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6705E" w14:textId="77777777" w:rsidR="00655F39" w:rsidRDefault="00655F39" w:rsidP="00655F39">
      <w:pPr>
        <w:jc w:val="center"/>
        <w:rPr>
          <w:b/>
          <w:sz w:val="36"/>
        </w:rPr>
      </w:pPr>
    </w:p>
    <w:p w14:paraId="4A50E2E4" w14:textId="77777777" w:rsidR="00CE7576" w:rsidRDefault="00655F39" w:rsidP="00050D1E">
      <w:pPr>
        <w:spacing w:after="120"/>
        <w:jc w:val="center"/>
        <w:rPr>
          <w:b/>
          <w:sz w:val="32"/>
          <w:szCs w:val="22"/>
        </w:rPr>
      </w:pPr>
      <w:r w:rsidRPr="00655F39">
        <w:rPr>
          <w:b/>
          <w:sz w:val="32"/>
          <w:szCs w:val="22"/>
        </w:rPr>
        <w:t xml:space="preserve">PRAVIDLA PRŮBĚHU STUDIA </w:t>
      </w:r>
    </w:p>
    <w:p w14:paraId="1CAFB8DF" w14:textId="77777777" w:rsidR="00CE7576" w:rsidRDefault="00655F39" w:rsidP="00CE7576">
      <w:pPr>
        <w:spacing w:after="120"/>
        <w:jc w:val="center"/>
        <w:rPr>
          <w:b/>
          <w:sz w:val="32"/>
          <w:szCs w:val="22"/>
        </w:rPr>
      </w:pPr>
      <w:r w:rsidRPr="00655F39">
        <w:rPr>
          <w:b/>
          <w:sz w:val="32"/>
          <w:szCs w:val="22"/>
        </w:rPr>
        <w:t xml:space="preserve">VE STUDIJNÍCH PROGRAMECH USKUTEČŇOVANÝCH </w:t>
      </w:r>
    </w:p>
    <w:p w14:paraId="6485C841" w14:textId="13AFC32D" w:rsidR="00655F39" w:rsidRPr="00655F39" w:rsidRDefault="00655F39" w:rsidP="00CE7576">
      <w:pPr>
        <w:spacing w:after="120"/>
        <w:jc w:val="center"/>
        <w:rPr>
          <w:b/>
          <w:sz w:val="32"/>
          <w:szCs w:val="22"/>
        </w:rPr>
      </w:pPr>
      <w:r w:rsidRPr="00655F39">
        <w:rPr>
          <w:b/>
          <w:sz w:val="32"/>
          <w:szCs w:val="22"/>
        </w:rPr>
        <w:t xml:space="preserve">NA FAKULTĚ MANAGEMENTU A EKONOMIKY </w:t>
      </w:r>
    </w:p>
    <w:p w14:paraId="7C48D382" w14:textId="7B6061EA" w:rsidR="00032088" w:rsidRPr="00655F39" w:rsidRDefault="00655F39" w:rsidP="00050D1E">
      <w:pPr>
        <w:spacing w:after="120"/>
        <w:jc w:val="center"/>
        <w:rPr>
          <w:b/>
          <w:sz w:val="32"/>
          <w:szCs w:val="22"/>
        </w:rPr>
      </w:pPr>
      <w:r w:rsidRPr="00655F39">
        <w:rPr>
          <w:b/>
          <w:sz w:val="32"/>
          <w:szCs w:val="22"/>
        </w:rPr>
        <w:t>UNIVERZITY TOMÁŠE BATI VE ZLÍNĚ</w:t>
      </w:r>
    </w:p>
    <w:p w14:paraId="6972FC6E" w14:textId="77777777" w:rsidR="0094408E" w:rsidRPr="00D932F2" w:rsidRDefault="0094408E" w:rsidP="004E6E68">
      <w:pPr>
        <w:jc w:val="center"/>
        <w:rPr>
          <w:b/>
          <w:sz w:val="36"/>
        </w:rPr>
      </w:pPr>
    </w:p>
    <w:p w14:paraId="433BD503" w14:textId="630F4BA1" w:rsidR="00F36BD1" w:rsidRPr="00D932F2" w:rsidRDefault="774FBAF6" w:rsidP="579216E5">
      <w:pPr>
        <w:jc w:val="center"/>
        <w:rPr>
          <w:i/>
          <w:iCs/>
        </w:rPr>
      </w:pPr>
      <w:r w:rsidRPr="579216E5">
        <w:rPr>
          <w:i/>
          <w:iCs/>
        </w:rPr>
        <w:t>Akademický senát Fakulty managementu a ekonomiky podle § 27 odst. 1 písm. b) zákona č. 111/1998 Sb., o vysokých školách a o změně a doplnění dalších zákonů (zákon o vysokých školách), ve znění pozdějších předpisů, schválil dne</w:t>
      </w:r>
      <w:r w:rsidR="00E06282">
        <w:rPr>
          <w:i/>
          <w:iCs/>
        </w:rPr>
        <w:t xml:space="preserve"> 23. března 2026</w:t>
      </w:r>
      <w:r w:rsidR="009769E5">
        <w:rPr>
          <w:i/>
          <w:iCs/>
        </w:rPr>
        <w:t xml:space="preserve"> </w:t>
      </w:r>
      <w:r w:rsidRPr="579216E5">
        <w:rPr>
          <w:i/>
          <w:iCs/>
        </w:rPr>
        <w:t>návrh těchto Pravidel průběhu studia ve studijních programech uskutečňo</w:t>
      </w:r>
      <w:r w:rsidR="0533C779" w:rsidRPr="579216E5">
        <w:rPr>
          <w:i/>
          <w:iCs/>
        </w:rPr>
        <w:t>vaných na Fakultě managementu a </w:t>
      </w:r>
      <w:r w:rsidRPr="579216E5">
        <w:rPr>
          <w:i/>
          <w:iCs/>
        </w:rPr>
        <w:t>ekonomiky</w:t>
      </w:r>
      <w:r w:rsidR="00235421">
        <w:rPr>
          <w:i/>
          <w:iCs/>
        </w:rPr>
        <w:t xml:space="preserve"> Univerzity Tomáše Bati ve Zlíně</w:t>
      </w:r>
    </w:p>
    <w:p w14:paraId="69679D4B" w14:textId="77777777" w:rsidR="00F36BD1" w:rsidRPr="00D932F2" w:rsidRDefault="00F36BD1" w:rsidP="00F36BD1">
      <w:pPr>
        <w:jc w:val="center"/>
        <w:rPr>
          <w:i/>
        </w:rPr>
      </w:pPr>
    </w:p>
    <w:p w14:paraId="470A31D8" w14:textId="77777777" w:rsidR="00F36BD1" w:rsidRPr="00D932F2" w:rsidRDefault="00F36BD1" w:rsidP="00F36BD1">
      <w:pPr>
        <w:jc w:val="center"/>
        <w:rPr>
          <w:i/>
        </w:rPr>
      </w:pPr>
      <w:r w:rsidRPr="00D932F2">
        <w:rPr>
          <w:i/>
        </w:rPr>
        <w:t>a</w:t>
      </w:r>
    </w:p>
    <w:p w14:paraId="6D26FF03" w14:textId="77777777" w:rsidR="00F36BD1" w:rsidRPr="00D932F2" w:rsidRDefault="00F36BD1" w:rsidP="00F36BD1">
      <w:pPr>
        <w:jc w:val="center"/>
        <w:rPr>
          <w:i/>
        </w:rPr>
      </w:pPr>
    </w:p>
    <w:p w14:paraId="0BDFBE34" w14:textId="434EE8AD" w:rsidR="008E7EFD" w:rsidRPr="00D932F2" w:rsidRDefault="774FBAF6" w:rsidP="781739E3">
      <w:pPr>
        <w:jc w:val="center"/>
        <w:rPr>
          <w:b/>
          <w:bCs/>
        </w:rPr>
      </w:pPr>
      <w:r w:rsidRPr="00C616EE">
        <w:rPr>
          <w:i/>
          <w:iCs/>
        </w:rPr>
        <w:t xml:space="preserve">Akademický senát Univerzity Tomáše Bati ve Zlíně podle </w:t>
      </w:r>
      <w:bookmarkStart w:id="0" w:name="_Hlk211372459"/>
      <w:r w:rsidRPr="579216E5">
        <w:rPr>
          <w:i/>
          <w:iCs/>
        </w:rPr>
        <w:t xml:space="preserve">§ 9 </w:t>
      </w:r>
      <w:bookmarkEnd w:id="0"/>
      <w:r w:rsidRPr="579216E5">
        <w:rPr>
          <w:i/>
          <w:iCs/>
        </w:rPr>
        <w:t>odst. 1 písm. b) bodu 2 zákona č. 111/1998 Sb., o vysokých školách a o změně a doplnění dalších zákonů (zákon o vysokých školách), ve znění pozdějších předpisů, schválil dne</w:t>
      </w:r>
      <w:r w:rsidR="00D25529">
        <w:rPr>
          <w:i/>
          <w:iCs/>
        </w:rPr>
        <w:t xml:space="preserve"> </w:t>
      </w:r>
      <w:r w:rsidR="00D25529" w:rsidRPr="00D25529">
        <w:rPr>
          <w:i/>
          <w:iCs/>
          <w:color w:val="5B9BD5" w:themeColor="accent1"/>
        </w:rPr>
        <w:t>xx.</w:t>
      </w:r>
      <w:r w:rsidRPr="00D25529">
        <w:rPr>
          <w:i/>
          <w:iCs/>
          <w:color w:val="5B9BD5" w:themeColor="accent1"/>
        </w:rPr>
        <w:t xml:space="preserve"> </w:t>
      </w:r>
      <w:r w:rsidR="00D25529" w:rsidRPr="00D25529">
        <w:rPr>
          <w:i/>
          <w:iCs/>
          <w:color w:val="5B9BD5" w:themeColor="accent1"/>
        </w:rPr>
        <w:t>měsíc</w:t>
      </w:r>
      <w:r w:rsidRPr="00D25529">
        <w:rPr>
          <w:i/>
          <w:iCs/>
          <w:color w:val="5B9BD5" w:themeColor="accent1"/>
        </w:rPr>
        <w:t xml:space="preserve"> </w:t>
      </w:r>
      <w:r w:rsidRPr="579216E5">
        <w:rPr>
          <w:i/>
          <w:iCs/>
        </w:rPr>
        <w:t>20</w:t>
      </w:r>
      <w:r w:rsidR="6329A1DF" w:rsidRPr="579216E5">
        <w:rPr>
          <w:i/>
          <w:iCs/>
        </w:rPr>
        <w:t>2</w:t>
      </w:r>
      <w:r w:rsidR="00552155">
        <w:rPr>
          <w:i/>
          <w:iCs/>
        </w:rPr>
        <w:t>6</w:t>
      </w:r>
      <w:r w:rsidRPr="579216E5">
        <w:rPr>
          <w:i/>
          <w:iCs/>
        </w:rPr>
        <w:t xml:space="preserve"> tato Pravidla průběhu studia ve studijních programech uskutečňovaných na Fakultě managementu a ekonomiky</w:t>
      </w:r>
      <w:r w:rsidR="00235421">
        <w:rPr>
          <w:i/>
          <w:iCs/>
        </w:rPr>
        <w:t xml:space="preserve"> Univerzity Tomáše Bati ve Zlíně</w:t>
      </w:r>
      <w:r w:rsidRPr="579216E5">
        <w:rPr>
          <w:i/>
          <w:iCs/>
        </w:rPr>
        <w:t>, jako vnitřní předpis Fakulty managementu a ekonomiky Univerzity Tomáše Bati ve Zlíně.</w:t>
      </w:r>
    </w:p>
    <w:p w14:paraId="2190839F" w14:textId="77777777" w:rsidR="008E7EFD" w:rsidRPr="00D932F2" w:rsidRDefault="008E7EFD">
      <w:pPr>
        <w:pStyle w:val="Zhlav"/>
        <w:tabs>
          <w:tab w:val="clear" w:pos="4536"/>
          <w:tab w:val="clear" w:pos="9072"/>
        </w:tabs>
        <w:jc w:val="center"/>
        <w:rPr>
          <w:b/>
        </w:rPr>
      </w:pPr>
    </w:p>
    <w:p w14:paraId="40161D1D" w14:textId="77777777" w:rsidR="008E7EFD" w:rsidRPr="00D932F2" w:rsidRDefault="008E7EFD">
      <w:pPr>
        <w:pStyle w:val="Zhlav"/>
        <w:tabs>
          <w:tab w:val="clear" w:pos="4536"/>
          <w:tab w:val="clear" w:pos="9072"/>
        </w:tabs>
        <w:jc w:val="center"/>
        <w:rPr>
          <w:b/>
        </w:rPr>
      </w:pPr>
    </w:p>
    <w:p w14:paraId="2B67BDC6" w14:textId="77777777" w:rsidR="0017281B" w:rsidRPr="00760209" w:rsidRDefault="0017281B" w:rsidP="00C422DC">
      <w:pPr>
        <w:pStyle w:val="Nadpis1"/>
        <w:spacing w:after="120"/>
        <w:rPr>
          <w:szCs w:val="28"/>
        </w:rPr>
      </w:pPr>
      <w:r w:rsidRPr="00760209">
        <w:rPr>
          <w:szCs w:val="28"/>
        </w:rPr>
        <w:t>ČÁST PRVNÍ</w:t>
      </w:r>
    </w:p>
    <w:p w14:paraId="45E81F69" w14:textId="77777777" w:rsidR="0017281B" w:rsidRPr="00760209" w:rsidRDefault="0017281B">
      <w:pPr>
        <w:pStyle w:val="Nadpis1"/>
        <w:rPr>
          <w:szCs w:val="28"/>
        </w:rPr>
      </w:pPr>
      <w:r w:rsidRPr="00760209">
        <w:rPr>
          <w:szCs w:val="28"/>
        </w:rPr>
        <w:t>ZÁKLADNÍ USTANOVENÍ</w:t>
      </w:r>
    </w:p>
    <w:p w14:paraId="1340EAF7" w14:textId="0D1C01E2" w:rsidR="008E7EFD" w:rsidRPr="00D932F2" w:rsidRDefault="008E7EFD" w:rsidP="00F36BD1">
      <w:pPr>
        <w:rPr>
          <w:b/>
          <w:bCs/>
        </w:rPr>
      </w:pPr>
    </w:p>
    <w:p w14:paraId="3C82D3E2" w14:textId="77777777" w:rsidR="0017281B" w:rsidRPr="00D932F2" w:rsidRDefault="0017281B">
      <w:pPr>
        <w:jc w:val="center"/>
        <w:rPr>
          <w:b/>
          <w:bCs/>
        </w:rPr>
      </w:pPr>
      <w:r w:rsidRPr="00D932F2">
        <w:rPr>
          <w:b/>
          <w:bCs/>
        </w:rPr>
        <w:t>Článek 1</w:t>
      </w:r>
    </w:p>
    <w:p w14:paraId="6CAA5990" w14:textId="4EAFB388" w:rsidR="0017281B" w:rsidRDefault="0017281B" w:rsidP="00F36BD1">
      <w:pPr>
        <w:pStyle w:val="Nadpis1"/>
        <w:rPr>
          <w:sz w:val="24"/>
        </w:rPr>
      </w:pPr>
      <w:r w:rsidRPr="00D932F2">
        <w:rPr>
          <w:sz w:val="24"/>
        </w:rPr>
        <w:t>Úvodní ustanovení</w:t>
      </w:r>
    </w:p>
    <w:p w14:paraId="4BAF8A7D" w14:textId="77777777" w:rsidR="00926C77" w:rsidRPr="00926C77" w:rsidRDefault="00926C77" w:rsidP="00926C77"/>
    <w:p w14:paraId="3DBE3580" w14:textId="6BBF0C06" w:rsidR="00B63636" w:rsidRPr="00D932F2" w:rsidRDefault="7030E2AC" w:rsidP="005E7107">
      <w:pPr>
        <w:pStyle w:val="Zkladntextodsazen"/>
        <w:numPr>
          <w:ilvl w:val="0"/>
          <w:numId w:val="14"/>
        </w:numPr>
        <w:spacing w:after="120"/>
        <w:ind w:left="0" w:firstLine="284"/>
        <w:rPr>
          <w:sz w:val="24"/>
          <w:szCs w:val="24"/>
        </w:rPr>
      </w:pPr>
      <w:r w:rsidRPr="579216E5">
        <w:rPr>
          <w:sz w:val="24"/>
          <w:szCs w:val="24"/>
        </w:rPr>
        <w:t>Pravidla průběhu studia ve studijních programech uskutečňovaných na Fakultě managementu a ekonomiky</w:t>
      </w:r>
      <w:r w:rsidR="00C832A6">
        <w:rPr>
          <w:sz w:val="24"/>
          <w:szCs w:val="24"/>
        </w:rPr>
        <w:t xml:space="preserve"> Univerzity Tomáše Bati ve Zlíně</w:t>
      </w:r>
      <w:r w:rsidRPr="579216E5">
        <w:rPr>
          <w:sz w:val="24"/>
          <w:szCs w:val="24"/>
        </w:rPr>
        <w:t xml:space="preserve"> (dále jen „pravidla“) jsou vnitřním předpisem Fakulty managementu a ekonomiky </w:t>
      </w:r>
      <w:r w:rsidR="0E3F5908" w:rsidRPr="579216E5">
        <w:rPr>
          <w:sz w:val="24"/>
          <w:szCs w:val="24"/>
        </w:rPr>
        <w:t xml:space="preserve">Univerzity Tomáše Bati ve Zlíně </w:t>
      </w:r>
      <w:r w:rsidRPr="579216E5">
        <w:rPr>
          <w:sz w:val="24"/>
          <w:szCs w:val="24"/>
        </w:rPr>
        <w:t>(dále jen „FaME“) podle §</w:t>
      </w:r>
      <w:r w:rsidR="65B0B3FA" w:rsidRPr="579216E5">
        <w:rPr>
          <w:sz w:val="24"/>
          <w:szCs w:val="24"/>
        </w:rPr>
        <w:t> </w:t>
      </w:r>
      <w:r w:rsidRPr="579216E5">
        <w:rPr>
          <w:sz w:val="24"/>
          <w:szCs w:val="24"/>
        </w:rPr>
        <w:t xml:space="preserve">33 odst. 2 písm. f) zákona č. 111/1998 Sb., </w:t>
      </w:r>
      <w:r w:rsidR="0E3F5908" w:rsidRPr="579216E5">
        <w:rPr>
          <w:sz w:val="24"/>
          <w:szCs w:val="24"/>
        </w:rPr>
        <w:t>o vysokých školách a o změně a doplnění dalších zákonů (zákon o vysokých školách), ve znění pozdějších předpisů</w:t>
      </w:r>
      <w:r w:rsidRPr="579216E5">
        <w:rPr>
          <w:sz w:val="24"/>
          <w:szCs w:val="24"/>
        </w:rPr>
        <w:t>, (dále jen „zákon“) a</w:t>
      </w:r>
      <w:r w:rsidR="65B0B3FA" w:rsidRPr="579216E5">
        <w:rPr>
          <w:sz w:val="24"/>
          <w:szCs w:val="24"/>
        </w:rPr>
        <w:t> </w:t>
      </w:r>
      <w:r w:rsidRPr="579216E5">
        <w:rPr>
          <w:sz w:val="24"/>
          <w:szCs w:val="24"/>
        </w:rPr>
        <w:t>v souladu s čl. 5 Statutu FaME.</w:t>
      </w:r>
    </w:p>
    <w:p w14:paraId="0410DC0D" w14:textId="31D572DF" w:rsidR="004E6E68" w:rsidRPr="00D932F2" w:rsidRDefault="6B767A41" w:rsidP="005E7107">
      <w:pPr>
        <w:pStyle w:val="Zkladntextodsazen"/>
        <w:numPr>
          <w:ilvl w:val="0"/>
          <w:numId w:val="14"/>
        </w:numPr>
        <w:spacing w:after="120"/>
        <w:ind w:left="0" w:firstLine="284"/>
        <w:rPr>
          <w:sz w:val="24"/>
          <w:szCs w:val="24"/>
        </w:rPr>
      </w:pPr>
      <w:r w:rsidRPr="579216E5">
        <w:rPr>
          <w:sz w:val="24"/>
          <w:szCs w:val="24"/>
        </w:rPr>
        <w:t>Tato pravid</w:t>
      </w:r>
      <w:r w:rsidR="4F11467B" w:rsidRPr="579216E5">
        <w:rPr>
          <w:sz w:val="24"/>
          <w:szCs w:val="24"/>
        </w:rPr>
        <w:t>la upravují konkrétní podmínky</w:t>
      </w:r>
      <w:r w:rsidRPr="579216E5">
        <w:rPr>
          <w:sz w:val="24"/>
          <w:szCs w:val="24"/>
        </w:rPr>
        <w:t xml:space="preserve"> </w:t>
      </w:r>
      <w:r w:rsidR="48F8E17F" w:rsidRPr="579216E5">
        <w:rPr>
          <w:sz w:val="24"/>
          <w:szCs w:val="24"/>
        </w:rPr>
        <w:t xml:space="preserve">a průběh </w:t>
      </w:r>
      <w:r w:rsidRPr="579216E5">
        <w:rPr>
          <w:sz w:val="24"/>
          <w:szCs w:val="24"/>
        </w:rPr>
        <w:t xml:space="preserve">studia ve studijních programech uskutečňovaných na </w:t>
      </w:r>
      <w:r w:rsidR="495814DE" w:rsidRPr="579216E5">
        <w:rPr>
          <w:sz w:val="24"/>
          <w:szCs w:val="24"/>
        </w:rPr>
        <w:t xml:space="preserve">FaME </w:t>
      </w:r>
      <w:r w:rsidRPr="579216E5">
        <w:rPr>
          <w:sz w:val="24"/>
          <w:szCs w:val="24"/>
        </w:rPr>
        <w:t>ve smyslu</w:t>
      </w:r>
      <w:r w:rsidR="6E59EC75" w:rsidRPr="579216E5">
        <w:rPr>
          <w:sz w:val="24"/>
          <w:szCs w:val="24"/>
        </w:rPr>
        <w:t xml:space="preserve"> </w:t>
      </w:r>
      <w:r w:rsidRPr="579216E5">
        <w:rPr>
          <w:sz w:val="24"/>
          <w:szCs w:val="24"/>
        </w:rPr>
        <w:t>čl. 1 odst. 4 Studijního a zkušebního řádu Univerzity Tomáše Bati ve Zlíně (dále jen „SZŘ“)</w:t>
      </w:r>
      <w:r w:rsidR="588F48AB" w:rsidRPr="579216E5">
        <w:rPr>
          <w:sz w:val="24"/>
          <w:szCs w:val="24"/>
        </w:rPr>
        <w:t>, který je vnitřním předpisem Univerzity Tomáše Bati ve Zlíně (dále jen „UTB“),</w:t>
      </w:r>
      <w:r w:rsidRPr="579216E5">
        <w:rPr>
          <w:sz w:val="24"/>
          <w:szCs w:val="24"/>
        </w:rPr>
        <w:t xml:space="preserve"> a v tomto smyslu SZŘ doplňují.</w:t>
      </w:r>
    </w:p>
    <w:p w14:paraId="57124631" w14:textId="77777777" w:rsidR="00811A02" w:rsidRPr="00D932F2" w:rsidRDefault="00811A02" w:rsidP="00C422DC">
      <w:pPr>
        <w:pStyle w:val="Nadpis1"/>
        <w:spacing w:after="120"/>
        <w:rPr>
          <w:sz w:val="24"/>
        </w:rPr>
      </w:pPr>
    </w:p>
    <w:p w14:paraId="1CA91F34" w14:textId="77777777" w:rsidR="00A41F8A" w:rsidRPr="00D932F2" w:rsidRDefault="00A41F8A">
      <w:pPr>
        <w:rPr>
          <w:b/>
          <w:bCs/>
        </w:rPr>
      </w:pPr>
      <w:r w:rsidRPr="00D932F2">
        <w:br w:type="page"/>
      </w:r>
    </w:p>
    <w:p w14:paraId="18EDB0E8" w14:textId="6328509A" w:rsidR="0017281B" w:rsidRPr="00736E89" w:rsidRDefault="0017281B" w:rsidP="00C422DC">
      <w:pPr>
        <w:pStyle w:val="Nadpis1"/>
        <w:spacing w:after="120"/>
        <w:rPr>
          <w:szCs w:val="28"/>
        </w:rPr>
      </w:pPr>
      <w:r w:rsidRPr="00736E89">
        <w:rPr>
          <w:szCs w:val="28"/>
        </w:rPr>
        <w:lastRenderedPageBreak/>
        <w:t>ČÁST DRUHÁ</w:t>
      </w:r>
    </w:p>
    <w:p w14:paraId="71A8844D" w14:textId="77777777" w:rsidR="0017281B" w:rsidRPr="00736E89" w:rsidRDefault="0017281B">
      <w:pPr>
        <w:pStyle w:val="Zhlav"/>
        <w:tabs>
          <w:tab w:val="clear" w:pos="4536"/>
          <w:tab w:val="clear" w:pos="9072"/>
        </w:tabs>
        <w:jc w:val="center"/>
        <w:rPr>
          <w:b/>
          <w:bCs/>
          <w:sz w:val="28"/>
          <w:szCs w:val="28"/>
        </w:rPr>
      </w:pPr>
      <w:r w:rsidRPr="00736E89">
        <w:rPr>
          <w:b/>
          <w:bCs/>
          <w:sz w:val="28"/>
          <w:szCs w:val="28"/>
        </w:rPr>
        <w:t>USTANOVENÍ PRO STUDI</w:t>
      </w:r>
      <w:r w:rsidR="00854DB3" w:rsidRPr="00736E89">
        <w:rPr>
          <w:b/>
          <w:bCs/>
          <w:sz w:val="28"/>
          <w:szCs w:val="28"/>
        </w:rPr>
        <w:t>UM V BAKALÁŘSKÝCH A MAGISTERSKÝCH STUDIJNÍCH PROGRAMECH</w:t>
      </w:r>
    </w:p>
    <w:p w14:paraId="3A31D69D" w14:textId="08100317" w:rsidR="0082453E" w:rsidRPr="00D932F2" w:rsidRDefault="0082453E" w:rsidP="0085009E">
      <w:pPr>
        <w:pStyle w:val="Zhlav"/>
        <w:tabs>
          <w:tab w:val="clear" w:pos="4536"/>
          <w:tab w:val="clear" w:pos="9072"/>
        </w:tabs>
      </w:pPr>
    </w:p>
    <w:p w14:paraId="695347EB" w14:textId="5F0C528D" w:rsidR="008272A3" w:rsidRPr="00D932F2" w:rsidRDefault="008272A3" w:rsidP="00C04C86">
      <w:pPr>
        <w:pStyle w:val="Zhlav"/>
        <w:tabs>
          <w:tab w:val="clear" w:pos="4536"/>
          <w:tab w:val="clear" w:pos="9072"/>
        </w:tabs>
        <w:jc w:val="center"/>
        <w:rPr>
          <w:i/>
        </w:rPr>
      </w:pPr>
      <w:r w:rsidRPr="00D932F2">
        <w:rPr>
          <w:i/>
        </w:rPr>
        <w:t>Díl 1</w:t>
      </w:r>
    </w:p>
    <w:p w14:paraId="76C7DE9C" w14:textId="06F7097B" w:rsidR="008272A3" w:rsidRPr="00D932F2" w:rsidRDefault="008272A3" w:rsidP="00C04C86">
      <w:pPr>
        <w:pStyle w:val="Zhlav"/>
        <w:tabs>
          <w:tab w:val="clear" w:pos="4536"/>
          <w:tab w:val="clear" w:pos="9072"/>
        </w:tabs>
        <w:jc w:val="center"/>
        <w:rPr>
          <w:i/>
        </w:rPr>
      </w:pPr>
      <w:r w:rsidRPr="00D932F2">
        <w:rPr>
          <w:i/>
        </w:rPr>
        <w:t>ORGANIZACE STUDIA</w:t>
      </w:r>
    </w:p>
    <w:p w14:paraId="4E3366DC" w14:textId="77777777" w:rsidR="008272A3" w:rsidRPr="00D932F2" w:rsidRDefault="008272A3" w:rsidP="0085009E">
      <w:pPr>
        <w:pStyle w:val="Zhlav"/>
        <w:tabs>
          <w:tab w:val="clear" w:pos="4536"/>
          <w:tab w:val="clear" w:pos="9072"/>
        </w:tabs>
      </w:pPr>
    </w:p>
    <w:p w14:paraId="25030F84" w14:textId="6ADAAE02" w:rsidR="0017281B" w:rsidRPr="00D932F2" w:rsidRDefault="0017281B">
      <w:pPr>
        <w:pStyle w:val="Zhlav"/>
        <w:tabs>
          <w:tab w:val="clear" w:pos="4536"/>
          <w:tab w:val="clear" w:pos="9072"/>
        </w:tabs>
        <w:jc w:val="center"/>
        <w:rPr>
          <w:b/>
          <w:bCs/>
        </w:rPr>
      </w:pPr>
      <w:r w:rsidRPr="00D932F2">
        <w:rPr>
          <w:b/>
          <w:bCs/>
        </w:rPr>
        <w:t>Článek 2</w:t>
      </w:r>
    </w:p>
    <w:p w14:paraId="4DD05F2A" w14:textId="3A0D4F10" w:rsidR="0017281B" w:rsidRPr="00D932F2" w:rsidRDefault="0017281B" w:rsidP="0085009E">
      <w:pPr>
        <w:pStyle w:val="Zhlav"/>
        <w:tabs>
          <w:tab w:val="clear" w:pos="4536"/>
          <w:tab w:val="clear" w:pos="9072"/>
        </w:tabs>
        <w:jc w:val="center"/>
      </w:pPr>
      <w:r w:rsidRPr="00D932F2">
        <w:rPr>
          <w:b/>
          <w:bCs/>
        </w:rPr>
        <w:t>Akademický rok a časové členění studia</w:t>
      </w:r>
    </w:p>
    <w:p w14:paraId="4DDF9C69" w14:textId="4B221371" w:rsidR="0017281B" w:rsidRPr="00D932F2" w:rsidRDefault="0017281B">
      <w:pPr>
        <w:jc w:val="both"/>
      </w:pPr>
      <w:r w:rsidRPr="00D932F2">
        <w:rPr>
          <w:u w:val="single"/>
        </w:rPr>
        <w:t xml:space="preserve">Ad odst. (2) SZŘ: </w:t>
      </w:r>
    </w:p>
    <w:p w14:paraId="49AB9468" w14:textId="4AD447A4" w:rsidR="59E1F358" w:rsidRDefault="59E1F358" w:rsidP="005E7107">
      <w:pPr>
        <w:pStyle w:val="Zkladntextodsazen"/>
        <w:numPr>
          <w:ilvl w:val="0"/>
          <w:numId w:val="33"/>
        </w:numPr>
        <w:spacing w:before="120" w:after="120"/>
        <w:ind w:left="0" w:firstLine="284"/>
        <w:rPr>
          <w:sz w:val="24"/>
          <w:szCs w:val="24"/>
        </w:rPr>
      </w:pPr>
      <w:r w:rsidRPr="579216E5">
        <w:rPr>
          <w:sz w:val="24"/>
          <w:szCs w:val="24"/>
        </w:rPr>
        <w:t xml:space="preserve">V každém semestru probíhá na FaME výuka </w:t>
      </w:r>
      <w:r w:rsidR="39ED3E4C" w:rsidRPr="579216E5">
        <w:rPr>
          <w:sz w:val="24"/>
          <w:szCs w:val="24"/>
        </w:rPr>
        <w:t xml:space="preserve">podle časového plánu výuky </w:t>
      </w:r>
      <w:r w:rsidRPr="579216E5">
        <w:rPr>
          <w:sz w:val="24"/>
          <w:szCs w:val="24"/>
        </w:rPr>
        <w:t xml:space="preserve">13 týdnů. </w:t>
      </w:r>
      <w:r w:rsidR="3EEA3675" w:rsidRPr="579216E5">
        <w:rPr>
          <w:sz w:val="24"/>
          <w:szCs w:val="24"/>
        </w:rPr>
        <w:t xml:space="preserve">Závěrečné ročníky studijních programů FaME mohou mít kratší semestry než </w:t>
      </w:r>
      <w:r w:rsidRPr="579216E5">
        <w:rPr>
          <w:sz w:val="24"/>
          <w:szCs w:val="24"/>
        </w:rPr>
        <w:t xml:space="preserve">13 </w:t>
      </w:r>
      <w:r w:rsidR="3EEA3675" w:rsidRPr="579216E5">
        <w:rPr>
          <w:sz w:val="24"/>
          <w:szCs w:val="24"/>
        </w:rPr>
        <w:t>týdnů. V posledním semestru v</w:t>
      </w:r>
      <w:r w:rsidR="001E7F20">
        <w:rPr>
          <w:sz w:val="24"/>
          <w:szCs w:val="24"/>
        </w:rPr>
        <w:t xml:space="preserve"> navazujících</w:t>
      </w:r>
      <w:r w:rsidR="3EEA3675" w:rsidRPr="579216E5">
        <w:rPr>
          <w:sz w:val="24"/>
          <w:szCs w:val="24"/>
        </w:rPr>
        <w:t xml:space="preserve"> magisterských studijních programech nemusí probíhat výuka.</w:t>
      </w:r>
      <w:r w:rsidR="7133C64C" w:rsidRPr="579216E5">
        <w:rPr>
          <w:sz w:val="24"/>
          <w:szCs w:val="24"/>
        </w:rPr>
        <w:t xml:space="preserve"> Vymezení jednotlivých období (časový plán </w:t>
      </w:r>
      <w:r w:rsidR="3C883C92" w:rsidRPr="579216E5">
        <w:rPr>
          <w:sz w:val="24"/>
          <w:szCs w:val="24"/>
        </w:rPr>
        <w:t xml:space="preserve">akademického roku </w:t>
      </w:r>
      <w:r w:rsidR="22218F57" w:rsidRPr="579216E5">
        <w:rPr>
          <w:sz w:val="24"/>
          <w:szCs w:val="24"/>
        </w:rPr>
        <w:t>FaME</w:t>
      </w:r>
      <w:r w:rsidR="72DEE618" w:rsidRPr="579216E5">
        <w:rPr>
          <w:sz w:val="24"/>
          <w:szCs w:val="24"/>
        </w:rPr>
        <w:t>)</w:t>
      </w:r>
      <w:r w:rsidR="7133C64C" w:rsidRPr="579216E5">
        <w:rPr>
          <w:sz w:val="24"/>
          <w:szCs w:val="24"/>
        </w:rPr>
        <w:t xml:space="preserve"> </w:t>
      </w:r>
      <w:r w:rsidR="1337F485" w:rsidRPr="579216E5">
        <w:rPr>
          <w:sz w:val="24"/>
          <w:szCs w:val="24"/>
        </w:rPr>
        <w:t xml:space="preserve">konkretizuje </w:t>
      </w:r>
      <w:r w:rsidR="003A4456">
        <w:rPr>
          <w:sz w:val="24"/>
          <w:szCs w:val="24"/>
        </w:rPr>
        <w:t>vnitřní norma fakulty</w:t>
      </w:r>
      <w:r w:rsidR="00BA5A4C">
        <w:rPr>
          <w:sz w:val="24"/>
          <w:szCs w:val="24"/>
        </w:rPr>
        <w:t xml:space="preserve"> </w:t>
      </w:r>
      <w:r w:rsidR="009245D0">
        <w:rPr>
          <w:sz w:val="24"/>
          <w:szCs w:val="24"/>
        </w:rPr>
        <w:t>-</w:t>
      </w:r>
      <w:r w:rsidR="003A4456">
        <w:rPr>
          <w:sz w:val="24"/>
          <w:szCs w:val="24"/>
        </w:rPr>
        <w:t xml:space="preserve"> </w:t>
      </w:r>
      <w:r w:rsidR="00C658DF" w:rsidRPr="003A4456">
        <w:rPr>
          <w:sz w:val="24"/>
          <w:szCs w:val="24"/>
        </w:rPr>
        <w:t xml:space="preserve">Časový plán výuky na FaME pro </w:t>
      </w:r>
      <w:r w:rsidR="00735B02">
        <w:rPr>
          <w:sz w:val="24"/>
          <w:szCs w:val="24"/>
        </w:rPr>
        <w:t>daný</w:t>
      </w:r>
      <w:r w:rsidR="00C658DF" w:rsidRPr="003A4456">
        <w:rPr>
          <w:sz w:val="24"/>
          <w:szCs w:val="24"/>
        </w:rPr>
        <w:t xml:space="preserve"> akademický rok</w:t>
      </w:r>
      <w:r w:rsidR="00072B27">
        <w:rPr>
          <w:sz w:val="24"/>
          <w:szCs w:val="24"/>
        </w:rPr>
        <w:t xml:space="preserve"> (dále jen „časový plán FaME“)</w:t>
      </w:r>
      <w:r w:rsidR="008B3FA4">
        <w:rPr>
          <w:sz w:val="24"/>
          <w:szCs w:val="24"/>
        </w:rPr>
        <w:t>, na základě vnitřní</w:t>
      </w:r>
      <w:r w:rsidR="00965D36">
        <w:rPr>
          <w:sz w:val="24"/>
          <w:szCs w:val="24"/>
        </w:rPr>
        <w:t xml:space="preserve"> normy UTB</w:t>
      </w:r>
      <w:r w:rsidR="00072B27">
        <w:rPr>
          <w:sz w:val="24"/>
          <w:szCs w:val="24"/>
        </w:rPr>
        <w:t>.</w:t>
      </w:r>
    </w:p>
    <w:p w14:paraId="350E75BB" w14:textId="71255F34" w:rsidR="0017281B" w:rsidRPr="00D932F2" w:rsidRDefault="0017281B">
      <w:pPr>
        <w:jc w:val="both"/>
      </w:pPr>
      <w:r w:rsidRPr="00D932F2">
        <w:rPr>
          <w:u w:val="single"/>
        </w:rPr>
        <w:t>Ad odst. (</w:t>
      </w:r>
      <w:r w:rsidR="00434994" w:rsidRPr="00D932F2">
        <w:rPr>
          <w:u w:val="single"/>
        </w:rPr>
        <w:t>4</w:t>
      </w:r>
      <w:r w:rsidRPr="00D932F2">
        <w:rPr>
          <w:u w:val="single"/>
        </w:rPr>
        <w:t>) SZŘ:</w:t>
      </w:r>
    </w:p>
    <w:p w14:paraId="34F18968" w14:textId="266EBEBB" w:rsidR="00BF1354" w:rsidRPr="00D932F2" w:rsidRDefault="66428638" w:rsidP="005E7107">
      <w:pPr>
        <w:pStyle w:val="Zkladntextodsazen"/>
        <w:numPr>
          <w:ilvl w:val="0"/>
          <w:numId w:val="33"/>
        </w:numPr>
        <w:spacing w:before="120" w:after="120"/>
        <w:ind w:left="0" w:firstLine="284"/>
        <w:rPr>
          <w:sz w:val="24"/>
          <w:szCs w:val="24"/>
        </w:rPr>
      </w:pPr>
      <w:r w:rsidRPr="579216E5">
        <w:rPr>
          <w:sz w:val="24"/>
          <w:szCs w:val="24"/>
        </w:rPr>
        <w:t>Výuka je organizována v prezenční formě studia podle týdenních rozvrhů</w:t>
      </w:r>
      <w:r w:rsidR="1CB03757" w:rsidRPr="579216E5">
        <w:rPr>
          <w:sz w:val="24"/>
          <w:szCs w:val="24"/>
        </w:rPr>
        <w:t>,</w:t>
      </w:r>
      <w:r w:rsidRPr="579216E5">
        <w:rPr>
          <w:sz w:val="24"/>
          <w:szCs w:val="24"/>
        </w:rPr>
        <w:t xml:space="preserve"> </w:t>
      </w:r>
      <w:r w:rsidR="39ED3E4C" w:rsidRPr="579216E5">
        <w:rPr>
          <w:sz w:val="24"/>
          <w:szCs w:val="24"/>
          <w:lang w:val="pl-PL"/>
        </w:rPr>
        <w:t>v</w:t>
      </w:r>
      <w:r w:rsidR="00C444E1">
        <w:rPr>
          <w:sz w:val="24"/>
          <w:szCs w:val="24"/>
        </w:rPr>
        <w:t> </w:t>
      </w:r>
      <w:r w:rsidR="39ED3E4C" w:rsidRPr="579216E5">
        <w:rPr>
          <w:sz w:val="24"/>
          <w:szCs w:val="24"/>
        </w:rPr>
        <w:t>kombinované</w:t>
      </w:r>
      <w:r w:rsidR="00C444E1">
        <w:rPr>
          <w:sz w:val="24"/>
          <w:szCs w:val="24"/>
        </w:rPr>
        <w:t xml:space="preserve"> formě</w:t>
      </w:r>
      <w:r w:rsidR="39ED3E4C" w:rsidRPr="579216E5">
        <w:rPr>
          <w:sz w:val="24"/>
          <w:szCs w:val="24"/>
        </w:rPr>
        <w:t xml:space="preserve"> studi</w:t>
      </w:r>
      <w:r w:rsidR="00C444E1">
        <w:rPr>
          <w:sz w:val="24"/>
          <w:szCs w:val="24"/>
        </w:rPr>
        <w:t>a</w:t>
      </w:r>
      <w:r w:rsidR="39ED3E4C" w:rsidRPr="579216E5">
        <w:rPr>
          <w:sz w:val="24"/>
          <w:szCs w:val="24"/>
        </w:rPr>
        <w:t xml:space="preserve"> je organizována podle blokových rozvrhů.</w:t>
      </w:r>
    </w:p>
    <w:p w14:paraId="2B057F43" w14:textId="41C24986" w:rsidR="00BF1354" w:rsidRPr="00D932F2" w:rsidRDefault="00BF1354" w:rsidP="008C2099">
      <w:pPr>
        <w:jc w:val="both"/>
      </w:pPr>
      <w:r w:rsidRPr="00D932F2">
        <w:rPr>
          <w:u w:val="single"/>
        </w:rPr>
        <w:t>Ad odst. (</w:t>
      </w:r>
      <w:r w:rsidR="00FA246E" w:rsidRPr="00D932F2">
        <w:rPr>
          <w:u w:val="single"/>
        </w:rPr>
        <w:t>5</w:t>
      </w:r>
      <w:r w:rsidRPr="00D932F2">
        <w:rPr>
          <w:u w:val="single"/>
        </w:rPr>
        <w:t>) SZŘ:</w:t>
      </w:r>
    </w:p>
    <w:p w14:paraId="7890EA27" w14:textId="49BD3744" w:rsidR="00BF1354" w:rsidRPr="00D932F2" w:rsidRDefault="00E574BD" w:rsidP="005E7107">
      <w:pPr>
        <w:pStyle w:val="Zkladntextodsazen"/>
        <w:numPr>
          <w:ilvl w:val="0"/>
          <w:numId w:val="33"/>
        </w:numPr>
        <w:spacing w:before="120" w:after="120"/>
        <w:ind w:left="0" w:firstLine="284"/>
        <w:rPr>
          <w:sz w:val="24"/>
          <w:szCs w:val="24"/>
        </w:rPr>
      </w:pPr>
      <w:r w:rsidRPr="00D932F2">
        <w:rPr>
          <w:sz w:val="24"/>
          <w:szCs w:val="24"/>
        </w:rPr>
        <w:t xml:space="preserve">Rozdělení studentů do </w:t>
      </w:r>
      <w:r w:rsidR="00820F0C" w:rsidRPr="00D932F2">
        <w:rPr>
          <w:sz w:val="24"/>
          <w:szCs w:val="24"/>
        </w:rPr>
        <w:t>studijních</w:t>
      </w:r>
      <w:r w:rsidRPr="00D932F2">
        <w:rPr>
          <w:sz w:val="24"/>
          <w:szCs w:val="24"/>
        </w:rPr>
        <w:t xml:space="preserve"> skupin probíhá na základě</w:t>
      </w:r>
      <w:r w:rsidR="00241421">
        <w:rPr>
          <w:sz w:val="24"/>
          <w:szCs w:val="24"/>
        </w:rPr>
        <w:t xml:space="preserve"> </w:t>
      </w:r>
      <w:r w:rsidR="00FF3429">
        <w:rPr>
          <w:sz w:val="24"/>
          <w:szCs w:val="24"/>
        </w:rPr>
        <w:t>studenty</w:t>
      </w:r>
      <w:r w:rsidRPr="00D932F2">
        <w:rPr>
          <w:sz w:val="24"/>
          <w:szCs w:val="24"/>
        </w:rPr>
        <w:t xml:space="preserve"> zvoleného předmětu/rozvrhové akce předmětu v termínech předběžného zápisu (dále jen „předzápis“) v</w:t>
      </w:r>
      <w:r w:rsidR="00701F8F" w:rsidRPr="00D932F2">
        <w:rPr>
          <w:sz w:val="24"/>
          <w:szCs w:val="24"/>
        </w:rPr>
        <w:t> informačním systému studijní agendy</w:t>
      </w:r>
      <w:r w:rsidR="00B91CD0">
        <w:rPr>
          <w:sz w:val="24"/>
          <w:szCs w:val="24"/>
        </w:rPr>
        <w:t xml:space="preserve"> </w:t>
      </w:r>
      <w:r w:rsidR="00FF3429">
        <w:rPr>
          <w:sz w:val="24"/>
          <w:szCs w:val="24"/>
        </w:rPr>
        <w:t>UTB</w:t>
      </w:r>
      <w:r w:rsidR="00701F8F" w:rsidRPr="00D932F2">
        <w:rPr>
          <w:sz w:val="24"/>
          <w:szCs w:val="24"/>
        </w:rPr>
        <w:t xml:space="preserve"> (dále jen „</w:t>
      </w:r>
      <w:r w:rsidR="009157C2" w:rsidRPr="00D932F2">
        <w:rPr>
          <w:sz w:val="24"/>
          <w:szCs w:val="24"/>
        </w:rPr>
        <w:t>IS/STAG</w:t>
      </w:r>
      <w:r w:rsidR="00701F8F" w:rsidRPr="00D932F2">
        <w:rPr>
          <w:sz w:val="24"/>
          <w:szCs w:val="24"/>
        </w:rPr>
        <w:t>“)</w:t>
      </w:r>
      <w:r w:rsidRPr="00D932F2">
        <w:rPr>
          <w:sz w:val="24"/>
          <w:szCs w:val="24"/>
        </w:rPr>
        <w:t xml:space="preserve"> na daný semestr příslušného akademického roku.</w:t>
      </w:r>
    </w:p>
    <w:p w14:paraId="26AAE234" w14:textId="2F90E8F7" w:rsidR="0017281B" w:rsidRPr="00D932F2" w:rsidRDefault="6A0D1524" w:rsidP="005E7107">
      <w:pPr>
        <w:pStyle w:val="Zkladntextodsazen"/>
        <w:numPr>
          <w:ilvl w:val="0"/>
          <w:numId w:val="33"/>
        </w:numPr>
        <w:spacing w:after="120"/>
        <w:ind w:left="0" w:firstLine="284"/>
        <w:rPr>
          <w:sz w:val="24"/>
          <w:szCs w:val="24"/>
        </w:rPr>
      </w:pPr>
      <w:r w:rsidRPr="579216E5">
        <w:rPr>
          <w:sz w:val="24"/>
          <w:szCs w:val="24"/>
        </w:rPr>
        <w:t>Studenti mohou být rozděleni do přednáškových a studijních skupin s ohledem na kapacitu přednáškových a seminárních místností a charakter předmětu.</w:t>
      </w:r>
    </w:p>
    <w:p w14:paraId="04B4A748" w14:textId="675CC1F8" w:rsidR="0017281B" w:rsidRPr="00D932F2" w:rsidRDefault="0017281B">
      <w:pPr>
        <w:jc w:val="both"/>
      </w:pPr>
      <w:r w:rsidRPr="00D932F2">
        <w:rPr>
          <w:u w:val="single"/>
        </w:rPr>
        <w:t>Ad odst. (6) SZŘ:</w:t>
      </w:r>
    </w:p>
    <w:p w14:paraId="18FBE4EC" w14:textId="5BE877CA" w:rsidR="0082453E" w:rsidRPr="00D932F2" w:rsidRDefault="3EEA3675" w:rsidP="005E7107">
      <w:pPr>
        <w:pStyle w:val="Zkladntextodsazen"/>
        <w:numPr>
          <w:ilvl w:val="0"/>
          <w:numId w:val="33"/>
        </w:numPr>
        <w:spacing w:before="120"/>
        <w:ind w:left="0" w:firstLine="284"/>
      </w:pPr>
      <w:r w:rsidRPr="579216E5">
        <w:rPr>
          <w:sz w:val="24"/>
          <w:szCs w:val="24"/>
        </w:rPr>
        <w:t xml:space="preserve">Časový plán </w:t>
      </w:r>
      <w:r w:rsidR="00150E52">
        <w:rPr>
          <w:sz w:val="24"/>
          <w:szCs w:val="24"/>
        </w:rPr>
        <w:t>FaME</w:t>
      </w:r>
      <w:r w:rsidR="003EE5C8" w:rsidRPr="579216E5">
        <w:rPr>
          <w:sz w:val="24"/>
          <w:szCs w:val="24"/>
        </w:rPr>
        <w:t xml:space="preserve"> </w:t>
      </w:r>
      <w:r w:rsidRPr="579216E5">
        <w:rPr>
          <w:sz w:val="24"/>
          <w:szCs w:val="24"/>
        </w:rPr>
        <w:t xml:space="preserve">vyhlašuje </w:t>
      </w:r>
      <w:r w:rsidR="109DD69C" w:rsidRPr="579216E5">
        <w:rPr>
          <w:sz w:val="24"/>
          <w:szCs w:val="24"/>
        </w:rPr>
        <w:t>děkan</w:t>
      </w:r>
      <w:r w:rsidR="32168929" w:rsidRPr="579216E5">
        <w:rPr>
          <w:sz w:val="24"/>
          <w:szCs w:val="24"/>
        </w:rPr>
        <w:t xml:space="preserve"> FaME (dále jen „děkan“)</w:t>
      </w:r>
      <w:r w:rsidRPr="579216E5">
        <w:rPr>
          <w:sz w:val="24"/>
          <w:szCs w:val="24"/>
        </w:rPr>
        <w:t xml:space="preserve"> </w:t>
      </w:r>
      <w:r w:rsidR="68396D86" w:rsidRPr="579216E5">
        <w:rPr>
          <w:sz w:val="24"/>
          <w:szCs w:val="24"/>
        </w:rPr>
        <w:t xml:space="preserve">jako vnitřní normu FaME </w:t>
      </w:r>
      <w:r w:rsidR="3F2D57B0" w:rsidRPr="579216E5">
        <w:rPr>
          <w:sz w:val="24"/>
          <w:szCs w:val="24"/>
        </w:rPr>
        <w:t>po </w:t>
      </w:r>
      <w:r w:rsidR="00FF3429">
        <w:rPr>
          <w:sz w:val="24"/>
          <w:szCs w:val="24"/>
        </w:rPr>
        <w:t>schválení</w:t>
      </w:r>
      <w:r w:rsidR="3F2D57B0" w:rsidRPr="579216E5">
        <w:rPr>
          <w:sz w:val="24"/>
          <w:szCs w:val="24"/>
        </w:rPr>
        <w:t xml:space="preserve"> v Akademickém senátu FaME</w:t>
      </w:r>
      <w:r w:rsidR="3F2D57B0">
        <w:t xml:space="preserve"> </w:t>
      </w:r>
      <w:r w:rsidRPr="579216E5">
        <w:rPr>
          <w:sz w:val="24"/>
          <w:szCs w:val="24"/>
        </w:rPr>
        <w:t>nejpozději v dubnu předchozího akademického roku.</w:t>
      </w:r>
    </w:p>
    <w:p w14:paraId="368824B1" w14:textId="2D0CE2CD" w:rsidR="008C3E80" w:rsidRPr="00D932F2" w:rsidRDefault="008C3E80" w:rsidP="0018517D">
      <w:pPr>
        <w:pStyle w:val="Zkladntext3"/>
        <w:rPr>
          <w:sz w:val="24"/>
          <w:szCs w:val="24"/>
        </w:rPr>
      </w:pPr>
    </w:p>
    <w:p w14:paraId="1289FDCA" w14:textId="77777777" w:rsidR="0017281B" w:rsidRPr="00D932F2" w:rsidRDefault="0017281B" w:rsidP="00016355">
      <w:pPr>
        <w:pStyle w:val="Nadpis1"/>
        <w:rPr>
          <w:sz w:val="24"/>
        </w:rPr>
      </w:pPr>
      <w:r w:rsidRPr="00D932F2">
        <w:rPr>
          <w:sz w:val="24"/>
        </w:rPr>
        <w:t>Článek 3</w:t>
      </w:r>
    </w:p>
    <w:p w14:paraId="1B39A82A" w14:textId="4DFF9083" w:rsidR="0082453E" w:rsidRPr="00D932F2" w:rsidRDefault="600B778F" w:rsidP="781739E3">
      <w:pPr>
        <w:pStyle w:val="Nadpis1"/>
        <w:rPr>
          <w:sz w:val="24"/>
        </w:rPr>
      </w:pPr>
      <w:r w:rsidRPr="579216E5">
        <w:rPr>
          <w:sz w:val="24"/>
        </w:rPr>
        <w:t xml:space="preserve">Studijní </w:t>
      </w:r>
      <w:r w:rsidR="2734699A" w:rsidRPr="579216E5">
        <w:rPr>
          <w:sz w:val="24"/>
        </w:rPr>
        <w:t>programy</w:t>
      </w:r>
    </w:p>
    <w:p w14:paraId="433D2D03" w14:textId="73EAAF9F" w:rsidR="579216E5" w:rsidRPr="006202CB" w:rsidRDefault="579216E5" w:rsidP="005726B8"/>
    <w:p w14:paraId="076CA2B4" w14:textId="2A899979" w:rsidR="5F5CC1C0" w:rsidRPr="003223D2" w:rsidRDefault="78885D79" w:rsidP="005726B8">
      <w:pPr>
        <w:jc w:val="center"/>
      </w:pPr>
      <w:r w:rsidRPr="003223D2">
        <w:t>(bez doplňků a upřesnění)</w:t>
      </w:r>
    </w:p>
    <w:p w14:paraId="3F0A7CD3" w14:textId="77777777" w:rsidR="00A41F8A" w:rsidRPr="00D932F2" w:rsidRDefault="00A41F8A" w:rsidP="00A41F8A">
      <w:pPr>
        <w:pStyle w:val="Zkladntextodsazen"/>
        <w:spacing w:after="120"/>
        <w:ind w:left="-11"/>
        <w:rPr>
          <w:sz w:val="24"/>
          <w:szCs w:val="24"/>
        </w:rPr>
      </w:pPr>
    </w:p>
    <w:p w14:paraId="18E8AF98" w14:textId="77777777" w:rsidR="0017281B" w:rsidRPr="00D932F2" w:rsidRDefault="3EEA3675" w:rsidP="00A41F8A">
      <w:pPr>
        <w:pStyle w:val="Nadpis1"/>
        <w:rPr>
          <w:sz w:val="24"/>
        </w:rPr>
      </w:pPr>
      <w:r w:rsidRPr="579216E5">
        <w:rPr>
          <w:sz w:val="24"/>
        </w:rPr>
        <w:t>Článek 4</w:t>
      </w:r>
    </w:p>
    <w:p w14:paraId="122EB2E3" w14:textId="6567D835" w:rsidR="0017281B" w:rsidRPr="00D932F2" w:rsidRDefault="409B840E" w:rsidP="005726B8">
      <w:pPr>
        <w:pStyle w:val="Nadpis1"/>
        <w:spacing w:line="259" w:lineRule="auto"/>
      </w:pPr>
      <w:r w:rsidRPr="579216E5">
        <w:rPr>
          <w:sz w:val="24"/>
        </w:rPr>
        <w:t>Studijní plány</w:t>
      </w:r>
    </w:p>
    <w:p w14:paraId="043A54A9" w14:textId="000E1ED1" w:rsidR="0017281B" w:rsidRPr="00D932F2" w:rsidRDefault="0017281B" w:rsidP="579216E5">
      <w:pPr>
        <w:pStyle w:val="Nadpis1"/>
        <w:spacing w:line="259" w:lineRule="auto"/>
        <w:rPr>
          <w:sz w:val="24"/>
        </w:rPr>
      </w:pPr>
    </w:p>
    <w:p w14:paraId="21FA1B95" w14:textId="410491DE" w:rsidR="0017281B" w:rsidRPr="00D932F2" w:rsidRDefault="2860DB5C" w:rsidP="781739E3">
      <w:pPr>
        <w:jc w:val="both"/>
        <w:rPr>
          <w:u w:val="single"/>
        </w:rPr>
      </w:pPr>
      <w:r w:rsidRPr="781739E3">
        <w:rPr>
          <w:u w:val="single"/>
        </w:rPr>
        <w:t>Ad odst. (3) SZŘ:</w:t>
      </w:r>
    </w:p>
    <w:p w14:paraId="4C13411D" w14:textId="7CD4CDF0" w:rsidR="0017281B" w:rsidRPr="00D932F2" w:rsidRDefault="2860DB5C" w:rsidP="005E7107">
      <w:pPr>
        <w:pStyle w:val="Zkladntextodsazen"/>
        <w:numPr>
          <w:ilvl w:val="0"/>
          <w:numId w:val="32"/>
        </w:numPr>
        <w:spacing w:before="120" w:after="120"/>
        <w:ind w:left="0" w:firstLine="284"/>
        <w:rPr>
          <w:sz w:val="24"/>
          <w:szCs w:val="24"/>
        </w:rPr>
      </w:pPr>
      <w:r w:rsidRPr="781739E3">
        <w:rPr>
          <w:sz w:val="24"/>
          <w:szCs w:val="24"/>
        </w:rPr>
        <w:t>Aktualizované studijní plány jednotlivých bakalářských</w:t>
      </w:r>
      <w:r w:rsidR="002B2867">
        <w:rPr>
          <w:sz w:val="24"/>
          <w:szCs w:val="24"/>
        </w:rPr>
        <w:t xml:space="preserve"> (dále jen </w:t>
      </w:r>
      <w:r w:rsidR="00550DEF">
        <w:rPr>
          <w:sz w:val="24"/>
          <w:szCs w:val="24"/>
        </w:rPr>
        <w:t>„</w:t>
      </w:r>
      <w:r w:rsidR="002B2867">
        <w:rPr>
          <w:sz w:val="24"/>
          <w:szCs w:val="24"/>
        </w:rPr>
        <w:t>BSP</w:t>
      </w:r>
      <w:r w:rsidR="00550DEF">
        <w:rPr>
          <w:sz w:val="24"/>
          <w:szCs w:val="24"/>
        </w:rPr>
        <w:t>“</w:t>
      </w:r>
      <w:r w:rsidR="002B2867">
        <w:rPr>
          <w:sz w:val="24"/>
          <w:szCs w:val="24"/>
        </w:rPr>
        <w:t>)</w:t>
      </w:r>
      <w:r w:rsidRPr="781739E3">
        <w:rPr>
          <w:sz w:val="24"/>
          <w:szCs w:val="24"/>
        </w:rPr>
        <w:t xml:space="preserve"> a </w:t>
      </w:r>
      <w:r w:rsidR="002B2867">
        <w:rPr>
          <w:sz w:val="24"/>
          <w:szCs w:val="24"/>
        </w:rPr>
        <w:t xml:space="preserve">navazujících </w:t>
      </w:r>
      <w:r w:rsidRPr="781739E3">
        <w:rPr>
          <w:sz w:val="24"/>
          <w:szCs w:val="24"/>
        </w:rPr>
        <w:t>magisterských studijních programů</w:t>
      </w:r>
      <w:r w:rsidR="002B2867">
        <w:rPr>
          <w:sz w:val="24"/>
          <w:szCs w:val="24"/>
        </w:rPr>
        <w:t xml:space="preserve"> (dále jen </w:t>
      </w:r>
      <w:r w:rsidR="00550DEF">
        <w:rPr>
          <w:sz w:val="24"/>
          <w:szCs w:val="24"/>
        </w:rPr>
        <w:t>„</w:t>
      </w:r>
      <w:r w:rsidR="00F065AF">
        <w:rPr>
          <w:sz w:val="24"/>
          <w:szCs w:val="24"/>
        </w:rPr>
        <w:t>n</w:t>
      </w:r>
      <w:r w:rsidR="002B2867">
        <w:rPr>
          <w:sz w:val="24"/>
          <w:szCs w:val="24"/>
        </w:rPr>
        <w:t>MSP</w:t>
      </w:r>
      <w:r w:rsidR="00550DEF">
        <w:rPr>
          <w:sz w:val="24"/>
          <w:szCs w:val="24"/>
        </w:rPr>
        <w:t>“</w:t>
      </w:r>
      <w:r w:rsidR="002B2867">
        <w:rPr>
          <w:sz w:val="24"/>
          <w:szCs w:val="24"/>
        </w:rPr>
        <w:t>)</w:t>
      </w:r>
      <w:r w:rsidRPr="781739E3">
        <w:rPr>
          <w:sz w:val="24"/>
          <w:szCs w:val="24"/>
        </w:rPr>
        <w:t xml:space="preserve"> a jejich specializací zveřejňuje FaME každoročně, nejpozději však v červnu </w:t>
      </w:r>
      <w:r w:rsidR="00FF3429">
        <w:rPr>
          <w:sz w:val="24"/>
          <w:szCs w:val="24"/>
        </w:rPr>
        <w:t>předchozího</w:t>
      </w:r>
      <w:r w:rsidRPr="781739E3">
        <w:rPr>
          <w:sz w:val="24"/>
          <w:szCs w:val="24"/>
        </w:rPr>
        <w:t xml:space="preserve"> akademického roku.</w:t>
      </w:r>
      <w:r w:rsidR="32DF78F9" w:rsidRPr="781739E3">
        <w:rPr>
          <w:sz w:val="24"/>
          <w:szCs w:val="24"/>
        </w:rPr>
        <w:t xml:space="preserve"> </w:t>
      </w:r>
    </w:p>
    <w:p w14:paraId="2793B370" w14:textId="625495E4" w:rsidR="0017281B" w:rsidRPr="00D932F2" w:rsidRDefault="75F639B5" w:rsidP="005E7107">
      <w:pPr>
        <w:pStyle w:val="Zkladntextodsazen"/>
        <w:numPr>
          <w:ilvl w:val="0"/>
          <w:numId w:val="32"/>
        </w:numPr>
        <w:spacing w:after="120"/>
        <w:ind w:left="0" w:firstLine="284"/>
        <w:rPr>
          <w:sz w:val="24"/>
          <w:szCs w:val="24"/>
        </w:rPr>
      </w:pPr>
      <w:r w:rsidRPr="579216E5">
        <w:rPr>
          <w:sz w:val="24"/>
          <w:szCs w:val="24"/>
        </w:rPr>
        <w:lastRenderedPageBreak/>
        <w:t>V případě změny ve studijních plánech nebo v případě neotevření povinně volitelného nebo volitelného předmětu, jsou studenti o této skutečnosti informováni nejpozději týden před zahájením příslušného semestru prostřednictvím studijního oddělení na internetových strán</w:t>
      </w:r>
      <w:r w:rsidR="38F5F418" w:rsidRPr="579216E5">
        <w:rPr>
          <w:sz w:val="24"/>
          <w:szCs w:val="24"/>
        </w:rPr>
        <w:t>kách</w:t>
      </w:r>
      <w:r w:rsidRPr="579216E5">
        <w:rPr>
          <w:sz w:val="24"/>
          <w:szCs w:val="24"/>
        </w:rPr>
        <w:t xml:space="preserve"> FaME. Studenti si mohou na základě žádosti </w:t>
      </w:r>
      <w:r w:rsidR="0045444A">
        <w:rPr>
          <w:sz w:val="24"/>
          <w:szCs w:val="24"/>
        </w:rPr>
        <w:t xml:space="preserve">podané podle </w:t>
      </w:r>
      <w:r w:rsidR="00580982">
        <w:rPr>
          <w:sz w:val="24"/>
          <w:szCs w:val="24"/>
        </w:rPr>
        <w:t>čl.</w:t>
      </w:r>
      <w:r w:rsidR="0045444A">
        <w:rPr>
          <w:sz w:val="24"/>
          <w:szCs w:val="24"/>
        </w:rPr>
        <w:t xml:space="preserve"> 60 </w:t>
      </w:r>
      <w:r w:rsidR="00A84626">
        <w:rPr>
          <w:sz w:val="24"/>
          <w:szCs w:val="24"/>
        </w:rPr>
        <w:t xml:space="preserve">SZŘ </w:t>
      </w:r>
      <w:r w:rsidRPr="579216E5">
        <w:rPr>
          <w:sz w:val="24"/>
          <w:szCs w:val="24"/>
        </w:rPr>
        <w:t>zapsat jiný povinně volitelný nebo volitelný předmět dle volné kapacity.</w:t>
      </w:r>
    </w:p>
    <w:p w14:paraId="027945A4" w14:textId="488C4423" w:rsidR="0017281B" w:rsidRPr="00D932F2" w:rsidRDefault="2860DB5C" w:rsidP="781739E3">
      <w:pPr>
        <w:spacing w:before="120"/>
        <w:jc w:val="both"/>
        <w:rPr>
          <w:u w:val="single"/>
        </w:rPr>
      </w:pPr>
      <w:r w:rsidRPr="781739E3">
        <w:rPr>
          <w:u w:val="single"/>
        </w:rPr>
        <w:t>Ad odst. (5) SZŘ:</w:t>
      </w:r>
    </w:p>
    <w:p w14:paraId="4525D31B" w14:textId="61EA8C88" w:rsidR="0017281B" w:rsidRPr="00B51FC6" w:rsidRDefault="00FF3429" w:rsidP="005E7107">
      <w:pPr>
        <w:pStyle w:val="Zkladntextodsazen"/>
        <w:numPr>
          <w:ilvl w:val="0"/>
          <w:numId w:val="34"/>
        </w:numPr>
        <w:spacing w:before="120"/>
        <w:ind w:left="0" w:firstLine="284"/>
        <w:rPr>
          <w:sz w:val="24"/>
          <w:szCs w:val="24"/>
        </w:rPr>
      </w:pPr>
      <w:r>
        <w:rPr>
          <w:sz w:val="24"/>
          <w:szCs w:val="24"/>
        </w:rPr>
        <w:t>Zdůvodněnou ž</w:t>
      </w:r>
      <w:r w:rsidR="75F639B5" w:rsidRPr="579216E5">
        <w:rPr>
          <w:sz w:val="24"/>
          <w:szCs w:val="24"/>
        </w:rPr>
        <w:t>ádost o udělení výjimky z obecných pravidel pro sestavování studijního plánu podává student děkanovi prostřednictvím studijního oddělení</w:t>
      </w:r>
      <w:r w:rsidR="6ACEEF31" w:rsidRPr="579216E5">
        <w:rPr>
          <w:sz w:val="24"/>
          <w:szCs w:val="24"/>
        </w:rPr>
        <w:t xml:space="preserve"> podle </w:t>
      </w:r>
      <w:r w:rsidR="00580982">
        <w:rPr>
          <w:sz w:val="24"/>
          <w:szCs w:val="24"/>
        </w:rPr>
        <w:t>čl.</w:t>
      </w:r>
      <w:r w:rsidR="6ACEEF31" w:rsidRPr="579216E5">
        <w:rPr>
          <w:sz w:val="24"/>
          <w:szCs w:val="24"/>
        </w:rPr>
        <w:t xml:space="preserve"> 60</w:t>
      </w:r>
      <w:r w:rsidR="67F1E04D" w:rsidRPr="579216E5">
        <w:rPr>
          <w:sz w:val="24"/>
          <w:szCs w:val="24"/>
        </w:rPr>
        <w:t xml:space="preserve"> </w:t>
      </w:r>
      <w:r w:rsidR="001767E0">
        <w:rPr>
          <w:sz w:val="24"/>
          <w:szCs w:val="24"/>
        </w:rPr>
        <w:t>SZŘ</w:t>
      </w:r>
      <w:r w:rsidR="75F639B5" w:rsidRPr="579216E5">
        <w:rPr>
          <w:sz w:val="24"/>
          <w:szCs w:val="24"/>
        </w:rPr>
        <w:t>, nejpozději 14 dnů po zahájení příslušného semestru.</w:t>
      </w:r>
    </w:p>
    <w:p w14:paraId="611BACF3" w14:textId="77777777" w:rsidR="00A41F8A" w:rsidRPr="00D932F2" w:rsidRDefault="00A41F8A" w:rsidP="00DF6740">
      <w:pPr>
        <w:pStyle w:val="Nadpis1"/>
        <w:spacing w:before="120"/>
        <w:rPr>
          <w:sz w:val="24"/>
        </w:rPr>
      </w:pPr>
    </w:p>
    <w:p w14:paraId="69EE3BC7" w14:textId="4AC0CA3F" w:rsidR="0017281B" w:rsidRPr="00D932F2" w:rsidRDefault="0017281B" w:rsidP="004408AC">
      <w:pPr>
        <w:pStyle w:val="Nadpis1"/>
        <w:rPr>
          <w:sz w:val="24"/>
        </w:rPr>
      </w:pPr>
      <w:r w:rsidRPr="00D932F2">
        <w:rPr>
          <w:sz w:val="24"/>
        </w:rPr>
        <w:t>Článek 5</w:t>
      </w:r>
    </w:p>
    <w:p w14:paraId="7378319C" w14:textId="7E65F1B1" w:rsidR="0017281B" w:rsidRPr="00D932F2" w:rsidRDefault="60CDCE52" w:rsidP="781739E3">
      <w:pPr>
        <w:pStyle w:val="Nadpis1"/>
        <w:rPr>
          <w:sz w:val="24"/>
        </w:rPr>
      </w:pPr>
      <w:r w:rsidRPr="781739E3">
        <w:rPr>
          <w:sz w:val="24"/>
        </w:rPr>
        <w:t>Rada studijního programu</w:t>
      </w:r>
    </w:p>
    <w:p w14:paraId="585264A0" w14:textId="3890CA25" w:rsidR="0017281B" w:rsidRPr="00D932F2" w:rsidRDefault="0105AE78" w:rsidP="781739E3">
      <w:pPr>
        <w:jc w:val="both"/>
      </w:pPr>
      <w:r w:rsidRPr="781739E3">
        <w:rPr>
          <w:u w:val="single"/>
        </w:rPr>
        <w:t>Ad odst. (2) SZŘ:</w:t>
      </w:r>
    </w:p>
    <w:p w14:paraId="4DA65768" w14:textId="66B8D7AA" w:rsidR="6AD15C63" w:rsidRPr="003223D2" w:rsidRDefault="066A15DF" w:rsidP="005E7107">
      <w:pPr>
        <w:pStyle w:val="Zkladntextodsazen"/>
        <w:numPr>
          <w:ilvl w:val="0"/>
          <w:numId w:val="45"/>
        </w:numPr>
        <w:spacing w:before="120" w:after="120"/>
        <w:ind w:left="0" w:firstLine="349"/>
        <w:rPr>
          <w:sz w:val="24"/>
          <w:szCs w:val="24"/>
        </w:rPr>
      </w:pPr>
      <w:r w:rsidRPr="579216E5">
        <w:rPr>
          <w:sz w:val="24"/>
          <w:szCs w:val="24"/>
        </w:rPr>
        <w:t xml:space="preserve">Na FaME je jmenována děkanem Rada studijních programů. </w:t>
      </w:r>
      <w:r w:rsidR="66D7E335" w:rsidRPr="579216E5">
        <w:rPr>
          <w:sz w:val="24"/>
          <w:szCs w:val="24"/>
        </w:rPr>
        <w:t>Úkolem Rady studijních</w:t>
      </w:r>
      <w:r w:rsidR="003223D2">
        <w:rPr>
          <w:sz w:val="24"/>
          <w:szCs w:val="24"/>
        </w:rPr>
        <w:t xml:space="preserve"> </w:t>
      </w:r>
      <w:r w:rsidR="66D7E335" w:rsidRPr="003223D2">
        <w:rPr>
          <w:sz w:val="24"/>
          <w:szCs w:val="24"/>
        </w:rPr>
        <w:t xml:space="preserve">programů je zajišťovat plnění povinností vyplývajících ze SZŘ ve všech </w:t>
      </w:r>
      <w:r w:rsidR="00700B99" w:rsidRPr="003223D2">
        <w:rPr>
          <w:sz w:val="24"/>
          <w:szCs w:val="24"/>
        </w:rPr>
        <w:t>BSP</w:t>
      </w:r>
      <w:r w:rsidR="66D7E335" w:rsidRPr="003223D2">
        <w:rPr>
          <w:sz w:val="24"/>
          <w:szCs w:val="24"/>
        </w:rPr>
        <w:t xml:space="preserve"> a </w:t>
      </w:r>
      <w:r w:rsidR="00700B99" w:rsidRPr="003223D2">
        <w:rPr>
          <w:sz w:val="24"/>
          <w:szCs w:val="24"/>
        </w:rPr>
        <w:t>nMSP</w:t>
      </w:r>
      <w:r w:rsidR="66D7E335" w:rsidRPr="003223D2">
        <w:rPr>
          <w:sz w:val="24"/>
          <w:szCs w:val="24"/>
        </w:rPr>
        <w:t xml:space="preserve"> uskutečňovaných na FaME</w:t>
      </w:r>
      <w:r w:rsidR="530CF2DB" w:rsidRPr="003223D2">
        <w:rPr>
          <w:sz w:val="24"/>
          <w:szCs w:val="24"/>
        </w:rPr>
        <w:t xml:space="preserve">. </w:t>
      </w:r>
    </w:p>
    <w:p w14:paraId="51068B1B" w14:textId="5BBA8113" w:rsidR="22494738" w:rsidRPr="003223D2" w:rsidRDefault="22494738" w:rsidP="003223D2">
      <w:pPr>
        <w:jc w:val="both"/>
        <w:rPr>
          <w:u w:val="single"/>
        </w:rPr>
      </w:pPr>
      <w:r w:rsidRPr="003223D2">
        <w:rPr>
          <w:u w:val="single"/>
        </w:rPr>
        <w:t>Ad odst. (3) SZŘ:</w:t>
      </w:r>
    </w:p>
    <w:p w14:paraId="019841C5" w14:textId="60C17EA5" w:rsidR="579216E5" w:rsidRDefault="000F6971" w:rsidP="005E7107">
      <w:pPr>
        <w:pStyle w:val="Zkladntextodsazen"/>
        <w:numPr>
          <w:ilvl w:val="0"/>
          <w:numId w:val="45"/>
        </w:numPr>
        <w:spacing w:before="120" w:after="120"/>
        <w:ind w:left="0" w:firstLine="349"/>
        <w:rPr>
          <w:sz w:val="24"/>
          <w:szCs w:val="24"/>
        </w:rPr>
      </w:pPr>
      <w:r w:rsidRPr="579216E5">
        <w:rPr>
          <w:sz w:val="24"/>
          <w:szCs w:val="24"/>
        </w:rPr>
        <w:t>Struktur</w:t>
      </w:r>
      <w:r>
        <w:rPr>
          <w:sz w:val="24"/>
          <w:szCs w:val="24"/>
        </w:rPr>
        <w:t>a</w:t>
      </w:r>
      <w:r w:rsidRPr="579216E5">
        <w:rPr>
          <w:sz w:val="24"/>
          <w:szCs w:val="24"/>
        </w:rPr>
        <w:t xml:space="preserve"> </w:t>
      </w:r>
      <w:r w:rsidR="066A15DF" w:rsidRPr="579216E5">
        <w:rPr>
          <w:sz w:val="24"/>
          <w:szCs w:val="24"/>
        </w:rPr>
        <w:t>Rady studijních programů</w:t>
      </w:r>
      <w:r w:rsidR="3D11ADD9" w:rsidRPr="579216E5">
        <w:rPr>
          <w:sz w:val="24"/>
          <w:szCs w:val="24"/>
        </w:rPr>
        <w:t>, její pravomoci</w:t>
      </w:r>
      <w:r w:rsidR="5EDDFCA6" w:rsidRPr="579216E5">
        <w:rPr>
          <w:sz w:val="24"/>
          <w:szCs w:val="24"/>
        </w:rPr>
        <w:t>,</w:t>
      </w:r>
      <w:r w:rsidR="3D11ADD9" w:rsidRPr="579216E5">
        <w:rPr>
          <w:sz w:val="24"/>
          <w:szCs w:val="24"/>
        </w:rPr>
        <w:t xml:space="preserve"> funkční období jejích členů a podrobn</w:t>
      </w:r>
      <w:r>
        <w:rPr>
          <w:sz w:val="24"/>
          <w:szCs w:val="24"/>
        </w:rPr>
        <w:t>á</w:t>
      </w:r>
      <w:r w:rsidR="3D11ADD9" w:rsidRPr="579216E5">
        <w:rPr>
          <w:sz w:val="24"/>
          <w:szCs w:val="24"/>
        </w:rPr>
        <w:t xml:space="preserve"> náplň</w:t>
      </w:r>
      <w:r w:rsidR="066A15DF" w:rsidRPr="579216E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je vymezena vnitřní </w:t>
      </w:r>
      <w:r w:rsidR="000D77BD">
        <w:rPr>
          <w:sz w:val="24"/>
          <w:szCs w:val="24"/>
        </w:rPr>
        <w:t xml:space="preserve">normou </w:t>
      </w:r>
      <w:r>
        <w:rPr>
          <w:sz w:val="24"/>
          <w:szCs w:val="24"/>
        </w:rPr>
        <w:t>fakulty.</w:t>
      </w:r>
    </w:p>
    <w:p w14:paraId="4EADBA96" w14:textId="77777777" w:rsidR="00A41F8A" w:rsidRPr="00D932F2" w:rsidRDefault="00A41F8A" w:rsidP="781739E3">
      <w:pPr>
        <w:pStyle w:val="Nadpis1"/>
        <w:spacing w:before="120"/>
        <w:rPr>
          <w:sz w:val="24"/>
        </w:rPr>
      </w:pPr>
    </w:p>
    <w:p w14:paraId="096171AB" w14:textId="7D080AA7" w:rsidR="2369F902" w:rsidRDefault="2369F902" w:rsidP="781739E3">
      <w:pPr>
        <w:pStyle w:val="Nadpis1"/>
        <w:rPr>
          <w:sz w:val="24"/>
        </w:rPr>
      </w:pPr>
      <w:r w:rsidRPr="781739E3">
        <w:rPr>
          <w:sz w:val="24"/>
        </w:rPr>
        <w:t>Článek 6</w:t>
      </w:r>
    </w:p>
    <w:p w14:paraId="173B74EC" w14:textId="55792331" w:rsidR="2369F902" w:rsidRDefault="4C585102" w:rsidP="781739E3">
      <w:pPr>
        <w:pStyle w:val="Nadpis1"/>
        <w:rPr>
          <w:sz w:val="24"/>
        </w:rPr>
      </w:pPr>
      <w:r w:rsidRPr="579216E5">
        <w:rPr>
          <w:sz w:val="24"/>
        </w:rPr>
        <w:t>Kreditový systém</w:t>
      </w:r>
    </w:p>
    <w:p w14:paraId="5EA3526C" w14:textId="0B087DFC" w:rsidR="781739E3" w:rsidRDefault="781739E3" w:rsidP="781739E3"/>
    <w:p w14:paraId="6E2C5038" w14:textId="2A899979" w:rsidR="16769D5D" w:rsidRPr="00BA59D7" w:rsidRDefault="16769D5D" w:rsidP="579216E5">
      <w:pPr>
        <w:jc w:val="center"/>
      </w:pPr>
      <w:r w:rsidRPr="00BA59D7">
        <w:t>(bez doplňků a upřesnění)</w:t>
      </w:r>
    </w:p>
    <w:p w14:paraId="7737A801" w14:textId="5B90307E" w:rsidR="781739E3" w:rsidRDefault="781739E3" w:rsidP="005726B8"/>
    <w:p w14:paraId="78303E12" w14:textId="2CD043A5" w:rsidR="781739E3" w:rsidRDefault="781739E3" w:rsidP="781739E3"/>
    <w:p w14:paraId="7E9659EF" w14:textId="7195A814" w:rsidR="0017281B" w:rsidRPr="00D932F2" w:rsidRDefault="2E296408" w:rsidP="781739E3">
      <w:pPr>
        <w:pStyle w:val="Nadpis1"/>
        <w:rPr>
          <w:b w:val="0"/>
          <w:bCs w:val="0"/>
          <w:sz w:val="24"/>
        </w:rPr>
      </w:pPr>
      <w:r w:rsidRPr="781739E3">
        <w:rPr>
          <w:sz w:val="24"/>
        </w:rPr>
        <w:t xml:space="preserve">Článek </w:t>
      </w:r>
      <w:r w:rsidR="285206E6" w:rsidRPr="781739E3">
        <w:rPr>
          <w:sz w:val="24"/>
        </w:rPr>
        <w:t>7</w:t>
      </w:r>
    </w:p>
    <w:p w14:paraId="6D550FF0" w14:textId="5EA6B9A3" w:rsidR="0017281B" w:rsidRPr="00D932F2" w:rsidRDefault="0017281B" w:rsidP="0018517D">
      <w:pPr>
        <w:pStyle w:val="Nadpis1"/>
      </w:pPr>
      <w:r w:rsidRPr="00D932F2">
        <w:rPr>
          <w:bCs w:val="0"/>
          <w:sz w:val="24"/>
        </w:rPr>
        <w:t>Způsob zakončení předmětu</w:t>
      </w:r>
    </w:p>
    <w:p w14:paraId="73515077" w14:textId="13FBFBDF" w:rsidR="0017281B" w:rsidRPr="00D932F2" w:rsidRDefault="0017281B" w:rsidP="008D3CAF">
      <w:pPr>
        <w:spacing w:before="120"/>
        <w:jc w:val="both"/>
      </w:pPr>
      <w:r w:rsidRPr="00D932F2">
        <w:rPr>
          <w:bCs/>
        </w:rPr>
        <w:t>A</w:t>
      </w:r>
      <w:r w:rsidRPr="00D932F2">
        <w:rPr>
          <w:u w:val="single"/>
        </w:rPr>
        <w:t>d odst. (</w:t>
      </w:r>
      <w:r w:rsidR="003E26E2" w:rsidRPr="00D932F2">
        <w:rPr>
          <w:u w:val="single"/>
        </w:rPr>
        <w:t>2</w:t>
      </w:r>
      <w:r w:rsidRPr="00D932F2">
        <w:rPr>
          <w:u w:val="single"/>
        </w:rPr>
        <w:t>) SZŘ:</w:t>
      </w:r>
    </w:p>
    <w:p w14:paraId="1188D3C1" w14:textId="0612BD33" w:rsidR="0017281B" w:rsidRPr="00D932F2" w:rsidRDefault="600B778F" w:rsidP="005E7107">
      <w:pPr>
        <w:pStyle w:val="Zkladntextodsazen"/>
        <w:numPr>
          <w:ilvl w:val="0"/>
          <w:numId w:val="29"/>
        </w:numPr>
        <w:spacing w:before="120" w:after="120"/>
        <w:ind w:left="0" w:firstLine="284"/>
        <w:rPr>
          <w:sz w:val="24"/>
          <w:szCs w:val="24"/>
        </w:rPr>
      </w:pPr>
      <w:r w:rsidRPr="579216E5">
        <w:rPr>
          <w:sz w:val="24"/>
          <w:szCs w:val="24"/>
        </w:rPr>
        <w:t>Předmět, jehož absolvování je pro daný studijní program nutnou podmínkou</w:t>
      </w:r>
      <w:r w:rsidR="007A61F6">
        <w:rPr>
          <w:sz w:val="24"/>
          <w:szCs w:val="24"/>
        </w:rPr>
        <w:t xml:space="preserve"> k </w:t>
      </w:r>
      <w:r w:rsidRPr="579216E5">
        <w:rPr>
          <w:sz w:val="24"/>
          <w:szCs w:val="24"/>
        </w:rPr>
        <w:t>řádné</w:t>
      </w:r>
      <w:r w:rsidR="007A61F6">
        <w:rPr>
          <w:sz w:val="24"/>
          <w:szCs w:val="24"/>
        </w:rPr>
        <w:t>mu</w:t>
      </w:r>
      <w:r w:rsidRPr="579216E5">
        <w:rPr>
          <w:sz w:val="24"/>
          <w:szCs w:val="24"/>
        </w:rPr>
        <w:t xml:space="preserve"> ukončení daného studijního programu a který student nezakončil, </w:t>
      </w:r>
      <w:r w:rsidR="2637D8C2" w:rsidRPr="579216E5">
        <w:rPr>
          <w:sz w:val="24"/>
          <w:szCs w:val="24"/>
        </w:rPr>
        <w:t>si zapíše</w:t>
      </w:r>
      <w:r w:rsidR="4EAEF9F8" w:rsidRPr="579216E5">
        <w:rPr>
          <w:sz w:val="24"/>
          <w:szCs w:val="24"/>
        </w:rPr>
        <w:t xml:space="preserve"> v následujícím akademickém roce</w:t>
      </w:r>
      <w:r w:rsidRPr="579216E5">
        <w:rPr>
          <w:sz w:val="24"/>
          <w:szCs w:val="24"/>
        </w:rPr>
        <w:t xml:space="preserve"> znovu. </w:t>
      </w:r>
      <w:r w:rsidR="00637F43">
        <w:rPr>
          <w:sz w:val="24"/>
          <w:szCs w:val="24"/>
        </w:rPr>
        <w:t>Tento</w:t>
      </w:r>
      <w:r w:rsidR="00E1108C">
        <w:rPr>
          <w:sz w:val="24"/>
          <w:szCs w:val="24"/>
        </w:rPr>
        <w:t xml:space="preserve"> p</w:t>
      </w:r>
      <w:r w:rsidRPr="579216E5">
        <w:rPr>
          <w:sz w:val="24"/>
          <w:szCs w:val="24"/>
        </w:rPr>
        <w:t>ředmět lze znovu zapsat nejvýše jednou.</w:t>
      </w:r>
      <w:r w:rsidR="4F906AB6" w:rsidRPr="579216E5">
        <w:rPr>
          <w:sz w:val="24"/>
          <w:szCs w:val="24"/>
        </w:rPr>
        <w:t xml:space="preserve"> </w:t>
      </w:r>
    </w:p>
    <w:p w14:paraId="7649980B" w14:textId="6DC11CEA" w:rsidR="3508A57C" w:rsidRDefault="3508A57C" w:rsidP="005E7107">
      <w:pPr>
        <w:pStyle w:val="Zkladntextodsazen"/>
        <w:numPr>
          <w:ilvl w:val="0"/>
          <w:numId w:val="29"/>
        </w:numPr>
        <w:spacing w:after="120"/>
        <w:ind w:left="0" w:firstLine="284"/>
        <w:rPr>
          <w:sz w:val="24"/>
          <w:szCs w:val="24"/>
        </w:rPr>
      </w:pPr>
      <w:r w:rsidRPr="579216E5">
        <w:rPr>
          <w:sz w:val="24"/>
          <w:szCs w:val="24"/>
        </w:rPr>
        <w:t>U předmětu zakončeného zápočtem a zkouškou</w:t>
      </w:r>
      <w:r w:rsidR="0024423C">
        <w:rPr>
          <w:sz w:val="24"/>
          <w:szCs w:val="24"/>
        </w:rPr>
        <w:t xml:space="preserve"> se </w:t>
      </w:r>
      <w:r w:rsidRPr="579216E5">
        <w:rPr>
          <w:sz w:val="24"/>
          <w:szCs w:val="24"/>
        </w:rPr>
        <w:t>klasifikac</w:t>
      </w:r>
      <w:r w:rsidR="0024423C">
        <w:rPr>
          <w:sz w:val="24"/>
          <w:szCs w:val="24"/>
        </w:rPr>
        <w:t>í</w:t>
      </w:r>
      <w:r w:rsidR="00303C31">
        <w:rPr>
          <w:sz w:val="24"/>
          <w:szCs w:val="24"/>
        </w:rPr>
        <w:t xml:space="preserve"> </w:t>
      </w:r>
      <w:r w:rsidRPr="579216E5">
        <w:rPr>
          <w:sz w:val="24"/>
          <w:szCs w:val="24"/>
        </w:rPr>
        <w:t>FX</w:t>
      </w:r>
      <w:r w:rsidR="0024423C">
        <w:rPr>
          <w:sz w:val="24"/>
          <w:szCs w:val="24"/>
        </w:rPr>
        <w:t xml:space="preserve"> rozumí skutečnost</w:t>
      </w:r>
      <w:r w:rsidRPr="579216E5">
        <w:rPr>
          <w:sz w:val="24"/>
          <w:szCs w:val="24"/>
        </w:rPr>
        <w:t>, že</w:t>
      </w:r>
      <w:r w:rsidR="37C3F377" w:rsidRPr="579216E5">
        <w:rPr>
          <w:sz w:val="24"/>
          <w:szCs w:val="24"/>
        </w:rPr>
        <w:t> </w:t>
      </w:r>
      <w:r w:rsidRPr="579216E5">
        <w:rPr>
          <w:sz w:val="24"/>
          <w:szCs w:val="24"/>
        </w:rPr>
        <w:t>při</w:t>
      </w:r>
      <w:r w:rsidR="7C2BB773" w:rsidRPr="579216E5">
        <w:rPr>
          <w:sz w:val="24"/>
          <w:szCs w:val="24"/>
        </w:rPr>
        <w:t> </w:t>
      </w:r>
      <w:r w:rsidRPr="579216E5">
        <w:rPr>
          <w:sz w:val="24"/>
          <w:szCs w:val="24"/>
        </w:rPr>
        <w:t xml:space="preserve">opakovaném zápisu </w:t>
      </w:r>
      <w:r w:rsidR="08D2B85E" w:rsidRPr="579216E5">
        <w:rPr>
          <w:sz w:val="24"/>
          <w:szCs w:val="24"/>
        </w:rPr>
        <w:t xml:space="preserve">předmětu </w:t>
      </w:r>
      <w:r w:rsidR="2BD62539" w:rsidRPr="579216E5">
        <w:rPr>
          <w:sz w:val="24"/>
          <w:szCs w:val="24"/>
        </w:rPr>
        <w:t xml:space="preserve">je </w:t>
      </w:r>
      <w:r w:rsidRPr="579216E5">
        <w:rPr>
          <w:sz w:val="24"/>
          <w:szCs w:val="24"/>
        </w:rPr>
        <w:t>splněný zápočet automaticky uzná</w:t>
      </w:r>
      <w:r w:rsidR="434ED005" w:rsidRPr="579216E5">
        <w:rPr>
          <w:sz w:val="24"/>
          <w:szCs w:val="24"/>
        </w:rPr>
        <w:t>n</w:t>
      </w:r>
      <w:r w:rsidRPr="579216E5">
        <w:rPr>
          <w:sz w:val="24"/>
          <w:szCs w:val="24"/>
        </w:rPr>
        <w:t xml:space="preserve">. </w:t>
      </w:r>
      <w:r w:rsidR="63A1F2DF" w:rsidRPr="579216E5">
        <w:rPr>
          <w:sz w:val="24"/>
          <w:szCs w:val="24"/>
        </w:rPr>
        <w:t xml:space="preserve">Pokud je student </w:t>
      </w:r>
      <w:r w:rsidR="00B519F5">
        <w:rPr>
          <w:sz w:val="24"/>
          <w:szCs w:val="24"/>
        </w:rPr>
        <w:t xml:space="preserve">u </w:t>
      </w:r>
      <w:r w:rsidR="00454B9F">
        <w:rPr>
          <w:sz w:val="24"/>
          <w:szCs w:val="24"/>
        </w:rPr>
        <w:t>t</w:t>
      </w:r>
      <w:r w:rsidR="00637F43">
        <w:rPr>
          <w:sz w:val="24"/>
          <w:szCs w:val="24"/>
        </w:rPr>
        <w:t>o</w:t>
      </w:r>
      <w:r w:rsidR="00454B9F">
        <w:rPr>
          <w:sz w:val="24"/>
          <w:szCs w:val="24"/>
        </w:rPr>
        <w:t>hoto</w:t>
      </w:r>
      <w:r w:rsidR="00B519F5">
        <w:rPr>
          <w:sz w:val="24"/>
          <w:szCs w:val="24"/>
        </w:rPr>
        <w:t xml:space="preserve"> předmětu </w:t>
      </w:r>
      <w:r w:rsidR="63A1F2DF" w:rsidRPr="579216E5">
        <w:rPr>
          <w:sz w:val="24"/>
          <w:szCs w:val="24"/>
        </w:rPr>
        <w:t xml:space="preserve">hodnocen </w:t>
      </w:r>
      <w:r w:rsidR="00454B9F">
        <w:rPr>
          <w:sz w:val="24"/>
          <w:szCs w:val="24"/>
        </w:rPr>
        <w:t>stupněm</w:t>
      </w:r>
      <w:r w:rsidR="63A1F2DF" w:rsidRPr="579216E5">
        <w:rPr>
          <w:sz w:val="24"/>
          <w:szCs w:val="24"/>
        </w:rPr>
        <w:t xml:space="preserve"> F, </w:t>
      </w:r>
      <w:r w:rsidR="00B519F5">
        <w:rPr>
          <w:sz w:val="24"/>
          <w:szCs w:val="24"/>
        </w:rPr>
        <w:t xml:space="preserve">pak </w:t>
      </w:r>
      <w:r w:rsidR="63A1F2DF" w:rsidRPr="579216E5">
        <w:rPr>
          <w:sz w:val="24"/>
          <w:szCs w:val="24"/>
        </w:rPr>
        <w:t>při opakovaném zápisu předmětu není zápočet uznán.</w:t>
      </w:r>
    </w:p>
    <w:p w14:paraId="0AA64989" w14:textId="77777777" w:rsidR="00A41F8A" w:rsidRPr="00D932F2" w:rsidRDefault="00A41F8A" w:rsidP="00A41F8A">
      <w:pPr>
        <w:pStyle w:val="Nadpis1"/>
        <w:spacing w:before="120"/>
        <w:rPr>
          <w:sz w:val="24"/>
        </w:rPr>
      </w:pPr>
    </w:p>
    <w:p w14:paraId="0A630A38" w14:textId="1C7E344C" w:rsidR="0017281B" w:rsidRPr="00D932F2" w:rsidRDefault="2E296408" w:rsidP="781739E3">
      <w:pPr>
        <w:pStyle w:val="Nadpis1"/>
        <w:rPr>
          <w:sz w:val="24"/>
        </w:rPr>
      </w:pPr>
      <w:r w:rsidRPr="781739E3">
        <w:rPr>
          <w:sz w:val="24"/>
        </w:rPr>
        <w:t xml:space="preserve">Článek </w:t>
      </w:r>
      <w:r w:rsidR="70E009E3" w:rsidRPr="781739E3">
        <w:rPr>
          <w:sz w:val="24"/>
        </w:rPr>
        <w:t>8</w:t>
      </w:r>
    </w:p>
    <w:p w14:paraId="00BB8BDF" w14:textId="12ECDF0A" w:rsidR="0017281B" w:rsidRPr="00D932F2" w:rsidRDefault="600B778F" w:rsidP="781739E3">
      <w:pPr>
        <w:pStyle w:val="Nadpis1"/>
        <w:rPr>
          <w:sz w:val="24"/>
        </w:rPr>
      </w:pPr>
      <w:r w:rsidRPr="579216E5">
        <w:rPr>
          <w:sz w:val="24"/>
        </w:rPr>
        <w:t>Způsoby výuky a její zabezpečení</w:t>
      </w:r>
    </w:p>
    <w:p w14:paraId="69721B94" w14:textId="77777777" w:rsidR="00422822" w:rsidRDefault="038C75FA" w:rsidP="008D3CAF">
      <w:pPr>
        <w:tabs>
          <w:tab w:val="left" w:pos="720"/>
        </w:tabs>
        <w:spacing w:before="120"/>
        <w:jc w:val="both"/>
        <w:rPr>
          <w:u w:val="single"/>
        </w:rPr>
      </w:pPr>
      <w:r w:rsidRPr="579216E5">
        <w:rPr>
          <w:u w:val="single"/>
        </w:rPr>
        <w:t>Ad odst. (1) SZŘ:</w:t>
      </w:r>
    </w:p>
    <w:p w14:paraId="02B03ABB" w14:textId="135CDAA9" w:rsidR="00D929C7" w:rsidRPr="00422822" w:rsidRDefault="37FBBA0E" w:rsidP="006D7AAB">
      <w:pPr>
        <w:pStyle w:val="Zkladntextodsazen"/>
        <w:numPr>
          <w:ilvl w:val="0"/>
          <w:numId w:val="46"/>
        </w:numPr>
        <w:spacing w:before="120" w:after="120"/>
        <w:ind w:left="0" w:firstLine="284"/>
        <w:rPr>
          <w:sz w:val="24"/>
          <w:szCs w:val="24"/>
        </w:rPr>
      </w:pPr>
      <w:r w:rsidRPr="00422822">
        <w:rPr>
          <w:sz w:val="24"/>
          <w:szCs w:val="24"/>
        </w:rPr>
        <w:t xml:space="preserve">Součástí profesních </w:t>
      </w:r>
      <w:r w:rsidR="00700B99" w:rsidRPr="00422822">
        <w:rPr>
          <w:sz w:val="24"/>
          <w:szCs w:val="24"/>
        </w:rPr>
        <w:t>BSP a nMSP</w:t>
      </w:r>
      <w:r w:rsidRPr="00422822">
        <w:rPr>
          <w:sz w:val="24"/>
          <w:szCs w:val="24"/>
        </w:rPr>
        <w:t xml:space="preserve"> je povinná </w:t>
      </w:r>
      <w:r w:rsidR="30BCC83C" w:rsidRPr="00422822">
        <w:rPr>
          <w:sz w:val="24"/>
          <w:szCs w:val="24"/>
        </w:rPr>
        <w:t xml:space="preserve">odborná </w:t>
      </w:r>
      <w:r w:rsidRPr="00422822">
        <w:rPr>
          <w:sz w:val="24"/>
          <w:szCs w:val="24"/>
        </w:rPr>
        <w:t>praxe v rozsahu daném platným</w:t>
      </w:r>
      <w:r w:rsidR="006613C7">
        <w:rPr>
          <w:sz w:val="24"/>
          <w:szCs w:val="24"/>
        </w:rPr>
        <w:t xml:space="preserve"> akreditačním spisem</w:t>
      </w:r>
      <w:r w:rsidRPr="00422822">
        <w:rPr>
          <w:sz w:val="24"/>
          <w:szCs w:val="24"/>
        </w:rPr>
        <w:t xml:space="preserve">. </w:t>
      </w:r>
      <w:r w:rsidR="006613C7">
        <w:rPr>
          <w:sz w:val="24"/>
          <w:szCs w:val="24"/>
        </w:rPr>
        <w:t>V případě</w:t>
      </w:r>
      <w:r w:rsidRPr="00422822">
        <w:rPr>
          <w:sz w:val="24"/>
          <w:szCs w:val="24"/>
        </w:rPr>
        <w:t xml:space="preserve"> </w:t>
      </w:r>
      <w:r w:rsidR="00D929C7" w:rsidRPr="00422822">
        <w:rPr>
          <w:sz w:val="24"/>
          <w:szCs w:val="24"/>
        </w:rPr>
        <w:t>BSP</w:t>
      </w:r>
      <w:r w:rsidRPr="00422822">
        <w:rPr>
          <w:sz w:val="24"/>
          <w:szCs w:val="24"/>
        </w:rPr>
        <w:t xml:space="preserve"> se jedná o</w:t>
      </w:r>
      <w:r w:rsidR="2C7A5EB2" w:rsidRPr="00422822">
        <w:rPr>
          <w:sz w:val="24"/>
          <w:szCs w:val="24"/>
        </w:rPr>
        <w:t> </w:t>
      </w:r>
      <w:r w:rsidR="30BCC83C" w:rsidRPr="00422822">
        <w:rPr>
          <w:sz w:val="24"/>
          <w:szCs w:val="24"/>
        </w:rPr>
        <w:t xml:space="preserve">odbornou </w:t>
      </w:r>
      <w:r w:rsidRPr="00422822">
        <w:rPr>
          <w:sz w:val="24"/>
          <w:szCs w:val="24"/>
        </w:rPr>
        <w:t>praxi v délce 480</w:t>
      </w:r>
      <w:r w:rsidR="454DC08E" w:rsidRPr="00422822">
        <w:rPr>
          <w:sz w:val="24"/>
          <w:szCs w:val="24"/>
        </w:rPr>
        <w:t xml:space="preserve"> </w:t>
      </w:r>
      <w:r w:rsidRPr="00422822">
        <w:rPr>
          <w:sz w:val="24"/>
          <w:szCs w:val="24"/>
        </w:rPr>
        <w:t>h</w:t>
      </w:r>
      <w:r w:rsidR="006613C7">
        <w:rPr>
          <w:sz w:val="24"/>
          <w:szCs w:val="24"/>
        </w:rPr>
        <w:t>odin</w:t>
      </w:r>
      <w:r w:rsidRPr="00422822">
        <w:rPr>
          <w:sz w:val="24"/>
          <w:szCs w:val="24"/>
        </w:rPr>
        <w:t xml:space="preserve"> za bakalářské studium, u</w:t>
      </w:r>
      <w:r w:rsidR="00422822">
        <w:rPr>
          <w:sz w:val="24"/>
          <w:szCs w:val="24"/>
        </w:rPr>
        <w:t xml:space="preserve"> </w:t>
      </w:r>
      <w:r w:rsidR="001B72FB" w:rsidRPr="00422822">
        <w:rPr>
          <w:sz w:val="24"/>
          <w:szCs w:val="24"/>
        </w:rPr>
        <w:t>nMSP</w:t>
      </w:r>
      <w:r w:rsidRPr="00422822">
        <w:rPr>
          <w:sz w:val="24"/>
          <w:szCs w:val="24"/>
        </w:rPr>
        <w:t xml:space="preserve"> 240</w:t>
      </w:r>
      <w:r w:rsidR="454DC08E" w:rsidRPr="00422822">
        <w:rPr>
          <w:sz w:val="24"/>
          <w:szCs w:val="24"/>
        </w:rPr>
        <w:t xml:space="preserve"> </w:t>
      </w:r>
      <w:r w:rsidRPr="00422822">
        <w:rPr>
          <w:sz w:val="24"/>
          <w:szCs w:val="24"/>
        </w:rPr>
        <w:t>h</w:t>
      </w:r>
      <w:r w:rsidR="006613C7">
        <w:rPr>
          <w:sz w:val="24"/>
          <w:szCs w:val="24"/>
        </w:rPr>
        <w:t>odin</w:t>
      </w:r>
      <w:r w:rsidRPr="00422822">
        <w:rPr>
          <w:sz w:val="24"/>
          <w:szCs w:val="24"/>
        </w:rPr>
        <w:t xml:space="preserve"> za </w:t>
      </w:r>
      <w:r w:rsidR="009C4FE0">
        <w:rPr>
          <w:sz w:val="24"/>
          <w:szCs w:val="24"/>
        </w:rPr>
        <w:t xml:space="preserve">navazující </w:t>
      </w:r>
      <w:r w:rsidRPr="00422822">
        <w:rPr>
          <w:sz w:val="24"/>
          <w:szCs w:val="24"/>
        </w:rPr>
        <w:t xml:space="preserve">magisterské studium. U akademických </w:t>
      </w:r>
      <w:r w:rsidR="00D929C7" w:rsidRPr="00422822">
        <w:rPr>
          <w:sz w:val="24"/>
          <w:szCs w:val="24"/>
        </w:rPr>
        <w:t>BSP a nMSP</w:t>
      </w:r>
      <w:r w:rsidRPr="00422822">
        <w:rPr>
          <w:sz w:val="24"/>
          <w:szCs w:val="24"/>
        </w:rPr>
        <w:t xml:space="preserve"> je tato </w:t>
      </w:r>
      <w:r w:rsidR="30BCC83C" w:rsidRPr="00422822">
        <w:rPr>
          <w:sz w:val="24"/>
          <w:szCs w:val="24"/>
        </w:rPr>
        <w:t xml:space="preserve">odborná </w:t>
      </w:r>
      <w:r w:rsidRPr="00422822">
        <w:rPr>
          <w:sz w:val="24"/>
          <w:szCs w:val="24"/>
        </w:rPr>
        <w:t>praxe stanovena na 80</w:t>
      </w:r>
      <w:r w:rsidR="454DC08E" w:rsidRPr="00422822">
        <w:rPr>
          <w:sz w:val="24"/>
          <w:szCs w:val="24"/>
        </w:rPr>
        <w:t xml:space="preserve"> </w:t>
      </w:r>
      <w:r w:rsidRPr="00422822">
        <w:rPr>
          <w:sz w:val="24"/>
          <w:szCs w:val="24"/>
        </w:rPr>
        <w:t>h</w:t>
      </w:r>
      <w:r w:rsidR="00A479B8">
        <w:rPr>
          <w:sz w:val="24"/>
          <w:szCs w:val="24"/>
        </w:rPr>
        <w:t>odin</w:t>
      </w:r>
      <w:r w:rsidRPr="00422822">
        <w:rPr>
          <w:sz w:val="24"/>
          <w:szCs w:val="24"/>
        </w:rPr>
        <w:t xml:space="preserve"> za </w:t>
      </w:r>
      <w:r w:rsidR="000E7663">
        <w:rPr>
          <w:sz w:val="24"/>
          <w:szCs w:val="24"/>
        </w:rPr>
        <w:t>příslušnou</w:t>
      </w:r>
      <w:r w:rsidR="000E7663" w:rsidRPr="00422822">
        <w:rPr>
          <w:sz w:val="24"/>
          <w:szCs w:val="24"/>
        </w:rPr>
        <w:t xml:space="preserve"> </w:t>
      </w:r>
      <w:r w:rsidRPr="00422822">
        <w:rPr>
          <w:sz w:val="24"/>
          <w:szCs w:val="24"/>
        </w:rPr>
        <w:t>dobu studia.</w:t>
      </w:r>
    </w:p>
    <w:p w14:paraId="1E7D8A9A" w14:textId="77777777" w:rsidR="002D0648" w:rsidRDefault="002D0648">
      <w:pPr>
        <w:tabs>
          <w:tab w:val="left" w:pos="720"/>
        </w:tabs>
        <w:jc w:val="both"/>
        <w:rPr>
          <w:u w:val="single"/>
        </w:rPr>
      </w:pPr>
    </w:p>
    <w:p w14:paraId="35F1A97A" w14:textId="320C574A" w:rsidR="0017281B" w:rsidRPr="00D932F2" w:rsidRDefault="0017281B">
      <w:pPr>
        <w:tabs>
          <w:tab w:val="left" w:pos="720"/>
        </w:tabs>
        <w:jc w:val="both"/>
        <w:rPr>
          <w:u w:val="single"/>
        </w:rPr>
      </w:pPr>
      <w:r w:rsidRPr="00D932F2">
        <w:rPr>
          <w:u w:val="single"/>
        </w:rPr>
        <w:t>Ad odst. (3) SZŘ:</w:t>
      </w:r>
    </w:p>
    <w:p w14:paraId="12FF8165" w14:textId="35804D76" w:rsidR="0017281B" w:rsidRPr="00D932F2" w:rsidRDefault="600B778F" w:rsidP="005E7107">
      <w:pPr>
        <w:pStyle w:val="Zkladntextodsazen"/>
        <w:numPr>
          <w:ilvl w:val="0"/>
          <w:numId w:val="46"/>
        </w:numPr>
        <w:spacing w:before="120" w:after="120"/>
        <w:ind w:left="0" w:firstLine="349"/>
        <w:rPr>
          <w:sz w:val="24"/>
          <w:szCs w:val="24"/>
        </w:rPr>
      </w:pPr>
      <w:r w:rsidRPr="579216E5">
        <w:rPr>
          <w:sz w:val="24"/>
          <w:szCs w:val="24"/>
        </w:rPr>
        <w:t>Týdenní rozsah poskytování individuálních konzultací jednotlivými vyučujícími FaME je zpravidla 2 h</w:t>
      </w:r>
      <w:r w:rsidR="57E819D4" w:rsidRPr="579216E5">
        <w:rPr>
          <w:sz w:val="24"/>
          <w:szCs w:val="24"/>
        </w:rPr>
        <w:t>odiny</w:t>
      </w:r>
      <w:r w:rsidRPr="579216E5">
        <w:rPr>
          <w:sz w:val="24"/>
          <w:szCs w:val="24"/>
        </w:rPr>
        <w:t xml:space="preserve">. Přehled s uvedením konkrétní doby konání konzultací příslušných vyučujících vyhlašují ředitelé ústavů </w:t>
      </w:r>
      <w:r w:rsidR="438AC595" w:rsidRPr="579216E5">
        <w:rPr>
          <w:sz w:val="24"/>
          <w:szCs w:val="24"/>
        </w:rPr>
        <w:t xml:space="preserve">nejpozději týden před </w:t>
      </w:r>
      <w:r w:rsidR="6C3518D8" w:rsidRPr="579216E5">
        <w:rPr>
          <w:sz w:val="24"/>
          <w:szCs w:val="24"/>
        </w:rPr>
        <w:t>zahájením příslušného semestru</w:t>
      </w:r>
      <w:r w:rsidRPr="579216E5">
        <w:rPr>
          <w:sz w:val="24"/>
          <w:szCs w:val="24"/>
        </w:rPr>
        <w:t>.</w:t>
      </w:r>
      <w:r w:rsidR="772565EB" w:rsidRPr="579216E5">
        <w:rPr>
          <w:sz w:val="24"/>
          <w:szCs w:val="24"/>
        </w:rPr>
        <w:t xml:space="preserve"> Konzultační hodiny se poskytují v období výuky v pravidelných časech</w:t>
      </w:r>
      <w:r w:rsidR="005969CB">
        <w:rPr>
          <w:sz w:val="24"/>
          <w:szCs w:val="24"/>
        </w:rPr>
        <w:t>,</w:t>
      </w:r>
      <w:r w:rsidR="772565EB" w:rsidRPr="579216E5">
        <w:rPr>
          <w:sz w:val="24"/>
          <w:szCs w:val="24"/>
        </w:rPr>
        <w:t xml:space="preserve"> v období zkoušek po</w:t>
      </w:r>
      <w:r w:rsidR="33DA0D69" w:rsidRPr="579216E5">
        <w:rPr>
          <w:sz w:val="24"/>
          <w:szCs w:val="24"/>
        </w:rPr>
        <w:t> </w:t>
      </w:r>
      <w:r w:rsidR="772565EB" w:rsidRPr="579216E5">
        <w:rPr>
          <w:sz w:val="24"/>
          <w:szCs w:val="24"/>
        </w:rPr>
        <w:t>předchozí domluvě.</w:t>
      </w:r>
      <w:r w:rsidR="3C6780DA" w:rsidRPr="579216E5">
        <w:rPr>
          <w:sz w:val="24"/>
          <w:szCs w:val="24"/>
        </w:rPr>
        <w:t xml:space="preserve"> </w:t>
      </w:r>
      <w:r w:rsidR="772565EB" w:rsidRPr="579216E5">
        <w:rPr>
          <w:sz w:val="24"/>
          <w:szCs w:val="24"/>
        </w:rPr>
        <w:t xml:space="preserve">Individuální konzultace lze poskytovat </w:t>
      </w:r>
      <w:bookmarkStart w:id="1" w:name="_Hlk103152840"/>
      <w:r w:rsidR="772565EB" w:rsidRPr="579216E5">
        <w:rPr>
          <w:sz w:val="24"/>
          <w:szCs w:val="24"/>
        </w:rPr>
        <w:t>pomocí prostředků komunikace na dálku</w:t>
      </w:r>
      <w:bookmarkEnd w:id="1"/>
      <w:r w:rsidR="772565EB" w:rsidRPr="579216E5">
        <w:rPr>
          <w:sz w:val="24"/>
          <w:szCs w:val="24"/>
        </w:rPr>
        <w:t>.</w:t>
      </w:r>
    </w:p>
    <w:p w14:paraId="3CFBB21F" w14:textId="09493366" w:rsidR="00DA68F7" w:rsidRPr="00D932F2" w:rsidRDefault="12BD4186" w:rsidP="00DA68F7">
      <w:pPr>
        <w:tabs>
          <w:tab w:val="left" w:pos="720"/>
        </w:tabs>
        <w:jc w:val="both"/>
        <w:rPr>
          <w:u w:val="single"/>
        </w:rPr>
      </w:pPr>
      <w:r w:rsidRPr="579216E5">
        <w:rPr>
          <w:u w:val="single"/>
        </w:rPr>
        <w:t>Ad odst. (5) SZŘ:</w:t>
      </w:r>
    </w:p>
    <w:p w14:paraId="3948C394" w14:textId="6BF15634" w:rsidR="00DA68F7" w:rsidRPr="00D932F2" w:rsidRDefault="00C658DF" w:rsidP="001003C4">
      <w:pPr>
        <w:pStyle w:val="Textkomente"/>
        <w:spacing w:before="120"/>
        <w:ind w:firstLine="352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3) </w:t>
      </w:r>
      <w:r w:rsidRPr="005726B8">
        <w:rPr>
          <w:sz w:val="24"/>
          <w:szCs w:val="24"/>
        </w:rPr>
        <w:t>Účast na přednáškách je doporučená</w:t>
      </w:r>
      <w:r w:rsidRPr="6895A9D9">
        <w:rPr>
          <w:sz w:val="24"/>
          <w:szCs w:val="24"/>
        </w:rPr>
        <w:t>. Ú</w:t>
      </w:r>
      <w:r w:rsidRPr="005726B8">
        <w:rPr>
          <w:sz w:val="24"/>
          <w:szCs w:val="24"/>
        </w:rPr>
        <w:t>čast na</w:t>
      </w:r>
      <w:r w:rsidRPr="6895A9D9">
        <w:rPr>
          <w:sz w:val="24"/>
          <w:szCs w:val="24"/>
        </w:rPr>
        <w:t xml:space="preserve"> seminářích</w:t>
      </w:r>
      <w:r>
        <w:rPr>
          <w:sz w:val="24"/>
          <w:szCs w:val="24"/>
        </w:rPr>
        <w:t xml:space="preserve"> a </w:t>
      </w:r>
      <w:r w:rsidRPr="6895A9D9">
        <w:rPr>
          <w:sz w:val="24"/>
          <w:szCs w:val="24"/>
        </w:rPr>
        <w:t xml:space="preserve">cvičeních </w:t>
      </w:r>
      <w:r w:rsidRPr="005726B8">
        <w:rPr>
          <w:sz w:val="24"/>
          <w:szCs w:val="24"/>
        </w:rPr>
        <w:t>je vždy kontrolovaná</w:t>
      </w:r>
      <w:r w:rsidRPr="6895A9D9">
        <w:rPr>
          <w:sz w:val="24"/>
          <w:szCs w:val="24"/>
        </w:rPr>
        <w:t xml:space="preserve"> oproti seznamu studentů zapsaných na daný předmět v IS/STAG</w:t>
      </w:r>
      <w:r w:rsidRPr="005726B8">
        <w:rPr>
          <w:sz w:val="24"/>
          <w:szCs w:val="24"/>
        </w:rPr>
        <w:t>.</w:t>
      </w:r>
      <w:r w:rsidRPr="6895A9D9">
        <w:rPr>
          <w:sz w:val="24"/>
          <w:szCs w:val="24"/>
        </w:rPr>
        <w:t xml:space="preserve"> Student se musí zúčastnit alespoň 80</w:t>
      </w:r>
      <w:r>
        <w:rPr>
          <w:sz w:val="24"/>
          <w:szCs w:val="24"/>
        </w:rPr>
        <w:t xml:space="preserve"> </w:t>
      </w:r>
      <w:r w:rsidRPr="6895A9D9">
        <w:rPr>
          <w:sz w:val="24"/>
          <w:szCs w:val="24"/>
        </w:rPr>
        <w:t>% rozsahu výuky s kontrolovanou účastí. V případě závažných okolností, které studentovi znemožňují účast na výuce s povinnou docházkou v</w:t>
      </w:r>
      <w:r>
        <w:rPr>
          <w:sz w:val="24"/>
          <w:szCs w:val="24"/>
        </w:rPr>
        <w:t xml:space="preserve"> požadovaném</w:t>
      </w:r>
      <w:r w:rsidRPr="6895A9D9">
        <w:rPr>
          <w:sz w:val="24"/>
          <w:szCs w:val="24"/>
        </w:rPr>
        <w:t xml:space="preserve"> rozsahu, může student po dohodě s vyučujícím výuku nahradit.</w:t>
      </w:r>
      <w:r>
        <w:rPr>
          <w:sz w:val="24"/>
          <w:szCs w:val="24"/>
        </w:rPr>
        <w:t xml:space="preserve"> </w:t>
      </w:r>
      <w:r w:rsidRPr="00C658DF">
        <w:rPr>
          <w:sz w:val="24"/>
          <w:szCs w:val="24"/>
        </w:rPr>
        <w:t xml:space="preserve">Vymezení povinné účasti na výuce </w:t>
      </w:r>
      <w:r>
        <w:rPr>
          <w:sz w:val="24"/>
          <w:szCs w:val="24"/>
        </w:rPr>
        <w:br/>
      </w:r>
      <w:r w:rsidRPr="00C658DF">
        <w:rPr>
          <w:sz w:val="24"/>
          <w:szCs w:val="24"/>
        </w:rPr>
        <w:t xml:space="preserve">s kontrolovanou účastí je uvedeno </w:t>
      </w:r>
      <w:r w:rsidR="6636BB59" w:rsidRPr="6895A9D9">
        <w:rPr>
          <w:sz w:val="24"/>
          <w:szCs w:val="24"/>
        </w:rPr>
        <w:t>v dokumentaci (sylabu) předmětu</w:t>
      </w:r>
      <w:r w:rsidR="4D778EA4" w:rsidRPr="6895A9D9">
        <w:rPr>
          <w:sz w:val="24"/>
          <w:szCs w:val="24"/>
        </w:rPr>
        <w:t xml:space="preserve"> v IS/STAG</w:t>
      </w:r>
      <w:r w:rsidR="6636BB59" w:rsidRPr="6895A9D9">
        <w:rPr>
          <w:sz w:val="24"/>
          <w:szCs w:val="24"/>
        </w:rPr>
        <w:t>.</w:t>
      </w:r>
      <w:r w:rsidR="3F8AC43C" w:rsidRPr="6895A9D9">
        <w:rPr>
          <w:sz w:val="24"/>
          <w:szCs w:val="24"/>
        </w:rPr>
        <w:t xml:space="preserve"> </w:t>
      </w:r>
      <w:r w:rsidR="12BD4186" w:rsidRPr="6895A9D9">
        <w:rPr>
          <w:sz w:val="24"/>
          <w:szCs w:val="24"/>
        </w:rPr>
        <w:t>Ve všech studijních programech je požadována 100% účast na odborné praxi.</w:t>
      </w:r>
    </w:p>
    <w:p w14:paraId="13AF1123" w14:textId="77777777" w:rsidR="0082453E" w:rsidRPr="00D932F2" w:rsidRDefault="0082453E" w:rsidP="008C2099"/>
    <w:p w14:paraId="3E312DA7" w14:textId="43FF7A0F" w:rsidR="0017281B" w:rsidRPr="00D932F2" w:rsidRDefault="2E296408" w:rsidP="781739E3">
      <w:pPr>
        <w:pStyle w:val="Nadpis1"/>
        <w:rPr>
          <w:sz w:val="24"/>
        </w:rPr>
      </w:pPr>
      <w:r w:rsidRPr="781739E3">
        <w:rPr>
          <w:sz w:val="24"/>
        </w:rPr>
        <w:t xml:space="preserve">Článek </w:t>
      </w:r>
      <w:r w:rsidR="7FAC9421" w:rsidRPr="781739E3">
        <w:rPr>
          <w:sz w:val="24"/>
        </w:rPr>
        <w:t>9</w:t>
      </w:r>
    </w:p>
    <w:p w14:paraId="6B6C96D7" w14:textId="009BFB9B" w:rsidR="0082453E" w:rsidRPr="005726B8" w:rsidRDefault="2E296408" w:rsidP="781739E3">
      <w:pPr>
        <w:pStyle w:val="Nadpis1"/>
        <w:rPr>
          <w:sz w:val="24"/>
        </w:rPr>
      </w:pPr>
      <w:r w:rsidRPr="781739E3">
        <w:rPr>
          <w:sz w:val="24"/>
        </w:rPr>
        <w:t xml:space="preserve">Dokumentace </w:t>
      </w:r>
      <w:r w:rsidR="3B93AB2C" w:rsidRPr="781739E3">
        <w:rPr>
          <w:sz w:val="24"/>
        </w:rPr>
        <w:t xml:space="preserve">(sylabus) </w:t>
      </w:r>
      <w:r w:rsidRPr="781739E3">
        <w:rPr>
          <w:sz w:val="24"/>
        </w:rPr>
        <w:t>předmětu</w:t>
      </w:r>
    </w:p>
    <w:p w14:paraId="3FE39AA9" w14:textId="0ECE76E6" w:rsidR="0017281B" w:rsidRPr="00D932F2" w:rsidRDefault="0017281B">
      <w:pPr>
        <w:tabs>
          <w:tab w:val="left" w:pos="720"/>
        </w:tabs>
        <w:jc w:val="both"/>
        <w:rPr>
          <w:u w:val="single"/>
        </w:rPr>
      </w:pPr>
      <w:r w:rsidRPr="00D932F2">
        <w:rPr>
          <w:u w:val="single"/>
        </w:rPr>
        <w:t>Ad odst. (1) a (2) SZŘ:</w:t>
      </w:r>
    </w:p>
    <w:p w14:paraId="39AF21FD" w14:textId="586381BB" w:rsidR="0017281B" w:rsidRPr="00DE3021" w:rsidRDefault="0017281B" w:rsidP="00594EBC">
      <w:pPr>
        <w:pStyle w:val="Zkladntextodsazen"/>
        <w:spacing w:before="120" w:after="60"/>
        <w:rPr>
          <w:sz w:val="24"/>
          <w:szCs w:val="24"/>
        </w:rPr>
      </w:pPr>
      <w:r w:rsidRPr="00D932F2">
        <w:rPr>
          <w:sz w:val="24"/>
          <w:szCs w:val="24"/>
        </w:rPr>
        <w:t xml:space="preserve">Garant předmětu zajišťuje zveřejnění </w:t>
      </w:r>
      <w:r w:rsidR="009B4CC2" w:rsidRPr="00D932F2">
        <w:rPr>
          <w:sz w:val="24"/>
          <w:szCs w:val="24"/>
        </w:rPr>
        <w:t>aktualizované dokumentace předmětu prostřednictvím IS/STAG</w:t>
      </w:r>
      <w:r w:rsidRPr="00D932F2">
        <w:rPr>
          <w:sz w:val="24"/>
          <w:szCs w:val="24"/>
        </w:rPr>
        <w:t xml:space="preserve"> nejpozději </w:t>
      </w:r>
      <w:r w:rsidR="00754190" w:rsidRPr="00D932F2">
        <w:rPr>
          <w:sz w:val="24"/>
          <w:szCs w:val="24"/>
        </w:rPr>
        <w:t xml:space="preserve">týden před zahájením </w:t>
      </w:r>
      <w:r w:rsidR="00D86387" w:rsidRPr="00D932F2">
        <w:rPr>
          <w:sz w:val="24"/>
          <w:szCs w:val="24"/>
        </w:rPr>
        <w:t xml:space="preserve">předzápisů do </w:t>
      </w:r>
      <w:r w:rsidR="00754190" w:rsidRPr="00D932F2">
        <w:rPr>
          <w:sz w:val="24"/>
          <w:szCs w:val="24"/>
        </w:rPr>
        <w:t>příslušného semestru</w:t>
      </w:r>
      <w:r w:rsidRPr="00D932F2">
        <w:rPr>
          <w:sz w:val="24"/>
          <w:szCs w:val="24"/>
        </w:rPr>
        <w:t xml:space="preserve">. </w:t>
      </w:r>
    </w:p>
    <w:p w14:paraId="0EB7BC1B" w14:textId="77777777" w:rsidR="0017281B" w:rsidRPr="00D932F2" w:rsidRDefault="0017281B">
      <w:pPr>
        <w:jc w:val="center"/>
        <w:rPr>
          <w:iCs/>
        </w:rPr>
      </w:pPr>
    </w:p>
    <w:p w14:paraId="39B81F71" w14:textId="3AFA5F9A" w:rsidR="0017281B" w:rsidRPr="00D932F2" w:rsidRDefault="2E296408" w:rsidP="781739E3">
      <w:pPr>
        <w:pStyle w:val="Nadpis2"/>
        <w:rPr>
          <w:b/>
          <w:bCs/>
          <w:sz w:val="24"/>
        </w:rPr>
      </w:pPr>
      <w:r w:rsidRPr="781739E3">
        <w:rPr>
          <w:b/>
          <w:bCs/>
          <w:sz w:val="24"/>
        </w:rPr>
        <w:t xml:space="preserve">Článek </w:t>
      </w:r>
      <w:r w:rsidR="0A6DBDB9" w:rsidRPr="781739E3">
        <w:rPr>
          <w:b/>
          <w:bCs/>
          <w:sz w:val="24"/>
        </w:rPr>
        <w:t>10</w:t>
      </w:r>
    </w:p>
    <w:p w14:paraId="6FF1C291" w14:textId="73408292" w:rsidR="0017281B" w:rsidRPr="00D932F2" w:rsidRDefault="2E296408" w:rsidP="781739E3">
      <w:pPr>
        <w:pStyle w:val="Nadpis1"/>
        <w:rPr>
          <w:sz w:val="24"/>
        </w:rPr>
      </w:pPr>
      <w:r w:rsidRPr="781739E3">
        <w:rPr>
          <w:sz w:val="24"/>
        </w:rPr>
        <w:t>Studijní poradenství</w:t>
      </w:r>
    </w:p>
    <w:p w14:paraId="28C2328F" w14:textId="307F2A20" w:rsidR="0017281B" w:rsidRPr="00D932F2" w:rsidRDefault="0017281B" w:rsidP="00611A3E">
      <w:pPr>
        <w:spacing w:after="120"/>
        <w:jc w:val="both"/>
      </w:pPr>
      <w:r w:rsidRPr="00D932F2">
        <w:rPr>
          <w:u w:val="single"/>
        </w:rPr>
        <w:t>Ad odst. (2) SZŘ:</w:t>
      </w:r>
    </w:p>
    <w:p w14:paraId="3D1A516B" w14:textId="754DCAF9" w:rsidR="0017281B" w:rsidRPr="00D932F2" w:rsidRDefault="600B778F" w:rsidP="005E7107">
      <w:pPr>
        <w:pStyle w:val="Zkladntextodsazen"/>
        <w:numPr>
          <w:ilvl w:val="0"/>
          <w:numId w:val="47"/>
        </w:numPr>
        <w:spacing w:before="120" w:after="60"/>
        <w:ind w:left="0" w:firstLine="284"/>
        <w:rPr>
          <w:sz w:val="24"/>
          <w:szCs w:val="24"/>
        </w:rPr>
      </w:pPr>
      <w:r w:rsidRPr="6895A9D9">
        <w:rPr>
          <w:sz w:val="24"/>
          <w:szCs w:val="24"/>
        </w:rPr>
        <w:t xml:space="preserve">Na FaME plní poradenskou roli </w:t>
      </w:r>
      <w:r w:rsidR="6F228307" w:rsidRPr="6895A9D9">
        <w:rPr>
          <w:sz w:val="24"/>
          <w:szCs w:val="24"/>
        </w:rPr>
        <w:t xml:space="preserve">proděkan pro studium, </w:t>
      </w:r>
      <w:r w:rsidR="07C5B5E8" w:rsidRPr="6895A9D9">
        <w:rPr>
          <w:sz w:val="24"/>
          <w:szCs w:val="24"/>
        </w:rPr>
        <w:t>garant</w:t>
      </w:r>
      <w:r w:rsidR="00E072D6">
        <w:rPr>
          <w:sz w:val="24"/>
          <w:szCs w:val="24"/>
        </w:rPr>
        <w:t>i</w:t>
      </w:r>
      <w:r w:rsidR="07C5B5E8" w:rsidRPr="6895A9D9">
        <w:rPr>
          <w:sz w:val="24"/>
          <w:szCs w:val="24"/>
        </w:rPr>
        <w:t xml:space="preserve"> studijní</w:t>
      </w:r>
      <w:r w:rsidR="00E072D6">
        <w:rPr>
          <w:sz w:val="24"/>
          <w:szCs w:val="24"/>
        </w:rPr>
        <w:t>ch</w:t>
      </w:r>
      <w:r w:rsidR="07C5B5E8" w:rsidRPr="6895A9D9">
        <w:rPr>
          <w:sz w:val="24"/>
          <w:szCs w:val="24"/>
        </w:rPr>
        <w:t xml:space="preserve"> program</w:t>
      </w:r>
      <w:r w:rsidR="00E072D6">
        <w:rPr>
          <w:sz w:val="24"/>
          <w:szCs w:val="24"/>
        </w:rPr>
        <w:t>ů</w:t>
      </w:r>
      <w:r w:rsidR="07C5B5E8" w:rsidRPr="6895A9D9">
        <w:rPr>
          <w:sz w:val="24"/>
          <w:szCs w:val="24"/>
        </w:rPr>
        <w:t>,</w:t>
      </w:r>
      <w:r w:rsidR="00E072D6">
        <w:rPr>
          <w:sz w:val="24"/>
          <w:szCs w:val="24"/>
        </w:rPr>
        <w:t xml:space="preserve"> </w:t>
      </w:r>
      <w:r w:rsidRPr="6895A9D9">
        <w:rPr>
          <w:sz w:val="24"/>
          <w:szCs w:val="24"/>
        </w:rPr>
        <w:t>ředitelé ústavů, garanti příslušných předmětů,</w:t>
      </w:r>
      <w:r w:rsidR="00E072D6">
        <w:rPr>
          <w:sz w:val="24"/>
          <w:szCs w:val="24"/>
        </w:rPr>
        <w:t xml:space="preserve"> </w:t>
      </w:r>
      <w:r w:rsidR="24751B35" w:rsidRPr="6895A9D9">
        <w:rPr>
          <w:sz w:val="24"/>
          <w:szCs w:val="24"/>
        </w:rPr>
        <w:t>další akademičtí pracovníci</w:t>
      </w:r>
      <w:r w:rsidR="002B1AD6">
        <w:rPr>
          <w:sz w:val="24"/>
          <w:szCs w:val="24"/>
        </w:rPr>
        <w:t xml:space="preserve">, </w:t>
      </w:r>
      <w:r w:rsidR="00615B48">
        <w:rPr>
          <w:sz w:val="24"/>
          <w:szCs w:val="24"/>
        </w:rPr>
        <w:t>pracovníci studijního oddělení</w:t>
      </w:r>
      <w:r w:rsidR="005969CB">
        <w:rPr>
          <w:sz w:val="24"/>
          <w:szCs w:val="24"/>
        </w:rPr>
        <w:t xml:space="preserve"> a asistentky příslušných ústavů</w:t>
      </w:r>
      <w:r w:rsidR="00D03F05">
        <w:rPr>
          <w:sz w:val="24"/>
          <w:szCs w:val="24"/>
        </w:rPr>
        <w:t>.</w:t>
      </w:r>
      <w:r w:rsidRPr="6895A9D9">
        <w:rPr>
          <w:sz w:val="24"/>
          <w:szCs w:val="24"/>
        </w:rPr>
        <w:t xml:space="preserve"> </w:t>
      </w:r>
    </w:p>
    <w:p w14:paraId="57F61E9B" w14:textId="77777777" w:rsidR="00F4150F" w:rsidRDefault="600B778F" w:rsidP="00CA396F">
      <w:pPr>
        <w:pStyle w:val="Zkladntextodsazen"/>
        <w:numPr>
          <w:ilvl w:val="0"/>
          <w:numId w:val="47"/>
        </w:numPr>
        <w:spacing w:before="120" w:after="60"/>
        <w:ind w:left="0" w:firstLine="284"/>
        <w:rPr>
          <w:sz w:val="24"/>
          <w:szCs w:val="24"/>
        </w:rPr>
      </w:pPr>
      <w:r w:rsidRPr="579216E5">
        <w:rPr>
          <w:sz w:val="24"/>
          <w:szCs w:val="24"/>
        </w:rPr>
        <w:t xml:space="preserve">Studenti FaME mohou využívat také </w:t>
      </w:r>
      <w:r w:rsidR="559977CF" w:rsidRPr="579216E5">
        <w:rPr>
          <w:sz w:val="24"/>
          <w:szCs w:val="24"/>
        </w:rPr>
        <w:t>studijního poradenství Poradenského centra</w:t>
      </w:r>
      <w:r w:rsidRPr="579216E5">
        <w:rPr>
          <w:sz w:val="24"/>
          <w:szCs w:val="24"/>
        </w:rPr>
        <w:t xml:space="preserve"> UTB</w:t>
      </w:r>
      <w:r w:rsidR="294E97EE" w:rsidRPr="579216E5">
        <w:rPr>
          <w:sz w:val="24"/>
          <w:szCs w:val="24"/>
        </w:rPr>
        <w:t>.</w:t>
      </w:r>
      <w:r w:rsidR="796D028D" w:rsidRPr="579216E5">
        <w:rPr>
          <w:sz w:val="24"/>
          <w:szCs w:val="24"/>
        </w:rPr>
        <w:t xml:space="preserve"> Studenti se specifickými vzdělávacími potřebami se mohou v rámci Poradenského centra UTB obracet</w:t>
      </w:r>
      <w:r w:rsidR="30E4C040" w:rsidRPr="579216E5">
        <w:rPr>
          <w:sz w:val="24"/>
          <w:szCs w:val="24"/>
        </w:rPr>
        <w:t xml:space="preserve"> dále na Centrum pro studenty se specifickými potřebami.</w:t>
      </w:r>
    </w:p>
    <w:p w14:paraId="00421EA5" w14:textId="433BD456" w:rsidR="00B79AFE" w:rsidRPr="00F4150F" w:rsidRDefault="00B79AFE" w:rsidP="00CA396F">
      <w:pPr>
        <w:pStyle w:val="Zkladntextodsazen"/>
        <w:numPr>
          <w:ilvl w:val="0"/>
          <w:numId w:val="47"/>
        </w:numPr>
        <w:spacing w:before="120" w:after="60"/>
        <w:ind w:left="0" w:firstLine="284"/>
        <w:rPr>
          <w:sz w:val="24"/>
          <w:szCs w:val="24"/>
        </w:rPr>
      </w:pPr>
      <w:r w:rsidRPr="00F4150F">
        <w:rPr>
          <w:sz w:val="24"/>
          <w:szCs w:val="24"/>
        </w:rPr>
        <w:t>Poradenská a informační struktura</w:t>
      </w:r>
      <w:r w:rsidR="55F7AE19" w:rsidRPr="00F4150F">
        <w:rPr>
          <w:sz w:val="24"/>
          <w:szCs w:val="24"/>
        </w:rPr>
        <w:t xml:space="preserve"> pro </w:t>
      </w:r>
      <w:r w:rsidR="5C51450D" w:rsidRPr="00F4150F">
        <w:rPr>
          <w:sz w:val="24"/>
          <w:szCs w:val="24"/>
        </w:rPr>
        <w:t xml:space="preserve">zabezpečení </w:t>
      </w:r>
      <w:r w:rsidR="55F7AE19" w:rsidRPr="00F4150F">
        <w:rPr>
          <w:sz w:val="24"/>
          <w:szCs w:val="24"/>
        </w:rPr>
        <w:t>studijní</w:t>
      </w:r>
      <w:r w:rsidR="2C91EF41" w:rsidRPr="00F4150F">
        <w:rPr>
          <w:sz w:val="24"/>
          <w:szCs w:val="24"/>
        </w:rPr>
        <w:t>ho</w:t>
      </w:r>
      <w:r w:rsidR="55F7AE19" w:rsidRPr="00F4150F">
        <w:rPr>
          <w:sz w:val="24"/>
          <w:szCs w:val="24"/>
        </w:rPr>
        <w:t xml:space="preserve"> poradenství na FaME</w:t>
      </w:r>
      <w:r w:rsidRPr="00F4150F">
        <w:rPr>
          <w:sz w:val="24"/>
          <w:szCs w:val="24"/>
        </w:rPr>
        <w:t xml:space="preserve"> je vymezena </w:t>
      </w:r>
      <w:r w:rsidR="000418DC">
        <w:rPr>
          <w:sz w:val="24"/>
          <w:szCs w:val="24"/>
        </w:rPr>
        <w:t>vnitřní normou fakulty</w:t>
      </w:r>
      <w:r w:rsidRPr="00F4150F">
        <w:rPr>
          <w:sz w:val="24"/>
          <w:szCs w:val="24"/>
        </w:rPr>
        <w:t>.</w:t>
      </w:r>
    </w:p>
    <w:p w14:paraId="05880B36" w14:textId="24FDE216" w:rsidR="00494ECC" w:rsidRPr="00D932F2" w:rsidRDefault="00494ECC" w:rsidP="0082453E">
      <w:pPr>
        <w:jc w:val="center"/>
      </w:pPr>
    </w:p>
    <w:p w14:paraId="3AD72981" w14:textId="118C2356" w:rsidR="008272A3" w:rsidRPr="00D932F2" w:rsidRDefault="008272A3" w:rsidP="0082453E">
      <w:pPr>
        <w:jc w:val="center"/>
        <w:rPr>
          <w:i/>
        </w:rPr>
      </w:pPr>
      <w:r w:rsidRPr="00D932F2">
        <w:rPr>
          <w:i/>
        </w:rPr>
        <w:t>Díl 2</w:t>
      </w:r>
    </w:p>
    <w:p w14:paraId="48345968" w14:textId="407E927C" w:rsidR="008272A3" w:rsidRPr="00D932F2" w:rsidRDefault="008272A3" w:rsidP="0082453E">
      <w:pPr>
        <w:jc w:val="center"/>
        <w:rPr>
          <w:i/>
        </w:rPr>
      </w:pPr>
      <w:r w:rsidRPr="00D932F2">
        <w:rPr>
          <w:i/>
        </w:rPr>
        <w:t>OVĚŘOVÁNÍ A HODNOCENÍ STUDIJNÍCH VÝSLEDKŮ</w:t>
      </w:r>
    </w:p>
    <w:p w14:paraId="5DE9A8B1" w14:textId="77777777" w:rsidR="008272A3" w:rsidRPr="00D932F2" w:rsidRDefault="008272A3" w:rsidP="0082453E">
      <w:pPr>
        <w:jc w:val="center"/>
      </w:pPr>
    </w:p>
    <w:p w14:paraId="4F22BD6E" w14:textId="6E9B48E3" w:rsidR="0017281B" w:rsidRPr="00D932F2" w:rsidRDefault="2E296408" w:rsidP="781739E3">
      <w:pPr>
        <w:pStyle w:val="Nadpis1"/>
        <w:rPr>
          <w:sz w:val="24"/>
        </w:rPr>
      </w:pPr>
      <w:r w:rsidRPr="781739E3">
        <w:rPr>
          <w:sz w:val="24"/>
        </w:rPr>
        <w:t>Článek 1</w:t>
      </w:r>
      <w:r w:rsidR="0BFEFDC4" w:rsidRPr="781739E3">
        <w:rPr>
          <w:sz w:val="24"/>
        </w:rPr>
        <w:t>1</w:t>
      </w:r>
    </w:p>
    <w:p w14:paraId="1424FBCF" w14:textId="262F4A38" w:rsidR="00494ECC" w:rsidRPr="00D932F2" w:rsidRDefault="0017281B" w:rsidP="008C2099">
      <w:pPr>
        <w:pStyle w:val="Nadpis1"/>
      </w:pPr>
      <w:r w:rsidRPr="00D932F2">
        <w:rPr>
          <w:bCs w:val="0"/>
          <w:sz w:val="24"/>
        </w:rPr>
        <w:t xml:space="preserve"> Ověřování studijních výsledků</w:t>
      </w:r>
    </w:p>
    <w:p w14:paraId="69DCDDEF" w14:textId="0CF5B7B0" w:rsidR="0017281B" w:rsidRPr="00D932F2" w:rsidRDefault="48CA068D" w:rsidP="007F6E6C">
      <w:pPr>
        <w:spacing w:before="120" w:after="120"/>
        <w:jc w:val="both"/>
        <w:rPr>
          <w:u w:val="single"/>
        </w:rPr>
      </w:pPr>
      <w:r w:rsidRPr="2F54543D">
        <w:rPr>
          <w:u w:val="single"/>
        </w:rPr>
        <w:t>Ad odst. (1) SZŘ</w:t>
      </w:r>
      <w:r w:rsidR="771D511D" w:rsidRPr="2F54543D">
        <w:rPr>
          <w:u w:val="single"/>
        </w:rPr>
        <w:t>:</w:t>
      </w:r>
    </w:p>
    <w:p w14:paraId="3CF1DCE8" w14:textId="34E45B0D" w:rsidR="003F57D5" w:rsidRPr="003F57D5" w:rsidRDefault="18B7E023" w:rsidP="005E7107">
      <w:pPr>
        <w:pStyle w:val="Zkladntextodsazen"/>
        <w:numPr>
          <w:ilvl w:val="0"/>
          <w:numId w:val="15"/>
        </w:numPr>
        <w:spacing w:after="60" w:line="259" w:lineRule="auto"/>
        <w:ind w:left="0" w:firstLine="284"/>
      </w:pPr>
      <w:r w:rsidRPr="2F54543D">
        <w:rPr>
          <w:sz w:val="24"/>
          <w:szCs w:val="24"/>
        </w:rPr>
        <w:t xml:space="preserve">Na FaME lze v příslušném akademickém roce získat zápočet (u předmětů zakončených pouze zápočtem), klasifikovaný zápočet a konat zkoušku </w:t>
      </w:r>
      <w:r w:rsidR="066AA4F6" w:rsidRPr="2F54543D">
        <w:rPr>
          <w:sz w:val="24"/>
          <w:szCs w:val="24"/>
        </w:rPr>
        <w:t xml:space="preserve">nejpozději </w:t>
      </w:r>
      <w:r w:rsidRPr="2F54543D">
        <w:rPr>
          <w:sz w:val="24"/>
          <w:szCs w:val="24"/>
        </w:rPr>
        <w:t xml:space="preserve">do konce opravného zkouškového období, které je vždy pro daný semestr výuky určeno </w:t>
      </w:r>
      <w:r w:rsidR="00741D79">
        <w:rPr>
          <w:sz w:val="24"/>
          <w:szCs w:val="24"/>
        </w:rPr>
        <w:t>č</w:t>
      </w:r>
      <w:r w:rsidRPr="2F54543D">
        <w:rPr>
          <w:sz w:val="24"/>
          <w:szCs w:val="24"/>
        </w:rPr>
        <w:t xml:space="preserve">asovým plánem FaME. Podmínky pro zápočet </w:t>
      </w:r>
      <w:r w:rsidR="00FF3429">
        <w:rPr>
          <w:sz w:val="24"/>
          <w:szCs w:val="24"/>
        </w:rPr>
        <w:t>předch</w:t>
      </w:r>
      <w:r w:rsidR="00B501C4">
        <w:rPr>
          <w:sz w:val="24"/>
          <w:szCs w:val="24"/>
        </w:rPr>
        <w:t>ázející</w:t>
      </w:r>
      <w:r w:rsidR="00FC7104">
        <w:rPr>
          <w:sz w:val="24"/>
          <w:szCs w:val="24"/>
        </w:rPr>
        <w:t xml:space="preserve"> </w:t>
      </w:r>
      <w:r w:rsidRPr="2F54543D">
        <w:rPr>
          <w:sz w:val="24"/>
          <w:szCs w:val="24"/>
        </w:rPr>
        <w:t xml:space="preserve">složení zkoušky a podmínky pro klasifikovaný zápočet se řídí </w:t>
      </w:r>
      <w:r w:rsidR="003A0708" w:rsidRPr="2F54543D">
        <w:rPr>
          <w:sz w:val="24"/>
          <w:szCs w:val="24"/>
        </w:rPr>
        <w:t>čl</w:t>
      </w:r>
      <w:r w:rsidR="003A0708">
        <w:rPr>
          <w:sz w:val="24"/>
          <w:szCs w:val="24"/>
        </w:rPr>
        <w:t>.</w:t>
      </w:r>
      <w:r w:rsidR="003A0708" w:rsidRPr="2F54543D">
        <w:rPr>
          <w:sz w:val="24"/>
          <w:szCs w:val="24"/>
        </w:rPr>
        <w:t xml:space="preserve"> </w:t>
      </w:r>
      <w:r w:rsidRPr="2F54543D">
        <w:rPr>
          <w:sz w:val="24"/>
          <w:szCs w:val="24"/>
        </w:rPr>
        <w:t>12.</w:t>
      </w:r>
      <w:r w:rsidR="00897CEA">
        <w:rPr>
          <w:sz w:val="24"/>
          <w:szCs w:val="24"/>
        </w:rPr>
        <w:t xml:space="preserve"> </w:t>
      </w:r>
    </w:p>
    <w:p w14:paraId="3C607E1B" w14:textId="69DB4906" w:rsidR="0085451D" w:rsidRPr="0085451D" w:rsidRDefault="004255D2" w:rsidP="005E7107">
      <w:pPr>
        <w:pStyle w:val="Zkladntextodsazen"/>
        <w:numPr>
          <w:ilvl w:val="0"/>
          <w:numId w:val="15"/>
        </w:numPr>
        <w:spacing w:after="60" w:line="259" w:lineRule="auto"/>
        <w:ind w:left="0" w:firstLine="284"/>
      </w:pPr>
      <w:r>
        <w:rPr>
          <w:sz w:val="24"/>
          <w:szCs w:val="24"/>
        </w:rPr>
        <w:lastRenderedPageBreak/>
        <w:t>O</w:t>
      </w:r>
      <w:r w:rsidR="00897CEA">
        <w:rPr>
          <w:sz w:val="24"/>
          <w:szCs w:val="24"/>
        </w:rPr>
        <w:t xml:space="preserve">věřování </w:t>
      </w:r>
      <w:r w:rsidR="003F57D5">
        <w:rPr>
          <w:sz w:val="24"/>
          <w:szCs w:val="24"/>
        </w:rPr>
        <w:t xml:space="preserve">studijních </w:t>
      </w:r>
      <w:r w:rsidR="00897CEA">
        <w:rPr>
          <w:sz w:val="24"/>
          <w:szCs w:val="24"/>
        </w:rPr>
        <w:t xml:space="preserve">výsledků </w:t>
      </w:r>
      <w:r w:rsidR="006426F9">
        <w:rPr>
          <w:sz w:val="24"/>
          <w:szCs w:val="24"/>
        </w:rPr>
        <w:t xml:space="preserve">lze provádět i </w:t>
      </w:r>
      <w:r w:rsidR="00154190">
        <w:rPr>
          <w:sz w:val="24"/>
          <w:szCs w:val="24"/>
        </w:rPr>
        <w:t>elektronicky</w:t>
      </w:r>
      <w:r w:rsidR="00520236">
        <w:rPr>
          <w:sz w:val="24"/>
          <w:szCs w:val="24"/>
        </w:rPr>
        <w:t>, ale</w:t>
      </w:r>
      <w:r w:rsidR="00154190">
        <w:rPr>
          <w:sz w:val="24"/>
          <w:szCs w:val="24"/>
        </w:rPr>
        <w:t xml:space="preserve"> pouze za osobní přítomnosti studentů a zkoušejících v</w:t>
      </w:r>
      <w:r w:rsidR="00D56488">
        <w:rPr>
          <w:sz w:val="24"/>
          <w:szCs w:val="24"/>
        </w:rPr>
        <w:t xml:space="preserve"> určených </w:t>
      </w:r>
      <w:r w:rsidR="00154190">
        <w:rPr>
          <w:sz w:val="24"/>
          <w:szCs w:val="24"/>
        </w:rPr>
        <w:t>prostorách UTB</w:t>
      </w:r>
      <w:r w:rsidR="001F5F93">
        <w:rPr>
          <w:sz w:val="24"/>
          <w:szCs w:val="24"/>
        </w:rPr>
        <w:t xml:space="preserve">; </w:t>
      </w:r>
      <w:r w:rsidR="00D56488">
        <w:rPr>
          <w:sz w:val="24"/>
          <w:szCs w:val="24"/>
        </w:rPr>
        <w:t>obdobně se na FaME postupuje</w:t>
      </w:r>
      <w:r w:rsidR="001F5F93">
        <w:rPr>
          <w:sz w:val="24"/>
          <w:szCs w:val="24"/>
        </w:rPr>
        <w:t xml:space="preserve"> </w:t>
      </w:r>
      <w:r w:rsidR="00D56488">
        <w:rPr>
          <w:sz w:val="24"/>
          <w:szCs w:val="24"/>
        </w:rPr>
        <w:t>při</w:t>
      </w:r>
      <w:r w:rsidR="001F5F93">
        <w:rPr>
          <w:sz w:val="24"/>
          <w:szCs w:val="24"/>
        </w:rPr>
        <w:t xml:space="preserve"> průběžné</w:t>
      </w:r>
      <w:r w:rsidR="00D56488">
        <w:rPr>
          <w:sz w:val="24"/>
          <w:szCs w:val="24"/>
        </w:rPr>
        <w:t>m</w:t>
      </w:r>
      <w:r w:rsidR="001F5F93">
        <w:rPr>
          <w:sz w:val="24"/>
          <w:szCs w:val="24"/>
        </w:rPr>
        <w:t xml:space="preserve"> </w:t>
      </w:r>
      <w:r w:rsidR="00D56488">
        <w:rPr>
          <w:sz w:val="24"/>
          <w:szCs w:val="24"/>
        </w:rPr>
        <w:t>ověřování</w:t>
      </w:r>
      <w:r w:rsidR="003F57D5">
        <w:rPr>
          <w:sz w:val="24"/>
          <w:szCs w:val="24"/>
        </w:rPr>
        <w:t xml:space="preserve"> studijních</w:t>
      </w:r>
      <w:r w:rsidR="00D56488">
        <w:rPr>
          <w:sz w:val="24"/>
          <w:szCs w:val="24"/>
        </w:rPr>
        <w:t xml:space="preserve"> výsledků</w:t>
      </w:r>
      <w:r w:rsidR="003F57D5">
        <w:rPr>
          <w:sz w:val="24"/>
          <w:szCs w:val="24"/>
        </w:rPr>
        <w:t xml:space="preserve"> (během výuky)</w:t>
      </w:r>
      <w:r w:rsidR="001F5F93">
        <w:rPr>
          <w:sz w:val="24"/>
          <w:szCs w:val="24"/>
        </w:rPr>
        <w:t>.</w:t>
      </w:r>
    </w:p>
    <w:p w14:paraId="0B074009" w14:textId="2E294038" w:rsidR="00B172A9" w:rsidRPr="00F758E8" w:rsidRDefault="00B172A9" w:rsidP="00090DB2">
      <w:pPr>
        <w:pStyle w:val="Zkladntextodsazen"/>
        <w:spacing w:after="60"/>
        <w:ind w:left="284"/>
        <w:rPr>
          <w:sz w:val="24"/>
          <w:szCs w:val="24"/>
        </w:rPr>
      </w:pPr>
    </w:p>
    <w:p w14:paraId="36F9A410" w14:textId="2792E46E" w:rsidR="003E26E2" w:rsidRPr="00B21E7E" w:rsidRDefault="7E75954B" w:rsidP="00B21E7E">
      <w:pPr>
        <w:spacing w:after="120"/>
        <w:jc w:val="both"/>
        <w:rPr>
          <w:u w:val="single"/>
        </w:rPr>
      </w:pPr>
      <w:r w:rsidRPr="781739E3">
        <w:rPr>
          <w:u w:val="single"/>
        </w:rPr>
        <w:t>Ad odst. (</w:t>
      </w:r>
      <w:r w:rsidR="536A082F" w:rsidRPr="781739E3">
        <w:rPr>
          <w:u w:val="single"/>
        </w:rPr>
        <w:t>6</w:t>
      </w:r>
      <w:r w:rsidRPr="781739E3">
        <w:rPr>
          <w:u w:val="single"/>
        </w:rPr>
        <w:t>) SZŘ</w:t>
      </w:r>
      <w:r>
        <w:t>:</w:t>
      </w:r>
    </w:p>
    <w:p w14:paraId="26402E29" w14:textId="52EDC95E" w:rsidR="00763D12" w:rsidRPr="00D932F2" w:rsidRDefault="5113E747" w:rsidP="005E7107">
      <w:pPr>
        <w:pStyle w:val="Zkladntextodsazen"/>
        <w:numPr>
          <w:ilvl w:val="0"/>
          <w:numId w:val="15"/>
        </w:numPr>
        <w:spacing w:before="120" w:after="60"/>
        <w:ind w:left="0" w:firstLine="284"/>
        <w:rPr>
          <w:sz w:val="24"/>
          <w:szCs w:val="24"/>
        </w:rPr>
      </w:pPr>
      <w:bookmarkStart w:id="2" w:name="_Hlk164069673"/>
      <w:r w:rsidRPr="781739E3">
        <w:rPr>
          <w:sz w:val="24"/>
          <w:szCs w:val="24"/>
        </w:rPr>
        <w:t>Výkaz o studiu podle § 57 odst. 3 zákona</w:t>
      </w:r>
      <w:r w:rsidR="70F16526" w:rsidRPr="781739E3">
        <w:rPr>
          <w:sz w:val="24"/>
          <w:szCs w:val="24"/>
        </w:rPr>
        <w:t xml:space="preserve"> </w:t>
      </w:r>
      <w:r w:rsidRPr="781739E3">
        <w:rPr>
          <w:sz w:val="24"/>
          <w:szCs w:val="24"/>
        </w:rPr>
        <w:t>má formu úředně potvrzeného výpisu z IS/STAG,</w:t>
      </w:r>
      <w:r w:rsidR="4D5244B7" w:rsidRPr="781739E3">
        <w:rPr>
          <w:sz w:val="24"/>
          <w:szCs w:val="24"/>
        </w:rPr>
        <w:t xml:space="preserve"> který obsahuje přehled o dosažených studijních výsledcích. Výkaz o studiu vydá</w:t>
      </w:r>
      <w:r w:rsidRPr="781739E3">
        <w:rPr>
          <w:sz w:val="24"/>
          <w:szCs w:val="24"/>
        </w:rPr>
        <w:t xml:space="preserve"> studentovi na základě jeho žádosti studijní oddělení FaME</w:t>
      </w:r>
      <w:r w:rsidR="6A481559" w:rsidRPr="781739E3">
        <w:rPr>
          <w:sz w:val="24"/>
          <w:szCs w:val="24"/>
        </w:rPr>
        <w:t xml:space="preserve"> </w:t>
      </w:r>
      <w:r w:rsidR="210FDA00" w:rsidRPr="781739E3">
        <w:rPr>
          <w:sz w:val="24"/>
          <w:szCs w:val="24"/>
        </w:rPr>
        <w:t xml:space="preserve">dle podmínek </w:t>
      </w:r>
      <w:r w:rsidR="00ED1156">
        <w:rPr>
          <w:sz w:val="24"/>
          <w:szCs w:val="24"/>
        </w:rPr>
        <w:t xml:space="preserve">příslušné vnitřní normy UTB. </w:t>
      </w:r>
    </w:p>
    <w:bookmarkEnd w:id="2"/>
    <w:p w14:paraId="335F0AE8" w14:textId="77777777" w:rsidR="007F6E6C" w:rsidRDefault="007F6E6C" w:rsidP="0018517D">
      <w:pPr>
        <w:pStyle w:val="Zkladntextodsazen"/>
        <w:jc w:val="center"/>
        <w:rPr>
          <w:b/>
          <w:bCs/>
          <w:sz w:val="24"/>
          <w:szCs w:val="24"/>
        </w:rPr>
      </w:pPr>
    </w:p>
    <w:p w14:paraId="3EE58B1C" w14:textId="27A300B6" w:rsidR="0017281B" w:rsidRPr="00D932F2" w:rsidRDefault="2E296408" w:rsidP="0018517D">
      <w:pPr>
        <w:pStyle w:val="Zkladntextodsazen"/>
        <w:jc w:val="center"/>
        <w:rPr>
          <w:b/>
          <w:bCs/>
          <w:sz w:val="24"/>
          <w:szCs w:val="24"/>
        </w:rPr>
      </w:pPr>
      <w:r w:rsidRPr="781739E3">
        <w:rPr>
          <w:b/>
          <w:bCs/>
          <w:sz w:val="24"/>
          <w:szCs w:val="24"/>
        </w:rPr>
        <w:t>Článek 1</w:t>
      </w:r>
      <w:r w:rsidR="225DAB86" w:rsidRPr="781739E3">
        <w:rPr>
          <w:b/>
          <w:bCs/>
          <w:sz w:val="24"/>
          <w:szCs w:val="24"/>
        </w:rPr>
        <w:t>2</w:t>
      </w:r>
    </w:p>
    <w:p w14:paraId="68F348A3" w14:textId="7B39781F" w:rsidR="0017281B" w:rsidRPr="00D932F2" w:rsidRDefault="0017281B" w:rsidP="008C2099">
      <w:pPr>
        <w:pStyle w:val="Nadpis5"/>
        <w:ind w:left="0"/>
      </w:pPr>
      <w:r w:rsidRPr="00D932F2">
        <w:rPr>
          <w:sz w:val="24"/>
        </w:rPr>
        <w:t>Zápočet a klasifikovaný zápočet</w:t>
      </w:r>
    </w:p>
    <w:p w14:paraId="5836732C" w14:textId="30B65CDC" w:rsidR="0017281B" w:rsidRPr="00D932F2" w:rsidRDefault="0017281B">
      <w:pPr>
        <w:jc w:val="both"/>
        <w:rPr>
          <w:u w:val="single"/>
        </w:rPr>
      </w:pPr>
      <w:r w:rsidRPr="00D932F2">
        <w:rPr>
          <w:u w:val="single"/>
        </w:rPr>
        <w:t>Ad odst. (1) SZŘ:</w:t>
      </w:r>
    </w:p>
    <w:p w14:paraId="3BED56A5" w14:textId="252503C1" w:rsidR="002A686E" w:rsidRDefault="002A686E" w:rsidP="005E7107">
      <w:pPr>
        <w:pStyle w:val="Zkladntextodsazen"/>
        <w:numPr>
          <w:ilvl w:val="0"/>
          <w:numId w:val="16"/>
        </w:numPr>
        <w:spacing w:before="120" w:after="60"/>
        <w:ind w:left="0" w:firstLine="284"/>
        <w:rPr>
          <w:sz w:val="24"/>
          <w:szCs w:val="24"/>
        </w:rPr>
      </w:pPr>
      <w:r w:rsidRPr="00D932F2">
        <w:rPr>
          <w:sz w:val="24"/>
          <w:szCs w:val="24"/>
        </w:rPr>
        <w:t xml:space="preserve">Podmínky pro udělení zápočtu stanoví garant předmětu </w:t>
      </w:r>
      <w:r w:rsidR="00110234" w:rsidRPr="00D932F2">
        <w:rPr>
          <w:sz w:val="24"/>
          <w:szCs w:val="24"/>
        </w:rPr>
        <w:t xml:space="preserve">nejpozději </w:t>
      </w:r>
      <w:r w:rsidR="00C8502B" w:rsidRPr="00C8502B">
        <w:rPr>
          <w:sz w:val="24"/>
          <w:szCs w:val="24"/>
        </w:rPr>
        <w:t>týden před zahájením předzápisů do příslušného semestru</w:t>
      </w:r>
      <w:r w:rsidRPr="00D932F2">
        <w:rPr>
          <w:sz w:val="24"/>
          <w:szCs w:val="24"/>
        </w:rPr>
        <w:t xml:space="preserve">. </w:t>
      </w:r>
    </w:p>
    <w:p w14:paraId="4F01E41C" w14:textId="17F2C07C" w:rsidR="00921C5D" w:rsidRPr="00921C5D" w:rsidRDefault="00921C5D" w:rsidP="00921C5D">
      <w:pPr>
        <w:jc w:val="both"/>
        <w:rPr>
          <w:u w:val="single"/>
        </w:rPr>
      </w:pPr>
      <w:r w:rsidRPr="00921C5D">
        <w:rPr>
          <w:u w:val="single"/>
        </w:rPr>
        <w:t>Ad odst. (</w:t>
      </w:r>
      <w:r>
        <w:rPr>
          <w:u w:val="single"/>
        </w:rPr>
        <w:t>2</w:t>
      </w:r>
      <w:r w:rsidRPr="00921C5D">
        <w:rPr>
          <w:u w:val="single"/>
        </w:rPr>
        <w:t>) SZŘ:</w:t>
      </w:r>
    </w:p>
    <w:p w14:paraId="1B21D4DB" w14:textId="203DEE5E" w:rsidR="0017281B" w:rsidRDefault="0017281B" w:rsidP="0085712A">
      <w:pPr>
        <w:pStyle w:val="Zkladntextodsazen"/>
        <w:numPr>
          <w:ilvl w:val="0"/>
          <w:numId w:val="16"/>
        </w:numPr>
        <w:spacing w:before="120" w:after="60"/>
        <w:ind w:left="0" w:firstLine="284"/>
        <w:rPr>
          <w:sz w:val="24"/>
          <w:szCs w:val="24"/>
        </w:rPr>
      </w:pPr>
      <w:r w:rsidRPr="00D932F2">
        <w:rPr>
          <w:sz w:val="24"/>
          <w:szCs w:val="24"/>
        </w:rPr>
        <w:t xml:space="preserve">Podmínky pro udělení </w:t>
      </w:r>
      <w:r w:rsidR="00717ECC">
        <w:rPr>
          <w:sz w:val="24"/>
          <w:szCs w:val="24"/>
        </w:rPr>
        <w:t xml:space="preserve">zápočtu a </w:t>
      </w:r>
      <w:r w:rsidRPr="00D932F2">
        <w:rPr>
          <w:sz w:val="24"/>
          <w:szCs w:val="24"/>
        </w:rPr>
        <w:t xml:space="preserve">klasifikovaného zápočtu stanoví garant předmětu </w:t>
      </w:r>
      <w:r w:rsidR="009A375E" w:rsidRPr="00D932F2">
        <w:rPr>
          <w:sz w:val="24"/>
          <w:szCs w:val="24"/>
        </w:rPr>
        <w:t xml:space="preserve">nejpozději </w:t>
      </w:r>
      <w:r w:rsidR="00C8502B" w:rsidRPr="00C8502B">
        <w:rPr>
          <w:sz w:val="24"/>
          <w:szCs w:val="24"/>
        </w:rPr>
        <w:t>týden před zahájením předzápisů do příslušného semestru</w:t>
      </w:r>
      <w:r w:rsidRPr="00D932F2">
        <w:rPr>
          <w:sz w:val="24"/>
          <w:szCs w:val="24"/>
        </w:rPr>
        <w:t xml:space="preserve">. </w:t>
      </w:r>
    </w:p>
    <w:p w14:paraId="7F19410C" w14:textId="0DC1B839" w:rsidR="00921C5D" w:rsidRPr="005A2315" w:rsidRDefault="00921C5D" w:rsidP="005A2315">
      <w:pPr>
        <w:jc w:val="both"/>
        <w:rPr>
          <w:u w:val="single"/>
        </w:rPr>
      </w:pPr>
      <w:r w:rsidRPr="00921C5D">
        <w:rPr>
          <w:u w:val="single"/>
        </w:rPr>
        <w:t>Ad odst. (</w:t>
      </w:r>
      <w:r>
        <w:rPr>
          <w:u w:val="single"/>
        </w:rPr>
        <w:t>3</w:t>
      </w:r>
      <w:r w:rsidRPr="00921C5D">
        <w:rPr>
          <w:u w:val="single"/>
        </w:rPr>
        <w:t>) SZŘ:</w:t>
      </w:r>
    </w:p>
    <w:p w14:paraId="0BEAA610" w14:textId="2564673A" w:rsidR="00442BD0" w:rsidRDefault="00442BD0" w:rsidP="0085712A">
      <w:pPr>
        <w:pStyle w:val="Zkladntextodsazen"/>
        <w:numPr>
          <w:ilvl w:val="0"/>
          <w:numId w:val="16"/>
        </w:numPr>
        <w:spacing w:before="120" w:after="60"/>
        <w:ind w:left="0" w:firstLine="284"/>
        <w:rPr>
          <w:sz w:val="24"/>
          <w:szCs w:val="24"/>
        </w:rPr>
      </w:pPr>
      <w:r w:rsidRPr="00D932F2">
        <w:rPr>
          <w:sz w:val="24"/>
          <w:szCs w:val="24"/>
        </w:rPr>
        <w:t>Student FaME má možnost získat zápočet v těchto termínech: řádný, opravný. Opravný termín zápočtu je možno složit nejpozději do konce třetího týdne řádného zkouškového období.</w:t>
      </w:r>
      <w:r w:rsidR="00D719E6">
        <w:rPr>
          <w:sz w:val="24"/>
          <w:szCs w:val="24"/>
        </w:rPr>
        <w:t xml:space="preserve"> </w:t>
      </w:r>
    </w:p>
    <w:p w14:paraId="1B1B94B6" w14:textId="419A694A" w:rsidR="00CC3B32" w:rsidRDefault="0075042C" w:rsidP="005E7107">
      <w:pPr>
        <w:pStyle w:val="Zkladntextodsazen"/>
        <w:numPr>
          <w:ilvl w:val="0"/>
          <w:numId w:val="16"/>
        </w:numPr>
        <w:spacing w:after="60"/>
        <w:ind w:left="0" w:firstLine="284"/>
        <w:rPr>
          <w:sz w:val="24"/>
          <w:szCs w:val="24"/>
        </w:rPr>
      </w:pPr>
      <w:r w:rsidRPr="00D932F2">
        <w:rPr>
          <w:sz w:val="24"/>
          <w:szCs w:val="24"/>
        </w:rPr>
        <w:t>Student FaME má možnost získat klasifikovaný zápočet v těchto termínech: řádný, první opravný, druhý opravný</w:t>
      </w:r>
      <w:r>
        <w:rPr>
          <w:sz w:val="24"/>
          <w:szCs w:val="24"/>
        </w:rPr>
        <w:t xml:space="preserve">. </w:t>
      </w:r>
      <w:r w:rsidR="00F31580" w:rsidRPr="00F31580">
        <w:rPr>
          <w:sz w:val="24"/>
          <w:szCs w:val="24"/>
        </w:rPr>
        <w:t>Termíny</w:t>
      </w:r>
      <w:r w:rsidR="00C9734E">
        <w:rPr>
          <w:sz w:val="24"/>
          <w:szCs w:val="24"/>
        </w:rPr>
        <w:t xml:space="preserve"> klasifikovan</w:t>
      </w:r>
      <w:r w:rsidR="00EA757D">
        <w:rPr>
          <w:sz w:val="24"/>
          <w:szCs w:val="24"/>
        </w:rPr>
        <w:t>ých</w:t>
      </w:r>
      <w:r w:rsidR="00C9734E">
        <w:rPr>
          <w:sz w:val="24"/>
          <w:szCs w:val="24"/>
        </w:rPr>
        <w:t xml:space="preserve"> zápočt</w:t>
      </w:r>
      <w:r w:rsidR="001639ED">
        <w:rPr>
          <w:sz w:val="24"/>
          <w:szCs w:val="24"/>
        </w:rPr>
        <w:t>ů</w:t>
      </w:r>
      <w:r w:rsidR="00B32163">
        <w:rPr>
          <w:sz w:val="24"/>
          <w:szCs w:val="24"/>
        </w:rPr>
        <w:t xml:space="preserve">, </w:t>
      </w:r>
      <w:r w:rsidR="00F31580" w:rsidRPr="00F31580">
        <w:rPr>
          <w:sz w:val="24"/>
          <w:szCs w:val="24"/>
        </w:rPr>
        <w:t>místo</w:t>
      </w:r>
      <w:r w:rsidR="001639ED">
        <w:rPr>
          <w:sz w:val="24"/>
          <w:szCs w:val="24"/>
        </w:rPr>
        <w:t xml:space="preserve"> jejich</w:t>
      </w:r>
      <w:r w:rsidR="00F31580" w:rsidRPr="00F31580">
        <w:rPr>
          <w:sz w:val="24"/>
          <w:szCs w:val="24"/>
        </w:rPr>
        <w:t xml:space="preserve"> konání</w:t>
      </w:r>
      <w:r w:rsidR="00B32163">
        <w:rPr>
          <w:sz w:val="24"/>
          <w:szCs w:val="24"/>
        </w:rPr>
        <w:t xml:space="preserve"> a</w:t>
      </w:r>
      <w:r w:rsidR="00582AAB">
        <w:rPr>
          <w:sz w:val="24"/>
          <w:szCs w:val="24"/>
        </w:rPr>
        <w:t> </w:t>
      </w:r>
      <w:r w:rsidR="00B32163">
        <w:rPr>
          <w:sz w:val="24"/>
          <w:szCs w:val="24"/>
        </w:rPr>
        <w:t xml:space="preserve">přihlašování studentů </w:t>
      </w:r>
      <w:r w:rsidR="006C4832">
        <w:rPr>
          <w:sz w:val="24"/>
          <w:szCs w:val="24"/>
        </w:rPr>
        <w:t>na tyto termíny</w:t>
      </w:r>
      <w:r w:rsidR="00F31580" w:rsidRPr="00F31580">
        <w:rPr>
          <w:sz w:val="24"/>
          <w:szCs w:val="24"/>
        </w:rPr>
        <w:t xml:space="preserve"> vyhlašuje </w:t>
      </w:r>
      <w:r w:rsidR="00C9734E">
        <w:rPr>
          <w:sz w:val="24"/>
          <w:szCs w:val="24"/>
        </w:rPr>
        <w:t>vyučující předmětu</w:t>
      </w:r>
      <w:r w:rsidR="00F31580" w:rsidRPr="00F31580">
        <w:rPr>
          <w:sz w:val="24"/>
          <w:szCs w:val="24"/>
        </w:rPr>
        <w:t xml:space="preserve"> nejméně týden před začátkem řádného zkouškového období </w:t>
      </w:r>
      <w:r w:rsidR="001639ED">
        <w:rPr>
          <w:sz w:val="24"/>
          <w:szCs w:val="24"/>
        </w:rPr>
        <w:t>tak,</w:t>
      </w:r>
      <w:r w:rsidR="00BC4450">
        <w:rPr>
          <w:sz w:val="24"/>
          <w:szCs w:val="24"/>
        </w:rPr>
        <w:t xml:space="preserve"> aby byl </w:t>
      </w:r>
      <w:r w:rsidR="004C4ED0">
        <w:rPr>
          <w:sz w:val="24"/>
          <w:szCs w:val="24"/>
        </w:rPr>
        <w:t>zajištěn dostatečný počet</w:t>
      </w:r>
      <w:r w:rsidR="00426150">
        <w:rPr>
          <w:sz w:val="24"/>
          <w:szCs w:val="24"/>
        </w:rPr>
        <w:t xml:space="preserve"> termínů rovnoměrně rozložených </w:t>
      </w:r>
      <w:r w:rsidR="00BC4450">
        <w:rPr>
          <w:sz w:val="24"/>
          <w:szCs w:val="24"/>
        </w:rPr>
        <w:t xml:space="preserve">v rámci celého řádného </w:t>
      </w:r>
      <w:r w:rsidR="00275337">
        <w:rPr>
          <w:sz w:val="24"/>
          <w:szCs w:val="24"/>
        </w:rPr>
        <w:t xml:space="preserve">zkouškového období. </w:t>
      </w:r>
      <w:r w:rsidR="00DD287A">
        <w:rPr>
          <w:sz w:val="24"/>
          <w:szCs w:val="24"/>
        </w:rPr>
        <w:t>Zároveň</w:t>
      </w:r>
      <w:r w:rsidR="00EE5C9B">
        <w:rPr>
          <w:sz w:val="24"/>
          <w:szCs w:val="24"/>
        </w:rPr>
        <w:t>,</w:t>
      </w:r>
      <w:r w:rsidR="00DD287A">
        <w:rPr>
          <w:sz w:val="24"/>
          <w:szCs w:val="24"/>
        </w:rPr>
        <w:t xml:space="preserve"> je povinen </w:t>
      </w:r>
      <w:r w:rsidR="00F21E55">
        <w:rPr>
          <w:sz w:val="24"/>
          <w:szCs w:val="24"/>
        </w:rPr>
        <w:t>vyhlásit ne</w:t>
      </w:r>
      <w:r w:rsidR="00A1322B">
        <w:rPr>
          <w:sz w:val="24"/>
          <w:szCs w:val="24"/>
        </w:rPr>
        <w:t>jméně dva opravné termíny</w:t>
      </w:r>
      <w:r w:rsidR="00DD287A">
        <w:rPr>
          <w:sz w:val="24"/>
          <w:szCs w:val="24"/>
        </w:rPr>
        <w:t xml:space="preserve"> </w:t>
      </w:r>
      <w:r w:rsidR="00AB4558">
        <w:rPr>
          <w:sz w:val="24"/>
          <w:szCs w:val="24"/>
        </w:rPr>
        <w:t>pro opravné zkouškové období</w:t>
      </w:r>
      <w:r w:rsidR="00735401">
        <w:rPr>
          <w:sz w:val="24"/>
          <w:szCs w:val="24"/>
        </w:rPr>
        <w:t xml:space="preserve"> v souladu s časovým plánem FaME</w:t>
      </w:r>
      <w:r w:rsidR="00A1322B">
        <w:rPr>
          <w:sz w:val="24"/>
          <w:szCs w:val="24"/>
        </w:rPr>
        <w:t xml:space="preserve">. </w:t>
      </w:r>
    </w:p>
    <w:p w14:paraId="0E2D582E" w14:textId="399FB7E5" w:rsidR="00DF2C48" w:rsidRPr="00DF2C48" w:rsidRDefault="771D511D" w:rsidP="00DF2C48">
      <w:pPr>
        <w:pStyle w:val="Zkladntextodsazen"/>
        <w:numPr>
          <w:ilvl w:val="0"/>
          <w:numId w:val="16"/>
        </w:numPr>
        <w:spacing w:after="120"/>
        <w:ind w:left="0" w:firstLine="284"/>
        <w:rPr>
          <w:sz w:val="24"/>
          <w:szCs w:val="24"/>
        </w:rPr>
      </w:pPr>
      <w:r w:rsidRPr="00F3174B">
        <w:rPr>
          <w:sz w:val="24"/>
          <w:szCs w:val="24"/>
        </w:rPr>
        <w:t xml:space="preserve">Řádný termín klasifikovaného zápočtu lze </w:t>
      </w:r>
      <w:r w:rsidR="6EF3254C" w:rsidRPr="00F3174B">
        <w:rPr>
          <w:sz w:val="24"/>
          <w:szCs w:val="24"/>
        </w:rPr>
        <w:t>absolvovat</w:t>
      </w:r>
      <w:r w:rsidRPr="00F3174B">
        <w:rPr>
          <w:sz w:val="24"/>
          <w:szCs w:val="24"/>
        </w:rPr>
        <w:t xml:space="preserve"> pouze v řádném zkouškovém období</w:t>
      </w:r>
      <w:r w:rsidR="7E5DB72E" w:rsidRPr="00F3174B">
        <w:rPr>
          <w:sz w:val="24"/>
          <w:szCs w:val="24"/>
        </w:rPr>
        <w:t xml:space="preserve"> stanoveném</w:t>
      </w:r>
      <w:r w:rsidR="003900A7" w:rsidRPr="00F3174B">
        <w:rPr>
          <w:sz w:val="24"/>
          <w:szCs w:val="24"/>
        </w:rPr>
        <w:t xml:space="preserve"> </w:t>
      </w:r>
      <w:r w:rsidR="7E5DB72E" w:rsidRPr="00F3174B">
        <w:rPr>
          <w:sz w:val="24"/>
          <w:szCs w:val="24"/>
        </w:rPr>
        <w:t>časovým plánem</w:t>
      </w:r>
      <w:r w:rsidR="00150E52">
        <w:rPr>
          <w:sz w:val="24"/>
          <w:szCs w:val="24"/>
        </w:rPr>
        <w:t xml:space="preserve"> </w:t>
      </w:r>
      <w:r w:rsidR="7E5DB72E" w:rsidRPr="00F3174B">
        <w:rPr>
          <w:sz w:val="24"/>
          <w:szCs w:val="24"/>
        </w:rPr>
        <w:t>FaME</w:t>
      </w:r>
      <w:r w:rsidRPr="00F3174B">
        <w:rPr>
          <w:sz w:val="24"/>
          <w:szCs w:val="24"/>
        </w:rPr>
        <w:t xml:space="preserve">. </w:t>
      </w:r>
      <w:r w:rsidR="4A44ADB1" w:rsidRPr="00F3174B">
        <w:rPr>
          <w:sz w:val="24"/>
          <w:szCs w:val="24"/>
        </w:rPr>
        <w:t xml:space="preserve">Pokud se student nezapíše ani na jeden termín </w:t>
      </w:r>
      <w:r w:rsidR="6845CC61" w:rsidRPr="00F3174B">
        <w:rPr>
          <w:sz w:val="24"/>
          <w:szCs w:val="24"/>
        </w:rPr>
        <w:t>klasifikovaného zápočtu</w:t>
      </w:r>
      <w:r w:rsidR="4A44ADB1" w:rsidRPr="00F3174B">
        <w:rPr>
          <w:sz w:val="24"/>
          <w:szCs w:val="24"/>
        </w:rPr>
        <w:t xml:space="preserve"> v řádném zkouškovém období, tento termín mu propadá a v opravném zkouškovém období má již nárok absolvovat klasifikovaný zápočet pouze ve dvou opravných termínech.</w:t>
      </w:r>
      <w:r w:rsidR="00090DB2">
        <w:rPr>
          <w:sz w:val="24"/>
          <w:szCs w:val="24"/>
        </w:rPr>
        <w:t xml:space="preserve"> </w:t>
      </w:r>
    </w:p>
    <w:p w14:paraId="794BB9BB" w14:textId="0533CDEF" w:rsidR="00FC7104" w:rsidRPr="00090DB2" w:rsidRDefault="00FC7104" w:rsidP="00E42D15">
      <w:pPr>
        <w:pStyle w:val="Zkladntextodsazen"/>
        <w:numPr>
          <w:ilvl w:val="0"/>
          <w:numId w:val="16"/>
        </w:numPr>
        <w:spacing w:after="120"/>
        <w:ind w:left="0" w:firstLine="284"/>
        <w:rPr>
          <w:sz w:val="24"/>
          <w:szCs w:val="24"/>
        </w:rPr>
      </w:pPr>
      <w:r w:rsidRPr="00D932F2">
        <w:rPr>
          <w:sz w:val="24"/>
          <w:szCs w:val="24"/>
        </w:rPr>
        <w:t>Všechny termíny zápočtů a klasifikovaných zápočtů se vyhlašují pouze prostřednictvím IS/STAG.</w:t>
      </w:r>
      <w:r>
        <w:rPr>
          <w:sz w:val="24"/>
          <w:szCs w:val="24"/>
        </w:rPr>
        <w:t xml:space="preserve"> </w:t>
      </w:r>
    </w:p>
    <w:p w14:paraId="4693E801" w14:textId="59CDFAB4" w:rsidR="00AD581C" w:rsidRPr="00AD581C" w:rsidRDefault="00AD581C" w:rsidP="00E42D15">
      <w:pPr>
        <w:pStyle w:val="Zkladntextodsazen"/>
        <w:numPr>
          <w:ilvl w:val="0"/>
          <w:numId w:val="16"/>
        </w:numPr>
        <w:spacing w:after="60"/>
        <w:ind w:left="0" w:firstLine="284"/>
        <w:rPr>
          <w:sz w:val="24"/>
          <w:szCs w:val="24"/>
        </w:rPr>
      </w:pPr>
      <w:r w:rsidRPr="00AD581C">
        <w:rPr>
          <w:sz w:val="24"/>
          <w:szCs w:val="24"/>
        </w:rPr>
        <w:t>Na FaME lze v případě podruhé zapsaného předmětu a uděleného zápočtu, ve výjimečných a řádně odůvodněných případech, na základě schválené žádosti podané studentem podle čl. 60 SZŘ vykonat v prvních čtyřech týdnech výuky v daném semestru klasifikovaný zápočet (dále jen „mimořádný termín“). Pokud je student u klasifikovaného zápočtu hodnocen stupněm „nedostatečně“ (F), pokračuje ve studiu předmětu podle standardních pravidel a podmínek.</w:t>
      </w:r>
    </w:p>
    <w:p w14:paraId="572D0E28" w14:textId="6FA260BB" w:rsidR="00CF10B9" w:rsidRPr="00D932F2" w:rsidRDefault="00CF10B9" w:rsidP="000A1332">
      <w:pPr>
        <w:jc w:val="both"/>
        <w:rPr>
          <w:u w:val="single"/>
        </w:rPr>
      </w:pPr>
      <w:r w:rsidRPr="00D932F2">
        <w:rPr>
          <w:u w:val="single"/>
        </w:rPr>
        <w:t>Ad odst. (6) SZŘ:</w:t>
      </w:r>
    </w:p>
    <w:p w14:paraId="60E371BE" w14:textId="6F6A81F6" w:rsidR="00CF10B9" w:rsidRPr="00D932F2" w:rsidRDefault="797C9364" w:rsidP="00E42D15">
      <w:pPr>
        <w:pStyle w:val="Zkladntextodsazen"/>
        <w:numPr>
          <w:ilvl w:val="0"/>
          <w:numId w:val="16"/>
        </w:numPr>
        <w:spacing w:before="120" w:after="120"/>
        <w:ind w:left="0" w:firstLine="284"/>
        <w:rPr>
          <w:sz w:val="24"/>
          <w:szCs w:val="24"/>
        </w:rPr>
      </w:pPr>
      <w:r w:rsidRPr="2F54543D">
        <w:rPr>
          <w:sz w:val="24"/>
          <w:szCs w:val="24"/>
        </w:rPr>
        <w:t xml:space="preserve">Po </w:t>
      </w:r>
      <w:r w:rsidR="008E50FA" w:rsidRPr="2F54543D">
        <w:rPr>
          <w:sz w:val="24"/>
          <w:szCs w:val="24"/>
        </w:rPr>
        <w:t>absolvov</w:t>
      </w:r>
      <w:r w:rsidR="008E50FA">
        <w:rPr>
          <w:sz w:val="24"/>
          <w:szCs w:val="24"/>
        </w:rPr>
        <w:t>ání</w:t>
      </w:r>
      <w:r w:rsidR="008E50FA" w:rsidRPr="2F54543D">
        <w:rPr>
          <w:sz w:val="24"/>
          <w:szCs w:val="24"/>
        </w:rPr>
        <w:t xml:space="preserve"> </w:t>
      </w:r>
      <w:r w:rsidRPr="2F54543D">
        <w:rPr>
          <w:sz w:val="24"/>
          <w:szCs w:val="24"/>
        </w:rPr>
        <w:t>zápočtu</w:t>
      </w:r>
      <w:r w:rsidR="008E50FA">
        <w:rPr>
          <w:sz w:val="24"/>
          <w:szCs w:val="24"/>
        </w:rPr>
        <w:t xml:space="preserve"> a</w:t>
      </w:r>
      <w:r w:rsidRPr="2F54543D">
        <w:rPr>
          <w:sz w:val="24"/>
          <w:szCs w:val="24"/>
        </w:rPr>
        <w:t xml:space="preserve"> klasifikovaném zápočtu se studentovi doporučuje zkontrolovat si </w:t>
      </w:r>
      <w:r w:rsidR="230B8262" w:rsidRPr="2F54543D">
        <w:rPr>
          <w:sz w:val="24"/>
          <w:szCs w:val="24"/>
        </w:rPr>
        <w:t xml:space="preserve">zápis </w:t>
      </w:r>
      <w:r w:rsidRPr="2F54543D">
        <w:rPr>
          <w:sz w:val="24"/>
          <w:szCs w:val="24"/>
        </w:rPr>
        <w:t>výsled</w:t>
      </w:r>
      <w:r w:rsidR="230B8262" w:rsidRPr="2F54543D">
        <w:rPr>
          <w:sz w:val="24"/>
          <w:szCs w:val="24"/>
        </w:rPr>
        <w:t>ku</w:t>
      </w:r>
      <w:r w:rsidRPr="2F54543D">
        <w:rPr>
          <w:sz w:val="24"/>
          <w:szCs w:val="24"/>
        </w:rPr>
        <w:t xml:space="preserve"> v IS/STAG podle </w:t>
      </w:r>
      <w:r w:rsidR="00580982">
        <w:rPr>
          <w:sz w:val="24"/>
          <w:szCs w:val="24"/>
        </w:rPr>
        <w:t>čl.</w:t>
      </w:r>
      <w:r w:rsidRPr="2F54543D">
        <w:rPr>
          <w:sz w:val="24"/>
          <w:szCs w:val="24"/>
        </w:rPr>
        <w:t xml:space="preserve"> </w:t>
      </w:r>
      <w:r w:rsidR="34EA3EEE" w:rsidRPr="2F54543D">
        <w:rPr>
          <w:sz w:val="24"/>
          <w:szCs w:val="24"/>
        </w:rPr>
        <w:t>57</w:t>
      </w:r>
      <w:r w:rsidRPr="2F54543D">
        <w:rPr>
          <w:sz w:val="24"/>
          <w:szCs w:val="24"/>
        </w:rPr>
        <w:t>.</w:t>
      </w:r>
      <w:r w:rsidR="72DEFBAA" w:rsidRPr="2F54543D">
        <w:rPr>
          <w:sz w:val="24"/>
          <w:szCs w:val="24"/>
        </w:rPr>
        <w:t xml:space="preserve"> </w:t>
      </w:r>
    </w:p>
    <w:p w14:paraId="7FDE1545" w14:textId="57EFD2DC" w:rsidR="00763D12" w:rsidRPr="0065077F" w:rsidRDefault="00EE1F0F" w:rsidP="0065077F">
      <w:pPr>
        <w:spacing w:before="120" w:after="120"/>
        <w:jc w:val="both"/>
        <w:rPr>
          <w:u w:val="single"/>
        </w:rPr>
      </w:pPr>
      <w:r w:rsidRPr="00D932F2">
        <w:rPr>
          <w:u w:val="single"/>
        </w:rPr>
        <w:t>Ad odst. (</w:t>
      </w:r>
      <w:r w:rsidR="00181811" w:rsidRPr="00D932F2">
        <w:rPr>
          <w:u w:val="single"/>
        </w:rPr>
        <w:t>7</w:t>
      </w:r>
      <w:r w:rsidRPr="00D932F2">
        <w:rPr>
          <w:u w:val="single"/>
        </w:rPr>
        <w:t>) SZŘ:</w:t>
      </w:r>
    </w:p>
    <w:p w14:paraId="026F4481" w14:textId="4DBE3337" w:rsidR="00763D12" w:rsidRDefault="7FDBD8E0" w:rsidP="00DF2C48">
      <w:pPr>
        <w:pStyle w:val="Zkladntextodsazen"/>
        <w:numPr>
          <w:ilvl w:val="0"/>
          <w:numId w:val="16"/>
        </w:numPr>
        <w:spacing w:after="120"/>
        <w:ind w:left="0" w:firstLine="284"/>
        <w:rPr>
          <w:sz w:val="24"/>
          <w:szCs w:val="24"/>
        </w:rPr>
      </w:pPr>
      <w:r w:rsidRPr="2F54543D">
        <w:rPr>
          <w:sz w:val="24"/>
          <w:szCs w:val="24"/>
        </w:rPr>
        <w:lastRenderedPageBreak/>
        <w:t xml:space="preserve">Udělení zápočtu nebo klasifikovaného zápočtu se zapisuje do dokumentace o studiu podle čl. </w:t>
      </w:r>
      <w:r w:rsidR="04EF6B9B" w:rsidRPr="2F54543D">
        <w:rPr>
          <w:sz w:val="24"/>
          <w:szCs w:val="24"/>
        </w:rPr>
        <w:t>57</w:t>
      </w:r>
      <w:r w:rsidRPr="2F54543D">
        <w:rPr>
          <w:sz w:val="24"/>
          <w:szCs w:val="24"/>
        </w:rPr>
        <w:t>.</w:t>
      </w:r>
      <w:r w:rsidR="469E1359" w:rsidRPr="2F54543D">
        <w:rPr>
          <w:sz w:val="24"/>
          <w:szCs w:val="24"/>
        </w:rPr>
        <w:t xml:space="preserve"> Zkoušející předmětu zodpovídá za to, aby byl výsledek vykonání zápočtu nebo klasifikovaného zápočtu každého studenta zaznamenán do IS/STAG do </w:t>
      </w:r>
      <w:r w:rsidR="007C1D39">
        <w:rPr>
          <w:sz w:val="24"/>
          <w:szCs w:val="24"/>
        </w:rPr>
        <w:t>7 </w:t>
      </w:r>
      <w:r w:rsidR="469E1359" w:rsidRPr="2F54543D">
        <w:rPr>
          <w:sz w:val="24"/>
          <w:szCs w:val="24"/>
        </w:rPr>
        <w:t>pracovních dnů od jejich vykonání.</w:t>
      </w:r>
    </w:p>
    <w:p w14:paraId="0D25F010" w14:textId="77777777" w:rsidR="00B64448" w:rsidRPr="00D932F2" w:rsidRDefault="00B64448" w:rsidP="00B64448">
      <w:pPr>
        <w:pStyle w:val="Zkladntextodsazen"/>
        <w:spacing w:after="120"/>
        <w:ind w:left="284"/>
        <w:rPr>
          <w:sz w:val="24"/>
          <w:szCs w:val="24"/>
        </w:rPr>
      </w:pPr>
    </w:p>
    <w:p w14:paraId="66666B83" w14:textId="6A041896" w:rsidR="0017281B" w:rsidRPr="00D932F2" w:rsidRDefault="2E296408" w:rsidP="004408AC">
      <w:pPr>
        <w:pStyle w:val="Zkladntext3"/>
        <w:jc w:val="center"/>
        <w:rPr>
          <w:b/>
          <w:bCs/>
          <w:sz w:val="24"/>
          <w:szCs w:val="24"/>
        </w:rPr>
      </w:pPr>
      <w:r w:rsidRPr="781739E3">
        <w:rPr>
          <w:b/>
          <w:bCs/>
          <w:sz w:val="24"/>
          <w:szCs w:val="24"/>
        </w:rPr>
        <w:t>Článek 1</w:t>
      </w:r>
      <w:r w:rsidR="4615750D" w:rsidRPr="781739E3">
        <w:rPr>
          <w:b/>
          <w:bCs/>
          <w:sz w:val="24"/>
          <w:szCs w:val="24"/>
        </w:rPr>
        <w:t>3</w:t>
      </w:r>
    </w:p>
    <w:p w14:paraId="1825C323" w14:textId="41E06EAA" w:rsidR="0017281B" w:rsidRPr="00D932F2" w:rsidRDefault="0017281B" w:rsidP="00E875D2">
      <w:pPr>
        <w:pStyle w:val="Nadpis1"/>
      </w:pPr>
      <w:r w:rsidRPr="00D932F2">
        <w:rPr>
          <w:bCs w:val="0"/>
          <w:sz w:val="24"/>
        </w:rPr>
        <w:t>Zkouška</w:t>
      </w:r>
    </w:p>
    <w:p w14:paraId="7BBBDFF7" w14:textId="6B5E599E" w:rsidR="0017281B" w:rsidRPr="00D932F2" w:rsidRDefault="0017281B">
      <w:pPr>
        <w:tabs>
          <w:tab w:val="left" w:pos="3686"/>
        </w:tabs>
        <w:jc w:val="both"/>
      </w:pPr>
      <w:r w:rsidRPr="00D932F2">
        <w:rPr>
          <w:u w:val="single"/>
        </w:rPr>
        <w:t>Ad odst. (3) SZŘ:</w:t>
      </w:r>
    </w:p>
    <w:p w14:paraId="52302DF3" w14:textId="04FB8F1B" w:rsidR="0055302B" w:rsidRPr="0055302B" w:rsidRDefault="0017281B" w:rsidP="00AD048B">
      <w:pPr>
        <w:pStyle w:val="Zkladntextodsazen"/>
        <w:numPr>
          <w:ilvl w:val="0"/>
          <w:numId w:val="17"/>
        </w:numPr>
        <w:spacing w:after="60"/>
        <w:ind w:left="0" w:firstLine="284"/>
        <w:rPr>
          <w:sz w:val="24"/>
          <w:szCs w:val="24"/>
        </w:rPr>
      </w:pPr>
      <w:r w:rsidRPr="00D932F2">
        <w:rPr>
          <w:sz w:val="24"/>
          <w:szCs w:val="24"/>
        </w:rPr>
        <w:t>Termíny zkoušek</w:t>
      </w:r>
      <w:r w:rsidR="00B32163">
        <w:rPr>
          <w:sz w:val="24"/>
          <w:szCs w:val="24"/>
        </w:rPr>
        <w:t xml:space="preserve">, </w:t>
      </w:r>
      <w:r w:rsidRPr="00D932F2">
        <w:rPr>
          <w:sz w:val="24"/>
          <w:szCs w:val="24"/>
        </w:rPr>
        <w:t xml:space="preserve">místo jejich konání a přihlašování studentů ke zkoušce </w:t>
      </w:r>
      <w:r w:rsidR="00420921" w:rsidRPr="00D932F2">
        <w:rPr>
          <w:sz w:val="24"/>
          <w:szCs w:val="24"/>
        </w:rPr>
        <w:t>stanoví</w:t>
      </w:r>
      <w:r w:rsidRPr="00D932F2">
        <w:rPr>
          <w:sz w:val="24"/>
          <w:szCs w:val="24"/>
        </w:rPr>
        <w:t xml:space="preserve"> </w:t>
      </w:r>
      <w:r w:rsidR="00F0061C">
        <w:rPr>
          <w:sz w:val="24"/>
          <w:szCs w:val="24"/>
        </w:rPr>
        <w:t>zkouše</w:t>
      </w:r>
      <w:r w:rsidR="00477056">
        <w:rPr>
          <w:sz w:val="24"/>
          <w:szCs w:val="24"/>
        </w:rPr>
        <w:t>j</w:t>
      </w:r>
      <w:r w:rsidR="00F0061C">
        <w:rPr>
          <w:sz w:val="24"/>
          <w:szCs w:val="24"/>
        </w:rPr>
        <w:t>ící</w:t>
      </w:r>
      <w:r w:rsidR="00F0061C" w:rsidRPr="00D932F2">
        <w:rPr>
          <w:sz w:val="24"/>
          <w:szCs w:val="24"/>
        </w:rPr>
        <w:t xml:space="preserve"> </w:t>
      </w:r>
      <w:r w:rsidRPr="00D932F2">
        <w:rPr>
          <w:sz w:val="24"/>
          <w:szCs w:val="24"/>
        </w:rPr>
        <w:t xml:space="preserve">minimálně týden před začátkem </w:t>
      </w:r>
      <w:r w:rsidR="004E455F" w:rsidRPr="00D932F2">
        <w:rPr>
          <w:sz w:val="24"/>
          <w:szCs w:val="24"/>
        </w:rPr>
        <w:t xml:space="preserve">řádného </w:t>
      </w:r>
      <w:r w:rsidR="00420921" w:rsidRPr="00D932F2">
        <w:rPr>
          <w:sz w:val="24"/>
          <w:szCs w:val="24"/>
        </w:rPr>
        <w:t>zkouškového období</w:t>
      </w:r>
      <w:r w:rsidR="009D5CEB" w:rsidRPr="00D932F2">
        <w:rPr>
          <w:sz w:val="24"/>
          <w:szCs w:val="24"/>
        </w:rPr>
        <w:t xml:space="preserve"> stanoveném časovým plánem FaME </w:t>
      </w:r>
      <w:r w:rsidRPr="00D932F2">
        <w:rPr>
          <w:sz w:val="24"/>
          <w:szCs w:val="24"/>
        </w:rPr>
        <w:t xml:space="preserve">prostřednictvím </w:t>
      </w:r>
      <w:r w:rsidR="009157C2" w:rsidRPr="00D932F2">
        <w:rPr>
          <w:sz w:val="24"/>
          <w:szCs w:val="24"/>
        </w:rPr>
        <w:t>IS/STAG</w:t>
      </w:r>
      <w:r w:rsidRPr="00D932F2">
        <w:rPr>
          <w:sz w:val="24"/>
          <w:szCs w:val="24"/>
        </w:rPr>
        <w:t>.</w:t>
      </w:r>
      <w:r w:rsidR="004E455F" w:rsidRPr="00D932F2">
        <w:rPr>
          <w:sz w:val="24"/>
          <w:szCs w:val="24"/>
        </w:rPr>
        <w:t xml:space="preserve"> </w:t>
      </w:r>
      <w:r w:rsidR="00477056">
        <w:rPr>
          <w:sz w:val="24"/>
          <w:szCs w:val="24"/>
        </w:rPr>
        <w:t>Zkoušející</w:t>
      </w:r>
      <w:r w:rsidR="00477056" w:rsidRPr="00D932F2">
        <w:rPr>
          <w:sz w:val="24"/>
          <w:szCs w:val="24"/>
        </w:rPr>
        <w:t xml:space="preserve"> </w:t>
      </w:r>
      <w:r w:rsidR="004E455F" w:rsidRPr="00D932F2">
        <w:rPr>
          <w:sz w:val="24"/>
          <w:szCs w:val="24"/>
        </w:rPr>
        <w:t xml:space="preserve">je povinen </w:t>
      </w:r>
      <w:r w:rsidR="00420921" w:rsidRPr="00D932F2">
        <w:rPr>
          <w:sz w:val="24"/>
          <w:szCs w:val="24"/>
        </w:rPr>
        <w:t>stanovit</w:t>
      </w:r>
      <w:r w:rsidR="004E455F" w:rsidRPr="00D932F2">
        <w:rPr>
          <w:sz w:val="24"/>
          <w:szCs w:val="24"/>
        </w:rPr>
        <w:t xml:space="preserve"> dostatečný počet termínů zkoušek a zajistit jejich rovnoměrné rozložení v rámci celého zkouškového období.</w:t>
      </w:r>
      <w:r w:rsidR="0055302B">
        <w:rPr>
          <w:sz w:val="24"/>
          <w:szCs w:val="24"/>
        </w:rPr>
        <w:t xml:space="preserve"> </w:t>
      </w:r>
      <w:r w:rsidR="0055302B" w:rsidRPr="0055302B">
        <w:rPr>
          <w:sz w:val="24"/>
          <w:szCs w:val="24"/>
        </w:rPr>
        <w:t>Zároveň</w:t>
      </w:r>
      <w:r w:rsidR="00A4539E">
        <w:rPr>
          <w:sz w:val="24"/>
          <w:szCs w:val="24"/>
        </w:rPr>
        <w:t>,</w:t>
      </w:r>
      <w:r w:rsidR="0055302B" w:rsidRPr="0055302B">
        <w:rPr>
          <w:sz w:val="24"/>
          <w:szCs w:val="24"/>
        </w:rPr>
        <w:t xml:space="preserve"> je povinen vyhlásit nejméně dva opravné termíny </w:t>
      </w:r>
      <w:r w:rsidR="000B185C">
        <w:rPr>
          <w:sz w:val="24"/>
          <w:szCs w:val="24"/>
        </w:rPr>
        <w:t>pro</w:t>
      </w:r>
      <w:r w:rsidR="0055302B" w:rsidRPr="0055302B">
        <w:rPr>
          <w:sz w:val="24"/>
          <w:szCs w:val="24"/>
        </w:rPr>
        <w:t xml:space="preserve"> opravné zkouškové období</w:t>
      </w:r>
      <w:r w:rsidR="00D540CC">
        <w:rPr>
          <w:sz w:val="24"/>
          <w:szCs w:val="24"/>
        </w:rPr>
        <w:t xml:space="preserve"> </w:t>
      </w:r>
      <w:r w:rsidR="00B212D8">
        <w:rPr>
          <w:sz w:val="24"/>
          <w:szCs w:val="24"/>
        </w:rPr>
        <w:t>v souladu s</w:t>
      </w:r>
      <w:r w:rsidR="00D540CC">
        <w:rPr>
          <w:sz w:val="24"/>
          <w:szCs w:val="24"/>
        </w:rPr>
        <w:t xml:space="preserve"> </w:t>
      </w:r>
      <w:r w:rsidR="00E31890">
        <w:rPr>
          <w:sz w:val="24"/>
          <w:szCs w:val="24"/>
        </w:rPr>
        <w:t>časovým plánem</w:t>
      </w:r>
      <w:r w:rsidR="00150E52">
        <w:rPr>
          <w:sz w:val="24"/>
          <w:szCs w:val="24"/>
        </w:rPr>
        <w:t xml:space="preserve"> FaME</w:t>
      </w:r>
      <w:r w:rsidR="0055302B" w:rsidRPr="0055302B">
        <w:rPr>
          <w:sz w:val="24"/>
          <w:szCs w:val="24"/>
        </w:rPr>
        <w:t>.</w:t>
      </w:r>
    </w:p>
    <w:p w14:paraId="000E6F05" w14:textId="420F984A" w:rsidR="0017281B" w:rsidRPr="00D932F2" w:rsidRDefault="1CF6C76F" w:rsidP="00AD048B">
      <w:pPr>
        <w:pStyle w:val="Zkladntextodsazen"/>
        <w:numPr>
          <w:ilvl w:val="0"/>
          <w:numId w:val="17"/>
        </w:numPr>
        <w:spacing w:after="60"/>
        <w:ind w:left="0" w:firstLine="284"/>
        <w:rPr>
          <w:sz w:val="24"/>
          <w:szCs w:val="24"/>
        </w:rPr>
      </w:pPr>
      <w:r w:rsidRPr="2F54543D">
        <w:rPr>
          <w:sz w:val="24"/>
          <w:szCs w:val="24"/>
        </w:rPr>
        <w:t>Řádný termín zkoušky lze absolvovat pouze v řádném zkouškovém období. Pokud se student nezapíše ani na jeden termín zkoušky v řádném zkouškovém období, tento termín mu propadá</w:t>
      </w:r>
      <w:r w:rsidR="662738E0" w:rsidRPr="2F54543D">
        <w:rPr>
          <w:sz w:val="24"/>
          <w:szCs w:val="24"/>
        </w:rPr>
        <w:t>.</w:t>
      </w:r>
      <w:r w:rsidRPr="2F54543D">
        <w:rPr>
          <w:sz w:val="24"/>
          <w:szCs w:val="24"/>
        </w:rPr>
        <w:t xml:space="preserve"> </w:t>
      </w:r>
    </w:p>
    <w:p w14:paraId="7091B139" w14:textId="72F2F32A" w:rsidR="0017281B" w:rsidRPr="00090DB2" w:rsidRDefault="481B4559" w:rsidP="001469FC">
      <w:pPr>
        <w:pStyle w:val="Zkladntextodsazen"/>
        <w:numPr>
          <w:ilvl w:val="0"/>
          <w:numId w:val="17"/>
        </w:numPr>
        <w:spacing w:after="60"/>
        <w:ind w:left="0" w:firstLine="284"/>
        <w:rPr>
          <w:u w:val="single"/>
        </w:rPr>
      </w:pPr>
      <w:r w:rsidRPr="781739E3">
        <w:rPr>
          <w:sz w:val="24"/>
          <w:szCs w:val="24"/>
        </w:rPr>
        <w:t xml:space="preserve">Všechny termíny zkoušek se </w:t>
      </w:r>
      <w:r w:rsidR="32C6C8AA" w:rsidRPr="781739E3">
        <w:rPr>
          <w:sz w:val="24"/>
          <w:szCs w:val="24"/>
        </w:rPr>
        <w:t>zveřejňují</w:t>
      </w:r>
      <w:r w:rsidRPr="781739E3">
        <w:rPr>
          <w:sz w:val="24"/>
          <w:szCs w:val="24"/>
        </w:rPr>
        <w:t xml:space="preserve"> </w:t>
      </w:r>
      <w:r w:rsidR="0899D5DD" w:rsidRPr="781739E3">
        <w:rPr>
          <w:sz w:val="24"/>
          <w:szCs w:val="24"/>
        </w:rPr>
        <w:t xml:space="preserve">pouze </w:t>
      </w:r>
      <w:r w:rsidRPr="781739E3">
        <w:rPr>
          <w:sz w:val="24"/>
          <w:szCs w:val="24"/>
        </w:rPr>
        <w:t xml:space="preserve">prostřednictvím </w:t>
      </w:r>
      <w:r w:rsidR="07A75ADD" w:rsidRPr="781739E3">
        <w:rPr>
          <w:sz w:val="24"/>
          <w:szCs w:val="24"/>
        </w:rPr>
        <w:t>IS/STAG</w:t>
      </w:r>
      <w:r w:rsidRPr="781739E3">
        <w:rPr>
          <w:sz w:val="24"/>
          <w:szCs w:val="24"/>
        </w:rPr>
        <w:t>.</w:t>
      </w:r>
    </w:p>
    <w:p w14:paraId="1B97494F" w14:textId="640D57EF" w:rsidR="00D05070" w:rsidRPr="00090DB2" w:rsidRDefault="00D05070" w:rsidP="00AD048B">
      <w:pPr>
        <w:pStyle w:val="Zkladntextodsazen"/>
        <w:numPr>
          <w:ilvl w:val="0"/>
          <w:numId w:val="17"/>
        </w:numPr>
        <w:spacing w:after="60"/>
        <w:ind w:left="0" w:firstLine="284"/>
        <w:rPr>
          <w:sz w:val="24"/>
          <w:szCs w:val="24"/>
        </w:rPr>
      </w:pPr>
      <w:r w:rsidRPr="00AD581C">
        <w:rPr>
          <w:sz w:val="24"/>
          <w:szCs w:val="24"/>
        </w:rPr>
        <w:t xml:space="preserve">Na FaME lze v případě podruhé zapsaného předmětu a uděleného zápočtu, ve výjimečných a řádně odůvodněných případech, na základě schválené žádosti podané studentem podle čl. 60 SZŘ vykonat v prvních čtyřech týdnech výuky v daném semestru </w:t>
      </w:r>
      <w:r w:rsidR="001469FC">
        <w:rPr>
          <w:sz w:val="24"/>
          <w:szCs w:val="24"/>
        </w:rPr>
        <w:t>zkoušku</w:t>
      </w:r>
      <w:r w:rsidRPr="00AD581C">
        <w:rPr>
          <w:sz w:val="24"/>
          <w:szCs w:val="24"/>
        </w:rPr>
        <w:t xml:space="preserve"> (mimořádný termín). Pokud je student u </w:t>
      </w:r>
      <w:r w:rsidR="001469FC">
        <w:rPr>
          <w:sz w:val="24"/>
          <w:szCs w:val="24"/>
        </w:rPr>
        <w:t>zkoušky</w:t>
      </w:r>
      <w:r w:rsidRPr="00AD581C">
        <w:rPr>
          <w:sz w:val="24"/>
          <w:szCs w:val="24"/>
        </w:rPr>
        <w:t xml:space="preserve"> hodnocen stupněm „nedostatečně“ (F), pokračuje ve studiu předmětu podle standardních pravidel a podmínek.</w:t>
      </w:r>
    </w:p>
    <w:p w14:paraId="2048B991" w14:textId="7847C5B5" w:rsidR="0017281B" w:rsidRPr="00D932F2" w:rsidRDefault="2AA166E3" w:rsidP="00CF6C0C">
      <w:pPr>
        <w:spacing w:before="120"/>
        <w:jc w:val="both"/>
        <w:rPr>
          <w:u w:val="single"/>
        </w:rPr>
      </w:pPr>
      <w:r w:rsidRPr="2F54543D">
        <w:rPr>
          <w:u w:val="single"/>
        </w:rPr>
        <w:t>Ad odst.</w:t>
      </w:r>
      <w:r w:rsidR="7734C31B" w:rsidRPr="2F54543D">
        <w:rPr>
          <w:u w:val="single"/>
        </w:rPr>
        <w:t xml:space="preserve"> </w:t>
      </w:r>
      <w:r w:rsidRPr="2F54543D">
        <w:rPr>
          <w:u w:val="single"/>
        </w:rPr>
        <w:t>(4)</w:t>
      </w:r>
      <w:r w:rsidR="00BA6DB5">
        <w:rPr>
          <w:u w:val="single"/>
        </w:rPr>
        <w:t xml:space="preserve"> a (5)</w:t>
      </w:r>
      <w:r w:rsidRPr="2F54543D">
        <w:rPr>
          <w:u w:val="single"/>
        </w:rPr>
        <w:t xml:space="preserve"> SZŘ:</w:t>
      </w:r>
    </w:p>
    <w:p w14:paraId="5F4B1D7E" w14:textId="77777777" w:rsidR="00ED7C54" w:rsidRDefault="5AB67EC6" w:rsidP="005E7107">
      <w:pPr>
        <w:pStyle w:val="Zkladntextodsazen"/>
        <w:numPr>
          <w:ilvl w:val="0"/>
          <w:numId w:val="35"/>
        </w:numPr>
        <w:spacing w:before="120" w:after="60"/>
        <w:ind w:left="0" w:firstLine="284"/>
        <w:rPr>
          <w:sz w:val="24"/>
          <w:szCs w:val="24"/>
        </w:rPr>
      </w:pPr>
      <w:r w:rsidRPr="2F54543D">
        <w:rPr>
          <w:sz w:val="24"/>
          <w:szCs w:val="24"/>
        </w:rPr>
        <w:t xml:space="preserve">Student má možnost opravného termínu zkoušky v prvním opravném a druhém opravném termínu. Opravného termínu zkoušky se lze zúčastnit i v řádném zkouškovém období. </w:t>
      </w:r>
    </w:p>
    <w:p w14:paraId="6CFE32F7" w14:textId="41827F2D" w:rsidR="00ED7C54" w:rsidRPr="00E8315B" w:rsidRDefault="5AB67EC6" w:rsidP="005E7107">
      <w:pPr>
        <w:pStyle w:val="Zkladntextodsazen"/>
        <w:numPr>
          <w:ilvl w:val="0"/>
          <w:numId w:val="35"/>
        </w:numPr>
        <w:spacing w:before="120" w:after="60"/>
        <w:ind w:left="0" w:firstLine="284"/>
        <w:rPr>
          <w:sz w:val="24"/>
          <w:szCs w:val="24"/>
        </w:rPr>
      </w:pPr>
      <w:r w:rsidRPr="2F54543D">
        <w:rPr>
          <w:sz w:val="24"/>
          <w:szCs w:val="24"/>
        </w:rPr>
        <w:t>V případě, že má student předmět zapsán podruhé</w:t>
      </w:r>
      <w:r w:rsidR="00ED7C54" w:rsidRPr="00ED7C54">
        <w:rPr>
          <w:sz w:val="24"/>
          <w:szCs w:val="24"/>
        </w:rPr>
        <w:t xml:space="preserve"> a je-li současně v rámci prvního opravného termínu zkoušky hodnocen stupněm "nedostatečně", může do pěti pracovních dnů od zápisu tohoto hodnocení do systému IS/STAG požádat </w:t>
      </w:r>
      <w:r w:rsidR="00477056">
        <w:rPr>
          <w:sz w:val="24"/>
          <w:szCs w:val="24"/>
        </w:rPr>
        <w:t>podle čl. 60</w:t>
      </w:r>
      <w:r w:rsidR="00ED7C54" w:rsidRPr="00ED7C54">
        <w:rPr>
          <w:sz w:val="24"/>
          <w:szCs w:val="24"/>
        </w:rPr>
        <w:t xml:space="preserve"> </w:t>
      </w:r>
      <w:r w:rsidR="00766EF2">
        <w:rPr>
          <w:sz w:val="24"/>
          <w:szCs w:val="24"/>
        </w:rPr>
        <w:t xml:space="preserve">SZŘ </w:t>
      </w:r>
      <w:r w:rsidR="00ED7C54" w:rsidRPr="00ED7C54">
        <w:rPr>
          <w:sz w:val="24"/>
          <w:szCs w:val="24"/>
        </w:rPr>
        <w:t xml:space="preserve">o </w:t>
      </w:r>
      <w:r w:rsidR="00C51922">
        <w:rPr>
          <w:sz w:val="24"/>
          <w:szCs w:val="24"/>
        </w:rPr>
        <w:t>zkoušku před komisí</w:t>
      </w:r>
      <w:r w:rsidR="00ED7C54" w:rsidRPr="00ED7C54">
        <w:rPr>
          <w:sz w:val="24"/>
          <w:szCs w:val="24"/>
        </w:rPr>
        <w:t xml:space="preserve">. V takovém případě je ředitel příslušného ústavu povinen bez zbytečného odkladu sestavit nejméně tříčlennou komisi, která posoudí znalosti studenta ze zkoušené materie. Forma zkoušky, jakož i případný okruh zkouškových otázek, zůstává u </w:t>
      </w:r>
      <w:r w:rsidR="00766EF2">
        <w:rPr>
          <w:sz w:val="24"/>
          <w:szCs w:val="24"/>
        </w:rPr>
        <w:t>zkoušky před komisí</w:t>
      </w:r>
      <w:r w:rsidR="00766EF2" w:rsidRPr="00ED7C54" w:rsidDel="00766EF2">
        <w:rPr>
          <w:sz w:val="24"/>
          <w:szCs w:val="24"/>
        </w:rPr>
        <w:t xml:space="preserve"> </w:t>
      </w:r>
      <w:r w:rsidR="00ED7C54" w:rsidRPr="00ED7C54">
        <w:rPr>
          <w:sz w:val="24"/>
          <w:szCs w:val="24"/>
        </w:rPr>
        <w:t>stejn</w:t>
      </w:r>
      <w:r w:rsidR="003809AD">
        <w:rPr>
          <w:sz w:val="24"/>
          <w:szCs w:val="24"/>
        </w:rPr>
        <w:t>á</w:t>
      </w:r>
      <w:r w:rsidR="00ED7C54" w:rsidRPr="00ED7C54">
        <w:rPr>
          <w:sz w:val="24"/>
          <w:szCs w:val="24"/>
        </w:rPr>
        <w:t xml:space="preserve"> jako v</w:t>
      </w:r>
      <w:r w:rsidR="002B2DA1">
        <w:rPr>
          <w:sz w:val="24"/>
          <w:szCs w:val="24"/>
        </w:rPr>
        <w:t> </w:t>
      </w:r>
      <w:r w:rsidR="00ED7C54" w:rsidRPr="00ED7C54">
        <w:rPr>
          <w:sz w:val="24"/>
          <w:szCs w:val="24"/>
        </w:rPr>
        <w:t>případě ostatních zkouškových termínů realizovaných v příslušném akademickém roce.</w:t>
      </w:r>
      <w:r w:rsidR="00E8315B">
        <w:rPr>
          <w:sz w:val="24"/>
          <w:szCs w:val="24"/>
        </w:rPr>
        <w:t xml:space="preserve"> </w:t>
      </w:r>
      <w:r w:rsidRPr="00E8315B">
        <w:rPr>
          <w:sz w:val="24"/>
          <w:szCs w:val="24"/>
        </w:rPr>
        <w:t xml:space="preserve">Výsledek vykonané </w:t>
      </w:r>
      <w:r w:rsidR="003809AD">
        <w:rPr>
          <w:sz w:val="24"/>
          <w:szCs w:val="24"/>
        </w:rPr>
        <w:t>zkoušky před komisí</w:t>
      </w:r>
      <w:r w:rsidR="003809AD" w:rsidRPr="00E8315B" w:rsidDel="003809AD">
        <w:rPr>
          <w:sz w:val="24"/>
          <w:szCs w:val="24"/>
        </w:rPr>
        <w:t xml:space="preserve"> </w:t>
      </w:r>
      <w:r w:rsidRPr="00E8315B">
        <w:rPr>
          <w:sz w:val="24"/>
          <w:szCs w:val="24"/>
        </w:rPr>
        <w:t>se považuje za výsledek druhého opravného termínu.</w:t>
      </w:r>
      <w:r w:rsidR="51858458" w:rsidRPr="00E8315B">
        <w:rPr>
          <w:sz w:val="24"/>
          <w:szCs w:val="24"/>
        </w:rPr>
        <w:t xml:space="preserve"> </w:t>
      </w:r>
      <w:r w:rsidR="00ED7C54" w:rsidRPr="00E8315B">
        <w:rPr>
          <w:sz w:val="24"/>
          <w:szCs w:val="24"/>
        </w:rPr>
        <w:t xml:space="preserve">Nepožádá-li student způsobem a ve lhůtě podle věty první o </w:t>
      </w:r>
      <w:r w:rsidR="003809AD">
        <w:rPr>
          <w:sz w:val="24"/>
          <w:szCs w:val="24"/>
        </w:rPr>
        <w:t>zkoušku před komisí</w:t>
      </w:r>
      <w:r w:rsidR="00ED7C54" w:rsidRPr="00E8315B">
        <w:rPr>
          <w:sz w:val="24"/>
          <w:szCs w:val="24"/>
        </w:rPr>
        <w:t xml:space="preserve">, jeho nárok na </w:t>
      </w:r>
      <w:r w:rsidR="003809AD">
        <w:rPr>
          <w:sz w:val="24"/>
          <w:szCs w:val="24"/>
        </w:rPr>
        <w:t>zkoušku před komisí</w:t>
      </w:r>
      <w:r w:rsidR="003809AD" w:rsidRPr="00E8315B" w:rsidDel="003809AD">
        <w:rPr>
          <w:sz w:val="24"/>
          <w:szCs w:val="24"/>
        </w:rPr>
        <w:t xml:space="preserve"> </w:t>
      </w:r>
      <w:r w:rsidR="00ED7C54" w:rsidRPr="00E8315B">
        <w:rPr>
          <w:sz w:val="24"/>
          <w:szCs w:val="24"/>
        </w:rPr>
        <w:t>zaniká a platí, že vykoná druhý opravný termín zkoušky totožně jako v případě řádného termínu a prvního opravného termínu, a to u</w:t>
      </w:r>
      <w:r w:rsidR="002B2DA1">
        <w:rPr>
          <w:sz w:val="24"/>
          <w:szCs w:val="24"/>
        </w:rPr>
        <w:t> </w:t>
      </w:r>
      <w:r w:rsidR="00ED7C54" w:rsidRPr="00E8315B">
        <w:rPr>
          <w:sz w:val="24"/>
          <w:szCs w:val="24"/>
        </w:rPr>
        <w:t xml:space="preserve">zkoušejícího, který zkouškový termín v systému IS/STAG vypsal. Nárok na </w:t>
      </w:r>
      <w:r w:rsidR="003809AD">
        <w:rPr>
          <w:sz w:val="24"/>
          <w:szCs w:val="24"/>
        </w:rPr>
        <w:t>zkoušku před komisí</w:t>
      </w:r>
      <w:r w:rsidR="003809AD" w:rsidRPr="00E8315B" w:rsidDel="003809AD">
        <w:rPr>
          <w:sz w:val="24"/>
          <w:szCs w:val="24"/>
        </w:rPr>
        <w:t xml:space="preserve"> </w:t>
      </w:r>
      <w:r w:rsidR="00ED7C54" w:rsidRPr="00E8315B">
        <w:rPr>
          <w:sz w:val="24"/>
          <w:szCs w:val="24"/>
        </w:rPr>
        <w:t xml:space="preserve">zaniká také tehdy, pokud student před uplynutím lhůty podle věty první nebo po podání žádosti o </w:t>
      </w:r>
      <w:r w:rsidR="003809AD">
        <w:rPr>
          <w:sz w:val="24"/>
          <w:szCs w:val="24"/>
        </w:rPr>
        <w:t>zkoušku před komisí</w:t>
      </w:r>
      <w:r w:rsidR="00ED7C54" w:rsidRPr="00E8315B">
        <w:rPr>
          <w:sz w:val="24"/>
          <w:szCs w:val="24"/>
        </w:rPr>
        <w:t xml:space="preserve"> již vykonal druhý opravný termín zkoušky u</w:t>
      </w:r>
      <w:r w:rsidR="002B2DA1">
        <w:rPr>
          <w:sz w:val="24"/>
          <w:szCs w:val="24"/>
        </w:rPr>
        <w:t> </w:t>
      </w:r>
      <w:r w:rsidR="00ED7C54" w:rsidRPr="00E8315B">
        <w:rPr>
          <w:sz w:val="24"/>
          <w:szCs w:val="24"/>
        </w:rPr>
        <w:t>příslušného zkoušejícího.</w:t>
      </w:r>
    </w:p>
    <w:p w14:paraId="33B3E908" w14:textId="22D1063B" w:rsidR="006E4607" w:rsidRPr="00D932F2" w:rsidRDefault="006E4607" w:rsidP="000A1332">
      <w:pPr>
        <w:pStyle w:val="Zkladntextodsazen"/>
        <w:spacing w:after="60"/>
        <w:rPr>
          <w:sz w:val="24"/>
          <w:szCs w:val="24"/>
        </w:rPr>
      </w:pPr>
      <w:r w:rsidRPr="00D932F2">
        <w:rPr>
          <w:sz w:val="24"/>
          <w:szCs w:val="24"/>
          <w:u w:val="single"/>
        </w:rPr>
        <w:t>Ad odst. (7) SZŘ</w:t>
      </w:r>
      <w:r w:rsidRPr="00D932F2">
        <w:rPr>
          <w:sz w:val="24"/>
          <w:szCs w:val="24"/>
        </w:rPr>
        <w:t xml:space="preserve">: </w:t>
      </w:r>
    </w:p>
    <w:p w14:paraId="7E7C01C3" w14:textId="27676A7A" w:rsidR="006E4607" w:rsidRPr="00D932F2" w:rsidRDefault="16679A48" w:rsidP="005E7107">
      <w:pPr>
        <w:pStyle w:val="Zkladntextodsazen"/>
        <w:numPr>
          <w:ilvl w:val="0"/>
          <w:numId w:val="35"/>
        </w:numPr>
        <w:spacing w:before="120" w:after="60"/>
        <w:ind w:left="0" w:firstLine="284"/>
        <w:rPr>
          <w:sz w:val="24"/>
          <w:szCs w:val="24"/>
        </w:rPr>
      </w:pPr>
      <w:r w:rsidRPr="2F54543D">
        <w:rPr>
          <w:sz w:val="24"/>
          <w:szCs w:val="24"/>
        </w:rPr>
        <w:t xml:space="preserve">Po absolvované zkoušce se studentovi doporučuje zkontrolovat si </w:t>
      </w:r>
      <w:r w:rsidR="230B8262" w:rsidRPr="2F54543D">
        <w:rPr>
          <w:sz w:val="24"/>
          <w:szCs w:val="24"/>
        </w:rPr>
        <w:t>zápis výsledku</w:t>
      </w:r>
      <w:r w:rsidRPr="2F54543D">
        <w:rPr>
          <w:sz w:val="24"/>
          <w:szCs w:val="24"/>
        </w:rPr>
        <w:t xml:space="preserve"> v</w:t>
      </w:r>
      <w:r w:rsidR="438A7858" w:rsidRPr="2F54543D">
        <w:rPr>
          <w:sz w:val="24"/>
          <w:szCs w:val="24"/>
        </w:rPr>
        <w:t> </w:t>
      </w:r>
      <w:r w:rsidRPr="2F54543D">
        <w:rPr>
          <w:sz w:val="24"/>
          <w:szCs w:val="24"/>
        </w:rPr>
        <w:t xml:space="preserve">IS/STAG podle čl. </w:t>
      </w:r>
      <w:r w:rsidR="3DA956BC" w:rsidRPr="2F54543D">
        <w:rPr>
          <w:sz w:val="24"/>
          <w:szCs w:val="24"/>
        </w:rPr>
        <w:t>57</w:t>
      </w:r>
      <w:r w:rsidRPr="2F54543D">
        <w:rPr>
          <w:sz w:val="24"/>
          <w:szCs w:val="24"/>
        </w:rPr>
        <w:t>.</w:t>
      </w:r>
    </w:p>
    <w:p w14:paraId="44ACDBE3" w14:textId="77777777" w:rsidR="003A127D" w:rsidRDefault="003A127D" w:rsidP="00EE1F0F">
      <w:pPr>
        <w:jc w:val="both"/>
        <w:rPr>
          <w:u w:val="single"/>
        </w:rPr>
      </w:pPr>
    </w:p>
    <w:p w14:paraId="754A0D85" w14:textId="77777777" w:rsidR="003A127D" w:rsidRDefault="003A127D" w:rsidP="00EE1F0F">
      <w:pPr>
        <w:jc w:val="both"/>
        <w:rPr>
          <w:u w:val="single"/>
        </w:rPr>
      </w:pPr>
    </w:p>
    <w:p w14:paraId="2BB5DD64" w14:textId="77777777" w:rsidR="003A127D" w:rsidRDefault="003A127D" w:rsidP="00EE1F0F">
      <w:pPr>
        <w:jc w:val="both"/>
        <w:rPr>
          <w:u w:val="single"/>
        </w:rPr>
      </w:pPr>
    </w:p>
    <w:p w14:paraId="2B5C77FD" w14:textId="74FD1259" w:rsidR="00EE1F0F" w:rsidRPr="00D932F2" w:rsidRDefault="00EE1F0F" w:rsidP="00EE1F0F">
      <w:pPr>
        <w:jc w:val="both"/>
        <w:rPr>
          <w:u w:val="single"/>
        </w:rPr>
      </w:pPr>
      <w:r w:rsidRPr="00D932F2">
        <w:rPr>
          <w:u w:val="single"/>
        </w:rPr>
        <w:t>Ad odst. (8) SZŘ:</w:t>
      </w:r>
    </w:p>
    <w:p w14:paraId="66246CCF" w14:textId="509751AF" w:rsidR="0082453E" w:rsidRDefault="75330390" w:rsidP="005E7107">
      <w:pPr>
        <w:pStyle w:val="Zkladntextodsazen"/>
        <w:numPr>
          <w:ilvl w:val="0"/>
          <w:numId w:val="35"/>
        </w:numPr>
        <w:spacing w:before="120" w:after="60"/>
        <w:ind w:left="0" w:firstLine="284"/>
        <w:rPr>
          <w:sz w:val="24"/>
          <w:szCs w:val="24"/>
        </w:rPr>
      </w:pPr>
      <w:r w:rsidRPr="2F54543D">
        <w:rPr>
          <w:sz w:val="24"/>
          <w:szCs w:val="24"/>
        </w:rPr>
        <w:lastRenderedPageBreak/>
        <w:t xml:space="preserve">Výsledek zkoušky se zapisuje do dokumentace o studiu podle </w:t>
      </w:r>
      <w:r w:rsidR="2F1FABC0" w:rsidRPr="2F54543D">
        <w:rPr>
          <w:sz w:val="24"/>
          <w:szCs w:val="24"/>
        </w:rPr>
        <w:t xml:space="preserve">čl. </w:t>
      </w:r>
      <w:r w:rsidR="5683BE40" w:rsidRPr="2F54543D">
        <w:rPr>
          <w:sz w:val="24"/>
          <w:szCs w:val="24"/>
        </w:rPr>
        <w:t>57</w:t>
      </w:r>
      <w:r w:rsidRPr="2F54543D">
        <w:rPr>
          <w:sz w:val="24"/>
          <w:szCs w:val="24"/>
        </w:rPr>
        <w:t>.</w:t>
      </w:r>
      <w:r w:rsidR="659BD768" w:rsidRPr="2F54543D">
        <w:rPr>
          <w:sz w:val="24"/>
          <w:szCs w:val="24"/>
        </w:rPr>
        <w:t xml:space="preserve"> Zkoušející předmětu zodpovídá za to, aby byl výsledek vykonání zkoušky každého studenta zaznamenán do IS/STAG nejpozději do </w:t>
      </w:r>
      <w:r w:rsidR="007C1D39">
        <w:rPr>
          <w:sz w:val="24"/>
          <w:szCs w:val="24"/>
        </w:rPr>
        <w:t>7</w:t>
      </w:r>
      <w:r w:rsidR="659BD768" w:rsidRPr="2F54543D">
        <w:rPr>
          <w:sz w:val="24"/>
          <w:szCs w:val="24"/>
        </w:rPr>
        <w:t xml:space="preserve"> pracovních dnů od jejich vykonání.</w:t>
      </w:r>
    </w:p>
    <w:p w14:paraId="0B7282AF" w14:textId="77777777" w:rsidR="0047122D" w:rsidRPr="00D932F2" w:rsidRDefault="0047122D" w:rsidP="00E875D2">
      <w:pPr>
        <w:pStyle w:val="Zkladntextodsazen"/>
        <w:rPr>
          <w:sz w:val="24"/>
          <w:szCs w:val="24"/>
        </w:rPr>
      </w:pPr>
    </w:p>
    <w:p w14:paraId="1E6F3AE3" w14:textId="259DB3A1" w:rsidR="0017281B" w:rsidRPr="00D932F2" w:rsidRDefault="2E296408" w:rsidP="00CB107F">
      <w:pPr>
        <w:pStyle w:val="Zkladntextodsazen"/>
        <w:jc w:val="center"/>
        <w:rPr>
          <w:b/>
          <w:bCs/>
          <w:sz w:val="24"/>
          <w:szCs w:val="24"/>
        </w:rPr>
      </w:pPr>
      <w:r w:rsidRPr="781739E3">
        <w:rPr>
          <w:b/>
          <w:bCs/>
          <w:sz w:val="24"/>
          <w:szCs w:val="24"/>
        </w:rPr>
        <w:t>Článek 1</w:t>
      </w:r>
      <w:r w:rsidR="2D9BC281" w:rsidRPr="781739E3">
        <w:rPr>
          <w:b/>
          <w:bCs/>
          <w:sz w:val="24"/>
          <w:szCs w:val="24"/>
        </w:rPr>
        <w:t>4</w:t>
      </w:r>
    </w:p>
    <w:p w14:paraId="2C32C958" w14:textId="77777777" w:rsidR="0017281B" w:rsidRPr="00D932F2" w:rsidRDefault="771D511D" w:rsidP="2F54543D">
      <w:pPr>
        <w:pStyle w:val="Nadpis1"/>
        <w:rPr>
          <w:bCs w:val="0"/>
          <w:sz w:val="24"/>
        </w:rPr>
      </w:pPr>
      <w:r w:rsidRPr="2F54543D">
        <w:rPr>
          <w:sz w:val="24"/>
        </w:rPr>
        <w:t>Souborná zkouška</w:t>
      </w:r>
    </w:p>
    <w:p w14:paraId="79C9283B" w14:textId="073DE083" w:rsidR="0017281B" w:rsidRPr="00D932F2" w:rsidRDefault="0017281B" w:rsidP="2F54543D">
      <w:pPr>
        <w:jc w:val="center"/>
        <w:rPr>
          <w:i/>
          <w:iCs/>
        </w:rPr>
      </w:pPr>
    </w:p>
    <w:p w14:paraId="28954746" w14:textId="2DBF14B0" w:rsidR="0017281B" w:rsidRPr="006238AE" w:rsidRDefault="154DDA70" w:rsidP="2F54543D">
      <w:pPr>
        <w:jc w:val="center"/>
      </w:pPr>
      <w:r w:rsidRPr="006238AE">
        <w:t>(bez doplňků a upřesnění)</w:t>
      </w:r>
      <w:r w:rsidRPr="006238AE">
        <w:rPr>
          <w:i/>
          <w:iCs/>
        </w:rPr>
        <w:t xml:space="preserve"> </w:t>
      </w:r>
    </w:p>
    <w:p w14:paraId="042FF3B0" w14:textId="0A56CADB" w:rsidR="0082453E" w:rsidRPr="00D932F2" w:rsidRDefault="0082453E" w:rsidP="00E875D2">
      <w:pPr>
        <w:rPr>
          <w:b/>
        </w:rPr>
      </w:pPr>
    </w:p>
    <w:p w14:paraId="3EA46880" w14:textId="3EB0E310" w:rsidR="0017281B" w:rsidRPr="00D932F2" w:rsidRDefault="2E296408" w:rsidP="781739E3">
      <w:pPr>
        <w:pStyle w:val="Nadpis1"/>
        <w:rPr>
          <w:sz w:val="24"/>
        </w:rPr>
      </w:pPr>
      <w:r w:rsidRPr="781739E3">
        <w:rPr>
          <w:sz w:val="24"/>
        </w:rPr>
        <w:t>Článek 1</w:t>
      </w:r>
      <w:r w:rsidR="128A1548" w:rsidRPr="781739E3">
        <w:rPr>
          <w:sz w:val="24"/>
        </w:rPr>
        <w:t>5</w:t>
      </w:r>
    </w:p>
    <w:p w14:paraId="4449CDDE" w14:textId="77777777" w:rsidR="0017281B" w:rsidRPr="00D932F2" w:rsidRDefault="0017281B" w:rsidP="00CB107F">
      <w:pPr>
        <w:pStyle w:val="Nadpis1"/>
        <w:rPr>
          <w:bCs w:val="0"/>
          <w:sz w:val="24"/>
        </w:rPr>
      </w:pPr>
      <w:r w:rsidRPr="00D932F2">
        <w:rPr>
          <w:bCs w:val="0"/>
          <w:sz w:val="24"/>
        </w:rPr>
        <w:t>Klasifikační stupnice</w:t>
      </w:r>
    </w:p>
    <w:p w14:paraId="0C04815A" w14:textId="05DAD169" w:rsidR="2F54543D" w:rsidRDefault="2F54543D" w:rsidP="001032B5">
      <w:pPr>
        <w:rPr>
          <w:i/>
          <w:iCs/>
        </w:rPr>
      </w:pPr>
    </w:p>
    <w:p w14:paraId="078C3847" w14:textId="77777777" w:rsidR="00ED3F9A" w:rsidRPr="00090DB2" w:rsidRDefault="00ED3F9A" w:rsidP="00090DB2">
      <w:pPr>
        <w:jc w:val="both"/>
        <w:rPr>
          <w:u w:val="single"/>
        </w:rPr>
      </w:pPr>
      <w:r w:rsidRPr="00090DB2">
        <w:rPr>
          <w:u w:val="single"/>
        </w:rPr>
        <w:t>Ad odst. (2) SZŘ:</w:t>
      </w:r>
    </w:p>
    <w:p w14:paraId="2957C274" w14:textId="77777777" w:rsidR="00ED3F9A" w:rsidRDefault="00ED3F9A" w:rsidP="00ED3F9A">
      <w:pPr>
        <w:jc w:val="center"/>
      </w:pPr>
    </w:p>
    <w:p w14:paraId="42140BCB" w14:textId="6F2E20C0" w:rsidR="0093169B" w:rsidRPr="006238AE" w:rsidRDefault="00ED3F9A" w:rsidP="00090DB2">
      <w:pPr>
        <w:jc w:val="both"/>
      </w:pPr>
      <w:r>
        <w:t xml:space="preserve">U předmětu zakončeného zkouškou s klasifikací FX </w:t>
      </w:r>
      <w:r w:rsidR="005821F8">
        <w:t xml:space="preserve">se </w:t>
      </w:r>
      <w:r>
        <w:t xml:space="preserve">rozumí skutečnost, že při opakovaném zápisu předmětu je splněný zápočet automaticky uznán. Pokud je student u tohoto předmětu hodnocen stupněm F, pak při opakovaném zápisu předmětu není zápočet uznán. </w:t>
      </w:r>
    </w:p>
    <w:p w14:paraId="22826FE8" w14:textId="2FEF12AB" w:rsidR="2F54543D" w:rsidRPr="005726B8" w:rsidRDefault="2F54543D" w:rsidP="2F54543D">
      <w:pPr>
        <w:pStyle w:val="Zkladntextodsazen"/>
        <w:spacing w:after="60" w:line="259" w:lineRule="auto"/>
        <w:rPr>
          <w:sz w:val="24"/>
          <w:szCs w:val="24"/>
        </w:rPr>
      </w:pPr>
    </w:p>
    <w:p w14:paraId="170EA38D" w14:textId="24BE9A72" w:rsidR="0017281B" w:rsidRPr="00D932F2" w:rsidRDefault="2E296408" w:rsidP="00CB107F">
      <w:pPr>
        <w:pStyle w:val="Zkladntextodsazen"/>
        <w:jc w:val="center"/>
        <w:rPr>
          <w:b/>
          <w:bCs/>
          <w:sz w:val="24"/>
          <w:szCs w:val="24"/>
        </w:rPr>
      </w:pPr>
      <w:r w:rsidRPr="781739E3">
        <w:rPr>
          <w:b/>
          <w:bCs/>
          <w:sz w:val="24"/>
          <w:szCs w:val="24"/>
        </w:rPr>
        <w:t>Článek 1</w:t>
      </w:r>
      <w:r w:rsidR="3247C72B" w:rsidRPr="781739E3">
        <w:rPr>
          <w:b/>
          <w:bCs/>
          <w:sz w:val="24"/>
          <w:szCs w:val="24"/>
        </w:rPr>
        <w:t>6</w:t>
      </w:r>
    </w:p>
    <w:p w14:paraId="53C74B70" w14:textId="41E48E51" w:rsidR="00625965" w:rsidRPr="00D932F2" w:rsidRDefault="0017281B" w:rsidP="00BC16F6">
      <w:pPr>
        <w:jc w:val="center"/>
        <w:rPr>
          <w:b/>
        </w:rPr>
      </w:pPr>
      <w:r w:rsidRPr="00D932F2">
        <w:rPr>
          <w:b/>
        </w:rPr>
        <w:t>Průměrná klasifikace studenta</w:t>
      </w:r>
    </w:p>
    <w:p w14:paraId="2BFE9295" w14:textId="5FFCB331" w:rsidR="00F31F70" w:rsidRPr="00D932F2" w:rsidRDefault="00F31F70" w:rsidP="00F31F70">
      <w:pPr>
        <w:pStyle w:val="Nadpis3"/>
        <w:jc w:val="both"/>
        <w:rPr>
          <w:b w:val="0"/>
          <w:sz w:val="24"/>
          <w:szCs w:val="24"/>
          <w:u w:val="single"/>
        </w:rPr>
      </w:pPr>
      <w:r w:rsidRPr="00D932F2">
        <w:rPr>
          <w:b w:val="0"/>
          <w:sz w:val="24"/>
          <w:szCs w:val="24"/>
          <w:u w:val="single"/>
        </w:rPr>
        <w:t>Ad odst. (1) SZŘ:</w:t>
      </w:r>
    </w:p>
    <w:p w14:paraId="28C3D315" w14:textId="604A3711" w:rsidR="0017281B" w:rsidRPr="00D932F2" w:rsidRDefault="00F31F70" w:rsidP="00B17CDE">
      <w:pPr>
        <w:pStyle w:val="Nadpis3"/>
        <w:spacing w:before="120"/>
        <w:jc w:val="both"/>
        <w:rPr>
          <w:b w:val="0"/>
          <w:sz w:val="24"/>
          <w:szCs w:val="24"/>
        </w:rPr>
      </w:pPr>
      <w:r w:rsidRPr="00D932F2">
        <w:rPr>
          <w:b w:val="0"/>
          <w:sz w:val="24"/>
          <w:szCs w:val="24"/>
        </w:rPr>
        <w:t>Vážený studijní průměr se zaokrouhluje na dvě desetinná místa.</w:t>
      </w:r>
    </w:p>
    <w:p w14:paraId="7B8593CF" w14:textId="314A794F" w:rsidR="0017281B" w:rsidRPr="00D932F2" w:rsidRDefault="0017281B" w:rsidP="009F1F0D"/>
    <w:p w14:paraId="111C8FAA" w14:textId="5F2088FC" w:rsidR="009F1F0D" w:rsidRPr="00D932F2" w:rsidRDefault="0092048E" w:rsidP="00372394">
      <w:pPr>
        <w:jc w:val="center"/>
        <w:rPr>
          <w:i/>
        </w:rPr>
      </w:pPr>
      <w:r w:rsidRPr="00D932F2">
        <w:rPr>
          <w:i/>
        </w:rPr>
        <w:t>Díl 3</w:t>
      </w:r>
    </w:p>
    <w:p w14:paraId="319D0D83" w14:textId="675DC963" w:rsidR="0092048E" w:rsidRPr="00D932F2" w:rsidRDefault="0092048E" w:rsidP="00372394">
      <w:pPr>
        <w:jc w:val="center"/>
        <w:rPr>
          <w:i/>
        </w:rPr>
      </w:pPr>
      <w:r w:rsidRPr="00D932F2">
        <w:rPr>
          <w:i/>
        </w:rPr>
        <w:t>PRŮBĚH STUDIA</w:t>
      </w:r>
    </w:p>
    <w:p w14:paraId="04574A14" w14:textId="77777777" w:rsidR="009F1F0D" w:rsidRPr="00D932F2" w:rsidRDefault="009F1F0D" w:rsidP="009F1F0D"/>
    <w:p w14:paraId="4E845B78" w14:textId="3F37DFAE" w:rsidR="0017281B" w:rsidRPr="00D932F2" w:rsidRDefault="2E296408" w:rsidP="781739E3">
      <w:pPr>
        <w:pStyle w:val="Nadpis1"/>
        <w:rPr>
          <w:sz w:val="24"/>
        </w:rPr>
      </w:pPr>
      <w:r w:rsidRPr="781739E3">
        <w:rPr>
          <w:sz w:val="24"/>
        </w:rPr>
        <w:t>Článek 1</w:t>
      </w:r>
      <w:r w:rsidR="7FAB85AA" w:rsidRPr="781739E3">
        <w:rPr>
          <w:sz w:val="24"/>
        </w:rPr>
        <w:t>7</w:t>
      </w:r>
    </w:p>
    <w:p w14:paraId="05406DAE" w14:textId="78F70C3E" w:rsidR="0082453E" w:rsidRPr="00D932F2" w:rsidRDefault="2AA166E3" w:rsidP="781739E3">
      <w:pPr>
        <w:pStyle w:val="Nadpis5"/>
        <w:tabs>
          <w:tab w:val="clear" w:pos="720"/>
        </w:tabs>
        <w:rPr>
          <w:sz w:val="24"/>
        </w:rPr>
      </w:pPr>
      <w:r w:rsidRPr="2F54543D">
        <w:rPr>
          <w:sz w:val="24"/>
        </w:rPr>
        <w:t>Podmínky pro pokračování ve studiu</w:t>
      </w:r>
    </w:p>
    <w:p w14:paraId="13BC6E9A" w14:textId="1936A24A" w:rsidR="0017281B" w:rsidRPr="00D932F2" w:rsidRDefault="0017281B">
      <w:pPr>
        <w:tabs>
          <w:tab w:val="left" w:pos="360"/>
        </w:tabs>
        <w:jc w:val="both"/>
        <w:rPr>
          <w:u w:val="single"/>
        </w:rPr>
      </w:pPr>
      <w:r w:rsidRPr="00D932F2">
        <w:rPr>
          <w:u w:val="single"/>
        </w:rPr>
        <w:t xml:space="preserve">Ad odst. (1) </w:t>
      </w:r>
      <w:r w:rsidR="00CB0E1B" w:rsidRPr="00D932F2">
        <w:rPr>
          <w:u w:val="single"/>
        </w:rPr>
        <w:t>SZŘ:</w:t>
      </w:r>
    </w:p>
    <w:p w14:paraId="53F0FC6B" w14:textId="1A643659" w:rsidR="004A2135" w:rsidRPr="00D932F2" w:rsidRDefault="44E65ABA" w:rsidP="005E7107">
      <w:pPr>
        <w:pStyle w:val="Zkladntextodsazen"/>
        <w:numPr>
          <w:ilvl w:val="0"/>
          <w:numId w:val="18"/>
        </w:numPr>
        <w:spacing w:before="120" w:after="60"/>
        <w:ind w:left="0" w:firstLine="284"/>
        <w:rPr>
          <w:sz w:val="24"/>
          <w:szCs w:val="24"/>
        </w:rPr>
      </w:pPr>
      <w:r w:rsidRPr="2F54543D">
        <w:rPr>
          <w:sz w:val="24"/>
          <w:szCs w:val="24"/>
        </w:rPr>
        <w:t xml:space="preserve">K tomu, aby mohl student FaME pokračovat ve studiu ve 2. semestru prvního ročníku studia </w:t>
      </w:r>
      <w:r w:rsidR="00D929C7">
        <w:rPr>
          <w:sz w:val="24"/>
          <w:szCs w:val="24"/>
        </w:rPr>
        <w:t>BSP</w:t>
      </w:r>
      <w:r w:rsidRPr="2F54543D">
        <w:rPr>
          <w:sz w:val="24"/>
          <w:szCs w:val="24"/>
        </w:rPr>
        <w:t xml:space="preserve"> je nutno splnit následující podmínku: Do skončení opravného zkouškového období po 1. semestru musí student získat alespoň </w:t>
      </w:r>
      <w:r w:rsidRPr="2F54543D">
        <w:rPr>
          <w:b/>
          <w:bCs/>
          <w:sz w:val="24"/>
          <w:szCs w:val="24"/>
        </w:rPr>
        <w:t>1</w:t>
      </w:r>
      <w:r w:rsidR="2300CBA3" w:rsidRPr="2F54543D">
        <w:rPr>
          <w:b/>
          <w:bCs/>
          <w:sz w:val="24"/>
          <w:szCs w:val="24"/>
        </w:rPr>
        <w:t>2</w:t>
      </w:r>
      <w:r w:rsidRPr="2F54543D">
        <w:rPr>
          <w:b/>
          <w:bCs/>
          <w:sz w:val="24"/>
          <w:szCs w:val="24"/>
        </w:rPr>
        <w:t xml:space="preserve"> kreditů</w:t>
      </w:r>
      <w:r w:rsidRPr="2F54543D">
        <w:rPr>
          <w:sz w:val="24"/>
          <w:szCs w:val="24"/>
        </w:rPr>
        <w:t xml:space="preserve"> z</w:t>
      </w:r>
      <w:r w:rsidR="00044CD2">
        <w:rPr>
          <w:sz w:val="24"/>
          <w:szCs w:val="24"/>
        </w:rPr>
        <w:t> </w:t>
      </w:r>
      <w:r w:rsidRPr="2F54543D">
        <w:rPr>
          <w:sz w:val="24"/>
          <w:szCs w:val="24"/>
        </w:rPr>
        <w:t>povinných</w:t>
      </w:r>
      <w:r w:rsidR="00044CD2">
        <w:rPr>
          <w:sz w:val="24"/>
          <w:szCs w:val="24"/>
        </w:rPr>
        <w:t xml:space="preserve"> a zapsaných </w:t>
      </w:r>
      <w:r w:rsidR="003673BC">
        <w:rPr>
          <w:sz w:val="24"/>
          <w:szCs w:val="24"/>
        </w:rPr>
        <w:t>povinně volitelných</w:t>
      </w:r>
      <w:r w:rsidRPr="2F54543D">
        <w:rPr>
          <w:sz w:val="24"/>
          <w:szCs w:val="24"/>
        </w:rPr>
        <w:t xml:space="preserve"> předmětů za první semestr studia podle aktuálních studijních plánů pro dané studijní programy a specializace.</w:t>
      </w:r>
      <w:r w:rsidR="519A4AA8" w:rsidRPr="2F54543D">
        <w:rPr>
          <w:sz w:val="24"/>
          <w:szCs w:val="24"/>
        </w:rPr>
        <w:t xml:space="preserve"> Do tohoto limitu se započítávají kredity získané absolvováním sportovních aktivit. </w:t>
      </w:r>
      <w:r w:rsidRPr="2F54543D">
        <w:rPr>
          <w:sz w:val="24"/>
          <w:szCs w:val="24"/>
        </w:rPr>
        <w:t xml:space="preserve">V případě, že student nezíská alespoň </w:t>
      </w:r>
      <w:r w:rsidR="2300CBA3" w:rsidRPr="2F54543D">
        <w:rPr>
          <w:sz w:val="24"/>
          <w:szCs w:val="24"/>
        </w:rPr>
        <w:t>12</w:t>
      </w:r>
      <w:r w:rsidRPr="2F54543D">
        <w:rPr>
          <w:sz w:val="24"/>
          <w:szCs w:val="24"/>
        </w:rPr>
        <w:t xml:space="preserve"> kreditů, je mu studium ukončeno dle § 56</w:t>
      </w:r>
      <w:r w:rsidR="43902B4F" w:rsidRPr="2F54543D">
        <w:rPr>
          <w:sz w:val="24"/>
          <w:szCs w:val="24"/>
        </w:rPr>
        <w:t xml:space="preserve"> </w:t>
      </w:r>
      <w:r w:rsidRPr="2F54543D">
        <w:rPr>
          <w:sz w:val="24"/>
          <w:szCs w:val="24"/>
        </w:rPr>
        <w:t>odst. 1 písm. b)</w:t>
      </w:r>
      <w:r w:rsidR="4624B61E" w:rsidRPr="2F54543D">
        <w:rPr>
          <w:sz w:val="24"/>
          <w:szCs w:val="24"/>
        </w:rPr>
        <w:t xml:space="preserve"> zákona</w:t>
      </w:r>
      <w:r w:rsidRPr="2F54543D">
        <w:rPr>
          <w:sz w:val="24"/>
          <w:szCs w:val="24"/>
        </w:rPr>
        <w:t>. Na postup při rozhodování v této věci se vztahuje § 68 zákona.</w:t>
      </w:r>
    </w:p>
    <w:p w14:paraId="00B79AE0" w14:textId="1BEA32AD" w:rsidR="006E52A2" w:rsidRPr="00D932F2" w:rsidRDefault="3DA4CF99" w:rsidP="005E7107">
      <w:pPr>
        <w:pStyle w:val="Zkladntextodsazen"/>
        <w:numPr>
          <w:ilvl w:val="0"/>
          <w:numId w:val="18"/>
        </w:numPr>
        <w:spacing w:after="60"/>
        <w:ind w:left="0" w:firstLine="284"/>
        <w:rPr>
          <w:sz w:val="24"/>
          <w:szCs w:val="24"/>
        </w:rPr>
      </w:pPr>
      <w:r w:rsidRPr="2F54543D">
        <w:rPr>
          <w:sz w:val="24"/>
          <w:szCs w:val="24"/>
        </w:rPr>
        <w:t xml:space="preserve">K tomu, aby mohl student FaME pokračovat ve studiu ve druhém roce studia BSP </w:t>
      </w:r>
      <w:r w:rsidR="008937F4">
        <w:rPr>
          <w:sz w:val="24"/>
          <w:szCs w:val="24"/>
        </w:rPr>
        <w:t>musí student</w:t>
      </w:r>
      <w:r w:rsidRPr="2F54543D">
        <w:rPr>
          <w:sz w:val="24"/>
          <w:szCs w:val="24"/>
        </w:rPr>
        <w:t xml:space="preserve"> získat alespoň </w:t>
      </w:r>
      <w:r w:rsidR="2300CBA3" w:rsidRPr="2F54543D">
        <w:rPr>
          <w:b/>
          <w:bCs/>
          <w:sz w:val="24"/>
          <w:szCs w:val="24"/>
        </w:rPr>
        <w:t xml:space="preserve">30 </w:t>
      </w:r>
      <w:r w:rsidRPr="2F54543D">
        <w:rPr>
          <w:b/>
          <w:bCs/>
          <w:sz w:val="24"/>
          <w:szCs w:val="24"/>
        </w:rPr>
        <w:t>kreditů</w:t>
      </w:r>
      <w:r w:rsidRPr="2F54543D">
        <w:rPr>
          <w:sz w:val="24"/>
          <w:szCs w:val="24"/>
        </w:rPr>
        <w:t xml:space="preserve"> z povinných </w:t>
      </w:r>
      <w:r w:rsidR="00F366A2">
        <w:rPr>
          <w:sz w:val="24"/>
          <w:szCs w:val="24"/>
        </w:rPr>
        <w:t>a zapsaných povinně volitelných</w:t>
      </w:r>
      <w:r w:rsidR="00F366A2" w:rsidRPr="2F54543D">
        <w:rPr>
          <w:sz w:val="24"/>
          <w:szCs w:val="24"/>
        </w:rPr>
        <w:t xml:space="preserve"> </w:t>
      </w:r>
      <w:r w:rsidRPr="2F54543D">
        <w:rPr>
          <w:sz w:val="24"/>
          <w:szCs w:val="24"/>
        </w:rPr>
        <w:t>předmětů za první rok studia podle aktuálních studijních plánů pro dané studijní programy a specializace.</w:t>
      </w:r>
      <w:r w:rsidR="16EF0E92" w:rsidRPr="2F54543D">
        <w:rPr>
          <w:sz w:val="24"/>
          <w:szCs w:val="24"/>
        </w:rPr>
        <w:t xml:space="preserve"> </w:t>
      </w:r>
      <w:r w:rsidR="39D28D41" w:rsidRPr="2F54543D">
        <w:rPr>
          <w:sz w:val="24"/>
          <w:szCs w:val="24"/>
        </w:rPr>
        <w:t>Do tohoto limitu se započítávají kredity získané absolvováním sportovních aktivit.</w:t>
      </w:r>
      <w:r w:rsidR="2300CBA3" w:rsidRPr="2F54543D">
        <w:rPr>
          <w:sz w:val="24"/>
          <w:szCs w:val="24"/>
        </w:rPr>
        <w:t xml:space="preserve"> </w:t>
      </w:r>
      <w:r w:rsidR="16EF0E92" w:rsidRPr="2F54543D">
        <w:rPr>
          <w:sz w:val="24"/>
          <w:szCs w:val="24"/>
        </w:rPr>
        <w:t xml:space="preserve">V případě, že student nezíská alespoň </w:t>
      </w:r>
      <w:r w:rsidR="2300CBA3" w:rsidRPr="2F54543D">
        <w:rPr>
          <w:sz w:val="24"/>
          <w:szCs w:val="24"/>
        </w:rPr>
        <w:t xml:space="preserve">30 </w:t>
      </w:r>
      <w:r w:rsidR="16EF0E92" w:rsidRPr="2F54543D">
        <w:rPr>
          <w:sz w:val="24"/>
          <w:szCs w:val="24"/>
        </w:rPr>
        <w:t>kreditů, je mu studium ukončeno dle § 56 odst. 1 písm. b)</w:t>
      </w:r>
      <w:r w:rsidR="56EC805A" w:rsidRPr="2F54543D">
        <w:rPr>
          <w:sz w:val="24"/>
          <w:szCs w:val="24"/>
        </w:rPr>
        <w:t xml:space="preserve"> zákona</w:t>
      </w:r>
      <w:r w:rsidR="16EF0E92" w:rsidRPr="2F54543D">
        <w:rPr>
          <w:sz w:val="24"/>
          <w:szCs w:val="24"/>
        </w:rPr>
        <w:t>. Na postup při rozhodování v této věci se vztahuje § 68 zákona.</w:t>
      </w:r>
    </w:p>
    <w:p w14:paraId="44367E09" w14:textId="050A8CA5" w:rsidR="00421848" w:rsidRDefault="728AC304" w:rsidP="005E7107">
      <w:pPr>
        <w:pStyle w:val="Zkladntextodsazen"/>
        <w:numPr>
          <w:ilvl w:val="0"/>
          <w:numId w:val="18"/>
        </w:numPr>
        <w:spacing w:after="60"/>
        <w:ind w:left="0" w:firstLine="284"/>
        <w:rPr>
          <w:sz w:val="24"/>
          <w:szCs w:val="24"/>
        </w:rPr>
      </w:pPr>
      <w:r w:rsidRPr="2F54543D">
        <w:rPr>
          <w:sz w:val="24"/>
          <w:szCs w:val="24"/>
        </w:rPr>
        <w:t xml:space="preserve">K tomu, aby mohl student FaME pokračovat ve studiu ve třetím </w:t>
      </w:r>
      <w:r w:rsidR="1553FFF1" w:rsidRPr="2F54543D">
        <w:rPr>
          <w:sz w:val="24"/>
          <w:szCs w:val="24"/>
        </w:rPr>
        <w:t>roce studia</w:t>
      </w:r>
      <w:r w:rsidRPr="2F54543D">
        <w:rPr>
          <w:sz w:val="24"/>
          <w:szCs w:val="24"/>
        </w:rPr>
        <w:t xml:space="preserve"> </w:t>
      </w:r>
      <w:r w:rsidR="00D929C7">
        <w:rPr>
          <w:sz w:val="24"/>
          <w:szCs w:val="24"/>
        </w:rPr>
        <w:t>BSP</w:t>
      </w:r>
      <w:r w:rsidR="008937F4" w:rsidRPr="008937F4">
        <w:rPr>
          <w:sz w:val="24"/>
          <w:szCs w:val="24"/>
        </w:rPr>
        <w:t xml:space="preserve"> </w:t>
      </w:r>
      <w:r w:rsidR="008937F4">
        <w:rPr>
          <w:sz w:val="24"/>
          <w:szCs w:val="24"/>
        </w:rPr>
        <w:t>musí student</w:t>
      </w:r>
      <w:r w:rsidRPr="2F54543D">
        <w:rPr>
          <w:sz w:val="24"/>
          <w:szCs w:val="24"/>
        </w:rPr>
        <w:t xml:space="preserve"> získat alespoň </w:t>
      </w:r>
      <w:r w:rsidR="41C04A92" w:rsidRPr="00E82A3E">
        <w:rPr>
          <w:b/>
          <w:sz w:val="24"/>
          <w:szCs w:val="24"/>
        </w:rPr>
        <w:t>85</w:t>
      </w:r>
      <w:r w:rsidRPr="00E82A3E">
        <w:rPr>
          <w:b/>
          <w:sz w:val="24"/>
          <w:szCs w:val="24"/>
        </w:rPr>
        <w:t xml:space="preserve"> kreditů</w:t>
      </w:r>
      <w:r w:rsidRPr="2F54543D">
        <w:rPr>
          <w:sz w:val="24"/>
          <w:szCs w:val="24"/>
        </w:rPr>
        <w:t xml:space="preserve"> z</w:t>
      </w:r>
      <w:r w:rsidR="00BB7AEF">
        <w:rPr>
          <w:sz w:val="24"/>
          <w:szCs w:val="24"/>
        </w:rPr>
        <w:t> </w:t>
      </w:r>
      <w:r w:rsidRPr="2F54543D">
        <w:rPr>
          <w:sz w:val="24"/>
          <w:szCs w:val="24"/>
        </w:rPr>
        <w:t>povinných</w:t>
      </w:r>
      <w:r w:rsidR="00BB7AEF">
        <w:rPr>
          <w:sz w:val="24"/>
          <w:szCs w:val="24"/>
        </w:rPr>
        <w:t xml:space="preserve"> a zapsaných povinně volitelných</w:t>
      </w:r>
      <w:r w:rsidRPr="2F54543D">
        <w:rPr>
          <w:sz w:val="24"/>
          <w:szCs w:val="24"/>
        </w:rPr>
        <w:t xml:space="preserve"> předmětů </w:t>
      </w:r>
      <w:r w:rsidR="4A039042" w:rsidRPr="2F54543D">
        <w:rPr>
          <w:sz w:val="24"/>
          <w:szCs w:val="24"/>
        </w:rPr>
        <w:t xml:space="preserve">včetně sportovních aktivit </w:t>
      </w:r>
      <w:r w:rsidRPr="2F54543D">
        <w:rPr>
          <w:sz w:val="24"/>
          <w:szCs w:val="24"/>
        </w:rPr>
        <w:t xml:space="preserve">za první a druhý </w:t>
      </w:r>
      <w:r w:rsidR="1553FFF1" w:rsidRPr="2F54543D">
        <w:rPr>
          <w:sz w:val="24"/>
          <w:szCs w:val="24"/>
        </w:rPr>
        <w:t>rok</w:t>
      </w:r>
      <w:r w:rsidRPr="2F54543D">
        <w:rPr>
          <w:sz w:val="24"/>
          <w:szCs w:val="24"/>
        </w:rPr>
        <w:t xml:space="preserve"> studia podle aktuálních studijních plánů pro dané studijní programy a</w:t>
      </w:r>
      <w:r w:rsidR="37578976" w:rsidRPr="2F54543D">
        <w:rPr>
          <w:sz w:val="24"/>
          <w:szCs w:val="24"/>
        </w:rPr>
        <w:t> </w:t>
      </w:r>
      <w:r w:rsidR="3DA4CF99" w:rsidRPr="2F54543D">
        <w:rPr>
          <w:sz w:val="24"/>
          <w:szCs w:val="24"/>
        </w:rPr>
        <w:t>specializace</w:t>
      </w:r>
      <w:r w:rsidR="53428802" w:rsidRPr="2F54543D">
        <w:rPr>
          <w:sz w:val="24"/>
          <w:szCs w:val="24"/>
        </w:rPr>
        <w:t>, a to</w:t>
      </w:r>
      <w:r w:rsidR="14167C1B" w:rsidRPr="2F54543D">
        <w:rPr>
          <w:sz w:val="24"/>
          <w:szCs w:val="24"/>
        </w:rPr>
        <w:t xml:space="preserve"> nejpozději do konce opravného zkouškového období příslušného akademického roku, které je dáno </w:t>
      </w:r>
      <w:r w:rsidR="00BB7AEF">
        <w:rPr>
          <w:sz w:val="24"/>
          <w:szCs w:val="24"/>
        </w:rPr>
        <w:t>časovým plánem FaME</w:t>
      </w:r>
      <w:r w:rsidR="14167C1B" w:rsidRPr="2F54543D">
        <w:rPr>
          <w:sz w:val="24"/>
          <w:szCs w:val="24"/>
        </w:rPr>
        <w:t xml:space="preserve">. </w:t>
      </w:r>
      <w:r w:rsidR="16EF0E92" w:rsidRPr="2F54543D">
        <w:rPr>
          <w:sz w:val="24"/>
          <w:szCs w:val="24"/>
        </w:rPr>
        <w:t xml:space="preserve">Pokud student tuto </w:t>
      </w:r>
      <w:r w:rsidR="16EF0E92" w:rsidRPr="2F54543D">
        <w:rPr>
          <w:sz w:val="24"/>
          <w:szCs w:val="24"/>
        </w:rPr>
        <w:lastRenderedPageBreak/>
        <w:t>podmínku nesplní, bude studentovi ukončeno studium dle § 56 odst. l písm. b) zákona.</w:t>
      </w:r>
      <w:r w:rsidR="00332B14">
        <w:rPr>
          <w:sz w:val="24"/>
          <w:szCs w:val="24"/>
        </w:rPr>
        <w:t xml:space="preserve"> </w:t>
      </w:r>
      <w:r w:rsidR="00D4609F" w:rsidRPr="2F54543D">
        <w:rPr>
          <w:sz w:val="24"/>
          <w:szCs w:val="24"/>
        </w:rPr>
        <w:t>Na postup při rozhodování v této věci se vztahuje § 68 zákona.</w:t>
      </w:r>
    </w:p>
    <w:p w14:paraId="3708AEBB" w14:textId="5D1A0E3E" w:rsidR="00127CD7" w:rsidRPr="00127CD7" w:rsidRDefault="00127CD7" w:rsidP="00090DB2">
      <w:pPr>
        <w:pStyle w:val="Zkladntextodsazen"/>
        <w:numPr>
          <w:ilvl w:val="0"/>
          <w:numId w:val="18"/>
        </w:numPr>
        <w:spacing w:after="60"/>
        <w:ind w:left="0" w:firstLine="284"/>
      </w:pPr>
      <w:r w:rsidRPr="00127CD7">
        <w:rPr>
          <w:sz w:val="24"/>
          <w:szCs w:val="24"/>
        </w:rPr>
        <w:t>Do čtvrtého roku studia postupuje student, který v předchozím třetím roce BSP nesplnil zapsané povinné a povinně volitelné předměty nebo neodevzdal bakalářskou práci nebo nevykonal státní závěrečnou zkoušku nebo její část.</w:t>
      </w:r>
      <w:r w:rsidR="00013C03">
        <w:rPr>
          <w:sz w:val="24"/>
          <w:szCs w:val="24"/>
        </w:rPr>
        <w:t xml:space="preserve"> K tomu, aby mohl student FaME pokračovat ve studiu</w:t>
      </w:r>
      <w:r w:rsidR="00013C03" w:rsidRPr="00013C03">
        <w:rPr>
          <w:sz w:val="24"/>
          <w:szCs w:val="24"/>
        </w:rPr>
        <w:t xml:space="preserve"> </w:t>
      </w:r>
      <w:r w:rsidR="00013C03" w:rsidRPr="2F54543D">
        <w:rPr>
          <w:sz w:val="24"/>
          <w:szCs w:val="24"/>
        </w:rPr>
        <w:t xml:space="preserve">ve </w:t>
      </w:r>
      <w:r w:rsidR="00013C03">
        <w:rPr>
          <w:sz w:val="24"/>
          <w:szCs w:val="24"/>
        </w:rPr>
        <w:t>čtvrtém</w:t>
      </w:r>
      <w:r w:rsidR="00013C03" w:rsidRPr="2F54543D">
        <w:rPr>
          <w:sz w:val="24"/>
          <w:szCs w:val="24"/>
        </w:rPr>
        <w:t xml:space="preserve"> roce studia </w:t>
      </w:r>
      <w:r w:rsidR="00013C03">
        <w:rPr>
          <w:sz w:val="24"/>
          <w:szCs w:val="24"/>
        </w:rPr>
        <w:t>BSP</w:t>
      </w:r>
      <w:r w:rsidR="008937F4" w:rsidRPr="008937F4">
        <w:rPr>
          <w:sz w:val="24"/>
          <w:szCs w:val="24"/>
        </w:rPr>
        <w:t xml:space="preserve"> </w:t>
      </w:r>
      <w:r w:rsidR="008937F4">
        <w:rPr>
          <w:sz w:val="24"/>
          <w:szCs w:val="24"/>
        </w:rPr>
        <w:t>musí student</w:t>
      </w:r>
      <w:r w:rsidR="008937F4" w:rsidRPr="2F54543D">
        <w:rPr>
          <w:sz w:val="24"/>
          <w:szCs w:val="24"/>
        </w:rPr>
        <w:t xml:space="preserve"> </w:t>
      </w:r>
      <w:r w:rsidR="00013C03" w:rsidRPr="2F54543D">
        <w:rPr>
          <w:sz w:val="24"/>
          <w:szCs w:val="24"/>
        </w:rPr>
        <w:t xml:space="preserve">získat alespoň </w:t>
      </w:r>
      <w:r w:rsidR="00013C03">
        <w:rPr>
          <w:b/>
          <w:sz w:val="24"/>
          <w:szCs w:val="24"/>
        </w:rPr>
        <w:t>130</w:t>
      </w:r>
      <w:r w:rsidR="00013C03" w:rsidRPr="00E82A3E">
        <w:rPr>
          <w:b/>
          <w:sz w:val="24"/>
          <w:szCs w:val="24"/>
        </w:rPr>
        <w:t xml:space="preserve"> kreditů</w:t>
      </w:r>
      <w:r w:rsidR="00517569">
        <w:rPr>
          <w:b/>
          <w:sz w:val="24"/>
          <w:szCs w:val="24"/>
        </w:rPr>
        <w:t xml:space="preserve"> </w:t>
      </w:r>
      <w:r w:rsidR="00517569" w:rsidRPr="2F54543D">
        <w:rPr>
          <w:sz w:val="24"/>
          <w:szCs w:val="24"/>
        </w:rPr>
        <w:t>z</w:t>
      </w:r>
      <w:r w:rsidR="00517569">
        <w:rPr>
          <w:sz w:val="24"/>
          <w:szCs w:val="24"/>
        </w:rPr>
        <w:t> </w:t>
      </w:r>
      <w:r w:rsidR="00517569" w:rsidRPr="2F54543D">
        <w:rPr>
          <w:sz w:val="24"/>
          <w:szCs w:val="24"/>
        </w:rPr>
        <w:t>povinných</w:t>
      </w:r>
      <w:r w:rsidR="00517569">
        <w:rPr>
          <w:sz w:val="24"/>
          <w:szCs w:val="24"/>
        </w:rPr>
        <w:t xml:space="preserve"> a zapsaných povinně volitelných</w:t>
      </w:r>
      <w:r w:rsidR="00517569" w:rsidRPr="2F54543D">
        <w:rPr>
          <w:sz w:val="24"/>
          <w:szCs w:val="24"/>
        </w:rPr>
        <w:t xml:space="preserve"> předmětů včetně sportovních aktivit za první</w:t>
      </w:r>
      <w:r w:rsidR="00517569">
        <w:rPr>
          <w:sz w:val="24"/>
          <w:szCs w:val="24"/>
        </w:rPr>
        <w:t>,</w:t>
      </w:r>
      <w:r w:rsidR="00517569" w:rsidRPr="2F54543D">
        <w:rPr>
          <w:sz w:val="24"/>
          <w:szCs w:val="24"/>
        </w:rPr>
        <w:t xml:space="preserve"> druhý</w:t>
      </w:r>
      <w:r w:rsidR="00517569">
        <w:rPr>
          <w:sz w:val="24"/>
          <w:szCs w:val="24"/>
        </w:rPr>
        <w:t xml:space="preserve"> a třetí</w:t>
      </w:r>
      <w:r w:rsidR="00517569" w:rsidRPr="2F54543D">
        <w:rPr>
          <w:sz w:val="24"/>
          <w:szCs w:val="24"/>
        </w:rPr>
        <w:t xml:space="preserve"> rok studia podle aktuálních studijních plánů pro dané studijní programy a specializace, a to nejpozději do konce opravného zkouškového období příslušného akademického roku, které je dáno </w:t>
      </w:r>
      <w:r w:rsidR="00517569">
        <w:rPr>
          <w:sz w:val="24"/>
          <w:szCs w:val="24"/>
        </w:rPr>
        <w:t>časovým plánem FaME</w:t>
      </w:r>
      <w:r w:rsidR="00517569" w:rsidRPr="2F54543D">
        <w:rPr>
          <w:sz w:val="24"/>
          <w:szCs w:val="24"/>
        </w:rPr>
        <w:t>.</w:t>
      </w:r>
      <w:r w:rsidR="00013C03">
        <w:rPr>
          <w:sz w:val="24"/>
          <w:szCs w:val="24"/>
        </w:rPr>
        <w:t xml:space="preserve"> </w:t>
      </w:r>
      <w:r w:rsidR="00013C03" w:rsidRPr="2F54543D">
        <w:rPr>
          <w:sz w:val="24"/>
          <w:szCs w:val="24"/>
        </w:rPr>
        <w:t>Pokud student tuto podmínku nesplní, bude studentovi ukončeno studium dle § 56 odst. l písm. b) zákona.</w:t>
      </w:r>
      <w:r w:rsidR="009E3C62">
        <w:rPr>
          <w:sz w:val="24"/>
          <w:szCs w:val="24"/>
        </w:rPr>
        <w:t xml:space="preserve"> </w:t>
      </w:r>
      <w:r w:rsidR="009E3C62" w:rsidRPr="00421848">
        <w:rPr>
          <w:sz w:val="24"/>
          <w:szCs w:val="24"/>
        </w:rPr>
        <w:t>Na postup při rozhodování v této věci se vztahuje §</w:t>
      </w:r>
      <w:r w:rsidR="009E3C62">
        <w:rPr>
          <w:sz w:val="24"/>
          <w:szCs w:val="24"/>
        </w:rPr>
        <w:t> </w:t>
      </w:r>
      <w:r w:rsidR="009E3C62" w:rsidRPr="00421848">
        <w:rPr>
          <w:sz w:val="24"/>
          <w:szCs w:val="24"/>
        </w:rPr>
        <w:t>68 zákona.</w:t>
      </w:r>
    </w:p>
    <w:p w14:paraId="7B8DFC70" w14:textId="73A83638" w:rsidR="00421848" w:rsidRDefault="0A17A04C" w:rsidP="00AD048B">
      <w:pPr>
        <w:pStyle w:val="Zkladntextodsazen"/>
        <w:numPr>
          <w:ilvl w:val="0"/>
          <w:numId w:val="18"/>
        </w:numPr>
        <w:spacing w:after="60"/>
        <w:ind w:left="0" w:firstLine="284"/>
        <w:rPr>
          <w:sz w:val="24"/>
          <w:szCs w:val="24"/>
        </w:rPr>
      </w:pPr>
      <w:r w:rsidRPr="00421848">
        <w:rPr>
          <w:sz w:val="24"/>
          <w:szCs w:val="24"/>
        </w:rPr>
        <w:t xml:space="preserve">K tomu, aby mohl student FaME pokračovat ve studiu ve 2. semestru prvního ročníku studia </w:t>
      </w:r>
      <w:r w:rsidR="001B72FB" w:rsidRPr="00421848">
        <w:rPr>
          <w:sz w:val="24"/>
          <w:szCs w:val="24"/>
        </w:rPr>
        <w:t>nMSP</w:t>
      </w:r>
      <w:r w:rsidRPr="00421848">
        <w:rPr>
          <w:sz w:val="24"/>
          <w:szCs w:val="24"/>
        </w:rPr>
        <w:t xml:space="preserve"> je nutno splnit následující podmínku: Do skončení opravného zkouškového období po 1. semestru musí student získat alespoň </w:t>
      </w:r>
      <w:r w:rsidRPr="00CC28DB">
        <w:rPr>
          <w:b/>
          <w:bCs/>
          <w:sz w:val="24"/>
          <w:szCs w:val="24"/>
        </w:rPr>
        <w:t>12 kreditů</w:t>
      </w:r>
      <w:r w:rsidRPr="00421848">
        <w:rPr>
          <w:sz w:val="24"/>
          <w:szCs w:val="24"/>
        </w:rPr>
        <w:t xml:space="preserve"> z povinných </w:t>
      </w:r>
      <w:r w:rsidR="00FE647D">
        <w:rPr>
          <w:sz w:val="24"/>
          <w:szCs w:val="24"/>
        </w:rPr>
        <w:t>a zapsaných povinně volitelných</w:t>
      </w:r>
      <w:r w:rsidR="00FE647D" w:rsidRPr="2F54543D">
        <w:rPr>
          <w:sz w:val="24"/>
          <w:szCs w:val="24"/>
        </w:rPr>
        <w:t xml:space="preserve"> </w:t>
      </w:r>
      <w:r w:rsidRPr="00421848">
        <w:rPr>
          <w:sz w:val="24"/>
          <w:szCs w:val="24"/>
        </w:rPr>
        <w:t>předmětů za první semestr studia</w:t>
      </w:r>
      <w:r w:rsidR="00CF5F68">
        <w:rPr>
          <w:sz w:val="24"/>
          <w:szCs w:val="24"/>
        </w:rPr>
        <w:t>,</w:t>
      </w:r>
      <w:r w:rsidRPr="00421848">
        <w:rPr>
          <w:sz w:val="24"/>
          <w:szCs w:val="24"/>
        </w:rPr>
        <w:t xml:space="preserve"> podle aktuálních studijních plánů pro dané studijní programy a specializace. V případě, že student nezíská alespoň 12 kreditů, je mu studium ukončeno dle § 56 odst. 1 písm. b) zákona. Na postup při rozhodování v této věci se vztahuje § 68 zákona.  </w:t>
      </w:r>
    </w:p>
    <w:p w14:paraId="4090651F" w14:textId="08869EE3" w:rsidR="00421848" w:rsidRDefault="728AC304" w:rsidP="005E7107">
      <w:pPr>
        <w:pStyle w:val="Zkladntextodsazen"/>
        <w:numPr>
          <w:ilvl w:val="0"/>
          <w:numId w:val="18"/>
        </w:numPr>
        <w:spacing w:after="60"/>
        <w:ind w:left="0" w:firstLine="284"/>
        <w:rPr>
          <w:sz w:val="24"/>
          <w:szCs w:val="24"/>
        </w:rPr>
      </w:pPr>
      <w:r w:rsidRPr="00421848">
        <w:rPr>
          <w:sz w:val="24"/>
          <w:szCs w:val="24"/>
        </w:rPr>
        <w:t xml:space="preserve">K tomu, aby mohl student FaME pokračovat ve studiu ve druhém </w:t>
      </w:r>
      <w:r w:rsidR="1553FFF1" w:rsidRPr="00421848">
        <w:rPr>
          <w:sz w:val="24"/>
          <w:szCs w:val="24"/>
        </w:rPr>
        <w:t>roce</w:t>
      </w:r>
      <w:r w:rsidRPr="00421848">
        <w:rPr>
          <w:sz w:val="24"/>
          <w:szCs w:val="24"/>
        </w:rPr>
        <w:t xml:space="preserve"> </w:t>
      </w:r>
      <w:r w:rsidR="001B72FB" w:rsidRPr="00421848">
        <w:rPr>
          <w:sz w:val="24"/>
          <w:szCs w:val="24"/>
        </w:rPr>
        <w:t>nMSP</w:t>
      </w:r>
      <w:r w:rsidR="65252598" w:rsidRPr="00421848">
        <w:rPr>
          <w:sz w:val="24"/>
          <w:szCs w:val="24"/>
        </w:rPr>
        <w:t xml:space="preserve"> </w:t>
      </w:r>
      <w:r w:rsidR="008937F4">
        <w:rPr>
          <w:sz w:val="24"/>
          <w:szCs w:val="24"/>
        </w:rPr>
        <w:t>musí student</w:t>
      </w:r>
      <w:r w:rsidR="008937F4" w:rsidRPr="2F54543D">
        <w:rPr>
          <w:sz w:val="24"/>
          <w:szCs w:val="24"/>
        </w:rPr>
        <w:t xml:space="preserve"> </w:t>
      </w:r>
      <w:r w:rsidR="65252598" w:rsidRPr="00421848">
        <w:rPr>
          <w:sz w:val="24"/>
          <w:szCs w:val="24"/>
        </w:rPr>
        <w:t>získat alespoň</w:t>
      </w:r>
      <w:r w:rsidR="41C04A92" w:rsidRPr="00421848">
        <w:rPr>
          <w:sz w:val="24"/>
          <w:szCs w:val="24"/>
        </w:rPr>
        <w:t xml:space="preserve"> </w:t>
      </w:r>
      <w:r w:rsidR="00383797">
        <w:rPr>
          <w:b/>
          <w:bCs/>
          <w:sz w:val="24"/>
          <w:szCs w:val="24"/>
        </w:rPr>
        <w:t>3</w:t>
      </w:r>
      <w:r w:rsidR="41C04A92" w:rsidRPr="00966398">
        <w:rPr>
          <w:b/>
          <w:bCs/>
          <w:sz w:val="24"/>
          <w:szCs w:val="24"/>
        </w:rPr>
        <w:t>5</w:t>
      </w:r>
      <w:r w:rsidR="65252598" w:rsidRPr="00966398">
        <w:rPr>
          <w:b/>
          <w:bCs/>
          <w:sz w:val="24"/>
          <w:szCs w:val="24"/>
        </w:rPr>
        <w:t xml:space="preserve"> </w:t>
      </w:r>
      <w:r w:rsidR="00D739C3" w:rsidRPr="00966398">
        <w:rPr>
          <w:b/>
          <w:bCs/>
          <w:sz w:val="24"/>
          <w:szCs w:val="24"/>
        </w:rPr>
        <w:t>kreditů</w:t>
      </w:r>
      <w:r w:rsidR="00D739C3" w:rsidRPr="00421848">
        <w:rPr>
          <w:sz w:val="24"/>
          <w:szCs w:val="24"/>
        </w:rPr>
        <w:t xml:space="preserve"> </w:t>
      </w:r>
      <w:r w:rsidRPr="00421848">
        <w:rPr>
          <w:sz w:val="24"/>
          <w:szCs w:val="24"/>
        </w:rPr>
        <w:t xml:space="preserve">z povinných </w:t>
      </w:r>
      <w:r w:rsidR="00966398">
        <w:rPr>
          <w:sz w:val="24"/>
          <w:szCs w:val="24"/>
        </w:rPr>
        <w:t>a zapsaných povinně volitelných</w:t>
      </w:r>
      <w:r w:rsidR="00966398" w:rsidRPr="2F54543D">
        <w:rPr>
          <w:sz w:val="24"/>
          <w:szCs w:val="24"/>
        </w:rPr>
        <w:t xml:space="preserve"> </w:t>
      </w:r>
      <w:r w:rsidRPr="00421848">
        <w:rPr>
          <w:sz w:val="24"/>
          <w:szCs w:val="24"/>
        </w:rPr>
        <w:t xml:space="preserve">předmětů za první </w:t>
      </w:r>
      <w:r w:rsidR="1553FFF1" w:rsidRPr="00421848">
        <w:rPr>
          <w:sz w:val="24"/>
          <w:szCs w:val="24"/>
        </w:rPr>
        <w:t>rok</w:t>
      </w:r>
      <w:r w:rsidRPr="00421848">
        <w:rPr>
          <w:sz w:val="24"/>
          <w:szCs w:val="24"/>
        </w:rPr>
        <w:t xml:space="preserve"> studia podle aktuálních studijních plánů pro dané studijní programy a</w:t>
      </w:r>
      <w:r w:rsidR="433C1DCC" w:rsidRPr="00421848">
        <w:rPr>
          <w:sz w:val="24"/>
          <w:szCs w:val="24"/>
        </w:rPr>
        <w:t> </w:t>
      </w:r>
      <w:r w:rsidR="3DA4CF99" w:rsidRPr="00421848">
        <w:rPr>
          <w:sz w:val="24"/>
          <w:szCs w:val="24"/>
        </w:rPr>
        <w:t>specializace</w:t>
      </w:r>
      <w:r w:rsidR="14167C1B" w:rsidRPr="00421848">
        <w:rPr>
          <w:sz w:val="24"/>
          <w:szCs w:val="24"/>
        </w:rPr>
        <w:t xml:space="preserve"> nejpozději do konce opravného zkouškového období příslušného akademického roku, které je dáno časovým plánem </w:t>
      </w:r>
      <w:r w:rsidR="00241B0A" w:rsidRPr="00421848">
        <w:rPr>
          <w:sz w:val="24"/>
          <w:szCs w:val="24"/>
        </w:rPr>
        <w:t>FaME</w:t>
      </w:r>
      <w:r w:rsidRPr="00421848">
        <w:rPr>
          <w:sz w:val="24"/>
          <w:szCs w:val="24"/>
        </w:rPr>
        <w:t xml:space="preserve">. </w:t>
      </w:r>
      <w:r w:rsidR="16EF0E92" w:rsidRPr="00421848">
        <w:rPr>
          <w:sz w:val="24"/>
          <w:szCs w:val="24"/>
        </w:rPr>
        <w:t>Pokud student tuto podmínku nesplní, bude studentovi ukončeno studium dle § 56 odst. l písm. b) zákona.</w:t>
      </w:r>
      <w:r w:rsidR="003E53EE">
        <w:rPr>
          <w:sz w:val="24"/>
          <w:szCs w:val="24"/>
        </w:rPr>
        <w:t xml:space="preserve"> </w:t>
      </w:r>
      <w:r w:rsidR="003E53EE" w:rsidRPr="00421848">
        <w:rPr>
          <w:sz w:val="24"/>
          <w:szCs w:val="24"/>
        </w:rPr>
        <w:t>Na postup při rozhodování v této věci se vztahuje §</w:t>
      </w:r>
      <w:r w:rsidR="000E3214">
        <w:rPr>
          <w:sz w:val="24"/>
          <w:szCs w:val="24"/>
        </w:rPr>
        <w:t> </w:t>
      </w:r>
      <w:r w:rsidR="003E53EE" w:rsidRPr="00421848">
        <w:rPr>
          <w:sz w:val="24"/>
          <w:szCs w:val="24"/>
        </w:rPr>
        <w:t>68 zákona.</w:t>
      </w:r>
    </w:p>
    <w:p w14:paraId="273EA4E3" w14:textId="68A46B4E" w:rsidR="00A156E4" w:rsidRPr="00A66BC2" w:rsidRDefault="00A156E4" w:rsidP="00AD048B">
      <w:pPr>
        <w:pStyle w:val="Odstavecseseznamem"/>
        <w:numPr>
          <w:ilvl w:val="0"/>
          <w:numId w:val="18"/>
        </w:numPr>
        <w:ind w:left="0" w:firstLine="284"/>
        <w:jc w:val="both"/>
      </w:pPr>
      <w:r w:rsidRPr="00A156E4">
        <w:t xml:space="preserve">Do </w:t>
      </w:r>
      <w:r>
        <w:t>třetího</w:t>
      </w:r>
      <w:r w:rsidRPr="00A156E4">
        <w:t xml:space="preserve"> roku studia postupuje student, který v předchozím </w:t>
      </w:r>
      <w:r>
        <w:t>druhém</w:t>
      </w:r>
      <w:r w:rsidRPr="00A156E4">
        <w:t xml:space="preserve"> roce </w:t>
      </w:r>
      <w:r>
        <w:t>nMSP</w:t>
      </w:r>
      <w:r w:rsidRPr="00A156E4">
        <w:t xml:space="preserve"> nesplnil zapsané povinné a povinně volitelné předměty nebo neodevzdal </w:t>
      </w:r>
      <w:r>
        <w:t>diplomovou</w:t>
      </w:r>
      <w:r w:rsidRPr="00A156E4">
        <w:t xml:space="preserve"> práci nebo nevykonal státní závěrečnou zkoušku nebo její část. K tomu, aby mohl student FaME pokračovat ve studiu ve </w:t>
      </w:r>
      <w:r>
        <w:t>třetím</w:t>
      </w:r>
      <w:r w:rsidRPr="00A156E4">
        <w:t xml:space="preserve"> roce studia </w:t>
      </w:r>
      <w:r>
        <w:t>nMSP</w:t>
      </w:r>
      <w:r w:rsidR="008937F4" w:rsidRPr="008937F4">
        <w:t xml:space="preserve"> </w:t>
      </w:r>
      <w:r w:rsidR="008937F4">
        <w:t>musí student</w:t>
      </w:r>
      <w:r w:rsidR="008937F4" w:rsidRPr="2F54543D">
        <w:t xml:space="preserve"> </w:t>
      </w:r>
      <w:r w:rsidRPr="00A156E4">
        <w:t xml:space="preserve">získat alespoň </w:t>
      </w:r>
      <w:r w:rsidR="00A66BC2" w:rsidRPr="00090DB2">
        <w:rPr>
          <w:b/>
          <w:bCs/>
        </w:rPr>
        <w:t>70</w:t>
      </w:r>
      <w:r w:rsidRPr="00090DB2">
        <w:rPr>
          <w:b/>
          <w:bCs/>
        </w:rPr>
        <w:t xml:space="preserve"> kreditů</w:t>
      </w:r>
      <w:r w:rsidRPr="00A156E4">
        <w:t xml:space="preserve"> z povinných a zapsaných povinně volitelných předmětů za první</w:t>
      </w:r>
      <w:r w:rsidR="00A66BC2">
        <w:t xml:space="preserve"> a </w:t>
      </w:r>
      <w:r w:rsidRPr="00A156E4">
        <w:t>druhý rok studia podle aktuálních studijních plánů pro dané studijní programy a specializace, a to nejpozději do konce opravného zkouškového období příslušného akademického roku, které je dáno časovým plánem FaME. Pokud student tuto podmínku nesplní, bude studentovi ukončeno studium dle § 56 odst. l písm. b) zákona.</w:t>
      </w:r>
      <w:r w:rsidR="00B87F9A">
        <w:t xml:space="preserve"> </w:t>
      </w:r>
      <w:r w:rsidR="00B87F9A" w:rsidRPr="00421848">
        <w:t>Na postup při rozhodování v této věci se vztahuje §</w:t>
      </w:r>
      <w:r w:rsidR="00B87F9A">
        <w:t> </w:t>
      </w:r>
      <w:r w:rsidR="00B87F9A" w:rsidRPr="00421848">
        <w:t>68 zákona.</w:t>
      </w:r>
    </w:p>
    <w:p w14:paraId="746CEE4D" w14:textId="56100B5A" w:rsidR="0017281B" w:rsidRPr="00421848" w:rsidRDefault="00C47548" w:rsidP="00AD048B">
      <w:pPr>
        <w:pStyle w:val="Zkladntextodsazen"/>
        <w:numPr>
          <w:ilvl w:val="0"/>
          <w:numId w:val="18"/>
        </w:numPr>
        <w:spacing w:after="60"/>
        <w:ind w:left="0" w:firstLine="284"/>
        <w:rPr>
          <w:sz w:val="24"/>
          <w:szCs w:val="24"/>
        </w:rPr>
      </w:pPr>
      <w:r w:rsidRPr="00421848">
        <w:rPr>
          <w:sz w:val="24"/>
          <w:szCs w:val="24"/>
        </w:rPr>
        <w:t>V souladu s dokumentací uvedenou ve studijním plánu v IS/STAG si s</w:t>
      </w:r>
      <w:r w:rsidR="00DD623B" w:rsidRPr="00421848">
        <w:rPr>
          <w:sz w:val="24"/>
          <w:szCs w:val="24"/>
        </w:rPr>
        <w:t xml:space="preserve">tudent </w:t>
      </w:r>
      <w:r w:rsidR="0017281B" w:rsidRPr="00421848">
        <w:rPr>
          <w:sz w:val="24"/>
          <w:szCs w:val="24"/>
        </w:rPr>
        <w:t>do</w:t>
      </w:r>
      <w:r w:rsidR="00786EA0" w:rsidRPr="00421848">
        <w:rPr>
          <w:sz w:val="24"/>
          <w:szCs w:val="24"/>
        </w:rPr>
        <w:t> </w:t>
      </w:r>
      <w:r w:rsidR="0017281B" w:rsidRPr="00421848">
        <w:rPr>
          <w:sz w:val="24"/>
          <w:szCs w:val="24"/>
        </w:rPr>
        <w:t xml:space="preserve">druhého roku studia </w:t>
      </w:r>
      <w:r w:rsidR="0078165F" w:rsidRPr="00421848">
        <w:rPr>
          <w:sz w:val="24"/>
          <w:szCs w:val="24"/>
        </w:rPr>
        <w:t>BSP</w:t>
      </w:r>
      <w:r w:rsidR="00984E6A" w:rsidRPr="00421848">
        <w:rPr>
          <w:sz w:val="24"/>
          <w:szCs w:val="24"/>
        </w:rPr>
        <w:t xml:space="preserve"> </w:t>
      </w:r>
      <w:r w:rsidR="0017281B" w:rsidRPr="00421848">
        <w:rPr>
          <w:sz w:val="24"/>
          <w:szCs w:val="24"/>
        </w:rPr>
        <w:t>zapíše:</w:t>
      </w:r>
    </w:p>
    <w:p w14:paraId="11FEF264" w14:textId="7527DDEE" w:rsidR="0017281B" w:rsidRPr="00D932F2" w:rsidRDefault="0017281B" w:rsidP="005E7107">
      <w:pPr>
        <w:numPr>
          <w:ilvl w:val="0"/>
          <w:numId w:val="25"/>
        </w:numPr>
        <w:tabs>
          <w:tab w:val="clear" w:pos="720"/>
        </w:tabs>
        <w:spacing w:after="60"/>
        <w:ind w:left="426" w:firstLine="0"/>
        <w:jc w:val="both"/>
      </w:pPr>
      <w:r w:rsidRPr="00D932F2">
        <w:t xml:space="preserve">všechny neukončené předměty 1. </w:t>
      </w:r>
      <w:r w:rsidR="006D09C1" w:rsidRPr="00D932F2">
        <w:t>roku studia</w:t>
      </w:r>
      <w:r w:rsidRPr="00D932F2">
        <w:t>,</w:t>
      </w:r>
    </w:p>
    <w:p w14:paraId="7CA5A7E3" w14:textId="0FFB47C6" w:rsidR="00C65CA8" w:rsidRPr="00D932F2" w:rsidRDefault="0017281B" w:rsidP="005E7107">
      <w:pPr>
        <w:numPr>
          <w:ilvl w:val="0"/>
          <w:numId w:val="25"/>
        </w:numPr>
        <w:tabs>
          <w:tab w:val="clear" w:pos="720"/>
        </w:tabs>
        <w:spacing w:after="60"/>
        <w:ind w:left="426" w:firstLine="0"/>
        <w:jc w:val="both"/>
      </w:pPr>
      <w:r w:rsidRPr="00D932F2">
        <w:t>povinné</w:t>
      </w:r>
      <w:r w:rsidR="00DD623B" w:rsidRPr="00D932F2">
        <w:t xml:space="preserve"> předměty pro 2. </w:t>
      </w:r>
      <w:r w:rsidR="006D09C1" w:rsidRPr="00D932F2">
        <w:t>rok studia</w:t>
      </w:r>
      <w:r w:rsidR="00700E88" w:rsidRPr="00D932F2">
        <w:t>,</w:t>
      </w:r>
    </w:p>
    <w:p w14:paraId="7A26AD31" w14:textId="4FCD5600" w:rsidR="0017281B" w:rsidRPr="00D932F2" w:rsidRDefault="0017281B" w:rsidP="005E7107">
      <w:pPr>
        <w:numPr>
          <w:ilvl w:val="0"/>
          <w:numId w:val="25"/>
        </w:numPr>
        <w:tabs>
          <w:tab w:val="clear" w:pos="720"/>
        </w:tabs>
        <w:spacing w:after="60"/>
        <w:ind w:left="426" w:firstLine="0"/>
        <w:jc w:val="both"/>
      </w:pPr>
      <w:r w:rsidRPr="00D932F2">
        <w:t xml:space="preserve">vybrané povinně volitelné předměty </w:t>
      </w:r>
      <w:r w:rsidR="00A02516" w:rsidRPr="00D932F2">
        <w:t>a</w:t>
      </w:r>
      <w:r w:rsidR="00DD623B" w:rsidRPr="00D932F2">
        <w:t xml:space="preserve"> </w:t>
      </w:r>
      <w:r w:rsidR="006E4B08" w:rsidRPr="00D932F2">
        <w:t>volitelné předměty</w:t>
      </w:r>
      <w:r w:rsidRPr="00D932F2">
        <w:t>.</w:t>
      </w:r>
    </w:p>
    <w:p w14:paraId="2ED397B0" w14:textId="6DF5CE0A" w:rsidR="00C47548" w:rsidRDefault="00C47548" w:rsidP="00AD048B">
      <w:pPr>
        <w:pStyle w:val="Zkladntextodsazen"/>
        <w:numPr>
          <w:ilvl w:val="0"/>
          <w:numId w:val="18"/>
        </w:numPr>
        <w:spacing w:after="60"/>
        <w:ind w:left="0" w:firstLine="284"/>
        <w:rPr>
          <w:sz w:val="24"/>
          <w:szCs w:val="24"/>
        </w:rPr>
      </w:pPr>
      <w:r w:rsidRPr="00D932F2">
        <w:rPr>
          <w:sz w:val="24"/>
          <w:szCs w:val="24"/>
        </w:rPr>
        <w:t>V souladu s dokumentací uvedenou ve studijním plánu v IS/STAG si student do třetího roku studia BSP zapíše:</w:t>
      </w:r>
    </w:p>
    <w:p w14:paraId="7E6CD28E" w14:textId="1C78134E" w:rsidR="0017281B" w:rsidRPr="00D932F2" w:rsidRDefault="0017281B" w:rsidP="005E7107">
      <w:pPr>
        <w:numPr>
          <w:ilvl w:val="0"/>
          <w:numId w:val="25"/>
        </w:numPr>
        <w:tabs>
          <w:tab w:val="clear" w:pos="720"/>
        </w:tabs>
        <w:spacing w:after="60"/>
        <w:ind w:left="426" w:firstLine="0"/>
        <w:jc w:val="both"/>
      </w:pPr>
      <w:r w:rsidRPr="00D932F2">
        <w:t xml:space="preserve">všechny neukončené předměty </w:t>
      </w:r>
      <w:r w:rsidR="0086269A">
        <w:t>druhého</w:t>
      </w:r>
      <w:r w:rsidRPr="00D932F2">
        <w:t xml:space="preserve"> </w:t>
      </w:r>
      <w:r w:rsidR="006D09C1" w:rsidRPr="00D932F2">
        <w:t>roku studia</w:t>
      </w:r>
      <w:r w:rsidRPr="00D932F2">
        <w:t>,</w:t>
      </w:r>
    </w:p>
    <w:p w14:paraId="2FD69EE7" w14:textId="45895CF2" w:rsidR="00C65CA8" w:rsidRPr="00D932F2" w:rsidRDefault="0017281B" w:rsidP="005E7107">
      <w:pPr>
        <w:numPr>
          <w:ilvl w:val="0"/>
          <w:numId w:val="25"/>
        </w:numPr>
        <w:tabs>
          <w:tab w:val="clear" w:pos="720"/>
        </w:tabs>
        <w:spacing w:after="60"/>
        <w:ind w:left="426" w:firstLine="0"/>
        <w:jc w:val="both"/>
      </w:pPr>
      <w:r w:rsidRPr="00D932F2">
        <w:t xml:space="preserve">povinné </w:t>
      </w:r>
      <w:r w:rsidR="00C65CA8" w:rsidRPr="00D932F2">
        <w:t xml:space="preserve">předměty pro </w:t>
      </w:r>
      <w:r w:rsidR="00FC33C8">
        <w:t>třetí</w:t>
      </w:r>
      <w:r w:rsidR="00C65CA8" w:rsidRPr="00D932F2">
        <w:t xml:space="preserve"> </w:t>
      </w:r>
      <w:r w:rsidR="006D09C1" w:rsidRPr="00D932F2">
        <w:t>rok studia</w:t>
      </w:r>
      <w:r w:rsidR="00700E88" w:rsidRPr="00D932F2">
        <w:t>,</w:t>
      </w:r>
    </w:p>
    <w:p w14:paraId="5C30A023" w14:textId="7979BCA6" w:rsidR="009539BC" w:rsidRDefault="0017281B" w:rsidP="009539BC">
      <w:pPr>
        <w:numPr>
          <w:ilvl w:val="0"/>
          <w:numId w:val="25"/>
        </w:numPr>
        <w:tabs>
          <w:tab w:val="clear" w:pos="720"/>
        </w:tabs>
        <w:spacing w:after="60"/>
        <w:ind w:left="426" w:firstLine="0"/>
        <w:jc w:val="both"/>
      </w:pPr>
      <w:r w:rsidRPr="00D932F2">
        <w:t xml:space="preserve">vybrané povinně volitelné předměty </w:t>
      </w:r>
      <w:r w:rsidR="00A02516" w:rsidRPr="00D932F2">
        <w:t>a</w:t>
      </w:r>
      <w:r w:rsidR="00DD623B" w:rsidRPr="00D932F2">
        <w:t xml:space="preserve"> </w:t>
      </w:r>
      <w:r w:rsidR="006E4B08" w:rsidRPr="00D932F2">
        <w:t>volitelné předměty</w:t>
      </w:r>
      <w:r w:rsidRPr="00D932F2">
        <w:t>.</w:t>
      </w:r>
    </w:p>
    <w:p w14:paraId="5E32B4B4" w14:textId="321A0FAA" w:rsidR="008E6A5B" w:rsidRPr="00AD048B" w:rsidRDefault="00AD048B" w:rsidP="00AD048B">
      <w:pPr>
        <w:pStyle w:val="Zkladntextodsazen"/>
        <w:numPr>
          <w:ilvl w:val="0"/>
          <w:numId w:val="18"/>
        </w:numPr>
        <w:spacing w:after="60"/>
        <w:ind w:left="0" w:firstLine="284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9D0BB2" w:rsidRPr="00AD048B">
        <w:rPr>
          <w:sz w:val="24"/>
          <w:szCs w:val="24"/>
        </w:rPr>
        <w:t xml:space="preserve">Student si do čtvrtého a případně dalšího roku studia zapíše všechny </w:t>
      </w:r>
      <w:r w:rsidR="004D6823" w:rsidRPr="00AD048B">
        <w:rPr>
          <w:sz w:val="24"/>
          <w:szCs w:val="24"/>
        </w:rPr>
        <w:t>neukončené</w:t>
      </w:r>
      <w:r w:rsidR="009D0BB2" w:rsidRPr="00AD048B">
        <w:rPr>
          <w:sz w:val="24"/>
          <w:szCs w:val="24"/>
        </w:rPr>
        <w:t xml:space="preserve"> předměty</w:t>
      </w:r>
      <w:r w:rsidR="009539BC" w:rsidRPr="00AD048B">
        <w:rPr>
          <w:sz w:val="24"/>
          <w:szCs w:val="24"/>
        </w:rPr>
        <w:t>.</w:t>
      </w:r>
    </w:p>
    <w:p w14:paraId="137757FD" w14:textId="4EB811EB" w:rsidR="00421848" w:rsidRDefault="00DF2C48" w:rsidP="00DF2C48">
      <w:pPr>
        <w:pStyle w:val="Zkladntextodsazen"/>
        <w:numPr>
          <w:ilvl w:val="0"/>
          <w:numId w:val="18"/>
        </w:numPr>
        <w:spacing w:after="60"/>
        <w:ind w:left="0" w:firstLine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 w:rsidR="0017281B" w:rsidRPr="00D932F2">
        <w:rPr>
          <w:sz w:val="24"/>
          <w:szCs w:val="24"/>
        </w:rPr>
        <w:t xml:space="preserve">Podmínkou pro </w:t>
      </w:r>
      <w:r w:rsidR="00D37385" w:rsidRPr="00D932F2">
        <w:rPr>
          <w:sz w:val="24"/>
          <w:szCs w:val="24"/>
        </w:rPr>
        <w:t>ukončení</w:t>
      </w:r>
      <w:r w:rsidR="00D929C7">
        <w:rPr>
          <w:sz w:val="24"/>
          <w:szCs w:val="24"/>
        </w:rPr>
        <w:t xml:space="preserve"> BSP </w:t>
      </w:r>
      <w:r w:rsidR="00743ABF" w:rsidRPr="00D932F2">
        <w:rPr>
          <w:sz w:val="24"/>
          <w:szCs w:val="24"/>
        </w:rPr>
        <w:t xml:space="preserve">akreditovaných v českém jazyce </w:t>
      </w:r>
      <w:r w:rsidR="0017281B" w:rsidRPr="00D932F2">
        <w:rPr>
          <w:sz w:val="24"/>
          <w:szCs w:val="24"/>
        </w:rPr>
        <w:t>je</w:t>
      </w:r>
      <w:r w:rsidR="00B875B5" w:rsidRPr="00D932F2">
        <w:rPr>
          <w:sz w:val="24"/>
          <w:szCs w:val="24"/>
        </w:rPr>
        <w:t xml:space="preserve"> splnění </w:t>
      </w:r>
      <w:r w:rsidR="00743ABF" w:rsidRPr="00D932F2">
        <w:rPr>
          <w:sz w:val="24"/>
          <w:szCs w:val="24"/>
        </w:rPr>
        <w:t xml:space="preserve">minimálně </w:t>
      </w:r>
      <w:r w:rsidR="00B875B5" w:rsidRPr="00D932F2">
        <w:rPr>
          <w:sz w:val="24"/>
          <w:szCs w:val="24"/>
        </w:rPr>
        <w:t xml:space="preserve">jednoho </w:t>
      </w:r>
      <w:r w:rsidR="00743ABF" w:rsidRPr="00D932F2">
        <w:rPr>
          <w:sz w:val="24"/>
          <w:szCs w:val="24"/>
        </w:rPr>
        <w:t xml:space="preserve">a maximálně tří </w:t>
      </w:r>
      <w:r w:rsidR="00B875B5" w:rsidRPr="00D932F2">
        <w:rPr>
          <w:sz w:val="24"/>
          <w:szCs w:val="24"/>
        </w:rPr>
        <w:t>odborn</w:t>
      </w:r>
      <w:r w:rsidR="00743ABF" w:rsidRPr="00D932F2">
        <w:rPr>
          <w:sz w:val="24"/>
          <w:szCs w:val="24"/>
        </w:rPr>
        <w:t>ých</w:t>
      </w:r>
      <w:r w:rsidR="00B875B5" w:rsidRPr="00D932F2">
        <w:rPr>
          <w:sz w:val="24"/>
          <w:szCs w:val="24"/>
        </w:rPr>
        <w:t xml:space="preserve"> předmět</w:t>
      </w:r>
      <w:r w:rsidR="00743ABF" w:rsidRPr="00D932F2">
        <w:rPr>
          <w:sz w:val="24"/>
          <w:szCs w:val="24"/>
        </w:rPr>
        <w:t>ů</w:t>
      </w:r>
      <w:r w:rsidR="00B875B5" w:rsidRPr="00D932F2">
        <w:rPr>
          <w:sz w:val="24"/>
          <w:szCs w:val="24"/>
        </w:rPr>
        <w:t xml:space="preserve"> v anglickém jazyce a</w:t>
      </w:r>
      <w:r w:rsidR="0017281B" w:rsidRPr="00D932F2">
        <w:rPr>
          <w:sz w:val="24"/>
          <w:szCs w:val="24"/>
        </w:rPr>
        <w:t xml:space="preserve"> dosažení </w:t>
      </w:r>
      <w:r w:rsidR="0017281B" w:rsidRPr="00D932F2">
        <w:rPr>
          <w:b/>
          <w:sz w:val="24"/>
          <w:szCs w:val="24"/>
        </w:rPr>
        <w:t>180 kreditů</w:t>
      </w:r>
      <w:r w:rsidR="0017281B" w:rsidRPr="00D932F2">
        <w:rPr>
          <w:sz w:val="24"/>
          <w:szCs w:val="24"/>
        </w:rPr>
        <w:t xml:space="preserve">. </w:t>
      </w:r>
    </w:p>
    <w:p w14:paraId="09657B17" w14:textId="63E03852" w:rsidR="00421848" w:rsidRDefault="00DF2C48" w:rsidP="00E42D15">
      <w:pPr>
        <w:pStyle w:val="Zkladntextodsazen"/>
        <w:numPr>
          <w:ilvl w:val="0"/>
          <w:numId w:val="18"/>
        </w:numPr>
        <w:spacing w:after="60"/>
        <w:ind w:left="0" w:firstLine="284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E455F" w:rsidRPr="00421848">
        <w:rPr>
          <w:sz w:val="24"/>
          <w:szCs w:val="24"/>
        </w:rPr>
        <w:t xml:space="preserve">Povinně volitelné předměty a volitelné předměty </w:t>
      </w:r>
      <w:r w:rsidR="00004028" w:rsidRPr="00421848">
        <w:rPr>
          <w:sz w:val="24"/>
          <w:szCs w:val="24"/>
        </w:rPr>
        <w:t>jsou</w:t>
      </w:r>
      <w:r w:rsidR="004E455F" w:rsidRPr="00421848">
        <w:rPr>
          <w:sz w:val="24"/>
          <w:szCs w:val="24"/>
        </w:rPr>
        <w:t xml:space="preserve"> </w:t>
      </w:r>
      <w:r w:rsidR="00203BD8">
        <w:rPr>
          <w:sz w:val="24"/>
          <w:szCs w:val="24"/>
        </w:rPr>
        <w:t>v BSP doporučeny splnit</w:t>
      </w:r>
      <w:r w:rsidR="004E455F" w:rsidRPr="00421848">
        <w:rPr>
          <w:sz w:val="24"/>
          <w:szCs w:val="24"/>
        </w:rPr>
        <w:t xml:space="preserve"> nejpozději do konce pátého semestru a v </w:t>
      </w:r>
      <w:r w:rsidR="00303C31">
        <w:rPr>
          <w:sz w:val="24"/>
          <w:szCs w:val="24"/>
        </w:rPr>
        <w:t>n</w:t>
      </w:r>
      <w:r w:rsidR="00E77646" w:rsidRPr="00421848">
        <w:rPr>
          <w:sz w:val="24"/>
          <w:szCs w:val="24"/>
        </w:rPr>
        <w:t xml:space="preserve">MSP </w:t>
      </w:r>
      <w:r w:rsidR="004E455F" w:rsidRPr="00421848">
        <w:rPr>
          <w:sz w:val="24"/>
          <w:szCs w:val="24"/>
        </w:rPr>
        <w:t>nejpozději do konce třetího semestru studia.</w:t>
      </w:r>
    </w:p>
    <w:p w14:paraId="2686B061" w14:textId="7BE202BB" w:rsidR="009D45D8" w:rsidRPr="00421848" w:rsidRDefault="006015BD" w:rsidP="00E42D15">
      <w:pPr>
        <w:pStyle w:val="Zkladntextodsazen"/>
        <w:numPr>
          <w:ilvl w:val="0"/>
          <w:numId w:val="18"/>
        </w:numPr>
        <w:spacing w:after="60"/>
        <w:ind w:left="0" w:firstLine="284"/>
        <w:rPr>
          <w:sz w:val="24"/>
          <w:szCs w:val="24"/>
        </w:rPr>
      </w:pPr>
      <w:r w:rsidRPr="00421848">
        <w:rPr>
          <w:sz w:val="24"/>
          <w:szCs w:val="24"/>
        </w:rPr>
        <w:t xml:space="preserve">V souladu s dokumentací uvedenou ve studijním plánu v IS/STAG si student do </w:t>
      </w:r>
      <w:r w:rsidR="00BF662F">
        <w:rPr>
          <w:sz w:val="24"/>
          <w:szCs w:val="24"/>
        </w:rPr>
        <w:t>druhého</w:t>
      </w:r>
      <w:r w:rsidRPr="00421848">
        <w:rPr>
          <w:sz w:val="24"/>
          <w:szCs w:val="24"/>
        </w:rPr>
        <w:t xml:space="preserve"> roku studia </w:t>
      </w:r>
      <w:r w:rsidR="00303C31">
        <w:rPr>
          <w:sz w:val="24"/>
          <w:szCs w:val="24"/>
        </w:rPr>
        <w:t>n</w:t>
      </w:r>
      <w:r w:rsidRPr="00421848">
        <w:rPr>
          <w:sz w:val="24"/>
          <w:szCs w:val="24"/>
        </w:rPr>
        <w:t>MSP zapíše</w:t>
      </w:r>
      <w:r w:rsidR="009D45D8" w:rsidRPr="00421848">
        <w:rPr>
          <w:sz w:val="24"/>
          <w:szCs w:val="24"/>
        </w:rPr>
        <w:t>:</w:t>
      </w:r>
    </w:p>
    <w:p w14:paraId="182945D1" w14:textId="288FA9CF" w:rsidR="009D45D8" w:rsidRPr="00D932F2" w:rsidRDefault="009D45D8" w:rsidP="005E7107">
      <w:pPr>
        <w:numPr>
          <w:ilvl w:val="0"/>
          <w:numId w:val="25"/>
        </w:numPr>
        <w:tabs>
          <w:tab w:val="clear" w:pos="720"/>
        </w:tabs>
        <w:spacing w:after="60"/>
        <w:ind w:left="426" w:firstLine="0"/>
        <w:jc w:val="both"/>
      </w:pPr>
      <w:r w:rsidRPr="00D932F2">
        <w:t xml:space="preserve">všechny neukončené předměty </w:t>
      </w:r>
      <w:r w:rsidR="00FC0E28">
        <w:t>prvního</w:t>
      </w:r>
      <w:r w:rsidRPr="00D932F2">
        <w:t xml:space="preserve"> </w:t>
      </w:r>
      <w:r w:rsidR="001A2626" w:rsidRPr="00D932F2">
        <w:t>roku studia</w:t>
      </w:r>
      <w:r w:rsidRPr="00D932F2">
        <w:t>,</w:t>
      </w:r>
    </w:p>
    <w:p w14:paraId="02682ED5" w14:textId="2A723701" w:rsidR="00C65CA8" w:rsidRPr="00D932F2" w:rsidRDefault="009D45D8" w:rsidP="005E7107">
      <w:pPr>
        <w:numPr>
          <w:ilvl w:val="0"/>
          <w:numId w:val="25"/>
        </w:numPr>
        <w:tabs>
          <w:tab w:val="clear" w:pos="720"/>
        </w:tabs>
        <w:spacing w:after="60"/>
        <w:ind w:left="426" w:firstLine="0"/>
        <w:jc w:val="both"/>
      </w:pPr>
      <w:r w:rsidRPr="00D932F2">
        <w:t xml:space="preserve">povinné předměty pro </w:t>
      </w:r>
      <w:r w:rsidR="00FC0E28">
        <w:t>druhý</w:t>
      </w:r>
      <w:r w:rsidRPr="00D932F2">
        <w:t xml:space="preserve"> </w:t>
      </w:r>
      <w:r w:rsidR="001A2626" w:rsidRPr="00D932F2">
        <w:t>rok studia</w:t>
      </w:r>
      <w:r w:rsidR="00452352" w:rsidRPr="00D932F2">
        <w:t>,</w:t>
      </w:r>
    </w:p>
    <w:p w14:paraId="71D954ED" w14:textId="74C5B4EE" w:rsidR="009D45D8" w:rsidRPr="00D932F2" w:rsidRDefault="009D45D8" w:rsidP="005E7107">
      <w:pPr>
        <w:numPr>
          <w:ilvl w:val="0"/>
          <w:numId w:val="25"/>
        </w:numPr>
        <w:tabs>
          <w:tab w:val="clear" w:pos="720"/>
        </w:tabs>
        <w:spacing w:after="60"/>
        <w:ind w:left="426" w:firstLine="0"/>
        <w:jc w:val="both"/>
      </w:pPr>
      <w:r w:rsidRPr="00D932F2">
        <w:t>vybrané povinn</w:t>
      </w:r>
      <w:r w:rsidR="00C65CA8" w:rsidRPr="00D932F2">
        <w:t xml:space="preserve">ě volitelné předměty a </w:t>
      </w:r>
      <w:r w:rsidR="006E4B08" w:rsidRPr="00D932F2">
        <w:t>volitelné předměty</w:t>
      </w:r>
      <w:r w:rsidRPr="00D932F2">
        <w:t>.</w:t>
      </w:r>
    </w:p>
    <w:p w14:paraId="2DB9D20F" w14:textId="3EBC8B02" w:rsidR="00EF76E8" w:rsidRPr="00090DB2" w:rsidRDefault="001A2B0B" w:rsidP="00DF2C48">
      <w:pPr>
        <w:pStyle w:val="Zkladntextodsazen"/>
        <w:numPr>
          <w:ilvl w:val="0"/>
          <w:numId w:val="18"/>
        </w:numPr>
        <w:spacing w:after="60"/>
        <w:ind w:left="0" w:firstLine="284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EA0033" w:rsidRPr="001D4651">
        <w:rPr>
          <w:sz w:val="24"/>
          <w:szCs w:val="24"/>
        </w:rPr>
        <w:t xml:space="preserve">Student si do </w:t>
      </w:r>
      <w:r w:rsidR="00EA0033">
        <w:rPr>
          <w:sz w:val="24"/>
          <w:szCs w:val="24"/>
        </w:rPr>
        <w:t>třetího</w:t>
      </w:r>
      <w:r w:rsidR="00EA0033" w:rsidRPr="001D4651">
        <w:rPr>
          <w:sz w:val="24"/>
          <w:szCs w:val="24"/>
        </w:rPr>
        <w:t xml:space="preserve"> a případně dalšího roku studia zapíše všechny </w:t>
      </w:r>
      <w:r w:rsidR="004D6823">
        <w:rPr>
          <w:sz w:val="24"/>
          <w:szCs w:val="24"/>
        </w:rPr>
        <w:t>neukončené</w:t>
      </w:r>
      <w:r w:rsidR="00EA0033" w:rsidRPr="001D4651">
        <w:rPr>
          <w:sz w:val="24"/>
          <w:szCs w:val="24"/>
        </w:rPr>
        <w:t xml:space="preserve"> předměty.</w:t>
      </w:r>
    </w:p>
    <w:p w14:paraId="5C0F2281" w14:textId="40AC6020" w:rsidR="0094320D" w:rsidRPr="00D932F2" w:rsidRDefault="00E0313E" w:rsidP="00DF2C48">
      <w:pPr>
        <w:pStyle w:val="Zkladntextodsazen"/>
        <w:numPr>
          <w:ilvl w:val="0"/>
          <w:numId w:val="18"/>
        </w:numPr>
        <w:spacing w:after="120"/>
        <w:ind w:left="0" w:firstLine="284"/>
        <w:rPr>
          <w:sz w:val="24"/>
          <w:szCs w:val="24"/>
        </w:rPr>
      </w:pPr>
      <w:r w:rsidRPr="00D932F2">
        <w:rPr>
          <w:sz w:val="24"/>
          <w:szCs w:val="24"/>
        </w:rPr>
        <w:t xml:space="preserve">Podmínkou pro ukončení </w:t>
      </w:r>
      <w:r w:rsidR="001B72FB">
        <w:rPr>
          <w:sz w:val="24"/>
          <w:szCs w:val="24"/>
        </w:rPr>
        <w:t>nMSP</w:t>
      </w:r>
      <w:r w:rsidRPr="00D932F2">
        <w:rPr>
          <w:sz w:val="24"/>
          <w:szCs w:val="24"/>
        </w:rPr>
        <w:t xml:space="preserve"> </w:t>
      </w:r>
      <w:r w:rsidR="00743ABF" w:rsidRPr="00D932F2">
        <w:rPr>
          <w:sz w:val="24"/>
          <w:szCs w:val="24"/>
        </w:rPr>
        <w:t xml:space="preserve">akreditovaných v českém jazyce je splnění minimálně jednoho a maximálně tří odborných předmětů v anglickém jazyce </w:t>
      </w:r>
      <w:r w:rsidR="00CD6EB8" w:rsidRPr="00D932F2">
        <w:rPr>
          <w:sz w:val="24"/>
          <w:szCs w:val="24"/>
        </w:rPr>
        <w:t>a</w:t>
      </w:r>
      <w:r w:rsidRPr="00D932F2">
        <w:rPr>
          <w:sz w:val="24"/>
          <w:szCs w:val="24"/>
        </w:rPr>
        <w:t xml:space="preserve"> dosažení</w:t>
      </w:r>
      <w:r w:rsidR="0017281B" w:rsidRPr="00D932F2">
        <w:rPr>
          <w:sz w:val="24"/>
          <w:szCs w:val="24"/>
        </w:rPr>
        <w:t xml:space="preserve"> </w:t>
      </w:r>
      <w:r w:rsidR="0017281B" w:rsidRPr="00D932F2">
        <w:rPr>
          <w:b/>
          <w:sz w:val="24"/>
          <w:szCs w:val="24"/>
        </w:rPr>
        <w:t>120 kreditů</w:t>
      </w:r>
      <w:r w:rsidR="0017281B" w:rsidRPr="00D932F2">
        <w:rPr>
          <w:sz w:val="24"/>
          <w:szCs w:val="24"/>
        </w:rPr>
        <w:t>.</w:t>
      </w:r>
      <w:r w:rsidR="00100B18">
        <w:rPr>
          <w:sz w:val="24"/>
          <w:szCs w:val="24"/>
        </w:rPr>
        <w:t xml:space="preserve"> </w:t>
      </w:r>
      <w:r w:rsidR="004D4B91">
        <w:rPr>
          <w:sz w:val="24"/>
          <w:szCs w:val="24"/>
        </w:rPr>
        <w:t xml:space="preserve"> </w:t>
      </w:r>
      <w:r w:rsidR="00EB1684">
        <w:rPr>
          <w:sz w:val="24"/>
          <w:szCs w:val="24"/>
        </w:rPr>
        <w:t xml:space="preserve"> </w:t>
      </w:r>
    </w:p>
    <w:p w14:paraId="586D41E8" w14:textId="77777777" w:rsidR="0094320D" w:rsidRPr="00D932F2" w:rsidRDefault="0094320D" w:rsidP="0094320D">
      <w:pPr>
        <w:pStyle w:val="Default"/>
        <w:rPr>
          <w:color w:val="auto"/>
          <w:szCs w:val="23"/>
          <w:u w:val="single"/>
        </w:rPr>
      </w:pPr>
      <w:r w:rsidRPr="00D932F2">
        <w:rPr>
          <w:color w:val="auto"/>
          <w:szCs w:val="23"/>
          <w:u w:val="single"/>
        </w:rPr>
        <w:t xml:space="preserve">Ad odst. (4) SZŘ: </w:t>
      </w:r>
    </w:p>
    <w:p w14:paraId="40C4C959" w14:textId="28032D80" w:rsidR="0094320D" w:rsidRPr="00D932F2" w:rsidRDefault="0094320D" w:rsidP="00E42D15">
      <w:pPr>
        <w:pStyle w:val="Zkladntextodsazen"/>
        <w:numPr>
          <w:ilvl w:val="0"/>
          <w:numId w:val="18"/>
        </w:numPr>
        <w:spacing w:before="120" w:after="60"/>
        <w:ind w:left="0" w:firstLine="284"/>
        <w:rPr>
          <w:sz w:val="24"/>
          <w:szCs w:val="24"/>
        </w:rPr>
      </w:pPr>
      <w:r w:rsidRPr="00D932F2">
        <w:rPr>
          <w:sz w:val="24"/>
          <w:szCs w:val="24"/>
        </w:rPr>
        <w:t>V případě, že aktuální studijní program nenabízí uznatelný náhradní předmět, stanoví garant studijního programu studentovi individuální podmínky pro zakončení předmětu v souladu se studijním programem, do kterého je student zapsán.</w:t>
      </w:r>
    </w:p>
    <w:p w14:paraId="4A08026E" w14:textId="77777777" w:rsidR="000E0449" w:rsidRPr="00D932F2" w:rsidRDefault="000E0449" w:rsidP="0027420B">
      <w:pPr>
        <w:pStyle w:val="Zkladntextodsazen"/>
        <w:rPr>
          <w:sz w:val="24"/>
          <w:szCs w:val="24"/>
        </w:rPr>
      </w:pPr>
    </w:p>
    <w:p w14:paraId="59D8864B" w14:textId="02B9B636" w:rsidR="0017281B" w:rsidRPr="00D932F2" w:rsidRDefault="2E296408" w:rsidP="781739E3">
      <w:pPr>
        <w:pStyle w:val="Zkladntext"/>
        <w:jc w:val="center"/>
        <w:rPr>
          <w:rFonts w:ascii="Times New Roman" w:hAnsi="Times New Roman"/>
          <w:b/>
          <w:bCs/>
          <w:i w:val="0"/>
          <w:iCs w:val="0"/>
        </w:rPr>
      </w:pPr>
      <w:r w:rsidRPr="781739E3">
        <w:rPr>
          <w:rFonts w:ascii="Times New Roman" w:hAnsi="Times New Roman"/>
          <w:b/>
          <w:bCs/>
          <w:i w:val="0"/>
          <w:iCs w:val="0"/>
        </w:rPr>
        <w:t>Článek 1</w:t>
      </w:r>
      <w:r w:rsidR="7084766F" w:rsidRPr="781739E3">
        <w:rPr>
          <w:rFonts w:ascii="Times New Roman" w:hAnsi="Times New Roman"/>
          <w:b/>
          <w:bCs/>
          <w:i w:val="0"/>
          <w:iCs w:val="0"/>
        </w:rPr>
        <w:t>8</w:t>
      </w:r>
    </w:p>
    <w:p w14:paraId="6025A192" w14:textId="42AE6664" w:rsidR="0082453E" w:rsidRPr="00D932F2" w:rsidRDefault="0017281B" w:rsidP="00BC16F6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b/>
          <w:i w:val="0"/>
        </w:rPr>
        <w:t>Kontrola studia</w:t>
      </w:r>
    </w:p>
    <w:p w14:paraId="1EB43F60" w14:textId="3AB3AA9F" w:rsidR="0017281B" w:rsidRPr="00D932F2" w:rsidRDefault="001768FD">
      <w:pPr>
        <w:pStyle w:val="Zkladntext"/>
        <w:numPr>
          <w:ilvl w:val="12"/>
          <w:numId w:val="0"/>
        </w:numPr>
        <w:rPr>
          <w:rFonts w:ascii="Times New Roman" w:hAnsi="Times New Roman"/>
          <w:i w:val="0"/>
          <w:u w:val="single"/>
        </w:rPr>
      </w:pPr>
      <w:r w:rsidRPr="00D932F2">
        <w:rPr>
          <w:rFonts w:ascii="Times New Roman" w:hAnsi="Times New Roman"/>
          <w:i w:val="0"/>
          <w:u w:val="single"/>
        </w:rPr>
        <w:t xml:space="preserve">Ad odst. (1) SZŘ </w:t>
      </w:r>
    </w:p>
    <w:p w14:paraId="4F65954A" w14:textId="147D82D3" w:rsidR="006A453E" w:rsidRPr="00D932F2" w:rsidRDefault="0C77CDB1" w:rsidP="00D2693A">
      <w:pPr>
        <w:pStyle w:val="Zkladntextodsazen"/>
        <w:spacing w:after="60"/>
        <w:rPr>
          <w:sz w:val="24"/>
          <w:szCs w:val="24"/>
        </w:rPr>
      </w:pPr>
      <w:r w:rsidRPr="2F54543D">
        <w:rPr>
          <w:sz w:val="24"/>
          <w:szCs w:val="24"/>
        </w:rPr>
        <w:t>Kontrolu docházky ve výuce s kontrol</w:t>
      </w:r>
      <w:r w:rsidR="2933BE80" w:rsidRPr="2F54543D">
        <w:rPr>
          <w:sz w:val="24"/>
          <w:szCs w:val="24"/>
        </w:rPr>
        <w:t>ovanou účastí provádí vyučující podle pravidel uvedených v sylabu jednotlivých předmětů</w:t>
      </w:r>
      <w:r w:rsidR="00435F26">
        <w:rPr>
          <w:sz w:val="24"/>
          <w:szCs w:val="24"/>
        </w:rPr>
        <w:t xml:space="preserve"> podle čl. </w:t>
      </w:r>
      <w:r w:rsidR="009B5D33">
        <w:rPr>
          <w:sz w:val="24"/>
          <w:szCs w:val="24"/>
        </w:rPr>
        <w:t>8 odst. 3</w:t>
      </w:r>
      <w:r w:rsidR="2933BE80" w:rsidRPr="2F54543D">
        <w:rPr>
          <w:sz w:val="24"/>
          <w:szCs w:val="24"/>
        </w:rPr>
        <w:t>.</w:t>
      </w:r>
    </w:p>
    <w:p w14:paraId="7C0CB2A8" w14:textId="08CDC335" w:rsidR="00741E7E" w:rsidRPr="00D932F2" w:rsidRDefault="00741E7E">
      <w:pPr>
        <w:rPr>
          <w:b/>
          <w:bCs/>
          <w:iCs/>
        </w:rPr>
      </w:pPr>
    </w:p>
    <w:p w14:paraId="071D0EF4" w14:textId="1C309BB4" w:rsidR="0017281B" w:rsidRPr="00D932F2" w:rsidRDefault="2E296408" w:rsidP="781739E3">
      <w:pPr>
        <w:pStyle w:val="Zkladntext"/>
        <w:jc w:val="center"/>
        <w:rPr>
          <w:rFonts w:ascii="Times New Roman" w:hAnsi="Times New Roman"/>
          <w:b/>
          <w:bCs/>
          <w:i w:val="0"/>
          <w:iCs w:val="0"/>
        </w:rPr>
      </w:pPr>
      <w:r w:rsidRPr="781739E3">
        <w:rPr>
          <w:rFonts w:ascii="Times New Roman" w:hAnsi="Times New Roman"/>
          <w:b/>
          <w:bCs/>
          <w:i w:val="0"/>
          <w:iCs w:val="0"/>
        </w:rPr>
        <w:t>Článek 1</w:t>
      </w:r>
      <w:r w:rsidR="4710A72A" w:rsidRPr="781739E3">
        <w:rPr>
          <w:rFonts w:ascii="Times New Roman" w:hAnsi="Times New Roman"/>
          <w:b/>
          <w:bCs/>
          <w:i w:val="0"/>
          <w:iCs w:val="0"/>
        </w:rPr>
        <w:t>9</w:t>
      </w:r>
    </w:p>
    <w:p w14:paraId="3152E7CD" w14:textId="319AEFA7" w:rsidR="781739E3" w:rsidRDefault="758C729D" w:rsidP="00C922C2">
      <w:pPr>
        <w:pStyle w:val="Zkladntext"/>
        <w:spacing w:line="259" w:lineRule="auto"/>
        <w:jc w:val="center"/>
        <w:rPr>
          <w:b/>
          <w:bCs/>
        </w:rPr>
      </w:pPr>
      <w:r w:rsidRPr="781739E3">
        <w:rPr>
          <w:rFonts w:ascii="Times New Roman" w:hAnsi="Times New Roman"/>
          <w:b/>
          <w:bCs/>
          <w:i w:val="0"/>
          <w:iCs w:val="0"/>
        </w:rPr>
        <w:t>Přestup mezi studijními programy UTB</w:t>
      </w:r>
    </w:p>
    <w:p w14:paraId="75764157" w14:textId="209E0D6D" w:rsidR="6E12A689" w:rsidRDefault="5031A354" w:rsidP="00C922C2">
      <w:pPr>
        <w:pStyle w:val="Zkladntext"/>
        <w:tabs>
          <w:tab w:val="left" w:pos="360"/>
        </w:tabs>
        <w:spacing w:before="120"/>
        <w:rPr>
          <w:rFonts w:ascii="Times New Roman" w:hAnsi="Times New Roman"/>
          <w:i w:val="0"/>
          <w:iCs w:val="0"/>
          <w:u w:val="single"/>
        </w:rPr>
      </w:pPr>
      <w:r w:rsidRPr="5D5E4D23">
        <w:rPr>
          <w:rFonts w:ascii="Times New Roman" w:hAnsi="Times New Roman"/>
          <w:i w:val="0"/>
          <w:iCs w:val="0"/>
          <w:u w:val="single"/>
        </w:rPr>
        <w:t xml:space="preserve">Ad odst. (5) </w:t>
      </w:r>
      <w:r w:rsidR="06047AB9" w:rsidRPr="5D5E4D23">
        <w:rPr>
          <w:rFonts w:ascii="Times New Roman" w:hAnsi="Times New Roman"/>
          <w:i w:val="0"/>
          <w:iCs w:val="0"/>
          <w:u w:val="single"/>
        </w:rPr>
        <w:t xml:space="preserve">a (11) </w:t>
      </w:r>
      <w:r w:rsidRPr="5D5E4D23">
        <w:rPr>
          <w:rFonts w:ascii="Times New Roman" w:hAnsi="Times New Roman"/>
          <w:i w:val="0"/>
          <w:iCs w:val="0"/>
          <w:u w:val="single"/>
        </w:rPr>
        <w:t>SZŘ:</w:t>
      </w:r>
    </w:p>
    <w:p w14:paraId="5FB23594" w14:textId="1D5B6A6C" w:rsidR="6E12A689" w:rsidRPr="00C922C2" w:rsidRDefault="3826643E" w:rsidP="005E7107">
      <w:pPr>
        <w:pStyle w:val="Zkladntextodsazen"/>
        <w:numPr>
          <w:ilvl w:val="0"/>
          <w:numId w:val="48"/>
        </w:numPr>
        <w:spacing w:before="120" w:after="60"/>
        <w:ind w:left="0" w:firstLine="284"/>
        <w:rPr>
          <w:sz w:val="24"/>
          <w:szCs w:val="24"/>
        </w:rPr>
      </w:pPr>
      <w:r w:rsidRPr="2F54543D">
        <w:rPr>
          <w:sz w:val="24"/>
          <w:szCs w:val="24"/>
        </w:rPr>
        <w:t xml:space="preserve">Student žádost o povolení přestupu mezi studijními programy a specializacemi stejného typu podává podle </w:t>
      </w:r>
      <w:r w:rsidR="00580982">
        <w:rPr>
          <w:sz w:val="24"/>
          <w:szCs w:val="24"/>
        </w:rPr>
        <w:t>čl.</w:t>
      </w:r>
      <w:r w:rsidRPr="2F54543D">
        <w:rPr>
          <w:sz w:val="24"/>
          <w:szCs w:val="24"/>
        </w:rPr>
        <w:t xml:space="preserve"> 60</w:t>
      </w:r>
      <w:r w:rsidR="7CD5C717" w:rsidRPr="2F54543D">
        <w:rPr>
          <w:sz w:val="24"/>
          <w:szCs w:val="24"/>
        </w:rPr>
        <w:t xml:space="preserve"> SZŘ</w:t>
      </w:r>
      <w:r w:rsidRPr="2F54543D">
        <w:rPr>
          <w:sz w:val="24"/>
          <w:szCs w:val="24"/>
        </w:rPr>
        <w:t>, a to nejpozději do 31. 1.</w:t>
      </w:r>
      <w:r w:rsidR="00C96C66">
        <w:rPr>
          <w:sz w:val="24"/>
          <w:szCs w:val="24"/>
        </w:rPr>
        <w:t xml:space="preserve"> v případě zimního semestru</w:t>
      </w:r>
      <w:r w:rsidRPr="2F54543D">
        <w:rPr>
          <w:sz w:val="24"/>
          <w:szCs w:val="24"/>
        </w:rPr>
        <w:t xml:space="preserve"> nebo do 31. 7.</w:t>
      </w:r>
      <w:r w:rsidR="00E502AD">
        <w:rPr>
          <w:sz w:val="24"/>
          <w:szCs w:val="24"/>
        </w:rPr>
        <w:t xml:space="preserve"> v případě letního semestru.</w:t>
      </w:r>
      <w:r w:rsidRPr="2F54543D">
        <w:rPr>
          <w:sz w:val="24"/>
          <w:szCs w:val="24"/>
        </w:rPr>
        <w:t xml:space="preserve"> </w:t>
      </w:r>
      <w:r w:rsidR="7505E859" w:rsidRPr="2F54543D">
        <w:rPr>
          <w:sz w:val="24"/>
          <w:szCs w:val="24"/>
        </w:rPr>
        <w:t>Pokud student přestupuje z jiné fakulty, je součástí žádosti výkaz o studiu v počátečním studijním programu potvrzený příslušnou fakultou. Děkan</w:t>
      </w:r>
      <w:r w:rsidR="243D6C21" w:rsidRPr="2F54543D">
        <w:rPr>
          <w:sz w:val="24"/>
          <w:szCs w:val="24"/>
        </w:rPr>
        <w:t xml:space="preserve"> </w:t>
      </w:r>
      <w:r w:rsidR="001E0D36">
        <w:rPr>
          <w:sz w:val="24"/>
          <w:szCs w:val="24"/>
        </w:rPr>
        <w:t xml:space="preserve"> </w:t>
      </w:r>
      <w:r w:rsidR="001E0D36" w:rsidRPr="2F54543D">
        <w:rPr>
          <w:sz w:val="24"/>
          <w:szCs w:val="24"/>
        </w:rPr>
        <w:t xml:space="preserve"> </w:t>
      </w:r>
      <w:r w:rsidR="7505E859" w:rsidRPr="2F54543D">
        <w:rPr>
          <w:sz w:val="24"/>
          <w:szCs w:val="24"/>
        </w:rPr>
        <w:t xml:space="preserve">rozhodne o povolení přestupu do </w:t>
      </w:r>
      <w:r w:rsidR="74371922" w:rsidRPr="2F54543D">
        <w:rPr>
          <w:sz w:val="24"/>
          <w:szCs w:val="24"/>
        </w:rPr>
        <w:t xml:space="preserve">30 </w:t>
      </w:r>
      <w:r w:rsidR="7505E859" w:rsidRPr="2F54543D">
        <w:rPr>
          <w:sz w:val="24"/>
          <w:szCs w:val="24"/>
        </w:rPr>
        <w:t>dnů</w:t>
      </w:r>
      <w:r w:rsidR="4553E04B" w:rsidRPr="2F54543D">
        <w:rPr>
          <w:sz w:val="24"/>
          <w:szCs w:val="24"/>
        </w:rPr>
        <w:t xml:space="preserve"> a v</w:t>
      </w:r>
      <w:r w:rsidR="00495EDD">
        <w:rPr>
          <w:sz w:val="24"/>
          <w:szCs w:val="24"/>
        </w:rPr>
        <w:t> </w:t>
      </w:r>
      <w:r w:rsidR="7EC6FF87" w:rsidRPr="2F54543D">
        <w:rPr>
          <w:sz w:val="24"/>
          <w:szCs w:val="24"/>
        </w:rPr>
        <w:t>případě</w:t>
      </w:r>
      <w:r w:rsidR="00495EDD">
        <w:rPr>
          <w:sz w:val="24"/>
          <w:szCs w:val="24"/>
        </w:rPr>
        <w:t>, že žádosti</w:t>
      </w:r>
      <w:r w:rsidR="7EC6FF87" w:rsidRPr="2F54543D">
        <w:rPr>
          <w:sz w:val="24"/>
          <w:szCs w:val="24"/>
        </w:rPr>
        <w:t xml:space="preserve"> </w:t>
      </w:r>
      <w:r w:rsidR="04E6A013" w:rsidRPr="2F54543D">
        <w:rPr>
          <w:sz w:val="24"/>
          <w:szCs w:val="24"/>
        </w:rPr>
        <w:t>vyho</w:t>
      </w:r>
      <w:r w:rsidR="00495EDD">
        <w:rPr>
          <w:sz w:val="24"/>
          <w:szCs w:val="24"/>
        </w:rPr>
        <w:t>v</w:t>
      </w:r>
      <w:r w:rsidR="04E6A013" w:rsidRPr="2F54543D">
        <w:rPr>
          <w:sz w:val="24"/>
          <w:szCs w:val="24"/>
        </w:rPr>
        <w:t>í</w:t>
      </w:r>
      <w:r w:rsidR="00495EDD">
        <w:rPr>
          <w:sz w:val="24"/>
          <w:szCs w:val="24"/>
        </w:rPr>
        <w:t xml:space="preserve"> a</w:t>
      </w:r>
      <w:r w:rsidR="7EC6FF87" w:rsidRPr="2F54543D">
        <w:rPr>
          <w:sz w:val="24"/>
          <w:szCs w:val="24"/>
        </w:rPr>
        <w:t xml:space="preserve"> povol</w:t>
      </w:r>
      <w:r w:rsidR="00495EDD">
        <w:rPr>
          <w:sz w:val="24"/>
          <w:szCs w:val="24"/>
        </w:rPr>
        <w:t>í</w:t>
      </w:r>
      <w:r w:rsidR="7EC6FF87" w:rsidRPr="2F54543D">
        <w:rPr>
          <w:sz w:val="24"/>
          <w:szCs w:val="24"/>
        </w:rPr>
        <w:t xml:space="preserve"> přestup do</w:t>
      </w:r>
      <w:r w:rsidR="00E4419A">
        <w:rPr>
          <w:sz w:val="24"/>
          <w:szCs w:val="24"/>
        </w:rPr>
        <w:t xml:space="preserve"> pokračovacího</w:t>
      </w:r>
      <w:r w:rsidR="00E4419A" w:rsidRPr="2F54543D">
        <w:rPr>
          <w:sz w:val="24"/>
          <w:szCs w:val="24"/>
        </w:rPr>
        <w:t xml:space="preserve"> </w:t>
      </w:r>
      <w:r w:rsidR="7EC6FF87" w:rsidRPr="2F54543D">
        <w:rPr>
          <w:sz w:val="24"/>
          <w:szCs w:val="24"/>
        </w:rPr>
        <w:t>programu</w:t>
      </w:r>
      <w:r w:rsidR="002F2349">
        <w:rPr>
          <w:sz w:val="24"/>
          <w:szCs w:val="24"/>
        </w:rPr>
        <w:t>,</w:t>
      </w:r>
      <w:r w:rsidR="2204EA08" w:rsidRPr="2F54543D">
        <w:rPr>
          <w:sz w:val="24"/>
          <w:szCs w:val="24"/>
        </w:rPr>
        <w:t xml:space="preserve"> uloží</w:t>
      </w:r>
      <w:r w:rsidR="002F2349">
        <w:rPr>
          <w:sz w:val="24"/>
          <w:szCs w:val="24"/>
        </w:rPr>
        <w:t xml:space="preserve"> současně</w:t>
      </w:r>
      <w:r w:rsidR="2204EA08" w:rsidRPr="2F54543D">
        <w:rPr>
          <w:sz w:val="24"/>
          <w:szCs w:val="24"/>
        </w:rPr>
        <w:t xml:space="preserve"> studentovi</w:t>
      </w:r>
      <w:r w:rsidR="002F2349">
        <w:rPr>
          <w:sz w:val="24"/>
          <w:szCs w:val="24"/>
        </w:rPr>
        <w:t>,</w:t>
      </w:r>
      <w:r w:rsidR="2204EA08" w:rsidRPr="2F54543D">
        <w:rPr>
          <w:sz w:val="24"/>
          <w:szCs w:val="24"/>
        </w:rPr>
        <w:t xml:space="preserve"> jaké studijní povinnosti je </w:t>
      </w:r>
      <w:r w:rsidR="00AE20FF" w:rsidRPr="2F54543D">
        <w:rPr>
          <w:sz w:val="24"/>
          <w:szCs w:val="24"/>
        </w:rPr>
        <w:t xml:space="preserve">pro tento přestup </w:t>
      </w:r>
      <w:r w:rsidR="2204EA08" w:rsidRPr="2F54543D">
        <w:rPr>
          <w:sz w:val="24"/>
          <w:szCs w:val="24"/>
        </w:rPr>
        <w:t xml:space="preserve">nutno splnit </w:t>
      </w:r>
      <w:r w:rsidR="153E796F" w:rsidRPr="2F54543D">
        <w:rPr>
          <w:sz w:val="24"/>
          <w:szCs w:val="24"/>
        </w:rPr>
        <w:t>a určí termín zápisu do studia</w:t>
      </w:r>
      <w:r w:rsidR="7505E859" w:rsidRPr="2F54543D">
        <w:rPr>
          <w:sz w:val="24"/>
          <w:szCs w:val="24"/>
        </w:rPr>
        <w:t>.</w:t>
      </w:r>
    </w:p>
    <w:p w14:paraId="1A79EE2E" w14:textId="088FE92A" w:rsidR="5C8E5717" w:rsidRDefault="5C8E5717" w:rsidP="781739E3">
      <w:pPr>
        <w:pStyle w:val="Zkladntext"/>
        <w:tabs>
          <w:tab w:val="left" w:pos="360"/>
        </w:tabs>
        <w:rPr>
          <w:rFonts w:ascii="Times New Roman" w:hAnsi="Times New Roman"/>
          <w:i w:val="0"/>
          <w:iCs w:val="0"/>
          <w:u w:val="single"/>
        </w:rPr>
      </w:pPr>
      <w:r w:rsidRPr="781739E3">
        <w:rPr>
          <w:rFonts w:ascii="Times New Roman" w:hAnsi="Times New Roman"/>
          <w:i w:val="0"/>
          <w:iCs w:val="0"/>
          <w:u w:val="single"/>
        </w:rPr>
        <w:t xml:space="preserve">Ad odst. (6) SZŘ: </w:t>
      </w:r>
    </w:p>
    <w:p w14:paraId="374CDDB1" w14:textId="6E2FDECA" w:rsidR="00075280" w:rsidRDefault="00075280" w:rsidP="00075280">
      <w:pPr>
        <w:pStyle w:val="Zkladntextodsazen"/>
        <w:numPr>
          <w:ilvl w:val="0"/>
          <w:numId w:val="48"/>
        </w:numPr>
        <w:spacing w:before="120" w:after="60"/>
        <w:ind w:left="0" w:firstLine="284"/>
        <w:rPr>
          <w:sz w:val="24"/>
          <w:szCs w:val="24"/>
        </w:rPr>
      </w:pPr>
      <w:r w:rsidRPr="00075280">
        <w:rPr>
          <w:sz w:val="24"/>
          <w:szCs w:val="24"/>
        </w:rPr>
        <w:t xml:space="preserve">Nejdříve je možné požádat o přestup po splnění studijních povinností v 1. semestru zajišťující postup do druhého semestru studia v počátečním studijním programu podle čl. 17 odst. </w:t>
      </w:r>
      <w:r w:rsidR="00722E96">
        <w:rPr>
          <w:sz w:val="24"/>
          <w:szCs w:val="24"/>
        </w:rPr>
        <w:t>1</w:t>
      </w:r>
      <w:r w:rsidRPr="00075280">
        <w:rPr>
          <w:sz w:val="24"/>
          <w:szCs w:val="24"/>
        </w:rPr>
        <w:t>.</w:t>
      </w:r>
    </w:p>
    <w:p w14:paraId="63B9BA99" w14:textId="63205E71" w:rsidR="00C922C2" w:rsidRPr="008C180C" w:rsidRDefault="00075280" w:rsidP="008C180C">
      <w:pPr>
        <w:pStyle w:val="Zkladntextodsazen"/>
        <w:numPr>
          <w:ilvl w:val="0"/>
          <w:numId w:val="48"/>
        </w:numPr>
        <w:spacing w:before="120" w:after="60"/>
        <w:ind w:left="0" w:firstLine="284"/>
        <w:rPr>
          <w:sz w:val="24"/>
          <w:szCs w:val="24"/>
        </w:rPr>
      </w:pPr>
      <w:r w:rsidRPr="00075280">
        <w:rPr>
          <w:sz w:val="24"/>
          <w:szCs w:val="24"/>
        </w:rPr>
        <w:t>Termín zápisu do studia v případě rozhodnutí o povolení přestupu do pokračovacího studijního programu stanoví děkan v příslušném rozhodnutí.</w:t>
      </w:r>
    </w:p>
    <w:p w14:paraId="3A6A6147" w14:textId="04BC45F9" w:rsidR="5C8E5717" w:rsidRPr="008669AA" w:rsidRDefault="72E18EAC" w:rsidP="008C180C">
      <w:pPr>
        <w:pStyle w:val="Zkladntextodsazen"/>
        <w:numPr>
          <w:ilvl w:val="0"/>
          <w:numId w:val="48"/>
        </w:numPr>
        <w:spacing w:before="120" w:after="60"/>
        <w:ind w:left="0" w:firstLine="284"/>
        <w:rPr>
          <w:sz w:val="24"/>
          <w:szCs w:val="24"/>
        </w:rPr>
      </w:pPr>
      <w:r w:rsidRPr="008669AA">
        <w:rPr>
          <w:sz w:val="24"/>
          <w:szCs w:val="24"/>
        </w:rPr>
        <w:t>Žádosti o přestup podanou studentem v posledním ročníku standardní doby studia děkan vyhoví pouze pokud existuje předpoklad splnění studijních povinností.</w:t>
      </w:r>
    </w:p>
    <w:p w14:paraId="6CA8B4D6" w14:textId="3BCDD65B" w:rsidR="63A5258D" w:rsidRDefault="63A5258D" w:rsidP="00C22BDA">
      <w:pPr>
        <w:pStyle w:val="Zkladntext"/>
        <w:tabs>
          <w:tab w:val="left" w:pos="360"/>
        </w:tabs>
        <w:spacing w:before="120"/>
        <w:rPr>
          <w:rFonts w:ascii="Times New Roman" w:hAnsi="Times New Roman"/>
          <w:i w:val="0"/>
          <w:iCs w:val="0"/>
          <w:u w:val="single"/>
        </w:rPr>
      </w:pPr>
      <w:r w:rsidRPr="5D5E4D23">
        <w:rPr>
          <w:rFonts w:ascii="Times New Roman" w:hAnsi="Times New Roman"/>
          <w:i w:val="0"/>
          <w:iCs w:val="0"/>
          <w:u w:val="single"/>
        </w:rPr>
        <w:t>Ad odst. (</w:t>
      </w:r>
      <w:r w:rsidR="00432455">
        <w:rPr>
          <w:rFonts w:ascii="Times New Roman" w:hAnsi="Times New Roman"/>
          <w:i w:val="0"/>
          <w:iCs w:val="0"/>
          <w:u w:val="single"/>
        </w:rPr>
        <w:t>7</w:t>
      </w:r>
      <w:r w:rsidRPr="5D5E4D23">
        <w:rPr>
          <w:rFonts w:ascii="Times New Roman" w:hAnsi="Times New Roman"/>
          <w:i w:val="0"/>
          <w:iCs w:val="0"/>
          <w:u w:val="single"/>
        </w:rPr>
        <w:t>) SZŘ:</w:t>
      </w:r>
    </w:p>
    <w:p w14:paraId="6CB16177" w14:textId="71F3FB6F" w:rsidR="5D5E4D23" w:rsidRDefault="2795A5E6" w:rsidP="008C180C">
      <w:pPr>
        <w:pStyle w:val="Zkladntextodsazen"/>
        <w:numPr>
          <w:ilvl w:val="0"/>
          <w:numId w:val="48"/>
        </w:numPr>
        <w:spacing w:before="120" w:after="60"/>
        <w:ind w:left="0" w:firstLine="284"/>
        <w:rPr>
          <w:sz w:val="24"/>
          <w:szCs w:val="24"/>
        </w:rPr>
      </w:pPr>
      <w:r w:rsidRPr="008669AA">
        <w:rPr>
          <w:sz w:val="24"/>
          <w:szCs w:val="24"/>
        </w:rPr>
        <w:lastRenderedPageBreak/>
        <w:t xml:space="preserve">Student může požádat o přestup mezi studijními programy a specializacemi pouze jednou v rámci </w:t>
      </w:r>
      <w:r w:rsidR="00E9181D">
        <w:rPr>
          <w:sz w:val="24"/>
          <w:szCs w:val="24"/>
        </w:rPr>
        <w:t>BSP</w:t>
      </w:r>
      <w:r w:rsidRPr="008669AA">
        <w:rPr>
          <w:sz w:val="24"/>
          <w:szCs w:val="24"/>
        </w:rPr>
        <w:t xml:space="preserve"> a pouze jednou v rámci </w:t>
      </w:r>
      <w:r w:rsidR="001B72FB" w:rsidRPr="008669AA">
        <w:rPr>
          <w:sz w:val="24"/>
          <w:szCs w:val="24"/>
        </w:rPr>
        <w:t>nMSP</w:t>
      </w:r>
      <w:r w:rsidRPr="008669AA">
        <w:rPr>
          <w:sz w:val="24"/>
          <w:szCs w:val="24"/>
        </w:rPr>
        <w:t>.</w:t>
      </w:r>
      <w:r w:rsidR="731CC6E2" w:rsidRPr="008669AA">
        <w:rPr>
          <w:sz w:val="24"/>
          <w:szCs w:val="24"/>
        </w:rPr>
        <w:t xml:space="preserve"> </w:t>
      </w:r>
    </w:p>
    <w:p w14:paraId="5F14BE60" w14:textId="77777777" w:rsidR="002D0898" w:rsidRPr="002D0898" w:rsidRDefault="002D0898" w:rsidP="002D0898">
      <w:pPr>
        <w:pStyle w:val="Zkladntextodsazen"/>
        <w:spacing w:before="120" w:after="60"/>
        <w:ind w:left="284"/>
        <w:rPr>
          <w:sz w:val="24"/>
          <w:szCs w:val="24"/>
        </w:rPr>
      </w:pPr>
    </w:p>
    <w:p w14:paraId="66ACBD7A" w14:textId="5ACC6025" w:rsidR="758C729D" w:rsidRPr="008669AA" w:rsidRDefault="758C729D" w:rsidP="008669AA">
      <w:pPr>
        <w:pStyle w:val="Zkladntext"/>
        <w:jc w:val="center"/>
        <w:rPr>
          <w:rFonts w:ascii="Times New Roman" w:hAnsi="Times New Roman"/>
          <w:b/>
          <w:bCs/>
          <w:i w:val="0"/>
          <w:iCs w:val="0"/>
        </w:rPr>
      </w:pPr>
      <w:r w:rsidRPr="781739E3">
        <w:rPr>
          <w:rFonts w:ascii="Times New Roman" w:hAnsi="Times New Roman"/>
          <w:b/>
          <w:bCs/>
          <w:i w:val="0"/>
          <w:iCs w:val="0"/>
        </w:rPr>
        <w:t>Článek 20</w:t>
      </w:r>
    </w:p>
    <w:p w14:paraId="7D0A84B5" w14:textId="479D4408" w:rsidR="0082453E" w:rsidRPr="008669AA" w:rsidRDefault="0017281B" w:rsidP="008669AA">
      <w:pPr>
        <w:pStyle w:val="Zkladntext"/>
        <w:spacing w:line="259" w:lineRule="auto"/>
        <w:jc w:val="center"/>
        <w:rPr>
          <w:rFonts w:ascii="Times New Roman" w:hAnsi="Times New Roman"/>
          <w:b/>
          <w:bCs/>
          <w:i w:val="0"/>
          <w:iCs w:val="0"/>
        </w:rPr>
      </w:pPr>
      <w:r w:rsidRPr="008669AA">
        <w:rPr>
          <w:rFonts w:ascii="Times New Roman" w:hAnsi="Times New Roman"/>
          <w:b/>
          <w:bCs/>
          <w:i w:val="0"/>
          <w:iCs w:val="0"/>
        </w:rPr>
        <w:t>Zápis do dalšího roku studia</w:t>
      </w:r>
    </w:p>
    <w:p w14:paraId="1792208C" w14:textId="71F40D6B" w:rsidR="0017281B" w:rsidRPr="00D932F2" w:rsidRDefault="0017281B">
      <w:pPr>
        <w:pStyle w:val="Zkladntext"/>
        <w:tabs>
          <w:tab w:val="left" w:pos="360"/>
        </w:tabs>
        <w:rPr>
          <w:rFonts w:ascii="Times New Roman" w:hAnsi="Times New Roman"/>
          <w:i w:val="0"/>
          <w:u w:val="single"/>
        </w:rPr>
      </w:pPr>
      <w:r w:rsidRPr="00D932F2">
        <w:rPr>
          <w:rFonts w:ascii="Times New Roman" w:hAnsi="Times New Roman"/>
          <w:i w:val="0"/>
          <w:u w:val="single"/>
        </w:rPr>
        <w:t>Ad odst. (</w:t>
      </w:r>
      <w:r w:rsidR="004E455F" w:rsidRPr="00D932F2">
        <w:rPr>
          <w:rFonts w:ascii="Times New Roman" w:hAnsi="Times New Roman"/>
          <w:i w:val="0"/>
          <w:u w:val="single"/>
        </w:rPr>
        <w:t>3</w:t>
      </w:r>
      <w:r w:rsidRPr="00D932F2">
        <w:rPr>
          <w:rFonts w:ascii="Times New Roman" w:hAnsi="Times New Roman"/>
          <w:i w:val="0"/>
          <w:u w:val="single"/>
        </w:rPr>
        <w:t>) SZŘ:</w:t>
      </w:r>
    </w:p>
    <w:p w14:paraId="12AD129C" w14:textId="15059B2D" w:rsidR="00300286" w:rsidRDefault="0017281B" w:rsidP="005E7107">
      <w:pPr>
        <w:pStyle w:val="Zkladntextodsazen"/>
        <w:numPr>
          <w:ilvl w:val="0"/>
          <w:numId w:val="19"/>
        </w:numPr>
        <w:spacing w:after="120"/>
        <w:ind w:left="0" w:firstLine="284"/>
        <w:rPr>
          <w:sz w:val="24"/>
          <w:szCs w:val="24"/>
        </w:rPr>
      </w:pPr>
      <w:r w:rsidRPr="00D932F2">
        <w:rPr>
          <w:sz w:val="24"/>
          <w:szCs w:val="24"/>
        </w:rPr>
        <w:t>Po ukončení předzápisu student nemůže bez závažného důvod</w:t>
      </w:r>
      <w:r w:rsidR="009D45D8" w:rsidRPr="00D932F2">
        <w:rPr>
          <w:sz w:val="24"/>
          <w:szCs w:val="24"/>
        </w:rPr>
        <w:t xml:space="preserve">u změnit jednou zapsaný povinný, </w:t>
      </w:r>
      <w:r w:rsidRPr="00D932F2">
        <w:rPr>
          <w:sz w:val="24"/>
          <w:szCs w:val="24"/>
        </w:rPr>
        <w:t xml:space="preserve">povinně volitelný </w:t>
      </w:r>
      <w:r w:rsidR="009D45D8" w:rsidRPr="00D932F2">
        <w:rPr>
          <w:sz w:val="24"/>
          <w:szCs w:val="24"/>
        </w:rPr>
        <w:t xml:space="preserve">nebo volitelný </w:t>
      </w:r>
      <w:r w:rsidR="00A02516" w:rsidRPr="00D932F2">
        <w:rPr>
          <w:sz w:val="24"/>
          <w:szCs w:val="24"/>
        </w:rPr>
        <w:t>předmět</w:t>
      </w:r>
      <w:r w:rsidRPr="00D932F2">
        <w:rPr>
          <w:sz w:val="24"/>
          <w:szCs w:val="24"/>
        </w:rPr>
        <w:t>. Je takto veden k zodpovědnému a</w:t>
      </w:r>
      <w:r w:rsidR="00BC16F6" w:rsidRPr="00D932F2">
        <w:rPr>
          <w:sz w:val="24"/>
          <w:szCs w:val="24"/>
        </w:rPr>
        <w:t> </w:t>
      </w:r>
      <w:r w:rsidRPr="00D932F2">
        <w:rPr>
          <w:sz w:val="24"/>
          <w:szCs w:val="24"/>
        </w:rPr>
        <w:t>uvážlivému výběru předmětů na základě všech dostupných informací (</w:t>
      </w:r>
      <w:r w:rsidR="005B6FE7">
        <w:rPr>
          <w:sz w:val="24"/>
          <w:szCs w:val="24"/>
        </w:rPr>
        <w:t>sylabus</w:t>
      </w:r>
      <w:r w:rsidRPr="00D932F2">
        <w:rPr>
          <w:sz w:val="24"/>
          <w:szCs w:val="24"/>
        </w:rPr>
        <w:t xml:space="preserve"> předmět</w:t>
      </w:r>
      <w:r w:rsidR="005B6FE7">
        <w:rPr>
          <w:sz w:val="24"/>
          <w:szCs w:val="24"/>
        </w:rPr>
        <w:t>u</w:t>
      </w:r>
      <w:r w:rsidRPr="00D932F2">
        <w:rPr>
          <w:sz w:val="24"/>
          <w:szCs w:val="24"/>
        </w:rPr>
        <w:t xml:space="preserve">, konzultace s garanty </w:t>
      </w:r>
      <w:r w:rsidR="00227118" w:rsidRPr="00D932F2">
        <w:rPr>
          <w:sz w:val="24"/>
          <w:szCs w:val="24"/>
        </w:rPr>
        <w:t>předmětů</w:t>
      </w:r>
      <w:r w:rsidR="004D0F3F">
        <w:rPr>
          <w:sz w:val="24"/>
          <w:szCs w:val="24"/>
        </w:rPr>
        <w:t>,</w:t>
      </w:r>
      <w:r w:rsidRPr="00D932F2">
        <w:rPr>
          <w:sz w:val="24"/>
          <w:szCs w:val="24"/>
        </w:rPr>
        <w:t xml:space="preserve"> atd.).</w:t>
      </w:r>
    </w:p>
    <w:p w14:paraId="55FC9213" w14:textId="42F02AF7" w:rsidR="007E4793" w:rsidRPr="00300286" w:rsidRDefault="0017281B" w:rsidP="005E7107">
      <w:pPr>
        <w:pStyle w:val="Zkladntextodsazen"/>
        <w:numPr>
          <w:ilvl w:val="0"/>
          <w:numId w:val="19"/>
        </w:numPr>
        <w:spacing w:after="120"/>
        <w:ind w:left="0" w:firstLine="284"/>
        <w:rPr>
          <w:sz w:val="24"/>
          <w:szCs w:val="24"/>
        </w:rPr>
      </w:pPr>
      <w:r w:rsidRPr="00300286">
        <w:rPr>
          <w:sz w:val="24"/>
          <w:szCs w:val="24"/>
        </w:rPr>
        <w:t xml:space="preserve">Pokud student nemá předmět zapsán v </w:t>
      </w:r>
      <w:r w:rsidR="009157C2" w:rsidRPr="00300286">
        <w:rPr>
          <w:sz w:val="24"/>
          <w:szCs w:val="24"/>
        </w:rPr>
        <w:t>IS/STAG</w:t>
      </w:r>
      <w:r w:rsidR="00392B91" w:rsidRPr="00300286">
        <w:rPr>
          <w:sz w:val="24"/>
          <w:szCs w:val="24"/>
        </w:rPr>
        <w:t>,</w:t>
      </w:r>
      <w:r w:rsidRPr="00300286">
        <w:rPr>
          <w:sz w:val="24"/>
          <w:szCs w:val="24"/>
        </w:rPr>
        <w:t xml:space="preserve"> nemůže předmět absolvovat.</w:t>
      </w:r>
    </w:p>
    <w:p w14:paraId="11F35536" w14:textId="5AC55C7D" w:rsidR="002D0898" w:rsidRPr="007E4793" w:rsidRDefault="002D0898" w:rsidP="007E4793">
      <w:pPr>
        <w:pStyle w:val="Zkladntextodsazen"/>
        <w:spacing w:before="120" w:after="60"/>
        <w:rPr>
          <w:sz w:val="24"/>
          <w:szCs w:val="24"/>
          <w:u w:val="single"/>
        </w:rPr>
      </w:pPr>
      <w:r w:rsidRPr="007E4793">
        <w:rPr>
          <w:sz w:val="24"/>
          <w:szCs w:val="24"/>
          <w:u w:val="single"/>
        </w:rPr>
        <w:t>Ad odst. (6) SZŘ:</w:t>
      </w:r>
    </w:p>
    <w:p w14:paraId="7A72D01A" w14:textId="55313145" w:rsidR="002D0898" w:rsidRPr="002D0898" w:rsidRDefault="3928171B" w:rsidP="005E7107">
      <w:pPr>
        <w:pStyle w:val="Zkladntextodsazen"/>
        <w:numPr>
          <w:ilvl w:val="0"/>
          <w:numId w:val="19"/>
        </w:numPr>
        <w:spacing w:after="120"/>
        <w:ind w:left="0" w:firstLine="284"/>
        <w:rPr>
          <w:sz w:val="24"/>
          <w:szCs w:val="24"/>
        </w:rPr>
      </w:pPr>
      <w:r w:rsidRPr="002D0898">
        <w:rPr>
          <w:sz w:val="24"/>
          <w:szCs w:val="24"/>
        </w:rPr>
        <w:t>Pokud se student bez písemné a odůvodněné omluvy nezapíše ve stanoveném termínu nebo není-li jeho omluva přijata, jeho studium je ukončeno podle § 56 odst. 1 písm. b) zákona. Omluva se podává</w:t>
      </w:r>
      <w:r w:rsidR="00300505">
        <w:rPr>
          <w:sz w:val="24"/>
          <w:szCs w:val="24"/>
        </w:rPr>
        <w:t xml:space="preserve"> </w:t>
      </w:r>
      <w:r w:rsidRPr="002D0898">
        <w:rPr>
          <w:sz w:val="24"/>
          <w:szCs w:val="24"/>
        </w:rPr>
        <w:t>nejpozději 5 pracovních dnů po termínu zápisu</w:t>
      </w:r>
      <w:r w:rsidR="054290B7" w:rsidRPr="002D0898">
        <w:rPr>
          <w:sz w:val="24"/>
          <w:szCs w:val="24"/>
        </w:rPr>
        <w:t>,</w:t>
      </w:r>
      <w:r w:rsidR="00E9181D">
        <w:rPr>
          <w:sz w:val="24"/>
          <w:szCs w:val="24"/>
        </w:rPr>
        <w:t xml:space="preserve"> a to způsobem</w:t>
      </w:r>
      <w:r w:rsidR="054290B7" w:rsidRPr="002D0898">
        <w:rPr>
          <w:sz w:val="24"/>
          <w:szCs w:val="24"/>
        </w:rPr>
        <w:t xml:space="preserve"> podle </w:t>
      </w:r>
      <w:r w:rsidR="00580982">
        <w:rPr>
          <w:sz w:val="24"/>
          <w:szCs w:val="24"/>
        </w:rPr>
        <w:t>čl.</w:t>
      </w:r>
      <w:r w:rsidR="054290B7" w:rsidRPr="002D0898">
        <w:rPr>
          <w:sz w:val="24"/>
          <w:szCs w:val="24"/>
        </w:rPr>
        <w:t xml:space="preserve"> 60 SZŘ</w:t>
      </w:r>
      <w:r w:rsidRPr="002D0898">
        <w:rPr>
          <w:sz w:val="24"/>
          <w:szCs w:val="24"/>
        </w:rPr>
        <w:t>. Na postup při rozhodování v této věci se vztahuje § 68 zákona</w:t>
      </w:r>
      <w:r w:rsidRPr="002D0898">
        <w:t>.</w:t>
      </w:r>
      <w:r w:rsidR="002D0898" w:rsidRPr="002D0898">
        <w:t xml:space="preserve"> </w:t>
      </w:r>
    </w:p>
    <w:p w14:paraId="25708FCB" w14:textId="21A65C2D" w:rsidR="0017281B" w:rsidRPr="002D0898" w:rsidRDefault="0017281B" w:rsidP="002D0898">
      <w:pPr>
        <w:pStyle w:val="Zkladntext"/>
        <w:rPr>
          <w:rFonts w:ascii="Times New Roman" w:hAnsi="Times New Roman"/>
          <w:i w:val="0"/>
          <w:iCs w:val="0"/>
        </w:rPr>
      </w:pPr>
    </w:p>
    <w:p w14:paraId="31CDB359" w14:textId="71F95349" w:rsidR="0017281B" w:rsidRPr="00D932F2" w:rsidRDefault="721F3B4B" w:rsidP="781739E3">
      <w:pPr>
        <w:pStyle w:val="Zkladntext"/>
        <w:jc w:val="center"/>
        <w:rPr>
          <w:rFonts w:ascii="Times New Roman" w:hAnsi="Times New Roman"/>
          <w:b/>
          <w:bCs/>
          <w:i w:val="0"/>
          <w:iCs w:val="0"/>
        </w:rPr>
      </w:pPr>
      <w:r w:rsidRPr="781739E3">
        <w:rPr>
          <w:rFonts w:ascii="Times New Roman" w:hAnsi="Times New Roman"/>
          <w:b/>
          <w:bCs/>
          <w:i w:val="0"/>
          <w:iCs w:val="0"/>
        </w:rPr>
        <w:t>Článek 21</w:t>
      </w:r>
    </w:p>
    <w:p w14:paraId="0AE7E82E" w14:textId="613854A8" w:rsidR="0017281B" w:rsidRPr="00D932F2" w:rsidRDefault="19719796" w:rsidP="781739E3">
      <w:pPr>
        <w:pStyle w:val="Zkladntext"/>
        <w:jc w:val="center"/>
        <w:rPr>
          <w:rFonts w:ascii="Times New Roman" w:hAnsi="Times New Roman"/>
          <w:i w:val="0"/>
          <w:iCs w:val="0"/>
        </w:rPr>
      </w:pPr>
      <w:r w:rsidRPr="781739E3">
        <w:rPr>
          <w:rFonts w:ascii="Times New Roman" w:hAnsi="Times New Roman"/>
          <w:b/>
          <w:bCs/>
          <w:i w:val="0"/>
          <w:iCs w:val="0"/>
        </w:rPr>
        <w:t>Pravidla vytváření studijního plánu studenta</w:t>
      </w:r>
    </w:p>
    <w:p w14:paraId="2D948B43" w14:textId="7E6C724D" w:rsidR="004F0169" w:rsidRDefault="004F0169" w:rsidP="004F0169">
      <w:pPr>
        <w:pStyle w:val="Zkladntext"/>
        <w:spacing w:before="120"/>
        <w:rPr>
          <w:rFonts w:ascii="Times New Roman" w:hAnsi="Times New Roman"/>
          <w:i w:val="0"/>
          <w:u w:val="single"/>
        </w:rPr>
      </w:pPr>
      <w:r w:rsidRPr="00D932F2">
        <w:rPr>
          <w:rFonts w:ascii="Times New Roman" w:hAnsi="Times New Roman"/>
          <w:i w:val="0"/>
          <w:u w:val="single"/>
        </w:rPr>
        <w:t>Ad odst. (</w:t>
      </w:r>
      <w:r w:rsidR="00490194">
        <w:rPr>
          <w:rFonts w:ascii="Times New Roman" w:hAnsi="Times New Roman"/>
          <w:i w:val="0"/>
          <w:u w:val="single"/>
        </w:rPr>
        <w:t>1</w:t>
      </w:r>
      <w:r w:rsidRPr="00D932F2">
        <w:rPr>
          <w:rFonts w:ascii="Times New Roman" w:hAnsi="Times New Roman"/>
          <w:i w:val="0"/>
          <w:u w:val="single"/>
        </w:rPr>
        <w:t xml:space="preserve">) SZŘ </w:t>
      </w:r>
    </w:p>
    <w:p w14:paraId="3BAC2A86" w14:textId="76DD434E" w:rsidR="00722561" w:rsidRPr="00673039" w:rsidRDefault="00673039" w:rsidP="005E7107">
      <w:pPr>
        <w:pStyle w:val="Zkladntext"/>
        <w:numPr>
          <w:ilvl w:val="0"/>
          <w:numId w:val="20"/>
        </w:numPr>
        <w:tabs>
          <w:tab w:val="clear" w:pos="1050"/>
        </w:tabs>
        <w:spacing w:before="120" w:after="120"/>
        <w:ind w:left="0" w:firstLine="284"/>
        <w:rPr>
          <w:rFonts w:ascii="Times New Roman" w:hAnsi="Times New Roman"/>
          <w:i w:val="0"/>
          <w:iCs w:val="0"/>
        </w:rPr>
      </w:pPr>
      <w:r>
        <w:rPr>
          <w:rFonts w:ascii="Times New Roman" w:hAnsi="Times New Roman"/>
          <w:i w:val="0"/>
          <w:iCs w:val="0"/>
        </w:rPr>
        <w:t>Organizace předběžného zápisu stanoví vnitřní norma FaME</w:t>
      </w:r>
      <w:r w:rsidR="00924AD8">
        <w:rPr>
          <w:rFonts w:ascii="Times New Roman" w:hAnsi="Times New Roman"/>
          <w:i w:val="0"/>
          <w:iCs w:val="0"/>
        </w:rPr>
        <w:t xml:space="preserve"> </w:t>
      </w:r>
      <w:r w:rsidR="00BA4E9B">
        <w:rPr>
          <w:rFonts w:ascii="Times New Roman" w:hAnsi="Times New Roman"/>
          <w:i w:val="0"/>
          <w:iCs w:val="0"/>
        </w:rPr>
        <w:t>-</w:t>
      </w:r>
      <w:r w:rsidR="00BA4E9B" w:rsidRPr="00BA4E9B">
        <w:t xml:space="preserve"> </w:t>
      </w:r>
      <w:r w:rsidR="00BA4E9B" w:rsidRPr="00BA4E9B">
        <w:rPr>
          <w:rFonts w:ascii="Times New Roman" w:hAnsi="Times New Roman"/>
          <w:i w:val="0"/>
          <w:iCs w:val="0"/>
        </w:rPr>
        <w:t xml:space="preserve">Organizace předběžného zápisu na </w:t>
      </w:r>
      <w:r w:rsidR="00BA4E9B">
        <w:rPr>
          <w:rFonts w:ascii="Times New Roman" w:hAnsi="Times New Roman"/>
          <w:i w:val="0"/>
          <w:iCs w:val="0"/>
        </w:rPr>
        <w:t>FaME</w:t>
      </w:r>
      <w:r w:rsidR="00BA4E9B" w:rsidRPr="00BA4E9B">
        <w:rPr>
          <w:rFonts w:ascii="Times New Roman" w:hAnsi="Times New Roman"/>
          <w:i w:val="0"/>
          <w:iCs w:val="0"/>
        </w:rPr>
        <w:t xml:space="preserve"> pro příslušný akademický rok a zápisy do vyšších ročníků pro akademický rok</w:t>
      </w:r>
      <w:r w:rsidR="00937146">
        <w:rPr>
          <w:rFonts w:ascii="Times New Roman" w:hAnsi="Times New Roman"/>
          <w:i w:val="0"/>
          <w:iCs w:val="0"/>
        </w:rPr>
        <w:t>,</w:t>
      </w:r>
      <w:r>
        <w:rPr>
          <w:rFonts w:ascii="Times New Roman" w:hAnsi="Times New Roman"/>
          <w:i w:val="0"/>
          <w:iCs w:val="0"/>
        </w:rPr>
        <w:t xml:space="preserve"> v souladu s </w:t>
      </w:r>
      <w:r w:rsidR="00741D79">
        <w:rPr>
          <w:rFonts w:ascii="Times New Roman" w:hAnsi="Times New Roman"/>
          <w:i w:val="0"/>
          <w:iCs w:val="0"/>
        </w:rPr>
        <w:t>č</w:t>
      </w:r>
      <w:r>
        <w:rPr>
          <w:rFonts w:ascii="Times New Roman" w:hAnsi="Times New Roman"/>
          <w:i w:val="0"/>
          <w:iCs w:val="0"/>
        </w:rPr>
        <w:t>asovým plánem FaME.</w:t>
      </w:r>
    </w:p>
    <w:p w14:paraId="7DC2D83E" w14:textId="2A2B8333" w:rsidR="0017281B" w:rsidRPr="00D932F2" w:rsidRDefault="0017281B" w:rsidP="00E84E00">
      <w:pPr>
        <w:pStyle w:val="Zkladntext"/>
        <w:spacing w:before="120"/>
        <w:rPr>
          <w:rFonts w:ascii="Times New Roman" w:hAnsi="Times New Roman"/>
          <w:i w:val="0"/>
          <w:u w:val="single"/>
        </w:rPr>
      </w:pPr>
      <w:r w:rsidRPr="00D932F2">
        <w:rPr>
          <w:rFonts w:ascii="Times New Roman" w:hAnsi="Times New Roman"/>
          <w:i w:val="0"/>
          <w:u w:val="single"/>
        </w:rPr>
        <w:t xml:space="preserve">Ad odst. (2) SZŘ </w:t>
      </w:r>
    </w:p>
    <w:p w14:paraId="22A9A31F" w14:textId="77777777" w:rsidR="00A27996" w:rsidRDefault="771D511D" w:rsidP="005E7107">
      <w:pPr>
        <w:pStyle w:val="Zkladntext"/>
        <w:numPr>
          <w:ilvl w:val="0"/>
          <w:numId w:val="20"/>
        </w:numPr>
        <w:tabs>
          <w:tab w:val="clear" w:pos="1050"/>
        </w:tabs>
        <w:spacing w:before="120" w:after="120"/>
        <w:ind w:left="0" w:firstLine="284"/>
        <w:rPr>
          <w:rFonts w:ascii="Times New Roman" w:hAnsi="Times New Roman"/>
          <w:i w:val="0"/>
          <w:iCs w:val="0"/>
        </w:rPr>
      </w:pPr>
      <w:r w:rsidRPr="2F54543D">
        <w:rPr>
          <w:rFonts w:ascii="Times New Roman" w:hAnsi="Times New Roman"/>
          <w:i w:val="0"/>
          <w:iCs w:val="0"/>
        </w:rPr>
        <w:t xml:space="preserve">Doba pro tvorbu studijního plánu studenta je stanovena v časovém plánu </w:t>
      </w:r>
      <w:r w:rsidR="00DD5F3E">
        <w:rPr>
          <w:rFonts w:ascii="Times New Roman" w:hAnsi="Times New Roman"/>
          <w:i w:val="0"/>
          <w:iCs w:val="0"/>
        </w:rPr>
        <w:t>FaME</w:t>
      </w:r>
      <w:r w:rsidRPr="2F54543D">
        <w:rPr>
          <w:rFonts w:ascii="Times New Roman" w:hAnsi="Times New Roman"/>
          <w:i w:val="0"/>
          <w:iCs w:val="0"/>
        </w:rPr>
        <w:t>. Zápisem ke studiu nebo zápisem do další části studia se studijní plán studenta stane závazným a nelze ho již měnit.</w:t>
      </w:r>
    </w:p>
    <w:p w14:paraId="5DF47454" w14:textId="77777777" w:rsidR="00A27996" w:rsidRDefault="771D511D" w:rsidP="005E7107">
      <w:pPr>
        <w:pStyle w:val="Zkladntext"/>
        <w:numPr>
          <w:ilvl w:val="0"/>
          <w:numId w:val="20"/>
        </w:numPr>
        <w:tabs>
          <w:tab w:val="clear" w:pos="1050"/>
        </w:tabs>
        <w:ind w:left="0" w:firstLine="284"/>
        <w:rPr>
          <w:rFonts w:ascii="Times New Roman" w:hAnsi="Times New Roman"/>
          <w:i w:val="0"/>
          <w:iCs w:val="0"/>
        </w:rPr>
      </w:pPr>
      <w:r w:rsidRPr="00A27996">
        <w:rPr>
          <w:rFonts w:ascii="Times New Roman" w:hAnsi="Times New Roman"/>
          <w:i w:val="0"/>
          <w:iCs w:val="0"/>
        </w:rPr>
        <w:t xml:space="preserve">Student je povinen </w:t>
      </w:r>
      <w:r w:rsidR="621A62A4" w:rsidRPr="00A27996">
        <w:rPr>
          <w:rFonts w:ascii="Times New Roman" w:hAnsi="Times New Roman"/>
          <w:i w:val="0"/>
          <w:iCs w:val="0"/>
        </w:rPr>
        <w:t xml:space="preserve">splnit </w:t>
      </w:r>
      <w:r w:rsidRPr="00A27996">
        <w:rPr>
          <w:rFonts w:ascii="Times New Roman" w:hAnsi="Times New Roman"/>
          <w:i w:val="0"/>
          <w:iCs w:val="0"/>
        </w:rPr>
        <w:t>předepsanou skladbu kreditů podle následujících pravidel</w:t>
      </w:r>
      <w:r w:rsidR="333B63FA" w:rsidRPr="00A27996">
        <w:rPr>
          <w:rFonts w:ascii="Times New Roman" w:hAnsi="Times New Roman"/>
          <w:i w:val="0"/>
          <w:iCs w:val="0"/>
        </w:rPr>
        <w:t>:</w:t>
      </w:r>
    </w:p>
    <w:p w14:paraId="52C114A6" w14:textId="77777777" w:rsidR="00A27996" w:rsidRDefault="771D511D" w:rsidP="005E7107">
      <w:pPr>
        <w:pStyle w:val="Zkladntext"/>
        <w:numPr>
          <w:ilvl w:val="1"/>
          <w:numId w:val="9"/>
        </w:numPr>
        <w:tabs>
          <w:tab w:val="clear" w:pos="1440"/>
          <w:tab w:val="num" w:pos="1134"/>
        </w:tabs>
        <w:spacing w:before="60" w:after="60"/>
        <w:ind w:left="709" w:hanging="340"/>
        <w:rPr>
          <w:rFonts w:ascii="Times New Roman" w:hAnsi="Times New Roman"/>
          <w:i w:val="0"/>
          <w:iCs w:val="0"/>
        </w:rPr>
      </w:pPr>
      <w:r w:rsidRPr="00A27996">
        <w:rPr>
          <w:rFonts w:ascii="Times New Roman" w:hAnsi="Times New Roman"/>
          <w:i w:val="0"/>
          <w:iCs w:val="0"/>
        </w:rPr>
        <w:t>získ</w:t>
      </w:r>
      <w:r w:rsidR="2857387A" w:rsidRPr="00A27996">
        <w:rPr>
          <w:rFonts w:ascii="Times New Roman" w:hAnsi="Times New Roman"/>
          <w:i w:val="0"/>
          <w:iCs w:val="0"/>
        </w:rPr>
        <w:t>at</w:t>
      </w:r>
      <w:r w:rsidRPr="00A27996">
        <w:rPr>
          <w:rFonts w:ascii="Times New Roman" w:hAnsi="Times New Roman"/>
          <w:i w:val="0"/>
          <w:iCs w:val="0"/>
        </w:rPr>
        <w:t xml:space="preserve"> kred</w:t>
      </w:r>
      <w:r w:rsidR="2901C288" w:rsidRPr="00A27996">
        <w:rPr>
          <w:rFonts w:ascii="Times New Roman" w:hAnsi="Times New Roman"/>
          <w:i w:val="0"/>
          <w:iCs w:val="0"/>
        </w:rPr>
        <w:t>ity za všechny povinné předměty,</w:t>
      </w:r>
      <w:r w:rsidR="00A27996" w:rsidRPr="00A27996">
        <w:rPr>
          <w:rFonts w:ascii="Times New Roman" w:hAnsi="Times New Roman"/>
          <w:i w:val="0"/>
          <w:iCs w:val="0"/>
        </w:rPr>
        <w:t xml:space="preserve"> </w:t>
      </w:r>
    </w:p>
    <w:p w14:paraId="3B26A7FE" w14:textId="77777777" w:rsidR="00A27996" w:rsidRDefault="00A27996" w:rsidP="005E7107">
      <w:pPr>
        <w:pStyle w:val="Zkladntext"/>
        <w:numPr>
          <w:ilvl w:val="1"/>
          <w:numId w:val="9"/>
        </w:numPr>
        <w:tabs>
          <w:tab w:val="clear" w:pos="1440"/>
          <w:tab w:val="num" w:pos="1134"/>
        </w:tabs>
        <w:spacing w:after="60"/>
        <w:ind w:left="709" w:hanging="340"/>
        <w:rPr>
          <w:rFonts w:ascii="Times New Roman" w:hAnsi="Times New Roman"/>
          <w:i w:val="0"/>
          <w:iCs w:val="0"/>
        </w:rPr>
      </w:pPr>
      <w:r w:rsidRPr="2F54543D">
        <w:rPr>
          <w:rFonts w:ascii="Times New Roman" w:hAnsi="Times New Roman"/>
          <w:i w:val="0"/>
          <w:iCs w:val="0"/>
        </w:rPr>
        <w:t>získat minimální předepsaný počet kreditů z povinně volitelných předmětů,</w:t>
      </w:r>
    </w:p>
    <w:p w14:paraId="468E3826" w14:textId="603E5D0E" w:rsidR="006A70D9" w:rsidRDefault="0E31D47B" w:rsidP="005E7107">
      <w:pPr>
        <w:pStyle w:val="Zkladntext"/>
        <w:numPr>
          <w:ilvl w:val="1"/>
          <w:numId w:val="9"/>
        </w:numPr>
        <w:tabs>
          <w:tab w:val="clear" w:pos="1440"/>
          <w:tab w:val="num" w:pos="1134"/>
        </w:tabs>
        <w:spacing w:after="60"/>
        <w:ind w:left="709" w:hanging="340"/>
        <w:rPr>
          <w:rFonts w:ascii="Times New Roman" w:hAnsi="Times New Roman"/>
          <w:i w:val="0"/>
          <w:iCs w:val="0"/>
        </w:rPr>
      </w:pPr>
      <w:r w:rsidRPr="00A27996">
        <w:rPr>
          <w:rFonts w:ascii="Times New Roman" w:hAnsi="Times New Roman"/>
          <w:i w:val="0"/>
          <w:iCs w:val="0"/>
        </w:rPr>
        <w:t xml:space="preserve">doplnit </w:t>
      </w:r>
      <w:r w:rsidR="6BC258AB" w:rsidRPr="00A27996">
        <w:rPr>
          <w:rFonts w:ascii="Times New Roman" w:hAnsi="Times New Roman"/>
          <w:i w:val="0"/>
          <w:iCs w:val="0"/>
        </w:rPr>
        <w:t xml:space="preserve">potřebný počet kreditů absolvováním </w:t>
      </w:r>
      <w:r w:rsidR="5D3BDBF0" w:rsidRPr="00A27996">
        <w:rPr>
          <w:rFonts w:ascii="Times New Roman" w:hAnsi="Times New Roman"/>
          <w:i w:val="0"/>
          <w:iCs w:val="0"/>
        </w:rPr>
        <w:t xml:space="preserve">povinně volitelných nebo </w:t>
      </w:r>
      <w:r w:rsidR="6BC258AB" w:rsidRPr="00A27996">
        <w:rPr>
          <w:rFonts w:ascii="Times New Roman" w:hAnsi="Times New Roman"/>
          <w:i w:val="0"/>
          <w:iCs w:val="0"/>
        </w:rPr>
        <w:t>volitelných předmětů</w:t>
      </w:r>
      <w:r w:rsidR="004D0F3F">
        <w:rPr>
          <w:rFonts w:ascii="Times New Roman" w:hAnsi="Times New Roman"/>
          <w:i w:val="0"/>
          <w:iCs w:val="0"/>
        </w:rPr>
        <w:t>,</w:t>
      </w:r>
    </w:p>
    <w:p w14:paraId="12E0C8A4" w14:textId="7DD31E09" w:rsidR="008B0492" w:rsidRDefault="00A27996" w:rsidP="005E7107">
      <w:pPr>
        <w:pStyle w:val="Zkladntext"/>
        <w:numPr>
          <w:ilvl w:val="1"/>
          <w:numId w:val="9"/>
        </w:numPr>
        <w:tabs>
          <w:tab w:val="clear" w:pos="1440"/>
          <w:tab w:val="num" w:pos="1134"/>
        </w:tabs>
        <w:spacing w:after="60"/>
        <w:ind w:left="709" w:hanging="340"/>
        <w:rPr>
          <w:rFonts w:ascii="Times New Roman" w:hAnsi="Times New Roman"/>
          <w:i w:val="0"/>
          <w:iCs w:val="0"/>
        </w:rPr>
      </w:pPr>
      <w:r w:rsidRPr="006A70D9">
        <w:rPr>
          <w:rFonts w:ascii="Times New Roman" w:hAnsi="Times New Roman"/>
          <w:i w:val="0"/>
          <w:iCs w:val="0"/>
        </w:rPr>
        <w:t>absolvovat minimálně 1 a maximálně 3 odborné předměty v anglickém jazyce; vyjma studentů, kteří vyjíždějí na studijní pobyt</w:t>
      </w:r>
      <w:r w:rsidR="004C1C57">
        <w:rPr>
          <w:rFonts w:ascii="Times New Roman" w:hAnsi="Times New Roman"/>
          <w:i w:val="0"/>
          <w:iCs w:val="0"/>
        </w:rPr>
        <w:t>,</w:t>
      </w:r>
      <w:r w:rsidRPr="006A70D9">
        <w:rPr>
          <w:rFonts w:ascii="Times New Roman" w:hAnsi="Times New Roman"/>
          <w:i w:val="0"/>
          <w:iCs w:val="0"/>
        </w:rPr>
        <w:t xml:space="preserve"> v rámci kterého studují předměty v angličtině,</w:t>
      </w:r>
      <w:r w:rsidR="006A70D9" w:rsidRPr="006A70D9">
        <w:rPr>
          <w:rFonts w:ascii="Times" w:eastAsia="Times" w:hAnsi="Times" w:cs="Times"/>
          <w:i w:val="0"/>
          <w:iCs w:val="0"/>
        </w:rPr>
        <w:t xml:space="preserve"> </w:t>
      </w:r>
    </w:p>
    <w:p w14:paraId="012E5C65" w14:textId="4A6062B9" w:rsidR="008B0492" w:rsidRPr="008B0492" w:rsidRDefault="006A70D9" w:rsidP="005E7107">
      <w:pPr>
        <w:pStyle w:val="Zkladntext"/>
        <w:numPr>
          <w:ilvl w:val="1"/>
          <w:numId w:val="9"/>
        </w:numPr>
        <w:tabs>
          <w:tab w:val="clear" w:pos="1440"/>
          <w:tab w:val="num" w:pos="1134"/>
        </w:tabs>
        <w:spacing w:after="60"/>
        <w:ind w:left="709" w:hanging="340"/>
        <w:rPr>
          <w:rFonts w:ascii="Times New Roman" w:hAnsi="Times New Roman"/>
          <w:i w:val="0"/>
          <w:iCs w:val="0"/>
        </w:rPr>
      </w:pPr>
      <w:r w:rsidRPr="008B0492">
        <w:rPr>
          <w:rFonts w:ascii="Times" w:eastAsia="Times" w:hAnsi="Times" w:cs="Times"/>
          <w:i w:val="0"/>
          <w:iCs w:val="0"/>
        </w:rPr>
        <w:t xml:space="preserve">získat kredity za nejméně 4 povinně volitelné sportovní aktivity (SA) dle svého výběru během 1. a 2. ročníku BSP v prezenční formě studia; volit lze pouze jednu SA za semestr, přičemž SA se mohou opakovat a jednou z SA musí být plavání. </w:t>
      </w:r>
      <w:r w:rsidR="00B01ADE" w:rsidRPr="00B01ADE">
        <w:rPr>
          <w:rFonts w:ascii="Times" w:eastAsia="Times" w:hAnsi="Times" w:cs="Times"/>
          <w:i w:val="0"/>
          <w:iCs w:val="0"/>
        </w:rPr>
        <w:t>Student, který žádá o osvobození z výuky SA na základě lékařského potvrzení, podává žádost po</w:t>
      </w:r>
      <w:r w:rsidR="005F2A95">
        <w:rPr>
          <w:rFonts w:ascii="Times" w:eastAsia="Times" w:hAnsi="Times" w:cs="Times"/>
          <w:i w:val="0"/>
          <w:iCs w:val="0"/>
        </w:rPr>
        <w:t>d</w:t>
      </w:r>
      <w:r w:rsidR="00B01ADE" w:rsidRPr="00B01ADE">
        <w:rPr>
          <w:rFonts w:ascii="Times" w:eastAsia="Times" w:hAnsi="Times" w:cs="Times"/>
          <w:i w:val="0"/>
          <w:iCs w:val="0"/>
        </w:rPr>
        <w:t>le čl.</w:t>
      </w:r>
      <w:r w:rsidR="005F2A95">
        <w:rPr>
          <w:rFonts w:ascii="Times" w:eastAsia="Times" w:hAnsi="Times" w:cs="Times"/>
          <w:i w:val="0"/>
          <w:iCs w:val="0"/>
        </w:rPr>
        <w:t> </w:t>
      </w:r>
      <w:r w:rsidR="00B01ADE" w:rsidRPr="00B01ADE">
        <w:rPr>
          <w:rFonts w:ascii="Times" w:eastAsia="Times" w:hAnsi="Times" w:cs="Times"/>
          <w:i w:val="0"/>
          <w:iCs w:val="0"/>
        </w:rPr>
        <w:t>60 SZŘ. V případě, že je této žádosti vyhověno, je povinen si nahradit příslušené chybějící kredity za předměty SA zápisem jiných povinně volitelných předmětů v odpovídající kreditové výši</w:t>
      </w:r>
      <w:r w:rsidR="004D0F3F">
        <w:rPr>
          <w:rFonts w:ascii="Times" w:eastAsia="Times" w:hAnsi="Times" w:cs="Times"/>
          <w:i w:val="0"/>
          <w:iCs w:val="0"/>
        </w:rPr>
        <w:t>,</w:t>
      </w:r>
      <w:r w:rsidR="008B0492" w:rsidRPr="008B0492">
        <w:rPr>
          <w:rFonts w:ascii="Times" w:eastAsia="Times" w:hAnsi="Times" w:cs="Times"/>
          <w:i w:val="0"/>
          <w:iCs w:val="0"/>
        </w:rPr>
        <w:t xml:space="preserve"> </w:t>
      </w:r>
    </w:p>
    <w:p w14:paraId="6A3A285E" w14:textId="27745FDC" w:rsidR="008B0492" w:rsidRPr="008B0492" w:rsidRDefault="008B0492" w:rsidP="005E7107">
      <w:pPr>
        <w:pStyle w:val="Zkladntext"/>
        <w:numPr>
          <w:ilvl w:val="1"/>
          <w:numId w:val="9"/>
        </w:numPr>
        <w:tabs>
          <w:tab w:val="clear" w:pos="1440"/>
          <w:tab w:val="num" w:pos="1134"/>
        </w:tabs>
        <w:spacing w:after="60"/>
        <w:ind w:left="709" w:hanging="340"/>
        <w:rPr>
          <w:rFonts w:ascii="Times New Roman" w:hAnsi="Times New Roman"/>
          <w:i w:val="0"/>
          <w:iCs w:val="0"/>
        </w:rPr>
      </w:pPr>
      <w:r w:rsidRPr="008B0492">
        <w:rPr>
          <w:rFonts w:ascii="Times" w:eastAsia="Times" w:hAnsi="Times" w:cs="Times"/>
          <w:i w:val="0"/>
          <w:iCs w:val="0"/>
        </w:rPr>
        <w:t xml:space="preserve">vykonat v průběhu studia odbornou praxi v minimálně předepsaném rozsahu podle studijního programu. Bližší informace o odborných praxích jsou uvedeny na </w:t>
      </w:r>
      <w:r w:rsidR="00AB7FFD">
        <w:rPr>
          <w:rFonts w:ascii="Times" w:eastAsia="Times" w:hAnsi="Times" w:cs="Times"/>
          <w:i w:val="0"/>
          <w:iCs w:val="0"/>
        </w:rPr>
        <w:t>internetových</w:t>
      </w:r>
      <w:r w:rsidR="00AB7FFD" w:rsidRPr="008B0492">
        <w:rPr>
          <w:rFonts w:ascii="Times" w:eastAsia="Times" w:hAnsi="Times" w:cs="Times"/>
          <w:i w:val="0"/>
          <w:iCs w:val="0"/>
        </w:rPr>
        <w:t xml:space="preserve"> </w:t>
      </w:r>
      <w:r w:rsidRPr="008B0492">
        <w:rPr>
          <w:rFonts w:ascii="Times" w:eastAsia="Times" w:hAnsi="Times" w:cs="Times"/>
          <w:i w:val="0"/>
          <w:iCs w:val="0"/>
        </w:rPr>
        <w:t xml:space="preserve">stránkách fakulty. </w:t>
      </w:r>
    </w:p>
    <w:p w14:paraId="13FAA071" w14:textId="2E73CC40" w:rsidR="26E3FD5F" w:rsidRPr="005726B8" w:rsidRDefault="26E3FD5F" w:rsidP="003B7E86">
      <w:pPr>
        <w:pStyle w:val="Zkladntext"/>
        <w:spacing w:after="120" w:line="259" w:lineRule="auto"/>
        <w:ind w:left="708"/>
        <w:rPr>
          <w:rFonts w:ascii="Times New Roman" w:hAnsi="Times New Roman"/>
        </w:rPr>
      </w:pPr>
      <w:r w:rsidRPr="2F54543D">
        <w:rPr>
          <w:rFonts w:ascii="Times New Roman" w:hAnsi="Times New Roman"/>
          <w:i w:val="0"/>
          <w:iCs w:val="0"/>
        </w:rPr>
        <w:lastRenderedPageBreak/>
        <w:t>Pro úspěšné ukončení studia je nutné získat minimálně 180 kreditů v</w:t>
      </w:r>
      <w:r w:rsidR="00410768">
        <w:rPr>
          <w:rFonts w:ascii="Times New Roman" w:hAnsi="Times New Roman"/>
          <w:i w:val="0"/>
          <w:iCs w:val="0"/>
        </w:rPr>
        <w:t> BSP</w:t>
      </w:r>
      <w:r w:rsidRPr="2F54543D">
        <w:rPr>
          <w:rFonts w:ascii="Times New Roman" w:hAnsi="Times New Roman"/>
          <w:i w:val="0"/>
          <w:iCs w:val="0"/>
        </w:rPr>
        <w:t xml:space="preserve"> a 120 kreditů v </w:t>
      </w:r>
      <w:r w:rsidR="00410768">
        <w:rPr>
          <w:rFonts w:ascii="Times New Roman" w:hAnsi="Times New Roman"/>
          <w:i w:val="0"/>
          <w:iCs w:val="0"/>
        </w:rPr>
        <w:t>nMSP</w:t>
      </w:r>
      <w:r w:rsidRPr="2F54543D">
        <w:rPr>
          <w:rFonts w:ascii="Times New Roman" w:hAnsi="Times New Roman"/>
          <w:i w:val="0"/>
          <w:iCs w:val="0"/>
        </w:rPr>
        <w:t>.</w:t>
      </w:r>
    </w:p>
    <w:p w14:paraId="083667FB" w14:textId="05362648" w:rsidR="0017281B" w:rsidRPr="00D932F2" w:rsidRDefault="771D511D" w:rsidP="005E7107">
      <w:pPr>
        <w:pStyle w:val="Zkladntext"/>
        <w:numPr>
          <w:ilvl w:val="0"/>
          <w:numId w:val="20"/>
        </w:numPr>
        <w:tabs>
          <w:tab w:val="clear" w:pos="1050"/>
        </w:tabs>
        <w:spacing w:before="120" w:after="120"/>
        <w:ind w:left="0" w:firstLine="284"/>
        <w:rPr>
          <w:rFonts w:ascii="Times New Roman" w:hAnsi="Times New Roman"/>
          <w:i w:val="0"/>
          <w:iCs w:val="0"/>
        </w:rPr>
      </w:pPr>
      <w:r w:rsidRPr="2F54543D">
        <w:rPr>
          <w:rFonts w:ascii="Times New Roman" w:hAnsi="Times New Roman"/>
          <w:i w:val="0"/>
          <w:iCs w:val="0"/>
        </w:rPr>
        <w:t>Údaj o semestru v dokumentaci předmětu je závazný.</w:t>
      </w:r>
      <w:r w:rsidR="32E61044" w:rsidRPr="2F54543D">
        <w:rPr>
          <w:rFonts w:ascii="Times New Roman" w:hAnsi="Times New Roman"/>
          <w:i w:val="0"/>
          <w:iCs w:val="0"/>
        </w:rPr>
        <w:t xml:space="preserve"> </w:t>
      </w:r>
      <w:r w:rsidR="1CB0D189" w:rsidRPr="2F54543D">
        <w:rPr>
          <w:rFonts w:ascii="Times New Roman" w:hAnsi="Times New Roman"/>
          <w:i w:val="0"/>
          <w:iCs w:val="0"/>
        </w:rPr>
        <w:t xml:space="preserve">Předepsané povinně </w:t>
      </w:r>
      <w:r w:rsidR="1B3DBFD3" w:rsidRPr="2F54543D">
        <w:rPr>
          <w:rFonts w:ascii="Times New Roman" w:hAnsi="Times New Roman"/>
          <w:i w:val="0"/>
          <w:iCs w:val="0"/>
        </w:rPr>
        <w:t xml:space="preserve">volitelné předměty </w:t>
      </w:r>
      <w:r w:rsidR="6EB2CAB8" w:rsidRPr="2F54543D">
        <w:rPr>
          <w:rFonts w:ascii="Times New Roman" w:hAnsi="Times New Roman"/>
          <w:i w:val="0"/>
          <w:iCs w:val="0"/>
        </w:rPr>
        <w:t>v BSP</w:t>
      </w:r>
      <w:r w:rsidR="1B3DBFD3" w:rsidRPr="2F54543D">
        <w:rPr>
          <w:rFonts w:ascii="Times New Roman" w:hAnsi="Times New Roman"/>
          <w:i w:val="0"/>
          <w:iCs w:val="0"/>
        </w:rPr>
        <w:t xml:space="preserve"> </w:t>
      </w:r>
      <w:r w:rsidR="0074239D">
        <w:rPr>
          <w:rFonts w:ascii="Times New Roman" w:hAnsi="Times New Roman"/>
          <w:i w:val="0"/>
          <w:iCs w:val="0"/>
        </w:rPr>
        <w:t xml:space="preserve">je doporučeno splnit </w:t>
      </w:r>
      <w:r w:rsidR="6E891675" w:rsidRPr="2F54543D">
        <w:rPr>
          <w:rFonts w:ascii="Times New Roman" w:hAnsi="Times New Roman"/>
          <w:i w:val="0"/>
          <w:iCs w:val="0"/>
        </w:rPr>
        <w:t xml:space="preserve">zpravidla </w:t>
      </w:r>
      <w:r w:rsidR="1B3DBFD3" w:rsidRPr="2F54543D">
        <w:rPr>
          <w:rFonts w:ascii="Times New Roman" w:hAnsi="Times New Roman"/>
          <w:i w:val="0"/>
          <w:iCs w:val="0"/>
        </w:rPr>
        <w:t xml:space="preserve">do konce 5. semestru. </w:t>
      </w:r>
      <w:r w:rsidRPr="2F54543D">
        <w:rPr>
          <w:rFonts w:ascii="Times New Roman" w:hAnsi="Times New Roman"/>
          <w:i w:val="0"/>
          <w:iCs w:val="0"/>
        </w:rPr>
        <w:t>Předmět je možno zapsat a</w:t>
      </w:r>
      <w:r w:rsidR="6E5DAE86" w:rsidRPr="2F54543D">
        <w:rPr>
          <w:rFonts w:ascii="Times New Roman" w:hAnsi="Times New Roman"/>
          <w:i w:val="0"/>
          <w:iCs w:val="0"/>
        </w:rPr>
        <w:t> </w:t>
      </w:r>
      <w:r w:rsidRPr="2F54543D">
        <w:rPr>
          <w:rFonts w:ascii="Times New Roman" w:hAnsi="Times New Roman"/>
          <w:i w:val="0"/>
          <w:iCs w:val="0"/>
        </w:rPr>
        <w:t>absolvovat pouze v tom semestru, v němž se vyučuje.</w:t>
      </w:r>
      <w:r w:rsidR="144115CA" w:rsidRPr="2F54543D">
        <w:rPr>
          <w:rFonts w:ascii="Times New Roman" w:hAnsi="Times New Roman"/>
          <w:i w:val="0"/>
          <w:iCs w:val="0"/>
        </w:rPr>
        <w:t xml:space="preserve"> </w:t>
      </w:r>
      <w:r w:rsidR="2526DE90" w:rsidRPr="2F54543D">
        <w:rPr>
          <w:rFonts w:ascii="Times New Roman" w:hAnsi="Times New Roman"/>
          <w:i w:val="0"/>
          <w:iCs w:val="0"/>
        </w:rPr>
        <w:t xml:space="preserve">Předměty, které jsou nabízeny jako ekvivalentní v české a anglické jazykové verzi si student může zapsat pouze v jedné z těchto variant. </w:t>
      </w:r>
      <w:r w:rsidR="5E5BBBC6" w:rsidRPr="005726B8">
        <w:rPr>
          <w:rFonts w:ascii="Times New Roman" w:hAnsi="Times New Roman"/>
          <w:i w:val="0"/>
          <w:iCs w:val="0"/>
        </w:rPr>
        <w:t>Každý předmět je možné absolvovat pouze jednou za celou dobu studia.</w:t>
      </w:r>
      <w:r w:rsidR="3BF9D367" w:rsidRPr="2F54543D">
        <w:rPr>
          <w:rFonts w:ascii="Times New Roman" w:hAnsi="Times New Roman"/>
          <w:i w:val="0"/>
          <w:iCs w:val="0"/>
        </w:rPr>
        <w:t xml:space="preserve"> Předmět, který student absolvoval v BSP, nemůže absolvovat ani mu nemůže být uznán v </w:t>
      </w:r>
      <w:r w:rsidR="002B3187">
        <w:rPr>
          <w:rFonts w:ascii="Times New Roman" w:hAnsi="Times New Roman"/>
          <w:i w:val="0"/>
          <w:iCs w:val="0"/>
        </w:rPr>
        <w:t>n</w:t>
      </w:r>
      <w:r w:rsidR="3BF9D367" w:rsidRPr="2F54543D">
        <w:rPr>
          <w:rFonts w:ascii="Times New Roman" w:hAnsi="Times New Roman"/>
          <w:i w:val="0"/>
          <w:iCs w:val="0"/>
        </w:rPr>
        <w:t>MSP.</w:t>
      </w:r>
    </w:p>
    <w:p w14:paraId="2A3FAAA7" w14:textId="37E6BE9E" w:rsidR="0017281B" w:rsidRPr="00D932F2" w:rsidRDefault="0017281B">
      <w:pPr>
        <w:pStyle w:val="Zkladntext"/>
        <w:rPr>
          <w:rFonts w:ascii="Times New Roman" w:hAnsi="Times New Roman"/>
          <w:i w:val="0"/>
          <w:u w:val="single"/>
        </w:rPr>
      </w:pPr>
      <w:r w:rsidRPr="00D932F2">
        <w:rPr>
          <w:rFonts w:ascii="Times New Roman" w:hAnsi="Times New Roman"/>
          <w:i w:val="0"/>
          <w:u w:val="single"/>
        </w:rPr>
        <w:t xml:space="preserve">Ad odst. (3) SZŘ </w:t>
      </w:r>
    </w:p>
    <w:p w14:paraId="6782916C" w14:textId="77777777" w:rsidR="0017281B" w:rsidRPr="00B92E03" w:rsidRDefault="0017281B" w:rsidP="005E7107">
      <w:pPr>
        <w:pStyle w:val="Zkladntext"/>
        <w:numPr>
          <w:ilvl w:val="0"/>
          <w:numId w:val="20"/>
        </w:numPr>
        <w:tabs>
          <w:tab w:val="clear" w:pos="1050"/>
        </w:tabs>
        <w:ind w:left="0" w:firstLine="284"/>
        <w:rPr>
          <w:rFonts w:ascii="Times New Roman" w:hAnsi="Times New Roman"/>
          <w:i w:val="0"/>
          <w:iCs w:val="0"/>
        </w:rPr>
      </w:pPr>
      <w:r w:rsidRPr="00B92E03">
        <w:rPr>
          <w:rFonts w:ascii="Times New Roman" w:hAnsi="Times New Roman"/>
          <w:i w:val="0"/>
          <w:iCs w:val="0"/>
        </w:rPr>
        <w:t>Studenti zahajující studium jsou povinni:</w:t>
      </w:r>
    </w:p>
    <w:p w14:paraId="1711C463" w14:textId="31B416D6" w:rsidR="0017281B" w:rsidRPr="00B92E03" w:rsidRDefault="0017281B" w:rsidP="005E7107">
      <w:pPr>
        <w:pStyle w:val="Zkladntext"/>
        <w:numPr>
          <w:ilvl w:val="0"/>
          <w:numId w:val="49"/>
        </w:numPr>
        <w:tabs>
          <w:tab w:val="clear" w:pos="644"/>
        </w:tabs>
        <w:spacing w:after="60"/>
        <w:rPr>
          <w:rFonts w:ascii="Times New Roman" w:hAnsi="Times New Roman"/>
          <w:i w:val="0"/>
          <w:iCs w:val="0"/>
        </w:rPr>
      </w:pPr>
      <w:r w:rsidRPr="00B92E03">
        <w:rPr>
          <w:rFonts w:ascii="Times New Roman" w:hAnsi="Times New Roman"/>
          <w:i w:val="0"/>
          <w:iCs w:val="0"/>
        </w:rPr>
        <w:t xml:space="preserve">přihlásit se v období </w:t>
      </w:r>
      <w:r w:rsidR="00677FB9" w:rsidRPr="00B92E03">
        <w:rPr>
          <w:rFonts w:ascii="Times New Roman" w:hAnsi="Times New Roman"/>
          <w:i w:val="0"/>
          <w:iCs w:val="0"/>
        </w:rPr>
        <w:t>předzáp</w:t>
      </w:r>
      <w:r w:rsidR="00E60821" w:rsidRPr="00B92E03">
        <w:rPr>
          <w:rFonts w:ascii="Times New Roman" w:hAnsi="Times New Roman"/>
          <w:i w:val="0"/>
          <w:iCs w:val="0"/>
        </w:rPr>
        <w:t>isů</w:t>
      </w:r>
      <w:r w:rsidRPr="00B92E03">
        <w:rPr>
          <w:rFonts w:ascii="Times New Roman" w:hAnsi="Times New Roman"/>
          <w:i w:val="0"/>
          <w:iCs w:val="0"/>
        </w:rPr>
        <w:t xml:space="preserve"> alespoň jednou do </w:t>
      </w:r>
      <w:r w:rsidR="009157C2" w:rsidRPr="00B92E03">
        <w:rPr>
          <w:rFonts w:ascii="Times New Roman" w:hAnsi="Times New Roman"/>
          <w:i w:val="0"/>
          <w:iCs w:val="0"/>
        </w:rPr>
        <w:t>IS/STAG</w:t>
      </w:r>
      <w:r w:rsidRPr="00B92E03">
        <w:rPr>
          <w:rFonts w:ascii="Times New Roman" w:hAnsi="Times New Roman"/>
          <w:i w:val="0"/>
          <w:iCs w:val="0"/>
        </w:rPr>
        <w:t xml:space="preserve"> a </w:t>
      </w:r>
      <w:r w:rsidR="00C0726A">
        <w:rPr>
          <w:rFonts w:ascii="Times New Roman" w:hAnsi="Times New Roman"/>
          <w:i w:val="0"/>
          <w:iCs w:val="0"/>
        </w:rPr>
        <w:t>provést zápis všech povinných předmětů dle studijního plánu</w:t>
      </w:r>
      <w:r w:rsidR="000A6B7E">
        <w:rPr>
          <w:rFonts w:ascii="Times New Roman" w:hAnsi="Times New Roman"/>
          <w:i w:val="0"/>
          <w:iCs w:val="0"/>
        </w:rPr>
        <w:t xml:space="preserve"> svého studijního programu</w:t>
      </w:r>
      <w:r w:rsidR="00E56A89">
        <w:rPr>
          <w:rFonts w:ascii="Times New Roman" w:hAnsi="Times New Roman"/>
          <w:i w:val="0"/>
          <w:iCs w:val="0"/>
        </w:rPr>
        <w:t>,</w:t>
      </w:r>
    </w:p>
    <w:p w14:paraId="0B5D78B4" w14:textId="78ABE23C" w:rsidR="00BA7A5B" w:rsidRPr="00B92E03" w:rsidRDefault="588EEA39" w:rsidP="005E7107">
      <w:pPr>
        <w:pStyle w:val="Zkladntext"/>
        <w:numPr>
          <w:ilvl w:val="0"/>
          <w:numId w:val="49"/>
        </w:numPr>
        <w:tabs>
          <w:tab w:val="clear" w:pos="644"/>
          <w:tab w:val="num" w:pos="1134"/>
        </w:tabs>
        <w:spacing w:after="60"/>
        <w:rPr>
          <w:rFonts w:ascii="Times New Roman" w:hAnsi="Times New Roman"/>
          <w:i w:val="0"/>
          <w:iCs w:val="0"/>
        </w:rPr>
      </w:pPr>
      <w:r w:rsidRPr="781739E3">
        <w:rPr>
          <w:rFonts w:ascii="Times New Roman" w:hAnsi="Times New Roman"/>
          <w:i w:val="0"/>
          <w:iCs w:val="0"/>
        </w:rPr>
        <w:t>p</w:t>
      </w:r>
      <w:r w:rsidR="2E296408" w:rsidRPr="781739E3">
        <w:rPr>
          <w:rFonts w:ascii="Times New Roman" w:hAnsi="Times New Roman"/>
          <w:i w:val="0"/>
          <w:iCs w:val="0"/>
        </w:rPr>
        <w:t xml:space="preserve">rovést vlastní volbu dalších předmětů, zejména </w:t>
      </w:r>
      <w:r w:rsidR="1D667872" w:rsidRPr="781739E3">
        <w:rPr>
          <w:rFonts w:ascii="Times New Roman" w:hAnsi="Times New Roman"/>
          <w:i w:val="0"/>
          <w:iCs w:val="0"/>
        </w:rPr>
        <w:t>povinně volitelných a</w:t>
      </w:r>
      <w:r w:rsidR="7D65960D" w:rsidRPr="781739E3">
        <w:rPr>
          <w:rFonts w:ascii="Times New Roman" w:hAnsi="Times New Roman"/>
          <w:i w:val="0"/>
          <w:iCs w:val="0"/>
        </w:rPr>
        <w:t> </w:t>
      </w:r>
      <w:r w:rsidR="1D667872" w:rsidRPr="781739E3">
        <w:rPr>
          <w:rFonts w:ascii="Times New Roman" w:hAnsi="Times New Roman"/>
          <w:i w:val="0"/>
          <w:iCs w:val="0"/>
        </w:rPr>
        <w:t>volitelných předmětů</w:t>
      </w:r>
      <w:r w:rsidR="00C45A31">
        <w:rPr>
          <w:rFonts w:ascii="Times New Roman" w:hAnsi="Times New Roman"/>
          <w:i w:val="0"/>
          <w:iCs w:val="0"/>
        </w:rPr>
        <w:t xml:space="preserve"> a</w:t>
      </w:r>
      <w:r w:rsidR="1D667872" w:rsidRPr="781739E3">
        <w:rPr>
          <w:rFonts w:ascii="Times New Roman" w:hAnsi="Times New Roman"/>
          <w:i w:val="0"/>
          <w:iCs w:val="0"/>
        </w:rPr>
        <w:t xml:space="preserve"> </w:t>
      </w:r>
      <w:r w:rsidR="1D667872" w:rsidRPr="00B92E03">
        <w:rPr>
          <w:rFonts w:ascii="Times New Roman" w:hAnsi="Times New Roman"/>
          <w:i w:val="0"/>
          <w:iCs w:val="0"/>
        </w:rPr>
        <w:t xml:space="preserve">u </w:t>
      </w:r>
      <w:r w:rsidR="00C45A31">
        <w:rPr>
          <w:rFonts w:ascii="Times New Roman" w:hAnsi="Times New Roman"/>
          <w:i w:val="0"/>
          <w:iCs w:val="0"/>
        </w:rPr>
        <w:t xml:space="preserve">BSP v prezenční </w:t>
      </w:r>
      <w:r w:rsidR="00E83782">
        <w:rPr>
          <w:rFonts w:ascii="Times New Roman" w:hAnsi="Times New Roman"/>
          <w:i w:val="0"/>
          <w:iCs w:val="0"/>
        </w:rPr>
        <w:t>formě také</w:t>
      </w:r>
      <w:r w:rsidR="2E110CC1" w:rsidRPr="781739E3">
        <w:rPr>
          <w:rFonts w:ascii="Times New Roman" w:hAnsi="Times New Roman"/>
          <w:i w:val="0"/>
          <w:iCs w:val="0"/>
        </w:rPr>
        <w:t xml:space="preserve"> </w:t>
      </w:r>
      <w:r w:rsidR="1A3A2FB1" w:rsidRPr="781739E3">
        <w:rPr>
          <w:rFonts w:ascii="Times New Roman" w:hAnsi="Times New Roman"/>
          <w:i w:val="0"/>
          <w:iCs w:val="0"/>
        </w:rPr>
        <w:t>sportovní</w:t>
      </w:r>
      <w:r w:rsidR="00E83782">
        <w:rPr>
          <w:rFonts w:ascii="Times New Roman" w:hAnsi="Times New Roman"/>
          <w:i w:val="0"/>
          <w:iCs w:val="0"/>
        </w:rPr>
        <w:t>ch</w:t>
      </w:r>
      <w:r w:rsidR="1A3A2FB1" w:rsidRPr="781739E3">
        <w:rPr>
          <w:rFonts w:ascii="Times New Roman" w:hAnsi="Times New Roman"/>
          <w:i w:val="0"/>
          <w:iCs w:val="0"/>
        </w:rPr>
        <w:t xml:space="preserve"> aktivit</w:t>
      </w:r>
      <w:r w:rsidR="2E110CC1" w:rsidRPr="781739E3">
        <w:rPr>
          <w:rFonts w:ascii="Times New Roman" w:hAnsi="Times New Roman"/>
          <w:i w:val="0"/>
          <w:iCs w:val="0"/>
        </w:rPr>
        <w:t>.</w:t>
      </w:r>
      <w:r w:rsidR="14239C10" w:rsidRPr="781739E3">
        <w:rPr>
          <w:rFonts w:ascii="Times New Roman" w:hAnsi="Times New Roman"/>
          <w:i w:val="0"/>
          <w:iCs w:val="0"/>
        </w:rPr>
        <w:t xml:space="preserve"> Při volbě respektují </w:t>
      </w:r>
      <w:r w:rsidR="42C39B19" w:rsidRPr="781739E3">
        <w:rPr>
          <w:rFonts w:ascii="Times New Roman" w:hAnsi="Times New Roman"/>
          <w:i w:val="0"/>
          <w:iCs w:val="0"/>
        </w:rPr>
        <w:t xml:space="preserve">předepsaný </w:t>
      </w:r>
      <w:r w:rsidR="0FB7E6E1" w:rsidRPr="781739E3">
        <w:rPr>
          <w:rFonts w:ascii="Times New Roman" w:hAnsi="Times New Roman"/>
          <w:i w:val="0"/>
          <w:iCs w:val="0"/>
        </w:rPr>
        <w:t>rok studia</w:t>
      </w:r>
      <w:r w:rsidR="42C39B19" w:rsidRPr="781739E3">
        <w:rPr>
          <w:rFonts w:ascii="Times New Roman" w:hAnsi="Times New Roman"/>
          <w:i w:val="0"/>
          <w:iCs w:val="0"/>
        </w:rPr>
        <w:t xml:space="preserve"> těchto předmětů, pokud je stanoven.</w:t>
      </w:r>
    </w:p>
    <w:p w14:paraId="044FFE4B" w14:textId="77777777" w:rsidR="009C0755" w:rsidRPr="00D932F2" w:rsidRDefault="009C0755" w:rsidP="004408AC">
      <w:pPr>
        <w:pStyle w:val="Zkladntext"/>
        <w:jc w:val="center"/>
        <w:rPr>
          <w:rFonts w:ascii="Times New Roman" w:hAnsi="Times New Roman"/>
          <w:b/>
          <w:i w:val="0"/>
        </w:rPr>
      </w:pPr>
    </w:p>
    <w:p w14:paraId="1BEC48B1" w14:textId="39B22FEB" w:rsidR="0017281B" w:rsidRPr="00D932F2" w:rsidRDefault="2E296408" w:rsidP="781739E3">
      <w:pPr>
        <w:pStyle w:val="Zkladntext"/>
        <w:jc w:val="center"/>
        <w:rPr>
          <w:rFonts w:ascii="Times New Roman" w:hAnsi="Times New Roman"/>
          <w:b/>
          <w:bCs/>
          <w:i w:val="0"/>
          <w:iCs w:val="0"/>
        </w:rPr>
      </w:pPr>
      <w:r w:rsidRPr="781739E3">
        <w:rPr>
          <w:rFonts w:ascii="Times New Roman" w:hAnsi="Times New Roman"/>
          <w:b/>
          <w:bCs/>
          <w:i w:val="0"/>
          <w:iCs w:val="0"/>
        </w:rPr>
        <w:t xml:space="preserve">Článek </w:t>
      </w:r>
      <w:r w:rsidR="479F0EAB" w:rsidRPr="781739E3">
        <w:rPr>
          <w:rFonts w:ascii="Times New Roman" w:hAnsi="Times New Roman"/>
          <w:b/>
          <w:bCs/>
          <w:i w:val="0"/>
          <w:iCs w:val="0"/>
        </w:rPr>
        <w:t>2</w:t>
      </w:r>
      <w:r w:rsidR="64C23A71" w:rsidRPr="781739E3">
        <w:rPr>
          <w:rFonts w:ascii="Times New Roman" w:hAnsi="Times New Roman"/>
          <w:b/>
          <w:bCs/>
          <w:i w:val="0"/>
          <w:iCs w:val="0"/>
        </w:rPr>
        <w:t>2</w:t>
      </w:r>
    </w:p>
    <w:p w14:paraId="4AC5FE47" w14:textId="6EB9460C" w:rsidR="0082453E" w:rsidRPr="00D932F2" w:rsidRDefault="0017281B" w:rsidP="00BF1354">
      <w:pPr>
        <w:pStyle w:val="Zkladntext"/>
        <w:jc w:val="center"/>
        <w:rPr>
          <w:rFonts w:ascii="Times New Roman" w:hAnsi="Times New Roman"/>
          <w:b/>
          <w:i w:val="0"/>
        </w:rPr>
      </w:pPr>
      <w:r w:rsidRPr="00D932F2">
        <w:rPr>
          <w:rFonts w:ascii="Times New Roman" w:hAnsi="Times New Roman"/>
          <w:b/>
          <w:i w:val="0"/>
        </w:rPr>
        <w:t>Předběžný zápis</w:t>
      </w:r>
    </w:p>
    <w:p w14:paraId="28B8C1C3" w14:textId="28780DC7" w:rsidR="0017281B" w:rsidRPr="00D932F2" w:rsidRDefault="00CB0E1B">
      <w:pPr>
        <w:pStyle w:val="Zkladntext"/>
        <w:rPr>
          <w:rFonts w:ascii="Times New Roman" w:hAnsi="Times New Roman"/>
          <w:i w:val="0"/>
          <w:u w:val="single"/>
        </w:rPr>
      </w:pPr>
      <w:r w:rsidRPr="00D932F2">
        <w:rPr>
          <w:rFonts w:ascii="Times New Roman" w:hAnsi="Times New Roman"/>
          <w:i w:val="0"/>
          <w:u w:val="single"/>
        </w:rPr>
        <w:t>Ad odst. (1) SZŘ:</w:t>
      </w:r>
    </w:p>
    <w:p w14:paraId="52EE12C1" w14:textId="282CCBCE" w:rsidR="0017281B" w:rsidRPr="00D932F2" w:rsidRDefault="771D511D" w:rsidP="005E7107">
      <w:pPr>
        <w:pStyle w:val="Zkladntext"/>
        <w:numPr>
          <w:ilvl w:val="0"/>
          <w:numId w:val="21"/>
        </w:numPr>
        <w:tabs>
          <w:tab w:val="clear" w:pos="1050"/>
        </w:tabs>
        <w:spacing w:before="120" w:after="60"/>
        <w:ind w:left="0" w:firstLine="284"/>
        <w:rPr>
          <w:rFonts w:ascii="Times New Roman" w:hAnsi="Times New Roman"/>
          <w:i w:val="0"/>
          <w:iCs w:val="0"/>
        </w:rPr>
      </w:pPr>
      <w:r w:rsidRPr="2F54543D">
        <w:rPr>
          <w:rFonts w:ascii="Times New Roman" w:hAnsi="Times New Roman"/>
          <w:i w:val="0"/>
          <w:iCs w:val="0"/>
        </w:rPr>
        <w:t xml:space="preserve">Student je povinen přihlásit se v období </w:t>
      </w:r>
      <w:r w:rsidR="654083E2" w:rsidRPr="2F54543D">
        <w:rPr>
          <w:rFonts w:ascii="Times New Roman" w:hAnsi="Times New Roman"/>
          <w:i w:val="0"/>
          <w:iCs w:val="0"/>
        </w:rPr>
        <w:t>předz</w:t>
      </w:r>
      <w:r w:rsidR="1BF4BA8A" w:rsidRPr="2F54543D">
        <w:rPr>
          <w:rFonts w:ascii="Times New Roman" w:hAnsi="Times New Roman"/>
          <w:i w:val="0"/>
          <w:iCs w:val="0"/>
        </w:rPr>
        <w:t>ápisů</w:t>
      </w:r>
      <w:r w:rsidRPr="2F54543D">
        <w:rPr>
          <w:rFonts w:ascii="Times New Roman" w:hAnsi="Times New Roman"/>
          <w:i w:val="0"/>
          <w:iCs w:val="0"/>
        </w:rPr>
        <w:t xml:space="preserve"> alespoň jednou do </w:t>
      </w:r>
      <w:r w:rsidR="5FAEAE8C" w:rsidRPr="2F54543D">
        <w:rPr>
          <w:rFonts w:ascii="Times New Roman" w:hAnsi="Times New Roman"/>
          <w:i w:val="0"/>
          <w:iCs w:val="0"/>
        </w:rPr>
        <w:t>IS/STAG</w:t>
      </w:r>
      <w:r w:rsidRPr="2F54543D">
        <w:rPr>
          <w:rFonts w:ascii="Times New Roman" w:hAnsi="Times New Roman"/>
          <w:i w:val="0"/>
          <w:iCs w:val="0"/>
        </w:rPr>
        <w:t xml:space="preserve"> a zvolit p</w:t>
      </w:r>
      <w:r w:rsidR="1038DE59" w:rsidRPr="2F54543D">
        <w:rPr>
          <w:rFonts w:ascii="Times New Roman" w:hAnsi="Times New Roman"/>
          <w:i w:val="0"/>
          <w:iCs w:val="0"/>
        </w:rPr>
        <w:t>ředměty svého studijního plánu.</w:t>
      </w:r>
    </w:p>
    <w:p w14:paraId="5C465B43" w14:textId="386A9BBB" w:rsidR="3CF14234" w:rsidRDefault="3CF14234" w:rsidP="005E7107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2F54543D">
        <w:rPr>
          <w:rFonts w:ascii="Times New Roman" w:hAnsi="Times New Roman"/>
          <w:i w:val="0"/>
          <w:iCs w:val="0"/>
        </w:rPr>
        <w:t xml:space="preserve">Student se zapisuje na rozvrhové akce tak, aby nedocházelo k souběhu rozvrhových akcí s kontrolovanou výukou (seminářů a cvičení). </w:t>
      </w:r>
    </w:p>
    <w:p w14:paraId="125269CE" w14:textId="35A1DD94" w:rsidR="0017281B" w:rsidRPr="00D932F2" w:rsidRDefault="0017281B" w:rsidP="005E7107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 xml:space="preserve">Student je povinen během </w:t>
      </w:r>
      <w:r w:rsidR="00586403" w:rsidRPr="00D932F2">
        <w:rPr>
          <w:rFonts w:ascii="Times New Roman" w:hAnsi="Times New Roman"/>
          <w:i w:val="0"/>
        </w:rPr>
        <w:t>předzápisů</w:t>
      </w:r>
      <w:r w:rsidRPr="00D932F2">
        <w:rPr>
          <w:rFonts w:ascii="Times New Roman" w:hAnsi="Times New Roman"/>
          <w:i w:val="0"/>
        </w:rPr>
        <w:t xml:space="preserve"> sám kontrolovat, zda skladba předmětů jeho studijního plánu je v souladu se </w:t>
      </w:r>
      <w:r w:rsidR="00205887" w:rsidRPr="00D932F2">
        <w:rPr>
          <w:rFonts w:ascii="Times New Roman" w:hAnsi="Times New Roman"/>
          <w:i w:val="0"/>
        </w:rPr>
        <w:t>s</w:t>
      </w:r>
      <w:r w:rsidRPr="00D932F2">
        <w:rPr>
          <w:rFonts w:ascii="Times New Roman" w:hAnsi="Times New Roman"/>
          <w:i w:val="0"/>
        </w:rPr>
        <w:t xml:space="preserve">trukturovaným seznamem předmětů příslušného studijního programu. </w:t>
      </w:r>
    </w:p>
    <w:p w14:paraId="7EB1C8B1" w14:textId="61C42CCB" w:rsidR="0017281B" w:rsidRPr="00D932F2" w:rsidRDefault="0017281B" w:rsidP="005E7107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 xml:space="preserve">Zápis ke studiu nebo k další části studia provede </w:t>
      </w:r>
      <w:r w:rsidR="008F72B0">
        <w:rPr>
          <w:rFonts w:ascii="Times New Roman" w:hAnsi="Times New Roman"/>
          <w:i w:val="0"/>
        </w:rPr>
        <w:t>FaME</w:t>
      </w:r>
      <w:r w:rsidRPr="00D932F2">
        <w:rPr>
          <w:rFonts w:ascii="Times New Roman" w:hAnsi="Times New Roman"/>
          <w:i w:val="0"/>
        </w:rPr>
        <w:t xml:space="preserve"> pouze v případě, že zápisový list </w:t>
      </w:r>
      <w:r w:rsidR="00460173" w:rsidRPr="00D932F2">
        <w:rPr>
          <w:rFonts w:ascii="Times New Roman" w:hAnsi="Times New Roman"/>
          <w:i w:val="0"/>
        </w:rPr>
        <w:t xml:space="preserve">studenta </w:t>
      </w:r>
      <w:r w:rsidRPr="00D932F2">
        <w:rPr>
          <w:rFonts w:ascii="Times New Roman" w:hAnsi="Times New Roman"/>
          <w:i w:val="0"/>
        </w:rPr>
        <w:t xml:space="preserve">není v rozporu se </w:t>
      </w:r>
      <w:r w:rsidR="00205887" w:rsidRPr="00D932F2">
        <w:rPr>
          <w:rFonts w:ascii="Times New Roman" w:hAnsi="Times New Roman"/>
          <w:i w:val="0"/>
        </w:rPr>
        <w:t>s</w:t>
      </w:r>
      <w:r w:rsidRPr="00D932F2">
        <w:rPr>
          <w:rFonts w:ascii="Times New Roman" w:hAnsi="Times New Roman"/>
          <w:i w:val="0"/>
        </w:rPr>
        <w:t xml:space="preserve">trukturovaným seznamem předmětů. Pro posouzení je rozhodující obsah zápisového listu s výpisem kontrol </w:t>
      </w:r>
      <w:r w:rsidR="009157C2" w:rsidRPr="00D932F2">
        <w:rPr>
          <w:rFonts w:ascii="Times New Roman" w:hAnsi="Times New Roman"/>
          <w:i w:val="0"/>
        </w:rPr>
        <w:t>IS/STAG</w:t>
      </w:r>
      <w:r w:rsidRPr="00D932F2">
        <w:rPr>
          <w:rFonts w:ascii="Times New Roman" w:hAnsi="Times New Roman"/>
          <w:i w:val="0"/>
        </w:rPr>
        <w:t xml:space="preserve">. </w:t>
      </w:r>
    </w:p>
    <w:p w14:paraId="056D2BBC" w14:textId="2D4C8865" w:rsidR="00661D6A" w:rsidRPr="00D932F2" w:rsidRDefault="0017281B" w:rsidP="005E7107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 xml:space="preserve">Za správnost obsahu a volbu jednotlivých předmětů studijního plánu je zodpovědný pouze student. </w:t>
      </w:r>
      <w:r w:rsidR="00A72ABD">
        <w:rPr>
          <w:rFonts w:ascii="Times New Roman" w:hAnsi="Times New Roman"/>
          <w:i w:val="0"/>
        </w:rPr>
        <w:t>FaME</w:t>
      </w:r>
      <w:r w:rsidRPr="00D932F2">
        <w:rPr>
          <w:rFonts w:ascii="Times New Roman" w:hAnsi="Times New Roman"/>
          <w:i w:val="0"/>
        </w:rPr>
        <w:t xml:space="preserve"> neodpovídá za obsah a strukturu zvolených předmětů studijního plánu</w:t>
      </w:r>
      <w:r w:rsidR="00240129" w:rsidRPr="00D932F2">
        <w:rPr>
          <w:rFonts w:ascii="Times New Roman" w:hAnsi="Times New Roman"/>
          <w:i w:val="0"/>
        </w:rPr>
        <w:t>.</w:t>
      </w:r>
      <w:r w:rsidRPr="00D932F2">
        <w:rPr>
          <w:rFonts w:ascii="Times New Roman" w:hAnsi="Times New Roman"/>
          <w:i w:val="0"/>
        </w:rPr>
        <w:t xml:space="preserve"> </w:t>
      </w:r>
    </w:p>
    <w:p w14:paraId="7AFABEF1" w14:textId="59639BE6" w:rsidR="004B26DC" w:rsidRPr="00D932F2" w:rsidRDefault="00DC6E37" w:rsidP="005E7107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>FaME si vyhrazuje právo na změnu termínu rozvrhové akce v odůvodněných případech a student je povinen před zahájením semestru sledovat aktuální verzi rozvrhu zveřejněnou v </w:t>
      </w:r>
      <w:r w:rsidR="009157C2" w:rsidRPr="00D932F2">
        <w:rPr>
          <w:rFonts w:ascii="Times New Roman" w:hAnsi="Times New Roman"/>
          <w:i w:val="0"/>
        </w:rPr>
        <w:t>IS/STAG</w:t>
      </w:r>
      <w:r w:rsidRPr="00D932F2">
        <w:rPr>
          <w:rFonts w:ascii="Times New Roman" w:hAnsi="Times New Roman"/>
          <w:i w:val="0"/>
        </w:rPr>
        <w:t>.</w:t>
      </w:r>
    </w:p>
    <w:p w14:paraId="007C2867" w14:textId="2872EA1D" w:rsidR="00205887" w:rsidRPr="00BC29CB" w:rsidRDefault="43C86039" w:rsidP="00682D3C">
      <w:pPr>
        <w:pStyle w:val="Zkladntext"/>
        <w:spacing w:after="60"/>
        <w:rPr>
          <w:rFonts w:ascii="Times New Roman" w:hAnsi="Times New Roman"/>
          <w:i w:val="0"/>
          <w:u w:val="single"/>
        </w:rPr>
      </w:pPr>
      <w:r w:rsidRPr="00BC29CB">
        <w:rPr>
          <w:rFonts w:ascii="Times New Roman" w:hAnsi="Times New Roman"/>
          <w:i w:val="0"/>
          <w:u w:val="single"/>
        </w:rPr>
        <w:t>Ad odst. (2) SZŘ:</w:t>
      </w:r>
    </w:p>
    <w:p w14:paraId="3203E815" w14:textId="1DBE4D63" w:rsidR="00BF1354" w:rsidRPr="00682D3C" w:rsidRDefault="69255235" w:rsidP="005E7107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</w:rPr>
      </w:pPr>
      <w:r w:rsidRPr="00682D3C">
        <w:rPr>
          <w:rFonts w:ascii="Times New Roman" w:hAnsi="Times New Roman"/>
          <w:i w:val="0"/>
        </w:rPr>
        <w:t xml:space="preserve">O maximálním počtu studentů u jednotlivých předmětů rozhodne dle personálních a </w:t>
      </w:r>
      <w:r w:rsidR="53BDA63E" w:rsidRPr="00682D3C">
        <w:rPr>
          <w:rFonts w:ascii="Times New Roman" w:hAnsi="Times New Roman"/>
          <w:i w:val="0"/>
        </w:rPr>
        <w:t>prostorových</w:t>
      </w:r>
      <w:r w:rsidRPr="00682D3C">
        <w:rPr>
          <w:rFonts w:ascii="Times New Roman" w:hAnsi="Times New Roman"/>
          <w:i w:val="0"/>
        </w:rPr>
        <w:t xml:space="preserve"> kapacit </w:t>
      </w:r>
      <w:r w:rsidR="53BDA63E" w:rsidRPr="00682D3C">
        <w:rPr>
          <w:rFonts w:ascii="Times New Roman" w:hAnsi="Times New Roman"/>
          <w:i w:val="0"/>
        </w:rPr>
        <w:t xml:space="preserve">ředitel příslušného ústavu po </w:t>
      </w:r>
      <w:r w:rsidR="001814BD">
        <w:rPr>
          <w:rFonts w:ascii="Times New Roman" w:hAnsi="Times New Roman"/>
          <w:i w:val="0"/>
        </w:rPr>
        <w:t>předchozí</w:t>
      </w:r>
      <w:r w:rsidR="00C87386">
        <w:rPr>
          <w:rFonts w:ascii="Times New Roman" w:hAnsi="Times New Roman"/>
          <w:i w:val="0"/>
        </w:rPr>
        <w:t>m</w:t>
      </w:r>
      <w:r w:rsidR="001814BD" w:rsidRPr="00682D3C">
        <w:rPr>
          <w:rFonts w:ascii="Times New Roman" w:hAnsi="Times New Roman"/>
          <w:i w:val="0"/>
        </w:rPr>
        <w:t xml:space="preserve"> </w:t>
      </w:r>
      <w:r w:rsidR="53BDA63E" w:rsidRPr="00682D3C">
        <w:rPr>
          <w:rFonts w:ascii="Times New Roman" w:hAnsi="Times New Roman"/>
          <w:i w:val="0"/>
        </w:rPr>
        <w:t>souh</w:t>
      </w:r>
      <w:r w:rsidR="25FE9F76" w:rsidRPr="00682D3C">
        <w:rPr>
          <w:rFonts w:ascii="Times New Roman" w:hAnsi="Times New Roman"/>
          <w:i w:val="0"/>
        </w:rPr>
        <w:t xml:space="preserve">lasu děkana. </w:t>
      </w:r>
    </w:p>
    <w:p w14:paraId="4E1E89A1" w14:textId="77777777" w:rsidR="00682D3C" w:rsidRPr="00D932F2" w:rsidRDefault="00682D3C" w:rsidP="00682D3C">
      <w:pPr>
        <w:pStyle w:val="Zkladntext"/>
        <w:ind w:left="1050"/>
        <w:rPr>
          <w:rFonts w:ascii="Times New Roman" w:hAnsi="Times New Roman"/>
          <w:b/>
          <w:bCs/>
          <w:i w:val="0"/>
        </w:rPr>
      </w:pPr>
    </w:p>
    <w:p w14:paraId="08A86B90" w14:textId="460D0B8E" w:rsidR="0017281B" w:rsidRPr="00D932F2" w:rsidRDefault="2E296408" w:rsidP="781739E3">
      <w:pPr>
        <w:pStyle w:val="Zkladntext"/>
        <w:jc w:val="center"/>
        <w:rPr>
          <w:rFonts w:ascii="Times New Roman" w:hAnsi="Times New Roman"/>
          <w:b/>
          <w:bCs/>
          <w:i w:val="0"/>
          <w:iCs w:val="0"/>
        </w:rPr>
      </w:pPr>
      <w:r w:rsidRPr="781739E3">
        <w:rPr>
          <w:rFonts w:ascii="Times New Roman" w:hAnsi="Times New Roman"/>
          <w:b/>
          <w:bCs/>
          <w:i w:val="0"/>
          <w:iCs w:val="0"/>
        </w:rPr>
        <w:t xml:space="preserve">Článek </w:t>
      </w:r>
      <w:r w:rsidR="479F0EAB" w:rsidRPr="781739E3">
        <w:rPr>
          <w:rFonts w:ascii="Times New Roman" w:hAnsi="Times New Roman"/>
          <w:b/>
          <w:bCs/>
          <w:i w:val="0"/>
          <w:iCs w:val="0"/>
        </w:rPr>
        <w:t>2</w:t>
      </w:r>
      <w:r w:rsidR="0E42A54F" w:rsidRPr="781739E3">
        <w:rPr>
          <w:rFonts w:ascii="Times New Roman" w:hAnsi="Times New Roman"/>
          <w:b/>
          <w:bCs/>
          <w:i w:val="0"/>
          <w:iCs w:val="0"/>
        </w:rPr>
        <w:t>3</w:t>
      </w:r>
    </w:p>
    <w:p w14:paraId="1BA90415" w14:textId="16C79FE2" w:rsidR="00280558" w:rsidRPr="00D932F2" w:rsidRDefault="771D511D" w:rsidP="2F54543D">
      <w:pPr>
        <w:pStyle w:val="Zkladntext"/>
        <w:jc w:val="center"/>
        <w:rPr>
          <w:rFonts w:ascii="Times New Roman" w:hAnsi="Times New Roman"/>
          <w:b/>
          <w:bCs/>
          <w:i w:val="0"/>
          <w:iCs w:val="0"/>
        </w:rPr>
      </w:pPr>
      <w:r w:rsidRPr="2F54543D">
        <w:rPr>
          <w:rFonts w:ascii="Times New Roman" w:hAnsi="Times New Roman"/>
          <w:b/>
          <w:bCs/>
          <w:i w:val="0"/>
          <w:iCs w:val="0"/>
        </w:rPr>
        <w:t>Přerušení studia</w:t>
      </w:r>
    </w:p>
    <w:p w14:paraId="3E0E69E1" w14:textId="5B8C1474" w:rsidR="00280558" w:rsidRPr="00D932F2" w:rsidRDefault="00280558" w:rsidP="00280558">
      <w:pPr>
        <w:jc w:val="both"/>
      </w:pPr>
      <w:r w:rsidRPr="00D932F2">
        <w:rPr>
          <w:u w:val="single"/>
        </w:rPr>
        <w:t>Ad odst. (1) SZŘ:</w:t>
      </w:r>
    </w:p>
    <w:p w14:paraId="4A00A4D2" w14:textId="18D10875" w:rsidR="00240129" w:rsidRPr="00D932F2" w:rsidRDefault="558F4135" w:rsidP="005E7107">
      <w:pPr>
        <w:pStyle w:val="Zkladntext"/>
        <w:numPr>
          <w:ilvl w:val="0"/>
          <w:numId w:val="22"/>
        </w:numPr>
        <w:tabs>
          <w:tab w:val="clear" w:pos="1050"/>
        </w:tabs>
        <w:spacing w:before="120"/>
        <w:ind w:left="0" w:firstLine="284"/>
        <w:rPr>
          <w:rFonts w:ascii="Times New Roman" w:hAnsi="Times New Roman"/>
          <w:i w:val="0"/>
          <w:iCs w:val="0"/>
        </w:rPr>
      </w:pPr>
      <w:r w:rsidRPr="2F54543D">
        <w:rPr>
          <w:rFonts w:ascii="Times New Roman" w:hAnsi="Times New Roman"/>
          <w:i w:val="0"/>
          <w:iCs w:val="0"/>
        </w:rPr>
        <w:t xml:space="preserve">Studentovi lze na jeho žádost </w:t>
      </w:r>
      <w:r w:rsidR="14808FC5" w:rsidRPr="2F54543D">
        <w:rPr>
          <w:rFonts w:ascii="Times New Roman" w:hAnsi="Times New Roman"/>
          <w:i w:val="0"/>
          <w:iCs w:val="0"/>
        </w:rPr>
        <w:t xml:space="preserve">podanou podle </w:t>
      </w:r>
      <w:r w:rsidR="00580982">
        <w:rPr>
          <w:rFonts w:ascii="Times New Roman" w:hAnsi="Times New Roman"/>
          <w:i w:val="0"/>
          <w:iCs w:val="0"/>
        </w:rPr>
        <w:t>čl.</w:t>
      </w:r>
      <w:r w:rsidR="14808FC5" w:rsidRPr="2F54543D">
        <w:rPr>
          <w:rFonts w:ascii="Times New Roman" w:hAnsi="Times New Roman"/>
          <w:i w:val="0"/>
          <w:iCs w:val="0"/>
        </w:rPr>
        <w:t xml:space="preserve"> 60 SZŘ </w:t>
      </w:r>
      <w:r w:rsidRPr="2F54543D">
        <w:rPr>
          <w:rFonts w:ascii="Times New Roman" w:hAnsi="Times New Roman"/>
          <w:i w:val="0"/>
          <w:iCs w:val="0"/>
        </w:rPr>
        <w:t>přerušit studium od dalšího semestru studia. Děkan žádosti vyhoví,</w:t>
      </w:r>
    </w:p>
    <w:p w14:paraId="15BFDC17" w14:textId="28AB818B" w:rsidR="00D4494A" w:rsidRPr="00D932F2" w:rsidRDefault="5211E80F" w:rsidP="005E7107">
      <w:pPr>
        <w:pStyle w:val="Zkladntext"/>
        <w:numPr>
          <w:ilvl w:val="0"/>
          <w:numId w:val="28"/>
        </w:numPr>
        <w:tabs>
          <w:tab w:val="clear" w:pos="1440"/>
        </w:tabs>
        <w:ind w:left="426" w:firstLine="0"/>
        <w:rPr>
          <w:rFonts w:ascii="Times New Roman" w:hAnsi="Times New Roman"/>
          <w:i w:val="0"/>
          <w:iCs w:val="0"/>
        </w:rPr>
      </w:pPr>
      <w:bookmarkStart w:id="3" w:name="_Hlk74298879"/>
      <w:r w:rsidRPr="2F54543D">
        <w:rPr>
          <w:rFonts w:ascii="Times New Roman" w:hAnsi="Times New Roman"/>
          <w:i w:val="0"/>
          <w:iCs w:val="0"/>
        </w:rPr>
        <w:t>p</w:t>
      </w:r>
      <w:r w:rsidR="0AFA60B7" w:rsidRPr="2F54543D">
        <w:rPr>
          <w:rFonts w:ascii="Times New Roman" w:hAnsi="Times New Roman"/>
          <w:i w:val="0"/>
          <w:iCs w:val="0"/>
        </w:rPr>
        <w:t xml:space="preserve">odal-li student svoji žádost </w:t>
      </w:r>
      <w:r w:rsidR="165B4E44" w:rsidRPr="2F54543D">
        <w:rPr>
          <w:rFonts w:ascii="Times New Roman" w:hAnsi="Times New Roman"/>
          <w:i w:val="0"/>
          <w:iCs w:val="0"/>
        </w:rPr>
        <w:t xml:space="preserve">před zahájením </w:t>
      </w:r>
      <w:r w:rsidR="0AFA60B7" w:rsidRPr="2F54543D">
        <w:rPr>
          <w:rFonts w:ascii="Times New Roman" w:hAnsi="Times New Roman"/>
          <w:i w:val="0"/>
          <w:iCs w:val="0"/>
        </w:rPr>
        <w:t>příslušné</w:t>
      </w:r>
      <w:r w:rsidR="7D7BCAC0" w:rsidRPr="2F54543D">
        <w:rPr>
          <w:rFonts w:ascii="Times New Roman" w:hAnsi="Times New Roman"/>
          <w:i w:val="0"/>
          <w:iCs w:val="0"/>
        </w:rPr>
        <w:t>ho</w:t>
      </w:r>
      <w:r w:rsidR="0AFA60B7" w:rsidRPr="2F54543D">
        <w:rPr>
          <w:rFonts w:ascii="Times New Roman" w:hAnsi="Times New Roman"/>
          <w:i w:val="0"/>
          <w:iCs w:val="0"/>
        </w:rPr>
        <w:t xml:space="preserve"> semestru</w:t>
      </w:r>
      <w:bookmarkEnd w:id="3"/>
      <w:r w:rsidR="00E370AD">
        <w:rPr>
          <w:rFonts w:ascii="Times New Roman" w:hAnsi="Times New Roman"/>
          <w:i w:val="0"/>
          <w:iCs w:val="0"/>
        </w:rPr>
        <w:t xml:space="preserve"> a</w:t>
      </w:r>
    </w:p>
    <w:p w14:paraId="7C6B22FD" w14:textId="77777777" w:rsidR="00D4494A" w:rsidRPr="00D932F2" w:rsidRDefault="00F10166" w:rsidP="005E7107">
      <w:pPr>
        <w:pStyle w:val="Zkladntext"/>
        <w:numPr>
          <w:ilvl w:val="0"/>
          <w:numId w:val="28"/>
        </w:numPr>
        <w:tabs>
          <w:tab w:val="clear" w:pos="1440"/>
        </w:tabs>
        <w:ind w:left="426" w:firstLine="0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>n</w:t>
      </w:r>
      <w:r w:rsidR="00D4494A" w:rsidRPr="00D932F2">
        <w:rPr>
          <w:rFonts w:ascii="Times New Roman" w:hAnsi="Times New Roman"/>
          <w:i w:val="0"/>
        </w:rPr>
        <w:t xml:space="preserve">epřekročil-li nejdelší dobu přerušení studia a </w:t>
      </w:r>
    </w:p>
    <w:p w14:paraId="352A2C70" w14:textId="4B81FB86" w:rsidR="00D4494A" w:rsidRDefault="3F2DF64A" w:rsidP="005E7107">
      <w:pPr>
        <w:pStyle w:val="Zkladntext"/>
        <w:numPr>
          <w:ilvl w:val="0"/>
          <w:numId w:val="28"/>
        </w:numPr>
        <w:tabs>
          <w:tab w:val="clear" w:pos="1440"/>
        </w:tabs>
        <w:ind w:left="426" w:firstLine="0"/>
        <w:rPr>
          <w:rFonts w:ascii="Times New Roman" w:hAnsi="Times New Roman"/>
          <w:i w:val="0"/>
          <w:iCs w:val="0"/>
        </w:rPr>
      </w:pPr>
      <w:r w:rsidRPr="781739E3">
        <w:rPr>
          <w:rFonts w:ascii="Times New Roman" w:hAnsi="Times New Roman"/>
          <w:i w:val="0"/>
          <w:iCs w:val="0"/>
        </w:rPr>
        <w:lastRenderedPageBreak/>
        <w:t>s</w:t>
      </w:r>
      <w:r w:rsidR="46E46D6A" w:rsidRPr="781739E3">
        <w:rPr>
          <w:rFonts w:ascii="Times New Roman" w:hAnsi="Times New Roman"/>
          <w:i w:val="0"/>
          <w:iCs w:val="0"/>
        </w:rPr>
        <w:t xml:space="preserve">plnil-li podmínky pro zápis do následujícího </w:t>
      </w:r>
      <w:r w:rsidR="7E1A2289" w:rsidRPr="781739E3">
        <w:rPr>
          <w:rFonts w:ascii="Times New Roman" w:hAnsi="Times New Roman"/>
          <w:i w:val="0"/>
          <w:iCs w:val="0"/>
        </w:rPr>
        <w:t xml:space="preserve">semestru nebo </w:t>
      </w:r>
      <w:r w:rsidR="46E46D6A" w:rsidRPr="781739E3">
        <w:rPr>
          <w:rFonts w:ascii="Times New Roman" w:hAnsi="Times New Roman"/>
          <w:i w:val="0"/>
          <w:iCs w:val="0"/>
        </w:rPr>
        <w:t>akademického roku, pokud žádá o</w:t>
      </w:r>
      <w:r w:rsidR="7D65960D" w:rsidRPr="781739E3">
        <w:rPr>
          <w:rFonts w:ascii="Times New Roman" w:hAnsi="Times New Roman"/>
          <w:i w:val="0"/>
          <w:iCs w:val="0"/>
        </w:rPr>
        <w:t> </w:t>
      </w:r>
      <w:r w:rsidR="46E46D6A" w:rsidRPr="781739E3">
        <w:rPr>
          <w:rFonts w:ascii="Times New Roman" w:hAnsi="Times New Roman"/>
          <w:i w:val="0"/>
          <w:iCs w:val="0"/>
        </w:rPr>
        <w:t>přerušení před novým akademickým rokem.</w:t>
      </w:r>
      <w:r w:rsidR="00241939">
        <w:rPr>
          <w:rFonts w:ascii="Times New Roman" w:hAnsi="Times New Roman"/>
          <w:i w:val="0"/>
          <w:iCs w:val="0"/>
        </w:rPr>
        <w:t xml:space="preserve"> </w:t>
      </w:r>
    </w:p>
    <w:p w14:paraId="2DF78726" w14:textId="559359BB" w:rsidR="00280558" w:rsidRPr="00D932F2" w:rsidRDefault="12CCEBF8" w:rsidP="005E7107">
      <w:pPr>
        <w:pStyle w:val="Zkladntext"/>
        <w:numPr>
          <w:ilvl w:val="0"/>
          <w:numId w:val="22"/>
        </w:numPr>
        <w:tabs>
          <w:tab w:val="clear" w:pos="1050"/>
        </w:tabs>
        <w:spacing w:before="120" w:after="60"/>
        <w:ind w:left="0" w:firstLine="284"/>
        <w:rPr>
          <w:rFonts w:ascii="Times New Roman" w:hAnsi="Times New Roman"/>
          <w:i w:val="0"/>
          <w:iCs w:val="0"/>
        </w:rPr>
      </w:pPr>
      <w:r w:rsidRPr="2F54543D">
        <w:rPr>
          <w:rFonts w:ascii="Times New Roman" w:hAnsi="Times New Roman"/>
          <w:i w:val="0"/>
          <w:iCs w:val="0"/>
        </w:rPr>
        <w:t>V souvislosti s </w:t>
      </w:r>
      <w:r w:rsidR="009319EB">
        <w:rPr>
          <w:rFonts w:ascii="Times New Roman" w:hAnsi="Times New Roman"/>
          <w:i w:val="0"/>
          <w:iCs w:val="0"/>
        </w:rPr>
        <w:t>přihlášením</w:t>
      </w:r>
      <w:r w:rsidR="009319EB" w:rsidRPr="2F54543D">
        <w:rPr>
          <w:rFonts w:ascii="Times New Roman" w:hAnsi="Times New Roman"/>
          <w:i w:val="0"/>
          <w:iCs w:val="0"/>
        </w:rPr>
        <w:t xml:space="preserve"> </w:t>
      </w:r>
      <w:r w:rsidRPr="2F54543D">
        <w:rPr>
          <w:rFonts w:ascii="Times New Roman" w:hAnsi="Times New Roman"/>
          <w:i w:val="0"/>
          <w:iCs w:val="0"/>
        </w:rPr>
        <w:t xml:space="preserve">k SZZ nebo její poslední části a povinnostmi, které musí student před podáním této přihlášky splnit, </w:t>
      </w:r>
      <w:r w:rsidR="2296D3A0" w:rsidRPr="2F54543D">
        <w:rPr>
          <w:rFonts w:ascii="Times New Roman" w:hAnsi="Times New Roman"/>
          <w:i w:val="0"/>
          <w:iCs w:val="0"/>
        </w:rPr>
        <w:t>je</w:t>
      </w:r>
      <w:r w:rsidRPr="2F54543D">
        <w:rPr>
          <w:rFonts w:ascii="Times New Roman" w:hAnsi="Times New Roman"/>
          <w:i w:val="0"/>
          <w:iCs w:val="0"/>
        </w:rPr>
        <w:t xml:space="preserve"> ukončení přerušení studia stanoveno </w:t>
      </w:r>
      <w:r w:rsidR="2296D3A0" w:rsidRPr="2F54543D">
        <w:rPr>
          <w:rFonts w:ascii="Times New Roman" w:hAnsi="Times New Roman"/>
          <w:i w:val="0"/>
          <w:iCs w:val="0"/>
        </w:rPr>
        <w:t>nejpozději k zahájení semestru, ve kterém se koná</w:t>
      </w:r>
      <w:r w:rsidRPr="2F54543D">
        <w:rPr>
          <w:rFonts w:ascii="Times New Roman" w:hAnsi="Times New Roman"/>
          <w:i w:val="0"/>
          <w:iCs w:val="0"/>
        </w:rPr>
        <w:t xml:space="preserve"> SZZ</w:t>
      </w:r>
      <w:r w:rsidR="006545A6" w:rsidRPr="006545A6">
        <w:rPr>
          <w:rFonts w:ascii="Times New Roman" w:hAnsi="Times New Roman"/>
          <w:i w:val="0"/>
          <w:iCs w:val="0"/>
        </w:rPr>
        <w:t xml:space="preserve">; </w:t>
      </w:r>
      <w:r w:rsidR="00F90E3D" w:rsidRPr="00F90E3D">
        <w:rPr>
          <w:rFonts w:ascii="Times New Roman" w:hAnsi="Times New Roman"/>
          <w:i w:val="0"/>
          <w:iCs w:val="0"/>
        </w:rPr>
        <w:t>v případě, že student u SZZ koná pouze část obhajobu bakalářské nebo diplomové práce, musí být přerušení ukončeno nejpozději do 31. 12. daného akademického roku obhajoby.</w:t>
      </w:r>
    </w:p>
    <w:p w14:paraId="0C089B11" w14:textId="215AFCD2" w:rsidR="00416F67" w:rsidRPr="00D932F2" w:rsidRDefault="654C9E18" w:rsidP="00FF48DC">
      <w:pPr>
        <w:pStyle w:val="Zkladntext"/>
        <w:spacing w:after="60" w:line="259" w:lineRule="auto"/>
        <w:ind w:firstLine="284"/>
        <w:rPr>
          <w:rFonts w:ascii="Times New Roman" w:hAnsi="Times New Roman"/>
          <w:i w:val="0"/>
          <w:iCs w:val="0"/>
        </w:rPr>
      </w:pPr>
      <w:r w:rsidRPr="2F54543D">
        <w:rPr>
          <w:rFonts w:ascii="Times New Roman" w:hAnsi="Times New Roman"/>
          <w:i w:val="0"/>
          <w:iCs w:val="0"/>
        </w:rPr>
        <w:t xml:space="preserve">(3) </w:t>
      </w:r>
      <w:r w:rsidR="4FE0E3D0" w:rsidRPr="2F54543D">
        <w:rPr>
          <w:rFonts w:ascii="Times New Roman" w:hAnsi="Times New Roman"/>
          <w:i w:val="0"/>
          <w:iCs w:val="0"/>
        </w:rPr>
        <w:t>V době přerušení studia nelze konat zkoušky ani plnit žádné studijní povinnosti na</w:t>
      </w:r>
      <w:r w:rsidR="443FE0BF" w:rsidRPr="2F54543D">
        <w:rPr>
          <w:rFonts w:ascii="Times New Roman" w:hAnsi="Times New Roman"/>
          <w:i w:val="0"/>
          <w:iCs w:val="0"/>
        </w:rPr>
        <w:t> </w:t>
      </w:r>
      <w:r w:rsidR="4FE0E3D0" w:rsidRPr="2F54543D">
        <w:rPr>
          <w:rFonts w:ascii="Times New Roman" w:hAnsi="Times New Roman"/>
          <w:i w:val="0"/>
          <w:iCs w:val="0"/>
        </w:rPr>
        <w:t xml:space="preserve">FaME (včetně praxe, studijní či pracovní stáže). </w:t>
      </w:r>
      <w:r w:rsidR="74268A96" w:rsidRPr="2F54543D">
        <w:rPr>
          <w:rFonts w:ascii="Times New Roman" w:hAnsi="Times New Roman"/>
          <w:i w:val="0"/>
          <w:iCs w:val="0"/>
        </w:rPr>
        <w:t xml:space="preserve">V době přerušení není </w:t>
      </w:r>
      <w:r w:rsidR="2D6E9272" w:rsidRPr="2F54543D">
        <w:rPr>
          <w:rFonts w:ascii="Times New Roman" w:hAnsi="Times New Roman"/>
          <w:i w:val="0"/>
          <w:iCs w:val="0"/>
        </w:rPr>
        <w:t xml:space="preserve">fyzická </w:t>
      </w:r>
      <w:r w:rsidR="74268A96" w:rsidRPr="2F54543D">
        <w:rPr>
          <w:rFonts w:ascii="Times New Roman" w:hAnsi="Times New Roman"/>
          <w:i w:val="0"/>
          <w:iCs w:val="0"/>
        </w:rPr>
        <w:t>osoba studentem</w:t>
      </w:r>
      <w:r w:rsidR="26A970BB" w:rsidRPr="2F54543D">
        <w:rPr>
          <w:rFonts w:ascii="Times New Roman" w:hAnsi="Times New Roman"/>
          <w:i w:val="0"/>
          <w:iCs w:val="0"/>
        </w:rPr>
        <w:t xml:space="preserve">. </w:t>
      </w:r>
      <w:r w:rsidR="4B09E998" w:rsidRPr="2F54543D">
        <w:rPr>
          <w:rFonts w:ascii="Times New Roman" w:hAnsi="Times New Roman"/>
          <w:i w:val="0"/>
          <w:iCs w:val="0"/>
        </w:rPr>
        <w:t xml:space="preserve">Fyzické osoby, kterým </w:t>
      </w:r>
      <w:r w:rsidR="00A72ABD">
        <w:rPr>
          <w:rFonts w:ascii="Times New Roman" w:hAnsi="Times New Roman"/>
          <w:i w:val="0"/>
          <w:iCs w:val="0"/>
        </w:rPr>
        <w:t xml:space="preserve">bylo </w:t>
      </w:r>
      <w:r w:rsidR="4B09E998" w:rsidRPr="2F54543D">
        <w:rPr>
          <w:rFonts w:ascii="Times New Roman" w:hAnsi="Times New Roman"/>
          <w:i w:val="0"/>
          <w:iCs w:val="0"/>
        </w:rPr>
        <w:t>studium přerušeno, mohou s FaME komunikovat prostřednictvím své soukromé e-mailové schránky, přičemž k ověření p</w:t>
      </w:r>
      <w:r w:rsidR="17E1FBB2" w:rsidRPr="2F54543D">
        <w:rPr>
          <w:rFonts w:ascii="Times New Roman" w:hAnsi="Times New Roman"/>
          <w:i w:val="0"/>
          <w:iCs w:val="0"/>
        </w:rPr>
        <w:t>o</w:t>
      </w:r>
      <w:r w:rsidR="4B09E998" w:rsidRPr="2F54543D">
        <w:rPr>
          <w:rFonts w:ascii="Times New Roman" w:hAnsi="Times New Roman"/>
          <w:i w:val="0"/>
          <w:iCs w:val="0"/>
        </w:rPr>
        <w:t xml:space="preserve">užijí přidělené číslo studenta. </w:t>
      </w:r>
    </w:p>
    <w:p w14:paraId="28200CFA" w14:textId="56957C46" w:rsidR="00240129" w:rsidRPr="00D932F2" w:rsidRDefault="2F54543D" w:rsidP="00FF48DC">
      <w:pPr>
        <w:pStyle w:val="Zkladntext"/>
        <w:spacing w:after="120"/>
        <w:ind w:firstLine="284"/>
        <w:rPr>
          <w:strike/>
        </w:rPr>
      </w:pPr>
      <w:r w:rsidRPr="2F54543D">
        <w:rPr>
          <w:rFonts w:ascii="Times New Roman" w:hAnsi="Times New Roman"/>
          <w:i w:val="0"/>
          <w:iCs w:val="0"/>
        </w:rPr>
        <w:t xml:space="preserve">(4) </w:t>
      </w:r>
      <w:r w:rsidR="0AC5D09D" w:rsidRPr="2F54543D">
        <w:rPr>
          <w:rFonts w:ascii="Times New Roman" w:hAnsi="Times New Roman"/>
          <w:i w:val="0"/>
          <w:iCs w:val="0"/>
        </w:rPr>
        <w:t xml:space="preserve">Osoba, které bylo přerušeno studium, se dostaví nejpozději do pěti dnů od nabytí právní moci rozhodnutí o přerušení studia nebo bez zbytečného odkladu, poté co odpadne překážka, která jí brání se dostavit, na studijní oddělení </w:t>
      </w:r>
      <w:r w:rsidR="36158579" w:rsidRPr="2F54543D">
        <w:rPr>
          <w:rFonts w:ascii="Times New Roman" w:hAnsi="Times New Roman"/>
          <w:i w:val="0"/>
          <w:iCs w:val="0"/>
        </w:rPr>
        <w:t>FaME</w:t>
      </w:r>
      <w:r w:rsidR="000B14B5">
        <w:rPr>
          <w:rFonts w:ascii="Times New Roman" w:hAnsi="Times New Roman"/>
          <w:i w:val="0"/>
          <w:iCs w:val="0"/>
        </w:rPr>
        <w:t>, kde</w:t>
      </w:r>
      <w:r w:rsidR="0AC5D09D" w:rsidRPr="2F54543D">
        <w:rPr>
          <w:rFonts w:ascii="Times New Roman" w:hAnsi="Times New Roman"/>
          <w:i w:val="0"/>
          <w:iCs w:val="0"/>
        </w:rPr>
        <w:t xml:space="preserve"> odevzdá průkaz studenta</w:t>
      </w:r>
      <w:r w:rsidR="1E2D8D1D" w:rsidRPr="2F54543D">
        <w:rPr>
          <w:rFonts w:ascii="Times New Roman" w:hAnsi="Times New Roman"/>
          <w:i w:val="0"/>
          <w:iCs w:val="0"/>
        </w:rPr>
        <w:t>.</w:t>
      </w:r>
      <w:r w:rsidR="0AC5D09D" w:rsidRPr="2F54543D">
        <w:rPr>
          <w:rFonts w:ascii="Times New Roman" w:hAnsi="Times New Roman"/>
          <w:i w:val="0"/>
          <w:iCs w:val="0"/>
        </w:rPr>
        <w:t xml:space="preserve"> </w:t>
      </w:r>
    </w:p>
    <w:p w14:paraId="709E90C9" w14:textId="272A66E1" w:rsidR="00205887" w:rsidRPr="00D932F2" w:rsidRDefault="00205887" w:rsidP="00205887">
      <w:pPr>
        <w:jc w:val="both"/>
      </w:pPr>
      <w:r w:rsidRPr="00D932F2">
        <w:rPr>
          <w:u w:val="single"/>
        </w:rPr>
        <w:t>Ad odst. (2) SZŘ:</w:t>
      </w:r>
    </w:p>
    <w:p w14:paraId="0E25512E" w14:textId="3C893CBB" w:rsidR="00205887" w:rsidRPr="00D932F2" w:rsidRDefault="390E0A18" w:rsidP="005E7107">
      <w:pPr>
        <w:pStyle w:val="Zkladntext"/>
        <w:numPr>
          <w:ilvl w:val="0"/>
          <w:numId w:val="36"/>
        </w:numPr>
        <w:spacing w:before="120"/>
        <w:ind w:left="0" w:firstLine="284"/>
        <w:rPr>
          <w:rFonts w:ascii="Times New Roman" w:hAnsi="Times New Roman"/>
          <w:i w:val="0"/>
          <w:iCs w:val="0"/>
        </w:rPr>
      </w:pPr>
      <w:r w:rsidRPr="2F54543D">
        <w:rPr>
          <w:rFonts w:ascii="Times New Roman" w:hAnsi="Times New Roman"/>
          <w:i w:val="0"/>
          <w:iCs w:val="0"/>
        </w:rPr>
        <w:t>Výjimku, zejména ze zdravotních důvodů, může povolit děkan na základě žádosti studenta</w:t>
      </w:r>
      <w:r w:rsidR="1254B1E2" w:rsidRPr="2F54543D">
        <w:rPr>
          <w:rFonts w:ascii="Times New Roman" w:hAnsi="Times New Roman"/>
          <w:i w:val="0"/>
          <w:iCs w:val="0"/>
        </w:rPr>
        <w:t xml:space="preserve"> podanou podle </w:t>
      </w:r>
      <w:r w:rsidR="00580982">
        <w:rPr>
          <w:rFonts w:ascii="Times New Roman" w:hAnsi="Times New Roman"/>
          <w:i w:val="0"/>
          <w:iCs w:val="0"/>
        </w:rPr>
        <w:t>čl.</w:t>
      </w:r>
      <w:r w:rsidR="1254B1E2" w:rsidRPr="2F54543D">
        <w:rPr>
          <w:rFonts w:ascii="Times New Roman" w:hAnsi="Times New Roman"/>
          <w:i w:val="0"/>
          <w:iCs w:val="0"/>
        </w:rPr>
        <w:t xml:space="preserve"> 60 SZŘ</w:t>
      </w:r>
      <w:r w:rsidRPr="2F54543D">
        <w:rPr>
          <w:rFonts w:ascii="Times New Roman" w:hAnsi="Times New Roman"/>
          <w:i w:val="0"/>
          <w:iCs w:val="0"/>
        </w:rPr>
        <w:t>.</w:t>
      </w:r>
      <w:r w:rsidR="6001DBCC" w:rsidRPr="2F54543D">
        <w:rPr>
          <w:rFonts w:ascii="Times New Roman" w:hAnsi="Times New Roman"/>
          <w:i w:val="0"/>
          <w:iCs w:val="0"/>
        </w:rPr>
        <w:t xml:space="preserve"> Přerušení studia v průběhu prvního semestru po zahájení výuky je přípustné pouze ve zcela výjimečných případech, a to z mimořádně závažných důvodů hodných zvláštního zřetele</w:t>
      </w:r>
      <w:r w:rsidR="17B30296" w:rsidRPr="2F54543D">
        <w:rPr>
          <w:rFonts w:ascii="Times New Roman" w:hAnsi="Times New Roman"/>
          <w:i w:val="0"/>
          <w:iCs w:val="0"/>
        </w:rPr>
        <w:t>.</w:t>
      </w:r>
    </w:p>
    <w:p w14:paraId="7096D736" w14:textId="77777777" w:rsidR="004F5F44" w:rsidRPr="00D932F2" w:rsidRDefault="004F5F44" w:rsidP="0067754C">
      <w:pPr>
        <w:pStyle w:val="Nadpis6"/>
        <w:rPr>
          <w:sz w:val="24"/>
        </w:rPr>
      </w:pPr>
    </w:p>
    <w:p w14:paraId="65CB222F" w14:textId="42F46511" w:rsidR="00205887" w:rsidRPr="00D932F2" w:rsidRDefault="6C1C0747" w:rsidP="781739E3">
      <w:pPr>
        <w:pStyle w:val="Nadpis6"/>
        <w:jc w:val="center"/>
        <w:rPr>
          <w:sz w:val="24"/>
        </w:rPr>
      </w:pPr>
      <w:r w:rsidRPr="781739E3">
        <w:rPr>
          <w:sz w:val="24"/>
        </w:rPr>
        <w:t>Článek 2</w:t>
      </w:r>
      <w:r w:rsidR="71B13BA8" w:rsidRPr="781739E3">
        <w:rPr>
          <w:sz w:val="24"/>
        </w:rPr>
        <w:t>4</w:t>
      </w:r>
    </w:p>
    <w:p w14:paraId="37D30E8C" w14:textId="66745454" w:rsidR="43C86039" w:rsidRDefault="43C86039" w:rsidP="2F54543D">
      <w:pPr>
        <w:pStyle w:val="Nadpis1"/>
        <w:rPr>
          <w:sz w:val="24"/>
        </w:rPr>
      </w:pPr>
      <w:r w:rsidRPr="2F54543D">
        <w:rPr>
          <w:sz w:val="24"/>
        </w:rPr>
        <w:t>Změna formy studia</w:t>
      </w:r>
    </w:p>
    <w:p w14:paraId="3C61F8EF" w14:textId="77777777" w:rsidR="004A59D9" w:rsidRPr="004A59D9" w:rsidRDefault="004A59D9" w:rsidP="004A59D9"/>
    <w:p w14:paraId="532EB01A" w14:textId="77777777" w:rsidR="00AC4E7D" w:rsidRDefault="6844653D" w:rsidP="00AC4E7D">
      <w:pPr>
        <w:jc w:val="both"/>
        <w:rPr>
          <w:u w:val="single"/>
        </w:rPr>
      </w:pPr>
      <w:r w:rsidRPr="2F54543D">
        <w:rPr>
          <w:u w:val="single"/>
        </w:rPr>
        <w:t>Ad odst. (1) SZ</w:t>
      </w:r>
      <w:r w:rsidR="799CCCFD" w:rsidRPr="2F54543D">
        <w:rPr>
          <w:u w:val="single"/>
        </w:rPr>
        <w:t>Ř:</w:t>
      </w:r>
    </w:p>
    <w:p w14:paraId="33BCD66E" w14:textId="0A4A936E" w:rsidR="00205887" w:rsidRPr="00AC4E7D" w:rsidRDefault="7BC561C8" w:rsidP="0091559E">
      <w:pPr>
        <w:pStyle w:val="Zkladntext"/>
        <w:spacing w:before="120"/>
        <w:rPr>
          <w:rFonts w:ascii="Times New Roman" w:hAnsi="Times New Roman"/>
          <w:i w:val="0"/>
          <w:iCs w:val="0"/>
        </w:rPr>
      </w:pPr>
      <w:r w:rsidRPr="00AC4E7D">
        <w:rPr>
          <w:rFonts w:ascii="Times New Roman" w:hAnsi="Times New Roman"/>
          <w:i w:val="0"/>
          <w:iCs w:val="0"/>
        </w:rPr>
        <w:t>O změně formy studia rozhoduje děkan na základě žádosti studenta, kterou student podává</w:t>
      </w:r>
      <w:r w:rsidR="517D941F" w:rsidRPr="00AC4E7D">
        <w:rPr>
          <w:rFonts w:ascii="Times New Roman" w:hAnsi="Times New Roman"/>
          <w:i w:val="0"/>
          <w:iCs w:val="0"/>
        </w:rPr>
        <w:t xml:space="preserve"> </w:t>
      </w:r>
      <w:r w:rsidR="4409645D" w:rsidRPr="00AC4E7D">
        <w:rPr>
          <w:rFonts w:ascii="Times New Roman" w:hAnsi="Times New Roman"/>
          <w:i w:val="0"/>
          <w:iCs w:val="0"/>
        </w:rPr>
        <w:t>podle</w:t>
      </w:r>
      <w:r w:rsidR="000227A4">
        <w:rPr>
          <w:rFonts w:ascii="Times New Roman" w:hAnsi="Times New Roman"/>
          <w:i w:val="0"/>
          <w:iCs w:val="0"/>
        </w:rPr>
        <w:t xml:space="preserve"> </w:t>
      </w:r>
      <w:r w:rsidR="00580982">
        <w:rPr>
          <w:rFonts w:ascii="Times New Roman" w:hAnsi="Times New Roman"/>
          <w:i w:val="0"/>
          <w:iCs w:val="0"/>
        </w:rPr>
        <w:t>čl.</w:t>
      </w:r>
      <w:r w:rsidR="000227A4" w:rsidRPr="2F54543D">
        <w:rPr>
          <w:rFonts w:ascii="Times New Roman" w:hAnsi="Times New Roman"/>
          <w:i w:val="0"/>
          <w:iCs w:val="0"/>
        </w:rPr>
        <w:t xml:space="preserve"> 60 SZŘ</w:t>
      </w:r>
      <w:r w:rsidR="65638BC7" w:rsidRPr="00AC4E7D">
        <w:rPr>
          <w:rFonts w:ascii="Times New Roman" w:hAnsi="Times New Roman"/>
          <w:i w:val="0"/>
          <w:iCs w:val="0"/>
        </w:rPr>
        <w:t xml:space="preserve">, </w:t>
      </w:r>
      <w:r w:rsidR="5114717D" w:rsidRPr="00AC4E7D">
        <w:rPr>
          <w:rFonts w:ascii="Times New Roman" w:hAnsi="Times New Roman"/>
          <w:i w:val="0"/>
          <w:iCs w:val="0"/>
        </w:rPr>
        <w:t>před zahájením</w:t>
      </w:r>
      <w:r w:rsidR="54357C17" w:rsidRPr="00AC4E7D">
        <w:rPr>
          <w:rFonts w:ascii="Times New Roman" w:hAnsi="Times New Roman"/>
          <w:i w:val="0"/>
          <w:iCs w:val="0"/>
        </w:rPr>
        <w:t xml:space="preserve"> příslušného</w:t>
      </w:r>
      <w:r w:rsidR="5114717D" w:rsidRPr="00AC4E7D">
        <w:rPr>
          <w:rFonts w:ascii="Times New Roman" w:hAnsi="Times New Roman"/>
          <w:i w:val="0"/>
          <w:iCs w:val="0"/>
        </w:rPr>
        <w:t xml:space="preserve"> semestru.</w:t>
      </w:r>
      <w:r w:rsidR="517D941F" w:rsidRPr="00AC4E7D">
        <w:rPr>
          <w:rFonts w:ascii="Times New Roman" w:hAnsi="Times New Roman"/>
          <w:i w:val="0"/>
          <w:iCs w:val="0"/>
        </w:rPr>
        <w:t xml:space="preserve"> </w:t>
      </w:r>
      <w:r w:rsidR="32902762" w:rsidRPr="00AC4E7D">
        <w:rPr>
          <w:rFonts w:ascii="Times New Roman" w:hAnsi="Times New Roman"/>
          <w:i w:val="0"/>
          <w:iCs w:val="0"/>
        </w:rPr>
        <w:t>Žádost musí být řádně zdůvodněna</w:t>
      </w:r>
      <w:r w:rsidR="517D941F" w:rsidRPr="00AC4E7D">
        <w:rPr>
          <w:rFonts w:ascii="Times New Roman" w:hAnsi="Times New Roman"/>
          <w:i w:val="0"/>
          <w:iCs w:val="0"/>
        </w:rPr>
        <w:t>.</w:t>
      </w:r>
    </w:p>
    <w:p w14:paraId="09B06619" w14:textId="77777777" w:rsidR="00AC4E7D" w:rsidRPr="00AC4E7D" w:rsidRDefault="00AC4E7D" w:rsidP="00AC4E7D">
      <w:pPr>
        <w:pStyle w:val="Zkladntext"/>
        <w:spacing w:before="120"/>
        <w:rPr>
          <w:rFonts w:ascii="Times New Roman" w:hAnsi="Times New Roman"/>
          <w:i w:val="0"/>
          <w:iCs w:val="0"/>
        </w:rPr>
      </w:pPr>
    </w:p>
    <w:p w14:paraId="6E7B0B8E" w14:textId="4171CA46" w:rsidR="0017281B" w:rsidRPr="00D932F2" w:rsidRDefault="2E296408" w:rsidP="781739E3">
      <w:pPr>
        <w:pStyle w:val="Nadpis6"/>
        <w:jc w:val="center"/>
        <w:rPr>
          <w:sz w:val="24"/>
        </w:rPr>
      </w:pPr>
      <w:r w:rsidRPr="781739E3">
        <w:rPr>
          <w:sz w:val="24"/>
        </w:rPr>
        <w:t xml:space="preserve">Článek </w:t>
      </w:r>
      <w:r w:rsidR="479F0EAB" w:rsidRPr="781739E3">
        <w:rPr>
          <w:sz w:val="24"/>
        </w:rPr>
        <w:t>2</w:t>
      </w:r>
      <w:r w:rsidR="70469F72" w:rsidRPr="781739E3">
        <w:rPr>
          <w:sz w:val="24"/>
        </w:rPr>
        <w:t>5</w:t>
      </w:r>
    </w:p>
    <w:p w14:paraId="72AD7A67" w14:textId="51A5E34A" w:rsidR="00A46B9F" w:rsidRPr="00D932F2" w:rsidRDefault="771D511D" w:rsidP="0067754C">
      <w:pPr>
        <w:pStyle w:val="Nadpis1"/>
      </w:pPr>
      <w:r w:rsidRPr="2F54543D">
        <w:rPr>
          <w:sz w:val="24"/>
        </w:rPr>
        <w:t>Zanechání studia</w:t>
      </w:r>
    </w:p>
    <w:p w14:paraId="159B32DE" w14:textId="58472465" w:rsidR="368AC15F" w:rsidRDefault="368AC15F" w:rsidP="00501B67">
      <w:pPr>
        <w:spacing w:before="120"/>
        <w:jc w:val="both"/>
      </w:pPr>
      <w:r w:rsidRPr="2F54543D">
        <w:rPr>
          <w:u w:val="single"/>
        </w:rPr>
        <w:t>Ad odst. (1) SZŘ:</w:t>
      </w:r>
    </w:p>
    <w:p w14:paraId="1E86C886" w14:textId="47F522EA" w:rsidR="062ABFBC" w:rsidRDefault="2023BCFA" w:rsidP="005E7107">
      <w:pPr>
        <w:pStyle w:val="Odstavecseseznamem"/>
        <w:numPr>
          <w:ilvl w:val="0"/>
          <w:numId w:val="8"/>
        </w:numPr>
        <w:spacing w:before="120"/>
        <w:ind w:left="0" w:firstLine="352"/>
        <w:jc w:val="both"/>
      </w:pPr>
      <w:r>
        <w:t>O rozhodnutí zanechat studia informuje student děkan</w:t>
      </w:r>
      <w:r w:rsidR="390E0A18">
        <w:t>a</w:t>
      </w:r>
      <w:r>
        <w:t xml:space="preserve"> </w:t>
      </w:r>
      <w:r w:rsidR="44188547">
        <w:t xml:space="preserve">podle </w:t>
      </w:r>
      <w:r w:rsidR="00580982">
        <w:t>čl.</w:t>
      </w:r>
      <w:r w:rsidR="44188547">
        <w:t xml:space="preserve"> 60</w:t>
      </w:r>
      <w:r w:rsidR="417B6569">
        <w:t xml:space="preserve"> </w:t>
      </w:r>
      <w:r w:rsidR="3CB0C44E">
        <w:t>SZŘ</w:t>
      </w:r>
      <w:r>
        <w:t>.</w:t>
      </w:r>
      <w:r w:rsidR="517D941F">
        <w:t xml:space="preserve"> </w:t>
      </w:r>
      <w:r w:rsidR="73FD681A">
        <w:t xml:space="preserve">Dnem ukončení studia je den </w:t>
      </w:r>
      <w:r w:rsidR="00C526B7">
        <w:t>sdělení</w:t>
      </w:r>
      <w:r w:rsidR="73FD681A">
        <w:t xml:space="preserve"> rozhodnutí studenta o</w:t>
      </w:r>
      <w:r w:rsidR="000938AD">
        <w:t> </w:t>
      </w:r>
      <w:r w:rsidR="73FD681A">
        <w:t>zanechání studia.</w:t>
      </w:r>
    </w:p>
    <w:p w14:paraId="418B4424" w14:textId="77777777" w:rsidR="00AC4E7D" w:rsidRDefault="00AC4E7D" w:rsidP="00AC4E7D">
      <w:pPr>
        <w:pStyle w:val="Odstavecseseznamem"/>
        <w:ind w:left="360"/>
        <w:jc w:val="both"/>
      </w:pPr>
    </w:p>
    <w:p w14:paraId="0ABACBF8" w14:textId="5B84D4CE" w:rsidR="062ABFBC" w:rsidRDefault="799E452D" w:rsidP="2F54543D">
      <w:pPr>
        <w:jc w:val="both"/>
        <w:rPr>
          <w:u w:val="single"/>
        </w:rPr>
      </w:pPr>
      <w:r w:rsidRPr="2F54543D">
        <w:rPr>
          <w:u w:val="single"/>
        </w:rPr>
        <w:t>Ad odst. (2) SZŘ:</w:t>
      </w:r>
    </w:p>
    <w:p w14:paraId="06ED5B10" w14:textId="68C31C81" w:rsidR="00811A02" w:rsidRDefault="73FD681A" w:rsidP="005E7107">
      <w:pPr>
        <w:pStyle w:val="Odstavecseseznamem"/>
        <w:numPr>
          <w:ilvl w:val="0"/>
          <w:numId w:val="8"/>
        </w:numPr>
        <w:spacing w:before="120"/>
        <w:ind w:left="0" w:firstLine="352"/>
        <w:jc w:val="both"/>
      </w:pPr>
      <w:r>
        <w:t xml:space="preserve">Na studijním oddělení student </w:t>
      </w:r>
      <w:r w:rsidR="00F94C4E">
        <w:t xml:space="preserve">v den sdělení rozhodnutí studenta o zanechání </w:t>
      </w:r>
      <w:r w:rsidR="006A5833">
        <w:t>studia</w:t>
      </w:r>
      <w:r w:rsidR="00A60417">
        <w:t xml:space="preserve"> odevzdá průkaz studenta</w:t>
      </w:r>
      <w:r w:rsidR="006479BD">
        <w:t>,</w:t>
      </w:r>
      <w:r w:rsidR="00A60417">
        <w:t xml:space="preserve"> </w:t>
      </w:r>
      <w:r w:rsidR="006479BD" w:rsidRPr="2F54543D">
        <w:t xml:space="preserve">nebo bez zbytečného odkladu poté co odpadne překážka, která </w:t>
      </w:r>
      <w:r w:rsidR="006479BD">
        <w:t>studentovi</w:t>
      </w:r>
      <w:r w:rsidR="006479BD" w:rsidRPr="2F54543D">
        <w:t xml:space="preserve"> brání se dostavit</w:t>
      </w:r>
      <w:r w:rsidR="006A5833">
        <w:t xml:space="preserve"> </w:t>
      </w:r>
      <w:r w:rsidR="006479BD">
        <w:t xml:space="preserve">k </w:t>
      </w:r>
      <w:r w:rsidR="006A5833">
        <w:t>odevzdá</w:t>
      </w:r>
      <w:r w:rsidR="00A60417">
        <w:t>ní</w:t>
      </w:r>
      <w:r w:rsidR="5E9A1C16">
        <w:t xml:space="preserve"> průkaz</w:t>
      </w:r>
      <w:r w:rsidR="00A60417">
        <w:t>u</w:t>
      </w:r>
      <w:r w:rsidR="5E9A1C16">
        <w:t xml:space="preserve"> studenta</w:t>
      </w:r>
      <w:r w:rsidR="00A60417">
        <w:t xml:space="preserve">. Student je dále </w:t>
      </w:r>
      <w:r w:rsidR="7C21D6E9">
        <w:t>povinen neprodleně vypořádat všechny závazky vůči UTB</w:t>
      </w:r>
      <w:r w:rsidR="5E9A1C16">
        <w:t xml:space="preserve">. </w:t>
      </w:r>
    </w:p>
    <w:p w14:paraId="132436EE" w14:textId="77777777" w:rsidR="00230087" w:rsidRPr="00D932F2" w:rsidRDefault="00230087" w:rsidP="00230087">
      <w:pPr>
        <w:pStyle w:val="Odstavecseseznamem"/>
        <w:spacing w:before="120"/>
        <w:ind w:left="352"/>
        <w:jc w:val="both"/>
      </w:pPr>
    </w:p>
    <w:p w14:paraId="6FF4E24B" w14:textId="58C60D50" w:rsidR="0017281B" w:rsidRPr="00D932F2" w:rsidRDefault="2E296408" w:rsidP="781739E3">
      <w:pPr>
        <w:pStyle w:val="Nadpis1"/>
        <w:rPr>
          <w:sz w:val="24"/>
        </w:rPr>
      </w:pPr>
      <w:r w:rsidRPr="781739E3">
        <w:rPr>
          <w:sz w:val="24"/>
        </w:rPr>
        <w:t xml:space="preserve">Článek </w:t>
      </w:r>
      <w:r w:rsidR="479F0EAB" w:rsidRPr="781739E3">
        <w:rPr>
          <w:sz w:val="24"/>
        </w:rPr>
        <w:t>2</w:t>
      </w:r>
      <w:r w:rsidR="68321F3F" w:rsidRPr="781739E3">
        <w:rPr>
          <w:sz w:val="24"/>
        </w:rPr>
        <w:t>6</w:t>
      </w:r>
    </w:p>
    <w:p w14:paraId="75A22A0B" w14:textId="6EC1E3DC" w:rsidR="0082453E" w:rsidRPr="00D932F2" w:rsidRDefault="0017281B" w:rsidP="0067754C">
      <w:pPr>
        <w:pStyle w:val="Nadpis1"/>
        <w:tabs>
          <w:tab w:val="left" w:pos="-9498"/>
        </w:tabs>
      </w:pPr>
      <w:r w:rsidRPr="00D932F2">
        <w:rPr>
          <w:bCs w:val="0"/>
          <w:sz w:val="24"/>
        </w:rPr>
        <w:t>Uznání části studia</w:t>
      </w:r>
    </w:p>
    <w:p w14:paraId="6933D829" w14:textId="47991D75" w:rsidR="0017281B" w:rsidRPr="00D932F2" w:rsidRDefault="0017281B" w:rsidP="00C526B7">
      <w:pPr>
        <w:spacing w:before="120"/>
        <w:jc w:val="both"/>
      </w:pPr>
      <w:r w:rsidRPr="00D932F2">
        <w:rPr>
          <w:u w:val="single"/>
        </w:rPr>
        <w:t>Ad odst. (1) a (5) SZŘ:</w:t>
      </w:r>
      <w:r w:rsidRPr="00D932F2">
        <w:rPr>
          <w:b/>
          <w:i/>
        </w:rPr>
        <w:t xml:space="preserve"> </w:t>
      </w:r>
    </w:p>
    <w:p w14:paraId="04F899F4" w14:textId="22495688" w:rsidR="0017281B" w:rsidRPr="00D932F2" w:rsidRDefault="0017281B" w:rsidP="00A411F7">
      <w:pPr>
        <w:pStyle w:val="Zkladntext"/>
        <w:numPr>
          <w:ilvl w:val="0"/>
          <w:numId w:val="23"/>
        </w:numPr>
        <w:tabs>
          <w:tab w:val="clear" w:pos="1050"/>
        </w:tabs>
        <w:spacing w:before="120" w:after="60"/>
        <w:ind w:left="0" w:firstLine="284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 xml:space="preserve">Uchazeč o </w:t>
      </w:r>
      <w:r w:rsidR="0044586F" w:rsidRPr="00D932F2">
        <w:rPr>
          <w:rFonts w:ascii="Times New Roman" w:hAnsi="Times New Roman"/>
          <w:i w:val="0"/>
        </w:rPr>
        <w:t xml:space="preserve">studium v BSP </w:t>
      </w:r>
      <w:r w:rsidRPr="00D932F2">
        <w:rPr>
          <w:rFonts w:ascii="Times New Roman" w:hAnsi="Times New Roman"/>
          <w:i w:val="0"/>
        </w:rPr>
        <w:t xml:space="preserve">na FaME, který absolvoval studijní program nebo jeho část </w:t>
      </w:r>
      <w:r w:rsidR="00AC66C9">
        <w:rPr>
          <w:rFonts w:ascii="Times New Roman" w:hAnsi="Times New Roman"/>
          <w:i w:val="0"/>
        </w:rPr>
        <w:t xml:space="preserve">nebo studuje jiný studijní program </w:t>
      </w:r>
      <w:r w:rsidRPr="00D932F2">
        <w:rPr>
          <w:rFonts w:ascii="Times New Roman" w:hAnsi="Times New Roman"/>
          <w:i w:val="0"/>
        </w:rPr>
        <w:t>na jiné vysoké škole</w:t>
      </w:r>
      <w:r w:rsidR="00205887" w:rsidRPr="00D932F2">
        <w:rPr>
          <w:rFonts w:ascii="Times New Roman" w:hAnsi="Times New Roman"/>
          <w:i w:val="0"/>
        </w:rPr>
        <w:t xml:space="preserve"> v ČR nebo v</w:t>
      </w:r>
      <w:r w:rsidR="00231DBB">
        <w:rPr>
          <w:rFonts w:ascii="Times New Roman" w:hAnsi="Times New Roman"/>
          <w:i w:val="0"/>
        </w:rPr>
        <w:t> </w:t>
      </w:r>
      <w:r w:rsidR="00205887" w:rsidRPr="00D932F2">
        <w:rPr>
          <w:rFonts w:ascii="Times New Roman" w:hAnsi="Times New Roman"/>
          <w:i w:val="0"/>
        </w:rPr>
        <w:t>zahraničí</w:t>
      </w:r>
      <w:r w:rsidR="00231DBB">
        <w:rPr>
          <w:rFonts w:ascii="Times New Roman" w:hAnsi="Times New Roman"/>
          <w:i w:val="0"/>
        </w:rPr>
        <w:t xml:space="preserve"> nebo úspěšně </w:t>
      </w:r>
      <w:r w:rsidR="00231DBB">
        <w:rPr>
          <w:rFonts w:ascii="Times New Roman" w:hAnsi="Times New Roman"/>
          <w:i w:val="0"/>
        </w:rPr>
        <w:lastRenderedPageBreak/>
        <w:t>absolvoval celoživotní vzdělávání</w:t>
      </w:r>
      <w:r w:rsidRPr="00D932F2">
        <w:rPr>
          <w:rFonts w:ascii="Times New Roman" w:hAnsi="Times New Roman"/>
          <w:i w:val="0"/>
        </w:rPr>
        <w:t>, je povinen k žádosti o uznání části předchozího studia předložit:</w:t>
      </w:r>
    </w:p>
    <w:p w14:paraId="342562CB" w14:textId="77777777" w:rsidR="00167E67" w:rsidRDefault="0017281B" w:rsidP="00090DB2">
      <w:pPr>
        <w:pStyle w:val="Odstavecseseznamem"/>
        <w:numPr>
          <w:ilvl w:val="1"/>
          <w:numId w:val="10"/>
        </w:numPr>
        <w:tabs>
          <w:tab w:val="clear" w:pos="1800"/>
        </w:tabs>
        <w:spacing w:after="60"/>
        <w:ind w:left="709" w:hanging="283"/>
        <w:jc w:val="both"/>
      </w:pPr>
      <w:r w:rsidRPr="00D932F2">
        <w:t>strukturovaný seznam studijních předmětů jeho dosavadního studijního plánu,</w:t>
      </w:r>
    </w:p>
    <w:p w14:paraId="641CFB18" w14:textId="27A65C08" w:rsidR="0017281B" w:rsidRPr="00D932F2" w:rsidRDefault="771D511D" w:rsidP="00090DB2">
      <w:pPr>
        <w:pStyle w:val="Odstavecseseznamem"/>
        <w:numPr>
          <w:ilvl w:val="1"/>
          <w:numId w:val="10"/>
        </w:numPr>
        <w:tabs>
          <w:tab w:val="clear" w:pos="1800"/>
        </w:tabs>
        <w:spacing w:after="60"/>
        <w:ind w:left="709" w:hanging="283"/>
        <w:jc w:val="both"/>
      </w:pPr>
      <w:r>
        <w:t xml:space="preserve">dokumentaci absolvovaných předmětů podle </w:t>
      </w:r>
      <w:r w:rsidR="00580982">
        <w:t>čl.</w:t>
      </w:r>
      <w:r w:rsidR="00966EC6">
        <w:t xml:space="preserve"> </w:t>
      </w:r>
      <w:r w:rsidR="11116672" w:rsidRPr="00F159D6">
        <w:t>9</w:t>
      </w:r>
      <w:r>
        <w:t xml:space="preserve"> SZŘ,</w:t>
      </w:r>
    </w:p>
    <w:p w14:paraId="6875A0D6" w14:textId="77777777" w:rsidR="006F57F7" w:rsidRDefault="0017281B" w:rsidP="005E7107">
      <w:pPr>
        <w:numPr>
          <w:ilvl w:val="1"/>
          <w:numId w:val="10"/>
        </w:numPr>
        <w:tabs>
          <w:tab w:val="clear" w:pos="1800"/>
        </w:tabs>
        <w:spacing w:after="60"/>
        <w:ind w:left="425" w:firstLine="0"/>
        <w:jc w:val="both"/>
      </w:pPr>
      <w:r w:rsidRPr="00D932F2">
        <w:t>úplný přehled dosažených studijních výsledků potvrzený studijním oddělením,</w:t>
      </w:r>
    </w:p>
    <w:p w14:paraId="28C17BBD" w14:textId="649EB21E" w:rsidR="006F57F7" w:rsidRDefault="2E296408" w:rsidP="005E7107">
      <w:pPr>
        <w:numPr>
          <w:ilvl w:val="1"/>
          <w:numId w:val="10"/>
        </w:numPr>
        <w:tabs>
          <w:tab w:val="clear" w:pos="1800"/>
        </w:tabs>
        <w:spacing w:after="60"/>
        <w:ind w:left="425" w:firstLine="0"/>
        <w:jc w:val="both"/>
      </w:pPr>
      <w:r w:rsidRPr="006F57F7">
        <w:t xml:space="preserve">potvrzení o studiu na vysoké škole a řádném ukončení alespoň 1. </w:t>
      </w:r>
      <w:r w:rsidR="25B46A79" w:rsidRPr="006F57F7">
        <w:t>roku studia</w:t>
      </w:r>
      <w:r w:rsidRPr="006F57F7">
        <w:t>.</w:t>
      </w:r>
    </w:p>
    <w:p w14:paraId="3976BC98" w14:textId="0EA4E9C9" w:rsidR="00FD27E3" w:rsidRDefault="49BCB8A6" w:rsidP="005E7107">
      <w:pPr>
        <w:pStyle w:val="Zkladntext"/>
        <w:numPr>
          <w:ilvl w:val="0"/>
          <w:numId w:val="23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</w:rPr>
      </w:pPr>
      <w:r w:rsidRPr="006F57F7">
        <w:rPr>
          <w:rFonts w:ascii="Times New Roman" w:hAnsi="Times New Roman"/>
          <w:i w:val="0"/>
        </w:rPr>
        <w:t>Ž</w:t>
      </w:r>
      <w:r w:rsidR="2AA166E3" w:rsidRPr="006F57F7">
        <w:rPr>
          <w:rFonts w:ascii="Times New Roman" w:hAnsi="Times New Roman"/>
          <w:i w:val="0"/>
        </w:rPr>
        <w:t xml:space="preserve">ádosti </w:t>
      </w:r>
      <w:r w:rsidR="00452FEF">
        <w:rPr>
          <w:rFonts w:ascii="Times New Roman" w:hAnsi="Times New Roman"/>
          <w:i w:val="0"/>
        </w:rPr>
        <w:t xml:space="preserve">uchazečů </w:t>
      </w:r>
      <w:r w:rsidR="2AA166E3" w:rsidRPr="006F57F7">
        <w:rPr>
          <w:rFonts w:ascii="Times New Roman" w:hAnsi="Times New Roman"/>
          <w:i w:val="0"/>
        </w:rPr>
        <w:t xml:space="preserve">se </w:t>
      </w:r>
      <w:r w:rsidR="00452FEF">
        <w:rPr>
          <w:rFonts w:ascii="Times New Roman" w:hAnsi="Times New Roman"/>
          <w:i w:val="0"/>
        </w:rPr>
        <w:t>přijímají</w:t>
      </w:r>
      <w:r w:rsidR="2AA166E3" w:rsidRPr="006F57F7">
        <w:rPr>
          <w:rFonts w:ascii="Times New Roman" w:hAnsi="Times New Roman"/>
          <w:i w:val="0"/>
        </w:rPr>
        <w:t xml:space="preserve"> </w:t>
      </w:r>
      <w:r w:rsidR="699597A4" w:rsidRPr="006F57F7">
        <w:rPr>
          <w:rFonts w:ascii="Times New Roman" w:hAnsi="Times New Roman"/>
          <w:i w:val="0"/>
        </w:rPr>
        <w:t xml:space="preserve">podle </w:t>
      </w:r>
      <w:r w:rsidR="00580982">
        <w:rPr>
          <w:rFonts w:ascii="Times New Roman" w:hAnsi="Times New Roman"/>
          <w:i w:val="0"/>
        </w:rPr>
        <w:t>čl.</w:t>
      </w:r>
      <w:r w:rsidR="699597A4" w:rsidRPr="006F57F7">
        <w:rPr>
          <w:rFonts w:ascii="Times New Roman" w:hAnsi="Times New Roman"/>
          <w:i w:val="0"/>
        </w:rPr>
        <w:t xml:space="preserve"> 60 </w:t>
      </w:r>
      <w:r w:rsidR="7F391200" w:rsidRPr="006F57F7">
        <w:rPr>
          <w:rFonts w:ascii="Times New Roman" w:hAnsi="Times New Roman"/>
          <w:i w:val="0"/>
        </w:rPr>
        <w:t>SZŘ</w:t>
      </w:r>
      <w:r w:rsidR="000E5C81">
        <w:rPr>
          <w:rFonts w:ascii="Times New Roman" w:hAnsi="Times New Roman"/>
          <w:i w:val="0"/>
        </w:rPr>
        <w:t xml:space="preserve"> </w:t>
      </w:r>
      <w:r w:rsidR="78E95FC0" w:rsidRPr="006F57F7">
        <w:rPr>
          <w:rFonts w:ascii="Times New Roman" w:hAnsi="Times New Roman"/>
          <w:i w:val="0"/>
        </w:rPr>
        <w:t>do</w:t>
      </w:r>
      <w:r w:rsidR="2AA166E3" w:rsidRPr="006F57F7">
        <w:rPr>
          <w:rFonts w:ascii="Times New Roman" w:hAnsi="Times New Roman"/>
          <w:i w:val="0"/>
        </w:rPr>
        <w:t> </w:t>
      </w:r>
      <w:r w:rsidR="1C2515D1" w:rsidRPr="006F57F7">
        <w:rPr>
          <w:rFonts w:ascii="Times New Roman" w:hAnsi="Times New Roman"/>
          <w:i w:val="0"/>
        </w:rPr>
        <w:t xml:space="preserve">15. </w:t>
      </w:r>
      <w:r w:rsidR="13C7BAB4" w:rsidRPr="006F57F7">
        <w:rPr>
          <w:rFonts w:ascii="Times New Roman" w:hAnsi="Times New Roman"/>
          <w:i w:val="0"/>
        </w:rPr>
        <w:t>srpna</w:t>
      </w:r>
      <w:r w:rsidR="2AA166E3" w:rsidRPr="006F57F7">
        <w:rPr>
          <w:rFonts w:ascii="Times New Roman" w:hAnsi="Times New Roman"/>
          <w:i w:val="0"/>
        </w:rPr>
        <w:t xml:space="preserve"> a studium na FaME se povoluje vždy k začátku </w:t>
      </w:r>
      <w:r w:rsidR="390E0A18" w:rsidRPr="006F57F7">
        <w:rPr>
          <w:rFonts w:ascii="Times New Roman" w:hAnsi="Times New Roman"/>
          <w:i w:val="0"/>
        </w:rPr>
        <w:t xml:space="preserve">zimního </w:t>
      </w:r>
      <w:r w:rsidR="2AA166E3" w:rsidRPr="006F57F7">
        <w:rPr>
          <w:rFonts w:ascii="Times New Roman" w:hAnsi="Times New Roman"/>
          <w:i w:val="0"/>
        </w:rPr>
        <w:t>semestru akademického roku.</w:t>
      </w:r>
      <w:r w:rsidR="3DA74F7C" w:rsidRPr="006F57F7">
        <w:rPr>
          <w:rFonts w:ascii="Times New Roman" w:hAnsi="Times New Roman"/>
          <w:i w:val="0"/>
        </w:rPr>
        <w:t xml:space="preserve"> </w:t>
      </w:r>
    </w:p>
    <w:p w14:paraId="5314FBCB" w14:textId="4C1E6C60" w:rsidR="006F57F7" w:rsidRDefault="2E296408" w:rsidP="005E7107">
      <w:pPr>
        <w:pStyle w:val="Zkladntext"/>
        <w:numPr>
          <w:ilvl w:val="0"/>
          <w:numId w:val="23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</w:rPr>
      </w:pPr>
      <w:r w:rsidRPr="006F57F7">
        <w:rPr>
          <w:rFonts w:ascii="Times New Roman" w:hAnsi="Times New Roman"/>
          <w:i w:val="0"/>
        </w:rPr>
        <w:t xml:space="preserve">Podmínkou k zahájení přijímacího řízení </w:t>
      </w:r>
      <w:r w:rsidR="25B46A79" w:rsidRPr="006F57F7">
        <w:rPr>
          <w:rFonts w:ascii="Times New Roman" w:hAnsi="Times New Roman"/>
          <w:i w:val="0"/>
        </w:rPr>
        <w:t xml:space="preserve">na žádost uchazeče </w:t>
      </w:r>
      <w:r w:rsidRPr="006F57F7">
        <w:rPr>
          <w:rFonts w:ascii="Times New Roman" w:hAnsi="Times New Roman"/>
          <w:i w:val="0"/>
        </w:rPr>
        <w:t xml:space="preserve">je </w:t>
      </w:r>
      <w:r w:rsidR="11257218" w:rsidRPr="006F57F7">
        <w:rPr>
          <w:rFonts w:ascii="Times New Roman" w:hAnsi="Times New Roman"/>
          <w:i w:val="0"/>
        </w:rPr>
        <w:t>podání přihlášky ke</w:t>
      </w:r>
      <w:r w:rsidR="34926CBD" w:rsidRPr="006F57F7">
        <w:rPr>
          <w:rFonts w:ascii="Times New Roman" w:hAnsi="Times New Roman"/>
          <w:i w:val="0"/>
        </w:rPr>
        <w:t> </w:t>
      </w:r>
      <w:r w:rsidR="11257218" w:rsidRPr="006F57F7">
        <w:rPr>
          <w:rFonts w:ascii="Times New Roman" w:hAnsi="Times New Roman"/>
          <w:i w:val="0"/>
        </w:rPr>
        <w:t>studiu</w:t>
      </w:r>
      <w:r w:rsidRPr="006F57F7">
        <w:rPr>
          <w:rFonts w:ascii="Times New Roman" w:hAnsi="Times New Roman"/>
          <w:i w:val="0"/>
        </w:rPr>
        <w:t>.</w:t>
      </w:r>
    </w:p>
    <w:p w14:paraId="75413FDB" w14:textId="72896BFB" w:rsidR="006F57F7" w:rsidRDefault="3D8EA742" w:rsidP="005E7107">
      <w:pPr>
        <w:pStyle w:val="Zkladntext"/>
        <w:numPr>
          <w:ilvl w:val="0"/>
          <w:numId w:val="23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</w:rPr>
      </w:pPr>
      <w:r w:rsidRPr="006F57F7">
        <w:rPr>
          <w:rFonts w:ascii="Times New Roman" w:hAnsi="Times New Roman"/>
          <w:i w:val="0"/>
          <w:iCs w:val="0"/>
        </w:rPr>
        <w:t>Děkan</w:t>
      </w:r>
      <w:r w:rsidR="2AA166E3" w:rsidRPr="006F57F7">
        <w:rPr>
          <w:rFonts w:ascii="Times New Roman" w:hAnsi="Times New Roman"/>
          <w:i w:val="0"/>
          <w:iCs w:val="0"/>
        </w:rPr>
        <w:t xml:space="preserve"> jmenuje</w:t>
      </w:r>
      <w:r w:rsidR="3680ED75" w:rsidRPr="006F57F7">
        <w:rPr>
          <w:rFonts w:ascii="Times New Roman" w:hAnsi="Times New Roman"/>
          <w:i w:val="0"/>
          <w:iCs w:val="0"/>
        </w:rPr>
        <w:t xml:space="preserve"> zpravidla</w:t>
      </w:r>
      <w:r w:rsidR="2AA166E3" w:rsidRPr="006F57F7">
        <w:rPr>
          <w:rFonts w:ascii="Times New Roman" w:hAnsi="Times New Roman"/>
          <w:i w:val="0"/>
          <w:iCs w:val="0"/>
        </w:rPr>
        <w:t xml:space="preserve"> k 1.</w:t>
      </w:r>
      <w:r w:rsidR="3990D4AF" w:rsidRPr="006F57F7">
        <w:rPr>
          <w:rFonts w:ascii="Times New Roman" w:hAnsi="Times New Roman"/>
          <w:i w:val="0"/>
          <w:iCs w:val="0"/>
        </w:rPr>
        <w:t xml:space="preserve"> </w:t>
      </w:r>
      <w:r w:rsidR="13C7BAB4" w:rsidRPr="006F57F7">
        <w:rPr>
          <w:rFonts w:ascii="Times New Roman" w:hAnsi="Times New Roman"/>
          <w:i w:val="0"/>
          <w:iCs w:val="0"/>
        </w:rPr>
        <w:t>září</w:t>
      </w:r>
      <w:r w:rsidR="2AA166E3" w:rsidRPr="006F57F7">
        <w:rPr>
          <w:rFonts w:ascii="Times New Roman" w:hAnsi="Times New Roman"/>
          <w:i w:val="0"/>
          <w:iCs w:val="0"/>
        </w:rPr>
        <w:t xml:space="preserve"> přijímací komisi, která posoudí jednotlivé žádosti</w:t>
      </w:r>
      <w:r w:rsidR="004B356E">
        <w:rPr>
          <w:rFonts w:ascii="Times New Roman" w:hAnsi="Times New Roman"/>
          <w:i w:val="0"/>
          <w:iCs w:val="0"/>
        </w:rPr>
        <w:t xml:space="preserve"> a</w:t>
      </w:r>
      <w:r w:rsidR="00B1045C">
        <w:rPr>
          <w:rFonts w:ascii="Times New Roman" w:hAnsi="Times New Roman"/>
          <w:i w:val="0"/>
          <w:iCs w:val="0"/>
        </w:rPr>
        <w:t> </w:t>
      </w:r>
      <w:r w:rsidR="00A35177">
        <w:rPr>
          <w:rFonts w:ascii="Times New Roman" w:hAnsi="Times New Roman"/>
          <w:i w:val="0"/>
          <w:iCs w:val="0"/>
        </w:rPr>
        <w:t>zpravidla do 7 pracovních dní</w:t>
      </w:r>
      <w:r w:rsidR="2AA166E3" w:rsidRPr="006F57F7">
        <w:rPr>
          <w:rFonts w:ascii="Times New Roman" w:hAnsi="Times New Roman"/>
          <w:i w:val="0"/>
          <w:iCs w:val="0"/>
        </w:rPr>
        <w:t xml:space="preserve"> </w:t>
      </w:r>
      <w:r w:rsidR="005009ED">
        <w:rPr>
          <w:rFonts w:ascii="Times New Roman" w:hAnsi="Times New Roman"/>
          <w:i w:val="0"/>
          <w:iCs w:val="0"/>
        </w:rPr>
        <w:t>rozhodne o</w:t>
      </w:r>
      <w:r w:rsidR="2AA166E3" w:rsidRPr="006F57F7">
        <w:rPr>
          <w:rFonts w:ascii="Times New Roman" w:hAnsi="Times New Roman"/>
          <w:i w:val="0"/>
          <w:iCs w:val="0"/>
        </w:rPr>
        <w:t xml:space="preserve"> příbuznost</w:t>
      </w:r>
      <w:r w:rsidR="005009ED">
        <w:rPr>
          <w:rFonts w:ascii="Times New Roman" w:hAnsi="Times New Roman"/>
          <w:i w:val="0"/>
          <w:iCs w:val="0"/>
        </w:rPr>
        <w:t>i</w:t>
      </w:r>
      <w:r w:rsidR="2AA166E3" w:rsidRPr="006F57F7">
        <w:rPr>
          <w:rFonts w:ascii="Times New Roman" w:hAnsi="Times New Roman"/>
          <w:i w:val="0"/>
          <w:iCs w:val="0"/>
        </w:rPr>
        <w:t xml:space="preserve"> studijních programů</w:t>
      </w:r>
      <w:r w:rsidR="00E03E49">
        <w:rPr>
          <w:rFonts w:ascii="Times New Roman" w:hAnsi="Times New Roman"/>
          <w:i w:val="0"/>
          <w:iCs w:val="0"/>
        </w:rPr>
        <w:t xml:space="preserve">, </w:t>
      </w:r>
      <w:r w:rsidR="2AA166E3" w:rsidRPr="006F57F7">
        <w:rPr>
          <w:rFonts w:ascii="Times New Roman" w:hAnsi="Times New Roman"/>
          <w:i w:val="0"/>
          <w:iCs w:val="0"/>
        </w:rPr>
        <w:t>zařa</w:t>
      </w:r>
      <w:r w:rsidR="005009ED">
        <w:rPr>
          <w:rFonts w:ascii="Times New Roman" w:hAnsi="Times New Roman"/>
          <w:i w:val="0"/>
          <w:iCs w:val="0"/>
        </w:rPr>
        <w:t>zení</w:t>
      </w:r>
      <w:r w:rsidR="2AA166E3" w:rsidRPr="006F57F7">
        <w:rPr>
          <w:rFonts w:ascii="Times New Roman" w:hAnsi="Times New Roman"/>
          <w:i w:val="0"/>
          <w:iCs w:val="0"/>
        </w:rPr>
        <w:t xml:space="preserve"> uchazeče do příslušného </w:t>
      </w:r>
      <w:r w:rsidR="78E95FC0" w:rsidRPr="006F57F7">
        <w:rPr>
          <w:rFonts w:ascii="Times New Roman" w:hAnsi="Times New Roman"/>
          <w:i w:val="0"/>
          <w:iCs w:val="0"/>
        </w:rPr>
        <w:t>roku studia</w:t>
      </w:r>
      <w:r w:rsidR="2AA166E3" w:rsidRPr="006F57F7">
        <w:rPr>
          <w:rFonts w:ascii="Times New Roman" w:hAnsi="Times New Roman"/>
          <w:i w:val="0"/>
          <w:iCs w:val="0"/>
        </w:rPr>
        <w:t>,</w:t>
      </w:r>
      <w:r w:rsidR="00E03E49">
        <w:rPr>
          <w:rFonts w:ascii="Times New Roman" w:hAnsi="Times New Roman"/>
          <w:i w:val="0"/>
          <w:iCs w:val="0"/>
        </w:rPr>
        <w:t xml:space="preserve"> </w:t>
      </w:r>
      <w:r w:rsidR="2AA166E3" w:rsidRPr="006F57F7">
        <w:rPr>
          <w:rFonts w:ascii="Times New Roman" w:hAnsi="Times New Roman"/>
          <w:i w:val="0"/>
          <w:iCs w:val="0"/>
        </w:rPr>
        <w:t>stano</w:t>
      </w:r>
      <w:r w:rsidR="005009ED">
        <w:rPr>
          <w:rFonts w:ascii="Times New Roman" w:hAnsi="Times New Roman"/>
          <w:i w:val="0"/>
          <w:iCs w:val="0"/>
        </w:rPr>
        <w:t>vení</w:t>
      </w:r>
      <w:r w:rsidR="2AA166E3" w:rsidRPr="006F57F7">
        <w:rPr>
          <w:rFonts w:ascii="Times New Roman" w:hAnsi="Times New Roman"/>
          <w:i w:val="0"/>
          <w:iCs w:val="0"/>
        </w:rPr>
        <w:t xml:space="preserve"> rozdílov</w:t>
      </w:r>
      <w:r w:rsidR="005009ED">
        <w:rPr>
          <w:rFonts w:ascii="Times New Roman" w:hAnsi="Times New Roman"/>
          <w:i w:val="0"/>
          <w:iCs w:val="0"/>
        </w:rPr>
        <w:t>ých</w:t>
      </w:r>
      <w:r w:rsidR="2AA166E3" w:rsidRPr="006F57F7">
        <w:rPr>
          <w:rFonts w:ascii="Times New Roman" w:hAnsi="Times New Roman"/>
          <w:i w:val="0"/>
          <w:iCs w:val="0"/>
        </w:rPr>
        <w:t xml:space="preserve"> předmět</w:t>
      </w:r>
      <w:r w:rsidR="005009ED">
        <w:rPr>
          <w:rFonts w:ascii="Times New Roman" w:hAnsi="Times New Roman"/>
          <w:i w:val="0"/>
          <w:iCs w:val="0"/>
        </w:rPr>
        <w:t>ů</w:t>
      </w:r>
      <w:r w:rsidR="2AA166E3" w:rsidRPr="006F57F7">
        <w:rPr>
          <w:rFonts w:ascii="Times New Roman" w:hAnsi="Times New Roman"/>
          <w:i w:val="0"/>
          <w:iCs w:val="0"/>
        </w:rPr>
        <w:t xml:space="preserve"> nebo žádost </w:t>
      </w:r>
      <w:r w:rsidR="005009ED">
        <w:rPr>
          <w:rFonts w:ascii="Times New Roman" w:hAnsi="Times New Roman"/>
          <w:i w:val="0"/>
          <w:iCs w:val="0"/>
        </w:rPr>
        <w:t>zamítne</w:t>
      </w:r>
      <w:r w:rsidR="2AA166E3" w:rsidRPr="006F57F7">
        <w:rPr>
          <w:rFonts w:ascii="Times New Roman" w:hAnsi="Times New Roman"/>
          <w:i w:val="0"/>
          <w:iCs w:val="0"/>
        </w:rPr>
        <w:t xml:space="preserve">. </w:t>
      </w:r>
    </w:p>
    <w:p w14:paraId="37938CE4" w14:textId="77777777" w:rsidR="006F57F7" w:rsidRDefault="2E296408" w:rsidP="005E7107">
      <w:pPr>
        <w:pStyle w:val="Zkladntext"/>
        <w:numPr>
          <w:ilvl w:val="0"/>
          <w:numId w:val="23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</w:rPr>
      </w:pPr>
      <w:r w:rsidRPr="006F57F7">
        <w:rPr>
          <w:rFonts w:ascii="Times New Roman" w:hAnsi="Times New Roman"/>
          <w:i w:val="0"/>
          <w:iCs w:val="0"/>
        </w:rPr>
        <w:t>Před rozhodnutím o přijetí může přijímací komise uchazeče pozvat k</w:t>
      </w:r>
      <w:r w:rsidR="25B46A79" w:rsidRPr="006F57F7">
        <w:rPr>
          <w:rFonts w:ascii="Times New Roman" w:hAnsi="Times New Roman"/>
          <w:i w:val="0"/>
          <w:iCs w:val="0"/>
        </w:rPr>
        <w:t> přijímací zkoušce</w:t>
      </w:r>
      <w:r w:rsidRPr="006F57F7">
        <w:rPr>
          <w:rFonts w:ascii="Times New Roman" w:hAnsi="Times New Roman"/>
          <w:i w:val="0"/>
          <w:iCs w:val="0"/>
        </w:rPr>
        <w:t>.</w:t>
      </w:r>
    </w:p>
    <w:p w14:paraId="2DD9E620" w14:textId="292984B3" w:rsidR="006F57F7" w:rsidRDefault="174ADE61" w:rsidP="005E7107">
      <w:pPr>
        <w:pStyle w:val="Zkladntext"/>
        <w:numPr>
          <w:ilvl w:val="0"/>
          <w:numId w:val="23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</w:rPr>
      </w:pPr>
      <w:r w:rsidRPr="006F57F7">
        <w:rPr>
          <w:rFonts w:ascii="Times New Roman" w:hAnsi="Times New Roman"/>
          <w:i w:val="0"/>
          <w:iCs w:val="0"/>
        </w:rPr>
        <w:t>Přijímací řízení na žádost uchazeče</w:t>
      </w:r>
      <w:r w:rsidR="34386D11" w:rsidRPr="006F57F7">
        <w:rPr>
          <w:rFonts w:ascii="Times New Roman" w:hAnsi="Times New Roman"/>
          <w:i w:val="0"/>
          <w:iCs w:val="0"/>
        </w:rPr>
        <w:t xml:space="preserve"> do </w:t>
      </w:r>
      <w:r w:rsidR="00B80C97">
        <w:rPr>
          <w:rFonts w:ascii="Times New Roman" w:hAnsi="Times New Roman"/>
          <w:i w:val="0"/>
          <w:iCs w:val="0"/>
        </w:rPr>
        <w:t>n</w:t>
      </w:r>
      <w:r w:rsidR="37090C48" w:rsidRPr="006F57F7">
        <w:rPr>
          <w:rFonts w:ascii="Times New Roman" w:hAnsi="Times New Roman"/>
          <w:i w:val="0"/>
          <w:iCs w:val="0"/>
        </w:rPr>
        <w:t>MSP</w:t>
      </w:r>
      <w:r w:rsidR="34386D11" w:rsidRPr="006F57F7">
        <w:rPr>
          <w:rFonts w:ascii="Times New Roman" w:hAnsi="Times New Roman"/>
          <w:i w:val="0"/>
          <w:iCs w:val="0"/>
        </w:rPr>
        <w:t xml:space="preserve"> na FaME </w:t>
      </w:r>
      <w:r w:rsidR="06FD9D57" w:rsidRPr="006F57F7">
        <w:rPr>
          <w:rFonts w:ascii="Times New Roman" w:hAnsi="Times New Roman"/>
          <w:i w:val="0"/>
          <w:iCs w:val="0"/>
        </w:rPr>
        <w:t>se zpravidla zamítá.</w:t>
      </w:r>
    </w:p>
    <w:p w14:paraId="1D4DC201" w14:textId="40FB2ADF" w:rsidR="0017281B" w:rsidRPr="006F57F7" w:rsidRDefault="2AA166E3" w:rsidP="005E7107">
      <w:pPr>
        <w:pStyle w:val="Zkladntext"/>
        <w:numPr>
          <w:ilvl w:val="0"/>
          <w:numId w:val="23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</w:rPr>
      </w:pPr>
      <w:r w:rsidRPr="006F57F7">
        <w:rPr>
          <w:rFonts w:ascii="Times New Roman" w:hAnsi="Times New Roman"/>
          <w:i w:val="0"/>
          <w:iCs w:val="0"/>
        </w:rPr>
        <w:t>O uznání předmětu rozhoduje</w:t>
      </w:r>
      <w:r w:rsidR="2E9E97B0" w:rsidRPr="006F57F7">
        <w:rPr>
          <w:rFonts w:ascii="Times New Roman" w:hAnsi="Times New Roman"/>
          <w:i w:val="0"/>
          <w:iCs w:val="0"/>
        </w:rPr>
        <w:t xml:space="preserve"> na žádost studenta</w:t>
      </w:r>
      <w:r w:rsidR="69C6FA14" w:rsidRPr="006F57F7">
        <w:rPr>
          <w:rFonts w:ascii="Times New Roman" w:hAnsi="Times New Roman"/>
          <w:i w:val="0"/>
          <w:iCs w:val="0"/>
        </w:rPr>
        <w:t xml:space="preserve">, podanou podle </w:t>
      </w:r>
      <w:r w:rsidR="00580982">
        <w:rPr>
          <w:rFonts w:ascii="Times New Roman" w:hAnsi="Times New Roman"/>
          <w:i w:val="0"/>
          <w:iCs w:val="0"/>
        </w:rPr>
        <w:t>čl.</w:t>
      </w:r>
      <w:r w:rsidR="69C6FA14" w:rsidRPr="006F57F7">
        <w:rPr>
          <w:rFonts w:ascii="Times New Roman" w:hAnsi="Times New Roman"/>
          <w:i w:val="0"/>
          <w:iCs w:val="0"/>
        </w:rPr>
        <w:t xml:space="preserve"> 60 SZŘ</w:t>
      </w:r>
      <w:r w:rsidR="001B6A31">
        <w:rPr>
          <w:rFonts w:ascii="Times New Roman" w:hAnsi="Times New Roman"/>
          <w:i w:val="0"/>
          <w:iCs w:val="0"/>
        </w:rPr>
        <w:t xml:space="preserve"> </w:t>
      </w:r>
      <w:r w:rsidR="3D8EA742" w:rsidRPr="006F57F7">
        <w:rPr>
          <w:rFonts w:ascii="Times New Roman" w:hAnsi="Times New Roman"/>
          <w:i w:val="0"/>
          <w:iCs w:val="0"/>
        </w:rPr>
        <w:t>děkan</w:t>
      </w:r>
      <w:r w:rsidR="2023BCFA" w:rsidRPr="006F57F7">
        <w:rPr>
          <w:rFonts w:ascii="Times New Roman" w:hAnsi="Times New Roman"/>
          <w:i w:val="0"/>
          <w:iCs w:val="0"/>
        </w:rPr>
        <w:t xml:space="preserve"> na základě doporučení </w:t>
      </w:r>
      <w:r w:rsidR="78E95FC0" w:rsidRPr="006F57F7">
        <w:rPr>
          <w:rFonts w:ascii="Times New Roman" w:hAnsi="Times New Roman"/>
          <w:i w:val="0"/>
          <w:iCs w:val="0"/>
        </w:rPr>
        <w:t xml:space="preserve">garanta příslušného </w:t>
      </w:r>
      <w:r w:rsidR="782DD209" w:rsidRPr="006F57F7">
        <w:rPr>
          <w:rFonts w:ascii="Times New Roman" w:hAnsi="Times New Roman"/>
          <w:i w:val="0"/>
          <w:iCs w:val="0"/>
        </w:rPr>
        <w:t xml:space="preserve">studijního </w:t>
      </w:r>
      <w:r w:rsidR="78E95FC0" w:rsidRPr="006F57F7">
        <w:rPr>
          <w:rFonts w:ascii="Times New Roman" w:hAnsi="Times New Roman"/>
          <w:i w:val="0"/>
          <w:iCs w:val="0"/>
        </w:rPr>
        <w:t>předmětu</w:t>
      </w:r>
      <w:r w:rsidR="00362430">
        <w:rPr>
          <w:rFonts w:ascii="Times New Roman" w:hAnsi="Times New Roman"/>
          <w:i w:val="0"/>
          <w:iCs w:val="0"/>
        </w:rPr>
        <w:t xml:space="preserve">, v odůvodněných případech </w:t>
      </w:r>
      <w:r w:rsidR="003A7629">
        <w:rPr>
          <w:rFonts w:ascii="Times New Roman" w:hAnsi="Times New Roman"/>
          <w:i w:val="0"/>
          <w:iCs w:val="0"/>
        </w:rPr>
        <w:t xml:space="preserve">na základě doporučení </w:t>
      </w:r>
      <w:r w:rsidR="00B3292F">
        <w:rPr>
          <w:rFonts w:ascii="Times New Roman" w:hAnsi="Times New Roman"/>
          <w:i w:val="0"/>
          <w:iCs w:val="0"/>
        </w:rPr>
        <w:t>garanta studijního programu</w:t>
      </w:r>
      <w:r w:rsidR="00C32CF5">
        <w:rPr>
          <w:rFonts w:ascii="Times New Roman" w:hAnsi="Times New Roman"/>
          <w:i w:val="0"/>
          <w:iCs w:val="0"/>
        </w:rPr>
        <w:t>. A</w:t>
      </w:r>
      <w:r w:rsidR="00F32E6F">
        <w:rPr>
          <w:rFonts w:ascii="Times New Roman" w:hAnsi="Times New Roman"/>
          <w:i w:val="0"/>
          <w:iCs w:val="0"/>
        </w:rPr>
        <w:t xml:space="preserve"> to</w:t>
      </w:r>
      <w:r w:rsidR="78E95FC0" w:rsidRPr="006F57F7">
        <w:rPr>
          <w:rFonts w:ascii="Times New Roman" w:hAnsi="Times New Roman"/>
          <w:i w:val="0"/>
          <w:iCs w:val="0"/>
        </w:rPr>
        <w:t xml:space="preserve"> </w:t>
      </w:r>
      <w:r w:rsidR="2E9E97B0" w:rsidRPr="006F57F7">
        <w:rPr>
          <w:rFonts w:ascii="Times New Roman" w:hAnsi="Times New Roman"/>
          <w:i w:val="0"/>
          <w:iCs w:val="0"/>
        </w:rPr>
        <w:t>nejpozději do 14 dnů p</w:t>
      </w:r>
      <w:r w:rsidR="78E95FC0" w:rsidRPr="006F57F7">
        <w:rPr>
          <w:rFonts w:ascii="Times New Roman" w:hAnsi="Times New Roman"/>
          <w:i w:val="0"/>
          <w:iCs w:val="0"/>
        </w:rPr>
        <w:t>o zahájení příslušného semestru</w:t>
      </w:r>
      <w:r w:rsidRPr="006F57F7">
        <w:rPr>
          <w:rFonts w:ascii="Times New Roman" w:hAnsi="Times New Roman"/>
          <w:i w:val="0"/>
          <w:iCs w:val="0"/>
        </w:rPr>
        <w:t xml:space="preserve"> s přihlédnutím </w:t>
      </w:r>
      <w:r w:rsidR="00F32E6F">
        <w:rPr>
          <w:rFonts w:ascii="Times New Roman" w:hAnsi="Times New Roman"/>
          <w:i w:val="0"/>
          <w:iCs w:val="0"/>
        </w:rPr>
        <w:t>k míře</w:t>
      </w:r>
      <w:r w:rsidRPr="006F57F7">
        <w:rPr>
          <w:rFonts w:ascii="Times New Roman" w:hAnsi="Times New Roman"/>
          <w:i w:val="0"/>
          <w:iCs w:val="0"/>
        </w:rPr>
        <w:t xml:space="preserve"> shody mezi </w:t>
      </w:r>
      <w:r w:rsidR="78E95FC0" w:rsidRPr="006F57F7">
        <w:rPr>
          <w:rFonts w:ascii="Times New Roman" w:hAnsi="Times New Roman"/>
          <w:i w:val="0"/>
          <w:iCs w:val="0"/>
        </w:rPr>
        <w:t>předmětem uznávaným a předmětem absolvovaným</w:t>
      </w:r>
      <w:r w:rsidR="571BE917" w:rsidRPr="006F57F7">
        <w:rPr>
          <w:rFonts w:ascii="Times New Roman" w:hAnsi="Times New Roman"/>
          <w:i w:val="0"/>
          <w:iCs w:val="0"/>
        </w:rPr>
        <w:t>.</w:t>
      </w:r>
      <w:r w:rsidRPr="006F57F7">
        <w:rPr>
          <w:rFonts w:ascii="Times New Roman" w:hAnsi="Times New Roman"/>
          <w:i w:val="0"/>
          <w:iCs w:val="0"/>
        </w:rPr>
        <w:t xml:space="preserve"> </w:t>
      </w:r>
      <w:r w:rsidR="3D8EA742" w:rsidRPr="006F57F7">
        <w:rPr>
          <w:rFonts w:ascii="Times New Roman" w:hAnsi="Times New Roman"/>
          <w:i w:val="0"/>
          <w:iCs w:val="0"/>
        </w:rPr>
        <w:t>Děkan</w:t>
      </w:r>
      <w:r w:rsidR="571BE917" w:rsidRPr="006F57F7">
        <w:rPr>
          <w:rFonts w:ascii="Times New Roman" w:hAnsi="Times New Roman"/>
          <w:i w:val="0"/>
          <w:iCs w:val="0"/>
        </w:rPr>
        <w:t xml:space="preserve"> může na základě žádosti studenta uznat pouze výsledky </w:t>
      </w:r>
      <w:r w:rsidR="001B066D">
        <w:rPr>
          <w:rFonts w:ascii="Times New Roman" w:hAnsi="Times New Roman"/>
          <w:i w:val="0"/>
          <w:iCs w:val="0"/>
        </w:rPr>
        <w:t xml:space="preserve">zápočtů, </w:t>
      </w:r>
      <w:r w:rsidR="571BE917" w:rsidRPr="006F57F7">
        <w:rPr>
          <w:rFonts w:ascii="Times New Roman" w:hAnsi="Times New Roman"/>
          <w:i w:val="0"/>
          <w:iCs w:val="0"/>
        </w:rPr>
        <w:t>klasifikovaných zápočtů a zkoušek vykonaných v rámci vysokoškolského studia</w:t>
      </w:r>
      <w:r w:rsidR="00071A60">
        <w:rPr>
          <w:rFonts w:ascii="Times New Roman" w:hAnsi="Times New Roman"/>
          <w:i w:val="0"/>
          <w:iCs w:val="0"/>
        </w:rPr>
        <w:t xml:space="preserve"> nebo v rámci absolvovaného úspěšného celoživotního vzdělávání</w:t>
      </w:r>
      <w:r w:rsidR="571BE917" w:rsidRPr="006F57F7">
        <w:rPr>
          <w:rFonts w:ascii="Times New Roman" w:hAnsi="Times New Roman"/>
          <w:i w:val="0"/>
          <w:iCs w:val="0"/>
        </w:rPr>
        <w:t>, pokud od jejich vykonání neuplynulo více než 5 let.</w:t>
      </w:r>
      <w:r w:rsidRPr="006F57F7">
        <w:rPr>
          <w:rFonts w:ascii="Times New Roman" w:hAnsi="Times New Roman"/>
          <w:i w:val="0"/>
          <w:iCs w:val="0"/>
        </w:rPr>
        <w:t xml:space="preserve"> Zkouška </w:t>
      </w:r>
      <w:r w:rsidR="000D632B">
        <w:rPr>
          <w:rFonts w:ascii="Times New Roman" w:hAnsi="Times New Roman"/>
          <w:i w:val="0"/>
          <w:iCs w:val="0"/>
        </w:rPr>
        <w:t>nebo</w:t>
      </w:r>
      <w:r w:rsidR="00353522">
        <w:rPr>
          <w:rFonts w:ascii="Times New Roman" w:hAnsi="Times New Roman"/>
          <w:i w:val="0"/>
          <w:iCs w:val="0"/>
        </w:rPr>
        <w:t xml:space="preserve"> klasifikovaný zápočet </w:t>
      </w:r>
      <w:r w:rsidR="000D632B">
        <w:rPr>
          <w:rFonts w:ascii="Times New Roman" w:hAnsi="Times New Roman"/>
          <w:i w:val="0"/>
          <w:iCs w:val="0"/>
        </w:rPr>
        <w:t>může být</w:t>
      </w:r>
      <w:r w:rsidRPr="006F57F7">
        <w:rPr>
          <w:rFonts w:ascii="Times New Roman" w:hAnsi="Times New Roman"/>
          <w:i w:val="0"/>
          <w:iCs w:val="0"/>
        </w:rPr>
        <w:t xml:space="preserve"> uznán, pokud</w:t>
      </w:r>
      <w:r w:rsidR="005018FA">
        <w:rPr>
          <w:rFonts w:ascii="Times New Roman" w:hAnsi="Times New Roman"/>
          <w:i w:val="0"/>
          <w:iCs w:val="0"/>
        </w:rPr>
        <w:t xml:space="preserve">  </w:t>
      </w:r>
      <w:r w:rsidR="00320E88" w:rsidRPr="006F57F7">
        <w:rPr>
          <w:rFonts w:ascii="Times New Roman" w:hAnsi="Times New Roman"/>
          <w:i w:val="0"/>
          <w:iCs w:val="0"/>
        </w:rPr>
        <w:t>výsledn</w:t>
      </w:r>
      <w:r w:rsidR="00DF62DD">
        <w:rPr>
          <w:rFonts w:ascii="Times New Roman" w:hAnsi="Times New Roman"/>
          <w:i w:val="0"/>
          <w:iCs w:val="0"/>
        </w:rPr>
        <w:t>ý stupeň hodnocení</w:t>
      </w:r>
      <w:r w:rsidR="005018FA">
        <w:rPr>
          <w:rFonts w:ascii="Times New Roman" w:hAnsi="Times New Roman"/>
          <w:i w:val="0"/>
          <w:iCs w:val="0"/>
        </w:rPr>
        <w:t xml:space="preserve"> kontroly </w:t>
      </w:r>
      <w:r w:rsidR="009D4381">
        <w:rPr>
          <w:rFonts w:ascii="Times New Roman" w:hAnsi="Times New Roman"/>
          <w:i w:val="0"/>
          <w:iCs w:val="0"/>
        </w:rPr>
        <w:t xml:space="preserve">těchto </w:t>
      </w:r>
      <w:r w:rsidR="005018FA">
        <w:rPr>
          <w:rFonts w:ascii="Times New Roman" w:hAnsi="Times New Roman"/>
          <w:i w:val="0"/>
          <w:iCs w:val="0"/>
        </w:rPr>
        <w:t xml:space="preserve">studijních výsledků </w:t>
      </w:r>
      <w:r w:rsidR="00DF62DD">
        <w:rPr>
          <w:rFonts w:ascii="Times New Roman" w:hAnsi="Times New Roman"/>
          <w:i w:val="0"/>
          <w:iCs w:val="0"/>
        </w:rPr>
        <w:t xml:space="preserve">odpovídá výsledkům </w:t>
      </w:r>
      <w:r w:rsidRPr="006F57F7">
        <w:rPr>
          <w:rFonts w:ascii="Times New Roman" w:hAnsi="Times New Roman"/>
          <w:i w:val="0"/>
          <w:iCs w:val="0"/>
        </w:rPr>
        <w:t>„výborně“ nebo „velmi dobře“</w:t>
      </w:r>
      <w:r w:rsidR="45B37725" w:rsidRPr="006F57F7">
        <w:rPr>
          <w:rFonts w:ascii="Times New Roman" w:hAnsi="Times New Roman"/>
          <w:i w:val="0"/>
          <w:iCs w:val="0"/>
        </w:rPr>
        <w:t xml:space="preserve"> </w:t>
      </w:r>
      <w:r w:rsidRPr="006F57F7">
        <w:rPr>
          <w:rFonts w:ascii="Times New Roman" w:hAnsi="Times New Roman"/>
          <w:i w:val="0"/>
          <w:iCs w:val="0"/>
        </w:rPr>
        <w:t>(pokud je stupnice klasická), při ECTS se jedná o stupně A, B, C.</w:t>
      </w:r>
      <w:r w:rsidR="4219A85E" w:rsidRPr="006F57F7">
        <w:rPr>
          <w:rFonts w:ascii="Times New Roman" w:hAnsi="Times New Roman"/>
          <w:i w:val="0"/>
          <w:iCs w:val="0"/>
        </w:rPr>
        <w:t xml:space="preserve"> Uznání předmětu může být podmíněno složením rozdílové zkoušky, případně splněním jiných rozdílových požadavků. Zkoušejícího, nebo způsob kontroly splnění rozdílových požadavků, určí ředitel ústavu, </w:t>
      </w:r>
      <w:r w:rsidR="00EC1A2C">
        <w:rPr>
          <w:rFonts w:ascii="Times New Roman" w:hAnsi="Times New Roman"/>
          <w:i w:val="0"/>
          <w:iCs w:val="0"/>
        </w:rPr>
        <w:t>má-li být</w:t>
      </w:r>
      <w:r w:rsidR="4219A85E" w:rsidRPr="006F57F7">
        <w:rPr>
          <w:rFonts w:ascii="Times New Roman" w:hAnsi="Times New Roman"/>
          <w:i w:val="0"/>
          <w:iCs w:val="0"/>
        </w:rPr>
        <w:t xml:space="preserve"> zkoušejícím ředitel ústavu</w:t>
      </w:r>
      <w:r w:rsidR="46E8EE39" w:rsidRPr="006F57F7">
        <w:rPr>
          <w:rFonts w:ascii="Times New Roman" w:hAnsi="Times New Roman"/>
          <w:i w:val="0"/>
          <w:iCs w:val="0"/>
        </w:rPr>
        <w:t>, určí zkoušejícího děkan</w:t>
      </w:r>
      <w:r w:rsidR="4219A85E" w:rsidRPr="006F57F7">
        <w:rPr>
          <w:rFonts w:ascii="Times New Roman" w:hAnsi="Times New Roman"/>
          <w:i w:val="0"/>
          <w:iCs w:val="0"/>
        </w:rPr>
        <w:t>. Původní hodnocení předmětu je nahrazeno hodnocením úspěšné rozdílové zkoušky nebo rozdílových požadavků.</w:t>
      </w:r>
    </w:p>
    <w:p w14:paraId="177B70F8" w14:textId="3399429C" w:rsidR="0096089C" w:rsidRDefault="34386D11" w:rsidP="005E7107">
      <w:pPr>
        <w:pStyle w:val="Zkladntext"/>
        <w:numPr>
          <w:ilvl w:val="0"/>
          <w:numId w:val="23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781739E3">
        <w:rPr>
          <w:rFonts w:ascii="Times New Roman" w:hAnsi="Times New Roman"/>
          <w:i w:val="0"/>
          <w:iCs w:val="0"/>
        </w:rPr>
        <w:t>Předmět, který student absolvoval v</w:t>
      </w:r>
      <w:r w:rsidR="225B569A" w:rsidRPr="781739E3">
        <w:rPr>
          <w:rFonts w:ascii="Times New Roman" w:hAnsi="Times New Roman"/>
          <w:i w:val="0"/>
          <w:iCs w:val="0"/>
        </w:rPr>
        <w:t> </w:t>
      </w:r>
      <w:r w:rsidRPr="781739E3">
        <w:rPr>
          <w:rFonts w:ascii="Times New Roman" w:hAnsi="Times New Roman"/>
          <w:i w:val="0"/>
          <w:iCs w:val="0"/>
        </w:rPr>
        <w:t>BSP</w:t>
      </w:r>
      <w:r w:rsidR="225B569A" w:rsidRPr="781739E3">
        <w:rPr>
          <w:rFonts w:ascii="Times New Roman" w:hAnsi="Times New Roman"/>
          <w:i w:val="0"/>
          <w:iCs w:val="0"/>
        </w:rPr>
        <w:t xml:space="preserve"> na FaME</w:t>
      </w:r>
      <w:r w:rsidRPr="781739E3">
        <w:rPr>
          <w:rFonts w:ascii="Times New Roman" w:hAnsi="Times New Roman"/>
          <w:i w:val="0"/>
          <w:iCs w:val="0"/>
        </w:rPr>
        <w:t xml:space="preserve">, nemůže </w:t>
      </w:r>
      <w:r w:rsidR="0A6B788C" w:rsidRPr="781739E3">
        <w:rPr>
          <w:rFonts w:ascii="Times New Roman" w:hAnsi="Times New Roman"/>
          <w:i w:val="0"/>
          <w:iCs w:val="0"/>
        </w:rPr>
        <w:t xml:space="preserve">absolvovat ani mu nemůže </w:t>
      </w:r>
      <w:r w:rsidR="03AC0097" w:rsidRPr="781739E3">
        <w:rPr>
          <w:rFonts w:ascii="Times New Roman" w:hAnsi="Times New Roman"/>
          <w:i w:val="0"/>
          <w:iCs w:val="0"/>
        </w:rPr>
        <w:t>být uznán v</w:t>
      </w:r>
      <w:r w:rsidRPr="781739E3">
        <w:rPr>
          <w:rFonts w:ascii="Times New Roman" w:hAnsi="Times New Roman"/>
          <w:i w:val="0"/>
          <w:iCs w:val="0"/>
        </w:rPr>
        <w:t xml:space="preserve"> </w:t>
      </w:r>
      <w:r w:rsidR="0041556F">
        <w:rPr>
          <w:rFonts w:ascii="Times New Roman" w:hAnsi="Times New Roman"/>
          <w:i w:val="0"/>
          <w:iCs w:val="0"/>
        </w:rPr>
        <w:t>n</w:t>
      </w:r>
      <w:r w:rsidRPr="781739E3">
        <w:rPr>
          <w:rFonts w:ascii="Times New Roman" w:hAnsi="Times New Roman"/>
          <w:i w:val="0"/>
          <w:iCs w:val="0"/>
        </w:rPr>
        <w:t>MSP.</w:t>
      </w:r>
      <w:r w:rsidR="1FE7FCFE" w:rsidRPr="781739E3">
        <w:rPr>
          <w:rFonts w:ascii="Times New Roman" w:hAnsi="Times New Roman"/>
          <w:i w:val="0"/>
          <w:iCs w:val="0"/>
        </w:rPr>
        <w:t xml:space="preserve"> Předmět, který student absolvoval v BSP na jiné </w:t>
      </w:r>
      <w:r w:rsidR="37090C48" w:rsidRPr="781739E3">
        <w:rPr>
          <w:rFonts w:ascii="Times New Roman" w:hAnsi="Times New Roman"/>
          <w:i w:val="0"/>
          <w:iCs w:val="0"/>
        </w:rPr>
        <w:t xml:space="preserve">vysoké škole </w:t>
      </w:r>
      <w:r w:rsidR="1FE7FCFE" w:rsidRPr="781739E3">
        <w:rPr>
          <w:rFonts w:ascii="Times New Roman" w:hAnsi="Times New Roman"/>
          <w:i w:val="0"/>
          <w:iCs w:val="0"/>
        </w:rPr>
        <w:t xml:space="preserve">v ČR </w:t>
      </w:r>
      <w:r w:rsidR="6B0CFB56" w:rsidRPr="781739E3">
        <w:rPr>
          <w:rFonts w:ascii="Times New Roman" w:hAnsi="Times New Roman"/>
          <w:i w:val="0"/>
          <w:iCs w:val="0"/>
        </w:rPr>
        <w:t>nebo z</w:t>
      </w:r>
      <w:r w:rsidR="03AC0097" w:rsidRPr="781739E3">
        <w:rPr>
          <w:rFonts w:ascii="Times New Roman" w:hAnsi="Times New Roman"/>
          <w:i w:val="0"/>
          <w:iCs w:val="0"/>
        </w:rPr>
        <w:t>ahraničí, mu nemůže být uznán v</w:t>
      </w:r>
      <w:r w:rsidR="6B0CFB56" w:rsidRPr="781739E3">
        <w:rPr>
          <w:rFonts w:ascii="Times New Roman" w:hAnsi="Times New Roman"/>
          <w:i w:val="0"/>
          <w:iCs w:val="0"/>
        </w:rPr>
        <w:t xml:space="preserve"> </w:t>
      </w:r>
      <w:r w:rsidR="0041556F">
        <w:rPr>
          <w:rFonts w:ascii="Times New Roman" w:hAnsi="Times New Roman"/>
          <w:i w:val="0"/>
          <w:iCs w:val="0"/>
        </w:rPr>
        <w:t>n</w:t>
      </w:r>
      <w:r w:rsidR="6B0CFB56" w:rsidRPr="781739E3">
        <w:rPr>
          <w:rFonts w:ascii="Times New Roman" w:hAnsi="Times New Roman"/>
          <w:i w:val="0"/>
          <w:iCs w:val="0"/>
        </w:rPr>
        <w:t>MSP.</w:t>
      </w:r>
    </w:p>
    <w:p w14:paraId="637B651B" w14:textId="42FDB4B4" w:rsidR="0096089C" w:rsidRPr="0096089C" w:rsidRDefault="49AF9307" w:rsidP="00AD048B">
      <w:pPr>
        <w:pStyle w:val="Zkladntext"/>
        <w:numPr>
          <w:ilvl w:val="0"/>
          <w:numId w:val="23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00D16CC9">
        <w:rPr>
          <w:rFonts w:ascii="Times New Roman" w:hAnsi="Times New Roman"/>
          <w:i w:val="0"/>
          <w:iCs w:val="0"/>
        </w:rPr>
        <w:t>Z předchozího studia dále nelze uznat státní závěrečnou zkoušku ani její část, předměty související s</w:t>
      </w:r>
      <w:r w:rsidR="00D70910">
        <w:rPr>
          <w:rFonts w:ascii="Times New Roman" w:hAnsi="Times New Roman"/>
          <w:i w:val="0"/>
          <w:iCs w:val="0"/>
        </w:rPr>
        <w:t> </w:t>
      </w:r>
      <w:r w:rsidRPr="00D16CC9">
        <w:rPr>
          <w:rFonts w:ascii="Times New Roman" w:hAnsi="Times New Roman"/>
          <w:i w:val="0"/>
          <w:iCs w:val="0"/>
        </w:rPr>
        <w:t>bakalářskou</w:t>
      </w:r>
      <w:r w:rsidR="00D70910">
        <w:rPr>
          <w:rFonts w:ascii="Times New Roman" w:hAnsi="Times New Roman"/>
          <w:i w:val="0"/>
          <w:iCs w:val="0"/>
        </w:rPr>
        <w:t xml:space="preserve"> (dále jen „BP“)</w:t>
      </w:r>
      <w:r w:rsidRPr="00D16CC9">
        <w:rPr>
          <w:rFonts w:ascii="Times New Roman" w:hAnsi="Times New Roman"/>
          <w:i w:val="0"/>
          <w:iCs w:val="0"/>
        </w:rPr>
        <w:t xml:space="preserve"> nebo diplomovou prací</w:t>
      </w:r>
      <w:r w:rsidR="00D70910">
        <w:rPr>
          <w:rFonts w:ascii="Times New Roman" w:hAnsi="Times New Roman"/>
          <w:i w:val="0"/>
          <w:iCs w:val="0"/>
        </w:rPr>
        <w:t xml:space="preserve"> (dále jen „DP“)</w:t>
      </w:r>
      <w:r w:rsidRPr="00D16CC9">
        <w:rPr>
          <w:rFonts w:ascii="Times New Roman" w:hAnsi="Times New Roman"/>
          <w:i w:val="0"/>
          <w:iCs w:val="0"/>
        </w:rPr>
        <w:t xml:space="preserve"> a dále předměty jejichž neuznání stanoví děkan</w:t>
      </w:r>
      <w:r w:rsidR="00D16CC9">
        <w:rPr>
          <w:rFonts w:ascii="Times New Roman" w:hAnsi="Times New Roman"/>
          <w:i w:val="0"/>
          <w:iCs w:val="0"/>
        </w:rPr>
        <w:t>.</w:t>
      </w:r>
    </w:p>
    <w:p w14:paraId="5D178895" w14:textId="1364B5B2" w:rsidR="00522158" w:rsidRDefault="2AA166E3" w:rsidP="00AD048B">
      <w:pPr>
        <w:pStyle w:val="Zkladntext"/>
        <w:numPr>
          <w:ilvl w:val="0"/>
          <w:numId w:val="23"/>
        </w:numPr>
        <w:tabs>
          <w:tab w:val="clear" w:pos="1050"/>
        </w:tabs>
        <w:spacing w:after="60"/>
        <w:ind w:left="0" w:firstLine="142"/>
        <w:rPr>
          <w:rFonts w:ascii="Times New Roman" w:hAnsi="Times New Roman"/>
          <w:i w:val="0"/>
          <w:iCs w:val="0"/>
        </w:rPr>
      </w:pPr>
      <w:r w:rsidRPr="0096089C">
        <w:rPr>
          <w:rFonts w:ascii="Times New Roman" w:hAnsi="Times New Roman"/>
          <w:i w:val="0"/>
          <w:iCs w:val="0"/>
        </w:rPr>
        <w:t>Se všemi podmínkami, které se týkají uznání zahraničního studia</w:t>
      </w:r>
      <w:r w:rsidR="0947D0E8" w:rsidRPr="0096089C">
        <w:rPr>
          <w:rFonts w:ascii="Times New Roman" w:hAnsi="Times New Roman"/>
          <w:i w:val="0"/>
          <w:iCs w:val="0"/>
        </w:rPr>
        <w:t>,</w:t>
      </w:r>
      <w:r w:rsidRPr="0096089C">
        <w:rPr>
          <w:rFonts w:ascii="Times New Roman" w:hAnsi="Times New Roman"/>
          <w:i w:val="0"/>
          <w:iCs w:val="0"/>
        </w:rPr>
        <w:t xml:space="preserve"> musí být student seznámen před výjezdem na studijní </w:t>
      </w:r>
      <w:r w:rsidR="00522158">
        <w:rPr>
          <w:rFonts w:ascii="Times New Roman" w:hAnsi="Times New Roman"/>
          <w:i w:val="0"/>
          <w:iCs w:val="0"/>
        </w:rPr>
        <w:t>pob</w:t>
      </w:r>
      <w:r w:rsidR="00B21669">
        <w:rPr>
          <w:rFonts w:ascii="Times New Roman" w:hAnsi="Times New Roman"/>
          <w:i w:val="0"/>
          <w:iCs w:val="0"/>
        </w:rPr>
        <w:t>y</w:t>
      </w:r>
      <w:r w:rsidR="00522158">
        <w:rPr>
          <w:rFonts w:ascii="Times New Roman" w:hAnsi="Times New Roman"/>
          <w:i w:val="0"/>
          <w:iCs w:val="0"/>
        </w:rPr>
        <w:t>t (dále jen „mobilita v zahraničí“)</w:t>
      </w:r>
      <w:r w:rsidRPr="0096089C">
        <w:rPr>
          <w:rFonts w:ascii="Times New Roman" w:hAnsi="Times New Roman"/>
          <w:i w:val="0"/>
          <w:iCs w:val="0"/>
        </w:rPr>
        <w:t>.</w:t>
      </w:r>
      <w:r w:rsidR="43343F6B" w:rsidRPr="0096089C">
        <w:rPr>
          <w:rFonts w:ascii="Times New Roman" w:hAnsi="Times New Roman"/>
          <w:i w:val="0"/>
          <w:iCs w:val="0"/>
        </w:rPr>
        <w:t xml:space="preserve"> </w:t>
      </w:r>
      <w:r w:rsidRPr="0096089C">
        <w:rPr>
          <w:rFonts w:ascii="Times New Roman" w:hAnsi="Times New Roman"/>
          <w:i w:val="0"/>
          <w:iCs w:val="0"/>
        </w:rPr>
        <w:t>Student</w:t>
      </w:r>
      <w:r w:rsidR="003949FA">
        <w:rPr>
          <w:rFonts w:ascii="Times New Roman" w:hAnsi="Times New Roman"/>
          <w:i w:val="0"/>
          <w:iCs w:val="0"/>
        </w:rPr>
        <w:t xml:space="preserve">, který se účastní </w:t>
      </w:r>
      <w:r w:rsidR="00522158">
        <w:rPr>
          <w:rFonts w:ascii="Times New Roman" w:hAnsi="Times New Roman"/>
          <w:i w:val="0"/>
          <w:iCs w:val="0"/>
        </w:rPr>
        <w:t>schválené mobility v</w:t>
      </w:r>
      <w:r w:rsidR="00EE1384">
        <w:rPr>
          <w:rFonts w:ascii="Times New Roman" w:hAnsi="Times New Roman"/>
          <w:i w:val="0"/>
          <w:iCs w:val="0"/>
        </w:rPr>
        <w:t> </w:t>
      </w:r>
      <w:r w:rsidR="00522158">
        <w:rPr>
          <w:rFonts w:ascii="Times New Roman" w:hAnsi="Times New Roman"/>
          <w:i w:val="0"/>
          <w:iCs w:val="0"/>
        </w:rPr>
        <w:t>zahraničí</w:t>
      </w:r>
      <w:r w:rsidR="00EE1384">
        <w:rPr>
          <w:rFonts w:ascii="Times New Roman" w:hAnsi="Times New Roman"/>
          <w:i w:val="0"/>
          <w:iCs w:val="0"/>
        </w:rPr>
        <w:t>,</w:t>
      </w:r>
      <w:r w:rsidR="00522158">
        <w:rPr>
          <w:rFonts w:ascii="Times New Roman" w:hAnsi="Times New Roman"/>
          <w:i w:val="0"/>
          <w:iCs w:val="0"/>
        </w:rPr>
        <w:t xml:space="preserve"> je oprávněn po </w:t>
      </w:r>
      <w:r w:rsidR="003265B2">
        <w:rPr>
          <w:rFonts w:ascii="Times New Roman" w:hAnsi="Times New Roman"/>
          <w:i w:val="0"/>
          <w:iCs w:val="0"/>
        </w:rPr>
        <w:t>jejím skončení vykonat termín zápočtu, klasifikovaného zápočtu nebo zkoušky</w:t>
      </w:r>
      <w:r w:rsidR="00137548">
        <w:rPr>
          <w:rFonts w:ascii="Times New Roman" w:hAnsi="Times New Roman"/>
          <w:i w:val="0"/>
          <w:iCs w:val="0"/>
        </w:rPr>
        <w:t xml:space="preserve"> i mimo </w:t>
      </w:r>
      <w:r w:rsidR="00D8735C">
        <w:rPr>
          <w:rFonts w:ascii="Times New Roman" w:hAnsi="Times New Roman"/>
          <w:i w:val="0"/>
          <w:iCs w:val="0"/>
        </w:rPr>
        <w:t>zkouškové období, nejpozději však</w:t>
      </w:r>
      <w:r w:rsidR="003265B2">
        <w:rPr>
          <w:rFonts w:ascii="Times New Roman" w:hAnsi="Times New Roman"/>
          <w:i w:val="0"/>
          <w:iCs w:val="0"/>
        </w:rPr>
        <w:t xml:space="preserve"> do 3 měsíců</w:t>
      </w:r>
      <w:r w:rsidR="00D8735C">
        <w:rPr>
          <w:rFonts w:ascii="Times New Roman" w:hAnsi="Times New Roman"/>
          <w:i w:val="0"/>
          <w:iCs w:val="0"/>
        </w:rPr>
        <w:t xml:space="preserve"> po návratu z mobility</w:t>
      </w:r>
      <w:r w:rsidR="00862E3E">
        <w:rPr>
          <w:rFonts w:ascii="Times New Roman" w:hAnsi="Times New Roman"/>
          <w:i w:val="0"/>
          <w:iCs w:val="0"/>
        </w:rPr>
        <w:t xml:space="preserve">; v letním semestru však nejpozději do 31. srpna příslušného </w:t>
      </w:r>
      <w:r w:rsidR="00EC1A2C">
        <w:rPr>
          <w:rFonts w:ascii="Times New Roman" w:hAnsi="Times New Roman"/>
          <w:i w:val="0"/>
          <w:iCs w:val="0"/>
        </w:rPr>
        <w:t>kalendářního</w:t>
      </w:r>
      <w:r w:rsidR="00862E3E">
        <w:rPr>
          <w:rFonts w:ascii="Times New Roman" w:hAnsi="Times New Roman"/>
          <w:i w:val="0"/>
          <w:iCs w:val="0"/>
        </w:rPr>
        <w:t xml:space="preserve"> roku. </w:t>
      </w:r>
      <w:r w:rsidR="00E82337">
        <w:rPr>
          <w:rFonts w:ascii="Times New Roman" w:hAnsi="Times New Roman"/>
          <w:i w:val="0"/>
          <w:iCs w:val="0"/>
        </w:rPr>
        <w:t xml:space="preserve">Student je </w:t>
      </w:r>
      <w:r w:rsidR="00D8735C">
        <w:rPr>
          <w:rFonts w:ascii="Times New Roman" w:hAnsi="Times New Roman"/>
          <w:i w:val="0"/>
          <w:iCs w:val="0"/>
        </w:rPr>
        <w:t xml:space="preserve">v takovém případě </w:t>
      </w:r>
      <w:r w:rsidR="00E82337">
        <w:rPr>
          <w:rFonts w:ascii="Times New Roman" w:hAnsi="Times New Roman"/>
          <w:i w:val="0"/>
          <w:iCs w:val="0"/>
        </w:rPr>
        <w:t>povinen písemně, a to e</w:t>
      </w:r>
      <w:r w:rsidR="004D75F7">
        <w:rPr>
          <w:rFonts w:ascii="Times New Roman" w:hAnsi="Times New Roman"/>
          <w:i w:val="0"/>
          <w:iCs w:val="0"/>
        </w:rPr>
        <w:t>-</w:t>
      </w:r>
      <w:r w:rsidR="00E82337">
        <w:rPr>
          <w:rFonts w:ascii="Times New Roman" w:hAnsi="Times New Roman"/>
          <w:i w:val="0"/>
          <w:iCs w:val="0"/>
        </w:rPr>
        <w:t xml:space="preserve">mailem, informovat </w:t>
      </w:r>
      <w:r w:rsidR="0096654F">
        <w:rPr>
          <w:rFonts w:ascii="Times New Roman" w:hAnsi="Times New Roman"/>
          <w:i w:val="0"/>
          <w:iCs w:val="0"/>
        </w:rPr>
        <w:t xml:space="preserve">o tomto úmyslu </w:t>
      </w:r>
      <w:r w:rsidR="006C106D">
        <w:rPr>
          <w:rFonts w:ascii="Times New Roman" w:hAnsi="Times New Roman"/>
          <w:i w:val="0"/>
          <w:iCs w:val="0"/>
        </w:rPr>
        <w:t xml:space="preserve">dostatečně dopředu </w:t>
      </w:r>
      <w:r w:rsidR="00E82337">
        <w:rPr>
          <w:rFonts w:ascii="Times New Roman" w:hAnsi="Times New Roman"/>
          <w:i w:val="0"/>
          <w:iCs w:val="0"/>
        </w:rPr>
        <w:t xml:space="preserve">vyučujícího předmětu </w:t>
      </w:r>
      <w:r w:rsidR="00974E8A">
        <w:rPr>
          <w:rFonts w:ascii="Times New Roman" w:hAnsi="Times New Roman"/>
          <w:i w:val="0"/>
          <w:iCs w:val="0"/>
        </w:rPr>
        <w:t xml:space="preserve">a zjistit si podmínky pro řádné ukončení </w:t>
      </w:r>
      <w:r w:rsidR="004D3FDD">
        <w:rPr>
          <w:rFonts w:ascii="Times New Roman" w:hAnsi="Times New Roman"/>
          <w:i w:val="0"/>
          <w:iCs w:val="0"/>
        </w:rPr>
        <w:t xml:space="preserve">příslušného studijního předmětu. </w:t>
      </w:r>
    </w:p>
    <w:p w14:paraId="79E6831F" w14:textId="0690F150" w:rsidR="008627C9" w:rsidRPr="0096089C" w:rsidRDefault="2E296408" w:rsidP="00AD048B">
      <w:pPr>
        <w:pStyle w:val="Zkladntext"/>
        <w:numPr>
          <w:ilvl w:val="0"/>
          <w:numId w:val="23"/>
        </w:numPr>
        <w:tabs>
          <w:tab w:val="clear" w:pos="1050"/>
        </w:tabs>
        <w:spacing w:after="60"/>
        <w:ind w:left="0" w:firstLine="142"/>
        <w:rPr>
          <w:rFonts w:ascii="Times New Roman" w:hAnsi="Times New Roman"/>
          <w:i w:val="0"/>
          <w:iCs w:val="0"/>
        </w:rPr>
      </w:pPr>
      <w:r w:rsidRPr="0096089C">
        <w:rPr>
          <w:rFonts w:ascii="Times New Roman" w:hAnsi="Times New Roman"/>
          <w:i w:val="0"/>
          <w:iCs w:val="0"/>
        </w:rPr>
        <w:t>Pokud student absolvuje v zahraničí předmět</w:t>
      </w:r>
      <w:r w:rsidR="4AB36B7D" w:rsidRPr="0096089C">
        <w:rPr>
          <w:rFonts w:ascii="Times New Roman" w:hAnsi="Times New Roman"/>
          <w:i w:val="0"/>
          <w:iCs w:val="0"/>
        </w:rPr>
        <w:t>, který je zařazen ve vyšším roce studia</w:t>
      </w:r>
      <w:r w:rsidRPr="0096089C">
        <w:rPr>
          <w:rFonts w:ascii="Times New Roman" w:hAnsi="Times New Roman"/>
          <w:i w:val="0"/>
          <w:iCs w:val="0"/>
        </w:rPr>
        <w:t xml:space="preserve"> studijního programu na FaME, nelze tento předmět absolvovat podruhé. V případě nedosažení potřebného počtu kreditů si student volí další předměty z nabídky povinně volitelných</w:t>
      </w:r>
      <w:r w:rsidR="5F26159B" w:rsidRPr="0096089C">
        <w:rPr>
          <w:rFonts w:ascii="Times New Roman" w:hAnsi="Times New Roman"/>
          <w:i w:val="0"/>
          <w:iCs w:val="0"/>
        </w:rPr>
        <w:t xml:space="preserve"> nebo volitelných</w:t>
      </w:r>
      <w:r w:rsidRPr="0096089C">
        <w:rPr>
          <w:rFonts w:ascii="Times New Roman" w:hAnsi="Times New Roman"/>
          <w:i w:val="0"/>
          <w:iCs w:val="0"/>
        </w:rPr>
        <w:t xml:space="preserve"> předmětů.</w:t>
      </w:r>
    </w:p>
    <w:p w14:paraId="60E9459E" w14:textId="744809CB" w:rsidR="0096089C" w:rsidRDefault="009E09D9" w:rsidP="0096089C">
      <w:pPr>
        <w:pStyle w:val="Zkladntext"/>
        <w:rPr>
          <w:rFonts w:ascii="Times New Roman" w:hAnsi="Times New Roman"/>
          <w:i w:val="0"/>
          <w:u w:val="single"/>
        </w:rPr>
      </w:pPr>
      <w:r w:rsidRPr="00D932F2">
        <w:rPr>
          <w:rFonts w:ascii="Times New Roman" w:hAnsi="Times New Roman"/>
          <w:i w:val="0"/>
          <w:u w:val="single"/>
        </w:rPr>
        <w:lastRenderedPageBreak/>
        <w:t>Ad odst. (</w:t>
      </w:r>
      <w:r w:rsidR="00593C1A">
        <w:rPr>
          <w:rFonts w:ascii="Times New Roman" w:hAnsi="Times New Roman"/>
          <w:i w:val="0"/>
          <w:u w:val="single"/>
        </w:rPr>
        <w:t>6</w:t>
      </w:r>
      <w:r w:rsidRPr="00D932F2">
        <w:rPr>
          <w:rFonts w:ascii="Times New Roman" w:hAnsi="Times New Roman"/>
          <w:i w:val="0"/>
          <w:u w:val="single"/>
        </w:rPr>
        <w:t>) SZŘ:</w:t>
      </w:r>
    </w:p>
    <w:p w14:paraId="25326980" w14:textId="6916BE70" w:rsidR="009E09D9" w:rsidRDefault="3AE50FC8" w:rsidP="00AD048B">
      <w:pPr>
        <w:pStyle w:val="Zkladntext"/>
        <w:numPr>
          <w:ilvl w:val="0"/>
          <w:numId w:val="23"/>
        </w:numPr>
        <w:tabs>
          <w:tab w:val="clear" w:pos="1050"/>
        </w:tabs>
        <w:spacing w:before="120" w:after="60"/>
        <w:ind w:left="0" w:firstLine="142"/>
        <w:rPr>
          <w:rFonts w:ascii="Times New Roman" w:hAnsi="Times New Roman"/>
          <w:i w:val="0"/>
          <w:iCs w:val="0"/>
        </w:rPr>
      </w:pPr>
      <w:r w:rsidRPr="781739E3">
        <w:rPr>
          <w:rFonts w:ascii="Times New Roman" w:hAnsi="Times New Roman"/>
          <w:i w:val="0"/>
          <w:iCs w:val="0"/>
        </w:rPr>
        <w:t>Student vyjíždějící na studijní pobyt do zahraničí s</w:t>
      </w:r>
      <w:r w:rsidR="10667A9E" w:rsidRPr="781739E3">
        <w:rPr>
          <w:rFonts w:ascii="Times New Roman" w:hAnsi="Times New Roman"/>
          <w:i w:val="0"/>
          <w:iCs w:val="0"/>
        </w:rPr>
        <w:t xml:space="preserve">i </w:t>
      </w:r>
      <w:r w:rsidR="004F7793">
        <w:rPr>
          <w:rFonts w:ascii="Times New Roman" w:hAnsi="Times New Roman"/>
          <w:i w:val="0"/>
          <w:iCs w:val="0"/>
        </w:rPr>
        <w:t>během</w:t>
      </w:r>
      <w:r w:rsidR="10667A9E" w:rsidRPr="781739E3">
        <w:rPr>
          <w:rFonts w:ascii="Times New Roman" w:hAnsi="Times New Roman"/>
          <w:i w:val="0"/>
          <w:iCs w:val="0"/>
        </w:rPr>
        <w:t xml:space="preserve"> předzápisu zapisuje jednotlivé předměty podle studijního plánu, </w:t>
      </w:r>
      <w:r w:rsidR="00E16B66">
        <w:rPr>
          <w:rFonts w:ascii="Times New Roman" w:hAnsi="Times New Roman"/>
          <w:i w:val="0"/>
          <w:iCs w:val="0"/>
        </w:rPr>
        <w:t>ale zapisuje</w:t>
      </w:r>
      <w:r w:rsidRPr="781739E3">
        <w:rPr>
          <w:rFonts w:ascii="Times New Roman" w:hAnsi="Times New Roman"/>
          <w:i w:val="0"/>
          <w:iCs w:val="0"/>
        </w:rPr>
        <w:t xml:space="preserve"> </w:t>
      </w:r>
      <w:r w:rsidR="10667A9E" w:rsidRPr="781739E3">
        <w:rPr>
          <w:rFonts w:ascii="Times New Roman" w:hAnsi="Times New Roman"/>
          <w:i w:val="0"/>
          <w:iCs w:val="0"/>
        </w:rPr>
        <w:t xml:space="preserve">se </w:t>
      </w:r>
      <w:r w:rsidR="00694A14">
        <w:rPr>
          <w:rFonts w:ascii="Times New Roman" w:hAnsi="Times New Roman"/>
          <w:i w:val="0"/>
          <w:iCs w:val="0"/>
        </w:rPr>
        <w:t xml:space="preserve">pouze </w:t>
      </w:r>
      <w:r w:rsidRPr="781739E3">
        <w:rPr>
          <w:rFonts w:ascii="Times New Roman" w:hAnsi="Times New Roman"/>
          <w:i w:val="0"/>
          <w:iCs w:val="0"/>
        </w:rPr>
        <w:t>na rozvrhové akce</w:t>
      </w:r>
      <w:r w:rsidR="00E16B66">
        <w:rPr>
          <w:rFonts w:ascii="Times New Roman" w:hAnsi="Times New Roman"/>
          <w:i w:val="0"/>
          <w:iCs w:val="0"/>
        </w:rPr>
        <w:t xml:space="preserve"> určené pro zahraniční mobilitu</w:t>
      </w:r>
      <w:r w:rsidRPr="781739E3">
        <w:rPr>
          <w:rFonts w:ascii="Times New Roman" w:hAnsi="Times New Roman"/>
          <w:i w:val="0"/>
          <w:iCs w:val="0"/>
        </w:rPr>
        <w:t>. Je povinen se na</w:t>
      </w:r>
      <w:r w:rsidR="34926CBD" w:rsidRPr="781739E3">
        <w:rPr>
          <w:rFonts w:ascii="Times New Roman" w:hAnsi="Times New Roman"/>
          <w:i w:val="0"/>
          <w:iCs w:val="0"/>
        </w:rPr>
        <w:t> </w:t>
      </w:r>
      <w:r w:rsidRPr="781739E3">
        <w:rPr>
          <w:rFonts w:ascii="Times New Roman" w:hAnsi="Times New Roman"/>
          <w:i w:val="0"/>
          <w:iCs w:val="0"/>
        </w:rPr>
        <w:t xml:space="preserve">studijním oddělení </w:t>
      </w:r>
      <w:r w:rsidR="34926CBD" w:rsidRPr="781739E3">
        <w:rPr>
          <w:rFonts w:ascii="Times New Roman" w:hAnsi="Times New Roman"/>
          <w:i w:val="0"/>
          <w:iCs w:val="0"/>
        </w:rPr>
        <w:t xml:space="preserve">FaME </w:t>
      </w:r>
      <w:r w:rsidRPr="781739E3">
        <w:rPr>
          <w:rFonts w:ascii="Times New Roman" w:hAnsi="Times New Roman"/>
          <w:i w:val="0"/>
          <w:iCs w:val="0"/>
        </w:rPr>
        <w:t xml:space="preserve">zapsat do dalšího akademického roku. Zároveň je povinen nahlásit dobu odjezdu a příjezdu na </w:t>
      </w:r>
      <w:r w:rsidR="00D11038">
        <w:rPr>
          <w:rFonts w:ascii="Times New Roman" w:hAnsi="Times New Roman"/>
          <w:i w:val="0"/>
          <w:iCs w:val="0"/>
        </w:rPr>
        <w:t>mezinárodní oddělení</w:t>
      </w:r>
      <w:r w:rsidR="009F687F">
        <w:rPr>
          <w:rFonts w:ascii="Times New Roman" w:hAnsi="Times New Roman"/>
          <w:i w:val="0"/>
          <w:iCs w:val="0"/>
        </w:rPr>
        <w:t xml:space="preserve"> Rektorátu</w:t>
      </w:r>
      <w:r w:rsidR="00D11038">
        <w:rPr>
          <w:rFonts w:ascii="Times New Roman" w:hAnsi="Times New Roman"/>
          <w:i w:val="0"/>
          <w:iCs w:val="0"/>
        </w:rPr>
        <w:t xml:space="preserve"> </w:t>
      </w:r>
      <w:r w:rsidR="004253AF">
        <w:rPr>
          <w:rFonts w:ascii="Times New Roman" w:hAnsi="Times New Roman"/>
          <w:i w:val="0"/>
          <w:iCs w:val="0"/>
        </w:rPr>
        <w:t>UTB</w:t>
      </w:r>
      <w:r w:rsidRPr="781739E3">
        <w:rPr>
          <w:rFonts w:ascii="Times New Roman" w:hAnsi="Times New Roman"/>
          <w:i w:val="0"/>
          <w:iCs w:val="0"/>
        </w:rPr>
        <w:t>.</w:t>
      </w:r>
    </w:p>
    <w:p w14:paraId="69A6556D" w14:textId="77777777" w:rsidR="00847D5C" w:rsidRPr="0096089C" w:rsidRDefault="00847D5C" w:rsidP="00847D5C">
      <w:pPr>
        <w:pStyle w:val="Zkladntext"/>
        <w:spacing w:before="120" w:after="60"/>
        <w:rPr>
          <w:rFonts w:ascii="Times New Roman" w:hAnsi="Times New Roman"/>
          <w:i w:val="0"/>
          <w:iCs w:val="0"/>
        </w:rPr>
      </w:pPr>
    </w:p>
    <w:p w14:paraId="7518C9C9" w14:textId="77777777" w:rsidR="00741E7E" w:rsidRPr="00D932F2" w:rsidRDefault="00741E7E">
      <w:pPr>
        <w:rPr>
          <w:i/>
        </w:rPr>
      </w:pPr>
    </w:p>
    <w:p w14:paraId="043E3DCD" w14:textId="46502F93" w:rsidR="006E52A2" w:rsidRPr="00D932F2" w:rsidRDefault="006E52A2" w:rsidP="003A77C0">
      <w:pPr>
        <w:tabs>
          <w:tab w:val="left" w:pos="360"/>
        </w:tabs>
        <w:jc w:val="center"/>
        <w:rPr>
          <w:i/>
        </w:rPr>
      </w:pPr>
      <w:r w:rsidRPr="00D932F2">
        <w:rPr>
          <w:i/>
        </w:rPr>
        <w:t>Díl 4</w:t>
      </w:r>
    </w:p>
    <w:p w14:paraId="5C4A1847" w14:textId="7EE15C52" w:rsidR="006E52A2" w:rsidRPr="00D932F2" w:rsidRDefault="006E52A2" w:rsidP="003A77C0">
      <w:pPr>
        <w:tabs>
          <w:tab w:val="left" w:pos="360"/>
        </w:tabs>
        <w:jc w:val="center"/>
        <w:rPr>
          <w:i/>
        </w:rPr>
      </w:pPr>
      <w:r w:rsidRPr="00D932F2">
        <w:rPr>
          <w:i/>
        </w:rPr>
        <w:t>ŘÁDNÉ UKONČENÍ STUDIA</w:t>
      </w:r>
    </w:p>
    <w:p w14:paraId="269FADFA" w14:textId="77777777" w:rsidR="006E52A2" w:rsidRPr="00D932F2" w:rsidRDefault="006E52A2" w:rsidP="0067754C">
      <w:pPr>
        <w:tabs>
          <w:tab w:val="left" w:pos="360"/>
        </w:tabs>
      </w:pPr>
    </w:p>
    <w:p w14:paraId="1BB1CBC5" w14:textId="3B3ECD84" w:rsidR="0017281B" w:rsidRPr="00D932F2" w:rsidRDefault="2E296408" w:rsidP="781739E3">
      <w:pPr>
        <w:pStyle w:val="Nadpis1"/>
        <w:tabs>
          <w:tab w:val="left" w:pos="360"/>
        </w:tabs>
        <w:rPr>
          <w:sz w:val="24"/>
        </w:rPr>
      </w:pPr>
      <w:r w:rsidRPr="781739E3">
        <w:rPr>
          <w:sz w:val="24"/>
        </w:rPr>
        <w:t xml:space="preserve">Článek </w:t>
      </w:r>
      <w:r w:rsidR="479F0EAB" w:rsidRPr="781739E3">
        <w:rPr>
          <w:sz w:val="24"/>
        </w:rPr>
        <w:t>2</w:t>
      </w:r>
      <w:r w:rsidR="7E50AE7B" w:rsidRPr="781739E3">
        <w:rPr>
          <w:sz w:val="24"/>
        </w:rPr>
        <w:t>7</w:t>
      </w:r>
    </w:p>
    <w:p w14:paraId="0EE30B9A" w14:textId="77777777" w:rsidR="0017281B" w:rsidRPr="00D932F2" w:rsidRDefault="61AE2E0C" w:rsidP="004408AC">
      <w:pPr>
        <w:pStyle w:val="Nadpis3"/>
        <w:rPr>
          <w:sz w:val="24"/>
          <w:szCs w:val="24"/>
        </w:rPr>
      </w:pPr>
      <w:r w:rsidRPr="2F54543D">
        <w:rPr>
          <w:sz w:val="24"/>
          <w:szCs w:val="24"/>
        </w:rPr>
        <w:t>Podmínky ř</w:t>
      </w:r>
      <w:r w:rsidR="771D511D" w:rsidRPr="2F54543D">
        <w:rPr>
          <w:sz w:val="24"/>
          <w:szCs w:val="24"/>
        </w:rPr>
        <w:t>ádné</w:t>
      </w:r>
      <w:r w:rsidRPr="2F54543D">
        <w:rPr>
          <w:sz w:val="24"/>
          <w:szCs w:val="24"/>
        </w:rPr>
        <w:t>ho</w:t>
      </w:r>
      <w:r w:rsidR="771D511D" w:rsidRPr="2F54543D">
        <w:rPr>
          <w:sz w:val="24"/>
          <w:szCs w:val="24"/>
        </w:rPr>
        <w:t xml:space="preserve"> ukončení studia</w:t>
      </w:r>
    </w:p>
    <w:p w14:paraId="411341DF" w14:textId="482983E1" w:rsidR="0017281B" w:rsidRPr="00D932F2" w:rsidRDefault="0017281B" w:rsidP="2F54543D">
      <w:pPr>
        <w:jc w:val="center"/>
        <w:rPr>
          <w:i/>
          <w:iCs/>
        </w:rPr>
      </w:pPr>
    </w:p>
    <w:p w14:paraId="362AFFC6" w14:textId="2DBF14B0" w:rsidR="0017281B" w:rsidRPr="00BD72ED" w:rsidRDefault="0A6CBBD3" w:rsidP="2F54543D">
      <w:pPr>
        <w:jc w:val="center"/>
      </w:pPr>
      <w:r w:rsidRPr="00BD72ED">
        <w:t>(bez doplňků a upřesnění)</w:t>
      </w:r>
      <w:r w:rsidRPr="00BD72ED">
        <w:rPr>
          <w:i/>
          <w:iCs/>
        </w:rPr>
        <w:t xml:space="preserve"> </w:t>
      </w:r>
    </w:p>
    <w:p w14:paraId="61988CA1" w14:textId="37596279" w:rsidR="0017281B" w:rsidRPr="00D932F2" w:rsidRDefault="0017281B" w:rsidP="2F54543D">
      <w:pPr>
        <w:jc w:val="center"/>
        <w:rPr>
          <w:i/>
          <w:iCs/>
        </w:rPr>
      </w:pPr>
    </w:p>
    <w:p w14:paraId="6A48CFFC" w14:textId="21ACCAE0" w:rsidR="0017281B" w:rsidRPr="00D932F2" w:rsidRDefault="2E296408" w:rsidP="781739E3">
      <w:pPr>
        <w:pStyle w:val="Nadpis1"/>
        <w:rPr>
          <w:sz w:val="24"/>
        </w:rPr>
      </w:pPr>
      <w:r w:rsidRPr="781739E3">
        <w:rPr>
          <w:sz w:val="24"/>
        </w:rPr>
        <w:t xml:space="preserve">Článek </w:t>
      </w:r>
      <w:r w:rsidR="479F0EAB" w:rsidRPr="781739E3">
        <w:rPr>
          <w:sz w:val="24"/>
        </w:rPr>
        <w:t>2</w:t>
      </w:r>
      <w:r w:rsidR="556BC8A4" w:rsidRPr="781739E3">
        <w:rPr>
          <w:sz w:val="24"/>
        </w:rPr>
        <w:t>8</w:t>
      </w:r>
    </w:p>
    <w:p w14:paraId="276519A3" w14:textId="43CA26DC" w:rsidR="0017281B" w:rsidRPr="00D932F2" w:rsidRDefault="0017281B" w:rsidP="0067754C">
      <w:pPr>
        <w:pStyle w:val="Nadpis1"/>
        <w:tabs>
          <w:tab w:val="left" w:pos="3345"/>
        </w:tabs>
      </w:pPr>
      <w:r w:rsidRPr="00D932F2">
        <w:rPr>
          <w:bCs w:val="0"/>
          <w:sz w:val="24"/>
        </w:rPr>
        <w:t>Státní závěrečná zkouška</w:t>
      </w:r>
    </w:p>
    <w:p w14:paraId="2B814D34" w14:textId="7C79F295" w:rsidR="00956D8A" w:rsidRPr="00D932F2" w:rsidRDefault="02A9DBD9" w:rsidP="003B43B5">
      <w:pPr>
        <w:tabs>
          <w:tab w:val="left" w:pos="3345"/>
        </w:tabs>
        <w:spacing w:before="120"/>
        <w:rPr>
          <w:u w:val="single"/>
        </w:rPr>
      </w:pPr>
      <w:r w:rsidRPr="6DA1F952">
        <w:rPr>
          <w:u w:val="single"/>
        </w:rPr>
        <w:t xml:space="preserve">Ad odst. (1) </w:t>
      </w:r>
      <w:r w:rsidR="3D84CC79" w:rsidRPr="6DA1F952">
        <w:rPr>
          <w:u w:val="single"/>
        </w:rPr>
        <w:t xml:space="preserve">a odst (3) </w:t>
      </w:r>
      <w:r w:rsidRPr="6DA1F952">
        <w:rPr>
          <w:u w:val="single"/>
        </w:rPr>
        <w:t xml:space="preserve">SZŘ: </w:t>
      </w:r>
    </w:p>
    <w:p w14:paraId="0C25A0B7" w14:textId="7E69E224" w:rsidR="003B43B5" w:rsidRDefault="761E0EAF" w:rsidP="005E7107">
      <w:pPr>
        <w:pStyle w:val="Zkladntext"/>
        <w:numPr>
          <w:ilvl w:val="0"/>
          <w:numId w:val="50"/>
        </w:numPr>
        <w:tabs>
          <w:tab w:val="clear" w:pos="690"/>
        </w:tabs>
        <w:spacing w:before="120" w:after="60"/>
        <w:ind w:left="0" w:firstLine="284"/>
        <w:rPr>
          <w:rFonts w:ascii="Times New Roman" w:hAnsi="Times New Roman"/>
          <w:i w:val="0"/>
          <w:iCs w:val="0"/>
        </w:rPr>
      </w:pPr>
      <w:r w:rsidRPr="6DA1F952">
        <w:rPr>
          <w:rFonts w:ascii="Times New Roman" w:hAnsi="Times New Roman"/>
          <w:i w:val="0"/>
          <w:iCs w:val="0"/>
        </w:rPr>
        <w:t xml:space="preserve"> Studium v BSP a </w:t>
      </w:r>
      <w:r w:rsidR="0041556F">
        <w:rPr>
          <w:rFonts w:ascii="Times New Roman" w:hAnsi="Times New Roman"/>
          <w:i w:val="0"/>
          <w:iCs w:val="0"/>
        </w:rPr>
        <w:t>n</w:t>
      </w:r>
      <w:r w:rsidRPr="6DA1F952">
        <w:rPr>
          <w:rFonts w:ascii="Times New Roman" w:hAnsi="Times New Roman"/>
          <w:i w:val="0"/>
          <w:iCs w:val="0"/>
        </w:rPr>
        <w:t>MSP se řádně ukončuje státní závěrečnou zkouškou (dále jen “SZZ”)</w:t>
      </w:r>
      <w:r w:rsidR="7AF53B23" w:rsidRPr="6DA1F952">
        <w:rPr>
          <w:rFonts w:ascii="Times New Roman" w:hAnsi="Times New Roman"/>
          <w:i w:val="0"/>
          <w:iCs w:val="0"/>
        </w:rPr>
        <w:t xml:space="preserve"> složenou zpravidla ze dvou částí</w:t>
      </w:r>
      <w:r w:rsidRPr="6DA1F952">
        <w:rPr>
          <w:rFonts w:ascii="Times New Roman" w:hAnsi="Times New Roman"/>
          <w:i w:val="0"/>
          <w:iCs w:val="0"/>
        </w:rPr>
        <w:t>, která je v daném studijním programu nebo specializaci realizována na</w:t>
      </w:r>
      <w:r w:rsidR="00D66663">
        <w:rPr>
          <w:rFonts w:ascii="Times New Roman" w:hAnsi="Times New Roman"/>
          <w:i w:val="0"/>
          <w:iCs w:val="0"/>
        </w:rPr>
        <w:t xml:space="preserve"> příslušném</w:t>
      </w:r>
      <w:r w:rsidRPr="6DA1F952">
        <w:rPr>
          <w:rFonts w:ascii="Times New Roman" w:hAnsi="Times New Roman"/>
          <w:i w:val="0"/>
          <w:iCs w:val="0"/>
        </w:rPr>
        <w:t xml:space="preserve"> ústavu</w:t>
      </w:r>
      <w:r w:rsidR="005220D1">
        <w:rPr>
          <w:rFonts w:ascii="Times New Roman" w:hAnsi="Times New Roman"/>
          <w:i w:val="0"/>
          <w:iCs w:val="0"/>
        </w:rPr>
        <w:t>,</w:t>
      </w:r>
      <w:r w:rsidR="68CEFD71" w:rsidRPr="6DA1F952">
        <w:rPr>
          <w:rFonts w:ascii="Times New Roman" w:hAnsi="Times New Roman"/>
          <w:i w:val="0"/>
          <w:iCs w:val="0"/>
        </w:rPr>
        <w:t xml:space="preserve"> </w:t>
      </w:r>
      <w:r w:rsidRPr="6DA1F952">
        <w:rPr>
          <w:rFonts w:ascii="Times New Roman" w:hAnsi="Times New Roman"/>
          <w:i w:val="0"/>
          <w:iCs w:val="0"/>
        </w:rPr>
        <w:t>jehož ředitel byl děkanem pověřen pro její organizaci</w:t>
      </w:r>
      <w:r w:rsidR="00D66663">
        <w:rPr>
          <w:rFonts w:ascii="Times New Roman" w:hAnsi="Times New Roman"/>
          <w:i w:val="0"/>
          <w:iCs w:val="0"/>
        </w:rPr>
        <w:t>.</w:t>
      </w:r>
      <w:r w:rsidR="00C1611E">
        <w:rPr>
          <w:rFonts w:ascii="Times New Roman" w:hAnsi="Times New Roman"/>
          <w:i w:val="0"/>
          <w:iCs w:val="0"/>
        </w:rPr>
        <w:t xml:space="preserve"> </w:t>
      </w:r>
      <w:r w:rsidR="0068130C">
        <w:rPr>
          <w:rFonts w:ascii="Times New Roman" w:hAnsi="Times New Roman"/>
          <w:i w:val="0"/>
          <w:iCs w:val="0"/>
        </w:rPr>
        <w:t xml:space="preserve">Obsah i forma SZZ musí </w:t>
      </w:r>
      <w:r w:rsidR="00EE5A64">
        <w:rPr>
          <w:rFonts w:ascii="Times New Roman" w:hAnsi="Times New Roman"/>
          <w:i w:val="0"/>
          <w:iCs w:val="0"/>
        </w:rPr>
        <w:t xml:space="preserve">odpovídat profilu studijního programu a musí být v souladu s akreditací. </w:t>
      </w:r>
      <w:r w:rsidR="321DA8E8" w:rsidRPr="6DA1F952">
        <w:rPr>
          <w:rFonts w:ascii="Times New Roman" w:hAnsi="Times New Roman"/>
          <w:i w:val="0"/>
          <w:iCs w:val="0"/>
        </w:rPr>
        <w:t>Na obsahové příprav</w:t>
      </w:r>
      <w:r w:rsidR="00060915">
        <w:rPr>
          <w:rFonts w:ascii="Times New Roman" w:hAnsi="Times New Roman"/>
          <w:i w:val="0"/>
          <w:iCs w:val="0"/>
        </w:rPr>
        <w:t>ě</w:t>
      </w:r>
      <w:r w:rsidR="321DA8E8" w:rsidRPr="6DA1F952">
        <w:rPr>
          <w:rFonts w:ascii="Times New Roman" w:hAnsi="Times New Roman"/>
          <w:i w:val="0"/>
          <w:iCs w:val="0"/>
        </w:rPr>
        <w:t xml:space="preserve"> SZZ se </w:t>
      </w:r>
      <w:r w:rsidR="00595F2C">
        <w:rPr>
          <w:rFonts w:ascii="Times New Roman" w:hAnsi="Times New Roman"/>
          <w:i w:val="0"/>
          <w:iCs w:val="0"/>
        </w:rPr>
        <w:t>podílejí</w:t>
      </w:r>
      <w:r w:rsidR="321DA8E8" w:rsidRPr="6DA1F952">
        <w:rPr>
          <w:rFonts w:ascii="Times New Roman" w:hAnsi="Times New Roman"/>
          <w:i w:val="0"/>
          <w:iCs w:val="0"/>
        </w:rPr>
        <w:t xml:space="preserve"> garanti jednotlivých studijních programů. </w:t>
      </w:r>
      <w:r w:rsidR="54BC904F" w:rsidRPr="6DA1F952">
        <w:rPr>
          <w:rFonts w:ascii="Times New Roman" w:hAnsi="Times New Roman"/>
          <w:i w:val="0"/>
          <w:iCs w:val="0"/>
        </w:rPr>
        <w:t xml:space="preserve">Na sekretariátech příslušných ústavů jsou vedeny veškeré administrativní náležitosti spojené se zadáváním </w:t>
      </w:r>
      <w:r w:rsidR="00D70910">
        <w:rPr>
          <w:rFonts w:ascii="Times New Roman" w:hAnsi="Times New Roman"/>
          <w:i w:val="0"/>
          <w:iCs w:val="0"/>
        </w:rPr>
        <w:t>BP</w:t>
      </w:r>
      <w:r w:rsidR="54BC904F" w:rsidRPr="6DA1F952">
        <w:rPr>
          <w:rFonts w:ascii="Times New Roman" w:hAnsi="Times New Roman"/>
          <w:i w:val="0"/>
          <w:iCs w:val="0"/>
        </w:rPr>
        <w:t xml:space="preserve"> a</w:t>
      </w:r>
      <w:r w:rsidR="3CCF0316" w:rsidRPr="6DA1F952">
        <w:rPr>
          <w:rFonts w:ascii="Times New Roman" w:hAnsi="Times New Roman"/>
          <w:i w:val="0"/>
          <w:iCs w:val="0"/>
        </w:rPr>
        <w:t xml:space="preserve"> </w:t>
      </w:r>
      <w:r w:rsidR="00D70910">
        <w:rPr>
          <w:rFonts w:ascii="Times New Roman" w:hAnsi="Times New Roman"/>
          <w:i w:val="0"/>
          <w:iCs w:val="0"/>
        </w:rPr>
        <w:t>DP</w:t>
      </w:r>
      <w:r w:rsidR="54BC904F" w:rsidRPr="6DA1F952">
        <w:rPr>
          <w:rFonts w:ascii="Times New Roman" w:hAnsi="Times New Roman"/>
          <w:i w:val="0"/>
          <w:iCs w:val="0"/>
        </w:rPr>
        <w:t>, s jejich obhajobami, jakož i</w:t>
      </w:r>
      <w:r w:rsidR="003F74CB">
        <w:rPr>
          <w:rFonts w:ascii="Times New Roman" w:hAnsi="Times New Roman"/>
          <w:i w:val="0"/>
          <w:iCs w:val="0"/>
        </w:rPr>
        <w:t> </w:t>
      </w:r>
      <w:r w:rsidR="54BC904F" w:rsidRPr="6DA1F952">
        <w:rPr>
          <w:rFonts w:ascii="Times New Roman" w:hAnsi="Times New Roman"/>
          <w:i w:val="0"/>
          <w:iCs w:val="0"/>
        </w:rPr>
        <w:t>s</w:t>
      </w:r>
      <w:r w:rsidR="003F74CB">
        <w:rPr>
          <w:rFonts w:ascii="Times New Roman" w:hAnsi="Times New Roman"/>
          <w:i w:val="0"/>
          <w:iCs w:val="0"/>
        </w:rPr>
        <w:t> </w:t>
      </w:r>
      <w:r w:rsidR="54BC904F" w:rsidRPr="6DA1F952">
        <w:rPr>
          <w:rFonts w:ascii="Times New Roman" w:hAnsi="Times New Roman"/>
          <w:i w:val="0"/>
          <w:iCs w:val="0"/>
        </w:rPr>
        <w:t>průběhem SZZ.</w:t>
      </w:r>
    </w:p>
    <w:p w14:paraId="601C9B08" w14:textId="2A24F7EE" w:rsidR="00941ED4" w:rsidRPr="003B43B5" w:rsidRDefault="206CE7C9" w:rsidP="005E7107">
      <w:pPr>
        <w:pStyle w:val="Zkladntext"/>
        <w:numPr>
          <w:ilvl w:val="0"/>
          <w:numId w:val="50"/>
        </w:numPr>
        <w:tabs>
          <w:tab w:val="clear" w:pos="69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003B43B5">
        <w:rPr>
          <w:rFonts w:ascii="Times New Roman" w:hAnsi="Times New Roman"/>
          <w:i w:val="0"/>
          <w:iCs w:val="0"/>
        </w:rPr>
        <w:t>SZZ</w:t>
      </w:r>
      <w:r w:rsidR="00421ED3">
        <w:rPr>
          <w:rFonts w:ascii="Times New Roman" w:hAnsi="Times New Roman"/>
          <w:i w:val="0"/>
          <w:iCs w:val="0"/>
        </w:rPr>
        <w:t xml:space="preserve"> v BSP</w:t>
      </w:r>
      <w:r w:rsidRPr="003B43B5">
        <w:rPr>
          <w:rFonts w:ascii="Times New Roman" w:hAnsi="Times New Roman"/>
          <w:i w:val="0"/>
          <w:iCs w:val="0"/>
        </w:rPr>
        <w:t xml:space="preserve"> </w:t>
      </w:r>
      <w:r w:rsidR="07C9BAF6" w:rsidRPr="003B43B5">
        <w:rPr>
          <w:rFonts w:ascii="Times New Roman" w:hAnsi="Times New Roman"/>
          <w:i w:val="0"/>
          <w:iCs w:val="0"/>
        </w:rPr>
        <w:t>má dvě části</w:t>
      </w:r>
      <w:r w:rsidR="008226D3">
        <w:rPr>
          <w:rFonts w:ascii="Times New Roman" w:hAnsi="Times New Roman"/>
          <w:i w:val="0"/>
          <w:iCs w:val="0"/>
        </w:rPr>
        <w:t>:</w:t>
      </w:r>
    </w:p>
    <w:p w14:paraId="39E43AF2" w14:textId="570494B0" w:rsidR="00941ED4" w:rsidRPr="00D932F2" w:rsidRDefault="128452AC" w:rsidP="00733201">
      <w:pPr>
        <w:pStyle w:val="Odstavecseseznamem"/>
        <w:numPr>
          <w:ilvl w:val="0"/>
          <w:numId w:val="57"/>
        </w:numPr>
        <w:spacing w:after="60"/>
        <w:jc w:val="both"/>
      </w:pPr>
      <w:r>
        <w:t xml:space="preserve">1. část: </w:t>
      </w:r>
      <w:r w:rsidR="45348742">
        <w:t xml:space="preserve">obhajoba </w:t>
      </w:r>
      <w:r w:rsidR="00D70910">
        <w:t>BP</w:t>
      </w:r>
      <w:r w:rsidR="5EA91C8D">
        <w:t xml:space="preserve"> </w:t>
      </w:r>
    </w:p>
    <w:p w14:paraId="278DEFA5" w14:textId="2BD69D9C" w:rsidR="00733201" w:rsidRPr="00D932F2" w:rsidRDefault="128452AC" w:rsidP="003249D7">
      <w:pPr>
        <w:pStyle w:val="Odstavecseseznamem"/>
        <w:numPr>
          <w:ilvl w:val="0"/>
          <w:numId w:val="57"/>
        </w:numPr>
        <w:spacing w:after="60" w:line="259" w:lineRule="auto"/>
        <w:jc w:val="both"/>
      </w:pPr>
      <w:r>
        <w:t>2.</w:t>
      </w:r>
      <w:r w:rsidR="00EA693E">
        <w:t xml:space="preserve"> č</w:t>
      </w:r>
      <w:r>
        <w:t xml:space="preserve">ást: </w:t>
      </w:r>
      <w:r w:rsidR="45348742">
        <w:t>zkouška</w:t>
      </w:r>
      <w:r w:rsidR="5AC47537">
        <w:t xml:space="preserve"> </w:t>
      </w:r>
      <w:r w:rsidR="10A2FA18">
        <w:t>z</w:t>
      </w:r>
      <w:r w:rsidR="00353C50">
        <w:t> tematických okruhů</w:t>
      </w:r>
      <w:r w:rsidR="63B57679">
        <w:t>, související se zaměřením</w:t>
      </w:r>
      <w:r w:rsidR="639BA7EB">
        <w:t xml:space="preserve"> BP</w:t>
      </w:r>
      <w:r w:rsidR="45348742">
        <w:t xml:space="preserve"> (odborná rozprava). </w:t>
      </w:r>
    </w:p>
    <w:p w14:paraId="3085E9AC" w14:textId="6D19DA40" w:rsidR="005273F5" w:rsidRPr="003B43B5" w:rsidRDefault="0C48BE19" w:rsidP="00733201">
      <w:pPr>
        <w:pStyle w:val="Zkladntext"/>
        <w:numPr>
          <w:ilvl w:val="0"/>
          <w:numId w:val="50"/>
        </w:numPr>
        <w:tabs>
          <w:tab w:val="clear" w:pos="69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6DA1F952">
        <w:rPr>
          <w:rFonts w:ascii="Times New Roman" w:hAnsi="Times New Roman"/>
          <w:i w:val="0"/>
          <w:iCs w:val="0"/>
        </w:rPr>
        <w:t xml:space="preserve">SZZ v </w:t>
      </w:r>
      <w:r w:rsidR="0041556F">
        <w:rPr>
          <w:rFonts w:ascii="Times New Roman" w:hAnsi="Times New Roman"/>
          <w:i w:val="0"/>
          <w:iCs w:val="0"/>
        </w:rPr>
        <w:t>n</w:t>
      </w:r>
      <w:r w:rsidRPr="6DA1F952">
        <w:rPr>
          <w:rFonts w:ascii="Times New Roman" w:hAnsi="Times New Roman"/>
          <w:i w:val="0"/>
          <w:iCs w:val="0"/>
        </w:rPr>
        <w:t xml:space="preserve">MSP </w:t>
      </w:r>
      <w:r w:rsidR="008226D3">
        <w:rPr>
          <w:rFonts w:ascii="Times New Roman" w:hAnsi="Times New Roman"/>
          <w:i w:val="0"/>
          <w:iCs w:val="0"/>
        </w:rPr>
        <w:t>má</w:t>
      </w:r>
      <w:r w:rsidR="5993DDA7" w:rsidRPr="6DA1F952">
        <w:rPr>
          <w:rFonts w:ascii="Times New Roman" w:hAnsi="Times New Roman"/>
          <w:i w:val="0"/>
          <w:iCs w:val="0"/>
        </w:rPr>
        <w:t xml:space="preserve"> dvě </w:t>
      </w:r>
      <w:r w:rsidRPr="6DA1F952">
        <w:rPr>
          <w:rFonts w:ascii="Times New Roman" w:hAnsi="Times New Roman"/>
          <w:i w:val="0"/>
          <w:iCs w:val="0"/>
        </w:rPr>
        <w:t>část</w:t>
      </w:r>
      <w:r w:rsidR="008226D3">
        <w:rPr>
          <w:rFonts w:ascii="Times New Roman" w:hAnsi="Times New Roman"/>
          <w:i w:val="0"/>
          <w:iCs w:val="0"/>
        </w:rPr>
        <w:t>i:</w:t>
      </w:r>
    </w:p>
    <w:p w14:paraId="27BAC788" w14:textId="5EE68705" w:rsidR="005273F5" w:rsidRPr="00D932F2" w:rsidRDefault="0C48BE19" w:rsidP="003249D7">
      <w:pPr>
        <w:pStyle w:val="Odstavecseseznamem"/>
        <w:numPr>
          <w:ilvl w:val="0"/>
          <w:numId w:val="4"/>
        </w:numPr>
        <w:spacing w:after="60"/>
        <w:ind w:left="709"/>
        <w:jc w:val="both"/>
      </w:pPr>
      <w:r>
        <w:t xml:space="preserve">1. část: obhajoba </w:t>
      </w:r>
      <w:r w:rsidR="00D70910">
        <w:t>DP</w:t>
      </w:r>
    </w:p>
    <w:p w14:paraId="30BFA7E1" w14:textId="5D32049A" w:rsidR="005273F5" w:rsidRPr="00D932F2" w:rsidRDefault="0C48BE19" w:rsidP="003249D7">
      <w:pPr>
        <w:pStyle w:val="Odstavecseseznamem"/>
        <w:numPr>
          <w:ilvl w:val="0"/>
          <w:numId w:val="4"/>
        </w:numPr>
        <w:spacing w:after="60" w:line="259" w:lineRule="auto"/>
        <w:ind w:left="709"/>
        <w:jc w:val="both"/>
      </w:pPr>
      <w:r>
        <w:t>2. část: zkouška</w:t>
      </w:r>
      <w:r w:rsidR="00AD4355">
        <w:t xml:space="preserve"> </w:t>
      </w:r>
      <w:r w:rsidR="001F719A" w:rsidRPr="001F719A">
        <w:t>z tematických okruhů</w:t>
      </w:r>
      <w:r w:rsidR="069FBE5F">
        <w:t>,</w:t>
      </w:r>
      <w:r>
        <w:t xml:space="preserve"> související </w:t>
      </w:r>
      <w:r w:rsidR="4D26BD76">
        <w:t>se</w:t>
      </w:r>
      <w:r>
        <w:t> zaměřením</w:t>
      </w:r>
      <w:r w:rsidR="0D96EC7B">
        <w:t xml:space="preserve"> </w:t>
      </w:r>
      <w:r w:rsidR="71494A0A">
        <w:t>D</w:t>
      </w:r>
      <w:r>
        <w:t>P (odborná rozprava).</w:t>
      </w:r>
    </w:p>
    <w:p w14:paraId="5AC99446" w14:textId="09CF2CC7" w:rsidR="005273F5" w:rsidRPr="00D932F2" w:rsidRDefault="0D96A12D" w:rsidP="003249D7">
      <w:pPr>
        <w:pStyle w:val="Zkladntext"/>
        <w:numPr>
          <w:ilvl w:val="0"/>
          <w:numId w:val="50"/>
        </w:numPr>
        <w:tabs>
          <w:tab w:val="clear" w:pos="69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6DA1F952">
        <w:rPr>
          <w:rFonts w:ascii="Times New Roman" w:hAnsi="Times New Roman"/>
          <w:i w:val="0"/>
          <w:iCs w:val="0"/>
        </w:rPr>
        <w:t>SZZ v BSP trvá maximálně 40 minut, z toho zpravidla:</w:t>
      </w:r>
    </w:p>
    <w:p w14:paraId="7B795BD4" w14:textId="07F0B334" w:rsidR="005273F5" w:rsidRPr="003249D7" w:rsidRDefault="0D96A12D" w:rsidP="003249D7">
      <w:pPr>
        <w:pStyle w:val="Odstavecseseznamem"/>
        <w:numPr>
          <w:ilvl w:val="0"/>
          <w:numId w:val="58"/>
        </w:numPr>
        <w:spacing w:after="60"/>
        <w:ind w:left="709"/>
        <w:jc w:val="both"/>
      </w:pPr>
      <w:r w:rsidRPr="6DA1F952">
        <w:t xml:space="preserve">20 </w:t>
      </w:r>
      <w:r w:rsidR="002F6C03" w:rsidRPr="6DA1F952">
        <w:t>minut – obhajoba</w:t>
      </w:r>
      <w:r w:rsidRPr="6DA1F952">
        <w:t xml:space="preserve"> BP; z toho 10 minut</w:t>
      </w:r>
      <w:r w:rsidR="21621EE5" w:rsidRPr="6DA1F952">
        <w:t xml:space="preserve"> tvoří</w:t>
      </w:r>
      <w:r w:rsidRPr="6DA1F952">
        <w:t xml:space="preserve"> vlastní prezentace BP studenta a</w:t>
      </w:r>
      <w:r w:rsidR="00EC3A1A">
        <w:t> </w:t>
      </w:r>
      <w:r w:rsidR="44DA8A43" w:rsidRPr="6DA1F952">
        <w:t xml:space="preserve">zpravidla </w:t>
      </w:r>
      <w:r w:rsidRPr="6DA1F952">
        <w:t xml:space="preserve">10 minut </w:t>
      </w:r>
      <w:r w:rsidR="7A3DF772" w:rsidRPr="6DA1F952">
        <w:t xml:space="preserve">je vyhrazeno </w:t>
      </w:r>
      <w:r w:rsidR="00AB566E">
        <w:t>k</w:t>
      </w:r>
      <w:r w:rsidR="00AB566E" w:rsidRPr="6DA1F952">
        <w:t xml:space="preserve"> </w:t>
      </w:r>
      <w:r w:rsidRPr="6DA1F952">
        <w:t>zodpovídání dotazů vedoucího BP, oponenta a</w:t>
      </w:r>
      <w:r w:rsidR="00334306">
        <w:t> </w:t>
      </w:r>
      <w:r w:rsidRPr="6DA1F952">
        <w:t xml:space="preserve">členů </w:t>
      </w:r>
      <w:r w:rsidR="00735260" w:rsidRPr="6DA1F952">
        <w:t>zkušební komise,</w:t>
      </w:r>
    </w:p>
    <w:p w14:paraId="3A0C7160" w14:textId="380C5A64" w:rsidR="005273F5" w:rsidRPr="00D932F2" w:rsidRDefault="0D96A12D" w:rsidP="003249D7">
      <w:pPr>
        <w:pStyle w:val="Odstavecseseznamem"/>
        <w:numPr>
          <w:ilvl w:val="0"/>
          <w:numId w:val="58"/>
        </w:numPr>
        <w:spacing w:after="60"/>
        <w:ind w:left="709"/>
        <w:jc w:val="both"/>
      </w:pPr>
      <w:r w:rsidRPr="6895A9D9">
        <w:t xml:space="preserve">15 </w:t>
      </w:r>
      <w:r w:rsidR="002F6C03" w:rsidRPr="6895A9D9">
        <w:t>minut – odborná</w:t>
      </w:r>
      <w:r w:rsidRPr="6895A9D9">
        <w:t xml:space="preserve"> rozprava; </w:t>
      </w:r>
      <w:r w:rsidR="1B45530D" w:rsidRPr="6895A9D9">
        <w:t xml:space="preserve">která zahrnuje </w:t>
      </w:r>
      <w:r w:rsidR="25F73583" w:rsidRPr="6895A9D9">
        <w:t xml:space="preserve">zkoušku </w:t>
      </w:r>
      <w:r w:rsidR="1015911A" w:rsidRPr="6895A9D9">
        <w:t>z tematických okruhů podle platné akreditace</w:t>
      </w:r>
      <w:r w:rsidR="00DB3860">
        <w:t>, a to</w:t>
      </w:r>
      <w:r w:rsidR="1015911A" w:rsidRPr="6895A9D9">
        <w:t xml:space="preserve"> s</w:t>
      </w:r>
      <w:r w:rsidR="005648F3">
        <w:t>e z</w:t>
      </w:r>
      <w:r w:rsidR="1015911A" w:rsidRPr="6895A9D9">
        <w:t>aměřením k</w:t>
      </w:r>
      <w:r w:rsidR="005648F3">
        <w:t> BP.</w:t>
      </w:r>
    </w:p>
    <w:p w14:paraId="0C3E312E" w14:textId="354BB2A0" w:rsidR="005273F5" w:rsidRPr="003249D7" w:rsidRDefault="0D96A12D" w:rsidP="003249D7">
      <w:pPr>
        <w:pStyle w:val="Odstavecseseznamem"/>
        <w:numPr>
          <w:ilvl w:val="0"/>
          <w:numId w:val="58"/>
        </w:numPr>
        <w:spacing w:after="60"/>
        <w:ind w:left="709"/>
        <w:jc w:val="both"/>
      </w:pPr>
      <w:r w:rsidRPr="6DA1F952">
        <w:t xml:space="preserve">5 </w:t>
      </w:r>
      <w:r w:rsidR="002F6C03" w:rsidRPr="6DA1F952">
        <w:t>minut – rozhodnutí</w:t>
      </w:r>
      <w:r w:rsidRPr="6DA1F952">
        <w:t xml:space="preserve"> komise.</w:t>
      </w:r>
    </w:p>
    <w:p w14:paraId="71A61BEF" w14:textId="29A488EA" w:rsidR="005273F5" w:rsidRPr="00D932F2" w:rsidRDefault="0D96A12D" w:rsidP="003249D7">
      <w:pPr>
        <w:pStyle w:val="Zkladntext"/>
        <w:numPr>
          <w:ilvl w:val="0"/>
          <w:numId w:val="50"/>
        </w:numPr>
        <w:tabs>
          <w:tab w:val="clear" w:pos="69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6DA1F952">
        <w:rPr>
          <w:rFonts w:ascii="Times New Roman" w:hAnsi="Times New Roman"/>
          <w:i w:val="0"/>
          <w:iCs w:val="0"/>
        </w:rPr>
        <w:t xml:space="preserve">SZZ v </w:t>
      </w:r>
      <w:r w:rsidR="0041556F">
        <w:rPr>
          <w:rFonts w:ascii="Times New Roman" w:hAnsi="Times New Roman"/>
          <w:i w:val="0"/>
          <w:iCs w:val="0"/>
        </w:rPr>
        <w:t>n</w:t>
      </w:r>
      <w:r w:rsidRPr="6DA1F952">
        <w:rPr>
          <w:rFonts w:ascii="Times New Roman" w:hAnsi="Times New Roman"/>
          <w:i w:val="0"/>
          <w:iCs w:val="0"/>
        </w:rPr>
        <w:t>MSP trvá maximálně 50 minut, z toho zpravidla:</w:t>
      </w:r>
    </w:p>
    <w:p w14:paraId="2A9ACC69" w14:textId="5B37F36B" w:rsidR="005273F5" w:rsidRPr="003249D7" w:rsidRDefault="5C489225" w:rsidP="003249D7">
      <w:pPr>
        <w:pStyle w:val="Zkladntext"/>
        <w:numPr>
          <w:ilvl w:val="0"/>
          <w:numId w:val="2"/>
        </w:numPr>
        <w:spacing w:after="60" w:line="259" w:lineRule="auto"/>
        <w:ind w:left="709"/>
        <w:rPr>
          <w:rFonts w:ascii="Times New Roman" w:hAnsi="Times New Roman"/>
          <w:i w:val="0"/>
          <w:iCs w:val="0"/>
        </w:rPr>
      </w:pPr>
      <w:r w:rsidRPr="6895A9D9">
        <w:rPr>
          <w:rFonts w:ascii="Times New Roman" w:hAnsi="Times New Roman"/>
          <w:i w:val="0"/>
          <w:iCs w:val="0"/>
        </w:rPr>
        <w:t>30</w:t>
      </w:r>
      <w:r w:rsidR="0D96A12D" w:rsidRPr="6895A9D9">
        <w:rPr>
          <w:rFonts w:ascii="Times New Roman" w:hAnsi="Times New Roman"/>
          <w:i w:val="0"/>
          <w:iCs w:val="0"/>
        </w:rPr>
        <w:t xml:space="preserve"> </w:t>
      </w:r>
      <w:r w:rsidR="002F6C03" w:rsidRPr="6895A9D9">
        <w:rPr>
          <w:rFonts w:ascii="Times New Roman" w:hAnsi="Times New Roman"/>
          <w:i w:val="0"/>
          <w:iCs w:val="0"/>
        </w:rPr>
        <w:t>minut – obhajoba</w:t>
      </w:r>
      <w:r w:rsidR="0D96A12D" w:rsidRPr="6895A9D9">
        <w:rPr>
          <w:rFonts w:ascii="Times New Roman" w:hAnsi="Times New Roman"/>
          <w:i w:val="0"/>
          <w:iCs w:val="0"/>
        </w:rPr>
        <w:t xml:space="preserve"> DP; z toho </w:t>
      </w:r>
      <w:r w:rsidR="009D588C">
        <w:rPr>
          <w:rFonts w:ascii="Times New Roman" w:hAnsi="Times New Roman"/>
          <w:i w:val="0"/>
          <w:iCs w:val="0"/>
        </w:rPr>
        <w:t>10</w:t>
      </w:r>
      <w:r w:rsidR="0D96A12D" w:rsidRPr="6895A9D9">
        <w:rPr>
          <w:rFonts w:ascii="Times New Roman" w:hAnsi="Times New Roman"/>
          <w:i w:val="0"/>
          <w:iCs w:val="0"/>
        </w:rPr>
        <w:t xml:space="preserve"> minut vlastní prezentace </w:t>
      </w:r>
      <w:r w:rsidR="370B322E" w:rsidRPr="6895A9D9">
        <w:rPr>
          <w:rFonts w:ascii="Times New Roman" w:hAnsi="Times New Roman"/>
          <w:i w:val="0"/>
          <w:iCs w:val="0"/>
        </w:rPr>
        <w:t xml:space="preserve">DP </w:t>
      </w:r>
      <w:r w:rsidR="0D96A12D" w:rsidRPr="6895A9D9">
        <w:rPr>
          <w:rFonts w:ascii="Times New Roman" w:hAnsi="Times New Roman"/>
          <w:i w:val="0"/>
          <w:iCs w:val="0"/>
        </w:rPr>
        <w:t xml:space="preserve">studenta a </w:t>
      </w:r>
      <w:r w:rsidR="009D588C">
        <w:rPr>
          <w:rFonts w:ascii="Times New Roman" w:hAnsi="Times New Roman"/>
          <w:i w:val="0"/>
          <w:iCs w:val="0"/>
        </w:rPr>
        <w:t>20</w:t>
      </w:r>
      <w:r w:rsidR="08D6BE05" w:rsidRPr="6895A9D9">
        <w:rPr>
          <w:rFonts w:ascii="Times New Roman" w:hAnsi="Times New Roman"/>
          <w:i w:val="0"/>
          <w:iCs w:val="0"/>
        </w:rPr>
        <w:t xml:space="preserve"> </w:t>
      </w:r>
      <w:r w:rsidR="0D96A12D" w:rsidRPr="6895A9D9">
        <w:rPr>
          <w:rFonts w:ascii="Times New Roman" w:hAnsi="Times New Roman"/>
          <w:i w:val="0"/>
          <w:iCs w:val="0"/>
        </w:rPr>
        <w:t xml:space="preserve">minut </w:t>
      </w:r>
      <w:r w:rsidR="00AB566E">
        <w:rPr>
          <w:rFonts w:ascii="Times New Roman" w:hAnsi="Times New Roman"/>
          <w:i w:val="0"/>
          <w:iCs w:val="0"/>
        </w:rPr>
        <w:t>k</w:t>
      </w:r>
      <w:r w:rsidR="00AB4643">
        <w:rPr>
          <w:rFonts w:ascii="Times New Roman" w:hAnsi="Times New Roman"/>
          <w:i w:val="0"/>
          <w:iCs w:val="0"/>
        </w:rPr>
        <w:t> </w:t>
      </w:r>
      <w:r w:rsidR="0D96A12D" w:rsidRPr="6895A9D9">
        <w:rPr>
          <w:rFonts w:ascii="Times New Roman" w:hAnsi="Times New Roman"/>
          <w:i w:val="0"/>
          <w:iCs w:val="0"/>
        </w:rPr>
        <w:t>zodpovídání dotazů vedoucího DP, oponenta DP a členů komise SZZ,</w:t>
      </w:r>
    </w:p>
    <w:p w14:paraId="1927593F" w14:textId="0608202B" w:rsidR="005273F5" w:rsidRPr="003249D7" w:rsidRDefault="60852905" w:rsidP="003249D7">
      <w:pPr>
        <w:pStyle w:val="Zkladntext"/>
        <w:numPr>
          <w:ilvl w:val="0"/>
          <w:numId w:val="2"/>
        </w:numPr>
        <w:spacing w:after="60" w:line="259" w:lineRule="auto"/>
        <w:ind w:left="709"/>
        <w:rPr>
          <w:rFonts w:ascii="Times New Roman" w:hAnsi="Times New Roman"/>
          <w:i w:val="0"/>
          <w:iCs w:val="0"/>
        </w:rPr>
      </w:pPr>
      <w:r w:rsidRPr="6895A9D9">
        <w:rPr>
          <w:rFonts w:ascii="Times New Roman" w:hAnsi="Times New Roman"/>
          <w:i w:val="0"/>
          <w:iCs w:val="0"/>
        </w:rPr>
        <w:t>15</w:t>
      </w:r>
      <w:r w:rsidR="0D96A12D" w:rsidRPr="6895A9D9">
        <w:rPr>
          <w:rFonts w:ascii="Times New Roman" w:hAnsi="Times New Roman"/>
          <w:i w:val="0"/>
          <w:iCs w:val="0"/>
        </w:rPr>
        <w:t xml:space="preserve"> </w:t>
      </w:r>
      <w:r w:rsidR="002F6C03" w:rsidRPr="6895A9D9">
        <w:rPr>
          <w:rFonts w:ascii="Times New Roman" w:hAnsi="Times New Roman"/>
          <w:i w:val="0"/>
          <w:iCs w:val="0"/>
        </w:rPr>
        <w:t>minut – odborná</w:t>
      </w:r>
      <w:r w:rsidR="0D96A12D" w:rsidRPr="6895A9D9">
        <w:rPr>
          <w:rFonts w:ascii="Times New Roman" w:hAnsi="Times New Roman"/>
          <w:i w:val="0"/>
          <w:iCs w:val="0"/>
        </w:rPr>
        <w:t xml:space="preserve"> rozprava; </w:t>
      </w:r>
      <w:r w:rsidR="5802336E" w:rsidRPr="6895A9D9">
        <w:rPr>
          <w:rFonts w:ascii="Times New Roman" w:hAnsi="Times New Roman"/>
          <w:i w:val="0"/>
          <w:iCs w:val="0"/>
        </w:rPr>
        <w:t xml:space="preserve">která zahrnuje zkoušku </w:t>
      </w:r>
      <w:r w:rsidR="2B7F45AC" w:rsidRPr="6895A9D9">
        <w:rPr>
          <w:rFonts w:ascii="Times New Roman" w:hAnsi="Times New Roman"/>
          <w:i w:val="0"/>
          <w:iCs w:val="0"/>
        </w:rPr>
        <w:t>z</w:t>
      </w:r>
      <w:r w:rsidR="1DDA0887" w:rsidRPr="6895A9D9">
        <w:rPr>
          <w:rFonts w:ascii="Times New Roman" w:hAnsi="Times New Roman"/>
          <w:i w:val="0"/>
          <w:iCs w:val="0"/>
        </w:rPr>
        <w:t xml:space="preserve"> tematických okruhů podle platné akreditace</w:t>
      </w:r>
      <w:r w:rsidR="00DB3860">
        <w:rPr>
          <w:rFonts w:ascii="Times New Roman" w:hAnsi="Times New Roman"/>
          <w:i w:val="0"/>
          <w:iCs w:val="0"/>
        </w:rPr>
        <w:t>, a to</w:t>
      </w:r>
      <w:r w:rsidR="1DDA0887" w:rsidRPr="6895A9D9">
        <w:rPr>
          <w:rFonts w:ascii="Times New Roman" w:hAnsi="Times New Roman"/>
          <w:i w:val="0"/>
          <w:iCs w:val="0"/>
        </w:rPr>
        <w:t xml:space="preserve"> </w:t>
      </w:r>
      <w:r w:rsidR="0D96A12D" w:rsidRPr="6895A9D9">
        <w:rPr>
          <w:rFonts w:ascii="Times New Roman" w:hAnsi="Times New Roman"/>
          <w:i w:val="0"/>
          <w:iCs w:val="0"/>
        </w:rPr>
        <w:t xml:space="preserve">se zaměřením k </w:t>
      </w:r>
      <w:r w:rsidR="7C35E1F7" w:rsidRPr="6895A9D9">
        <w:rPr>
          <w:rFonts w:ascii="Times New Roman" w:hAnsi="Times New Roman"/>
          <w:i w:val="0"/>
          <w:iCs w:val="0"/>
        </w:rPr>
        <w:t>DP</w:t>
      </w:r>
      <w:r w:rsidR="0D96A12D" w:rsidRPr="6895A9D9">
        <w:rPr>
          <w:rFonts w:ascii="Times New Roman" w:hAnsi="Times New Roman"/>
          <w:i w:val="0"/>
          <w:iCs w:val="0"/>
        </w:rPr>
        <w:t>.</w:t>
      </w:r>
    </w:p>
    <w:p w14:paraId="49324084" w14:textId="01FC3930" w:rsidR="00CD2661" w:rsidRPr="00694A14" w:rsidRDefault="0D96A12D" w:rsidP="00CD2661">
      <w:pPr>
        <w:pStyle w:val="Zkladntext"/>
        <w:numPr>
          <w:ilvl w:val="0"/>
          <w:numId w:val="2"/>
        </w:numPr>
        <w:spacing w:after="60"/>
        <w:ind w:left="709"/>
        <w:rPr>
          <w:rFonts w:ascii="Times New Roman" w:hAnsi="Times New Roman"/>
          <w:i w:val="0"/>
          <w:iCs w:val="0"/>
        </w:rPr>
      </w:pPr>
      <w:r w:rsidRPr="6DA1F952">
        <w:rPr>
          <w:rFonts w:ascii="Times New Roman" w:hAnsi="Times New Roman"/>
          <w:i w:val="0"/>
          <w:iCs w:val="0"/>
        </w:rPr>
        <w:lastRenderedPageBreak/>
        <w:t xml:space="preserve">5 </w:t>
      </w:r>
      <w:r w:rsidR="00AD4355" w:rsidRPr="6DA1F952">
        <w:rPr>
          <w:rFonts w:ascii="Times New Roman" w:hAnsi="Times New Roman"/>
          <w:i w:val="0"/>
          <w:iCs w:val="0"/>
        </w:rPr>
        <w:t>minut – rozhodnutí</w:t>
      </w:r>
      <w:r w:rsidRPr="6DA1F952">
        <w:rPr>
          <w:rFonts w:ascii="Times New Roman" w:hAnsi="Times New Roman"/>
          <w:i w:val="0"/>
          <w:iCs w:val="0"/>
        </w:rPr>
        <w:t xml:space="preserve"> komise.</w:t>
      </w:r>
    </w:p>
    <w:p w14:paraId="7B4F62CA" w14:textId="24CF54C2" w:rsidR="00CD2661" w:rsidRDefault="45348742" w:rsidP="00CD2661">
      <w:pPr>
        <w:pStyle w:val="Zkladntext"/>
        <w:numPr>
          <w:ilvl w:val="0"/>
          <w:numId w:val="50"/>
        </w:numPr>
        <w:tabs>
          <w:tab w:val="clear" w:pos="69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6DA1F952">
        <w:rPr>
          <w:rFonts w:ascii="Times New Roman" w:hAnsi="Times New Roman"/>
          <w:i w:val="0"/>
          <w:iCs w:val="0"/>
        </w:rPr>
        <w:t xml:space="preserve">Pro </w:t>
      </w:r>
      <w:r w:rsidR="1BF41895" w:rsidRPr="6DA1F952">
        <w:rPr>
          <w:rFonts w:ascii="Times New Roman" w:hAnsi="Times New Roman"/>
          <w:i w:val="0"/>
          <w:iCs w:val="0"/>
        </w:rPr>
        <w:t>odbornou rozpravu</w:t>
      </w:r>
      <w:r w:rsidRPr="6DA1F952">
        <w:rPr>
          <w:rFonts w:ascii="Times New Roman" w:hAnsi="Times New Roman"/>
          <w:i w:val="0"/>
          <w:iCs w:val="0"/>
        </w:rPr>
        <w:t xml:space="preserve"> jsou pro jednotlivé studijní programy </w:t>
      </w:r>
      <w:r w:rsidR="69AC4773" w:rsidRPr="6DA1F952">
        <w:rPr>
          <w:rFonts w:ascii="Times New Roman" w:hAnsi="Times New Roman"/>
          <w:i w:val="0"/>
          <w:iCs w:val="0"/>
        </w:rPr>
        <w:t xml:space="preserve">a specializace </w:t>
      </w:r>
      <w:r w:rsidRPr="6DA1F952">
        <w:rPr>
          <w:rFonts w:ascii="Times New Roman" w:hAnsi="Times New Roman"/>
          <w:i w:val="0"/>
          <w:iCs w:val="0"/>
        </w:rPr>
        <w:t>stanoveny tematické okruhy</w:t>
      </w:r>
      <w:r w:rsidR="6DD67BD4" w:rsidRPr="6DA1F952">
        <w:rPr>
          <w:rFonts w:ascii="Times New Roman" w:hAnsi="Times New Roman"/>
          <w:i w:val="0"/>
          <w:iCs w:val="0"/>
        </w:rPr>
        <w:t xml:space="preserve"> v souladu s platnou akreditací</w:t>
      </w:r>
      <w:r w:rsidRPr="6DA1F952">
        <w:rPr>
          <w:rFonts w:ascii="Times New Roman" w:hAnsi="Times New Roman"/>
          <w:i w:val="0"/>
          <w:iCs w:val="0"/>
        </w:rPr>
        <w:t xml:space="preserve">, které ústavy zveřejní prostřednictvím </w:t>
      </w:r>
      <w:r w:rsidR="00E31663">
        <w:rPr>
          <w:rFonts w:ascii="Times New Roman" w:hAnsi="Times New Roman"/>
          <w:i w:val="0"/>
          <w:iCs w:val="0"/>
        </w:rPr>
        <w:t xml:space="preserve">internetových </w:t>
      </w:r>
      <w:r w:rsidR="001B14D3">
        <w:rPr>
          <w:rFonts w:ascii="Times New Roman" w:hAnsi="Times New Roman"/>
          <w:i w:val="0"/>
          <w:iCs w:val="0"/>
        </w:rPr>
        <w:t>stránek</w:t>
      </w:r>
      <w:r w:rsidRPr="6DA1F952">
        <w:rPr>
          <w:rFonts w:ascii="Times New Roman" w:hAnsi="Times New Roman"/>
          <w:i w:val="0"/>
          <w:iCs w:val="0"/>
        </w:rPr>
        <w:t xml:space="preserve"> FaME. </w:t>
      </w:r>
    </w:p>
    <w:p w14:paraId="5BC9B44D" w14:textId="77777777" w:rsidR="00CD2661" w:rsidRDefault="69CC5B99" w:rsidP="00CD2661">
      <w:pPr>
        <w:pStyle w:val="Zkladntext"/>
        <w:numPr>
          <w:ilvl w:val="0"/>
          <w:numId w:val="50"/>
        </w:numPr>
        <w:tabs>
          <w:tab w:val="clear" w:pos="69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00CD2661">
        <w:rPr>
          <w:rFonts w:ascii="Times New Roman" w:hAnsi="Times New Roman"/>
          <w:i w:val="0"/>
          <w:iCs w:val="0"/>
        </w:rPr>
        <w:t xml:space="preserve">Student se dostaví ke SZZ nejpozději </w:t>
      </w:r>
      <w:r w:rsidR="71A194BD" w:rsidRPr="00CD2661">
        <w:rPr>
          <w:rFonts w:ascii="Times New Roman" w:hAnsi="Times New Roman"/>
          <w:i w:val="0"/>
          <w:iCs w:val="0"/>
        </w:rPr>
        <w:t xml:space="preserve">dvě </w:t>
      </w:r>
      <w:r w:rsidRPr="00CD2661">
        <w:rPr>
          <w:rFonts w:ascii="Times New Roman" w:hAnsi="Times New Roman"/>
          <w:i w:val="0"/>
          <w:iCs w:val="0"/>
        </w:rPr>
        <w:t xml:space="preserve">hodiny před termínem </w:t>
      </w:r>
      <w:r w:rsidR="00F71CF0" w:rsidRPr="00CD2661">
        <w:rPr>
          <w:rFonts w:ascii="Times New Roman" w:hAnsi="Times New Roman"/>
          <w:i w:val="0"/>
          <w:iCs w:val="0"/>
        </w:rPr>
        <w:t xml:space="preserve">jeho </w:t>
      </w:r>
      <w:r w:rsidRPr="00CD2661">
        <w:rPr>
          <w:rFonts w:ascii="Times New Roman" w:hAnsi="Times New Roman"/>
          <w:i w:val="0"/>
          <w:iCs w:val="0"/>
        </w:rPr>
        <w:t>SZZ daným časovým harmonogramem SZZ.</w:t>
      </w:r>
    </w:p>
    <w:p w14:paraId="41044F9A" w14:textId="77777777" w:rsidR="00CD2661" w:rsidRDefault="048C4AAC" w:rsidP="00CD2661">
      <w:pPr>
        <w:pStyle w:val="Zkladntext"/>
        <w:numPr>
          <w:ilvl w:val="0"/>
          <w:numId w:val="50"/>
        </w:numPr>
        <w:tabs>
          <w:tab w:val="clear" w:pos="69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00CD2661">
        <w:rPr>
          <w:rFonts w:ascii="Times New Roman" w:hAnsi="Times New Roman"/>
          <w:i w:val="0"/>
          <w:iCs w:val="0"/>
        </w:rPr>
        <w:t xml:space="preserve">Termíny konání SZZ na FaME jsou uvedeny v časovém plánu </w:t>
      </w:r>
      <w:r w:rsidR="007C18EC" w:rsidRPr="00CD2661">
        <w:rPr>
          <w:rFonts w:ascii="Times New Roman" w:hAnsi="Times New Roman"/>
          <w:i w:val="0"/>
          <w:iCs w:val="0"/>
        </w:rPr>
        <w:t>FaME</w:t>
      </w:r>
      <w:r w:rsidRPr="00CD2661">
        <w:rPr>
          <w:rFonts w:ascii="Times New Roman" w:hAnsi="Times New Roman"/>
          <w:i w:val="0"/>
          <w:iCs w:val="0"/>
        </w:rPr>
        <w:t xml:space="preserve">. </w:t>
      </w:r>
      <w:r w:rsidR="1183C3D6" w:rsidRPr="00CD2661">
        <w:rPr>
          <w:rFonts w:ascii="Times New Roman" w:hAnsi="Times New Roman"/>
          <w:i w:val="0"/>
          <w:iCs w:val="0"/>
        </w:rPr>
        <w:t xml:space="preserve">Časový harmonogram SZZ zveřejňují jednotlivé ústavy nejpozději pět pracovních dnů před začátkem SZZ daných časovým plánem </w:t>
      </w:r>
      <w:r w:rsidR="00241B0A" w:rsidRPr="00CD2661">
        <w:rPr>
          <w:rFonts w:ascii="Times New Roman" w:hAnsi="Times New Roman"/>
          <w:i w:val="0"/>
          <w:iCs w:val="0"/>
        </w:rPr>
        <w:t>FaME</w:t>
      </w:r>
      <w:r w:rsidR="1183C3D6" w:rsidRPr="00CD2661">
        <w:rPr>
          <w:rFonts w:ascii="Times New Roman" w:hAnsi="Times New Roman"/>
          <w:i w:val="0"/>
          <w:iCs w:val="0"/>
        </w:rPr>
        <w:t>.</w:t>
      </w:r>
    </w:p>
    <w:p w14:paraId="4F3EE1CB" w14:textId="111A00EB" w:rsidR="00CD2661" w:rsidRDefault="048C4AAC" w:rsidP="00CD2661">
      <w:pPr>
        <w:pStyle w:val="Zkladntext"/>
        <w:numPr>
          <w:ilvl w:val="0"/>
          <w:numId w:val="50"/>
        </w:numPr>
        <w:tabs>
          <w:tab w:val="clear" w:pos="69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00CD2661">
        <w:rPr>
          <w:rFonts w:ascii="Times New Roman" w:hAnsi="Times New Roman"/>
          <w:i w:val="0"/>
          <w:iCs w:val="0"/>
        </w:rPr>
        <w:t xml:space="preserve">Student se k SZZ </w:t>
      </w:r>
      <w:r w:rsidR="00061282">
        <w:rPr>
          <w:rFonts w:ascii="Times New Roman" w:hAnsi="Times New Roman"/>
          <w:i w:val="0"/>
          <w:iCs w:val="0"/>
        </w:rPr>
        <w:t>přihlašuje</w:t>
      </w:r>
      <w:r w:rsidR="00061282" w:rsidRPr="00CD2661">
        <w:rPr>
          <w:rFonts w:ascii="Times New Roman" w:hAnsi="Times New Roman"/>
          <w:i w:val="0"/>
          <w:iCs w:val="0"/>
        </w:rPr>
        <w:t xml:space="preserve"> </w:t>
      </w:r>
      <w:r w:rsidRPr="00CD2661">
        <w:rPr>
          <w:rFonts w:ascii="Times New Roman" w:hAnsi="Times New Roman"/>
          <w:i w:val="0"/>
          <w:iCs w:val="0"/>
        </w:rPr>
        <w:t xml:space="preserve">do termínu uvedeného v časovém plánu </w:t>
      </w:r>
      <w:r w:rsidR="007C18EC" w:rsidRPr="00CD2661">
        <w:rPr>
          <w:rFonts w:ascii="Times New Roman" w:hAnsi="Times New Roman"/>
          <w:i w:val="0"/>
          <w:iCs w:val="0"/>
        </w:rPr>
        <w:t xml:space="preserve">FaME </w:t>
      </w:r>
      <w:r w:rsidRPr="00CD2661">
        <w:rPr>
          <w:rFonts w:ascii="Times New Roman" w:hAnsi="Times New Roman"/>
          <w:i w:val="0"/>
          <w:iCs w:val="0"/>
        </w:rPr>
        <w:t>prostřednictvím</w:t>
      </w:r>
      <w:r w:rsidR="00CC1A72">
        <w:rPr>
          <w:rFonts w:ascii="Times New Roman" w:hAnsi="Times New Roman"/>
          <w:i w:val="0"/>
          <w:iCs w:val="0"/>
        </w:rPr>
        <w:t xml:space="preserve"> registrace v</w:t>
      </w:r>
      <w:r w:rsidRPr="00CD2661">
        <w:rPr>
          <w:rFonts w:ascii="Times New Roman" w:hAnsi="Times New Roman"/>
          <w:i w:val="0"/>
          <w:iCs w:val="0"/>
        </w:rPr>
        <w:t xml:space="preserve"> IS/STAG</w:t>
      </w:r>
      <w:r w:rsidR="00E31663">
        <w:rPr>
          <w:rFonts w:ascii="Times New Roman" w:hAnsi="Times New Roman"/>
          <w:i w:val="0"/>
          <w:iCs w:val="0"/>
        </w:rPr>
        <w:t>.</w:t>
      </w:r>
    </w:p>
    <w:p w14:paraId="2CCDBFDE" w14:textId="08CF0E43" w:rsidR="00E63A4D" w:rsidRPr="00CD2661" w:rsidRDefault="00CD2661" w:rsidP="00413FB8">
      <w:pPr>
        <w:pStyle w:val="Zkladntext"/>
        <w:numPr>
          <w:ilvl w:val="0"/>
          <w:numId w:val="50"/>
        </w:numPr>
        <w:tabs>
          <w:tab w:val="clear" w:pos="690"/>
        </w:tabs>
        <w:spacing w:after="60"/>
        <w:ind w:left="0" w:firstLine="284"/>
        <w:jc w:val="left"/>
        <w:rPr>
          <w:rFonts w:ascii="Times New Roman" w:hAnsi="Times New Roman"/>
          <w:i w:val="0"/>
          <w:iCs w:val="0"/>
        </w:rPr>
      </w:pPr>
      <w:r>
        <w:rPr>
          <w:rFonts w:ascii="Times New Roman" w:hAnsi="Times New Roman"/>
          <w:i w:val="0"/>
          <w:iCs w:val="0"/>
        </w:rPr>
        <w:t xml:space="preserve"> </w:t>
      </w:r>
      <w:r w:rsidR="139C55B0" w:rsidRPr="00CD2661">
        <w:rPr>
          <w:rFonts w:ascii="Times New Roman" w:hAnsi="Times New Roman"/>
          <w:i w:val="0"/>
          <w:iCs w:val="0"/>
        </w:rPr>
        <w:t>Student se může odhlásit z termínu</w:t>
      </w:r>
      <w:r w:rsidR="00C1611E">
        <w:rPr>
          <w:rFonts w:ascii="Times New Roman" w:hAnsi="Times New Roman"/>
          <w:i w:val="0"/>
          <w:iCs w:val="0"/>
        </w:rPr>
        <w:t xml:space="preserve"> SZZ</w:t>
      </w:r>
      <w:r w:rsidR="139C55B0" w:rsidRPr="00CD2661">
        <w:rPr>
          <w:rFonts w:ascii="Times New Roman" w:hAnsi="Times New Roman"/>
          <w:i w:val="0"/>
          <w:iCs w:val="0"/>
        </w:rPr>
        <w:t>, prostřednictvím:</w:t>
      </w:r>
    </w:p>
    <w:p w14:paraId="4B618DDD" w14:textId="4899681C" w:rsidR="00E63A4D" w:rsidRPr="00D932F2" w:rsidRDefault="139C55B0" w:rsidP="00090DB2">
      <w:pPr>
        <w:pStyle w:val="Odstavecseseznamem"/>
        <w:numPr>
          <w:ilvl w:val="0"/>
          <w:numId w:val="1"/>
        </w:numPr>
        <w:spacing w:after="60" w:line="259" w:lineRule="auto"/>
        <w:jc w:val="both"/>
      </w:pPr>
      <w:r>
        <w:t xml:space="preserve">IS/STAG samostatně, a to do mezního termínu pro přihlášení k SZZ stanoveného časovým plánem </w:t>
      </w:r>
      <w:r w:rsidR="006A5B72">
        <w:t>FaME</w:t>
      </w:r>
      <w:r>
        <w:t>,</w:t>
      </w:r>
    </w:p>
    <w:p w14:paraId="52B31D7A" w14:textId="7C0C189D" w:rsidR="00E63A4D" w:rsidRPr="00D932F2" w:rsidRDefault="139C55B0" w:rsidP="00413FB8">
      <w:pPr>
        <w:pStyle w:val="Odstavecseseznamem"/>
        <w:numPr>
          <w:ilvl w:val="0"/>
          <w:numId w:val="1"/>
        </w:numPr>
        <w:spacing w:after="60" w:line="259" w:lineRule="auto"/>
        <w:jc w:val="both"/>
      </w:pPr>
      <w:r>
        <w:t xml:space="preserve">žádosti podané dle </w:t>
      </w:r>
      <w:r w:rsidR="00580982">
        <w:t>čl.</w:t>
      </w:r>
      <w:r>
        <w:t xml:space="preserve"> 60 SZŘ, a to do mezního termínu pro odevzdání BP/DP stanoveného časovým plánem </w:t>
      </w:r>
      <w:r w:rsidR="006A5B72">
        <w:t>FaME</w:t>
      </w:r>
      <w:r w:rsidR="001B6AB9">
        <w:t xml:space="preserve">; </w:t>
      </w:r>
      <w:r w:rsidR="00A36A46">
        <w:t xml:space="preserve">v případě, že je </w:t>
      </w:r>
      <w:r w:rsidR="00B26ECA">
        <w:t>podrobně</w:t>
      </w:r>
      <w:r w:rsidR="00A36A46">
        <w:t xml:space="preserve"> zdůvodněné žádosti</w:t>
      </w:r>
      <w:r w:rsidR="00B26ECA">
        <w:t xml:space="preserve">, proč je nutné </w:t>
      </w:r>
      <w:r w:rsidR="003006AD">
        <w:t>odhlášení ze SZZ</w:t>
      </w:r>
      <w:r w:rsidR="00A36A46">
        <w:t xml:space="preserve"> vyhověno,</w:t>
      </w:r>
      <w:r w:rsidR="00293D0D" w:rsidRPr="00293D0D">
        <w:t xml:space="preserve"> </w:t>
      </w:r>
    </w:p>
    <w:p w14:paraId="2D4FF5F7" w14:textId="55527978" w:rsidR="00E63A4D" w:rsidRPr="00D932F2" w:rsidRDefault="00AA0979" w:rsidP="00413FB8">
      <w:pPr>
        <w:pStyle w:val="Odstavecseseznamem"/>
        <w:numPr>
          <w:ilvl w:val="0"/>
          <w:numId w:val="1"/>
        </w:numPr>
        <w:spacing w:after="60" w:line="259" w:lineRule="auto"/>
        <w:jc w:val="both"/>
      </w:pPr>
      <w:r>
        <w:t>podáním žádosti dle čl. 60 SZŘ</w:t>
      </w:r>
      <w:r w:rsidR="0068047B">
        <w:t xml:space="preserve">, </w:t>
      </w:r>
      <w:r w:rsidR="139C55B0">
        <w:t xml:space="preserve">a to do termínu konání SZZ, stanoveného časovým plánem </w:t>
      </w:r>
      <w:r w:rsidR="006A5B72">
        <w:t xml:space="preserve">FaME </w:t>
      </w:r>
      <w:r w:rsidR="139C55B0">
        <w:t xml:space="preserve">a platným harmonogramem SZZ; </w:t>
      </w:r>
      <w:r w:rsidR="00564DE7">
        <w:t>pokud je žádosti vyhověno s ohledem na</w:t>
      </w:r>
      <w:r w:rsidR="139C55B0">
        <w:t> mimořádně závažn</w:t>
      </w:r>
      <w:r w:rsidR="00564DE7">
        <w:t>é</w:t>
      </w:r>
      <w:r w:rsidR="139C55B0">
        <w:t xml:space="preserve"> důvod</w:t>
      </w:r>
      <w:r w:rsidR="00564DE7">
        <w:t>y.</w:t>
      </w:r>
    </w:p>
    <w:p w14:paraId="21250C88" w14:textId="357BC2A2" w:rsidR="00E63A4D" w:rsidRPr="00D932F2" w:rsidRDefault="00BD5773" w:rsidP="00CD2661">
      <w:pPr>
        <w:pStyle w:val="Zkladntext"/>
        <w:numPr>
          <w:ilvl w:val="0"/>
          <w:numId w:val="50"/>
        </w:numPr>
        <w:tabs>
          <w:tab w:val="clear" w:pos="69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>
        <w:rPr>
          <w:rFonts w:ascii="Times New Roman" w:hAnsi="Times New Roman"/>
          <w:i w:val="0"/>
          <w:iCs w:val="0"/>
        </w:rPr>
        <w:t xml:space="preserve"> </w:t>
      </w:r>
      <w:r w:rsidR="766674CD" w:rsidRPr="2F54543D">
        <w:rPr>
          <w:rFonts w:ascii="Times New Roman" w:hAnsi="Times New Roman"/>
          <w:i w:val="0"/>
          <w:iCs w:val="0"/>
        </w:rPr>
        <w:t>Student, který se nedostavil v určeném termínu k SZZ nebo k jejímu opakování, je povinen</w:t>
      </w:r>
      <w:r w:rsidR="002F5984" w:rsidRPr="2F54543D">
        <w:rPr>
          <w:rFonts w:ascii="Times New Roman" w:hAnsi="Times New Roman"/>
          <w:i w:val="0"/>
          <w:iCs w:val="0"/>
        </w:rPr>
        <w:t xml:space="preserve"> </w:t>
      </w:r>
      <w:r w:rsidR="766674CD" w:rsidRPr="2F54543D">
        <w:rPr>
          <w:rFonts w:ascii="Times New Roman" w:hAnsi="Times New Roman"/>
          <w:i w:val="0"/>
          <w:iCs w:val="0"/>
        </w:rPr>
        <w:t xml:space="preserve">nejpozději do 5 dnů po termínu SZZ </w:t>
      </w:r>
      <w:r w:rsidR="2B1C8181" w:rsidRPr="2F54543D">
        <w:rPr>
          <w:rFonts w:ascii="Times New Roman" w:hAnsi="Times New Roman"/>
          <w:i w:val="0"/>
          <w:iCs w:val="0"/>
        </w:rPr>
        <w:t>podat omluvu</w:t>
      </w:r>
      <w:r w:rsidR="2482FEEA" w:rsidRPr="2F54543D">
        <w:rPr>
          <w:rFonts w:ascii="Times New Roman" w:hAnsi="Times New Roman"/>
          <w:i w:val="0"/>
          <w:iCs w:val="0"/>
        </w:rPr>
        <w:t xml:space="preserve"> děkanovi </w:t>
      </w:r>
      <w:r w:rsidR="486FADD3" w:rsidRPr="2F54543D">
        <w:rPr>
          <w:rFonts w:ascii="Times New Roman" w:hAnsi="Times New Roman"/>
          <w:i w:val="0"/>
          <w:iCs w:val="0"/>
        </w:rPr>
        <w:t xml:space="preserve">podle </w:t>
      </w:r>
      <w:r w:rsidR="00580982">
        <w:rPr>
          <w:rFonts w:ascii="Times New Roman" w:hAnsi="Times New Roman"/>
          <w:i w:val="0"/>
          <w:iCs w:val="0"/>
        </w:rPr>
        <w:t>čl.</w:t>
      </w:r>
      <w:r w:rsidR="486FADD3" w:rsidRPr="2F54543D">
        <w:rPr>
          <w:rFonts w:ascii="Times New Roman" w:hAnsi="Times New Roman"/>
          <w:i w:val="0"/>
          <w:iCs w:val="0"/>
        </w:rPr>
        <w:t xml:space="preserve"> 60</w:t>
      </w:r>
      <w:r w:rsidR="004E35C8">
        <w:rPr>
          <w:rFonts w:ascii="Times New Roman" w:hAnsi="Times New Roman"/>
          <w:i w:val="0"/>
          <w:iCs w:val="0"/>
        </w:rPr>
        <w:t xml:space="preserve"> SZŘ</w:t>
      </w:r>
      <w:r w:rsidR="486FADD3" w:rsidRPr="2F54543D">
        <w:rPr>
          <w:rFonts w:ascii="Times New Roman" w:hAnsi="Times New Roman"/>
          <w:i w:val="0"/>
          <w:iCs w:val="0"/>
        </w:rPr>
        <w:t>,</w:t>
      </w:r>
      <w:r w:rsidR="2482FEEA" w:rsidRPr="2F54543D">
        <w:rPr>
          <w:rFonts w:ascii="Times New Roman" w:hAnsi="Times New Roman"/>
          <w:i w:val="0"/>
          <w:iCs w:val="0"/>
        </w:rPr>
        <w:t xml:space="preserve"> který o jejím přijetí s konečnou platností rozhodne.</w:t>
      </w:r>
      <w:r w:rsidR="766674CD" w:rsidRPr="2F54543D">
        <w:rPr>
          <w:rFonts w:ascii="Times New Roman" w:hAnsi="Times New Roman"/>
          <w:i w:val="0"/>
          <w:iCs w:val="0"/>
        </w:rPr>
        <w:t xml:space="preserve"> Student </w:t>
      </w:r>
      <w:r w:rsidR="2DD33EC4" w:rsidRPr="2F54543D">
        <w:rPr>
          <w:rFonts w:ascii="Times New Roman" w:hAnsi="Times New Roman"/>
          <w:i w:val="0"/>
          <w:iCs w:val="0"/>
        </w:rPr>
        <w:t>doloží</w:t>
      </w:r>
      <w:r w:rsidR="766674CD" w:rsidRPr="2F54543D">
        <w:rPr>
          <w:rFonts w:ascii="Times New Roman" w:hAnsi="Times New Roman"/>
          <w:i w:val="0"/>
          <w:iCs w:val="0"/>
        </w:rPr>
        <w:t xml:space="preserve"> vážný důvod </w:t>
      </w:r>
      <w:r w:rsidR="0ECDBDF1" w:rsidRPr="2F54543D">
        <w:rPr>
          <w:rFonts w:ascii="Times New Roman" w:hAnsi="Times New Roman"/>
          <w:i w:val="0"/>
          <w:iCs w:val="0"/>
        </w:rPr>
        <w:t>své neúčasti na</w:t>
      </w:r>
      <w:r w:rsidR="766674CD" w:rsidRPr="2F54543D">
        <w:rPr>
          <w:rFonts w:ascii="Times New Roman" w:hAnsi="Times New Roman"/>
          <w:i w:val="0"/>
          <w:iCs w:val="0"/>
        </w:rPr>
        <w:t> SZZ. Je-li omluva</w:t>
      </w:r>
      <w:r w:rsidR="0ECDBDF1" w:rsidRPr="2F54543D">
        <w:rPr>
          <w:rFonts w:ascii="Times New Roman" w:hAnsi="Times New Roman"/>
          <w:i w:val="0"/>
          <w:iCs w:val="0"/>
        </w:rPr>
        <w:t xml:space="preserve"> děkanem</w:t>
      </w:r>
      <w:r w:rsidR="766674CD" w:rsidRPr="2F54543D">
        <w:rPr>
          <w:rFonts w:ascii="Times New Roman" w:hAnsi="Times New Roman"/>
          <w:i w:val="0"/>
          <w:iCs w:val="0"/>
        </w:rPr>
        <w:t xml:space="preserve"> </w:t>
      </w:r>
      <w:r w:rsidR="2DD33EC4" w:rsidRPr="2F54543D">
        <w:rPr>
          <w:rFonts w:ascii="Times New Roman" w:hAnsi="Times New Roman"/>
          <w:i w:val="0"/>
          <w:iCs w:val="0"/>
        </w:rPr>
        <w:t>přijata</w:t>
      </w:r>
      <w:r w:rsidR="766674CD" w:rsidRPr="2F54543D">
        <w:rPr>
          <w:rFonts w:ascii="Times New Roman" w:hAnsi="Times New Roman"/>
          <w:i w:val="0"/>
          <w:iCs w:val="0"/>
        </w:rPr>
        <w:t xml:space="preserve">, </w:t>
      </w:r>
      <w:r w:rsidR="0ECDBDF1" w:rsidRPr="2F54543D">
        <w:rPr>
          <w:rFonts w:ascii="Times New Roman" w:hAnsi="Times New Roman"/>
          <w:i w:val="0"/>
          <w:iCs w:val="0"/>
        </w:rPr>
        <w:t xml:space="preserve">tento </w:t>
      </w:r>
      <w:r w:rsidR="766674CD" w:rsidRPr="2F54543D">
        <w:rPr>
          <w:rFonts w:ascii="Times New Roman" w:hAnsi="Times New Roman"/>
          <w:i w:val="0"/>
          <w:iCs w:val="0"/>
        </w:rPr>
        <w:t xml:space="preserve">určí studentovi náhradní termín konání SZZ. </w:t>
      </w:r>
    </w:p>
    <w:p w14:paraId="69CB81AF" w14:textId="61CB2EE5" w:rsidR="003070AA" w:rsidRPr="00491CEF" w:rsidRDefault="00BD5773" w:rsidP="00CD2661">
      <w:pPr>
        <w:pStyle w:val="Zkladntext"/>
        <w:numPr>
          <w:ilvl w:val="0"/>
          <w:numId w:val="50"/>
        </w:numPr>
        <w:tabs>
          <w:tab w:val="clear" w:pos="69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>
        <w:rPr>
          <w:rFonts w:ascii="Times New Roman" w:hAnsi="Times New Roman"/>
          <w:i w:val="0"/>
          <w:iCs w:val="0"/>
        </w:rPr>
        <w:t xml:space="preserve"> </w:t>
      </w:r>
      <w:r w:rsidR="00E63A4D" w:rsidRPr="003B43B5">
        <w:rPr>
          <w:rFonts w:ascii="Times New Roman" w:hAnsi="Times New Roman"/>
          <w:i w:val="0"/>
          <w:iCs w:val="0"/>
        </w:rPr>
        <w:t>Student, který se nedostavil k SZZ bez omluvy nebo student, jehož omluva neúčasti nebyla děkanem přijata, je klasifikován stupněm „nedostatečně“ (F).</w:t>
      </w:r>
    </w:p>
    <w:p w14:paraId="77C698C2" w14:textId="557F5944" w:rsidR="00956D8A" w:rsidRPr="00D932F2" w:rsidRDefault="00956D8A" w:rsidP="00491CEF">
      <w:pPr>
        <w:spacing w:before="120"/>
        <w:jc w:val="both"/>
        <w:rPr>
          <w:u w:val="single"/>
        </w:rPr>
      </w:pPr>
      <w:r w:rsidRPr="00D932F2">
        <w:rPr>
          <w:u w:val="single"/>
        </w:rPr>
        <w:t>Ad odst. (</w:t>
      </w:r>
      <w:r w:rsidR="00A37796" w:rsidRPr="00D932F2">
        <w:rPr>
          <w:u w:val="single"/>
        </w:rPr>
        <w:t>4</w:t>
      </w:r>
      <w:r w:rsidRPr="00D932F2">
        <w:rPr>
          <w:u w:val="single"/>
        </w:rPr>
        <w:t>) SZŘ:</w:t>
      </w:r>
    </w:p>
    <w:p w14:paraId="4BBB9BC8" w14:textId="4AD2ED05" w:rsidR="0017281B" w:rsidRPr="00D932F2" w:rsidRDefault="00BD5773" w:rsidP="00623247">
      <w:pPr>
        <w:pStyle w:val="Zkladntext"/>
        <w:numPr>
          <w:ilvl w:val="0"/>
          <w:numId w:val="50"/>
        </w:numPr>
        <w:tabs>
          <w:tab w:val="clear" w:pos="690"/>
        </w:tabs>
        <w:spacing w:before="120" w:after="60"/>
        <w:ind w:left="0" w:firstLine="284"/>
        <w:rPr>
          <w:rFonts w:ascii="Times New Roman" w:hAnsi="Times New Roman"/>
          <w:i w:val="0"/>
          <w:iCs w:val="0"/>
        </w:rPr>
      </w:pPr>
      <w:r>
        <w:rPr>
          <w:rFonts w:ascii="Times New Roman" w:hAnsi="Times New Roman"/>
          <w:i w:val="0"/>
          <w:iCs w:val="0"/>
        </w:rPr>
        <w:t xml:space="preserve"> </w:t>
      </w:r>
      <w:r w:rsidR="00F51C38" w:rsidRPr="6DA1F952">
        <w:rPr>
          <w:rFonts w:ascii="Times New Roman" w:hAnsi="Times New Roman"/>
          <w:i w:val="0"/>
          <w:iCs w:val="0"/>
        </w:rPr>
        <w:t>Opravné termíny</w:t>
      </w:r>
      <w:r w:rsidR="00956D8A" w:rsidRPr="6DA1F952">
        <w:rPr>
          <w:rFonts w:ascii="Times New Roman" w:hAnsi="Times New Roman"/>
          <w:i w:val="0"/>
          <w:iCs w:val="0"/>
        </w:rPr>
        <w:t xml:space="preserve"> SZZ jsou vyhlášeny v časovém plánu </w:t>
      </w:r>
      <w:r w:rsidR="007C18EC">
        <w:rPr>
          <w:rFonts w:ascii="Times New Roman" w:hAnsi="Times New Roman"/>
          <w:i w:val="0"/>
          <w:iCs w:val="0"/>
        </w:rPr>
        <w:t>FaME</w:t>
      </w:r>
      <w:r w:rsidR="00956D8A" w:rsidRPr="6DA1F952">
        <w:rPr>
          <w:rFonts w:ascii="Times New Roman" w:hAnsi="Times New Roman"/>
          <w:i w:val="0"/>
          <w:iCs w:val="0"/>
        </w:rPr>
        <w:t xml:space="preserve">. </w:t>
      </w:r>
      <w:r w:rsidR="4DEC0282" w:rsidRPr="6DA1F952">
        <w:rPr>
          <w:rFonts w:ascii="Times New Roman" w:hAnsi="Times New Roman"/>
          <w:i w:val="0"/>
          <w:iCs w:val="0"/>
        </w:rPr>
        <w:t xml:space="preserve">SZZ nebo kteroukoli její část lze opakovat maximálně jednou. </w:t>
      </w:r>
    </w:p>
    <w:p w14:paraId="77542B4F" w14:textId="11907460" w:rsidR="00A16BF2" w:rsidRPr="00D932F2" w:rsidRDefault="00A16BF2" w:rsidP="00A16BF2">
      <w:pPr>
        <w:jc w:val="both"/>
        <w:rPr>
          <w:u w:val="single"/>
        </w:rPr>
      </w:pPr>
      <w:r w:rsidRPr="6DA1F952">
        <w:rPr>
          <w:u w:val="single"/>
        </w:rPr>
        <w:t>Ad odst. (</w:t>
      </w:r>
      <w:r w:rsidR="00A37796" w:rsidRPr="6DA1F952">
        <w:rPr>
          <w:u w:val="single"/>
        </w:rPr>
        <w:t>7</w:t>
      </w:r>
      <w:r w:rsidRPr="6DA1F952">
        <w:rPr>
          <w:u w:val="single"/>
        </w:rPr>
        <w:t>) SZŘ:</w:t>
      </w:r>
    </w:p>
    <w:p w14:paraId="0D2442BC" w14:textId="18DBACE3" w:rsidR="002C114E" w:rsidRPr="00D932F2" w:rsidRDefault="00BD5773" w:rsidP="00623247">
      <w:pPr>
        <w:pStyle w:val="Zkladntext"/>
        <w:numPr>
          <w:ilvl w:val="0"/>
          <w:numId w:val="50"/>
        </w:numPr>
        <w:tabs>
          <w:tab w:val="clear" w:pos="690"/>
        </w:tabs>
        <w:spacing w:before="120" w:after="60"/>
        <w:ind w:left="0" w:firstLine="284"/>
        <w:rPr>
          <w:rFonts w:ascii="Times New Roman" w:hAnsi="Times New Roman"/>
          <w:i w:val="0"/>
          <w:iCs w:val="0"/>
        </w:rPr>
      </w:pPr>
      <w:r>
        <w:rPr>
          <w:rFonts w:ascii="Times New Roman" w:hAnsi="Times New Roman"/>
          <w:i w:val="0"/>
          <w:iCs w:val="0"/>
        </w:rPr>
        <w:t xml:space="preserve"> </w:t>
      </w:r>
      <w:r w:rsidR="5A5E236B" w:rsidRPr="6DA1F952">
        <w:rPr>
          <w:rFonts w:ascii="Times New Roman" w:hAnsi="Times New Roman"/>
          <w:i w:val="0"/>
          <w:iCs w:val="0"/>
        </w:rPr>
        <w:t xml:space="preserve">Vedením protokolu o SZZ je pověřen děkanem jmenovaný tajemník komise SZZ. </w:t>
      </w:r>
    </w:p>
    <w:p w14:paraId="2FA2C895" w14:textId="3E8452A9" w:rsidR="002C114E" w:rsidRPr="003B43B5" w:rsidRDefault="00BD5773" w:rsidP="00CD2661">
      <w:pPr>
        <w:pStyle w:val="Zkladntext"/>
        <w:numPr>
          <w:ilvl w:val="0"/>
          <w:numId w:val="50"/>
        </w:numPr>
        <w:tabs>
          <w:tab w:val="clear" w:pos="69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>
        <w:rPr>
          <w:rFonts w:ascii="Times New Roman" w:hAnsi="Times New Roman"/>
          <w:i w:val="0"/>
          <w:iCs w:val="0"/>
        </w:rPr>
        <w:t xml:space="preserve"> </w:t>
      </w:r>
      <w:r w:rsidR="00A16BF2" w:rsidRPr="6DA1F952">
        <w:rPr>
          <w:rFonts w:ascii="Times New Roman" w:hAnsi="Times New Roman"/>
          <w:i w:val="0"/>
          <w:iCs w:val="0"/>
        </w:rPr>
        <w:t xml:space="preserve">Protokol o </w:t>
      </w:r>
      <w:r w:rsidR="00A0412D" w:rsidRPr="6DA1F952">
        <w:rPr>
          <w:rFonts w:ascii="Times New Roman" w:hAnsi="Times New Roman"/>
          <w:i w:val="0"/>
          <w:iCs w:val="0"/>
        </w:rPr>
        <w:t>SZZ</w:t>
      </w:r>
      <w:r w:rsidR="00A16BF2" w:rsidRPr="6DA1F952">
        <w:rPr>
          <w:rFonts w:ascii="Times New Roman" w:hAnsi="Times New Roman"/>
          <w:i w:val="0"/>
          <w:iCs w:val="0"/>
        </w:rPr>
        <w:t xml:space="preserve"> </w:t>
      </w:r>
      <w:r w:rsidR="34D5CCDD" w:rsidRPr="6DA1F952">
        <w:rPr>
          <w:rFonts w:ascii="Times New Roman" w:hAnsi="Times New Roman"/>
          <w:i w:val="0"/>
          <w:iCs w:val="0"/>
        </w:rPr>
        <w:t xml:space="preserve">má elektronickou formu, zaznamenávanou </w:t>
      </w:r>
      <w:r w:rsidR="00AD7372" w:rsidRPr="6DA1F952">
        <w:rPr>
          <w:rFonts w:ascii="Times New Roman" w:hAnsi="Times New Roman"/>
          <w:i w:val="0"/>
          <w:iCs w:val="0"/>
        </w:rPr>
        <w:t>v </w:t>
      </w:r>
      <w:r w:rsidR="009157C2" w:rsidRPr="6DA1F952">
        <w:rPr>
          <w:rFonts w:ascii="Times New Roman" w:hAnsi="Times New Roman"/>
          <w:i w:val="0"/>
          <w:iCs w:val="0"/>
        </w:rPr>
        <w:t>IS/STA</w:t>
      </w:r>
      <w:r w:rsidR="40624138" w:rsidRPr="6DA1F952">
        <w:rPr>
          <w:rFonts w:ascii="Times New Roman" w:hAnsi="Times New Roman"/>
          <w:i w:val="0"/>
          <w:iCs w:val="0"/>
        </w:rPr>
        <w:t xml:space="preserve">G v českém nebo anglickém jazyce dle akreditovaného studijního programu. </w:t>
      </w:r>
    </w:p>
    <w:p w14:paraId="659809D8" w14:textId="00D1E757" w:rsidR="002C114E" w:rsidRPr="003B43B5" w:rsidRDefault="00BD5773" w:rsidP="00CD2661">
      <w:pPr>
        <w:pStyle w:val="Zkladntext"/>
        <w:numPr>
          <w:ilvl w:val="0"/>
          <w:numId w:val="50"/>
        </w:numPr>
        <w:tabs>
          <w:tab w:val="clear" w:pos="69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>
        <w:rPr>
          <w:rFonts w:ascii="Times New Roman" w:hAnsi="Times New Roman"/>
          <w:i w:val="0"/>
          <w:iCs w:val="0"/>
        </w:rPr>
        <w:t xml:space="preserve"> </w:t>
      </w:r>
      <w:r w:rsidR="47364FA7" w:rsidRPr="6DA1F952">
        <w:rPr>
          <w:rFonts w:ascii="Times New Roman" w:hAnsi="Times New Roman"/>
          <w:i w:val="0"/>
          <w:iCs w:val="0"/>
        </w:rPr>
        <w:t>Za správnost a úplnost zápisu v protokolu odpovídá předseda komise SZZ děkanovi.</w:t>
      </w:r>
    </w:p>
    <w:p w14:paraId="3D559696" w14:textId="188ED945" w:rsidR="00D150EE" w:rsidRPr="003B43B5" w:rsidRDefault="00BD5773" w:rsidP="00CD2661">
      <w:pPr>
        <w:pStyle w:val="Zkladntext"/>
        <w:numPr>
          <w:ilvl w:val="0"/>
          <w:numId w:val="50"/>
        </w:numPr>
        <w:tabs>
          <w:tab w:val="clear" w:pos="69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>
        <w:rPr>
          <w:rFonts w:ascii="Times New Roman" w:hAnsi="Times New Roman"/>
          <w:i w:val="0"/>
          <w:iCs w:val="0"/>
        </w:rPr>
        <w:t xml:space="preserve"> </w:t>
      </w:r>
      <w:r w:rsidR="00D150EE" w:rsidRPr="003B43B5">
        <w:rPr>
          <w:rFonts w:ascii="Times New Roman" w:hAnsi="Times New Roman"/>
          <w:i w:val="0"/>
          <w:iCs w:val="0"/>
        </w:rPr>
        <w:t>Do protokolu se uvádí:</w:t>
      </w:r>
    </w:p>
    <w:p w14:paraId="177EBC28" w14:textId="499021DD" w:rsidR="00D150EE" w:rsidRPr="00491CEF" w:rsidRDefault="00D150EE" w:rsidP="00CD2661">
      <w:pPr>
        <w:pStyle w:val="Zkladntext"/>
        <w:numPr>
          <w:ilvl w:val="0"/>
          <w:numId w:val="43"/>
        </w:numPr>
        <w:spacing w:before="60"/>
        <w:ind w:left="709" w:hanging="283"/>
        <w:rPr>
          <w:rFonts w:ascii="Times New Roman" w:hAnsi="Times New Roman"/>
          <w:i w:val="0"/>
        </w:rPr>
      </w:pPr>
      <w:r w:rsidRPr="00491CEF">
        <w:rPr>
          <w:rFonts w:ascii="Times New Roman" w:hAnsi="Times New Roman"/>
          <w:i w:val="0"/>
        </w:rPr>
        <w:t xml:space="preserve">průběh a klasifikace 1. části SZZ (obhajoby </w:t>
      </w:r>
      <w:r w:rsidR="27EF35A2" w:rsidRPr="00491CEF">
        <w:rPr>
          <w:rFonts w:ascii="Times New Roman" w:hAnsi="Times New Roman"/>
          <w:i w:val="0"/>
        </w:rPr>
        <w:t>BP/DP</w:t>
      </w:r>
      <w:r w:rsidRPr="00491CEF">
        <w:rPr>
          <w:rFonts w:ascii="Times New Roman" w:hAnsi="Times New Roman"/>
          <w:i w:val="0"/>
        </w:rPr>
        <w:t>), jazyk obhajoby (český nebo anglický), položené otázky a</w:t>
      </w:r>
      <w:r w:rsidR="008617A2">
        <w:rPr>
          <w:rFonts w:ascii="Times New Roman" w:hAnsi="Times New Roman"/>
          <w:i w:val="0"/>
        </w:rPr>
        <w:t xml:space="preserve"> popis a</w:t>
      </w:r>
      <w:r w:rsidRPr="00491CEF">
        <w:rPr>
          <w:rFonts w:ascii="Times New Roman" w:hAnsi="Times New Roman"/>
          <w:i w:val="0"/>
        </w:rPr>
        <w:t xml:space="preserve"> způsob jejich zodpovězení (zodpovězeno zcela, zodpovězeno částečně, nezodpovězeno),</w:t>
      </w:r>
    </w:p>
    <w:p w14:paraId="7404FED4" w14:textId="5F5D4A30" w:rsidR="00D150EE" w:rsidRPr="00D932F2" w:rsidRDefault="00D150EE" w:rsidP="00091AD7">
      <w:pPr>
        <w:pStyle w:val="Zkladntext"/>
        <w:numPr>
          <w:ilvl w:val="0"/>
          <w:numId w:val="43"/>
        </w:numPr>
        <w:tabs>
          <w:tab w:val="clear" w:pos="567"/>
          <w:tab w:val="num" w:pos="709"/>
        </w:tabs>
        <w:spacing w:before="60"/>
        <w:ind w:left="709" w:hanging="283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 xml:space="preserve">průběh a klasifikace 2. části SZZ, a to po jednotlivých zkušebních okruzích, včetně doplňujících otázek a </w:t>
      </w:r>
      <w:r w:rsidR="008617A2">
        <w:rPr>
          <w:rFonts w:ascii="Times New Roman" w:hAnsi="Times New Roman"/>
          <w:i w:val="0"/>
        </w:rPr>
        <w:t xml:space="preserve">popis a </w:t>
      </w:r>
      <w:r w:rsidRPr="00D932F2">
        <w:rPr>
          <w:rFonts w:ascii="Times New Roman" w:hAnsi="Times New Roman"/>
          <w:i w:val="0"/>
        </w:rPr>
        <w:t>způsob jejich zodpovězení (zodpovězeno zcela, zodpovězeno částečně, nezodpovězeno),</w:t>
      </w:r>
    </w:p>
    <w:p w14:paraId="7EB102F9" w14:textId="77777777" w:rsidR="00D150EE" w:rsidRPr="00D932F2" w:rsidRDefault="00D150EE" w:rsidP="005E7107">
      <w:pPr>
        <w:pStyle w:val="Zkladntext"/>
        <w:numPr>
          <w:ilvl w:val="0"/>
          <w:numId w:val="43"/>
        </w:numPr>
        <w:spacing w:before="60"/>
        <w:ind w:left="426" w:firstLine="0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>celková klasifikace SZZ,</w:t>
      </w:r>
    </w:p>
    <w:p w14:paraId="67CC0350" w14:textId="77777777" w:rsidR="00D150EE" w:rsidRPr="00D932F2" w:rsidRDefault="00D150EE" w:rsidP="005E7107">
      <w:pPr>
        <w:pStyle w:val="Zkladntext"/>
        <w:numPr>
          <w:ilvl w:val="0"/>
          <w:numId w:val="43"/>
        </w:numPr>
        <w:spacing w:before="60"/>
        <w:ind w:left="426" w:firstLine="0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>celkové hodnocení řádně ukončeného studia,</w:t>
      </w:r>
    </w:p>
    <w:p w14:paraId="7575A55B" w14:textId="464135AC" w:rsidR="00D150EE" w:rsidRPr="00D932F2" w:rsidRDefault="00D150EE" w:rsidP="005E7107">
      <w:pPr>
        <w:pStyle w:val="Zkladntext"/>
        <w:numPr>
          <w:ilvl w:val="0"/>
          <w:numId w:val="43"/>
        </w:numPr>
        <w:spacing w:before="60"/>
        <w:ind w:left="426" w:firstLine="0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>případný návrh zkušební komise na ocenění absolventa včetně zdůvodnění.</w:t>
      </w:r>
    </w:p>
    <w:p w14:paraId="4EB4DA81" w14:textId="565B0DD3" w:rsidR="00357DB3" w:rsidRPr="00D932F2" w:rsidRDefault="00357DB3" w:rsidP="00091AD7">
      <w:pPr>
        <w:pStyle w:val="Zkladntext"/>
        <w:numPr>
          <w:ilvl w:val="0"/>
          <w:numId w:val="50"/>
        </w:numPr>
        <w:tabs>
          <w:tab w:val="clear" w:pos="690"/>
        </w:tabs>
        <w:spacing w:before="120" w:after="60"/>
        <w:ind w:left="0" w:firstLine="284"/>
        <w:rPr>
          <w:rFonts w:ascii="Times New Roman" w:hAnsi="Times New Roman"/>
          <w:i w:val="0"/>
          <w:iCs w:val="0"/>
        </w:rPr>
      </w:pPr>
      <w:r w:rsidRPr="6DA1F952">
        <w:rPr>
          <w:rFonts w:ascii="Times New Roman" w:hAnsi="Times New Roman"/>
          <w:i w:val="0"/>
          <w:iCs w:val="0"/>
        </w:rPr>
        <w:lastRenderedPageBreak/>
        <w:t xml:space="preserve">Po zapsání klasifikace studentů příslušné části dne do protokolů vytiskne sekretariát příslušného ústavu protokoly o SZZ </w:t>
      </w:r>
      <w:r w:rsidR="494C610E" w:rsidRPr="6DA1F952">
        <w:rPr>
          <w:rFonts w:ascii="Times New Roman" w:hAnsi="Times New Roman"/>
          <w:i w:val="0"/>
          <w:iCs w:val="0"/>
        </w:rPr>
        <w:t xml:space="preserve">(stejnopisy z IS/STAG) </w:t>
      </w:r>
      <w:r w:rsidRPr="6DA1F952">
        <w:rPr>
          <w:rFonts w:ascii="Times New Roman" w:hAnsi="Times New Roman"/>
          <w:i w:val="0"/>
          <w:iCs w:val="0"/>
        </w:rPr>
        <w:t xml:space="preserve">a ty předloží předsedovi komise </w:t>
      </w:r>
      <w:r w:rsidR="5911655D" w:rsidRPr="6DA1F952">
        <w:rPr>
          <w:rFonts w:ascii="Times New Roman" w:hAnsi="Times New Roman"/>
          <w:i w:val="0"/>
          <w:iCs w:val="0"/>
        </w:rPr>
        <w:t xml:space="preserve">SZZ </w:t>
      </w:r>
      <w:r w:rsidRPr="6DA1F952">
        <w:rPr>
          <w:rFonts w:ascii="Times New Roman" w:hAnsi="Times New Roman"/>
          <w:i w:val="0"/>
          <w:iCs w:val="0"/>
        </w:rPr>
        <w:t>ke kontrole.</w:t>
      </w:r>
    </w:p>
    <w:p w14:paraId="02E296FE" w14:textId="040114F3" w:rsidR="00357DB3" w:rsidRPr="00D932F2" w:rsidRDefault="00357DB3" w:rsidP="00091AD7">
      <w:pPr>
        <w:pStyle w:val="Zkladntext"/>
        <w:numPr>
          <w:ilvl w:val="0"/>
          <w:numId w:val="50"/>
        </w:numPr>
        <w:tabs>
          <w:tab w:val="clear" w:pos="690"/>
        </w:tabs>
        <w:spacing w:before="120" w:after="60"/>
        <w:ind w:left="0" w:firstLine="284"/>
        <w:rPr>
          <w:rFonts w:ascii="Times New Roman" w:hAnsi="Times New Roman"/>
          <w:i w:val="0"/>
          <w:iCs w:val="0"/>
        </w:rPr>
      </w:pPr>
      <w:r w:rsidRPr="6DA1F952">
        <w:rPr>
          <w:rFonts w:ascii="Times New Roman" w:hAnsi="Times New Roman"/>
          <w:i w:val="0"/>
          <w:iCs w:val="0"/>
        </w:rPr>
        <w:t xml:space="preserve">Předseda komise </w:t>
      </w:r>
      <w:r w:rsidR="5CD9DBE5" w:rsidRPr="6DA1F952">
        <w:rPr>
          <w:rFonts w:ascii="Times New Roman" w:hAnsi="Times New Roman"/>
          <w:i w:val="0"/>
          <w:iCs w:val="0"/>
        </w:rPr>
        <w:t xml:space="preserve">SZZ </w:t>
      </w:r>
      <w:r w:rsidRPr="6DA1F952">
        <w:rPr>
          <w:rFonts w:ascii="Times New Roman" w:hAnsi="Times New Roman"/>
          <w:i w:val="0"/>
          <w:iCs w:val="0"/>
        </w:rPr>
        <w:t>zkontroluje zaznamenané hodnocení a seznámí s ním členy komise</w:t>
      </w:r>
      <w:r w:rsidR="6CA0305D" w:rsidRPr="6DA1F952">
        <w:rPr>
          <w:rFonts w:ascii="Times New Roman" w:hAnsi="Times New Roman"/>
          <w:i w:val="0"/>
          <w:iCs w:val="0"/>
        </w:rPr>
        <w:t xml:space="preserve"> SZZ</w:t>
      </w:r>
      <w:r w:rsidRPr="6DA1F952">
        <w:rPr>
          <w:rFonts w:ascii="Times New Roman" w:hAnsi="Times New Roman"/>
          <w:i w:val="0"/>
          <w:iCs w:val="0"/>
        </w:rPr>
        <w:t>.</w:t>
      </w:r>
    </w:p>
    <w:p w14:paraId="49C735E9" w14:textId="388D5FE1" w:rsidR="00357DB3" w:rsidRPr="00D932F2" w:rsidRDefault="00357DB3" w:rsidP="00591399">
      <w:pPr>
        <w:pStyle w:val="Zkladntext"/>
        <w:numPr>
          <w:ilvl w:val="0"/>
          <w:numId w:val="50"/>
        </w:numPr>
        <w:tabs>
          <w:tab w:val="clear" w:pos="69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6DA1F952">
        <w:rPr>
          <w:rFonts w:ascii="Times New Roman" w:hAnsi="Times New Roman"/>
          <w:i w:val="0"/>
          <w:iCs w:val="0"/>
        </w:rPr>
        <w:t>Protokoly o průběhu SZZ podepíše předseda a všichni přítomní členové komise</w:t>
      </w:r>
      <w:r w:rsidR="35A1D0CD" w:rsidRPr="6DA1F952">
        <w:rPr>
          <w:rFonts w:ascii="Times New Roman" w:hAnsi="Times New Roman"/>
          <w:i w:val="0"/>
          <w:iCs w:val="0"/>
        </w:rPr>
        <w:t xml:space="preserve"> SZZ</w:t>
      </w:r>
      <w:r w:rsidRPr="6DA1F952">
        <w:rPr>
          <w:rFonts w:ascii="Times New Roman" w:hAnsi="Times New Roman"/>
          <w:i w:val="0"/>
          <w:iCs w:val="0"/>
        </w:rPr>
        <w:t>.</w:t>
      </w:r>
    </w:p>
    <w:p w14:paraId="24F0E46D" w14:textId="25004DD4" w:rsidR="00357DB3" w:rsidRDefault="00357DB3" w:rsidP="00591399">
      <w:pPr>
        <w:pStyle w:val="Zkladntext"/>
        <w:numPr>
          <w:ilvl w:val="0"/>
          <w:numId w:val="50"/>
        </w:numPr>
        <w:tabs>
          <w:tab w:val="clear" w:pos="69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6DA1F952">
        <w:rPr>
          <w:rFonts w:ascii="Times New Roman" w:hAnsi="Times New Roman"/>
          <w:i w:val="0"/>
          <w:iCs w:val="0"/>
        </w:rPr>
        <w:t>Po skončení příslušného dne SZZ předá tajemník komise</w:t>
      </w:r>
      <w:r w:rsidR="76C91183" w:rsidRPr="6DA1F952">
        <w:rPr>
          <w:rFonts w:ascii="Times New Roman" w:hAnsi="Times New Roman"/>
          <w:i w:val="0"/>
          <w:iCs w:val="0"/>
        </w:rPr>
        <w:t xml:space="preserve"> SZZ</w:t>
      </w:r>
      <w:r w:rsidRPr="6DA1F952">
        <w:rPr>
          <w:rFonts w:ascii="Times New Roman" w:hAnsi="Times New Roman"/>
          <w:i w:val="0"/>
          <w:iCs w:val="0"/>
        </w:rPr>
        <w:t xml:space="preserve"> podepsané protokoly</w:t>
      </w:r>
      <w:r w:rsidR="00B34D35">
        <w:rPr>
          <w:rFonts w:ascii="Times New Roman" w:hAnsi="Times New Roman"/>
          <w:i w:val="0"/>
          <w:iCs w:val="0"/>
        </w:rPr>
        <w:t xml:space="preserve"> (stejnopisy z IS/</w:t>
      </w:r>
      <w:r w:rsidR="00E61F99">
        <w:rPr>
          <w:rFonts w:ascii="Times New Roman" w:hAnsi="Times New Roman"/>
          <w:i w:val="0"/>
          <w:iCs w:val="0"/>
        </w:rPr>
        <w:t>S</w:t>
      </w:r>
      <w:r w:rsidR="00153435">
        <w:rPr>
          <w:rFonts w:ascii="Times New Roman" w:hAnsi="Times New Roman"/>
          <w:i w:val="0"/>
          <w:iCs w:val="0"/>
        </w:rPr>
        <w:t>TAG)</w:t>
      </w:r>
      <w:r w:rsidRPr="6DA1F952">
        <w:rPr>
          <w:rFonts w:ascii="Times New Roman" w:hAnsi="Times New Roman"/>
          <w:i w:val="0"/>
          <w:iCs w:val="0"/>
        </w:rPr>
        <w:t>, včetně všech příloh o průběhu SZZ</w:t>
      </w:r>
      <w:r w:rsidR="00E54AF5" w:rsidRPr="6DA1F952">
        <w:rPr>
          <w:rFonts w:ascii="Times New Roman" w:hAnsi="Times New Roman"/>
          <w:i w:val="0"/>
          <w:iCs w:val="0"/>
        </w:rPr>
        <w:t>,</w:t>
      </w:r>
      <w:r w:rsidRPr="6DA1F952">
        <w:rPr>
          <w:rFonts w:ascii="Times New Roman" w:hAnsi="Times New Roman"/>
          <w:i w:val="0"/>
          <w:iCs w:val="0"/>
        </w:rPr>
        <w:t xml:space="preserve"> </w:t>
      </w:r>
      <w:r w:rsidR="00552142" w:rsidRPr="6DA1F952">
        <w:rPr>
          <w:rFonts w:ascii="Times New Roman" w:hAnsi="Times New Roman"/>
          <w:i w:val="0"/>
          <w:iCs w:val="0"/>
        </w:rPr>
        <w:t>na sekretariát příslušného ústavu</w:t>
      </w:r>
      <w:r w:rsidRPr="6DA1F952">
        <w:rPr>
          <w:rFonts w:ascii="Times New Roman" w:hAnsi="Times New Roman"/>
          <w:i w:val="0"/>
          <w:iCs w:val="0"/>
        </w:rPr>
        <w:t>.</w:t>
      </w:r>
      <w:r w:rsidR="00E61F99">
        <w:rPr>
          <w:rFonts w:ascii="Times New Roman" w:hAnsi="Times New Roman"/>
          <w:i w:val="0"/>
          <w:iCs w:val="0"/>
        </w:rPr>
        <w:t xml:space="preserve"> Stejnopisy z IS/STAG jsou </w:t>
      </w:r>
      <w:r w:rsidR="00023EB0">
        <w:rPr>
          <w:rFonts w:ascii="Times New Roman" w:hAnsi="Times New Roman"/>
          <w:i w:val="0"/>
          <w:iCs w:val="0"/>
        </w:rPr>
        <w:t xml:space="preserve">následně </w:t>
      </w:r>
      <w:r w:rsidR="00E61F99">
        <w:rPr>
          <w:rFonts w:ascii="Times New Roman" w:hAnsi="Times New Roman"/>
          <w:i w:val="0"/>
          <w:iCs w:val="0"/>
        </w:rPr>
        <w:t>uloženy na studijním oddělení.</w:t>
      </w:r>
    </w:p>
    <w:p w14:paraId="4E2D36C4" w14:textId="77777777" w:rsidR="00684A6E" w:rsidRPr="00591399" w:rsidRDefault="00684A6E" w:rsidP="00591399">
      <w:pPr>
        <w:pStyle w:val="Zkladntext"/>
        <w:spacing w:after="60"/>
        <w:ind w:left="284"/>
        <w:rPr>
          <w:rFonts w:ascii="Times New Roman" w:hAnsi="Times New Roman"/>
          <w:i w:val="0"/>
          <w:iCs w:val="0"/>
        </w:rPr>
      </w:pPr>
    </w:p>
    <w:p w14:paraId="0F753F7C" w14:textId="214CA03C" w:rsidR="0017281B" w:rsidRPr="00D932F2" w:rsidRDefault="2E296408" w:rsidP="781739E3">
      <w:pPr>
        <w:pStyle w:val="Nadpis1"/>
        <w:rPr>
          <w:sz w:val="24"/>
        </w:rPr>
      </w:pPr>
      <w:r w:rsidRPr="781739E3">
        <w:rPr>
          <w:sz w:val="24"/>
        </w:rPr>
        <w:t xml:space="preserve">Článek </w:t>
      </w:r>
      <w:r w:rsidR="479F0EAB" w:rsidRPr="781739E3">
        <w:rPr>
          <w:sz w:val="24"/>
        </w:rPr>
        <w:t>2</w:t>
      </w:r>
      <w:r w:rsidR="4580547E" w:rsidRPr="781739E3">
        <w:rPr>
          <w:sz w:val="24"/>
        </w:rPr>
        <w:t>9</w:t>
      </w:r>
    </w:p>
    <w:p w14:paraId="4EC7F974" w14:textId="07D40B88" w:rsidR="0017281B" w:rsidRPr="00D932F2" w:rsidRDefault="0017281B" w:rsidP="0067754C">
      <w:pPr>
        <w:pStyle w:val="Nadpis1"/>
      </w:pPr>
      <w:r w:rsidRPr="00D932F2">
        <w:rPr>
          <w:bCs w:val="0"/>
          <w:sz w:val="24"/>
        </w:rPr>
        <w:t>Zkušební komise pro státní závěrečné zkoušky</w:t>
      </w:r>
    </w:p>
    <w:p w14:paraId="49AC6ED2" w14:textId="29CF6B8D" w:rsidR="00351BBE" w:rsidRPr="00D932F2" w:rsidRDefault="00351BBE" w:rsidP="00351BBE">
      <w:pPr>
        <w:jc w:val="both"/>
      </w:pPr>
      <w:r w:rsidRPr="00D932F2">
        <w:rPr>
          <w:u w:val="single"/>
        </w:rPr>
        <w:t>Ad odst. (1) SZŘ:</w:t>
      </w:r>
    </w:p>
    <w:p w14:paraId="68B9B506" w14:textId="13F60D04" w:rsidR="0017281B" w:rsidRPr="00D932F2" w:rsidRDefault="00351BBE" w:rsidP="005E7107">
      <w:pPr>
        <w:pStyle w:val="Zkladntext"/>
        <w:numPr>
          <w:ilvl w:val="0"/>
          <w:numId w:val="26"/>
        </w:numPr>
        <w:tabs>
          <w:tab w:val="clear" w:pos="567"/>
        </w:tabs>
        <w:spacing w:before="120" w:after="60"/>
        <w:ind w:left="0" w:firstLine="284"/>
      </w:pPr>
      <w:r w:rsidRPr="6DA1F952">
        <w:rPr>
          <w:rFonts w:ascii="Times New Roman" w:hAnsi="Times New Roman"/>
          <w:i w:val="0"/>
          <w:iCs w:val="0"/>
        </w:rPr>
        <w:t>Předsedu</w:t>
      </w:r>
      <w:r w:rsidR="005D6253" w:rsidRPr="6DA1F952">
        <w:rPr>
          <w:rFonts w:ascii="Times New Roman" w:hAnsi="Times New Roman"/>
          <w:i w:val="0"/>
          <w:iCs w:val="0"/>
        </w:rPr>
        <w:t xml:space="preserve"> a místopředsedu</w:t>
      </w:r>
      <w:r w:rsidRPr="6DA1F952">
        <w:rPr>
          <w:rFonts w:ascii="Times New Roman" w:hAnsi="Times New Roman"/>
          <w:i w:val="0"/>
          <w:iCs w:val="0"/>
        </w:rPr>
        <w:t xml:space="preserve"> komise</w:t>
      </w:r>
      <w:r w:rsidR="4B3D9B32" w:rsidRPr="6DA1F952">
        <w:rPr>
          <w:rFonts w:ascii="Times New Roman" w:hAnsi="Times New Roman"/>
          <w:i w:val="0"/>
          <w:iCs w:val="0"/>
        </w:rPr>
        <w:t xml:space="preserve"> SZZ</w:t>
      </w:r>
      <w:r w:rsidRPr="6DA1F952">
        <w:rPr>
          <w:rFonts w:ascii="Times New Roman" w:hAnsi="Times New Roman"/>
          <w:i w:val="0"/>
          <w:iCs w:val="0"/>
        </w:rPr>
        <w:t xml:space="preserve"> a další členy komise</w:t>
      </w:r>
      <w:r w:rsidR="221F8406" w:rsidRPr="6DA1F952">
        <w:rPr>
          <w:rFonts w:ascii="Times New Roman" w:hAnsi="Times New Roman"/>
          <w:i w:val="0"/>
          <w:iCs w:val="0"/>
        </w:rPr>
        <w:t xml:space="preserve"> SZZ</w:t>
      </w:r>
      <w:r w:rsidRPr="6DA1F952">
        <w:rPr>
          <w:rFonts w:ascii="Times New Roman" w:hAnsi="Times New Roman"/>
          <w:i w:val="0"/>
          <w:iCs w:val="0"/>
        </w:rPr>
        <w:t xml:space="preserve"> jmenuje a odvolává </w:t>
      </w:r>
      <w:r w:rsidR="00BD5CCE">
        <w:rPr>
          <w:rFonts w:ascii="Times New Roman" w:hAnsi="Times New Roman"/>
          <w:i w:val="0"/>
          <w:iCs w:val="0"/>
        </w:rPr>
        <w:t xml:space="preserve">na návrh </w:t>
      </w:r>
      <w:r w:rsidR="00271145">
        <w:rPr>
          <w:rFonts w:ascii="Times New Roman" w:hAnsi="Times New Roman"/>
          <w:i w:val="0"/>
          <w:iCs w:val="0"/>
        </w:rPr>
        <w:t>R</w:t>
      </w:r>
      <w:r w:rsidR="00BD5CCE">
        <w:rPr>
          <w:rFonts w:ascii="Times New Roman" w:hAnsi="Times New Roman"/>
          <w:i w:val="0"/>
          <w:iCs w:val="0"/>
        </w:rPr>
        <w:t xml:space="preserve">ady studijních programů </w:t>
      </w:r>
      <w:r w:rsidR="003D4AD2">
        <w:rPr>
          <w:rFonts w:ascii="Times New Roman" w:hAnsi="Times New Roman"/>
          <w:i w:val="0"/>
          <w:iCs w:val="0"/>
        </w:rPr>
        <w:t xml:space="preserve">FaME </w:t>
      </w:r>
      <w:r w:rsidRPr="6DA1F952">
        <w:rPr>
          <w:rFonts w:ascii="Times New Roman" w:hAnsi="Times New Roman"/>
          <w:i w:val="0"/>
          <w:iCs w:val="0"/>
        </w:rPr>
        <w:t>děkan. Děkan dále jmenuje tajemníka komise</w:t>
      </w:r>
      <w:r w:rsidR="675FF90C" w:rsidRPr="6DA1F952">
        <w:rPr>
          <w:rFonts w:ascii="Times New Roman" w:hAnsi="Times New Roman"/>
          <w:i w:val="0"/>
          <w:iCs w:val="0"/>
        </w:rPr>
        <w:t xml:space="preserve"> SZZ</w:t>
      </w:r>
      <w:r w:rsidRPr="6DA1F952">
        <w:rPr>
          <w:rFonts w:ascii="Times New Roman" w:hAnsi="Times New Roman"/>
          <w:i w:val="0"/>
          <w:iCs w:val="0"/>
        </w:rPr>
        <w:t>, který zajišťuje organizačně administrativní činnost komise</w:t>
      </w:r>
      <w:r w:rsidR="689C84CE" w:rsidRPr="6DA1F952">
        <w:rPr>
          <w:rFonts w:ascii="Times New Roman" w:hAnsi="Times New Roman"/>
          <w:i w:val="0"/>
          <w:iCs w:val="0"/>
        </w:rPr>
        <w:t xml:space="preserve"> SZZ</w:t>
      </w:r>
      <w:r w:rsidRPr="6DA1F952">
        <w:rPr>
          <w:rFonts w:ascii="Times New Roman" w:hAnsi="Times New Roman"/>
          <w:i w:val="0"/>
          <w:iCs w:val="0"/>
        </w:rPr>
        <w:t>. Za</w:t>
      </w:r>
      <w:r w:rsidR="006852C4" w:rsidRPr="6DA1F952">
        <w:rPr>
          <w:rFonts w:ascii="Times New Roman" w:hAnsi="Times New Roman"/>
          <w:i w:val="0"/>
          <w:iCs w:val="0"/>
        </w:rPr>
        <w:t> </w:t>
      </w:r>
      <w:r w:rsidRPr="6DA1F952">
        <w:rPr>
          <w:rFonts w:ascii="Times New Roman" w:hAnsi="Times New Roman"/>
          <w:i w:val="0"/>
          <w:iCs w:val="0"/>
        </w:rPr>
        <w:t xml:space="preserve">činnost komise </w:t>
      </w:r>
      <w:r w:rsidR="775C6886" w:rsidRPr="6DA1F952">
        <w:rPr>
          <w:rFonts w:ascii="Times New Roman" w:hAnsi="Times New Roman"/>
          <w:i w:val="0"/>
          <w:iCs w:val="0"/>
        </w:rPr>
        <w:t xml:space="preserve">SZZ </w:t>
      </w:r>
      <w:r w:rsidRPr="6DA1F952">
        <w:rPr>
          <w:rFonts w:ascii="Times New Roman" w:hAnsi="Times New Roman"/>
          <w:i w:val="0"/>
          <w:iCs w:val="0"/>
        </w:rPr>
        <w:t>odpovídá předseda komise</w:t>
      </w:r>
      <w:r w:rsidR="26731D16" w:rsidRPr="6DA1F952">
        <w:rPr>
          <w:rFonts w:ascii="Times New Roman" w:hAnsi="Times New Roman"/>
          <w:i w:val="0"/>
          <w:iCs w:val="0"/>
        </w:rPr>
        <w:t xml:space="preserve"> SZZ</w:t>
      </w:r>
      <w:r w:rsidRPr="6DA1F952">
        <w:rPr>
          <w:rFonts w:ascii="Times New Roman" w:hAnsi="Times New Roman"/>
          <w:i w:val="0"/>
          <w:iCs w:val="0"/>
        </w:rPr>
        <w:t xml:space="preserve"> děkanovi.</w:t>
      </w:r>
      <w:r w:rsidR="005D001A" w:rsidRPr="005D001A">
        <w:t xml:space="preserve"> </w:t>
      </w:r>
    </w:p>
    <w:p w14:paraId="793D6E06" w14:textId="76D79630" w:rsidR="00AA3FDF" w:rsidRPr="00D932F2" w:rsidRDefault="00AA3FDF" w:rsidP="005E7107">
      <w:pPr>
        <w:pStyle w:val="Zkladntext"/>
        <w:numPr>
          <w:ilvl w:val="0"/>
          <w:numId w:val="26"/>
        </w:numPr>
        <w:tabs>
          <w:tab w:val="clear" w:pos="567"/>
        </w:tabs>
        <w:spacing w:after="60"/>
        <w:ind w:left="0" w:firstLine="284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>Předsedou a místopředsedou komise pro SZZ v BSP je profesor nebo docent. V odůvodněných případech, na základě schválení děkan</w:t>
      </w:r>
      <w:r w:rsidR="00681D00">
        <w:rPr>
          <w:rFonts w:ascii="Times New Roman" w:hAnsi="Times New Roman"/>
          <w:i w:val="0"/>
        </w:rPr>
        <w:t>a</w:t>
      </w:r>
      <w:r w:rsidRPr="00D932F2">
        <w:rPr>
          <w:rFonts w:ascii="Times New Roman" w:hAnsi="Times New Roman"/>
          <w:i w:val="0"/>
        </w:rPr>
        <w:t>, může být místopředsedou komise akademický pracovník nebo odborník s vědeckou hodností „kandidát věd“ (ve zkratce „CSc.“) nebo vzděláním získaným absolvováním doktorského studijního programu.</w:t>
      </w:r>
    </w:p>
    <w:p w14:paraId="036CBA97" w14:textId="28254C68" w:rsidR="00AA3FDF" w:rsidRDefault="00AA3FDF" w:rsidP="005E7107">
      <w:pPr>
        <w:pStyle w:val="Zkladntext"/>
        <w:numPr>
          <w:ilvl w:val="0"/>
          <w:numId w:val="26"/>
        </w:numPr>
        <w:tabs>
          <w:tab w:val="clear" w:pos="567"/>
        </w:tabs>
        <w:spacing w:after="120"/>
        <w:ind w:left="0" w:firstLine="284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>Předsedou a místopředsedou komise pro SZZ v </w:t>
      </w:r>
      <w:r w:rsidR="0041556F">
        <w:rPr>
          <w:rFonts w:ascii="Times New Roman" w:hAnsi="Times New Roman"/>
          <w:i w:val="0"/>
        </w:rPr>
        <w:t>n</w:t>
      </w:r>
      <w:r w:rsidRPr="00D932F2">
        <w:rPr>
          <w:rFonts w:ascii="Times New Roman" w:hAnsi="Times New Roman"/>
          <w:i w:val="0"/>
        </w:rPr>
        <w:t xml:space="preserve">MSP je profesor nebo docent. </w:t>
      </w:r>
    </w:p>
    <w:p w14:paraId="376297DF" w14:textId="617E883A" w:rsidR="0017281B" w:rsidRDefault="0017281B">
      <w:pPr>
        <w:jc w:val="both"/>
        <w:rPr>
          <w:u w:val="single"/>
        </w:rPr>
      </w:pPr>
      <w:r w:rsidRPr="00D932F2">
        <w:rPr>
          <w:u w:val="single"/>
        </w:rPr>
        <w:t>Ad odst. (3) SZŘ:</w:t>
      </w:r>
    </w:p>
    <w:p w14:paraId="450BF602" w14:textId="3173365A" w:rsidR="005B5464" w:rsidRPr="005B5464" w:rsidRDefault="005B5464" w:rsidP="005E7107">
      <w:pPr>
        <w:pStyle w:val="Zkladntext"/>
        <w:numPr>
          <w:ilvl w:val="0"/>
          <w:numId w:val="26"/>
        </w:numPr>
        <w:tabs>
          <w:tab w:val="clear" w:pos="567"/>
        </w:tabs>
        <w:spacing w:before="120" w:after="120"/>
        <w:ind w:left="0" w:firstLine="284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 xml:space="preserve">Jednací řád zkušebních komisí pro SZZ </w:t>
      </w:r>
      <w:r w:rsidR="00681D00">
        <w:rPr>
          <w:rFonts w:ascii="Times New Roman" w:hAnsi="Times New Roman"/>
          <w:i w:val="0"/>
        </w:rPr>
        <w:t xml:space="preserve">je přílohou </w:t>
      </w:r>
      <w:r w:rsidR="002F5984">
        <w:rPr>
          <w:rFonts w:ascii="Times New Roman" w:hAnsi="Times New Roman"/>
          <w:i w:val="0"/>
        </w:rPr>
        <w:t xml:space="preserve">č. </w:t>
      </w:r>
      <w:r w:rsidR="00681D00">
        <w:rPr>
          <w:rFonts w:ascii="Times New Roman" w:hAnsi="Times New Roman"/>
          <w:i w:val="0"/>
        </w:rPr>
        <w:t>1</w:t>
      </w:r>
      <w:r w:rsidR="00411DBF">
        <w:rPr>
          <w:rFonts w:ascii="Times New Roman" w:hAnsi="Times New Roman"/>
          <w:i w:val="0"/>
        </w:rPr>
        <w:t>.</w:t>
      </w:r>
    </w:p>
    <w:p w14:paraId="5462DCC2" w14:textId="436213D7" w:rsidR="00AD2F9B" w:rsidRPr="00D932F2" w:rsidRDefault="0017281B" w:rsidP="005E7107">
      <w:pPr>
        <w:pStyle w:val="Zkladntext"/>
        <w:numPr>
          <w:ilvl w:val="0"/>
          <w:numId w:val="26"/>
        </w:numPr>
        <w:tabs>
          <w:tab w:val="clear" w:pos="567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6DA1F952">
        <w:rPr>
          <w:rFonts w:ascii="Times New Roman" w:hAnsi="Times New Roman"/>
          <w:i w:val="0"/>
          <w:iCs w:val="0"/>
        </w:rPr>
        <w:t xml:space="preserve">Zasedání komisí </w:t>
      </w:r>
      <w:r w:rsidR="6DCF8D98" w:rsidRPr="6DA1F952">
        <w:rPr>
          <w:rFonts w:ascii="Times New Roman" w:hAnsi="Times New Roman"/>
          <w:i w:val="0"/>
          <w:iCs w:val="0"/>
        </w:rPr>
        <w:t xml:space="preserve">SZZ </w:t>
      </w:r>
      <w:r w:rsidRPr="6DA1F952">
        <w:rPr>
          <w:rFonts w:ascii="Times New Roman" w:hAnsi="Times New Roman"/>
          <w:i w:val="0"/>
          <w:iCs w:val="0"/>
        </w:rPr>
        <w:t xml:space="preserve">svolává </w:t>
      </w:r>
      <w:r w:rsidR="005B5464" w:rsidRPr="6DA1F952">
        <w:rPr>
          <w:rFonts w:ascii="Times New Roman" w:hAnsi="Times New Roman"/>
          <w:i w:val="0"/>
          <w:iCs w:val="0"/>
        </w:rPr>
        <w:t xml:space="preserve">v dostatečném předstihu </w:t>
      </w:r>
      <w:r w:rsidR="00986EFF" w:rsidRPr="6DA1F952">
        <w:rPr>
          <w:rFonts w:ascii="Times New Roman" w:hAnsi="Times New Roman"/>
          <w:i w:val="0"/>
          <w:iCs w:val="0"/>
        </w:rPr>
        <w:t>děkan</w:t>
      </w:r>
      <w:r w:rsidRPr="6DA1F952">
        <w:rPr>
          <w:rFonts w:ascii="Times New Roman" w:hAnsi="Times New Roman"/>
          <w:i w:val="0"/>
          <w:iCs w:val="0"/>
        </w:rPr>
        <w:t xml:space="preserve"> písemně</w:t>
      </w:r>
      <w:r w:rsidR="00977CC3">
        <w:rPr>
          <w:rFonts w:ascii="Times New Roman" w:hAnsi="Times New Roman"/>
          <w:i w:val="0"/>
          <w:iCs w:val="0"/>
        </w:rPr>
        <w:t>, a to e</w:t>
      </w:r>
      <w:r w:rsidR="00657859">
        <w:rPr>
          <w:rFonts w:ascii="Times New Roman" w:hAnsi="Times New Roman"/>
          <w:i w:val="0"/>
          <w:iCs w:val="0"/>
        </w:rPr>
        <w:t>-</w:t>
      </w:r>
      <w:r w:rsidR="00977CC3">
        <w:rPr>
          <w:rFonts w:ascii="Times New Roman" w:hAnsi="Times New Roman"/>
          <w:i w:val="0"/>
          <w:iCs w:val="0"/>
        </w:rPr>
        <w:t>mailem</w:t>
      </w:r>
      <w:r w:rsidRPr="6DA1F952">
        <w:rPr>
          <w:rFonts w:ascii="Times New Roman" w:hAnsi="Times New Roman"/>
          <w:i w:val="0"/>
          <w:iCs w:val="0"/>
        </w:rPr>
        <w:t>. Děkan</w:t>
      </w:r>
      <w:r w:rsidR="00AD7372" w:rsidRPr="6DA1F952">
        <w:rPr>
          <w:rFonts w:ascii="Times New Roman" w:hAnsi="Times New Roman"/>
          <w:i w:val="0"/>
          <w:iCs w:val="0"/>
        </w:rPr>
        <w:t>em</w:t>
      </w:r>
      <w:r w:rsidRPr="6DA1F952">
        <w:rPr>
          <w:rFonts w:ascii="Times New Roman" w:hAnsi="Times New Roman"/>
          <w:i w:val="0"/>
          <w:iCs w:val="0"/>
        </w:rPr>
        <w:t xml:space="preserve"> pověřený předseda komise</w:t>
      </w:r>
      <w:r w:rsidR="3A045B59" w:rsidRPr="6DA1F952">
        <w:rPr>
          <w:rFonts w:ascii="Times New Roman" w:hAnsi="Times New Roman"/>
          <w:i w:val="0"/>
          <w:iCs w:val="0"/>
        </w:rPr>
        <w:t xml:space="preserve"> SZZ</w:t>
      </w:r>
      <w:r w:rsidRPr="6DA1F952">
        <w:rPr>
          <w:rFonts w:ascii="Times New Roman" w:hAnsi="Times New Roman"/>
          <w:i w:val="0"/>
          <w:iCs w:val="0"/>
        </w:rPr>
        <w:t xml:space="preserve"> řídí </w:t>
      </w:r>
      <w:r w:rsidR="102B144C" w:rsidRPr="6DA1F952">
        <w:rPr>
          <w:rFonts w:ascii="Times New Roman" w:hAnsi="Times New Roman"/>
          <w:i w:val="0"/>
          <w:iCs w:val="0"/>
        </w:rPr>
        <w:t xml:space="preserve">její </w:t>
      </w:r>
      <w:r w:rsidRPr="6DA1F952">
        <w:rPr>
          <w:rFonts w:ascii="Times New Roman" w:hAnsi="Times New Roman"/>
          <w:i w:val="0"/>
          <w:iCs w:val="0"/>
        </w:rPr>
        <w:t>jednání</w:t>
      </w:r>
      <w:r w:rsidR="00E804EF" w:rsidRPr="6DA1F952">
        <w:rPr>
          <w:rFonts w:ascii="Times New Roman" w:hAnsi="Times New Roman"/>
          <w:i w:val="0"/>
          <w:iCs w:val="0"/>
        </w:rPr>
        <w:t xml:space="preserve">. </w:t>
      </w:r>
      <w:r w:rsidRPr="6DA1F952">
        <w:rPr>
          <w:rFonts w:ascii="Times New Roman" w:hAnsi="Times New Roman"/>
          <w:i w:val="0"/>
          <w:iCs w:val="0"/>
        </w:rPr>
        <w:t>V době jeho nepřítomnosti řídí jednání místopředseda.</w:t>
      </w:r>
    </w:p>
    <w:p w14:paraId="23E26AED" w14:textId="5F60B9E1" w:rsidR="00FC61FF" w:rsidRPr="00D932F2" w:rsidRDefault="00FC61FF" w:rsidP="005E7107">
      <w:pPr>
        <w:pStyle w:val="Zkladntext"/>
        <w:numPr>
          <w:ilvl w:val="0"/>
          <w:numId w:val="26"/>
        </w:numPr>
        <w:tabs>
          <w:tab w:val="clear" w:pos="567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6DA1F952">
        <w:rPr>
          <w:rFonts w:ascii="Times New Roman" w:hAnsi="Times New Roman"/>
          <w:i w:val="0"/>
          <w:iCs w:val="0"/>
        </w:rPr>
        <w:t>Předseda komise</w:t>
      </w:r>
      <w:r w:rsidR="52EC1C63" w:rsidRPr="6DA1F952">
        <w:rPr>
          <w:rFonts w:ascii="Times New Roman" w:hAnsi="Times New Roman"/>
          <w:i w:val="0"/>
          <w:iCs w:val="0"/>
        </w:rPr>
        <w:t xml:space="preserve"> </w:t>
      </w:r>
      <w:r w:rsidR="1B41E39B" w:rsidRPr="6DA1F952">
        <w:rPr>
          <w:rFonts w:ascii="Times New Roman" w:hAnsi="Times New Roman"/>
          <w:i w:val="0"/>
          <w:iCs w:val="0"/>
        </w:rPr>
        <w:t xml:space="preserve">SZZ </w:t>
      </w:r>
      <w:r w:rsidR="52EC1C63" w:rsidRPr="6DA1F952">
        <w:rPr>
          <w:rFonts w:ascii="Times New Roman" w:hAnsi="Times New Roman"/>
          <w:i w:val="0"/>
          <w:iCs w:val="0"/>
        </w:rPr>
        <w:t>(případně v jeho zastoupení místopředseda)</w:t>
      </w:r>
      <w:r w:rsidRPr="6DA1F952">
        <w:rPr>
          <w:rFonts w:ascii="Times New Roman" w:hAnsi="Times New Roman"/>
          <w:i w:val="0"/>
          <w:iCs w:val="0"/>
        </w:rPr>
        <w:t xml:space="preserve"> </w:t>
      </w:r>
      <w:r w:rsidR="008A718A" w:rsidRPr="6DA1F952">
        <w:rPr>
          <w:rFonts w:ascii="Times New Roman" w:hAnsi="Times New Roman"/>
          <w:i w:val="0"/>
          <w:iCs w:val="0"/>
        </w:rPr>
        <w:t>zahajuje</w:t>
      </w:r>
      <w:r w:rsidRPr="6DA1F952">
        <w:rPr>
          <w:rFonts w:ascii="Times New Roman" w:hAnsi="Times New Roman"/>
          <w:i w:val="0"/>
          <w:iCs w:val="0"/>
        </w:rPr>
        <w:t xml:space="preserve"> práci komise </w:t>
      </w:r>
      <w:r w:rsidR="00207B98" w:rsidRPr="6DA1F952">
        <w:rPr>
          <w:rFonts w:ascii="Times New Roman" w:hAnsi="Times New Roman"/>
          <w:i w:val="0"/>
          <w:iCs w:val="0"/>
        </w:rPr>
        <w:t>uvedením</w:t>
      </w:r>
      <w:r w:rsidRPr="6DA1F952">
        <w:rPr>
          <w:rFonts w:ascii="Times New Roman" w:hAnsi="Times New Roman"/>
          <w:i w:val="0"/>
          <w:iCs w:val="0"/>
        </w:rPr>
        <w:t xml:space="preserve"> počt</w:t>
      </w:r>
      <w:r w:rsidR="00207B98" w:rsidRPr="6DA1F952">
        <w:rPr>
          <w:rFonts w:ascii="Times New Roman" w:hAnsi="Times New Roman"/>
          <w:i w:val="0"/>
          <w:iCs w:val="0"/>
        </w:rPr>
        <w:t>u</w:t>
      </w:r>
      <w:r w:rsidRPr="6DA1F952">
        <w:rPr>
          <w:rFonts w:ascii="Times New Roman" w:hAnsi="Times New Roman"/>
          <w:i w:val="0"/>
          <w:iCs w:val="0"/>
        </w:rPr>
        <w:t xml:space="preserve"> zkoušených</w:t>
      </w:r>
      <w:r w:rsidR="00207B98" w:rsidRPr="6DA1F952">
        <w:rPr>
          <w:rFonts w:ascii="Times New Roman" w:hAnsi="Times New Roman"/>
          <w:i w:val="0"/>
          <w:iCs w:val="0"/>
        </w:rPr>
        <w:t>,</w:t>
      </w:r>
      <w:r w:rsidRPr="6DA1F952">
        <w:rPr>
          <w:rFonts w:ascii="Times New Roman" w:hAnsi="Times New Roman"/>
          <w:i w:val="0"/>
          <w:iCs w:val="0"/>
        </w:rPr>
        <w:t xml:space="preserve"> a </w:t>
      </w:r>
      <w:r w:rsidR="00207B98" w:rsidRPr="6DA1F952">
        <w:rPr>
          <w:rFonts w:ascii="Times New Roman" w:hAnsi="Times New Roman"/>
          <w:i w:val="0"/>
          <w:iCs w:val="0"/>
        </w:rPr>
        <w:t xml:space="preserve">zároveň </w:t>
      </w:r>
      <w:r w:rsidRPr="6DA1F952">
        <w:rPr>
          <w:rFonts w:ascii="Times New Roman" w:hAnsi="Times New Roman"/>
          <w:i w:val="0"/>
          <w:iCs w:val="0"/>
        </w:rPr>
        <w:t xml:space="preserve">seznámí </w:t>
      </w:r>
      <w:r w:rsidR="0029548F" w:rsidRPr="6DA1F952">
        <w:rPr>
          <w:rFonts w:ascii="Times New Roman" w:hAnsi="Times New Roman"/>
          <w:i w:val="0"/>
          <w:iCs w:val="0"/>
        </w:rPr>
        <w:t xml:space="preserve">její </w:t>
      </w:r>
      <w:r w:rsidRPr="6DA1F952">
        <w:rPr>
          <w:rFonts w:ascii="Times New Roman" w:hAnsi="Times New Roman"/>
          <w:i w:val="0"/>
          <w:iCs w:val="0"/>
        </w:rPr>
        <w:t xml:space="preserve">členy s průběhem práce </w:t>
      </w:r>
      <w:r w:rsidR="0029548F" w:rsidRPr="6DA1F952">
        <w:rPr>
          <w:rFonts w:ascii="Times New Roman" w:hAnsi="Times New Roman"/>
          <w:i w:val="0"/>
          <w:iCs w:val="0"/>
        </w:rPr>
        <w:t xml:space="preserve">v </w:t>
      </w:r>
      <w:r w:rsidRPr="6DA1F952">
        <w:rPr>
          <w:rFonts w:ascii="Times New Roman" w:hAnsi="Times New Roman"/>
          <w:i w:val="0"/>
          <w:iCs w:val="0"/>
        </w:rPr>
        <w:t>komis</w:t>
      </w:r>
      <w:r w:rsidR="0029548F" w:rsidRPr="6DA1F952">
        <w:rPr>
          <w:rFonts w:ascii="Times New Roman" w:hAnsi="Times New Roman"/>
          <w:i w:val="0"/>
          <w:iCs w:val="0"/>
        </w:rPr>
        <w:t>i</w:t>
      </w:r>
      <w:r w:rsidR="3EE397CE" w:rsidRPr="6DA1F952">
        <w:rPr>
          <w:rFonts w:ascii="Times New Roman" w:hAnsi="Times New Roman"/>
          <w:i w:val="0"/>
          <w:iCs w:val="0"/>
        </w:rPr>
        <w:t xml:space="preserve"> SZZ</w:t>
      </w:r>
      <w:r w:rsidRPr="6DA1F952">
        <w:rPr>
          <w:rFonts w:ascii="Times New Roman" w:hAnsi="Times New Roman"/>
          <w:i w:val="0"/>
          <w:iCs w:val="0"/>
        </w:rPr>
        <w:t>.</w:t>
      </w:r>
    </w:p>
    <w:p w14:paraId="402CBFB8" w14:textId="6FD72FFF" w:rsidR="00FC61FF" w:rsidRPr="00090DB2" w:rsidRDefault="00FC61FF" w:rsidP="00E024B7">
      <w:pPr>
        <w:pStyle w:val="Zkladntext"/>
        <w:numPr>
          <w:ilvl w:val="0"/>
          <w:numId w:val="26"/>
        </w:numPr>
        <w:tabs>
          <w:tab w:val="clear" w:pos="567"/>
        </w:tabs>
        <w:spacing w:after="60"/>
        <w:ind w:left="0" w:firstLine="284"/>
      </w:pPr>
      <w:r w:rsidRPr="6DA1F952">
        <w:rPr>
          <w:rFonts w:ascii="Times New Roman" w:hAnsi="Times New Roman"/>
          <w:i w:val="0"/>
          <w:iCs w:val="0"/>
        </w:rPr>
        <w:t xml:space="preserve">Předseda </w:t>
      </w:r>
      <w:r w:rsidR="008A718A" w:rsidRPr="6DA1F952">
        <w:rPr>
          <w:rFonts w:ascii="Times New Roman" w:hAnsi="Times New Roman"/>
          <w:i w:val="0"/>
          <w:iCs w:val="0"/>
        </w:rPr>
        <w:t xml:space="preserve">komise </w:t>
      </w:r>
      <w:r w:rsidR="1F30967E" w:rsidRPr="6DA1F952">
        <w:rPr>
          <w:rFonts w:ascii="Times New Roman" w:hAnsi="Times New Roman"/>
          <w:i w:val="0"/>
          <w:iCs w:val="0"/>
        </w:rPr>
        <w:t xml:space="preserve">SZZ </w:t>
      </w:r>
      <w:r w:rsidRPr="6DA1F952">
        <w:rPr>
          <w:rFonts w:ascii="Times New Roman" w:hAnsi="Times New Roman"/>
          <w:i w:val="0"/>
          <w:iCs w:val="0"/>
        </w:rPr>
        <w:t>zkontroluje, zda</w:t>
      </w:r>
      <w:r w:rsidR="45FE01DA" w:rsidRPr="6DA1F952">
        <w:rPr>
          <w:rFonts w:ascii="Times New Roman" w:hAnsi="Times New Roman"/>
          <w:i w:val="0"/>
          <w:iCs w:val="0"/>
        </w:rPr>
        <w:t xml:space="preserve"> </w:t>
      </w:r>
      <w:r w:rsidRPr="6DA1F952">
        <w:rPr>
          <w:rFonts w:ascii="Times New Roman" w:hAnsi="Times New Roman"/>
          <w:i w:val="0"/>
          <w:iCs w:val="0"/>
        </w:rPr>
        <w:t xml:space="preserve">členové komise </w:t>
      </w:r>
      <w:r w:rsidR="25EC0EEE" w:rsidRPr="6DA1F952">
        <w:rPr>
          <w:rFonts w:ascii="Times New Roman" w:hAnsi="Times New Roman"/>
          <w:i w:val="0"/>
          <w:iCs w:val="0"/>
        </w:rPr>
        <w:t xml:space="preserve">SZZ </w:t>
      </w:r>
      <w:r w:rsidRPr="6DA1F952">
        <w:rPr>
          <w:rFonts w:ascii="Times New Roman" w:hAnsi="Times New Roman"/>
          <w:i w:val="0"/>
          <w:iCs w:val="0"/>
        </w:rPr>
        <w:t xml:space="preserve">mají k dispozici </w:t>
      </w:r>
      <w:r w:rsidR="0029548F" w:rsidRPr="6DA1F952">
        <w:rPr>
          <w:rFonts w:ascii="Times New Roman" w:hAnsi="Times New Roman"/>
          <w:i w:val="0"/>
          <w:iCs w:val="0"/>
        </w:rPr>
        <w:t xml:space="preserve">veškeré </w:t>
      </w:r>
      <w:r w:rsidRPr="6DA1F952">
        <w:rPr>
          <w:rFonts w:ascii="Times New Roman" w:hAnsi="Times New Roman"/>
          <w:i w:val="0"/>
          <w:iCs w:val="0"/>
        </w:rPr>
        <w:t>podklady k</w:t>
      </w:r>
      <w:r w:rsidR="00BA6AD1" w:rsidRPr="6DA1F952">
        <w:rPr>
          <w:rFonts w:ascii="Times New Roman" w:hAnsi="Times New Roman"/>
          <w:i w:val="0"/>
          <w:iCs w:val="0"/>
        </w:rPr>
        <w:t> </w:t>
      </w:r>
      <w:r w:rsidR="0029548F" w:rsidRPr="6DA1F952">
        <w:rPr>
          <w:rFonts w:ascii="Times New Roman" w:hAnsi="Times New Roman"/>
          <w:i w:val="0"/>
          <w:iCs w:val="0"/>
        </w:rPr>
        <w:t>SZZ</w:t>
      </w:r>
      <w:r w:rsidRPr="6DA1F952">
        <w:rPr>
          <w:rFonts w:ascii="Times New Roman" w:hAnsi="Times New Roman"/>
          <w:i w:val="0"/>
          <w:iCs w:val="0"/>
        </w:rPr>
        <w:t xml:space="preserve">, tj. seznam zkoušených </w:t>
      </w:r>
      <w:r w:rsidR="0029548F" w:rsidRPr="6DA1F952">
        <w:rPr>
          <w:rFonts w:ascii="Times New Roman" w:hAnsi="Times New Roman"/>
          <w:i w:val="0"/>
          <w:iCs w:val="0"/>
        </w:rPr>
        <w:t xml:space="preserve">studentů </w:t>
      </w:r>
      <w:r w:rsidRPr="6DA1F952">
        <w:rPr>
          <w:rFonts w:ascii="Times New Roman" w:hAnsi="Times New Roman"/>
          <w:i w:val="0"/>
          <w:iCs w:val="0"/>
        </w:rPr>
        <w:t xml:space="preserve">s uvedením jejich studijních </w:t>
      </w:r>
      <w:r w:rsidR="00AA3FDF" w:rsidRPr="6DA1F952">
        <w:rPr>
          <w:rFonts w:ascii="Times New Roman" w:hAnsi="Times New Roman"/>
          <w:i w:val="0"/>
          <w:iCs w:val="0"/>
        </w:rPr>
        <w:t xml:space="preserve">výsledků </w:t>
      </w:r>
      <w:r w:rsidRPr="6DA1F952">
        <w:rPr>
          <w:rFonts w:ascii="Times New Roman" w:hAnsi="Times New Roman"/>
          <w:i w:val="0"/>
          <w:iCs w:val="0"/>
        </w:rPr>
        <w:t>a</w:t>
      </w:r>
      <w:r w:rsidR="00F067A7">
        <w:rPr>
          <w:rFonts w:ascii="Times New Roman" w:hAnsi="Times New Roman"/>
          <w:i w:val="0"/>
          <w:iCs w:val="0"/>
        </w:rPr>
        <w:t> </w:t>
      </w:r>
      <w:r w:rsidRPr="6DA1F952">
        <w:rPr>
          <w:rFonts w:ascii="Times New Roman" w:hAnsi="Times New Roman"/>
          <w:i w:val="0"/>
          <w:iCs w:val="0"/>
        </w:rPr>
        <w:t>tématy BP/DP</w:t>
      </w:r>
      <w:r w:rsidR="00D26429">
        <w:rPr>
          <w:rFonts w:ascii="Times New Roman" w:hAnsi="Times New Roman"/>
          <w:i w:val="0"/>
          <w:iCs w:val="0"/>
        </w:rPr>
        <w:t xml:space="preserve">, </w:t>
      </w:r>
      <w:r w:rsidR="00705D1F">
        <w:rPr>
          <w:rFonts w:ascii="Times New Roman" w:hAnsi="Times New Roman"/>
          <w:i w:val="0"/>
          <w:iCs w:val="0"/>
        </w:rPr>
        <w:t>obhajované</w:t>
      </w:r>
      <w:r w:rsidR="00D26429">
        <w:rPr>
          <w:rFonts w:ascii="Times New Roman" w:hAnsi="Times New Roman"/>
          <w:i w:val="0"/>
          <w:iCs w:val="0"/>
        </w:rPr>
        <w:t xml:space="preserve"> BP/DP </w:t>
      </w:r>
      <w:r w:rsidR="00D26429" w:rsidRPr="00D26429">
        <w:rPr>
          <w:rFonts w:ascii="Times New Roman" w:hAnsi="Times New Roman"/>
          <w:i w:val="0"/>
          <w:iCs w:val="0"/>
        </w:rPr>
        <w:t>a příslušn</w:t>
      </w:r>
      <w:r w:rsidR="00156960">
        <w:rPr>
          <w:rFonts w:ascii="Times New Roman" w:hAnsi="Times New Roman"/>
          <w:i w:val="0"/>
          <w:iCs w:val="0"/>
        </w:rPr>
        <w:t>é</w:t>
      </w:r>
      <w:r w:rsidR="00D26429" w:rsidRPr="00D26429">
        <w:rPr>
          <w:rFonts w:ascii="Times New Roman" w:hAnsi="Times New Roman"/>
          <w:i w:val="0"/>
          <w:iCs w:val="0"/>
        </w:rPr>
        <w:t xml:space="preserve"> posudk</w:t>
      </w:r>
      <w:r w:rsidR="00156960">
        <w:rPr>
          <w:rFonts w:ascii="Times New Roman" w:hAnsi="Times New Roman"/>
          <w:i w:val="0"/>
          <w:iCs w:val="0"/>
        </w:rPr>
        <w:t>y</w:t>
      </w:r>
      <w:r w:rsidR="00677898">
        <w:rPr>
          <w:rFonts w:ascii="Times New Roman" w:hAnsi="Times New Roman"/>
          <w:i w:val="0"/>
          <w:iCs w:val="0"/>
        </w:rPr>
        <w:t xml:space="preserve"> těchto prací.</w:t>
      </w:r>
    </w:p>
    <w:p w14:paraId="6EA26418" w14:textId="787796F5" w:rsidR="00FC61FF" w:rsidRPr="00D932F2" w:rsidRDefault="00FC61FF" w:rsidP="005E7107">
      <w:pPr>
        <w:pStyle w:val="Zkladntext"/>
        <w:numPr>
          <w:ilvl w:val="0"/>
          <w:numId w:val="26"/>
        </w:numPr>
        <w:tabs>
          <w:tab w:val="clear" w:pos="567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6DA1F952">
        <w:rPr>
          <w:rFonts w:ascii="Times New Roman" w:hAnsi="Times New Roman"/>
          <w:i w:val="0"/>
          <w:iCs w:val="0"/>
        </w:rPr>
        <w:t>Při obhajobě BP/DP a při odborné rozpravě mohou klást členové komise</w:t>
      </w:r>
      <w:r w:rsidR="7EE58F46" w:rsidRPr="6DA1F952">
        <w:rPr>
          <w:rFonts w:ascii="Times New Roman" w:hAnsi="Times New Roman"/>
          <w:i w:val="0"/>
          <w:iCs w:val="0"/>
        </w:rPr>
        <w:t xml:space="preserve"> SZZ</w:t>
      </w:r>
      <w:r w:rsidR="00C362CC" w:rsidRPr="6DA1F952">
        <w:rPr>
          <w:rFonts w:ascii="Times New Roman" w:hAnsi="Times New Roman"/>
          <w:i w:val="0"/>
          <w:iCs w:val="0"/>
        </w:rPr>
        <w:t xml:space="preserve"> </w:t>
      </w:r>
      <w:r w:rsidRPr="6DA1F952">
        <w:rPr>
          <w:rFonts w:ascii="Times New Roman" w:hAnsi="Times New Roman"/>
          <w:i w:val="0"/>
          <w:iCs w:val="0"/>
        </w:rPr>
        <w:t>doplňující otázky.</w:t>
      </w:r>
    </w:p>
    <w:p w14:paraId="1533F1A5" w14:textId="511D00C5" w:rsidR="0068097D" w:rsidRDefault="00FC61FF" w:rsidP="005E7107">
      <w:pPr>
        <w:pStyle w:val="Zkladntext"/>
        <w:numPr>
          <w:ilvl w:val="0"/>
          <w:numId w:val="26"/>
        </w:numPr>
        <w:tabs>
          <w:tab w:val="clear" w:pos="567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6DA1F952">
        <w:rPr>
          <w:rFonts w:ascii="Times New Roman" w:hAnsi="Times New Roman"/>
          <w:i w:val="0"/>
          <w:iCs w:val="0"/>
        </w:rPr>
        <w:t xml:space="preserve">Obhajobu BP/DP i odbornou rozpravu ukončuje předseda </w:t>
      </w:r>
      <w:r w:rsidR="008A718A" w:rsidRPr="6DA1F952">
        <w:rPr>
          <w:rFonts w:ascii="Times New Roman" w:hAnsi="Times New Roman"/>
          <w:i w:val="0"/>
          <w:iCs w:val="0"/>
        </w:rPr>
        <w:t>komise</w:t>
      </w:r>
      <w:r w:rsidR="7490EF70" w:rsidRPr="6DA1F952">
        <w:rPr>
          <w:rFonts w:ascii="Times New Roman" w:hAnsi="Times New Roman"/>
          <w:i w:val="0"/>
          <w:iCs w:val="0"/>
        </w:rPr>
        <w:t xml:space="preserve"> SZZ</w:t>
      </w:r>
      <w:r w:rsidR="0029548F" w:rsidRPr="6DA1F952">
        <w:rPr>
          <w:rFonts w:ascii="Times New Roman" w:hAnsi="Times New Roman"/>
          <w:i w:val="0"/>
          <w:iCs w:val="0"/>
        </w:rPr>
        <w:t>,</w:t>
      </w:r>
      <w:r w:rsidR="008A718A" w:rsidRPr="6DA1F952">
        <w:rPr>
          <w:rFonts w:ascii="Times New Roman" w:hAnsi="Times New Roman"/>
          <w:i w:val="0"/>
          <w:iCs w:val="0"/>
        </w:rPr>
        <w:t xml:space="preserve"> </w:t>
      </w:r>
      <w:r w:rsidRPr="6DA1F952">
        <w:rPr>
          <w:rFonts w:ascii="Times New Roman" w:hAnsi="Times New Roman"/>
          <w:i w:val="0"/>
          <w:iCs w:val="0"/>
        </w:rPr>
        <w:t xml:space="preserve">při respektování </w:t>
      </w:r>
      <w:r w:rsidR="005A5D21" w:rsidRPr="6DA1F952">
        <w:rPr>
          <w:rFonts w:ascii="Times New Roman" w:hAnsi="Times New Roman"/>
          <w:i w:val="0"/>
          <w:iCs w:val="0"/>
        </w:rPr>
        <w:t>p</w:t>
      </w:r>
      <w:r w:rsidRPr="6DA1F952">
        <w:rPr>
          <w:rFonts w:ascii="Times New Roman" w:hAnsi="Times New Roman"/>
          <w:i w:val="0"/>
          <w:iCs w:val="0"/>
        </w:rPr>
        <w:t xml:space="preserve">lánu časového rozvržení průběhu SZZ pro </w:t>
      </w:r>
      <w:r w:rsidR="00E664C3" w:rsidRPr="6DA1F952">
        <w:rPr>
          <w:rFonts w:ascii="Times New Roman" w:hAnsi="Times New Roman"/>
          <w:i w:val="0"/>
          <w:iCs w:val="0"/>
        </w:rPr>
        <w:t xml:space="preserve">BSP a </w:t>
      </w:r>
      <w:r w:rsidR="0041556F">
        <w:rPr>
          <w:rFonts w:ascii="Times New Roman" w:hAnsi="Times New Roman"/>
          <w:i w:val="0"/>
          <w:iCs w:val="0"/>
        </w:rPr>
        <w:t>n</w:t>
      </w:r>
      <w:r w:rsidR="00E664C3" w:rsidRPr="6DA1F952">
        <w:rPr>
          <w:rFonts w:ascii="Times New Roman" w:hAnsi="Times New Roman"/>
          <w:i w:val="0"/>
          <w:iCs w:val="0"/>
        </w:rPr>
        <w:t>MSP</w:t>
      </w:r>
      <w:r w:rsidR="0029548F" w:rsidRPr="6DA1F952">
        <w:rPr>
          <w:rFonts w:ascii="Times New Roman" w:hAnsi="Times New Roman"/>
          <w:i w:val="0"/>
          <w:iCs w:val="0"/>
        </w:rPr>
        <w:t xml:space="preserve">, </w:t>
      </w:r>
      <w:r w:rsidR="00E664C3" w:rsidRPr="6DA1F952">
        <w:rPr>
          <w:rFonts w:ascii="Times New Roman" w:hAnsi="Times New Roman"/>
          <w:i w:val="0"/>
          <w:iCs w:val="0"/>
        </w:rPr>
        <w:t>po</w:t>
      </w:r>
      <w:r w:rsidR="005A5D21" w:rsidRPr="6DA1F952">
        <w:rPr>
          <w:rFonts w:ascii="Times New Roman" w:hAnsi="Times New Roman"/>
          <w:i w:val="0"/>
          <w:iCs w:val="0"/>
        </w:rPr>
        <w:t xml:space="preserve">dle </w:t>
      </w:r>
      <w:r w:rsidR="00580982">
        <w:rPr>
          <w:rFonts w:ascii="Times New Roman" w:hAnsi="Times New Roman"/>
          <w:i w:val="0"/>
          <w:iCs w:val="0"/>
        </w:rPr>
        <w:t>čl.</w:t>
      </w:r>
      <w:r w:rsidR="00E664C3" w:rsidRPr="6DA1F952">
        <w:rPr>
          <w:rFonts w:ascii="Times New Roman" w:hAnsi="Times New Roman"/>
          <w:i w:val="0"/>
          <w:iCs w:val="0"/>
        </w:rPr>
        <w:t xml:space="preserve"> </w:t>
      </w:r>
      <w:r w:rsidR="005A5D21" w:rsidRPr="6DA1F952">
        <w:rPr>
          <w:rFonts w:ascii="Times New Roman" w:hAnsi="Times New Roman"/>
          <w:i w:val="0"/>
          <w:iCs w:val="0"/>
        </w:rPr>
        <w:t>2</w:t>
      </w:r>
      <w:r w:rsidR="00D602C1">
        <w:rPr>
          <w:rFonts w:ascii="Times New Roman" w:hAnsi="Times New Roman"/>
          <w:i w:val="0"/>
          <w:iCs w:val="0"/>
        </w:rPr>
        <w:t>8</w:t>
      </w:r>
      <w:r w:rsidR="008A718A" w:rsidRPr="6DA1F952">
        <w:rPr>
          <w:rFonts w:ascii="Times New Roman" w:hAnsi="Times New Roman"/>
          <w:i w:val="0"/>
          <w:iCs w:val="0"/>
        </w:rPr>
        <w:t>.</w:t>
      </w:r>
    </w:p>
    <w:p w14:paraId="44B7247F" w14:textId="32D8E861" w:rsidR="00FC61FF" w:rsidRPr="0068097D" w:rsidRDefault="00FC61FF" w:rsidP="005E7107">
      <w:pPr>
        <w:pStyle w:val="Zkladntext"/>
        <w:numPr>
          <w:ilvl w:val="0"/>
          <w:numId w:val="26"/>
        </w:numPr>
        <w:tabs>
          <w:tab w:val="clear" w:pos="567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0068097D">
        <w:rPr>
          <w:rFonts w:ascii="Times New Roman" w:hAnsi="Times New Roman"/>
          <w:i w:val="0"/>
          <w:iCs w:val="0"/>
        </w:rPr>
        <w:t>Po skončení SZZ proběhne neveřejná část jednání komise</w:t>
      </w:r>
      <w:r w:rsidR="00262E0C" w:rsidRPr="0068097D">
        <w:rPr>
          <w:rFonts w:ascii="Times New Roman" w:hAnsi="Times New Roman"/>
          <w:i w:val="0"/>
          <w:iCs w:val="0"/>
        </w:rPr>
        <w:t xml:space="preserve"> s respektováním stanoveného času podle čl. 28</w:t>
      </w:r>
      <w:r w:rsidRPr="0068097D">
        <w:rPr>
          <w:rFonts w:ascii="Times New Roman" w:hAnsi="Times New Roman"/>
          <w:i w:val="0"/>
          <w:iCs w:val="0"/>
        </w:rPr>
        <w:t>. Při tomto neveřejném jednání komise</w:t>
      </w:r>
      <w:r w:rsidR="000E66E5" w:rsidRPr="0068097D">
        <w:rPr>
          <w:rFonts w:ascii="Times New Roman" w:hAnsi="Times New Roman"/>
          <w:i w:val="0"/>
          <w:iCs w:val="0"/>
        </w:rPr>
        <w:t xml:space="preserve"> </w:t>
      </w:r>
      <w:r w:rsidRPr="0068097D">
        <w:rPr>
          <w:rFonts w:ascii="Times New Roman" w:hAnsi="Times New Roman"/>
          <w:i w:val="0"/>
          <w:iCs w:val="0"/>
        </w:rPr>
        <w:t xml:space="preserve">hodnotí </w:t>
      </w:r>
      <w:r w:rsidR="77460CA2" w:rsidRPr="0068097D">
        <w:rPr>
          <w:rFonts w:ascii="Times New Roman" w:hAnsi="Times New Roman"/>
          <w:i w:val="0"/>
          <w:iCs w:val="0"/>
        </w:rPr>
        <w:t>jednotlivé části SZZ podle</w:t>
      </w:r>
      <w:r w:rsidRPr="0068097D">
        <w:rPr>
          <w:rFonts w:ascii="Times New Roman" w:hAnsi="Times New Roman"/>
          <w:i w:val="0"/>
          <w:iCs w:val="0"/>
        </w:rPr>
        <w:t xml:space="preserve"> pravidel</w:t>
      </w:r>
      <w:r w:rsidR="006E44B9" w:rsidRPr="0068097D">
        <w:rPr>
          <w:rFonts w:ascii="Times New Roman" w:hAnsi="Times New Roman"/>
          <w:i w:val="0"/>
          <w:iCs w:val="0"/>
        </w:rPr>
        <w:t xml:space="preserve"> </w:t>
      </w:r>
      <w:r w:rsidR="00AA3FDF" w:rsidRPr="0068097D">
        <w:rPr>
          <w:rFonts w:ascii="Times New Roman" w:hAnsi="Times New Roman"/>
          <w:i w:val="0"/>
          <w:iCs w:val="0"/>
        </w:rPr>
        <w:t>stanovených v</w:t>
      </w:r>
      <w:r w:rsidR="000E66E5" w:rsidRPr="0068097D">
        <w:rPr>
          <w:rFonts w:ascii="Times New Roman" w:hAnsi="Times New Roman"/>
          <w:i w:val="0"/>
          <w:iCs w:val="0"/>
        </w:rPr>
        <w:t xml:space="preserve"> </w:t>
      </w:r>
      <w:r w:rsidR="00580982">
        <w:rPr>
          <w:rFonts w:ascii="Times New Roman" w:hAnsi="Times New Roman"/>
          <w:i w:val="0"/>
          <w:iCs w:val="0"/>
        </w:rPr>
        <w:t>čl.</w:t>
      </w:r>
      <w:r w:rsidR="00AA3FDF" w:rsidRPr="0068097D">
        <w:rPr>
          <w:rFonts w:ascii="Times New Roman" w:hAnsi="Times New Roman"/>
          <w:i w:val="0"/>
          <w:iCs w:val="0"/>
        </w:rPr>
        <w:t xml:space="preserve"> </w:t>
      </w:r>
      <w:r w:rsidR="20584C91" w:rsidRPr="0068097D">
        <w:rPr>
          <w:rFonts w:ascii="Times New Roman" w:hAnsi="Times New Roman"/>
          <w:i w:val="0"/>
          <w:iCs w:val="0"/>
        </w:rPr>
        <w:t>31</w:t>
      </w:r>
      <w:r w:rsidRPr="0068097D">
        <w:rPr>
          <w:rFonts w:ascii="Times New Roman" w:hAnsi="Times New Roman"/>
          <w:i w:val="0"/>
          <w:iCs w:val="0"/>
        </w:rPr>
        <w:t>.</w:t>
      </w:r>
    </w:p>
    <w:p w14:paraId="73B5E145" w14:textId="77777777" w:rsidR="0068097D" w:rsidRDefault="00FC61FF" w:rsidP="005E7107">
      <w:pPr>
        <w:pStyle w:val="Zkladntext"/>
        <w:numPr>
          <w:ilvl w:val="0"/>
          <w:numId w:val="26"/>
        </w:numPr>
        <w:tabs>
          <w:tab w:val="clear" w:pos="567"/>
        </w:tabs>
        <w:spacing w:after="60"/>
        <w:ind w:left="0" w:firstLine="284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 xml:space="preserve">Výsledek SZZ je sdělen studentovi </w:t>
      </w:r>
      <w:r w:rsidR="008B67AF" w:rsidRPr="00D932F2">
        <w:rPr>
          <w:rFonts w:ascii="Times New Roman" w:hAnsi="Times New Roman"/>
          <w:i w:val="0"/>
        </w:rPr>
        <w:t>bezodkladně</w:t>
      </w:r>
      <w:r w:rsidRPr="00D932F2">
        <w:rPr>
          <w:rFonts w:ascii="Times New Roman" w:hAnsi="Times New Roman"/>
          <w:i w:val="0"/>
        </w:rPr>
        <w:t xml:space="preserve"> po neveřejném jednání komise</w:t>
      </w:r>
      <w:r w:rsidR="0068097D">
        <w:rPr>
          <w:rFonts w:ascii="Times New Roman" w:hAnsi="Times New Roman"/>
          <w:i w:val="0"/>
        </w:rPr>
        <w:t>, zpravidla</w:t>
      </w:r>
      <w:r w:rsidRPr="00D932F2">
        <w:rPr>
          <w:rFonts w:ascii="Times New Roman" w:hAnsi="Times New Roman"/>
          <w:i w:val="0"/>
        </w:rPr>
        <w:t xml:space="preserve"> po</w:t>
      </w:r>
      <w:r w:rsidR="001E3C09" w:rsidRPr="00D932F2">
        <w:rPr>
          <w:rFonts w:ascii="Times New Roman" w:hAnsi="Times New Roman"/>
          <w:i w:val="0"/>
        </w:rPr>
        <w:t> </w:t>
      </w:r>
      <w:r w:rsidRPr="00D932F2">
        <w:rPr>
          <w:rFonts w:ascii="Times New Roman" w:hAnsi="Times New Roman"/>
          <w:i w:val="0"/>
        </w:rPr>
        <w:t>skončení SZZ.</w:t>
      </w:r>
    </w:p>
    <w:p w14:paraId="38AB910D" w14:textId="6006206C" w:rsidR="00FC61FF" w:rsidRPr="0068097D" w:rsidRDefault="00B93DC5" w:rsidP="005E7107">
      <w:pPr>
        <w:pStyle w:val="Zkladntext"/>
        <w:numPr>
          <w:ilvl w:val="0"/>
          <w:numId w:val="26"/>
        </w:numPr>
        <w:tabs>
          <w:tab w:val="clear" w:pos="567"/>
        </w:tabs>
        <w:spacing w:after="60"/>
        <w:ind w:left="0" w:firstLine="284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  <w:iCs w:val="0"/>
        </w:rPr>
        <w:t>P</w:t>
      </w:r>
      <w:r w:rsidR="00FC61FF" w:rsidRPr="0068097D">
        <w:rPr>
          <w:rFonts w:ascii="Times New Roman" w:hAnsi="Times New Roman"/>
          <w:i w:val="0"/>
          <w:iCs w:val="0"/>
        </w:rPr>
        <w:t xml:space="preserve">ředseda komise před veřejným vyhlášením výsledků </w:t>
      </w:r>
      <w:r w:rsidR="00633791">
        <w:rPr>
          <w:rFonts w:ascii="Times New Roman" w:hAnsi="Times New Roman"/>
          <w:i w:val="0"/>
          <w:iCs w:val="0"/>
        </w:rPr>
        <w:t>SZZ</w:t>
      </w:r>
      <w:r>
        <w:rPr>
          <w:rFonts w:ascii="Times New Roman" w:hAnsi="Times New Roman"/>
          <w:i w:val="0"/>
          <w:iCs w:val="0"/>
        </w:rPr>
        <w:t xml:space="preserve"> </w:t>
      </w:r>
      <w:r w:rsidR="00FC61FF" w:rsidRPr="0068097D">
        <w:rPr>
          <w:rFonts w:ascii="Times New Roman" w:hAnsi="Times New Roman"/>
          <w:i w:val="0"/>
          <w:iCs w:val="0"/>
        </w:rPr>
        <w:t>zkontroluje spolu s</w:t>
      </w:r>
      <w:r w:rsidR="00D6224E">
        <w:rPr>
          <w:rFonts w:ascii="Times New Roman" w:hAnsi="Times New Roman"/>
          <w:i w:val="0"/>
          <w:iCs w:val="0"/>
        </w:rPr>
        <w:t> </w:t>
      </w:r>
      <w:r w:rsidR="00FC61FF" w:rsidRPr="0068097D">
        <w:rPr>
          <w:rFonts w:ascii="Times New Roman" w:hAnsi="Times New Roman"/>
          <w:i w:val="0"/>
          <w:iCs w:val="0"/>
        </w:rPr>
        <w:t xml:space="preserve">tajemníkem komise správnost a úplnost </w:t>
      </w:r>
      <w:r w:rsidR="00AA3FDF" w:rsidRPr="0068097D">
        <w:rPr>
          <w:rFonts w:ascii="Times New Roman" w:hAnsi="Times New Roman"/>
          <w:i w:val="0"/>
          <w:iCs w:val="0"/>
        </w:rPr>
        <w:t xml:space="preserve">hodnocení </w:t>
      </w:r>
      <w:r w:rsidR="00FC61FF" w:rsidRPr="0068097D">
        <w:rPr>
          <w:rFonts w:ascii="Times New Roman" w:hAnsi="Times New Roman"/>
          <w:i w:val="0"/>
          <w:iCs w:val="0"/>
        </w:rPr>
        <w:t>studentů.</w:t>
      </w:r>
    </w:p>
    <w:p w14:paraId="5704BE5B" w14:textId="5257C705" w:rsidR="00FC61FF" w:rsidRDefault="00FC61FF" w:rsidP="005E7107">
      <w:pPr>
        <w:pStyle w:val="Zkladntext"/>
        <w:numPr>
          <w:ilvl w:val="0"/>
          <w:numId w:val="26"/>
        </w:numPr>
        <w:tabs>
          <w:tab w:val="clear" w:pos="567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6DA1F952">
        <w:rPr>
          <w:rFonts w:ascii="Times New Roman" w:hAnsi="Times New Roman"/>
          <w:i w:val="0"/>
          <w:iCs w:val="0"/>
        </w:rPr>
        <w:lastRenderedPageBreak/>
        <w:t>Po kontrole výsledků jsou studenti pozváni k veřejnému vyhlášení výsledků SZZ. Předseda komise sdělí studentům hodnocení z jednotlivých částí SZZ, celkové hodnocení SZZ a celkové hodnocení studia.</w:t>
      </w:r>
    </w:p>
    <w:p w14:paraId="32998628" w14:textId="6616ABFE" w:rsidR="0097631A" w:rsidRPr="007319DC" w:rsidRDefault="006107DC" w:rsidP="005E7107">
      <w:pPr>
        <w:pStyle w:val="Zkladntext"/>
        <w:numPr>
          <w:ilvl w:val="0"/>
          <w:numId w:val="26"/>
        </w:numPr>
        <w:tabs>
          <w:tab w:val="clear" w:pos="567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>
        <w:rPr>
          <w:rFonts w:ascii="Times New Roman" w:hAnsi="Times New Roman"/>
          <w:i w:val="0"/>
          <w:iCs w:val="0"/>
        </w:rPr>
        <w:t>Student se specifickou potřebou, kterému Centr</w:t>
      </w:r>
      <w:r w:rsidR="00624EC4">
        <w:rPr>
          <w:rFonts w:ascii="Times New Roman" w:hAnsi="Times New Roman"/>
          <w:i w:val="0"/>
          <w:iCs w:val="0"/>
        </w:rPr>
        <w:t>um</w:t>
      </w:r>
      <w:r>
        <w:rPr>
          <w:rFonts w:ascii="Times New Roman" w:hAnsi="Times New Roman"/>
          <w:i w:val="0"/>
          <w:iCs w:val="0"/>
        </w:rPr>
        <w:t xml:space="preserve"> pro specific</w:t>
      </w:r>
      <w:r w:rsidR="00624EC4">
        <w:rPr>
          <w:rFonts w:ascii="Times New Roman" w:hAnsi="Times New Roman"/>
          <w:i w:val="0"/>
          <w:iCs w:val="0"/>
        </w:rPr>
        <w:t>ké</w:t>
      </w:r>
      <w:r>
        <w:rPr>
          <w:rFonts w:ascii="Times New Roman" w:hAnsi="Times New Roman"/>
          <w:i w:val="0"/>
          <w:iCs w:val="0"/>
        </w:rPr>
        <w:t xml:space="preserve"> potřeb</w:t>
      </w:r>
      <w:r w:rsidR="00624EC4">
        <w:rPr>
          <w:rFonts w:ascii="Times New Roman" w:hAnsi="Times New Roman"/>
          <w:i w:val="0"/>
          <w:iCs w:val="0"/>
        </w:rPr>
        <w:t>y</w:t>
      </w:r>
      <w:r>
        <w:rPr>
          <w:rFonts w:ascii="Times New Roman" w:hAnsi="Times New Roman"/>
          <w:i w:val="0"/>
          <w:iCs w:val="0"/>
        </w:rPr>
        <w:t xml:space="preserve"> UTB </w:t>
      </w:r>
      <w:r w:rsidR="00261E1F">
        <w:rPr>
          <w:rFonts w:ascii="Times New Roman" w:hAnsi="Times New Roman"/>
          <w:i w:val="0"/>
          <w:iCs w:val="0"/>
        </w:rPr>
        <w:t xml:space="preserve">(dále jen „Centrum“) </w:t>
      </w:r>
      <w:r w:rsidR="00624EC4">
        <w:rPr>
          <w:rFonts w:ascii="Times New Roman" w:hAnsi="Times New Roman"/>
          <w:i w:val="0"/>
          <w:iCs w:val="0"/>
        </w:rPr>
        <w:t>doporučí</w:t>
      </w:r>
      <w:r w:rsidR="00145110">
        <w:rPr>
          <w:rFonts w:ascii="Times New Roman" w:hAnsi="Times New Roman"/>
          <w:i w:val="0"/>
          <w:iCs w:val="0"/>
        </w:rPr>
        <w:t xml:space="preserve"> </w:t>
      </w:r>
      <w:r w:rsidR="00624EC4">
        <w:rPr>
          <w:rFonts w:ascii="Times New Roman" w:hAnsi="Times New Roman"/>
          <w:i w:val="0"/>
          <w:iCs w:val="0"/>
        </w:rPr>
        <w:t>poskytnutí</w:t>
      </w:r>
      <w:r w:rsidR="00145110">
        <w:rPr>
          <w:rFonts w:ascii="Times New Roman" w:hAnsi="Times New Roman"/>
          <w:i w:val="0"/>
          <w:iCs w:val="0"/>
        </w:rPr>
        <w:t xml:space="preserve"> čas</w:t>
      </w:r>
      <w:r w:rsidR="00624EC4">
        <w:rPr>
          <w:rFonts w:ascii="Times New Roman" w:hAnsi="Times New Roman"/>
          <w:i w:val="0"/>
          <w:iCs w:val="0"/>
        </w:rPr>
        <w:t>u</w:t>
      </w:r>
      <w:r w:rsidR="00145110">
        <w:rPr>
          <w:rFonts w:ascii="Times New Roman" w:hAnsi="Times New Roman"/>
          <w:i w:val="0"/>
          <w:iCs w:val="0"/>
        </w:rPr>
        <w:t xml:space="preserve"> </w:t>
      </w:r>
      <w:r w:rsidR="00002D2F">
        <w:rPr>
          <w:rFonts w:ascii="Times New Roman" w:hAnsi="Times New Roman"/>
          <w:i w:val="0"/>
          <w:iCs w:val="0"/>
        </w:rPr>
        <w:t xml:space="preserve">navíc </w:t>
      </w:r>
      <w:r w:rsidR="00145110">
        <w:rPr>
          <w:rFonts w:ascii="Times New Roman" w:hAnsi="Times New Roman"/>
          <w:i w:val="0"/>
          <w:iCs w:val="0"/>
        </w:rPr>
        <w:t xml:space="preserve">na písemnou přípravu </w:t>
      </w:r>
      <w:r w:rsidR="00624EC4">
        <w:rPr>
          <w:rFonts w:ascii="Times New Roman" w:hAnsi="Times New Roman"/>
          <w:i w:val="0"/>
          <w:iCs w:val="0"/>
        </w:rPr>
        <w:t>k</w:t>
      </w:r>
      <w:r w:rsidR="00193BAC">
        <w:rPr>
          <w:rFonts w:ascii="Times New Roman" w:hAnsi="Times New Roman"/>
          <w:i w:val="0"/>
          <w:iCs w:val="0"/>
        </w:rPr>
        <w:t> </w:t>
      </w:r>
      <w:r w:rsidR="00145110">
        <w:rPr>
          <w:rFonts w:ascii="Times New Roman" w:hAnsi="Times New Roman"/>
          <w:i w:val="0"/>
          <w:iCs w:val="0"/>
        </w:rPr>
        <w:t>SZZ</w:t>
      </w:r>
      <w:r w:rsidR="00193BAC">
        <w:rPr>
          <w:rFonts w:ascii="Times New Roman" w:hAnsi="Times New Roman"/>
          <w:i w:val="0"/>
          <w:iCs w:val="0"/>
        </w:rPr>
        <w:t xml:space="preserve"> (dále jen „čas na písemnou přípravu“</w:t>
      </w:r>
      <w:r w:rsidR="00145110">
        <w:rPr>
          <w:rFonts w:ascii="Times New Roman" w:hAnsi="Times New Roman"/>
          <w:i w:val="0"/>
          <w:iCs w:val="0"/>
        </w:rPr>
        <w:t xml:space="preserve">, zpravidla </w:t>
      </w:r>
      <w:r w:rsidR="00624EC4">
        <w:rPr>
          <w:rFonts w:ascii="Times New Roman" w:hAnsi="Times New Roman"/>
          <w:i w:val="0"/>
          <w:iCs w:val="0"/>
        </w:rPr>
        <w:t xml:space="preserve">v délce </w:t>
      </w:r>
      <w:r w:rsidR="00145110">
        <w:rPr>
          <w:rFonts w:ascii="Times New Roman" w:hAnsi="Times New Roman"/>
          <w:i w:val="0"/>
          <w:iCs w:val="0"/>
        </w:rPr>
        <w:t>15 minut</w:t>
      </w:r>
      <w:r w:rsidR="000A76A9">
        <w:rPr>
          <w:rFonts w:ascii="Times New Roman" w:hAnsi="Times New Roman"/>
          <w:i w:val="0"/>
          <w:iCs w:val="0"/>
        </w:rPr>
        <w:t>,</w:t>
      </w:r>
      <w:r w:rsidR="00DC0FEF">
        <w:rPr>
          <w:rFonts w:ascii="Times New Roman" w:hAnsi="Times New Roman"/>
          <w:i w:val="0"/>
          <w:iCs w:val="0"/>
        </w:rPr>
        <w:t xml:space="preserve"> </w:t>
      </w:r>
      <w:r w:rsidR="00D5448A">
        <w:rPr>
          <w:rFonts w:ascii="Times New Roman" w:hAnsi="Times New Roman"/>
          <w:i w:val="0"/>
          <w:iCs w:val="0"/>
        </w:rPr>
        <w:t>má nárok, aby mu komise SZZ</w:t>
      </w:r>
      <w:r w:rsidR="001343A3">
        <w:rPr>
          <w:rFonts w:ascii="Times New Roman" w:hAnsi="Times New Roman"/>
          <w:i w:val="0"/>
          <w:iCs w:val="0"/>
        </w:rPr>
        <w:t xml:space="preserve"> (předseda, v nepřítomnosti předsedy místopředseda)</w:t>
      </w:r>
      <w:r w:rsidR="00D5448A">
        <w:rPr>
          <w:rFonts w:ascii="Times New Roman" w:hAnsi="Times New Roman"/>
          <w:i w:val="0"/>
          <w:iCs w:val="0"/>
        </w:rPr>
        <w:t xml:space="preserve"> </w:t>
      </w:r>
      <w:r w:rsidR="00DC0FEF">
        <w:rPr>
          <w:rFonts w:ascii="Times New Roman" w:hAnsi="Times New Roman"/>
          <w:i w:val="0"/>
          <w:iCs w:val="0"/>
        </w:rPr>
        <w:t>tuto možnost</w:t>
      </w:r>
      <w:r w:rsidR="00D5448A">
        <w:rPr>
          <w:rFonts w:ascii="Times New Roman" w:hAnsi="Times New Roman"/>
          <w:i w:val="0"/>
          <w:iCs w:val="0"/>
        </w:rPr>
        <w:t xml:space="preserve"> v</w:t>
      </w:r>
      <w:r w:rsidR="00DC0FEF">
        <w:rPr>
          <w:rFonts w:ascii="Times New Roman" w:hAnsi="Times New Roman"/>
          <w:i w:val="0"/>
          <w:iCs w:val="0"/>
        </w:rPr>
        <w:t xml:space="preserve"> časovém</w:t>
      </w:r>
      <w:r w:rsidR="00D5448A">
        <w:rPr>
          <w:rFonts w:ascii="Times New Roman" w:hAnsi="Times New Roman"/>
          <w:i w:val="0"/>
          <w:iCs w:val="0"/>
        </w:rPr>
        <w:t> rozsahu doporučeném Centrem nabídla</w:t>
      </w:r>
      <w:r w:rsidR="001343A3">
        <w:rPr>
          <w:rFonts w:ascii="Times New Roman" w:hAnsi="Times New Roman"/>
          <w:i w:val="0"/>
          <w:iCs w:val="0"/>
        </w:rPr>
        <w:t xml:space="preserve">, a to bezprostředně před </w:t>
      </w:r>
      <w:r w:rsidR="007319DC">
        <w:rPr>
          <w:rFonts w:ascii="Times New Roman" w:hAnsi="Times New Roman"/>
          <w:i w:val="0"/>
          <w:iCs w:val="0"/>
        </w:rPr>
        <w:t>zahájením</w:t>
      </w:r>
      <w:r w:rsidR="001343A3">
        <w:rPr>
          <w:rFonts w:ascii="Times New Roman" w:hAnsi="Times New Roman"/>
          <w:i w:val="0"/>
          <w:iCs w:val="0"/>
        </w:rPr>
        <w:t xml:space="preserve"> odborné rozpravy</w:t>
      </w:r>
      <w:r w:rsidR="00D5448A">
        <w:rPr>
          <w:rFonts w:ascii="Times New Roman" w:hAnsi="Times New Roman"/>
          <w:i w:val="0"/>
          <w:iCs w:val="0"/>
        </w:rPr>
        <w:t>.</w:t>
      </w:r>
      <w:r w:rsidR="00E512E3">
        <w:rPr>
          <w:rFonts w:ascii="Times New Roman" w:hAnsi="Times New Roman"/>
          <w:i w:val="0"/>
          <w:iCs w:val="0"/>
        </w:rPr>
        <w:t xml:space="preserve"> </w:t>
      </w:r>
      <w:r w:rsidR="00F6091D" w:rsidRPr="007319DC">
        <w:rPr>
          <w:rFonts w:ascii="Times New Roman" w:hAnsi="Times New Roman"/>
          <w:i w:val="0"/>
          <w:iCs w:val="0"/>
        </w:rPr>
        <w:t xml:space="preserve">Student </w:t>
      </w:r>
      <w:r w:rsidR="0065413F" w:rsidRPr="007319DC">
        <w:rPr>
          <w:rFonts w:ascii="Times New Roman" w:hAnsi="Times New Roman"/>
          <w:i w:val="0"/>
          <w:iCs w:val="0"/>
        </w:rPr>
        <w:t xml:space="preserve">se může </w:t>
      </w:r>
      <w:r w:rsidR="00AF04AF" w:rsidRPr="007319DC">
        <w:rPr>
          <w:rFonts w:ascii="Times New Roman" w:hAnsi="Times New Roman"/>
          <w:i w:val="0"/>
          <w:iCs w:val="0"/>
        </w:rPr>
        <w:t xml:space="preserve">nabídnutého času na písemnou přípravu vzdát. </w:t>
      </w:r>
      <w:r w:rsidR="006A0A76" w:rsidRPr="007319DC">
        <w:rPr>
          <w:rFonts w:ascii="Times New Roman" w:hAnsi="Times New Roman"/>
          <w:i w:val="0"/>
          <w:iCs w:val="0"/>
        </w:rPr>
        <w:t>V</w:t>
      </w:r>
      <w:r w:rsidR="007B7A2F" w:rsidRPr="007319DC">
        <w:rPr>
          <w:rFonts w:ascii="Times New Roman" w:hAnsi="Times New Roman"/>
          <w:i w:val="0"/>
          <w:iCs w:val="0"/>
        </w:rPr>
        <w:t> </w:t>
      </w:r>
      <w:r w:rsidR="00201633" w:rsidRPr="007319DC">
        <w:rPr>
          <w:rFonts w:ascii="Times New Roman" w:hAnsi="Times New Roman"/>
          <w:i w:val="0"/>
          <w:iCs w:val="0"/>
        </w:rPr>
        <w:t>takové</w:t>
      </w:r>
      <w:r w:rsidR="007B7A2F" w:rsidRPr="007319DC">
        <w:rPr>
          <w:rFonts w:ascii="Times New Roman" w:hAnsi="Times New Roman"/>
          <w:i w:val="0"/>
          <w:iCs w:val="0"/>
        </w:rPr>
        <w:t>m případě</w:t>
      </w:r>
      <w:r w:rsidR="002F5984" w:rsidRPr="007319DC">
        <w:rPr>
          <w:rFonts w:ascii="Times New Roman" w:hAnsi="Times New Roman"/>
          <w:i w:val="0"/>
          <w:iCs w:val="0"/>
        </w:rPr>
        <w:t xml:space="preserve"> </w:t>
      </w:r>
      <w:r w:rsidR="007B7A2F" w:rsidRPr="007319DC">
        <w:rPr>
          <w:rFonts w:ascii="Times New Roman" w:hAnsi="Times New Roman"/>
          <w:i w:val="0"/>
          <w:iCs w:val="0"/>
        </w:rPr>
        <w:t>je</w:t>
      </w:r>
      <w:r w:rsidR="00CC0734" w:rsidRPr="007319DC">
        <w:rPr>
          <w:rFonts w:ascii="Times New Roman" w:hAnsi="Times New Roman"/>
          <w:i w:val="0"/>
          <w:iCs w:val="0"/>
        </w:rPr>
        <w:t xml:space="preserve"> tajemník komise SZZ</w:t>
      </w:r>
      <w:r w:rsidR="00885708" w:rsidRPr="007319DC">
        <w:rPr>
          <w:rFonts w:ascii="Times New Roman" w:hAnsi="Times New Roman"/>
          <w:i w:val="0"/>
          <w:iCs w:val="0"/>
        </w:rPr>
        <w:t xml:space="preserve"> povinen skutečnost </w:t>
      </w:r>
      <w:r w:rsidR="007319DC">
        <w:rPr>
          <w:rFonts w:ascii="Times New Roman" w:hAnsi="Times New Roman"/>
          <w:i w:val="0"/>
          <w:iCs w:val="0"/>
        </w:rPr>
        <w:t xml:space="preserve">o vzdání se času </w:t>
      </w:r>
      <w:r w:rsidR="00A777C1">
        <w:rPr>
          <w:rFonts w:ascii="Times New Roman" w:hAnsi="Times New Roman"/>
          <w:i w:val="0"/>
          <w:iCs w:val="0"/>
        </w:rPr>
        <w:t xml:space="preserve">na písemnou přípravu </w:t>
      </w:r>
      <w:r w:rsidR="00885708" w:rsidRPr="007319DC">
        <w:rPr>
          <w:rFonts w:ascii="Times New Roman" w:hAnsi="Times New Roman"/>
          <w:i w:val="0"/>
          <w:iCs w:val="0"/>
        </w:rPr>
        <w:t>zaznamenat</w:t>
      </w:r>
      <w:r w:rsidR="00CC0734" w:rsidRPr="007319DC">
        <w:rPr>
          <w:rFonts w:ascii="Times New Roman" w:hAnsi="Times New Roman"/>
          <w:i w:val="0"/>
          <w:iCs w:val="0"/>
        </w:rPr>
        <w:t xml:space="preserve"> do protokolu</w:t>
      </w:r>
      <w:r w:rsidR="007B7A2F" w:rsidRPr="007319DC">
        <w:rPr>
          <w:rFonts w:ascii="Times New Roman" w:hAnsi="Times New Roman"/>
          <w:i w:val="0"/>
          <w:iCs w:val="0"/>
        </w:rPr>
        <w:t xml:space="preserve"> o průběhu SZZ</w:t>
      </w:r>
      <w:r w:rsidR="001D5E08" w:rsidRPr="007319DC">
        <w:rPr>
          <w:rFonts w:ascii="Times New Roman" w:hAnsi="Times New Roman"/>
          <w:i w:val="0"/>
          <w:iCs w:val="0"/>
        </w:rPr>
        <w:t xml:space="preserve"> a</w:t>
      </w:r>
      <w:r w:rsidR="00AF04AF" w:rsidRPr="007319DC">
        <w:rPr>
          <w:rFonts w:ascii="Times New Roman" w:hAnsi="Times New Roman"/>
          <w:i w:val="0"/>
          <w:iCs w:val="0"/>
        </w:rPr>
        <w:t xml:space="preserve"> komise</w:t>
      </w:r>
      <w:r w:rsidR="006A0A76" w:rsidRPr="007319DC">
        <w:rPr>
          <w:rFonts w:ascii="Times New Roman" w:hAnsi="Times New Roman"/>
          <w:i w:val="0"/>
          <w:iCs w:val="0"/>
        </w:rPr>
        <w:t xml:space="preserve"> SZZ</w:t>
      </w:r>
      <w:r w:rsidR="00AF04AF" w:rsidRPr="007319DC">
        <w:rPr>
          <w:rFonts w:ascii="Times New Roman" w:hAnsi="Times New Roman"/>
          <w:i w:val="0"/>
          <w:iCs w:val="0"/>
        </w:rPr>
        <w:t xml:space="preserve"> </w:t>
      </w:r>
      <w:r w:rsidR="000B6B96" w:rsidRPr="007319DC">
        <w:rPr>
          <w:rFonts w:ascii="Times New Roman" w:hAnsi="Times New Roman"/>
          <w:i w:val="0"/>
          <w:iCs w:val="0"/>
        </w:rPr>
        <w:t>nesmí</w:t>
      </w:r>
      <w:r w:rsidR="00885708" w:rsidRPr="007319DC">
        <w:rPr>
          <w:rFonts w:ascii="Times New Roman" w:hAnsi="Times New Roman"/>
          <w:i w:val="0"/>
          <w:iCs w:val="0"/>
        </w:rPr>
        <w:t xml:space="preserve"> </w:t>
      </w:r>
      <w:r w:rsidR="00AF04AF" w:rsidRPr="007319DC">
        <w:rPr>
          <w:rFonts w:ascii="Times New Roman" w:hAnsi="Times New Roman"/>
          <w:i w:val="0"/>
          <w:iCs w:val="0"/>
        </w:rPr>
        <w:t>na prodlouženém čase</w:t>
      </w:r>
      <w:r w:rsidR="000B6B96" w:rsidRPr="007319DC">
        <w:rPr>
          <w:rFonts w:ascii="Times New Roman" w:hAnsi="Times New Roman"/>
          <w:i w:val="0"/>
          <w:iCs w:val="0"/>
        </w:rPr>
        <w:t xml:space="preserve"> na písemnou přípravu</w:t>
      </w:r>
      <w:r w:rsidR="00AF04AF" w:rsidRPr="007319DC">
        <w:rPr>
          <w:rFonts w:ascii="Times New Roman" w:hAnsi="Times New Roman"/>
          <w:i w:val="0"/>
          <w:iCs w:val="0"/>
        </w:rPr>
        <w:t xml:space="preserve"> trv</w:t>
      </w:r>
      <w:r w:rsidR="00CC0734" w:rsidRPr="007319DC">
        <w:rPr>
          <w:rFonts w:ascii="Times New Roman" w:hAnsi="Times New Roman"/>
          <w:i w:val="0"/>
          <w:iCs w:val="0"/>
        </w:rPr>
        <w:t>at.</w:t>
      </w:r>
      <w:r w:rsidR="000613E8" w:rsidRPr="007319DC">
        <w:rPr>
          <w:rFonts w:ascii="Times New Roman" w:hAnsi="Times New Roman"/>
          <w:i w:val="0"/>
          <w:iCs w:val="0"/>
        </w:rPr>
        <w:t xml:space="preserve"> </w:t>
      </w:r>
    </w:p>
    <w:p w14:paraId="124749B5" w14:textId="03429DC8" w:rsidR="0097631A" w:rsidRDefault="000613E8" w:rsidP="00EF43AC">
      <w:pPr>
        <w:pStyle w:val="Zkladntext"/>
        <w:spacing w:after="60"/>
        <w:ind w:firstLine="567"/>
        <w:rPr>
          <w:rFonts w:ascii="Times New Roman" w:hAnsi="Times New Roman"/>
          <w:i w:val="0"/>
          <w:iCs w:val="0"/>
        </w:rPr>
      </w:pPr>
      <w:r>
        <w:rPr>
          <w:rFonts w:ascii="Times New Roman" w:hAnsi="Times New Roman"/>
          <w:i w:val="0"/>
          <w:iCs w:val="0"/>
        </w:rPr>
        <w:t>Pokud</w:t>
      </w:r>
      <w:r w:rsidR="005A3C55">
        <w:rPr>
          <w:rFonts w:ascii="Times New Roman" w:hAnsi="Times New Roman"/>
          <w:i w:val="0"/>
          <w:iCs w:val="0"/>
        </w:rPr>
        <w:t xml:space="preserve"> </w:t>
      </w:r>
      <w:r>
        <w:rPr>
          <w:rFonts w:ascii="Times New Roman" w:hAnsi="Times New Roman"/>
          <w:i w:val="0"/>
          <w:iCs w:val="0"/>
        </w:rPr>
        <w:t>student</w:t>
      </w:r>
      <w:r w:rsidR="00A777C1">
        <w:rPr>
          <w:rFonts w:ascii="Times New Roman" w:hAnsi="Times New Roman"/>
          <w:i w:val="0"/>
          <w:iCs w:val="0"/>
        </w:rPr>
        <w:t xml:space="preserve"> komis</w:t>
      </w:r>
      <w:r w:rsidR="002F5984">
        <w:rPr>
          <w:rFonts w:ascii="Times New Roman" w:hAnsi="Times New Roman"/>
          <w:i w:val="0"/>
          <w:iCs w:val="0"/>
        </w:rPr>
        <w:t>i</w:t>
      </w:r>
      <w:r w:rsidR="00A777C1">
        <w:rPr>
          <w:rFonts w:ascii="Times New Roman" w:hAnsi="Times New Roman"/>
          <w:i w:val="0"/>
          <w:iCs w:val="0"/>
        </w:rPr>
        <w:t xml:space="preserve"> SZZ</w:t>
      </w:r>
      <w:r w:rsidR="00D469C7">
        <w:rPr>
          <w:rFonts w:ascii="Times New Roman" w:hAnsi="Times New Roman"/>
          <w:i w:val="0"/>
          <w:iCs w:val="0"/>
        </w:rPr>
        <w:t xml:space="preserve"> oznámí rozhodnutí</w:t>
      </w:r>
      <w:r>
        <w:rPr>
          <w:rFonts w:ascii="Times New Roman" w:hAnsi="Times New Roman"/>
          <w:i w:val="0"/>
          <w:iCs w:val="0"/>
        </w:rPr>
        <w:t xml:space="preserve"> </w:t>
      </w:r>
      <w:r w:rsidR="002230BB">
        <w:rPr>
          <w:rFonts w:ascii="Times New Roman" w:hAnsi="Times New Roman"/>
          <w:i w:val="0"/>
          <w:iCs w:val="0"/>
        </w:rPr>
        <w:t>využít nabídnutý</w:t>
      </w:r>
      <w:r w:rsidR="000B6B96">
        <w:rPr>
          <w:rFonts w:ascii="Times New Roman" w:hAnsi="Times New Roman"/>
          <w:i w:val="0"/>
          <w:iCs w:val="0"/>
        </w:rPr>
        <w:t xml:space="preserve"> čas </w:t>
      </w:r>
      <w:r w:rsidR="00193BAC">
        <w:rPr>
          <w:rFonts w:ascii="Times New Roman" w:hAnsi="Times New Roman"/>
          <w:i w:val="0"/>
          <w:iCs w:val="0"/>
        </w:rPr>
        <w:t xml:space="preserve">na písemnou </w:t>
      </w:r>
      <w:r w:rsidR="00CA553A">
        <w:rPr>
          <w:rFonts w:ascii="Times New Roman" w:hAnsi="Times New Roman"/>
          <w:i w:val="0"/>
          <w:iCs w:val="0"/>
        </w:rPr>
        <w:t>přípravu</w:t>
      </w:r>
      <w:r>
        <w:rPr>
          <w:rFonts w:ascii="Times New Roman" w:hAnsi="Times New Roman"/>
          <w:i w:val="0"/>
          <w:iCs w:val="0"/>
        </w:rPr>
        <w:t>,</w:t>
      </w:r>
      <w:r w:rsidR="00562093">
        <w:rPr>
          <w:rFonts w:ascii="Times New Roman" w:hAnsi="Times New Roman"/>
          <w:i w:val="0"/>
          <w:iCs w:val="0"/>
        </w:rPr>
        <w:t xml:space="preserve"> je</w:t>
      </w:r>
      <w:r w:rsidR="003B4D97">
        <w:rPr>
          <w:rFonts w:ascii="Times New Roman" w:hAnsi="Times New Roman"/>
          <w:i w:val="0"/>
          <w:iCs w:val="0"/>
        </w:rPr>
        <w:t xml:space="preserve"> </w:t>
      </w:r>
      <w:r w:rsidR="00562093">
        <w:rPr>
          <w:rFonts w:ascii="Times New Roman" w:hAnsi="Times New Roman"/>
          <w:i w:val="0"/>
          <w:iCs w:val="0"/>
        </w:rPr>
        <w:t>před každou státnicovou otázkou</w:t>
      </w:r>
      <w:r w:rsidR="003B4D97">
        <w:rPr>
          <w:rFonts w:ascii="Times New Roman" w:hAnsi="Times New Roman"/>
          <w:i w:val="0"/>
          <w:iCs w:val="0"/>
        </w:rPr>
        <w:t xml:space="preserve"> poskytnut odpovídající</w:t>
      </w:r>
      <w:r w:rsidR="00562093">
        <w:rPr>
          <w:rFonts w:ascii="Times New Roman" w:hAnsi="Times New Roman"/>
          <w:i w:val="0"/>
          <w:iCs w:val="0"/>
        </w:rPr>
        <w:t xml:space="preserve"> čas na písemnou přípravu</w:t>
      </w:r>
      <w:r w:rsidR="00FD57A2">
        <w:rPr>
          <w:rFonts w:ascii="Times New Roman" w:hAnsi="Times New Roman"/>
          <w:i w:val="0"/>
          <w:iCs w:val="0"/>
        </w:rPr>
        <w:t>.</w:t>
      </w:r>
      <w:r w:rsidR="0035417E">
        <w:rPr>
          <w:rFonts w:ascii="Times New Roman" w:hAnsi="Times New Roman"/>
          <w:i w:val="0"/>
          <w:iCs w:val="0"/>
        </w:rPr>
        <w:t xml:space="preserve"> </w:t>
      </w:r>
      <w:r w:rsidR="00FD57A2">
        <w:rPr>
          <w:rFonts w:ascii="Times New Roman" w:hAnsi="Times New Roman"/>
          <w:i w:val="0"/>
          <w:iCs w:val="0"/>
        </w:rPr>
        <w:t>V</w:t>
      </w:r>
      <w:r w:rsidR="005A3C55">
        <w:rPr>
          <w:rFonts w:ascii="Times New Roman" w:hAnsi="Times New Roman"/>
          <w:i w:val="0"/>
          <w:iCs w:val="0"/>
        </w:rPr>
        <w:t xml:space="preserve"> případě </w:t>
      </w:r>
      <w:r w:rsidR="00464DF3">
        <w:rPr>
          <w:rFonts w:ascii="Times New Roman" w:hAnsi="Times New Roman"/>
          <w:i w:val="0"/>
          <w:iCs w:val="0"/>
        </w:rPr>
        <w:t>Centrem doporučeného</w:t>
      </w:r>
      <w:r w:rsidR="00643431">
        <w:rPr>
          <w:rFonts w:ascii="Times New Roman" w:hAnsi="Times New Roman"/>
          <w:i w:val="0"/>
          <w:iCs w:val="0"/>
        </w:rPr>
        <w:t xml:space="preserve"> času</w:t>
      </w:r>
      <w:r w:rsidR="00FD57A2">
        <w:rPr>
          <w:rFonts w:ascii="Times New Roman" w:hAnsi="Times New Roman"/>
          <w:i w:val="0"/>
          <w:iCs w:val="0"/>
        </w:rPr>
        <w:t xml:space="preserve"> na písemnou přípravu navíc</w:t>
      </w:r>
      <w:r w:rsidR="00643431">
        <w:rPr>
          <w:rFonts w:ascii="Times New Roman" w:hAnsi="Times New Roman"/>
          <w:i w:val="0"/>
          <w:iCs w:val="0"/>
        </w:rPr>
        <w:t xml:space="preserve"> </w:t>
      </w:r>
      <w:r w:rsidR="00D503C7">
        <w:rPr>
          <w:rFonts w:ascii="Times New Roman" w:hAnsi="Times New Roman"/>
          <w:i w:val="0"/>
          <w:iCs w:val="0"/>
        </w:rPr>
        <w:t xml:space="preserve">(zpravidla </w:t>
      </w:r>
      <w:r w:rsidR="00A80AAC">
        <w:rPr>
          <w:rFonts w:ascii="Times New Roman" w:hAnsi="Times New Roman"/>
          <w:i w:val="0"/>
          <w:iCs w:val="0"/>
        </w:rPr>
        <w:t>v</w:t>
      </w:r>
      <w:r w:rsidR="00FD57A2">
        <w:rPr>
          <w:rFonts w:ascii="Times New Roman" w:hAnsi="Times New Roman"/>
          <w:i w:val="0"/>
          <w:iCs w:val="0"/>
        </w:rPr>
        <w:t xml:space="preserve"> celkové</w:t>
      </w:r>
      <w:r w:rsidR="00A80AAC">
        <w:rPr>
          <w:rFonts w:ascii="Times New Roman" w:hAnsi="Times New Roman"/>
          <w:i w:val="0"/>
          <w:iCs w:val="0"/>
        </w:rPr>
        <w:t xml:space="preserve"> délce</w:t>
      </w:r>
      <w:r w:rsidR="00643431">
        <w:rPr>
          <w:rFonts w:ascii="Times New Roman" w:hAnsi="Times New Roman"/>
          <w:i w:val="0"/>
          <w:iCs w:val="0"/>
        </w:rPr>
        <w:t xml:space="preserve"> </w:t>
      </w:r>
      <w:r w:rsidR="005A3C55">
        <w:rPr>
          <w:rFonts w:ascii="Times New Roman" w:hAnsi="Times New Roman"/>
          <w:i w:val="0"/>
          <w:iCs w:val="0"/>
        </w:rPr>
        <w:t>15 minut</w:t>
      </w:r>
      <w:r w:rsidR="0022305F">
        <w:rPr>
          <w:rFonts w:ascii="Times New Roman" w:hAnsi="Times New Roman"/>
          <w:i w:val="0"/>
          <w:iCs w:val="0"/>
        </w:rPr>
        <w:t>)</w:t>
      </w:r>
      <w:r w:rsidR="00643431">
        <w:rPr>
          <w:rFonts w:ascii="Times New Roman" w:hAnsi="Times New Roman"/>
          <w:i w:val="0"/>
          <w:iCs w:val="0"/>
        </w:rPr>
        <w:t xml:space="preserve"> </w:t>
      </w:r>
      <w:r w:rsidR="00FD57A2">
        <w:rPr>
          <w:rFonts w:ascii="Times New Roman" w:hAnsi="Times New Roman"/>
          <w:i w:val="0"/>
          <w:iCs w:val="0"/>
        </w:rPr>
        <w:t xml:space="preserve">má student v průběhu </w:t>
      </w:r>
      <w:r w:rsidR="00C548F7">
        <w:rPr>
          <w:rFonts w:ascii="Times New Roman" w:hAnsi="Times New Roman"/>
          <w:i w:val="0"/>
          <w:iCs w:val="0"/>
        </w:rPr>
        <w:t>konání SZZ</w:t>
      </w:r>
      <w:r w:rsidR="00FD57A2">
        <w:rPr>
          <w:rFonts w:ascii="Times New Roman" w:hAnsi="Times New Roman"/>
          <w:i w:val="0"/>
          <w:iCs w:val="0"/>
        </w:rPr>
        <w:t xml:space="preserve"> nárok na písemnou přípravu</w:t>
      </w:r>
      <w:r w:rsidR="00C548F7">
        <w:rPr>
          <w:rFonts w:ascii="Times New Roman" w:hAnsi="Times New Roman"/>
          <w:i w:val="0"/>
          <w:iCs w:val="0"/>
        </w:rPr>
        <w:t xml:space="preserve"> </w:t>
      </w:r>
      <w:r w:rsidR="00A80AAC">
        <w:rPr>
          <w:rFonts w:ascii="Times New Roman" w:hAnsi="Times New Roman"/>
          <w:i w:val="0"/>
          <w:iCs w:val="0"/>
        </w:rPr>
        <w:t>v rozsahu až</w:t>
      </w:r>
      <w:r w:rsidR="0094291C">
        <w:rPr>
          <w:rFonts w:ascii="Times New Roman" w:hAnsi="Times New Roman"/>
          <w:i w:val="0"/>
          <w:iCs w:val="0"/>
        </w:rPr>
        <w:t xml:space="preserve"> 4 minu</w:t>
      </w:r>
      <w:r w:rsidR="00A80AAC">
        <w:rPr>
          <w:rFonts w:ascii="Times New Roman" w:hAnsi="Times New Roman"/>
          <w:i w:val="0"/>
          <w:iCs w:val="0"/>
        </w:rPr>
        <w:t>t na</w:t>
      </w:r>
      <w:r w:rsidR="0094291C">
        <w:rPr>
          <w:rFonts w:ascii="Times New Roman" w:hAnsi="Times New Roman"/>
          <w:i w:val="0"/>
          <w:iCs w:val="0"/>
        </w:rPr>
        <w:t xml:space="preserve"> </w:t>
      </w:r>
      <w:r w:rsidR="00FD57A2">
        <w:rPr>
          <w:rFonts w:ascii="Times New Roman" w:hAnsi="Times New Roman"/>
          <w:i w:val="0"/>
          <w:iCs w:val="0"/>
        </w:rPr>
        <w:t xml:space="preserve">jeden </w:t>
      </w:r>
      <w:r w:rsidR="0094291C">
        <w:rPr>
          <w:rFonts w:ascii="Times New Roman" w:hAnsi="Times New Roman"/>
          <w:i w:val="0"/>
          <w:iCs w:val="0"/>
        </w:rPr>
        <w:t>tematický okruh u BSP</w:t>
      </w:r>
      <w:r w:rsidR="008F500A">
        <w:rPr>
          <w:rFonts w:ascii="Times New Roman" w:hAnsi="Times New Roman"/>
          <w:i w:val="0"/>
          <w:iCs w:val="0"/>
        </w:rPr>
        <w:t xml:space="preserve"> </w:t>
      </w:r>
      <w:r w:rsidR="00FD57A2">
        <w:rPr>
          <w:rFonts w:ascii="Times New Roman" w:hAnsi="Times New Roman"/>
          <w:i w:val="0"/>
          <w:iCs w:val="0"/>
        </w:rPr>
        <w:t>(</w:t>
      </w:r>
      <w:r w:rsidR="00A80AAC">
        <w:rPr>
          <w:rFonts w:ascii="Times New Roman" w:hAnsi="Times New Roman"/>
          <w:i w:val="0"/>
          <w:iCs w:val="0"/>
        </w:rPr>
        <w:t>v případě 4 t</w:t>
      </w:r>
      <w:r w:rsidR="00470876">
        <w:rPr>
          <w:rFonts w:ascii="Times New Roman" w:hAnsi="Times New Roman"/>
          <w:i w:val="0"/>
          <w:iCs w:val="0"/>
        </w:rPr>
        <w:t>e</w:t>
      </w:r>
      <w:r w:rsidR="00A80AAC">
        <w:rPr>
          <w:rFonts w:ascii="Times New Roman" w:hAnsi="Times New Roman"/>
          <w:i w:val="0"/>
          <w:iCs w:val="0"/>
        </w:rPr>
        <w:t>matických okruhů</w:t>
      </w:r>
      <w:r w:rsidR="00470876">
        <w:rPr>
          <w:rFonts w:ascii="Times New Roman" w:hAnsi="Times New Roman"/>
          <w:i w:val="0"/>
          <w:iCs w:val="0"/>
        </w:rPr>
        <w:t xml:space="preserve"> SZZ</w:t>
      </w:r>
      <w:r w:rsidR="00FD57A2">
        <w:rPr>
          <w:rFonts w:ascii="Times New Roman" w:hAnsi="Times New Roman"/>
          <w:i w:val="0"/>
          <w:iCs w:val="0"/>
        </w:rPr>
        <w:t>)</w:t>
      </w:r>
      <w:r w:rsidR="003B0568">
        <w:rPr>
          <w:rFonts w:ascii="Times New Roman" w:hAnsi="Times New Roman"/>
          <w:i w:val="0"/>
          <w:iCs w:val="0"/>
        </w:rPr>
        <w:t xml:space="preserve"> </w:t>
      </w:r>
      <w:r w:rsidR="008F500A">
        <w:rPr>
          <w:rFonts w:ascii="Times New Roman" w:hAnsi="Times New Roman"/>
          <w:i w:val="0"/>
          <w:iCs w:val="0"/>
        </w:rPr>
        <w:t xml:space="preserve">a až 5 minut </w:t>
      </w:r>
      <w:r w:rsidR="00CB6356">
        <w:rPr>
          <w:rFonts w:ascii="Times New Roman" w:hAnsi="Times New Roman"/>
          <w:i w:val="0"/>
          <w:iCs w:val="0"/>
        </w:rPr>
        <w:t>na</w:t>
      </w:r>
      <w:r w:rsidR="008F500A">
        <w:rPr>
          <w:rFonts w:ascii="Times New Roman" w:hAnsi="Times New Roman"/>
          <w:i w:val="0"/>
          <w:iCs w:val="0"/>
        </w:rPr>
        <w:t xml:space="preserve"> </w:t>
      </w:r>
      <w:r w:rsidR="00EF43AC">
        <w:rPr>
          <w:rFonts w:ascii="Times New Roman" w:hAnsi="Times New Roman"/>
          <w:i w:val="0"/>
          <w:iCs w:val="0"/>
        </w:rPr>
        <w:t>jeden</w:t>
      </w:r>
      <w:r w:rsidR="008F500A">
        <w:rPr>
          <w:rFonts w:ascii="Times New Roman" w:hAnsi="Times New Roman"/>
          <w:i w:val="0"/>
          <w:iCs w:val="0"/>
        </w:rPr>
        <w:t xml:space="preserve"> tematický okruh u nMSP</w:t>
      </w:r>
      <w:r w:rsidR="00470876">
        <w:rPr>
          <w:rFonts w:ascii="Times New Roman" w:hAnsi="Times New Roman"/>
          <w:i w:val="0"/>
          <w:iCs w:val="0"/>
        </w:rPr>
        <w:t xml:space="preserve"> </w:t>
      </w:r>
      <w:r w:rsidR="00EF43AC">
        <w:rPr>
          <w:rFonts w:ascii="Times New Roman" w:hAnsi="Times New Roman"/>
          <w:i w:val="0"/>
          <w:iCs w:val="0"/>
        </w:rPr>
        <w:t xml:space="preserve">(v </w:t>
      </w:r>
      <w:r w:rsidR="00470876">
        <w:rPr>
          <w:rFonts w:ascii="Times New Roman" w:hAnsi="Times New Roman"/>
          <w:i w:val="0"/>
          <w:iCs w:val="0"/>
        </w:rPr>
        <w:t xml:space="preserve">případě 3 tematických okruhů </w:t>
      </w:r>
      <w:r w:rsidR="00CB6356">
        <w:rPr>
          <w:rFonts w:ascii="Times New Roman" w:hAnsi="Times New Roman"/>
          <w:i w:val="0"/>
          <w:iCs w:val="0"/>
        </w:rPr>
        <w:t>SZZ</w:t>
      </w:r>
      <w:r w:rsidR="00EF43AC">
        <w:rPr>
          <w:rFonts w:ascii="Times New Roman" w:hAnsi="Times New Roman"/>
          <w:i w:val="0"/>
          <w:iCs w:val="0"/>
        </w:rPr>
        <w:t>)</w:t>
      </w:r>
      <w:r w:rsidR="009771A6">
        <w:rPr>
          <w:rFonts w:ascii="Times New Roman" w:hAnsi="Times New Roman"/>
          <w:i w:val="0"/>
          <w:iCs w:val="0"/>
        </w:rPr>
        <w:t xml:space="preserve">. </w:t>
      </w:r>
      <w:r w:rsidR="00562093">
        <w:rPr>
          <w:rFonts w:ascii="Times New Roman" w:hAnsi="Times New Roman"/>
          <w:i w:val="0"/>
          <w:iCs w:val="0"/>
        </w:rPr>
        <w:t>Tento postup se použije úměrně při</w:t>
      </w:r>
      <w:r w:rsidR="00236136">
        <w:rPr>
          <w:rFonts w:ascii="Times New Roman" w:hAnsi="Times New Roman"/>
          <w:i w:val="0"/>
          <w:iCs w:val="0"/>
        </w:rPr>
        <w:t xml:space="preserve"> </w:t>
      </w:r>
      <w:r w:rsidR="009771A6">
        <w:rPr>
          <w:rFonts w:ascii="Times New Roman" w:hAnsi="Times New Roman"/>
          <w:i w:val="0"/>
          <w:iCs w:val="0"/>
        </w:rPr>
        <w:t>jiné</w:t>
      </w:r>
      <w:r w:rsidR="00562093">
        <w:rPr>
          <w:rFonts w:ascii="Times New Roman" w:hAnsi="Times New Roman"/>
          <w:i w:val="0"/>
          <w:iCs w:val="0"/>
        </w:rPr>
        <w:t>m</w:t>
      </w:r>
      <w:r w:rsidR="009771A6">
        <w:rPr>
          <w:rFonts w:ascii="Times New Roman" w:hAnsi="Times New Roman"/>
          <w:i w:val="0"/>
          <w:iCs w:val="0"/>
        </w:rPr>
        <w:t xml:space="preserve"> počtu tematických okruhů, nejvýše však </w:t>
      </w:r>
      <w:r w:rsidR="00562093">
        <w:rPr>
          <w:rFonts w:ascii="Times New Roman" w:hAnsi="Times New Roman"/>
          <w:i w:val="0"/>
          <w:iCs w:val="0"/>
        </w:rPr>
        <w:t>v celkovém rozsahu doporučeném</w:t>
      </w:r>
      <w:r w:rsidR="009771A6">
        <w:rPr>
          <w:rFonts w:ascii="Times New Roman" w:hAnsi="Times New Roman"/>
          <w:i w:val="0"/>
          <w:iCs w:val="0"/>
        </w:rPr>
        <w:t xml:space="preserve"> Centrem. </w:t>
      </w:r>
      <w:r w:rsidR="00A04F1F" w:rsidRPr="00A04F1F">
        <w:rPr>
          <w:rFonts w:ascii="Times New Roman" w:hAnsi="Times New Roman"/>
          <w:i w:val="0"/>
          <w:iCs w:val="0"/>
        </w:rPr>
        <w:t>Při jiném</w:t>
      </w:r>
      <w:r w:rsidR="00236136">
        <w:rPr>
          <w:rFonts w:ascii="Times New Roman" w:hAnsi="Times New Roman"/>
          <w:i w:val="0"/>
          <w:iCs w:val="0"/>
        </w:rPr>
        <w:t xml:space="preserve"> Centrem</w:t>
      </w:r>
      <w:r w:rsidR="00A04F1F" w:rsidRPr="00A04F1F">
        <w:rPr>
          <w:rFonts w:ascii="Times New Roman" w:hAnsi="Times New Roman"/>
          <w:i w:val="0"/>
          <w:iCs w:val="0"/>
        </w:rPr>
        <w:t xml:space="preserve"> doporučeném čase se délka písemné přípravy stanoví </w:t>
      </w:r>
      <w:r w:rsidR="00236136">
        <w:rPr>
          <w:rFonts w:ascii="Times New Roman" w:hAnsi="Times New Roman"/>
          <w:i w:val="0"/>
          <w:iCs w:val="0"/>
        </w:rPr>
        <w:t>úměrně</w:t>
      </w:r>
      <w:r w:rsidR="00A04F1F" w:rsidRPr="00A04F1F">
        <w:rPr>
          <w:rFonts w:ascii="Times New Roman" w:hAnsi="Times New Roman"/>
          <w:i w:val="0"/>
          <w:iCs w:val="0"/>
        </w:rPr>
        <w:t>.</w:t>
      </w:r>
      <w:r w:rsidR="00A04F1F">
        <w:rPr>
          <w:rFonts w:ascii="Times New Roman" w:hAnsi="Times New Roman"/>
          <w:i w:val="0"/>
          <w:iCs w:val="0"/>
        </w:rPr>
        <w:t xml:space="preserve"> </w:t>
      </w:r>
      <w:r w:rsidR="005641A6">
        <w:rPr>
          <w:rFonts w:ascii="Times New Roman" w:hAnsi="Times New Roman"/>
          <w:i w:val="0"/>
          <w:iCs w:val="0"/>
        </w:rPr>
        <w:t xml:space="preserve">Písemná příprava probíhá bez přítomnosti </w:t>
      </w:r>
      <w:r w:rsidR="00B8029C">
        <w:rPr>
          <w:rFonts w:ascii="Times New Roman" w:hAnsi="Times New Roman"/>
          <w:i w:val="0"/>
          <w:iCs w:val="0"/>
        </w:rPr>
        <w:t>jiných studentů</w:t>
      </w:r>
      <w:r w:rsidR="005641A6">
        <w:rPr>
          <w:rFonts w:ascii="Times New Roman" w:hAnsi="Times New Roman"/>
          <w:i w:val="0"/>
          <w:iCs w:val="0"/>
        </w:rPr>
        <w:t xml:space="preserve">. </w:t>
      </w:r>
    </w:p>
    <w:p w14:paraId="24711226" w14:textId="6E581118" w:rsidR="00A319E0" w:rsidRPr="00A319E0" w:rsidRDefault="00776C5F" w:rsidP="00D74E32">
      <w:pPr>
        <w:pStyle w:val="Zkladntext"/>
        <w:spacing w:after="60"/>
        <w:ind w:firstLine="567"/>
        <w:rPr>
          <w:rFonts w:ascii="Times New Roman" w:hAnsi="Times New Roman"/>
          <w:i w:val="0"/>
          <w:iCs w:val="0"/>
        </w:rPr>
      </w:pPr>
      <w:r w:rsidRPr="00776C5F">
        <w:rPr>
          <w:rFonts w:ascii="Times New Roman" w:hAnsi="Times New Roman"/>
          <w:i w:val="0"/>
          <w:iCs w:val="0"/>
        </w:rPr>
        <w:t>Doporučení Centra k poskytnutí navýšeného času na písemnou přípravu u SZZ a případná další doporučení jsou FaME oznamována s dostatečným předstihem písemně, prostřednictvím e-mailu, aby se s nimi komise SZZ mohly včas seznámit.</w:t>
      </w:r>
    </w:p>
    <w:p w14:paraId="490ACF58" w14:textId="319DB087" w:rsidR="00AD7634" w:rsidRPr="00D932F2" w:rsidRDefault="00AD7634" w:rsidP="005726B8">
      <w:pPr>
        <w:pStyle w:val="Zkladntext3"/>
        <w:spacing w:line="259" w:lineRule="auto"/>
      </w:pPr>
    </w:p>
    <w:p w14:paraId="3EC1444D" w14:textId="63BC5A84" w:rsidR="0017281B" w:rsidRPr="00D932F2" w:rsidRDefault="2E296408" w:rsidP="00DC004A">
      <w:pPr>
        <w:pStyle w:val="Zkladntext3"/>
        <w:jc w:val="center"/>
        <w:rPr>
          <w:b/>
          <w:bCs/>
          <w:sz w:val="24"/>
          <w:szCs w:val="24"/>
        </w:rPr>
      </w:pPr>
      <w:r w:rsidRPr="781739E3">
        <w:rPr>
          <w:b/>
          <w:bCs/>
          <w:sz w:val="24"/>
          <w:szCs w:val="24"/>
        </w:rPr>
        <w:t xml:space="preserve">Článek </w:t>
      </w:r>
      <w:r w:rsidR="0BA31779" w:rsidRPr="781739E3">
        <w:rPr>
          <w:b/>
          <w:bCs/>
          <w:sz w:val="24"/>
          <w:szCs w:val="24"/>
        </w:rPr>
        <w:t>30</w:t>
      </w:r>
    </w:p>
    <w:p w14:paraId="23E177EC" w14:textId="566D88CC" w:rsidR="0017281B" w:rsidRPr="00D932F2" w:rsidRDefault="6736E5DD" w:rsidP="0067754C">
      <w:pPr>
        <w:pStyle w:val="Nadpis1"/>
      </w:pPr>
      <w:r w:rsidRPr="781739E3">
        <w:rPr>
          <w:sz w:val="24"/>
        </w:rPr>
        <w:t>Bakalářská nebo d</w:t>
      </w:r>
      <w:r w:rsidR="2E296408" w:rsidRPr="781739E3">
        <w:rPr>
          <w:sz w:val="24"/>
        </w:rPr>
        <w:t>iplomová práce</w:t>
      </w:r>
    </w:p>
    <w:p w14:paraId="1BC25D99" w14:textId="09BAE3C0" w:rsidR="0017281B" w:rsidRPr="00D932F2" w:rsidRDefault="0017281B">
      <w:pPr>
        <w:jc w:val="both"/>
      </w:pPr>
      <w:r w:rsidRPr="00D932F2">
        <w:rPr>
          <w:u w:val="single"/>
        </w:rPr>
        <w:t>Ad odst. (1) SZŘ:</w:t>
      </w:r>
    </w:p>
    <w:p w14:paraId="5B911894" w14:textId="54768EE9" w:rsidR="00C328A1" w:rsidRDefault="008C0040" w:rsidP="005E7107">
      <w:pPr>
        <w:pStyle w:val="Zkladntext"/>
        <w:numPr>
          <w:ilvl w:val="0"/>
          <w:numId w:val="24"/>
        </w:numPr>
        <w:tabs>
          <w:tab w:val="clear" w:pos="1050"/>
        </w:tabs>
        <w:spacing w:before="120" w:after="60"/>
        <w:ind w:left="0" w:firstLine="284"/>
        <w:rPr>
          <w:rFonts w:ascii="Times New Roman" w:hAnsi="Times New Roman"/>
          <w:i w:val="0"/>
          <w:iCs w:val="0"/>
        </w:rPr>
      </w:pPr>
      <w:r w:rsidRPr="00D932F2">
        <w:rPr>
          <w:rFonts w:ascii="Times New Roman" w:hAnsi="Times New Roman"/>
          <w:i w:val="0"/>
        </w:rPr>
        <w:t>V </w:t>
      </w:r>
      <w:r w:rsidR="00604C2A" w:rsidRPr="00D932F2">
        <w:rPr>
          <w:rFonts w:ascii="Times New Roman" w:hAnsi="Times New Roman"/>
          <w:i w:val="0"/>
        </w:rPr>
        <w:t>BP</w:t>
      </w:r>
      <w:r w:rsidR="00E664C3" w:rsidRPr="00D932F2">
        <w:rPr>
          <w:rFonts w:ascii="Times New Roman" w:hAnsi="Times New Roman"/>
          <w:i w:val="0"/>
        </w:rPr>
        <w:t xml:space="preserve"> </w:t>
      </w:r>
      <w:r w:rsidR="0017281B" w:rsidRPr="00D932F2">
        <w:rPr>
          <w:rFonts w:ascii="Times New Roman" w:hAnsi="Times New Roman"/>
          <w:i w:val="0"/>
        </w:rPr>
        <w:t xml:space="preserve">student FaME </w:t>
      </w:r>
      <w:r w:rsidR="003B5C8F" w:rsidRPr="00D932F2">
        <w:rPr>
          <w:rFonts w:ascii="Times New Roman" w:hAnsi="Times New Roman"/>
          <w:i w:val="0"/>
        </w:rPr>
        <w:t xml:space="preserve">prokazuje </w:t>
      </w:r>
      <w:r w:rsidR="0017281B" w:rsidRPr="00D932F2">
        <w:rPr>
          <w:rFonts w:ascii="Times New Roman" w:hAnsi="Times New Roman"/>
          <w:i w:val="0"/>
        </w:rPr>
        <w:t>schopnost analyzovat ekonomický nebo manažerský problém.</w:t>
      </w:r>
      <w:r w:rsidR="0007381F">
        <w:rPr>
          <w:rFonts w:ascii="Times New Roman" w:hAnsi="Times New Roman"/>
          <w:i w:val="0"/>
          <w:iCs w:val="0"/>
        </w:rPr>
        <w:t xml:space="preserve"> </w:t>
      </w:r>
      <w:r w:rsidR="007233BC">
        <w:rPr>
          <w:rFonts w:ascii="Times New Roman" w:hAnsi="Times New Roman"/>
          <w:i w:val="0"/>
          <w:iCs w:val="0"/>
        </w:rPr>
        <w:t>V </w:t>
      </w:r>
      <w:r w:rsidR="00604C2A" w:rsidRPr="0007381F">
        <w:rPr>
          <w:rFonts w:ascii="Times New Roman" w:hAnsi="Times New Roman"/>
          <w:i w:val="0"/>
          <w:iCs w:val="0"/>
        </w:rPr>
        <w:t>DP</w:t>
      </w:r>
      <w:r w:rsidR="007233BC">
        <w:rPr>
          <w:rFonts w:ascii="Times New Roman" w:hAnsi="Times New Roman"/>
          <w:i w:val="0"/>
          <w:iCs w:val="0"/>
        </w:rPr>
        <w:t xml:space="preserve"> student</w:t>
      </w:r>
      <w:r w:rsidR="00DA0A5A" w:rsidRPr="0007381F">
        <w:rPr>
          <w:rFonts w:ascii="Times New Roman" w:hAnsi="Times New Roman"/>
          <w:i w:val="0"/>
          <w:iCs w:val="0"/>
        </w:rPr>
        <w:t xml:space="preserve"> </w:t>
      </w:r>
      <w:r w:rsidR="001A1C94" w:rsidRPr="0007381F">
        <w:rPr>
          <w:rFonts w:ascii="Times New Roman" w:hAnsi="Times New Roman"/>
          <w:i w:val="0"/>
          <w:iCs w:val="0"/>
        </w:rPr>
        <w:t xml:space="preserve">nad rámec analýzy </w:t>
      </w:r>
      <w:r w:rsidR="00B6762A">
        <w:rPr>
          <w:rFonts w:ascii="Times New Roman" w:hAnsi="Times New Roman"/>
          <w:i w:val="0"/>
          <w:iCs w:val="0"/>
        </w:rPr>
        <w:t>předkládá</w:t>
      </w:r>
      <w:r w:rsidR="00D94673" w:rsidRPr="0007381F">
        <w:rPr>
          <w:rFonts w:ascii="Times New Roman" w:hAnsi="Times New Roman"/>
          <w:i w:val="0"/>
          <w:iCs w:val="0"/>
        </w:rPr>
        <w:t xml:space="preserve"> návrh</w:t>
      </w:r>
      <w:r w:rsidR="0017281B" w:rsidRPr="0007381F">
        <w:rPr>
          <w:rFonts w:ascii="Times New Roman" w:hAnsi="Times New Roman"/>
          <w:i w:val="0"/>
          <w:iCs w:val="0"/>
        </w:rPr>
        <w:t xml:space="preserve"> inovovaného </w:t>
      </w:r>
      <w:r w:rsidR="00BF06B8" w:rsidRPr="0007381F">
        <w:rPr>
          <w:rFonts w:ascii="Times New Roman" w:hAnsi="Times New Roman"/>
          <w:i w:val="0"/>
          <w:iCs w:val="0"/>
        </w:rPr>
        <w:t>nebo</w:t>
      </w:r>
      <w:r w:rsidR="0017281B" w:rsidRPr="0007381F">
        <w:rPr>
          <w:rFonts w:ascii="Times New Roman" w:hAnsi="Times New Roman"/>
          <w:i w:val="0"/>
          <w:iCs w:val="0"/>
        </w:rPr>
        <w:t xml:space="preserve"> tvůrčího </w:t>
      </w:r>
      <w:r w:rsidR="00BF06B8" w:rsidRPr="0007381F">
        <w:rPr>
          <w:rFonts w:ascii="Times New Roman" w:hAnsi="Times New Roman"/>
          <w:i w:val="0"/>
          <w:iCs w:val="0"/>
        </w:rPr>
        <w:t xml:space="preserve">řešení </w:t>
      </w:r>
      <w:r w:rsidR="00D94673" w:rsidRPr="0007381F">
        <w:rPr>
          <w:rFonts w:ascii="Times New Roman" w:hAnsi="Times New Roman"/>
          <w:i w:val="0"/>
          <w:iCs w:val="0"/>
        </w:rPr>
        <w:t>realizovatelného v praxi (projekt, scénář)</w:t>
      </w:r>
      <w:r w:rsidR="00E82F2F" w:rsidRPr="0007381F">
        <w:rPr>
          <w:rFonts w:ascii="Times New Roman" w:hAnsi="Times New Roman"/>
          <w:i w:val="0"/>
          <w:iCs w:val="0"/>
        </w:rPr>
        <w:t>. V případě výzkumně zaměřené</w:t>
      </w:r>
      <w:r w:rsidR="00741E0D">
        <w:rPr>
          <w:rFonts w:ascii="Times New Roman" w:hAnsi="Times New Roman"/>
          <w:i w:val="0"/>
          <w:iCs w:val="0"/>
        </w:rPr>
        <w:t xml:space="preserve"> BP/DP </w:t>
      </w:r>
      <w:r w:rsidR="00B6762A">
        <w:rPr>
          <w:rFonts w:ascii="Times New Roman" w:hAnsi="Times New Roman"/>
          <w:i w:val="0"/>
          <w:iCs w:val="0"/>
        </w:rPr>
        <w:t>se student zaměřuje</w:t>
      </w:r>
      <w:r w:rsidR="00741E0D">
        <w:rPr>
          <w:rFonts w:ascii="Times New Roman" w:hAnsi="Times New Roman"/>
          <w:i w:val="0"/>
          <w:iCs w:val="0"/>
        </w:rPr>
        <w:t xml:space="preserve"> na diskusi empirických výsledků získaných na základě</w:t>
      </w:r>
      <w:r w:rsidR="00B6762A">
        <w:rPr>
          <w:rFonts w:ascii="Times New Roman" w:hAnsi="Times New Roman"/>
          <w:i w:val="0"/>
          <w:iCs w:val="0"/>
        </w:rPr>
        <w:t xml:space="preserve"> studentem </w:t>
      </w:r>
      <w:r w:rsidR="00741E0D">
        <w:rPr>
          <w:rFonts w:ascii="Times New Roman" w:hAnsi="Times New Roman"/>
          <w:i w:val="0"/>
          <w:iCs w:val="0"/>
        </w:rPr>
        <w:t>realizovaného výzkumu, a</w:t>
      </w:r>
      <w:r w:rsidR="001E0D36">
        <w:rPr>
          <w:rFonts w:ascii="Times New Roman" w:hAnsi="Times New Roman"/>
          <w:i w:val="0"/>
          <w:iCs w:val="0"/>
        </w:rPr>
        <w:t xml:space="preserve"> vyvození </w:t>
      </w:r>
      <w:r w:rsidR="00741E0D">
        <w:rPr>
          <w:rFonts w:ascii="Times New Roman" w:hAnsi="Times New Roman"/>
          <w:i w:val="0"/>
          <w:iCs w:val="0"/>
        </w:rPr>
        <w:t>odpovídajících závěrů za účelem rozšíření úrovně poznání v dané oblasti</w:t>
      </w:r>
      <w:r w:rsidR="00EF2C44">
        <w:rPr>
          <w:rFonts w:ascii="Times New Roman" w:hAnsi="Times New Roman"/>
          <w:i w:val="0"/>
          <w:iCs w:val="0"/>
        </w:rPr>
        <w:t>,</w:t>
      </w:r>
      <w:r w:rsidR="006C647B" w:rsidRPr="0007381F">
        <w:rPr>
          <w:rFonts w:ascii="Times New Roman" w:hAnsi="Times New Roman"/>
          <w:i w:val="0"/>
          <w:iCs w:val="0"/>
        </w:rPr>
        <w:t xml:space="preserve"> v souladu s</w:t>
      </w:r>
      <w:r w:rsidR="00EF2C44">
        <w:rPr>
          <w:rFonts w:ascii="Times New Roman" w:hAnsi="Times New Roman"/>
          <w:i w:val="0"/>
          <w:iCs w:val="0"/>
        </w:rPr>
        <w:t> formulovanými zásadami v</w:t>
      </w:r>
      <w:r w:rsidR="006C647B" w:rsidRPr="0007381F">
        <w:rPr>
          <w:rFonts w:ascii="Times New Roman" w:hAnsi="Times New Roman"/>
          <w:i w:val="0"/>
          <w:iCs w:val="0"/>
        </w:rPr>
        <w:t xml:space="preserve"> zadání</w:t>
      </w:r>
      <w:r w:rsidR="00741E0D">
        <w:rPr>
          <w:rFonts w:ascii="Times New Roman" w:hAnsi="Times New Roman"/>
          <w:i w:val="0"/>
          <w:iCs w:val="0"/>
        </w:rPr>
        <w:t xml:space="preserve"> BP/DP.</w:t>
      </w:r>
      <w:r w:rsidR="00C328A1" w:rsidRPr="00C328A1">
        <w:rPr>
          <w:rFonts w:ascii="Times New Roman" w:hAnsi="Times New Roman"/>
          <w:i w:val="0"/>
          <w:iCs w:val="0"/>
        </w:rPr>
        <w:t xml:space="preserve"> </w:t>
      </w:r>
    </w:p>
    <w:p w14:paraId="38C88F64" w14:textId="26A72905" w:rsidR="00C328A1" w:rsidRPr="00D932F2" w:rsidRDefault="00C328A1" w:rsidP="005E7107">
      <w:pPr>
        <w:pStyle w:val="Zkladntext"/>
        <w:numPr>
          <w:ilvl w:val="0"/>
          <w:numId w:val="24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>Za obsah a kvalitu BP/DP je odpovědný student</w:t>
      </w:r>
      <w:r>
        <w:rPr>
          <w:rFonts w:ascii="Times New Roman" w:hAnsi="Times New Roman"/>
          <w:i w:val="0"/>
        </w:rPr>
        <w:t xml:space="preserve">. </w:t>
      </w:r>
    </w:p>
    <w:p w14:paraId="6DC037E7" w14:textId="47FE98E1" w:rsidR="0017281B" w:rsidRPr="00C328A1" w:rsidRDefault="00C328A1" w:rsidP="005E7107">
      <w:pPr>
        <w:pStyle w:val="Zkladntext"/>
        <w:numPr>
          <w:ilvl w:val="0"/>
          <w:numId w:val="24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>
        <w:rPr>
          <w:rFonts w:ascii="Times New Roman" w:hAnsi="Times New Roman"/>
          <w:i w:val="0"/>
          <w:iCs w:val="0"/>
        </w:rPr>
        <w:t>Pravidla pro zadávání,</w:t>
      </w:r>
      <w:r w:rsidRPr="00633C31">
        <w:rPr>
          <w:rFonts w:ascii="Times New Roman" w:hAnsi="Times New Roman"/>
          <w:i w:val="0"/>
          <w:iCs w:val="0"/>
        </w:rPr>
        <w:t xml:space="preserve"> zpracování</w:t>
      </w:r>
      <w:r>
        <w:rPr>
          <w:rFonts w:ascii="Times New Roman" w:hAnsi="Times New Roman"/>
          <w:i w:val="0"/>
          <w:iCs w:val="0"/>
        </w:rPr>
        <w:t>, uložení, kontrolu původnosti a zpřístupnění veřejnosti</w:t>
      </w:r>
      <w:r w:rsidRPr="00633C31">
        <w:rPr>
          <w:rFonts w:ascii="Times New Roman" w:hAnsi="Times New Roman"/>
          <w:i w:val="0"/>
          <w:iCs w:val="0"/>
        </w:rPr>
        <w:t xml:space="preserve"> BP/DP </w:t>
      </w:r>
      <w:r>
        <w:rPr>
          <w:rFonts w:ascii="Times New Roman" w:hAnsi="Times New Roman"/>
          <w:i w:val="0"/>
          <w:iCs w:val="0"/>
        </w:rPr>
        <w:t>jsou předepsána</w:t>
      </w:r>
      <w:r w:rsidRPr="00633C31">
        <w:rPr>
          <w:rFonts w:ascii="Times New Roman" w:hAnsi="Times New Roman"/>
          <w:i w:val="0"/>
          <w:iCs w:val="0"/>
        </w:rPr>
        <w:t xml:space="preserve"> příslušnou vnitřní normou UTB </w:t>
      </w:r>
      <w:r>
        <w:rPr>
          <w:rFonts w:ascii="Times New Roman" w:hAnsi="Times New Roman"/>
          <w:i w:val="0"/>
          <w:iCs w:val="0"/>
        </w:rPr>
        <w:t xml:space="preserve">k </w:t>
      </w:r>
      <w:r w:rsidRPr="00F81AE0">
        <w:rPr>
          <w:rFonts w:ascii="Times New Roman" w:hAnsi="Times New Roman"/>
          <w:i w:val="0"/>
          <w:iCs w:val="0"/>
        </w:rPr>
        <w:t>BP/DP</w:t>
      </w:r>
      <w:r w:rsidRPr="00633C31">
        <w:rPr>
          <w:rFonts w:ascii="Times New Roman" w:hAnsi="Times New Roman"/>
          <w:i w:val="0"/>
          <w:iCs w:val="0"/>
        </w:rPr>
        <w:t xml:space="preserve">, která je rozšířena vnitřní normou </w:t>
      </w:r>
      <w:r w:rsidR="00760F88">
        <w:rPr>
          <w:rFonts w:ascii="Times New Roman" w:hAnsi="Times New Roman"/>
          <w:i w:val="0"/>
          <w:iCs w:val="0"/>
        </w:rPr>
        <w:t>FaME – Směrnice</w:t>
      </w:r>
      <w:r w:rsidR="00314942" w:rsidRPr="00314942">
        <w:rPr>
          <w:rFonts w:ascii="Times New Roman" w:hAnsi="Times New Roman"/>
          <w:i w:val="0"/>
          <w:iCs w:val="0"/>
        </w:rPr>
        <w:t xml:space="preserve"> děkana rozšiřující Pravidla pro zadávání a zpracování bakalářských, diplomových a rigorózních prací, jejich uložení, zpřístupnění veřejnosti a</w:t>
      </w:r>
      <w:r w:rsidR="005B4C2D">
        <w:rPr>
          <w:rFonts w:ascii="Times New Roman" w:hAnsi="Times New Roman"/>
          <w:i w:val="0"/>
          <w:iCs w:val="0"/>
        </w:rPr>
        <w:t> </w:t>
      </w:r>
      <w:r w:rsidR="00314942" w:rsidRPr="00314942">
        <w:rPr>
          <w:rFonts w:ascii="Times New Roman" w:hAnsi="Times New Roman"/>
          <w:i w:val="0"/>
          <w:iCs w:val="0"/>
        </w:rPr>
        <w:t>kontrola původnosti</w:t>
      </w:r>
      <w:r w:rsidRPr="00DB31E8">
        <w:rPr>
          <w:rFonts w:ascii="Times New Roman" w:hAnsi="Times New Roman"/>
          <w:i w:val="0"/>
          <w:iCs w:val="0"/>
        </w:rPr>
        <w:t>.</w:t>
      </w:r>
    </w:p>
    <w:p w14:paraId="610C464A" w14:textId="656E08FB" w:rsidR="0017281B" w:rsidRPr="0040034F" w:rsidRDefault="0017281B" w:rsidP="003A6427">
      <w:pPr>
        <w:spacing w:before="120"/>
        <w:jc w:val="both"/>
        <w:rPr>
          <w:u w:val="single"/>
        </w:rPr>
      </w:pPr>
      <w:r w:rsidRPr="0040034F">
        <w:rPr>
          <w:u w:val="single"/>
        </w:rPr>
        <w:t>Ad odst. (2)</w:t>
      </w:r>
      <w:r w:rsidR="00E717F6" w:rsidRPr="0040034F">
        <w:rPr>
          <w:u w:val="single"/>
        </w:rPr>
        <w:t xml:space="preserve"> a (3)</w:t>
      </w:r>
      <w:r w:rsidRPr="0040034F">
        <w:rPr>
          <w:u w:val="single"/>
        </w:rPr>
        <w:t xml:space="preserve"> SZŘ:</w:t>
      </w:r>
    </w:p>
    <w:p w14:paraId="102F24E9" w14:textId="38720520" w:rsidR="00DB31E8" w:rsidRDefault="508BF293" w:rsidP="005E7107">
      <w:pPr>
        <w:pStyle w:val="Zkladntext"/>
        <w:numPr>
          <w:ilvl w:val="0"/>
          <w:numId w:val="24"/>
        </w:numPr>
        <w:tabs>
          <w:tab w:val="clear" w:pos="1050"/>
        </w:tabs>
        <w:spacing w:before="120" w:after="60"/>
        <w:ind w:left="0" w:firstLine="284"/>
        <w:rPr>
          <w:rFonts w:ascii="Times New Roman" w:hAnsi="Times New Roman"/>
          <w:i w:val="0"/>
          <w:iCs w:val="0"/>
        </w:rPr>
      </w:pPr>
      <w:r w:rsidRPr="00A4632D">
        <w:rPr>
          <w:rFonts w:ascii="Times New Roman" w:hAnsi="Times New Roman"/>
          <w:i w:val="0"/>
          <w:iCs w:val="0"/>
        </w:rPr>
        <w:t>Rámcová témata BP</w:t>
      </w:r>
      <w:r w:rsidR="00B1245D">
        <w:rPr>
          <w:rFonts w:ascii="Times New Roman" w:hAnsi="Times New Roman"/>
          <w:i w:val="0"/>
          <w:iCs w:val="0"/>
        </w:rPr>
        <w:t>/</w:t>
      </w:r>
      <w:r w:rsidRPr="00A4632D">
        <w:rPr>
          <w:rFonts w:ascii="Times New Roman" w:hAnsi="Times New Roman"/>
          <w:i w:val="0"/>
          <w:iCs w:val="0"/>
        </w:rPr>
        <w:t>DP navrhuje vedoucí práce prostřednictvím IS/STAG. Návrhy</w:t>
      </w:r>
      <w:r w:rsidR="00A4632D">
        <w:rPr>
          <w:rFonts w:ascii="Times New Roman" w:hAnsi="Times New Roman"/>
          <w:i w:val="0"/>
          <w:iCs w:val="0"/>
        </w:rPr>
        <w:t xml:space="preserve"> rámcovýc</w:t>
      </w:r>
      <w:r w:rsidR="00C24779">
        <w:rPr>
          <w:rFonts w:ascii="Times New Roman" w:hAnsi="Times New Roman"/>
          <w:i w:val="0"/>
          <w:iCs w:val="0"/>
        </w:rPr>
        <w:t>h témat</w:t>
      </w:r>
      <w:r w:rsidRPr="00A4632D">
        <w:rPr>
          <w:rFonts w:ascii="Times New Roman" w:hAnsi="Times New Roman"/>
          <w:i w:val="0"/>
          <w:iCs w:val="0"/>
        </w:rPr>
        <w:t xml:space="preserve"> schvaluje garant studijního programu. </w:t>
      </w:r>
      <w:r w:rsidR="026D2EB4" w:rsidRPr="00A4632D">
        <w:rPr>
          <w:rFonts w:ascii="Times New Roman" w:hAnsi="Times New Roman"/>
          <w:i w:val="0"/>
          <w:iCs w:val="0"/>
        </w:rPr>
        <w:t>Schválená rámcová témata jsou zveřejněna v IS/STAG nejpozději do konce března. Studenti</w:t>
      </w:r>
      <w:r w:rsidR="0EA208DA" w:rsidRPr="00A4632D">
        <w:rPr>
          <w:rFonts w:ascii="Times New Roman" w:hAnsi="Times New Roman"/>
          <w:i w:val="0"/>
          <w:iCs w:val="0"/>
        </w:rPr>
        <w:t xml:space="preserve"> v předposledních ročnících studia BSP a </w:t>
      </w:r>
      <w:r w:rsidR="0041556F" w:rsidRPr="00A4632D">
        <w:rPr>
          <w:rFonts w:ascii="Times New Roman" w:hAnsi="Times New Roman"/>
          <w:i w:val="0"/>
          <w:iCs w:val="0"/>
        </w:rPr>
        <w:t>n</w:t>
      </w:r>
      <w:r w:rsidR="0EA208DA" w:rsidRPr="00A4632D">
        <w:rPr>
          <w:rFonts w:ascii="Times New Roman" w:hAnsi="Times New Roman"/>
          <w:i w:val="0"/>
          <w:iCs w:val="0"/>
        </w:rPr>
        <w:t>MSP</w:t>
      </w:r>
      <w:r w:rsidR="026D2EB4" w:rsidRPr="00A4632D">
        <w:rPr>
          <w:rFonts w:ascii="Times New Roman" w:hAnsi="Times New Roman"/>
          <w:i w:val="0"/>
          <w:iCs w:val="0"/>
        </w:rPr>
        <w:t xml:space="preserve"> se přihlašují na té</w:t>
      </w:r>
      <w:r w:rsidR="2114B926" w:rsidRPr="00A4632D">
        <w:rPr>
          <w:rFonts w:ascii="Times New Roman" w:hAnsi="Times New Roman"/>
          <w:i w:val="0"/>
          <w:iCs w:val="0"/>
        </w:rPr>
        <w:t xml:space="preserve">mata </w:t>
      </w:r>
      <w:r w:rsidR="00B1245D">
        <w:rPr>
          <w:rFonts w:ascii="Times New Roman" w:hAnsi="Times New Roman"/>
          <w:i w:val="0"/>
          <w:iCs w:val="0"/>
        </w:rPr>
        <w:t>BP/DP</w:t>
      </w:r>
      <w:r w:rsidR="2114B926" w:rsidRPr="00A4632D">
        <w:rPr>
          <w:rFonts w:ascii="Times New Roman" w:hAnsi="Times New Roman"/>
          <w:i w:val="0"/>
          <w:iCs w:val="0"/>
        </w:rPr>
        <w:t xml:space="preserve"> prostřednictvím IS/STAG po zveřejnění rámcových témat</w:t>
      </w:r>
      <w:r w:rsidR="798404ED" w:rsidRPr="00A4632D">
        <w:rPr>
          <w:rFonts w:ascii="Times New Roman" w:hAnsi="Times New Roman"/>
          <w:i w:val="0"/>
          <w:iCs w:val="0"/>
        </w:rPr>
        <w:t xml:space="preserve"> zpravidla do 31.</w:t>
      </w:r>
      <w:r w:rsidR="00757482">
        <w:rPr>
          <w:rFonts w:ascii="Times New Roman" w:hAnsi="Times New Roman"/>
          <w:i w:val="0"/>
          <w:iCs w:val="0"/>
        </w:rPr>
        <w:t xml:space="preserve"> 5</w:t>
      </w:r>
      <w:r w:rsidR="00CE6418">
        <w:rPr>
          <w:rFonts w:ascii="Times New Roman" w:hAnsi="Times New Roman"/>
          <w:i w:val="0"/>
          <w:iCs w:val="0"/>
        </w:rPr>
        <w:t xml:space="preserve">. </w:t>
      </w:r>
      <w:r w:rsidR="798404ED" w:rsidRPr="00A4632D">
        <w:rPr>
          <w:rFonts w:ascii="Times New Roman" w:hAnsi="Times New Roman"/>
          <w:i w:val="0"/>
          <w:iCs w:val="0"/>
        </w:rPr>
        <w:t xml:space="preserve">, </w:t>
      </w:r>
      <w:r w:rsidR="00B9073D">
        <w:rPr>
          <w:rFonts w:ascii="Times New Roman" w:hAnsi="Times New Roman"/>
          <w:i w:val="0"/>
          <w:iCs w:val="0"/>
        </w:rPr>
        <w:t>v odůvodněných případech nejpozději</w:t>
      </w:r>
      <w:r w:rsidR="798404ED" w:rsidRPr="00A4632D">
        <w:rPr>
          <w:rFonts w:ascii="Times New Roman" w:hAnsi="Times New Roman"/>
          <w:i w:val="0"/>
          <w:iCs w:val="0"/>
        </w:rPr>
        <w:t xml:space="preserve"> </w:t>
      </w:r>
      <w:r w:rsidR="2114B926" w:rsidRPr="00A4632D">
        <w:rPr>
          <w:rFonts w:ascii="Times New Roman" w:hAnsi="Times New Roman"/>
          <w:i w:val="0"/>
          <w:iCs w:val="0"/>
        </w:rPr>
        <w:t>do zápisu do posledního roku studia.</w:t>
      </w:r>
      <w:r w:rsidR="34BEA38C" w:rsidRPr="00A4632D">
        <w:rPr>
          <w:rFonts w:ascii="Times New Roman" w:hAnsi="Times New Roman"/>
          <w:i w:val="0"/>
          <w:iCs w:val="0"/>
        </w:rPr>
        <w:t xml:space="preserve"> </w:t>
      </w:r>
      <w:r w:rsidR="00B3763D">
        <w:rPr>
          <w:rFonts w:ascii="Times New Roman" w:hAnsi="Times New Roman"/>
          <w:i w:val="0"/>
          <w:iCs w:val="0"/>
        </w:rPr>
        <w:t xml:space="preserve">Postup v případě, že </w:t>
      </w:r>
      <w:r w:rsidR="34BEA38C" w:rsidRPr="00A4632D">
        <w:rPr>
          <w:rFonts w:ascii="Times New Roman" w:hAnsi="Times New Roman"/>
          <w:i w:val="0"/>
          <w:iCs w:val="0"/>
        </w:rPr>
        <w:t xml:space="preserve">student </w:t>
      </w:r>
      <w:r w:rsidR="00B3763D">
        <w:rPr>
          <w:rFonts w:ascii="Times New Roman" w:hAnsi="Times New Roman"/>
          <w:i w:val="0"/>
          <w:iCs w:val="0"/>
        </w:rPr>
        <w:t xml:space="preserve">má </w:t>
      </w:r>
      <w:r w:rsidR="34BEA38C" w:rsidRPr="00A4632D">
        <w:rPr>
          <w:rFonts w:ascii="Times New Roman" w:hAnsi="Times New Roman"/>
          <w:i w:val="0"/>
          <w:iCs w:val="0"/>
        </w:rPr>
        <w:t xml:space="preserve">zájem zpracovat vlastní téma </w:t>
      </w:r>
      <w:r w:rsidR="5E5147C6" w:rsidRPr="00A4632D">
        <w:rPr>
          <w:rFonts w:ascii="Times New Roman" w:hAnsi="Times New Roman"/>
          <w:i w:val="0"/>
          <w:iCs w:val="0"/>
        </w:rPr>
        <w:t xml:space="preserve">bakalářské nebo diplomové práce, </w:t>
      </w:r>
      <w:r w:rsidR="00B3763D">
        <w:rPr>
          <w:rFonts w:ascii="Times New Roman" w:hAnsi="Times New Roman"/>
          <w:i w:val="0"/>
          <w:iCs w:val="0"/>
        </w:rPr>
        <w:t xml:space="preserve">stanoví </w:t>
      </w:r>
      <w:r w:rsidR="00B3763D" w:rsidRPr="00AE74D2">
        <w:rPr>
          <w:rFonts w:ascii="Times New Roman" w:hAnsi="Times New Roman"/>
          <w:i w:val="0"/>
          <w:iCs w:val="0"/>
        </w:rPr>
        <w:t xml:space="preserve">vnitřní norma </w:t>
      </w:r>
      <w:r w:rsidR="00AE74D2">
        <w:rPr>
          <w:rFonts w:ascii="Times New Roman" w:hAnsi="Times New Roman"/>
          <w:i w:val="0"/>
          <w:iCs w:val="0"/>
        </w:rPr>
        <w:t>FaME</w:t>
      </w:r>
      <w:r w:rsidR="003F2147">
        <w:rPr>
          <w:rFonts w:ascii="Times New Roman" w:hAnsi="Times New Roman"/>
          <w:i w:val="0"/>
          <w:iCs w:val="0"/>
        </w:rPr>
        <w:t xml:space="preserve"> </w:t>
      </w:r>
      <w:r w:rsidR="00AE74D2">
        <w:rPr>
          <w:rFonts w:ascii="Times New Roman" w:hAnsi="Times New Roman"/>
          <w:i w:val="0"/>
          <w:iCs w:val="0"/>
        </w:rPr>
        <w:t>-</w:t>
      </w:r>
      <w:r w:rsidR="003F2147">
        <w:rPr>
          <w:rFonts w:ascii="Times New Roman" w:hAnsi="Times New Roman"/>
          <w:i w:val="0"/>
          <w:iCs w:val="0"/>
        </w:rPr>
        <w:t xml:space="preserve"> </w:t>
      </w:r>
      <w:r w:rsidR="00AE74D2" w:rsidRPr="00AE74D2">
        <w:rPr>
          <w:rFonts w:ascii="Times New Roman" w:hAnsi="Times New Roman"/>
          <w:i w:val="0"/>
          <w:iCs w:val="0"/>
        </w:rPr>
        <w:t xml:space="preserve">Směrnice děkana rozšiřující Pravidla pro </w:t>
      </w:r>
      <w:r w:rsidR="00AE74D2" w:rsidRPr="00AE74D2">
        <w:rPr>
          <w:rFonts w:ascii="Times New Roman" w:hAnsi="Times New Roman"/>
          <w:i w:val="0"/>
          <w:iCs w:val="0"/>
        </w:rPr>
        <w:lastRenderedPageBreak/>
        <w:t>zadávání a zpracování bakalářských, diplomových a rigorózních prací, jejich uložení, zpřístupnění veřejnosti a kontrola původnosti</w:t>
      </w:r>
      <w:r w:rsidR="5E5147C6" w:rsidRPr="00A4632D">
        <w:rPr>
          <w:rFonts w:ascii="Times New Roman" w:hAnsi="Times New Roman"/>
          <w:i w:val="0"/>
          <w:iCs w:val="0"/>
        </w:rPr>
        <w:t xml:space="preserve">. </w:t>
      </w:r>
      <w:r w:rsidR="00EA03FA" w:rsidRPr="00DB31E8">
        <w:rPr>
          <w:rFonts w:ascii="Times New Roman" w:hAnsi="Times New Roman"/>
          <w:i w:val="0"/>
          <w:iCs w:val="0"/>
        </w:rPr>
        <w:t>V případě dohody vedoucí práce navrhne téma prostřednictvím IS/STAG a studenta na téma registruje.</w:t>
      </w:r>
    </w:p>
    <w:p w14:paraId="7D9D96F5" w14:textId="7A5F6351" w:rsidR="00483739" w:rsidRPr="00483739" w:rsidRDefault="00591994" w:rsidP="00483739">
      <w:pPr>
        <w:pStyle w:val="Zkladntext"/>
        <w:numPr>
          <w:ilvl w:val="0"/>
          <w:numId w:val="24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>
        <w:rPr>
          <w:rFonts w:ascii="Times New Roman" w:hAnsi="Times New Roman"/>
          <w:i w:val="0"/>
          <w:iCs w:val="0"/>
        </w:rPr>
        <w:t>Navržená témata</w:t>
      </w:r>
      <w:r w:rsidR="00991AF7">
        <w:rPr>
          <w:rFonts w:ascii="Times New Roman" w:hAnsi="Times New Roman"/>
          <w:i w:val="0"/>
          <w:iCs w:val="0"/>
        </w:rPr>
        <w:t xml:space="preserve"> BP/DP</w:t>
      </w:r>
      <w:r w:rsidR="00A44359">
        <w:rPr>
          <w:rFonts w:ascii="Times New Roman" w:hAnsi="Times New Roman"/>
          <w:i w:val="0"/>
          <w:iCs w:val="0"/>
        </w:rPr>
        <w:t xml:space="preserve"> </w:t>
      </w:r>
      <w:r>
        <w:rPr>
          <w:rFonts w:ascii="Times New Roman" w:hAnsi="Times New Roman"/>
          <w:i w:val="0"/>
          <w:iCs w:val="0"/>
        </w:rPr>
        <w:t xml:space="preserve">s formulovaným návrhem zadání </w:t>
      </w:r>
      <w:r w:rsidR="00991AF7">
        <w:rPr>
          <w:rFonts w:ascii="Times New Roman" w:hAnsi="Times New Roman"/>
          <w:i w:val="0"/>
          <w:iCs w:val="0"/>
        </w:rPr>
        <w:t>se</w:t>
      </w:r>
      <w:r w:rsidR="00C5393F">
        <w:rPr>
          <w:rFonts w:ascii="Times New Roman" w:hAnsi="Times New Roman"/>
          <w:i w:val="0"/>
          <w:iCs w:val="0"/>
        </w:rPr>
        <w:t xml:space="preserve"> </w:t>
      </w:r>
      <w:r w:rsidR="00C5393F" w:rsidRPr="00DB31E8">
        <w:rPr>
          <w:rFonts w:ascii="Times New Roman" w:hAnsi="Times New Roman"/>
          <w:i w:val="0"/>
          <w:iCs w:val="0"/>
        </w:rPr>
        <w:t>zveře</w:t>
      </w:r>
      <w:r w:rsidR="00991AF7">
        <w:rPr>
          <w:rFonts w:ascii="Times New Roman" w:hAnsi="Times New Roman"/>
          <w:i w:val="0"/>
          <w:iCs w:val="0"/>
        </w:rPr>
        <w:t>jňují</w:t>
      </w:r>
      <w:r w:rsidR="00C5393F" w:rsidRPr="00DB31E8">
        <w:rPr>
          <w:rFonts w:ascii="Times New Roman" w:hAnsi="Times New Roman"/>
          <w:i w:val="0"/>
          <w:iCs w:val="0"/>
        </w:rPr>
        <w:t xml:space="preserve"> </w:t>
      </w:r>
      <w:r w:rsidR="00991AF7">
        <w:rPr>
          <w:rFonts w:ascii="Times New Roman" w:hAnsi="Times New Roman"/>
          <w:i w:val="0"/>
          <w:iCs w:val="0"/>
        </w:rPr>
        <w:t>v</w:t>
      </w:r>
      <w:r w:rsidR="00C5393F" w:rsidRPr="00DB31E8">
        <w:rPr>
          <w:rFonts w:ascii="Times New Roman" w:hAnsi="Times New Roman"/>
          <w:i w:val="0"/>
          <w:iCs w:val="0"/>
        </w:rPr>
        <w:t xml:space="preserve"> IS/STAG </w:t>
      </w:r>
      <w:r w:rsidR="00A44359">
        <w:rPr>
          <w:rFonts w:ascii="Times New Roman" w:hAnsi="Times New Roman"/>
          <w:i w:val="0"/>
          <w:iCs w:val="0"/>
        </w:rPr>
        <w:t>ve formě</w:t>
      </w:r>
      <w:r w:rsidR="007E7268">
        <w:rPr>
          <w:rFonts w:ascii="Times New Roman" w:hAnsi="Times New Roman"/>
          <w:i w:val="0"/>
          <w:iCs w:val="0"/>
        </w:rPr>
        <w:t xml:space="preserve"> studenty</w:t>
      </w:r>
      <w:r w:rsidR="002D07E1">
        <w:rPr>
          <w:rFonts w:ascii="Times New Roman" w:hAnsi="Times New Roman"/>
          <w:i w:val="0"/>
          <w:iCs w:val="0"/>
        </w:rPr>
        <w:t xml:space="preserve"> dopracovaných</w:t>
      </w:r>
      <w:r w:rsidR="00A44359">
        <w:rPr>
          <w:rFonts w:ascii="Times New Roman" w:hAnsi="Times New Roman"/>
          <w:i w:val="0"/>
          <w:iCs w:val="0"/>
        </w:rPr>
        <w:t xml:space="preserve"> p</w:t>
      </w:r>
      <w:r w:rsidR="004727FE">
        <w:rPr>
          <w:rFonts w:ascii="Times New Roman" w:hAnsi="Times New Roman"/>
          <w:i w:val="0"/>
          <w:iCs w:val="0"/>
        </w:rPr>
        <w:t>odklad</w:t>
      </w:r>
      <w:r w:rsidR="002D07E1">
        <w:rPr>
          <w:rFonts w:ascii="Times New Roman" w:hAnsi="Times New Roman"/>
          <w:i w:val="0"/>
          <w:iCs w:val="0"/>
        </w:rPr>
        <w:t>ů</w:t>
      </w:r>
      <w:r w:rsidR="004727FE">
        <w:rPr>
          <w:rFonts w:ascii="Times New Roman" w:hAnsi="Times New Roman"/>
          <w:i w:val="0"/>
          <w:iCs w:val="0"/>
        </w:rPr>
        <w:t xml:space="preserve"> zadání BP/DP</w:t>
      </w:r>
      <w:r w:rsidR="003F56C2" w:rsidRPr="00DB31E8">
        <w:rPr>
          <w:rFonts w:ascii="Times New Roman" w:hAnsi="Times New Roman"/>
          <w:i w:val="0"/>
          <w:iCs w:val="0"/>
        </w:rPr>
        <w:t xml:space="preserve"> </w:t>
      </w:r>
      <w:r w:rsidR="005F7A78">
        <w:rPr>
          <w:rFonts w:ascii="Times New Roman" w:hAnsi="Times New Roman"/>
          <w:i w:val="0"/>
          <w:iCs w:val="0"/>
        </w:rPr>
        <w:t>po</w:t>
      </w:r>
      <w:r w:rsidR="00C5393F">
        <w:rPr>
          <w:rFonts w:ascii="Times New Roman" w:hAnsi="Times New Roman"/>
          <w:i w:val="0"/>
          <w:iCs w:val="0"/>
        </w:rPr>
        <w:t xml:space="preserve"> schválení </w:t>
      </w:r>
      <w:r w:rsidR="005F7A78">
        <w:rPr>
          <w:rFonts w:ascii="Times New Roman" w:hAnsi="Times New Roman"/>
          <w:i w:val="0"/>
          <w:iCs w:val="0"/>
        </w:rPr>
        <w:t>vedoucím práce (stav schvalování v IS/STAG „schváleno vedoucím práce“)</w:t>
      </w:r>
      <w:r w:rsidR="00890415">
        <w:rPr>
          <w:rFonts w:ascii="Times New Roman" w:hAnsi="Times New Roman"/>
          <w:i w:val="0"/>
          <w:iCs w:val="0"/>
        </w:rPr>
        <w:t>,</w:t>
      </w:r>
      <w:r w:rsidR="00F67318">
        <w:rPr>
          <w:rFonts w:ascii="Times New Roman" w:hAnsi="Times New Roman"/>
          <w:i w:val="0"/>
          <w:iCs w:val="0"/>
        </w:rPr>
        <w:t xml:space="preserve"> </w:t>
      </w:r>
      <w:r w:rsidR="003F56C2" w:rsidRPr="00DB31E8">
        <w:rPr>
          <w:rFonts w:ascii="Times New Roman" w:hAnsi="Times New Roman"/>
          <w:i w:val="0"/>
          <w:iCs w:val="0"/>
        </w:rPr>
        <w:t>zpravidla do poloviny listopadu akademického roku</w:t>
      </w:r>
      <w:r w:rsidR="00F1535E">
        <w:rPr>
          <w:rFonts w:ascii="Times New Roman" w:hAnsi="Times New Roman"/>
          <w:i w:val="0"/>
          <w:iCs w:val="0"/>
        </w:rPr>
        <w:t>, v němž se</w:t>
      </w:r>
      <w:r w:rsidR="003F56C2" w:rsidRPr="00DB31E8">
        <w:rPr>
          <w:rFonts w:ascii="Times New Roman" w:hAnsi="Times New Roman"/>
          <w:i w:val="0"/>
          <w:iCs w:val="0"/>
        </w:rPr>
        <w:t xml:space="preserve"> koná SZZ</w:t>
      </w:r>
      <w:r w:rsidR="00193311">
        <w:rPr>
          <w:rFonts w:ascii="Times New Roman" w:hAnsi="Times New Roman"/>
          <w:i w:val="0"/>
          <w:iCs w:val="0"/>
        </w:rPr>
        <w:t>.</w:t>
      </w:r>
      <w:r w:rsidR="00994119">
        <w:rPr>
          <w:rFonts w:ascii="Times New Roman" w:hAnsi="Times New Roman"/>
          <w:i w:val="0"/>
          <w:iCs w:val="0"/>
        </w:rPr>
        <w:t xml:space="preserve"> </w:t>
      </w:r>
      <w:r w:rsidR="0028234A">
        <w:rPr>
          <w:rFonts w:ascii="Times New Roman" w:hAnsi="Times New Roman"/>
          <w:i w:val="0"/>
          <w:iCs w:val="0"/>
        </w:rPr>
        <w:t>G</w:t>
      </w:r>
      <w:r w:rsidR="003F56C2" w:rsidRPr="00DB31E8">
        <w:rPr>
          <w:rFonts w:ascii="Times New Roman" w:hAnsi="Times New Roman"/>
          <w:i w:val="0"/>
          <w:iCs w:val="0"/>
        </w:rPr>
        <w:t>arant</w:t>
      </w:r>
      <w:r w:rsidR="00A8340E">
        <w:rPr>
          <w:rFonts w:ascii="Times New Roman" w:hAnsi="Times New Roman"/>
          <w:i w:val="0"/>
          <w:iCs w:val="0"/>
        </w:rPr>
        <w:t>i</w:t>
      </w:r>
      <w:r w:rsidR="003F56C2" w:rsidRPr="00DB31E8">
        <w:rPr>
          <w:rFonts w:ascii="Times New Roman" w:hAnsi="Times New Roman"/>
          <w:i w:val="0"/>
          <w:iCs w:val="0"/>
        </w:rPr>
        <w:t xml:space="preserve"> příslušn</w:t>
      </w:r>
      <w:r w:rsidR="00A47E1B">
        <w:rPr>
          <w:rFonts w:ascii="Times New Roman" w:hAnsi="Times New Roman"/>
          <w:i w:val="0"/>
          <w:iCs w:val="0"/>
        </w:rPr>
        <w:t>ých</w:t>
      </w:r>
      <w:r w:rsidR="0028234A">
        <w:rPr>
          <w:rFonts w:ascii="Times New Roman" w:hAnsi="Times New Roman"/>
          <w:i w:val="0"/>
          <w:iCs w:val="0"/>
        </w:rPr>
        <w:t xml:space="preserve"> </w:t>
      </w:r>
      <w:r w:rsidR="001B3200">
        <w:rPr>
          <w:rFonts w:ascii="Times New Roman" w:hAnsi="Times New Roman"/>
          <w:i w:val="0"/>
          <w:iCs w:val="0"/>
        </w:rPr>
        <w:t>studijních programů bez zbytečného odkladu provádí</w:t>
      </w:r>
      <w:r w:rsidR="003F56C2" w:rsidRPr="00DB31E8">
        <w:rPr>
          <w:rFonts w:ascii="Times New Roman" w:hAnsi="Times New Roman"/>
          <w:i w:val="0"/>
          <w:iCs w:val="0"/>
        </w:rPr>
        <w:t xml:space="preserve"> </w:t>
      </w:r>
      <w:r w:rsidR="00A8340E">
        <w:rPr>
          <w:rFonts w:ascii="Times New Roman" w:hAnsi="Times New Roman"/>
          <w:i w:val="0"/>
          <w:iCs w:val="0"/>
        </w:rPr>
        <w:t>kontrolu</w:t>
      </w:r>
      <w:r w:rsidR="003410F0">
        <w:rPr>
          <w:rFonts w:ascii="Times New Roman" w:hAnsi="Times New Roman"/>
          <w:i w:val="0"/>
          <w:iCs w:val="0"/>
        </w:rPr>
        <w:t xml:space="preserve"> </w:t>
      </w:r>
      <w:r w:rsidR="00EE775E">
        <w:rPr>
          <w:rFonts w:ascii="Times New Roman" w:hAnsi="Times New Roman"/>
          <w:i w:val="0"/>
          <w:iCs w:val="0"/>
        </w:rPr>
        <w:t>podkladů zadání</w:t>
      </w:r>
      <w:r w:rsidR="00C702C4">
        <w:rPr>
          <w:rFonts w:ascii="Times New Roman" w:hAnsi="Times New Roman"/>
          <w:i w:val="0"/>
          <w:iCs w:val="0"/>
        </w:rPr>
        <w:t xml:space="preserve"> témat</w:t>
      </w:r>
      <w:r w:rsidR="00EE775E">
        <w:rPr>
          <w:rFonts w:ascii="Times New Roman" w:hAnsi="Times New Roman"/>
          <w:i w:val="0"/>
          <w:iCs w:val="0"/>
        </w:rPr>
        <w:t xml:space="preserve"> BP/DP </w:t>
      </w:r>
      <w:r w:rsidR="00C702C4">
        <w:rPr>
          <w:rFonts w:ascii="Times New Roman" w:hAnsi="Times New Roman"/>
          <w:i w:val="0"/>
          <w:iCs w:val="0"/>
        </w:rPr>
        <w:t xml:space="preserve">zpravidla </w:t>
      </w:r>
      <w:r w:rsidR="001B3200">
        <w:rPr>
          <w:rFonts w:ascii="Times New Roman" w:hAnsi="Times New Roman"/>
          <w:i w:val="0"/>
          <w:iCs w:val="0"/>
        </w:rPr>
        <w:t xml:space="preserve">nejpozději </w:t>
      </w:r>
      <w:r w:rsidR="00C73EBD">
        <w:rPr>
          <w:rFonts w:ascii="Times New Roman" w:hAnsi="Times New Roman"/>
          <w:i w:val="0"/>
          <w:iCs w:val="0"/>
        </w:rPr>
        <w:t>do konce prvního prosincového týdne</w:t>
      </w:r>
      <w:r w:rsidR="00EE775E">
        <w:rPr>
          <w:rFonts w:ascii="Times New Roman" w:hAnsi="Times New Roman"/>
          <w:i w:val="0"/>
          <w:iCs w:val="0"/>
        </w:rPr>
        <w:t xml:space="preserve">; v případě </w:t>
      </w:r>
      <w:r w:rsidR="006436F0">
        <w:rPr>
          <w:rFonts w:ascii="Times New Roman" w:hAnsi="Times New Roman"/>
          <w:i w:val="0"/>
          <w:iCs w:val="0"/>
        </w:rPr>
        <w:t xml:space="preserve">schválení posuzuje </w:t>
      </w:r>
      <w:r w:rsidR="00D84812">
        <w:rPr>
          <w:rFonts w:ascii="Times New Roman" w:hAnsi="Times New Roman"/>
          <w:i w:val="0"/>
          <w:iCs w:val="0"/>
        </w:rPr>
        <w:t xml:space="preserve">bez zbytečného odkladu </w:t>
      </w:r>
      <w:r w:rsidR="006436F0">
        <w:rPr>
          <w:rFonts w:ascii="Times New Roman" w:hAnsi="Times New Roman"/>
          <w:i w:val="0"/>
          <w:iCs w:val="0"/>
        </w:rPr>
        <w:t>podklady zadání témat BP/DP děkan.</w:t>
      </w:r>
      <w:r w:rsidR="00E730FF">
        <w:rPr>
          <w:rFonts w:ascii="Times New Roman" w:hAnsi="Times New Roman"/>
          <w:i w:val="0"/>
          <w:iCs w:val="0"/>
        </w:rPr>
        <w:t xml:space="preserve"> </w:t>
      </w:r>
      <w:r w:rsidR="00E03636">
        <w:rPr>
          <w:rFonts w:ascii="Times New Roman" w:hAnsi="Times New Roman"/>
          <w:i w:val="0"/>
          <w:iCs w:val="0"/>
        </w:rPr>
        <w:t>T</w:t>
      </w:r>
      <w:r w:rsidR="009F5A05">
        <w:rPr>
          <w:rFonts w:ascii="Times New Roman" w:hAnsi="Times New Roman"/>
          <w:i w:val="0"/>
          <w:iCs w:val="0"/>
        </w:rPr>
        <w:t xml:space="preserve">ermíny a </w:t>
      </w:r>
      <w:r w:rsidR="00E03636">
        <w:rPr>
          <w:rFonts w:ascii="Times New Roman" w:hAnsi="Times New Roman"/>
          <w:i w:val="0"/>
          <w:iCs w:val="0"/>
        </w:rPr>
        <w:t xml:space="preserve">bližší </w:t>
      </w:r>
      <w:r w:rsidR="00E730FF">
        <w:rPr>
          <w:rFonts w:ascii="Times New Roman" w:hAnsi="Times New Roman"/>
          <w:i w:val="0"/>
          <w:iCs w:val="0"/>
        </w:rPr>
        <w:t>postup</w:t>
      </w:r>
      <w:r w:rsidR="00917CE2">
        <w:rPr>
          <w:rFonts w:ascii="Times New Roman" w:hAnsi="Times New Roman"/>
          <w:i w:val="0"/>
          <w:iCs w:val="0"/>
        </w:rPr>
        <w:t>y</w:t>
      </w:r>
      <w:r w:rsidR="00E03636">
        <w:rPr>
          <w:rFonts w:ascii="Times New Roman" w:hAnsi="Times New Roman"/>
          <w:i w:val="0"/>
          <w:iCs w:val="0"/>
        </w:rPr>
        <w:t xml:space="preserve">, </w:t>
      </w:r>
      <w:r w:rsidR="00D91677">
        <w:rPr>
          <w:rFonts w:ascii="Times New Roman" w:hAnsi="Times New Roman"/>
          <w:i w:val="0"/>
          <w:iCs w:val="0"/>
        </w:rPr>
        <w:t>včetně</w:t>
      </w:r>
      <w:r w:rsidR="009F5A05">
        <w:rPr>
          <w:rFonts w:ascii="Times New Roman" w:hAnsi="Times New Roman"/>
          <w:i w:val="0"/>
          <w:iCs w:val="0"/>
        </w:rPr>
        <w:t xml:space="preserve"> </w:t>
      </w:r>
      <w:r w:rsidR="006D4F9D">
        <w:rPr>
          <w:rFonts w:ascii="Times New Roman" w:hAnsi="Times New Roman"/>
          <w:i w:val="0"/>
          <w:iCs w:val="0"/>
        </w:rPr>
        <w:t xml:space="preserve">postupu </w:t>
      </w:r>
      <w:r w:rsidR="00E03636">
        <w:rPr>
          <w:rFonts w:ascii="Times New Roman" w:hAnsi="Times New Roman"/>
          <w:i w:val="0"/>
          <w:iCs w:val="0"/>
        </w:rPr>
        <w:t>při změnách</w:t>
      </w:r>
      <w:r w:rsidR="009F5A05">
        <w:rPr>
          <w:rFonts w:ascii="Times New Roman" w:hAnsi="Times New Roman"/>
          <w:i w:val="0"/>
          <w:iCs w:val="0"/>
        </w:rPr>
        <w:t> oficiální</w:t>
      </w:r>
      <w:r w:rsidR="00E03636">
        <w:rPr>
          <w:rFonts w:ascii="Times New Roman" w:hAnsi="Times New Roman"/>
          <w:i w:val="0"/>
          <w:iCs w:val="0"/>
        </w:rPr>
        <w:t>ho</w:t>
      </w:r>
      <w:r w:rsidR="009F5A05">
        <w:rPr>
          <w:rFonts w:ascii="Times New Roman" w:hAnsi="Times New Roman"/>
          <w:i w:val="0"/>
          <w:iCs w:val="0"/>
        </w:rPr>
        <w:t xml:space="preserve"> zadání BP/DP </w:t>
      </w:r>
      <w:r w:rsidR="00E03636">
        <w:rPr>
          <w:rFonts w:ascii="Times New Roman" w:hAnsi="Times New Roman"/>
          <w:i w:val="0"/>
          <w:iCs w:val="0"/>
        </w:rPr>
        <w:t>v průběhu</w:t>
      </w:r>
      <w:r w:rsidR="009F5A05">
        <w:rPr>
          <w:rFonts w:ascii="Times New Roman" w:hAnsi="Times New Roman"/>
          <w:i w:val="0"/>
          <w:iCs w:val="0"/>
        </w:rPr>
        <w:t xml:space="preserve"> </w:t>
      </w:r>
      <w:r w:rsidR="00F002C0">
        <w:rPr>
          <w:rFonts w:ascii="Times New Roman" w:hAnsi="Times New Roman"/>
          <w:i w:val="0"/>
          <w:iCs w:val="0"/>
        </w:rPr>
        <w:t xml:space="preserve">vypracovávání </w:t>
      </w:r>
      <w:r w:rsidR="00E03636">
        <w:rPr>
          <w:rFonts w:ascii="Times New Roman" w:hAnsi="Times New Roman"/>
          <w:i w:val="0"/>
          <w:iCs w:val="0"/>
        </w:rPr>
        <w:t>práce,</w:t>
      </w:r>
      <w:r w:rsidR="00F002C0">
        <w:rPr>
          <w:rFonts w:ascii="Times New Roman" w:hAnsi="Times New Roman"/>
          <w:i w:val="0"/>
          <w:iCs w:val="0"/>
        </w:rPr>
        <w:t xml:space="preserve"> </w:t>
      </w:r>
      <w:r w:rsidR="00E03636">
        <w:rPr>
          <w:rFonts w:ascii="Times New Roman" w:hAnsi="Times New Roman"/>
          <w:i w:val="0"/>
          <w:iCs w:val="0"/>
        </w:rPr>
        <w:t>stanoví</w:t>
      </w:r>
      <w:r w:rsidR="00E730FF">
        <w:rPr>
          <w:rFonts w:ascii="Times New Roman" w:hAnsi="Times New Roman"/>
          <w:i w:val="0"/>
          <w:iCs w:val="0"/>
        </w:rPr>
        <w:t xml:space="preserve"> vnitřní norma fakul</w:t>
      </w:r>
      <w:r w:rsidR="00E730FF" w:rsidRPr="00847D5C">
        <w:rPr>
          <w:rFonts w:ascii="Times New Roman" w:hAnsi="Times New Roman"/>
          <w:i w:val="0"/>
          <w:iCs w:val="0"/>
        </w:rPr>
        <w:t>t</w:t>
      </w:r>
      <w:r w:rsidR="00483739">
        <w:rPr>
          <w:rFonts w:ascii="Times New Roman" w:hAnsi="Times New Roman"/>
          <w:i w:val="0"/>
          <w:iCs w:val="0"/>
        </w:rPr>
        <w:t>y</w:t>
      </w:r>
      <w:r w:rsidR="002A52C0">
        <w:rPr>
          <w:rFonts w:ascii="Times New Roman" w:hAnsi="Times New Roman"/>
          <w:i w:val="0"/>
          <w:iCs w:val="0"/>
        </w:rPr>
        <w:t xml:space="preserve"> </w:t>
      </w:r>
      <w:r w:rsidR="00483739">
        <w:rPr>
          <w:rFonts w:ascii="Times New Roman" w:hAnsi="Times New Roman"/>
          <w:i w:val="0"/>
          <w:iCs w:val="0"/>
        </w:rPr>
        <w:t>-</w:t>
      </w:r>
      <w:r w:rsidR="003F2147">
        <w:rPr>
          <w:rFonts w:ascii="Times New Roman" w:hAnsi="Times New Roman"/>
          <w:i w:val="0"/>
          <w:iCs w:val="0"/>
        </w:rPr>
        <w:t xml:space="preserve"> </w:t>
      </w:r>
      <w:r w:rsidR="00483739" w:rsidRPr="00483739">
        <w:rPr>
          <w:rFonts w:ascii="Times New Roman" w:hAnsi="Times New Roman"/>
          <w:i w:val="0"/>
          <w:iCs w:val="0"/>
        </w:rPr>
        <w:t xml:space="preserve">Směrnice děkana </w:t>
      </w:r>
      <w:r w:rsidR="00C83EF9">
        <w:rPr>
          <w:rFonts w:ascii="Times New Roman" w:hAnsi="Times New Roman"/>
          <w:i w:val="0"/>
          <w:iCs w:val="0"/>
        </w:rPr>
        <w:t>doplňující</w:t>
      </w:r>
      <w:r w:rsidR="00AC39C4">
        <w:rPr>
          <w:rFonts w:ascii="Times New Roman" w:hAnsi="Times New Roman"/>
          <w:i w:val="0"/>
          <w:iCs w:val="0"/>
        </w:rPr>
        <w:t xml:space="preserve"> „</w:t>
      </w:r>
      <w:r w:rsidR="00483739" w:rsidRPr="00483739">
        <w:rPr>
          <w:rFonts w:ascii="Times New Roman" w:hAnsi="Times New Roman"/>
          <w:i w:val="0"/>
          <w:iCs w:val="0"/>
        </w:rPr>
        <w:t>Pravidla pro zadávání a zpracování bakalářských, diplomových a rigorózních prací, jejich uložení, zpřístupnění veřejnosti a</w:t>
      </w:r>
      <w:r w:rsidR="00D25022">
        <w:rPr>
          <w:rFonts w:ascii="Times New Roman" w:hAnsi="Times New Roman"/>
          <w:i w:val="0"/>
          <w:iCs w:val="0"/>
        </w:rPr>
        <w:t> </w:t>
      </w:r>
      <w:r w:rsidR="00483739" w:rsidRPr="00483739">
        <w:rPr>
          <w:rFonts w:ascii="Times New Roman" w:hAnsi="Times New Roman"/>
          <w:i w:val="0"/>
          <w:iCs w:val="0"/>
        </w:rPr>
        <w:t>kontrola původnosti</w:t>
      </w:r>
      <w:r w:rsidR="00AC39C4">
        <w:rPr>
          <w:rFonts w:ascii="Times New Roman" w:hAnsi="Times New Roman"/>
          <w:i w:val="0"/>
          <w:iCs w:val="0"/>
        </w:rPr>
        <w:t>“ na FaME</w:t>
      </w:r>
      <w:r w:rsidR="00483739" w:rsidRPr="00483739">
        <w:rPr>
          <w:rFonts w:ascii="Times New Roman" w:hAnsi="Times New Roman"/>
          <w:i w:val="0"/>
          <w:iCs w:val="0"/>
        </w:rPr>
        <w:t>.</w:t>
      </w:r>
    </w:p>
    <w:p w14:paraId="0A104774" w14:textId="0E0A8D2F" w:rsidR="00B3154D" w:rsidRDefault="00B3154D" w:rsidP="00B3154D">
      <w:pPr>
        <w:spacing w:before="120"/>
        <w:jc w:val="both"/>
        <w:rPr>
          <w:u w:val="single"/>
        </w:rPr>
      </w:pPr>
      <w:r w:rsidRPr="00B3154D">
        <w:rPr>
          <w:u w:val="single"/>
        </w:rPr>
        <w:t>Ad odst. (</w:t>
      </w:r>
      <w:r w:rsidR="00B72CAC">
        <w:rPr>
          <w:u w:val="single"/>
        </w:rPr>
        <w:t>4</w:t>
      </w:r>
      <w:r w:rsidRPr="00B3154D">
        <w:rPr>
          <w:u w:val="single"/>
        </w:rPr>
        <w:t>) SZŘ:</w:t>
      </w:r>
    </w:p>
    <w:p w14:paraId="6CFE047C" w14:textId="6FF366ED" w:rsidR="00452B5E" w:rsidRDefault="0017281B" w:rsidP="005E7107">
      <w:pPr>
        <w:pStyle w:val="Odstavecseseznamem"/>
        <w:numPr>
          <w:ilvl w:val="0"/>
          <w:numId w:val="24"/>
        </w:numPr>
        <w:tabs>
          <w:tab w:val="clear" w:pos="1050"/>
          <w:tab w:val="num" w:pos="851"/>
        </w:tabs>
        <w:spacing w:before="120"/>
        <w:ind w:left="0" w:firstLine="284"/>
        <w:jc w:val="both"/>
      </w:pPr>
      <w:r w:rsidRPr="00633C31">
        <w:t>Vedoucí</w:t>
      </w:r>
      <w:r w:rsidR="001A51ED">
        <w:t xml:space="preserve"> BP </w:t>
      </w:r>
      <w:r w:rsidR="00295625">
        <w:t xml:space="preserve">je akademický nebo </w:t>
      </w:r>
      <w:r w:rsidR="00C214DA">
        <w:t xml:space="preserve">vědecký pracovník FaME nebo odborník z praxe </w:t>
      </w:r>
      <w:r w:rsidR="002A3467">
        <w:t>s</w:t>
      </w:r>
      <w:r w:rsidR="00D25022">
        <w:t> </w:t>
      </w:r>
      <w:r w:rsidR="001A51ED">
        <w:t>vysokoškolsk</w:t>
      </w:r>
      <w:r w:rsidR="002A3467">
        <w:t>ým</w:t>
      </w:r>
      <w:r w:rsidR="001A51ED">
        <w:t xml:space="preserve"> </w:t>
      </w:r>
      <w:r w:rsidR="002C04C5">
        <w:t xml:space="preserve">nejméně magisterským </w:t>
      </w:r>
      <w:r w:rsidR="001A51ED">
        <w:t>vzdělání</w:t>
      </w:r>
      <w:r w:rsidR="002A3467">
        <w:t>m</w:t>
      </w:r>
      <w:r w:rsidR="0087008C">
        <w:t xml:space="preserve">. </w:t>
      </w:r>
      <w:r w:rsidR="00AC0613" w:rsidRPr="00633C31">
        <w:t>Vedoucí DP</w:t>
      </w:r>
      <w:r w:rsidR="007C63D1">
        <w:t xml:space="preserve"> je akademický nebo vědecký pracovník FaME nebo odborník z praxe</w:t>
      </w:r>
      <w:r w:rsidR="00AC0613" w:rsidRPr="00633C31">
        <w:t xml:space="preserve"> </w:t>
      </w:r>
      <w:r w:rsidR="00654294">
        <w:t>s</w:t>
      </w:r>
      <w:r w:rsidR="000902B6">
        <w:t xml:space="preserve"> </w:t>
      </w:r>
      <w:r w:rsidR="00AE4614">
        <w:t xml:space="preserve">vysokoškolským vzděláním s </w:t>
      </w:r>
      <w:r w:rsidR="002C2093" w:rsidRPr="00633C31">
        <w:t xml:space="preserve">minimálně </w:t>
      </w:r>
      <w:r w:rsidR="003B4FC4" w:rsidRPr="00633C31">
        <w:t>vědeckou hodnost</w:t>
      </w:r>
      <w:r w:rsidR="00654294">
        <w:t>í</w:t>
      </w:r>
      <w:r w:rsidR="003B4FC4" w:rsidRPr="00633C31">
        <w:t xml:space="preserve"> „kandidát věd“ („CSc.“) </w:t>
      </w:r>
      <w:r w:rsidR="00037D5B">
        <w:t> </w:t>
      </w:r>
      <w:r w:rsidR="000902B6">
        <w:t>nebo</w:t>
      </w:r>
      <w:r w:rsidR="009C5238">
        <w:t xml:space="preserve"> vzdělání</w:t>
      </w:r>
      <w:r w:rsidR="00B972FE">
        <w:t>m</w:t>
      </w:r>
      <w:r w:rsidR="009C5238">
        <w:t xml:space="preserve"> získan</w:t>
      </w:r>
      <w:r w:rsidR="00B972FE">
        <w:t>ým</w:t>
      </w:r>
      <w:r w:rsidR="009C5238">
        <w:t xml:space="preserve"> </w:t>
      </w:r>
      <w:r w:rsidR="0038408C">
        <w:t xml:space="preserve">absolvováním </w:t>
      </w:r>
      <w:r w:rsidR="009C5238">
        <w:t>doktorského studijního programu</w:t>
      </w:r>
      <w:r w:rsidR="000902B6">
        <w:t xml:space="preserve"> </w:t>
      </w:r>
      <w:r w:rsidR="008D136E">
        <w:t>(„Ph.D.“)</w:t>
      </w:r>
      <w:r w:rsidR="0087008C">
        <w:t xml:space="preserve">. </w:t>
      </w:r>
      <w:r w:rsidR="00851752">
        <w:t xml:space="preserve">Výjimku může z pověření děkana na doporučení </w:t>
      </w:r>
      <w:r w:rsidR="00B93DC5">
        <w:t>R</w:t>
      </w:r>
      <w:r w:rsidR="00851752">
        <w:t xml:space="preserve">ady studijních programů tvořit </w:t>
      </w:r>
      <w:r w:rsidR="0087008C" w:rsidRPr="0087008C">
        <w:t xml:space="preserve">odborník z praxe </w:t>
      </w:r>
      <w:r w:rsidR="006B26EA" w:rsidRPr="0087008C">
        <w:t>s vysokoškolským nejméně magisterským vzděláním</w:t>
      </w:r>
      <w:r w:rsidR="00342683">
        <w:t xml:space="preserve"> s odbornou kvalifikací vztahující se k danému studijnímu pr</w:t>
      </w:r>
      <w:r w:rsidR="00FD2C14">
        <w:t>ogramu/specializace studenta</w:t>
      </w:r>
      <w:r w:rsidR="00B93DC5">
        <w:t>,</w:t>
      </w:r>
      <w:r w:rsidR="0087008C" w:rsidRPr="0087008C">
        <w:t xml:space="preserve"> v</w:t>
      </w:r>
      <w:r w:rsidR="00D25022">
        <w:t> </w:t>
      </w:r>
      <w:r w:rsidR="0087008C" w:rsidRPr="0087008C">
        <w:t xml:space="preserve">rámci něhož je </w:t>
      </w:r>
      <w:r w:rsidR="004129A9">
        <w:t>DP</w:t>
      </w:r>
      <w:r w:rsidR="0087008C" w:rsidRPr="0087008C">
        <w:t xml:space="preserve"> vypracová</w:t>
      </w:r>
      <w:r w:rsidR="0081634A">
        <w:t>vá</w:t>
      </w:r>
      <w:r w:rsidR="0087008C" w:rsidRPr="0087008C">
        <w:t>na.</w:t>
      </w:r>
      <w:r w:rsidR="00CA62FB">
        <w:t xml:space="preserve"> </w:t>
      </w:r>
      <w:r w:rsidR="001C734D">
        <w:t xml:space="preserve">Dále </w:t>
      </w:r>
      <w:r w:rsidR="001515ED">
        <w:t>mohou</w:t>
      </w:r>
      <w:r w:rsidR="001C734D">
        <w:t xml:space="preserve"> </w:t>
      </w:r>
      <w:r w:rsidR="00ED66F3">
        <w:t>výjimku tvořit</w:t>
      </w:r>
      <w:r w:rsidR="001C734D">
        <w:t xml:space="preserve"> </w:t>
      </w:r>
      <w:r w:rsidR="00CC4DB2">
        <w:t xml:space="preserve">z pověření děkana na základě schválení radou studijních programů FaME </w:t>
      </w:r>
      <w:r w:rsidR="005C0E2B">
        <w:t>i</w:t>
      </w:r>
      <w:r w:rsidR="001515ED">
        <w:t xml:space="preserve"> vedoucí DP</w:t>
      </w:r>
      <w:r w:rsidR="001C734D">
        <w:t xml:space="preserve"> student</w:t>
      </w:r>
      <w:r w:rsidR="00580197">
        <w:t>i</w:t>
      </w:r>
      <w:r w:rsidR="001C734D">
        <w:t xml:space="preserve"> doktorského studijního programu nejméně od třetího roku studia. </w:t>
      </w:r>
    </w:p>
    <w:p w14:paraId="7DA796A3" w14:textId="77777777" w:rsidR="006229BF" w:rsidRDefault="006229BF" w:rsidP="006229BF">
      <w:pPr>
        <w:spacing w:before="120"/>
        <w:jc w:val="both"/>
        <w:rPr>
          <w:u w:val="single"/>
        </w:rPr>
      </w:pPr>
      <w:r w:rsidRPr="006229BF">
        <w:rPr>
          <w:u w:val="single"/>
        </w:rPr>
        <w:t>Ad odst. (</w:t>
      </w:r>
      <w:r>
        <w:rPr>
          <w:u w:val="single"/>
        </w:rPr>
        <w:t>6</w:t>
      </w:r>
      <w:r w:rsidRPr="006229BF">
        <w:rPr>
          <w:u w:val="single"/>
        </w:rPr>
        <w:t>) SZŘ:</w:t>
      </w:r>
    </w:p>
    <w:p w14:paraId="4F4BB386" w14:textId="47429BAA" w:rsidR="00AC39C4" w:rsidRDefault="006229BF" w:rsidP="00D04995">
      <w:pPr>
        <w:pStyle w:val="Odstavecseseznamem"/>
        <w:numPr>
          <w:ilvl w:val="0"/>
          <w:numId w:val="24"/>
        </w:numPr>
        <w:tabs>
          <w:tab w:val="clear" w:pos="1050"/>
        </w:tabs>
        <w:spacing w:before="120"/>
        <w:ind w:left="0" w:firstLine="360"/>
        <w:jc w:val="both"/>
      </w:pPr>
      <w:r>
        <w:t xml:space="preserve">Formální úpravu </w:t>
      </w:r>
      <w:r w:rsidR="00440788">
        <w:t>BP/DP</w:t>
      </w:r>
      <w:r w:rsidR="007E11BD">
        <w:t xml:space="preserve"> stanoví vnitřní norma UTB</w:t>
      </w:r>
      <w:r w:rsidR="00760F88">
        <w:t xml:space="preserve"> </w:t>
      </w:r>
      <w:r w:rsidR="004F5144">
        <w:t>-</w:t>
      </w:r>
      <w:r w:rsidR="003F2147">
        <w:t xml:space="preserve"> </w:t>
      </w:r>
      <w:r w:rsidR="004F5144" w:rsidRPr="00CB5C5B">
        <w:t>Pravidla pro zadávání a</w:t>
      </w:r>
      <w:r w:rsidR="006326CA">
        <w:t> </w:t>
      </w:r>
      <w:r w:rsidR="004F5144" w:rsidRPr="00CB5C5B">
        <w:t>zpracování bakalářských, diplomových a rigorózních prací, jejich uložení, zpřístupnění veřejnosti a kontrola původnosti</w:t>
      </w:r>
      <w:r w:rsidR="004F5144">
        <w:t xml:space="preserve">; </w:t>
      </w:r>
      <w:r w:rsidR="00360052">
        <w:t>a</w:t>
      </w:r>
      <w:r w:rsidR="0061201B">
        <w:t xml:space="preserve"> </w:t>
      </w:r>
      <w:r w:rsidR="00360052">
        <w:t xml:space="preserve">vnitřní norma </w:t>
      </w:r>
      <w:r w:rsidR="004F5144">
        <w:t xml:space="preserve">FaME - </w:t>
      </w:r>
      <w:r w:rsidR="00AC39C4" w:rsidRPr="00AC39C4">
        <w:t>Směrnice děkana doplňující „Pravidla pro zadávání a zpracování bakalářských, diplomových a rigorózních prací, jejich uložení, zpřístupnění veřejnosti a kontrola původnosti“ na FaME</w:t>
      </w:r>
      <w:r w:rsidR="00AC39C4">
        <w:t>.</w:t>
      </w:r>
    </w:p>
    <w:p w14:paraId="3DDDFD22" w14:textId="7CD6E0FD" w:rsidR="006229BF" w:rsidRPr="00656FBD" w:rsidRDefault="00656FBD" w:rsidP="00656FBD">
      <w:pPr>
        <w:spacing w:before="120"/>
        <w:jc w:val="both"/>
        <w:rPr>
          <w:u w:val="single"/>
        </w:rPr>
      </w:pPr>
      <w:r w:rsidRPr="00656FBD">
        <w:rPr>
          <w:u w:val="single"/>
        </w:rPr>
        <w:t>Ad odst. (</w:t>
      </w:r>
      <w:r>
        <w:rPr>
          <w:u w:val="single"/>
        </w:rPr>
        <w:t>8</w:t>
      </w:r>
      <w:r w:rsidRPr="00656FBD">
        <w:rPr>
          <w:u w:val="single"/>
        </w:rPr>
        <w:t>) SZŘ:</w:t>
      </w:r>
    </w:p>
    <w:p w14:paraId="51433910" w14:textId="77777777" w:rsidR="001C3190" w:rsidRDefault="1DC4C8E0" w:rsidP="005E7107">
      <w:pPr>
        <w:pStyle w:val="Odstavecseseznamem"/>
        <w:numPr>
          <w:ilvl w:val="0"/>
          <w:numId w:val="24"/>
        </w:numPr>
        <w:tabs>
          <w:tab w:val="clear" w:pos="1050"/>
        </w:tabs>
        <w:spacing w:before="120" w:after="120"/>
        <w:ind w:left="0" w:firstLine="357"/>
        <w:contextualSpacing w:val="0"/>
        <w:jc w:val="both"/>
      </w:pPr>
      <w:r w:rsidRPr="006229BF">
        <w:t>Studentovi nebude BP/DP převzata, pokud nebude mít student splněny všechny povinnosti dané příslušným studijním plánem</w:t>
      </w:r>
      <w:r w:rsidR="00961EAB" w:rsidRPr="006229BF">
        <w:t>.</w:t>
      </w:r>
    </w:p>
    <w:p w14:paraId="3C2223EB" w14:textId="77777777" w:rsidR="001C3190" w:rsidRDefault="009D6887" w:rsidP="005E7107">
      <w:pPr>
        <w:pStyle w:val="Odstavecseseznamem"/>
        <w:numPr>
          <w:ilvl w:val="0"/>
          <w:numId w:val="24"/>
        </w:numPr>
        <w:tabs>
          <w:tab w:val="clear" w:pos="1050"/>
        </w:tabs>
        <w:spacing w:before="120" w:after="120"/>
        <w:ind w:left="0" w:firstLine="357"/>
        <w:jc w:val="both"/>
      </w:pPr>
      <w:r w:rsidRPr="001C3190">
        <w:t>BP/DP</w:t>
      </w:r>
      <w:r w:rsidR="006E4B08" w:rsidRPr="001C3190">
        <w:t xml:space="preserve"> je přijata k obhajobě i v případě, že je oponentem nebo vedoucím práce (popř.</w:t>
      </w:r>
      <w:r w:rsidR="001E3C09" w:rsidRPr="001C3190">
        <w:t> </w:t>
      </w:r>
      <w:r w:rsidR="006E4B08" w:rsidRPr="001C3190">
        <w:t>oběma) hodnocena klasifikační</w:t>
      </w:r>
      <w:r w:rsidR="0017281B" w:rsidRPr="001C3190">
        <w:t>m stupněm „nedostatečně“</w:t>
      </w:r>
      <w:r w:rsidR="002C114E" w:rsidRPr="001C3190">
        <w:t xml:space="preserve"> </w:t>
      </w:r>
      <w:r w:rsidR="0017281B" w:rsidRPr="001C3190">
        <w:t>(F)</w:t>
      </w:r>
      <w:r w:rsidR="006E4B08" w:rsidRPr="001C3190">
        <w:t>.</w:t>
      </w:r>
      <w:r w:rsidR="0017281B" w:rsidRPr="001C3190">
        <w:t xml:space="preserve"> </w:t>
      </w:r>
    </w:p>
    <w:p w14:paraId="02F8A6F6" w14:textId="28184659" w:rsidR="001C3190" w:rsidRDefault="001C3190" w:rsidP="001C3190">
      <w:pPr>
        <w:jc w:val="both"/>
      </w:pPr>
      <w:r w:rsidRPr="001C3190">
        <w:rPr>
          <w:u w:val="single"/>
        </w:rPr>
        <w:t>Ad odst. (11) SZŘ:</w:t>
      </w:r>
    </w:p>
    <w:p w14:paraId="6BEC3A15" w14:textId="08C20550" w:rsidR="00A933C4" w:rsidRDefault="2836C784" w:rsidP="005E7107">
      <w:pPr>
        <w:pStyle w:val="Odstavecseseznamem"/>
        <w:numPr>
          <w:ilvl w:val="0"/>
          <w:numId w:val="24"/>
        </w:numPr>
        <w:tabs>
          <w:tab w:val="clear" w:pos="1050"/>
        </w:tabs>
        <w:spacing w:before="120" w:after="120"/>
        <w:ind w:left="0" w:firstLine="284"/>
        <w:jc w:val="both"/>
      </w:pPr>
      <w:r w:rsidRPr="001C3190">
        <w:t>V případě neúspěšné obhajoby BP/DP nelze v opravném termínu opětovně předložit totožnou BP/DP. Nová BP/DP musí být dopracována na návrh komise nebo musí být zcela přepracována</w:t>
      </w:r>
      <w:r w:rsidR="00C95E12">
        <w:t xml:space="preserve"> nebo </w:t>
      </w:r>
      <w:r w:rsidR="00582CB0">
        <w:t>je vypracována jako nové téma</w:t>
      </w:r>
      <w:r w:rsidRPr="001C3190">
        <w:t xml:space="preserve">. </w:t>
      </w:r>
      <w:r w:rsidR="02782307" w:rsidRPr="001C3190">
        <w:t>S</w:t>
      </w:r>
      <w:r w:rsidR="02782307" w:rsidRPr="000415F2">
        <w:t>tudent je povinen zajistit si včas nové, podepsané zadání BP/DP pro opravný termín SZZ. Datum uvedené na tomto zadání nesmí být totožné s datem neúspěšné obhajoby a</w:t>
      </w:r>
      <w:r w:rsidR="006326CA">
        <w:t> </w:t>
      </w:r>
      <w:r w:rsidR="02782307" w:rsidRPr="000415F2">
        <w:t>musí být aktualizováno.</w:t>
      </w:r>
      <w:r w:rsidR="02782307" w:rsidRPr="6895A9D9">
        <w:t xml:space="preserve"> </w:t>
      </w:r>
      <w:r w:rsidRPr="001C3190">
        <w:t xml:space="preserve">Rozhodnutí o doplnění nebo přepracování </w:t>
      </w:r>
      <w:r w:rsidR="013D3726" w:rsidRPr="001C3190">
        <w:t xml:space="preserve">BP/DP </w:t>
      </w:r>
      <w:r w:rsidRPr="001C3190">
        <w:t>je v kompetenci komise</w:t>
      </w:r>
      <w:r w:rsidR="496569B2" w:rsidRPr="001C3190">
        <w:t xml:space="preserve"> SZZ</w:t>
      </w:r>
      <w:r w:rsidRPr="001C3190">
        <w:t xml:space="preserve"> a</w:t>
      </w:r>
      <w:r w:rsidR="283A241D" w:rsidRPr="001C3190">
        <w:t> </w:t>
      </w:r>
      <w:r w:rsidRPr="001C3190">
        <w:t>má písemnou formu. Student svým podpisem potvrdí, že je s rozhodnutím seznámen.</w:t>
      </w:r>
    </w:p>
    <w:p w14:paraId="2F824A5F" w14:textId="59DCF5F6" w:rsidR="00C901E1" w:rsidRDefault="00C901E1" w:rsidP="00C901E1">
      <w:pPr>
        <w:spacing w:line="259" w:lineRule="auto"/>
        <w:jc w:val="both"/>
      </w:pPr>
      <w:r w:rsidRPr="00C901E1">
        <w:rPr>
          <w:u w:val="single"/>
        </w:rPr>
        <w:t>Ad odst. (15) SZŘ:</w:t>
      </w:r>
    </w:p>
    <w:p w14:paraId="2F6C09A2" w14:textId="45C7BC4E" w:rsidR="004E77D2" w:rsidRDefault="0066661C" w:rsidP="005E7107">
      <w:pPr>
        <w:pStyle w:val="Odstavecseseznamem"/>
        <w:numPr>
          <w:ilvl w:val="0"/>
          <w:numId w:val="24"/>
        </w:numPr>
        <w:tabs>
          <w:tab w:val="clear" w:pos="1050"/>
        </w:tabs>
        <w:spacing w:before="120" w:after="120"/>
        <w:ind w:left="0" w:firstLine="284"/>
        <w:contextualSpacing w:val="0"/>
        <w:jc w:val="both"/>
      </w:pPr>
      <w:r w:rsidRPr="00A933C4">
        <w:lastRenderedPageBreak/>
        <w:t xml:space="preserve">Student, který </w:t>
      </w:r>
      <w:r w:rsidR="001866C9" w:rsidRPr="00A933C4">
        <w:t>žá</w:t>
      </w:r>
      <w:r w:rsidR="001866C9">
        <w:t>dá</w:t>
      </w:r>
      <w:r w:rsidRPr="00A933C4">
        <w:t xml:space="preserve"> o odložení zpřístupnění BP/DP, mus</w:t>
      </w:r>
      <w:r w:rsidR="00203154">
        <w:t>í</w:t>
      </w:r>
      <w:r w:rsidRPr="00A933C4">
        <w:t xml:space="preserve"> </w:t>
      </w:r>
      <w:r w:rsidR="0091154C" w:rsidRPr="00A933C4">
        <w:t>BP/DP včetně příloh</w:t>
      </w:r>
      <w:r w:rsidRPr="00A933C4">
        <w:t xml:space="preserve"> odevzdat nejpozději dva měsíce před termínem odevzdání BP/DP, který je určen časovým </w:t>
      </w:r>
      <w:r w:rsidR="006A5B72" w:rsidRPr="00A933C4">
        <w:t>plánem FaME</w:t>
      </w:r>
      <w:r w:rsidRPr="00A933C4">
        <w:t xml:space="preserve">. </w:t>
      </w:r>
      <w:r w:rsidR="0091154C" w:rsidRPr="00A933C4">
        <w:t>Společně s prací odevzdá žádost</w:t>
      </w:r>
      <w:r w:rsidR="00460E59" w:rsidRPr="00A933C4">
        <w:t xml:space="preserve"> podle </w:t>
      </w:r>
      <w:r w:rsidR="00580982">
        <w:t>čl.</w:t>
      </w:r>
      <w:r w:rsidR="00460E59" w:rsidRPr="00A933C4">
        <w:t xml:space="preserve"> 60 SZŘ</w:t>
      </w:r>
      <w:r w:rsidR="0091154C" w:rsidRPr="00A933C4">
        <w:t>, která musí obsahovat podrobné zdůvodnění, proč je nutné odložit zveřejnění kvalifikační práce.</w:t>
      </w:r>
      <w:r w:rsidR="00B4127C" w:rsidRPr="00A933C4">
        <w:t xml:space="preserve"> </w:t>
      </w:r>
    </w:p>
    <w:p w14:paraId="4875C1D3" w14:textId="250E1AC0" w:rsidR="00437C23" w:rsidRDefault="00437C23" w:rsidP="00437C23">
      <w:pPr>
        <w:spacing w:line="259" w:lineRule="auto"/>
        <w:jc w:val="both"/>
      </w:pPr>
      <w:r w:rsidRPr="00437C23">
        <w:rPr>
          <w:u w:val="single"/>
        </w:rPr>
        <w:t>Ad odst. (1</w:t>
      </w:r>
      <w:r>
        <w:rPr>
          <w:u w:val="single"/>
        </w:rPr>
        <w:t>6</w:t>
      </w:r>
      <w:r w:rsidRPr="00437C23">
        <w:rPr>
          <w:u w:val="single"/>
        </w:rPr>
        <w:t>) SZŘ:</w:t>
      </w:r>
    </w:p>
    <w:p w14:paraId="6CEA2192" w14:textId="16527747" w:rsidR="00751AB3" w:rsidRPr="00A933C4" w:rsidRDefault="00751AB3" w:rsidP="005E7107">
      <w:pPr>
        <w:pStyle w:val="Odstavecseseznamem"/>
        <w:numPr>
          <w:ilvl w:val="0"/>
          <w:numId w:val="24"/>
        </w:numPr>
        <w:tabs>
          <w:tab w:val="clear" w:pos="1050"/>
        </w:tabs>
        <w:spacing w:before="120" w:after="120"/>
        <w:ind w:left="0" w:firstLine="284"/>
        <w:contextualSpacing w:val="0"/>
        <w:jc w:val="both"/>
      </w:pPr>
      <w:r>
        <w:t xml:space="preserve"> FaME posuzuje původnost BP/DP prostřednictvím systémů na kontrolu plagiátorství, </w:t>
      </w:r>
      <w:r w:rsidR="00C24227">
        <w:t xml:space="preserve">blíže upřesňuje vnitřní norma </w:t>
      </w:r>
      <w:r w:rsidR="003848BA">
        <w:t>FaME</w:t>
      </w:r>
      <w:r w:rsidR="00440788">
        <w:t xml:space="preserve"> </w:t>
      </w:r>
      <w:r w:rsidR="003848BA">
        <w:t xml:space="preserve">- </w:t>
      </w:r>
      <w:bookmarkStart w:id="4" w:name="_Hlk213062711"/>
      <w:r w:rsidR="003848BA">
        <w:t>Směrnice děkana rozšiřující P</w:t>
      </w:r>
      <w:r w:rsidR="003848BA" w:rsidRPr="00741471">
        <w:t>ravidla pro zadávání a</w:t>
      </w:r>
      <w:r w:rsidR="00ED680E">
        <w:t> </w:t>
      </w:r>
      <w:r w:rsidR="003848BA" w:rsidRPr="00741471">
        <w:t>zpracování bakalářských, diplomových a rigorózních prací, jejich uložení, zpřístupnění veřejnosti a kontrola původnosti</w:t>
      </w:r>
      <w:bookmarkEnd w:id="4"/>
      <w:r w:rsidR="00C24227">
        <w:t>.</w:t>
      </w:r>
    </w:p>
    <w:p w14:paraId="20D1D8A5" w14:textId="77777777" w:rsidR="00E63A4D" w:rsidRPr="00D932F2" w:rsidRDefault="00E63A4D" w:rsidP="002821C7">
      <w:pPr>
        <w:pStyle w:val="Zkladntext"/>
        <w:spacing w:after="60"/>
        <w:rPr>
          <w:i w:val="0"/>
        </w:rPr>
      </w:pPr>
    </w:p>
    <w:p w14:paraId="00A890CA" w14:textId="7FCE1F78" w:rsidR="0017281B" w:rsidRPr="00D932F2" w:rsidRDefault="2E296408" w:rsidP="781739E3">
      <w:pPr>
        <w:pStyle w:val="Nadpis7"/>
        <w:ind w:left="0"/>
        <w:rPr>
          <w:sz w:val="24"/>
        </w:rPr>
      </w:pPr>
      <w:r w:rsidRPr="781739E3">
        <w:rPr>
          <w:sz w:val="24"/>
        </w:rPr>
        <w:t xml:space="preserve">Článek </w:t>
      </w:r>
      <w:r w:rsidR="58E9A044" w:rsidRPr="781739E3">
        <w:rPr>
          <w:sz w:val="24"/>
        </w:rPr>
        <w:t>31</w:t>
      </w:r>
    </w:p>
    <w:p w14:paraId="502D0839" w14:textId="084AB085" w:rsidR="0017281B" w:rsidRPr="00D932F2" w:rsidRDefault="0017281B" w:rsidP="008332F8">
      <w:pPr>
        <w:pStyle w:val="Nadpis1"/>
      </w:pPr>
      <w:r w:rsidRPr="00D932F2">
        <w:rPr>
          <w:bCs w:val="0"/>
          <w:sz w:val="24"/>
        </w:rPr>
        <w:t>Hodnocení státní závěrečné zkoušky</w:t>
      </w:r>
    </w:p>
    <w:p w14:paraId="0CEE4CDC" w14:textId="54745E00" w:rsidR="00A07393" w:rsidRPr="00D932F2" w:rsidRDefault="0017281B" w:rsidP="00AA733B">
      <w:pPr>
        <w:tabs>
          <w:tab w:val="left" w:pos="3345"/>
        </w:tabs>
        <w:rPr>
          <w:u w:val="single"/>
        </w:rPr>
      </w:pPr>
      <w:r w:rsidRPr="00D932F2">
        <w:rPr>
          <w:u w:val="single"/>
        </w:rPr>
        <w:t>Ad odst. (1) SZŘ:</w:t>
      </w:r>
    </w:p>
    <w:p w14:paraId="5611B687" w14:textId="5E4542C1" w:rsidR="00A07393" w:rsidRPr="00D932F2" w:rsidRDefault="00A07393" w:rsidP="00AD048B">
      <w:pPr>
        <w:pStyle w:val="Zkladntext"/>
        <w:numPr>
          <w:ilvl w:val="0"/>
          <w:numId w:val="27"/>
        </w:numPr>
        <w:tabs>
          <w:tab w:val="clear" w:pos="360"/>
        </w:tabs>
        <w:spacing w:before="120" w:after="60"/>
        <w:ind w:left="0" w:firstLine="284"/>
        <w:rPr>
          <w:rFonts w:ascii="Times New Roman" w:hAnsi="Times New Roman"/>
          <w:i w:val="0"/>
          <w:iCs w:val="0"/>
        </w:rPr>
      </w:pPr>
      <w:r w:rsidRPr="6895A9D9">
        <w:rPr>
          <w:rFonts w:ascii="Times New Roman" w:hAnsi="Times New Roman"/>
          <w:i w:val="0"/>
          <w:iCs w:val="0"/>
        </w:rPr>
        <w:t>Komise</w:t>
      </w:r>
      <w:r w:rsidR="599D5033" w:rsidRPr="6895A9D9">
        <w:rPr>
          <w:rFonts w:ascii="Times New Roman" w:hAnsi="Times New Roman"/>
          <w:i w:val="0"/>
          <w:iCs w:val="0"/>
        </w:rPr>
        <w:t xml:space="preserve"> SZZ</w:t>
      </w:r>
      <w:r w:rsidRPr="6895A9D9">
        <w:rPr>
          <w:rFonts w:ascii="Times New Roman" w:hAnsi="Times New Roman"/>
          <w:i w:val="0"/>
          <w:iCs w:val="0"/>
        </w:rPr>
        <w:t xml:space="preserve"> na základě obhajoby práce pr</w:t>
      </w:r>
      <w:r w:rsidR="0006031B" w:rsidRPr="6895A9D9">
        <w:rPr>
          <w:rFonts w:ascii="Times New Roman" w:hAnsi="Times New Roman"/>
          <w:i w:val="0"/>
          <w:iCs w:val="0"/>
        </w:rPr>
        <w:t>ovede její celkovou klasifikaci, přičemž přihlíží k návrhům vedoucího a oponenta práce.</w:t>
      </w:r>
      <w:r w:rsidR="00777B6D">
        <w:rPr>
          <w:rFonts w:ascii="Times New Roman" w:hAnsi="Times New Roman"/>
          <w:i w:val="0"/>
          <w:iCs w:val="0"/>
        </w:rPr>
        <w:t xml:space="preserve"> Na výsledném hodnocení částí SZZ se komise usnáší</w:t>
      </w:r>
      <w:r w:rsidR="00695888">
        <w:rPr>
          <w:rFonts w:ascii="Times New Roman" w:hAnsi="Times New Roman"/>
          <w:i w:val="0"/>
          <w:iCs w:val="0"/>
        </w:rPr>
        <w:t xml:space="preserve"> na neveřejném zasedání</w:t>
      </w:r>
      <w:r w:rsidR="00777B6D">
        <w:rPr>
          <w:rFonts w:ascii="Times New Roman" w:hAnsi="Times New Roman"/>
          <w:i w:val="0"/>
          <w:iCs w:val="0"/>
        </w:rPr>
        <w:t>.</w:t>
      </w:r>
      <w:r w:rsidR="00425E3C">
        <w:rPr>
          <w:rFonts w:ascii="Times New Roman" w:hAnsi="Times New Roman"/>
          <w:i w:val="0"/>
          <w:iCs w:val="0"/>
        </w:rPr>
        <w:t xml:space="preserve"> Návrh na klasifikaci je přijat, získal-li většinu hlasů přítomných členů komise; v případě rovnosti hlasů rozhoduje předseda, v jeho nepřítomnosti místopředseda komise SZZ.</w:t>
      </w:r>
      <w:r w:rsidR="00777B6D">
        <w:rPr>
          <w:rFonts w:ascii="Times New Roman" w:hAnsi="Times New Roman"/>
          <w:i w:val="0"/>
          <w:iCs w:val="0"/>
        </w:rPr>
        <w:t xml:space="preserve"> </w:t>
      </w:r>
    </w:p>
    <w:p w14:paraId="7A4834D2" w14:textId="219A2ED7" w:rsidR="0006031B" w:rsidRPr="00D932F2" w:rsidRDefault="0006031B" w:rsidP="00AD048B">
      <w:pPr>
        <w:pStyle w:val="Zkladntext"/>
        <w:numPr>
          <w:ilvl w:val="0"/>
          <w:numId w:val="27"/>
        </w:numPr>
        <w:tabs>
          <w:tab w:val="clear" w:pos="360"/>
        </w:tabs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6895A9D9">
        <w:rPr>
          <w:rFonts w:ascii="Times New Roman" w:hAnsi="Times New Roman"/>
          <w:i w:val="0"/>
          <w:iCs w:val="0"/>
        </w:rPr>
        <w:t>Při klasifikaci SZZ a jejích jednotlivých částí se použije klasifikační stupnice ECTS podle čl. 1</w:t>
      </w:r>
      <w:r w:rsidR="375EB4C1" w:rsidRPr="6895A9D9">
        <w:rPr>
          <w:rFonts w:ascii="Times New Roman" w:hAnsi="Times New Roman"/>
          <w:i w:val="0"/>
          <w:iCs w:val="0"/>
        </w:rPr>
        <w:t>5</w:t>
      </w:r>
      <w:r w:rsidRPr="6895A9D9">
        <w:rPr>
          <w:rFonts w:ascii="Times New Roman" w:hAnsi="Times New Roman"/>
          <w:i w:val="0"/>
          <w:iCs w:val="0"/>
        </w:rPr>
        <w:t xml:space="preserve"> SZŘ. Na základě klasifikace jednotlivých částí SZZ se stanoví celková klasifikace SZZ takto: aritmetický průměr číselných vyjádření klasifikací jednotlivých částí SZZ, zaokrouhlený na dvě desetinná místa, se převede na klasifikační stupnici ECTS podle následující tabulky:</w:t>
      </w:r>
    </w:p>
    <w:p w14:paraId="1362AD9B" w14:textId="77777777" w:rsidR="00E85151" w:rsidRPr="00D932F2" w:rsidRDefault="00E85151" w:rsidP="00E8515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12"/>
        <w:gridCol w:w="3026"/>
        <w:gridCol w:w="3024"/>
      </w:tblGrid>
      <w:tr w:rsidR="00D932F2" w:rsidRPr="00D932F2" w14:paraId="06EDCAC7" w14:textId="77777777" w:rsidTr="004A141A">
        <w:tc>
          <w:tcPr>
            <w:tcW w:w="3012" w:type="dxa"/>
          </w:tcPr>
          <w:p w14:paraId="19B4D9C6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  <w:b/>
              </w:rPr>
              <w:t>Stupeň ECTS</w:t>
            </w:r>
          </w:p>
        </w:tc>
        <w:tc>
          <w:tcPr>
            <w:tcW w:w="3026" w:type="dxa"/>
          </w:tcPr>
          <w:p w14:paraId="4A134351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  <w:b/>
              </w:rPr>
              <w:t>Slovní vyjádření</w:t>
            </w:r>
          </w:p>
        </w:tc>
        <w:tc>
          <w:tcPr>
            <w:tcW w:w="3024" w:type="dxa"/>
          </w:tcPr>
          <w:p w14:paraId="600A51B7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  <w:b/>
              </w:rPr>
              <w:t>Rozsah</w:t>
            </w:r>
          </w:p>
        </w:tc>
      </w:tr>
      <w:tr w:rsidR="00D932F2" w:rsidRPr="00D932F2" w14:paraId="4976C4F4" w14:textId="77777777" w:rsidTr="004A141A">
        <w:tc>
          <w:tcPr>
            <w:tcW w:w="3012" w:type="dxa"/>
          </w:tcPr>
          <w:p w14:paraId="6B88D9FB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A</w:t>
            </w:r>
          </w:p>
        </w:tc>
        <w:tc>
          <w:tcPr>
            <w:tcW w:w="3026" w:type="dxa"/>
          </w:tcPr>
          <w:p w14:paraId="7C1F5A08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výborně</w:t>
            </w:r>
          </w:p>
        </w:tc>
        <w:tc>
          <w:tcPr>
            <w:tcW w:w="3024" w:type="dxa"/>
          </w:tcPr>
          <w:p w14:paraId="59CDDBD1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1,00 – 1,24</w:t>
            </w:r>
          </w:p>
        </w:tc>
      </w:tr>
      <w:tr w:rsidR="00D932F2" w:rsidRPr="00D932F2" w14:paraId="7F5CEED7" w14:textId="77777777" w:rsidTr="004A141A">
        <w:tc>
          <w:tcPr>
            <w:tcW w:w="3012" w:type="dxa"/>
          </w:tcPr>
          <w:p w14:paraId="6C6EB149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B</w:t>
            </w:r>
          </w:p>
        </w:tc>
        <w:tc>
          <w:tcPr>
            <w:tcW w:w="3026" w:type="dxa"/>
          </w:tcPr>
          <w:p w14:paraId="6D9425E4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velmi dobře</w:t>
            </w:r>
          </w:p>
        </w:tc>
        <w:tc>
          <w:tcPr>
            <w:tcW w:w="3024" w:type="dxa"/>
          </w:tcPr>
          <w:p w14:paraId="677E9D14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1,25 – 1,50</w:t>
            </w:r>
          </w:p>
        </w:tc>
      </w:tr>
      <w:tr w:rsidR="00D932F2" w:rsidRPr="00D932F2" w14:paraId="39D0C879" w14:textId="77777777" w:rsidTr="004A141A">
        <w:tc>
          <w:tcPr>
            <w:tcW w:w="3012" w:type="dxa"/>
          </w:tcPr>
          <w:p w14:paraId="2B43A17F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C</w:t>
            </w:r>
          </w:p>
        </w:tc>
        <w:tc>
          <w:tcPr>
            <w:tcW w:w="3026" w:type="dxa"/>
          </w:tcPr>
          <w:p w14:paraId="5C97547C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dobře</w:t>
            </w:r>
          </w:p>
        </w:tc>
        <w:tc>
          <w:tcPr>
            <w:tcW w:w="3024" w:type="dxa"/>
          </w:tcPr>
          <w:p w14:paraId="34910099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1,51 – 2,00</w:t>
            </w:r>
          </w:p>
        </w:tc>
      </w:tr>
      <w:tr w:rsidR="00D932F2" w:rsidRPr="00D932F2" w14:paraId="744F5908" w14:textId="77777777" w:rsidTr="004A141A">
        <w:tc>
          <w:tcPr>
            <w:tcW w:w="3012" w:type="dxa"/>
          </w:tcPr>
          <w:p w14:paraId="19A78A19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D</w:t>
            </w:r>
          </w:p>
        </w:tc>
        <w:tc>
          <w:tcPr>
            <w:tcW w:w="3026" w:type="dxa"/>
          </w:tcPr>
          <w:p w14:paraId="4B69A724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uspokojivě</w:t>
            </w:r>
          </w:p>
        </w:tc>
        <w:tc>
          <w:tcPr>
            <w:tcW w:w="3024" w:type="dxa"/>
          </w:tcPr>
          <w:p w14:paraId="2F3DE38D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2,01 – 2,50</w:t>
            </w:r>
          </w:p>
        </w:tc>
      </w:tr>
      <w:tr w:rsidR="00D932F2" w:rsidRPr="00D932F2" w14:paraId="303BE084" w14:textId="77777777" w:rsidTr="004A141A">
        <w:tc>
          <w:tcPr>
            <w:tcW w:w="3012" w:type="dxa"/>
          </w:tcPr>
          <w:p w14:paraId="23178CAE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E</w:t>
            </w:r>
          </w:p>
        </w:tc>
        <w:tc>
          <w:tcPr>
            <w:tcW w:w="3026" w:type="dxa"/>
          </w:tcPr>
          <w:p w14:paraId="597CC3F4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dostatečně</w:t>
            </w:r>
          </w:p>
        </w:tc>
        <w:tc>
          <w:tcPr>
            <w:tcW w:w="3024" w:type="dxa"/>
          </w:tcPr>
          <w:p w14:paraId="22765231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2,51 – 3,00</w:t>
            </w:r>
          </w:p>
        </w:tc>
      </w:tr>
      <w:tr w:rsidR="00D932F2" w:rsidRPr="00D932F2" w14:paraId="6A9B3003" w14:textId="77777777" w:rsidTr="004A141A">
        <w:tc>
          <w:tcPr>
            <w:tcW w:w="3012" w:type="dxa"/>
          </w:tcPr>
          <w:p w14:paraId="04210312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F</w:t>
            </w:r>
          </w:p>
        </w:tc>
        <w:tc>
          <w:tcPr>
            <w:tcW w:w="3026" w:type="dxa"/>
          </w:tcPr>
          <w:p w14:paraId="017F7839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nedostatečně</w:t>
            </w:r>
          </w:p>
        </w:tc>
        <w:tc>
          <w:tcPr>
            <w:tcW w:w="3024" w:type="dxa"/>
          </w:tcPr>
          <w:p w14:paraId="1233DC68" w14:textId="77777777" w:rsidR="00A07393" w:rsidRPr="00D932F2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D932F2">
              <w:rPr>
                <w:rFonts w:eastAsia="Calibri"/>
              </w:rPr>
              <w:t>-</w:t>
            </w:r>
          </w:p>
        </w:tc>
      </w:tr>
    </w:tbl>
    <w:p w14:paraId="74786729" w14:textId="2022CB3A" w:rsidR="004A141A" w:rsidRPr="004A141A" w:rsidRDefault="004A141A" w:rsidP="00440788">
      <w:pPr>
        <w:tabs>
          <w:tab w:val="left" w:pos="3345"/>
        </w:tabs>
        <w:spacing w:before="120"/>
        <w:rPr>
          <w:u w:val="single"/>
        </w:rPr>
      </w:pPr>
      <w:r w:rsidRPr="00D932F2">
        <w:rPr>
          <w:u w:val="single"/>
        </w:rPr>
        <w:t>Ad odst. (</w:t>
      </w:r>
      <w:r>
        <w:rPr>
          <w:u w:val="single"/>
        </w:rPr>
        <w:t>3</w:t>
      </w:r>
      <w:r w:rsidRPr="00D932F2">
        <w:rPr>
          <w:u w:val="single"/>
        </w:rPr>
        <w:t>)</w:t>
      </w:r>
      <w:r w:rsidR="00777B6D">
        <w:rPr>
          <w:u w:val="single"/>
        </w:rPr>
        <w:t xml:space="preserve"> a (4)</w:t>
      </w:r>
      <w:r w:rsidRPr="00D932F2">
        <w:rPr>
          <w:u w:val="single"/>
        </w:rPr>
        <w:t xml:space="preserve"> SZŘ:</w:t>
      </w:r>
    </w:p>
    <w:p w14:paraId="35DDD87B" w14:textId="27EC8A2E" w:rsidR="26EAF3E9" w:rsidRPr="00777B6D" w:rsidRDefault="0006031B" w:rsidP="005E7107">
      <w:pPr>
        <w:pStyle w:val="Zkladntext"/>
        <w:numPr>
          <w:ilvl w:val="0"/>
          <w:numId w:val="27"/>
        </w:numPr>
        <w:tabs>
          <w:tab w:val="clear" w:pos="360"/>
        </w:tabs>
        <w:spacing w:before="120"/>
        <w:ind w:left="0" w:firstLine="284"/>
        <w:rPr>
          <w:rFonts w:ascii="Times New Roman" w:hAnsi="Times New Roman"/>
          <w:i w:val="0"/>
          <w:iCs w:val="0"/>
        </w:rPr>
      </w:pPr>
      <w:r w:rsidRPr="6895A9D9">
        <w:rPr>
          <w:rFonts w:ascii="Times New Roman" w:hAnsi="Times New Roman"/>
          <w:i w:val="0"/>
          <w:iCs w:val="0"/>
        </w:rPr>
        <w:t>Pokud byl student klasifikován v obou částech SZZ a pouze v jedné z nich stupněm „nedostatečně“</w:t>
      </w:r>
      <w:r w:rsidR="009F1F0D" w:rsidRPr="6895A9D9">
        <w:rPr>
          <w:rFonts w:ascii="Times New Roman" w:hAnsi="Times New Roman"/>
          <w:i w:val="0"/>
          <w:iCs w:val="0"/>
        </w:rPr>
        <w:t xml:space="preserve"> (F)</w:t>
      </w:r>
      <w:r w:rsidRPr="6895A9D9">
        <w:rPr>
          <w:rFonts w:ascii="Times New Roman" w:hAnsi="Times New Roman"/>
          <w:i w:val="0"/>
          <w:iCs w:val="0"/>
        </w:rPr>
        <w:t>, má student možnost v opakovaném termínu absolvovat pouze tuto část SZZ. To neplatí, jestliže student byl v některé části SZZ hodnocen „nedostatečně“ z toho důvodu, že se bez omluvy nedostavil, nebo jeho omluva nebyla přijata.</w:t>
      </w:r>
    </w:p>
    <w:p w14:paraId="55A40D6E" w14:textId="77777777" w:rsidR="00AD7634" w:rsidRPr="00D932F2" w:rsidRDefault="00AD7634" w:rsidP="008332F8">
      <w:pPr>
        <w:tabs>
          <w:tab w:val="left" w:pos="3345"/>
        </w:tabs>
      </w:pPr>
    </w:p>
    <w:p w14:paraId="11A421FC" w14:textId="3303A57B" w:rsidR="0017281B" w:rsidRPr="00D932F2" w:rsidRDefault="2E296408" w:rsidP="781739E3">
      <w:pPr>
        <w:pStyle w:val="Nadpis1"/>
        <w:tabs>
          <w:tab w:val="left" w:pos="3345"/>
        </w:tabs>
        <w:rPr>
          <w:sz w:val="24"/>
        </w:rPr>
      </w:pPr>
      <w:r w:rsidRPr="781739E3">
        <w:rPr>
          <w:sz w:val="24"/>
        </w:rPr>
        <w:t xml:space="preserve">Článek </w:t>
      </w:r>
      <w:r w:rsidR="7A47944C" w:rsidRPr="781739E3">
        <w:rPr>
          <w:sz w:val="24"/>
        </w:rPr>
        <w:t>3</w:t>
      </w:r>
      <w:r w:rsidR="04E98FF1" w:rsidRPr="781739E3">
        <w:rPr>
          <w:sz w:val="24"/>
        </w:rPr>
        <w:t>2</w:t>
      </w:r>
    </w:p>
    <w:p w14:paraId="7538E182" w14:textId="69C7FFC8" w:rsidR="0017281B" w:rsidRPr="00D932F2" w:rsidRDefault="0017281B" w:rsidP="008332F8">
      <w:pPr>
        <w:pStyle w:val="Nadpis1"/>
      </w:pPr>
      <w:r w:rsidRPr="00D932F2">
        <w:rPr>
          <w:bCs w:val="0"/>
          <w:sz w:val="24"/>
        </w:rPr>
        <w:t>Celkové hodnocení studia</w:t>
      </w:r>
    </w:p>
    <w:p w14:paraId="3EB3CB95" w14:textId="77777777" w:rsidR="00BB66A9" w:rsidRDefault="0017281B" w:rsidP="00BB66A9">
      <w:pPr>
        <w:jc w:val="both"/>
        <w:rPr>
          <w:u w:val="single"/>
        </w:rPr>
      </w:pPr>
      <w:r w:rsidRPr="00D932F2">
        <w:rPr>
          <w:u w:val="single"/>
        </w:rPr>
        <w:t>Ad odst. (3) SZŘ</w:t>
      </w:r>
      <w:r w:rsidR="00BB66A9">
        <w:rPr>
          <w:u w:val="single"/>
        </w:rPr>
        <w:t>:</w:t>
      </w:r>
    </w:p>
    <w:p w14:paraId="2FB51CEA" w14:textId="347A1236" w:rsidR="0017281B" w:rsidRPr="00BB66A9" w:rsidRDefault="0006031B" w:rsidP="005E7107">
      <w:pPr>
        <w:pStyle w:val="Odstavecseseznamem"/>
        <w:numPr>
          <w:ilvl w:val="0"/>
          <w:numId w:val="30"/>
        </w:numPr>
        <w:tabs>
          <w:tab w:val="clear" w:pos="360"/>
        </w:tabs>
        <w:spacing w:before="120"/>
        <w:ind w:left="0" w:firstLine="284"/>
        <w:jc w:val="both"/>
        <w:rPr>
          <w:u w:val="single"/>
        </w:rPr>
      </w:pPr>
      <w:r w:rsidRPr="6895A9D9">
        <w:t>Na FaME se vynikajícími studijními výsledky rozumí</w:t>
      </w:r>
      <w:r w:rsidR="002C114E" w:rsidRPr="6895A9D9">
        <w:t xml:space="preserve"> </w:t>
      </w:r>
      <w:r w:rsidRPr="6895A9D9">
        <w:t>skutečnost, kdy průměrná klasifikace studenta za celou dobu studia podle čl. 1</w:t>
      </w:r>
      <w:r w:rsidR="2A5AE2CB" w:rsidRPr="6895A9D9">
        <w:t>6</w:t>
      </w:r>
      <w:r w:rsidRPr="6895A9D9">
        <w:t xml:space="preserve"> SZŘ nepřesáhla hodnotu </w:t>
      </w:r>
      <w:r w:rsidRPr="00654ECE">
        <w:t xml:space="preserve">1,30 </w:t>
      </w:r>
      <w:r w:rsidRPr="6895A9D9">
        <w:lastRenderedPageBreak/>
        <w:t>(po</w:t>
      </w:r>
      <w:r w:rsidR="001E3C09" w:rsidRPr="6895A9D9">
        <w:t> </w:t>
      </w:r>
      <w:r w:rsidRPr="6895A9D9">
        <w:t>zaokrouhlení na dvě desetinná místa)</w:t>
      </w:r>
      <w:r w:rsidR="243F9826" w:rsidRPr="6895A9D9">
        <w:t xml:space="preserve">, </w:t>
      </w:r>
      <w:r w:rsidR="3D3758A5" w:rsidRPr="6895A9D9">
        <w:t>přičemž byly studijní</w:t>
      </w:r>
      <w:r w:rsidR="243F9826" w:rsidRPr="6895A9D9">
        <w:t xml:space="preserve"> předměty</w:t>
      </w:r>
      <w:r w:rsidR="1613784E" w:rsidRPr="6895A9D9">
        <w:t xml:space="preserve"> absolvovány</w:t>
      </w:r>
      <w:r w:rsidR="243F9826" w:rsidRPr="6895A9D9">
        <w:t xml:space="preserve"> bez opakovaného zápisu</w:t>
      </w:r>
      <w:r w:rsidRPr="6895A9D9">
        <w:t>.</w:t>
      </w:r>
    </w:p>
    <w:p w14:paraId="433A2562" w14:textId="00410638" w:rsidR="0006031B" w:rsidRPr="00D932F2" w:rsidRDefault="0006031B" w:rsidP="005E7107">
      <w:pPr>
        <w:pStyle w:val="Zkladntext"/>
        <w:numPr>
          <w:ilvl w:val="0"/>
          <w:numId w:val="30"/>
        </w:numPr>
        <w:tabs>
          <w:tab w:val="clear" w:pos="360"/>
        </w:tabs>
        <w:spacing w:before="120"/>
        <w:ind w:left="0" w:firstLine="284"/>
        <w:rPr>
          <w:rFonts w:ascii="Times New Roman" w:hAnsi="Times New Roman"/>
          <w:i w:val="0"/>
          <w:iCs w:val="0"/>
        </w:rPr>
      </w:pPr>
      <w:r w:rsidRPr="6895A9D9">
        <w:rPr>
          <w:rFonts w:ascii="Times New Roman" w:hAnsi="Times New Roman"/>
          <w:i w:val="0"/>
          <w:iCs w:val="0"/>
        </w:rPr>
        <w:t xml:space="preserve">Celkové hodnocení řádně ukončeného studia je „prospěl s vyznamenáním“, jestliže student byl při SZZ klasifikován stupněm „výborně“ nebo „velmi dobře“ a v průběhu celého studia v </w:t>
      </w:r>
      <w:r w:rsidR="00A92A6C" w:rsidRPr="6895A9D9">
        <w:rPr>
          <w:rFonts w:ascii="Times New Roman" w:hAnsi="Times New Roman"/>
          <w:i w:val="0"/>
          <w:iCs w:val="0"/>
        </w:rPr>
        <w:t xml:space="preserve">BSP nebo </w:t>
      </w:r>
      <w:r w:rsidR="00DA059D">
        <w:rPr>
          <w:rFonts w:ascii="Times New Roman" w:hAnsi="Times New Roman"/>
          <w:i w:val="0"/>
          <w:iCs w:val="0"/>
        </w:rPr>
        <w:t>n</w:t>
      </w:r>
      <w:r w:rsidR="00A92A6C" w:rsidRPr="6895A9D9">
        <w:rPr>
          <w:rFonts w:ascii="Times New Roman" w:hAnsi="Times New Roman"/>
          <w:i w:val="0"/>
          <w:iCs w:val="0"/>
        </w:rPr>
        <w:t xml:space="preserve">MSP </w:t>
      </w:r>
      <w:r w:rsidRPr="6895A9D9">
        <w:rPr>
          <w:rFonts w:ascii="Times New Roman" w:hAnsi="Times New Roman"/>
          <w:i w:val="0"/>
          <w:iCs w:val="0"/>
        </w:rPr>
        <w:t xml:space="preserve">vedoucímu k udělení akademického titulu dosahoval vynikajících studijních výsledků. </w:t>
      </w:r>
    </w:p>
    <w:p w14:paraId="28B8E65D" w14:textId="77777777" w:rsidR="0006031B" w:rsidRPr="00D932F2" w:rsidRDefault="0006031B" w:rsidP="005E7107">
      <w:pPr>
        <w:pStyle w:val="Zkladntext"/>
        <w:numPr>
          <w:ilvl w:val="0"/>
          <w:numId w:val="30"/>
        </w:numPr>
        <w:tabs>
          <w:tab w:val="clear" w:pos="360"/>
        </w:tabs>
        <w:spacing w:before="120"/>
        <w:ind w:left="0" w:firstLine="284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>Celkové hodnocení řádně ukončeného studia v ostatních případech je „prospěl“.</w:t>
      </w:r>
    </w:p>
    <w:p w14:paraId="12FB2F29" w14:textId="77777777" w:rsidR="009F1F0D" w:rsidRPr="00D932F2" w:rsidRDefault="009F1F0D" w:rsidP="00DC004A">
      <w:pPr>
        <w:pStyle w:val="Nzevsti"/>
        <w:spacing w:after="120"/>
        <w:outlineLvl w:val="0"/>
      </w:pPr>
    </w:p>
    <w:p w14:paraId="77FF97D8" w14:textId="78313640" w:rsidR="00683D63" w:rsidRPr="00F100E1" w:rsidRDefault="00683D63" w:rsidP="00DC004A">
      <w:pPr>
        <w:pStyle w:val="Nzevsti"/>
        <w:spacing w:after="120"/>
        <w:outlineLvl w:val="0"/>
        <w:rPr>
          <w:sz w:val="28"/>
          <w:szCs w:val="28"/>
        </w:rPr>
      </w:pPr>
      <w:r w:rsidRPr="00F100E1">
        <w:rPr>
          <w:sz w:val="28"/>
          <w:szCs w:val="28"/>
        </w:rPr>
        <w:t>část třetí</w:t>
      </w:r>
    </w:p>
    <w:p w14:paraId="7C003F71" w14:textId="2F8E6009" w:rsidR="00683D63" w:rsidRPr="00F100E1" w:rsidRDefault="6D0C14AE" w:rsidP="00DC004A">
      <w:pPr>
        <w:pStyle w:val="Nzevsti"/>
        <w:spacing w:after="0"/>
        <w:outlineLvl w:val="0"/>
        <w:rPr>
          <w:sz w:val="28"/>
          <w:szCs w:val="28"/>
        </w:rPr>
      </w:pPr>
      <w:r w:rsidRPr="00F100E1">
        <w:rPr>
          <w:sz w:val="28"/>
          <w:szCs w:val="28"/>
        </w:rPr>
        <w:t xml:space="preserve">ustanovení </w:t>
      </w:r>
    </w:p>
    <w:p w14:paraId="23713866" w14:textId="571CEA74" w:rsidR="00683D63" w:rsidRPr="00F100E1" w:rsidRDefault="6D0C14AE" w:rsidP="00DC004A">
      <w:pPr>
        <w:pStyle w:val="Nzevsti"/>
        <w:spacing w:after="0"/>
        <w:outlineLvl w:val="0"/>
        <w:rPr>
          <w:sz w:val="28"/>
          <w:szCs w:val="28"/>
        </w:rPr>
      </w:pPr>
      <w:r w:rsidRPr="00F100E1">
        <w:rPr>
          <w:sz w:val="28"/>
          <w:szCs w:val="28"/>
        </w:rPr>
        <w:t>pro studium v doktorských studijních programech</w:t>
      </w:r>
    </w:p>
    <w:p w14:paraId="498D6F81" w14:textId="77777777" w:rsidR="001958AA" w:rsidRPr="00D932F2" w:rsidRDefault="001958AA" w:rsidP="00DC004A">
      <w:pPr>
        <w:pStyle w:val="Nzevsti"/>
        <w:spacing w:after="0"/>
        <w:outlineLvl w:val="0"/>
        <w:rPr>
          <w:sz w:val="28"/>
        </w:rPr>
      </w:pPr>
    </w:p>
    <w:p w14:paraId="51FB8885" w14:textId="59C450BA" w:rsidR="00683D63" w:rsidRPr="00D932F2" w:rsidRDefault="00683D63" w:rsidP="00DC004A">
      <w:pPr>
        <w:pStyle w:val="Nzevsti"/>
        <w:spacing w:after="0"/>
        <w:outlineLvl w:val="0"/>
        <w:rPr>
          <w:b w:val="0"/>
          <w:bCs/>
          <w:i/>
          <w:iCs/>
        </w:rPr>
      </w:pPr>
      <w:r w:rsidRPr="00D932F2">
        <w:rPr>
          <w:b w:val="0"/>
          <w:bCs/>
          <w:i/>
          <w:iCs/>
          <w:caps w:val="0"/>
        </w:rPr>
        <w:t>D</w:t>
      </w:r>
      <w:r w:rsidR="0058269D" w:rsidRPr="00D932F2">
        <w:rPr>
          <w:b w:val="0"/>
          <w:bCs/>
          <w:i/>
          <w:iCs/>
          <w:caps w:val="0"/>
        </w:rPr>
        <w:t>íl</w:t>
      </w:r>
      <w:r w:rsidRPr="00D932F2">
        <w:rPr>
          <w:b w:val="0"/>
          <w:bCs/>
          <w:i/>
          <w:iCs/>
        </w:rPr>
        <w:t xml:space="preserve"> 1</w:t>
      </w:r>
    </w:p>
    <w:p w14:paraId="39B13C4B" w14:textId="77777777" w:rsidR="00683D63" w:rsidRPr="00D932F2" w:rsidRDefault="00683D63" w:rsidP="00DC004A">
      <w:pPr>
        <w:pStyle w:val="Nzevsti"/>
        <w:spacing w:after="0"/>
        <w:outlineLvl w:val="0"/>
        <w:rPr>
          <w:b w:val="0"/>
          <w:bCs/>
          <w:i/>
          <w:iCs/>
        </w:rPr>
      </w:pPr>
      <w:r w:rsidRPr="00D932F2">
        <w:rPr>
          <w:b w:val="0"/>
          <w:bCs/>
          <w:i/>
          <w:iCs/>
        </w:rPr>
        <w:t>organizace a uskutečňování doktorského studijního programu</w:t>
      </w:r>
    </w:p>
    <w:p w14:paraId="70E7E691" w14:textId="77777777" w:rsidR="00685C99" w:rsidRPr="00D932F2" w:rsidRDefault="00685C99" w:rsidP="0016440E">
      <w:pPr>
        <w:pStyle w:val="Nzevsti"/>
        <w:spacing w:after="0"/>
        <w:jc w:val="left"/>
        <w:outlineLvl w:val="0"/>
        <w:rPr>
          <w:b w:val="0"/>
          <w:bCs/>
          <w:i/>
          <w:iCs/>
        </w:rPr>
      </w:pPr>
    </w:p>
    <w:p w14:paraId="0B852D3C" w14:textId="6F71EE2D" w:rsidR="00683D63" w:rsidRPr="00D932F2" w:rsidRDefault="6D0C14AE" w:rsidP="781739E3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 xml:space="preserve">Článek </w:t>
      </w:r>
      <w:r w:rsidR="7A47944C">
        <w:rPr>
          <w:caps w:val="0"/>
        </w:rPr>
        <w:t>3</w:t>
      </w:r>
      <w:r w:rsidR="698C9418">
        <w:rPr>
          <w:caps w:val="0"/>
        </w:rPr>
        <w:t>3</w:t>
      </w:r>
    </w:p>
    <w:p w14:paraId="0F250149" w14:textId="77777777" w:rsidR="00683D63" w:rsidRDefault="00683D63" w:rsidP="00DC004A">
      <w:pPr>
        <w:pStyle w:val="Nzevsti"/>
        <w:spacing w:after="0"/>
        <w:outlineLvl w:val="0"/>
        <w:rPr>
          <w:caps w:val="0"/>
        </w:rPr>
      </w:pPr>
      <w:r w:rsidRPr="00D932F2">
        <w:rPr>
          <w:caps w:val="0"/>
        </w:rPr>
        <w:t>Doktorský studijní program</w:t>
      </w:r>
    </w:p>
    <w:p w14:paraId="7CC668EF" w14:textId="77777777" w:rsidR="00B37D03" w:rsidRPr="00D932F2" w:rsidRDefault="00B37D03" w:rsidP="00DC004A">
      <w:pPr>
        <w:pStyle w:val="Nzevsti"/>
        <w:spacing w:after="0"/>
        <w:outlineLvl w:val="0"/>
        <w:rPr>
          <w:caps w:val="0"/>
        </w:rPr>
      </w:pPr>
    </w:p>
    <w:p w14:paraId="67D68309" w14:textId="1A17D480" w:rsidR="00683D63" w:rsidRPr="00D932F2" w:rsidRDefault="00FF3122" w:rsidP="0016440E">
      <w:pPr>
        <w:pStyle w:val="Nzevsti"/>
        <w:spacing w:after="0"/>
        <w:outlineLvl w:val="0"/>
        <w:rPr>
          <w:b w:val="0"/>
          <w:bCs/>
          <w:caps w:val="0"/>
        </w:rPr>
      </w:pPr>
      <w:r w:rsidRPr="00D932F2">
        <w:rPr>
          <w:b w:val="0"/>
          <w:bCs/>
          <w:i/>
          <w:caps w:val="0"/>
        </w:rPr>
        <w:t>(bez doplňků a upřesnění)</w:t>
      </w:r>
    </w:p>
    <w:p w14:paraId="149C75EF" w14:textId="77777777" w:rsidR="003B5188" w:rsidRPr="00D932F2" w:rsidRDefault="003B5188" w:rsidP="00DC004A">
      <w:pPr>
        <w:pStyle w:val="Nzevsti"/>
        <w:spacing w:after="0"/>
        <w:outlineLvl w:val="0"/>
        <w:rPr>
          <w:caps w:val="0"/>
        </w:rPr>
      </w:pPr>
    </w:p>
    <w:p w14:paraId="2FCC9060" w14:textId="00CB160F" w:rsidR="00683D63" w:rsidRPr="00D932F2" w:rsidRDefault="6D0C14AE" w:rsidP="781739E3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 xml:space="preserve">Článek </w:t>
      </w:r>
      <w:r w:rsidR="7A47944C">
        <w:rPr>
          <w:caps w:val="0"/>
        </w:rPr>
        <w:t>3</w:t>
      </w:r>
      <w:r w:rsidR="49A4E577">
        <w:rPr>
          <w:caps w:val="0"/>
        </w:rPr>
        <w:t>4</w:t>
      </w:r>
    </w:p>
    <w:p w14:paraId="7F133ACF" w14:textId="0A19EB89" w:rsidR="006C2200" w:rsidRPr="00D932F2" w:rsidRDefault="042F6AEF" w:rsidP="5D5E4D23">
      <w:pPr>
        <w:pStyle w:val="Nzevsti"/>
        <w:spacing w:after="0"/>
        <w:outlineLvl w:val="0"/>
        <w:rPr>
          <w:b w:val="0"/>
          <w:caps w:val="0"/>
          <w:u w:val="single"/>
        </w:rPr>
      </w:pPr>
      <w:r>
        <w:rPr>
          <w:caps w:val="0"/>
        </w:rPr>
        <w:t>Č</w:t>
      </w:r>
      <w:r w:rsidR="131D13B9">
        <w:rPr>
          <w:caps w:val="0"/>
        </w:rPr>
        <w:t>asové členění studia</w:t>
      </w:r>
    </w:p>
    <w:p w14:paraId="1FC40379" w14:textId="57C1DE51" w:rsidR="00683D63" w:rsidRPr="00D932F2" w:rsidRDefault="00AD55AF" w:rsidP="00683D63">
      <w:pPr>
        <w:pStyle w:val="Nzevsti"/>
        <w:spacing w:after="0"/>
        <w:jc w:val="left"/>
        <w:outlineLvl w:val="0"/>
        <w:rPr>
          <w:b w:val="0"/>
          <w:bCs/>
          <w:caps w:val="0"/>
          <w:u w:val="single"/>
        </w:rPr>
      </w:pPr>
      <w:r w:rsidRPr="00D932F2">
        <w:rPr>
          <w:b w:val="0"/>
          <w:bCs/>
          <w:caps w:val="0"/>
          <w:u w:val="single"/>
        </w:rPr>
        <w:t>Ad odst. (3) SZŘ:</w:t>
      </w:r>
    </w:p>
    <w:p w14:paraId="1065BE40" w14:textId="3FC410CD" w:rsidR="003B6950" w:rsidRPr="00D932F2" w:rsidRDefault="4949028C" w:rsidP="00AD048B">
      <w:pPr>
        <w:pStyle w:val="Nzevsti"/>
        <w:numPr>
          <w:ilvl w:val="0"/>
          <w:numId w:val="7"/>
        </w:numPr>
        <w:spacing w:before="120" w:after="0"/>
        <w:ind w:left="0" w:firstLine="142"/>
        <w:jc w:val="both"/>
        <w:outlineLvl w:val="0"/>
        <w:rPr>
          <w:b w:val="0"/>
          <w:caps w:val="0"/>
        </w:rPr>
      </w:pPr>
      <w:r>
        <w:rPr>
          <w:b w:val="0"/>
          <w:caps w:val="0"/>
        </w:rPr>
        <w:t xml:space="preserve">Časový plán akademického roku vyhlašuje </w:t>
      </w:r>
      <w:r w:rsidR="5372755B">
        <w:rPr>
          <w:b w:val="0"/>
          <w:caps w:val="0"/>
        </w:rPr>
        <w:t>děkan</w:t>
      </w:r>
      <w:r>
        <w:rPr>
          <w:b w:val="0"/>
          <w:caps w:val="0"/>
        </w:rPr>
        <w:t xml:space="preserve"> nejpozději </w:t>
      </w:r>
      <w:r w:rsidR="067010E8">
        <w:rPr>
          <w:b w:val="0"/>
          <w:caps w:val="0"/>
        </w:rPr>
        <w:t>do konce</w:t>
      </w:r>
      <w:r w:rsidR="50840B31">
        <w:rPr>
          <w:b w:val="0"/>
          <w:caps w:val="0"/>
        </w:rPr>
        <w:t xml:space="preserve"> </w:t>
      </w:r>
      <w:r>
        <w:rPr>
          <w:b w:val="0"/>
          <w:caps w:val="0"/>
        </w:rPr>
        <w:t>dubn</w:t>
      </w:r>
      <w:r w:rsidR="067010E8">
        <w:rPr>
          <w:b w:val="0"/>
          <w:caps w:val="0"/>
        </w:rPr>
        <w:t>a</w:t>
      </w:r>
      <w:r>
        <w:rPr>
          <w:b w:val="0"/>
          <w:caps w:val="0"/>
        </w:rPr>
        <w:t xml:space="preserve"> předchozího akademického roku.</w:t>
      </w:r>
    </w:p>
    <w:p w14:paraId="073654E3" w14:textId="5E4826EE" w:rsidR="003B6950" w:rsidRPr="00D932F2" w:rsidRDefault="4949028C" w:rsidP="00AD048B">
      <w:pPr>
        <w:pStyle w:val="Nzevsti"/>
        <w:numPr>
          <w:ilvl w:val="0"/>
          <w:numId w:val="7"/>
        </w:numPr>
        <w:spacing w:before="120" w:after="0"/>
        <w:ind w:left="0" w:firstLine="142"/>
        <w:jc w:val="both"/>
        <w:outlineLvl w:val="0"/>
        <w:rPr>
          <w:b w:val="0"/>
          <w:caps w:val="0"/>
        </w:rPr>
      </w:pPr>
      <w:r>
        <w:rPr>
          <w:b w:val="0"/>
          <w:caps w:val="0"/>
        </w:rPr>
        <w:t>Termín prázdn</w:t>
      </w:r>
      <w:r w:rsidR="648569CD">
        <w:rPr>
          <w:b w:val="0"/>
          <w:caps w:val="0"/>
        </w:rPr>
        <w:t>in stanoví školitel po dohodě se studentem doktorského studijního programu (dále jen „doktorand“)</w:t>
      </w:r>
      <w:r>
        <w:rPr>
          <w:b w:val="0"/>
          <w:caps w:val="0"/>
        </w:rPr>
        <w:t xml:space="preserve">, </w:t>
      </w:r>
      <w:r w:rsidR="648569CD">
        <w:rPr>
          <w:b w:val="0"/>
          <w:caps w:val="0"/>
        </w:rPr>
        <w:t>doktorand</w:t>
      </w:r>
      <w:r>
        <w:rPr>
          <w:b w:val="0"/>
          <w:caps w:val="0"/>
        </w:rPr>
        <w:t xml:space="preserve"> je povinen písemně informovat referát výzkumu a</w:t>
      </w:r>
      <w:r w:rsidR="50840B31">
        <w:rPr>
          <w:b w:val="0"/>
          <w:caps w:val="0"/>
        </w:rPr>
        <w:t> </w:t>
      </w:r>
      <w:r>
        <w:rPr>
          <w:b w:val="0"/>
          <w:caps w:val="0"/>
        </w:rPr>
        <w:t xml:space="preserve">kvalifikačních řízení. Délka prázdnin v doktorském studijním programu </w:t>
      </w:r>
      <w:r w:rsidR="411C2216">
        <w:rPr>
          <w:b w:val="0"/>
          <w:caps w:val="0"/>
        </w:rPr>
        <w:t xml:space="preserve">(dále jen „DSP“) </w:t>
      </w:r>
      <w:r>
        <w:rPr>
          <w:b w:val="0"/>
          <w:caps w:val="0"/>
        </w:rPr>
        <w:t xml:space="preserve">je stanovena na </w:t>
      </w:r>
      <w:r w:rsidR="74458718">
        <w:rPr>
          <w:b w:val="0"/>
          <w:caps w:val="0"/>
        </w:rPr>
        <w:t xml:space="preserve">šest </w:t>
      </w:r>
      <w:r>
        <w:rPr>
          <w:b w:val="0"/>
          <w:caps w:val="0"/>
        </w:rPr>
        <w:t>týdnů.</w:t>
      </w:r>
    </w:p>
    <w:p w14:paraId="261EED87" w14:textId="75F16B94" w:rsidR="43C877F7" w:rsidRDefault="79305740" w:rsidP="005E7107">
      <w:pPr>
        <w:pStyle w:val="Nzevsti"/>
        <w:numPr>
          <w:ilvl w:val="0"/>
          <w:numId w:val="7"/>
        </w:numPr>
        <w:spacing w:before="120" w:after="0"/>
        <w:ind w:left="0" w:firstLine="210"/>
        <w:jc w:val="both"/>
        <w:outlineLvl w:val="0"/>
        <w:rPr>
          <w:b w:val="0"/>
          <w:caps w:val="0"/>
        </w:rPr>
      </w:pPr>
      <w:r w:rsidRPr="5D5E4D23">
        <w:rPr>
          <w:b w:val="0"/>
          <w:caps w:val="0"/>
        </w:rPr>
        <w:t xml:space="preserve">Doktorandům v prezenční formě DSP se stanovuje povinnost být fyzicky přítomen na pracovišti určeném </w:t>
      </w:r>
      <w:r w:rsidR="0063298F">
        <w:rPr>
          <w:b w:val="0"/>
          <w:caps w:val="0"/>
        </w:rPr>
        <w:t>příslušným referátem</w:t>
      </w:r>
      <w:r w:rsidR="005403C3">
        <w:rPr>
          <w:b w:val="0"/>
          <w:caps w:val="0"/>
        </w:rPr>
        <w:t xml:space="preserve"> (dále jen „školicí pracoviště“)</w:t>
      </w:r>
      <w:r w:rsidRPr="5D5E4D23">
        <w:rPr>
          <w:b w:val="0"/>
          <w:caps w:val="0"/>
        </w:rPr>
        <w:t>, minimálně 4 hodiny týdně, rozložených do dvou pracovních dnů</w:t>
      </w:r>
      <w:r w:rsidR="64ECAD59" w:rsidRPr="5D5E4D23">
        <w:rPr>
          <w:b w:val="0"/>
          <w:caps w:val="0"/>
        </w:rPr>
        <w:t>,</w:t>
      </w:r>
      <w:r w:rsidRPr="5D5E4D23">
        <w:rPr>
          <w:b w:val="0"/>
          <w:caps w:val="0"/>
        </w:rPr>
        <w:t xml:space="preserve"> v době od 8 do 16 hodin.</w:t>
      </w:r>
    </w:p>
    <w:p w14:paraId="5841E8C6" w14:textId="0E9C03C1" w:rsidR="00847D5C" w:rsidRDefault="4B3BD72C" w:rsidP="00847D5C">
      <w:pPr>
        <w:pStyle w:val="Nzevsti"/>
        <w:numPr>
          <w:ilvl w:val="0"/>
          <w:numId w:val="7"/>
        </w:numPr>
        <w:spacing w:before="120" w:after="0"/>
        <w:ind w:left="0" w:firstLine="210"/>
        <w:jc w:val="both"/>
        <w:outlineLvl w:val="0"/>
        <w:rPr>
          <w:b w:val="0"/>
        </w:rPr>
      </w:pPr>
      <w:r>
        <w:rPr>
          <w:b w:val="0"/>
          <w:caps w:val="0"/>
        </w:rPr>
        <w:t>Doktorandům v kombinované formě studia se stanovuje povinnost alespoň jednou v</w:t>
      </w:r>
      <w:r w:rsidR="4C1C1DE2">
        <w:rPr>
          <w:b w:val="0"/>
          <w:caps w:val="0"/>
        </w:rPr>
        <w:t> </w:t>
      </w:r>
      <w:r>
        <w:rPr>
          <w:b w:val="0"/>
          <w:caps w:val="0"/>
        </w:rPr>
        <w:t>akademickém roce uskutečnit konzultace</w:t>
      </w:r>
      <w:r w:rsidR="00A6061C">
        <w:rPr>
          <w:b w:val="0"/>
          <w:caps w:val="0"/>
        </w:rPr>
        <w:t xml:space="preserve"> ve</w:t>
      </w:r>
      <w:r w:rsidR="00BE7F64">
        <w:rPr>
          <w:b w:val="0"/>
          <w:caps w:val="0"/>
        </w:rPr>
        <w:t xml:space="preserve"> fyzické formě</w:t>
      </w:r>
      <w:r>
        <w:rPr>
          <w:b w:val="0"/>
          <w:caps w:val="0"/>
        </w:rPr>
        <w:t xml:space="preserve"> či jinou studijní aktivitu ve fyzické formě. </w:t>
      </w:r>
    </w:p>
    <w:p w14:paraId="0BB10399" w14:textId="77777777" w:rsidR="003F2147" w:rsidRPr="003F2147" w:rsidRDefault="003F2147" w:rsidP="003F2147">
      <w:pPr>
        <w:pStyle w:val="Nzevsti"/>
        <w:spacing w:before="120" w:after="0"/>
        <w:ind w:left="210"/>
        <w:jc w:val="both"/>
        <w:outlineLvl w:val="0"/>
        <w:rPr>
          <w:b w:val="0"/>
        </w:rPr>
      </w:pPr>
    </w:p>
    <w:p w14:paraId="2279757D" w14:textId="4916F354" w:rsidR="00683D63" w:rsidRPr="00D932F2" w:rsidRDefault="6D0C14AE" w:rsidP="781739E3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 xml:space="preserve">Článek </w:t>
      </w:r>
      <w:r w:rsidR="7A47944C">
        <w:rPr>
          <w:caps w:val="0"/>
        </w:rPr>
        <w:t>3</w:t>
      </w:r>
      <w:r w:rsidR="1EFEFD7B">
        <w:rPr>
          <w:caps w:val="0"/>
        </w:rPr>
        <w:t>5</w:t>
      </w:r>
    </w:p>
    <w:p w14:paraId="79152245" w14:textId="0BB9EC26" w:rsidR="006C2200" w:rsidRPr="00D932F2" w:rsidRDefault="00683D63" w:rsidP="003B6950">
      <w:pPr>
        <w:pStyle w:val="Nzevsti"/>
        <w:spacing w:after="0"/>
        <w:outlineLvl w:val="0"/>
        <w:rPr>
          <w:caps w:val="0"/>
        </w:rPr>
      </w:pPr>
      <w:r w:rsidRPr="00D932F2">
        <w:rPr>
          <w:caps w:val="0"/>
        </w:rPr>
        <w:t>Formy studia</w:t>
      </w:r>
    </w:p>
    <w:p w14:paraId="3AD09C37" w14:textId="64C101F2" w:rsidR="00683D63" w:rsidRPr="00D932F2" w:rsidRDefault="00AD55AF" w:rsidP="00683D63">
      <w:pPr>
        <w:pStyle w:val="Nzevsti"/>
        <w:spacing w:after="0"/>
        <w:jc w:val="left"/>
        <w:outlineLvl w:val="0"/>
        <w:rPr>
          <w:b w:val="0"/>
          <w:bCs/>
          <w:caps w:val="0"/>
          <w:u w:val="single"/>
        </w:rPr>
      </w:pPr>
      <w:r w:rsidRPr="00D932F2">
        <w:rPr>
          <w:b w:val="0"/>
          <w:bCs/>
          <w:caps w:val="0"/>
          <w:u w:val="single"/>
        </w:rPr>
        <w:t>Ad odst. (2) SZŘ:</w:t>
      </w:r>
    </w:p>
    <w:p w14:paraId="61B08248" w14:textId="5EC35464" w:rsidR="002C114E" w:rsidRPr="00D932F2" w:rsidRDefault="002C114E" w:rsidP="005E7107">
      <w:pPr>
        <w:pStyle w:val="Nzevsti"/>
        <w:numPr>
          <w:ilvl w:val="0"/>
          <w:numId w:val="37"/>
        </w:numPr>
        <w:spacing w:before="120" w:after="0"/>
        <w:ind w:left="0" w:firstLine="284"/>
        <w:jc w:val="both"/>
        <w:outlineLvl w:val="0"/>
        <w:rPr>
          <w:b w:val="0"/>
          <w:bCs/>
          <w:caps w:val="0"/>
        </w:rPr>
      </w:pPr>
      <w:r w:rsidRPr="00D932F2">
        <w:rPr>
          <w:b w:val="0"/>
          <w:bCs/>
          <w:caps w:val="0"/>
        </w:rPr>
        <w:t xml:space="preserve">V případě, že doktorand neukončí studium ve standardní době studia, může písemně požádat děkana o postup do dalšího roku studia. Pokračovat ve studiu po standardní době studia lze pouze v kombinované formě studia. Žádost o postup </w:t>
      </w:r>
      <w:r w:rsidR="00A70676" w:rsidRPr="00D932F2">
        <w:rPr>
          <w:b w:val="0"/>
          <w:bCs/>
          <w:caps w:val="0"/>
        </w:rPr>
        <w:t>do dalšího roku studia</w:t>
      </w:r>
      <w:r w:rsidR="00A70676">
        <w:rPr>
          <w:b w:val="0"/>
          <w:bCs/>
          <w:caps w:val="0"/>
        </w:rPr>
        <w:t xml:space="preserve"> </w:t>
      </w:r>
      <w:r w:rsidR="00460E59">
        <w:rPr>
          <w:b w:val="0"/>
          <w:bCs/>
          <w:caps w:val="0"/>
        </w:rPr>
        <w:t xml:space="preserve">podanou podle </w:t>
      </w:r>
      <w:r w:rsidR="00580982">
        <w:rPr>
          <w:b w:val="0"/>
          <w:bCs/>
          <w:caps w:val="0"/>
        </w:rPr>
        <w:t>čl.</w:t>
      </w:r>
      <w:r w:rsidR="00460E59">
        <w:rPr>
          <w:b w:val="0"/>
          <w:bCs/>
          <w:caps w:val="0"/>
        </w:rPr>
        <w:t xml:space="preserve"> 60 SZŘ</w:t>
      </w:r>
      <w:r w:rsidRPr="00D932F2">
        <w:rPr>
          <w:b w:val="0"/>
          <w:bCs/>
          <w:caps w:val="0"/>
        </w:rPr>
        <w:t xml:space="preserve"> je nutné podat před uplynutím standardní doby studia.</w:t>
      </w:r>
    </w:p>
    <w:p w14:paraId="57D18362" w14:textId="77777777" w:rsidR="00507B4E" w:rsidRDefault="00507B4E" w:rsidP="008D14D7">
      <w:pPr>
        <w:pStyle w:val="Nzevsti"/>
        <w:spacing w:after="0"/>
        <w:outlineLvl w:val="0"/>
        <w:rPr>
          <w:b w:val="0"/>
          <w:caps w:val="0"/>
        </w:rPr>
      </w:pPr>
    </w:p>
    <w:p w14:paraId="21E11545" w14:textId="77777777" w:rsidR="003F23B7" w:rsidRPr="00D932F2" w:rsidRDefault="003F23B7" w:rsidP="008D14D7">
      <w:pPr>
        <w:pStyle w:val="Nzevsti"/>
        <w:spacing w:after="0"/>
        <w:outlineLvl w:val="0"/>
        <w:rPr>
          <w:caps w:val="0"/>
        </w:rPr>
      </w:pPr>
    </w:p>
    <w:p w14:paraId="1F39C47E" w14:textId="262C676C" w:rsidR="00683D63" w:rsidRPr="00D932F2" w:rsidRDefault="6D0C14AE" w:rsidP="781739E3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lastRenderedPageBreak/>
        <w:t xml:space="preserve">Článek </w:t>
      </w:r>
      <w:r w:rsidR="7A47944C">
        <w:rPr>
          <w:caps w:val="0"/>
        </w:rPr>
        <w:t>3</w:t>
      </w:r>
      <w:r w:rsidR="62459D35">
        <w:rPr>
          <w:caps w:val="0"/>
        </w:rPr>
        <w:t>6</w:t>
      </w:r>
    </w:p>
    <w:p w14:paraId="627962B8" w14:textId="347ED3C1" w:rsidR="006C2200" w:rsidRPr="00D932F2" w:rsidRDefault="00683D63" w:rsidP="00507B4E">
      <w:pPr>
        <w:pStyle w:val="Nzevsti"/>
        <w:spacing w:after="0"/>
        <w:outlineLvl w:val="0"/>
        <w:rPr>
          <w:caps w:val="0"/>
        </w:rPr>
      </w:pPr>
      <w:r w:rsidRPr="00D932F2">
        <w:rPr>
          <w:caps w:val="0"/>
        </w:rPr>
        <w:t>Oborová rada</w:t>
      </w:r>
    </w:p>
    <w:p w14:paraId="21C4693A" w14:textId="20E3C180" w:rsidR="00B34F71" w:rsidRPr="00B37D03" w:rsidRDefault="00B34F71" w:rsidP="00B34F71">
      <w:pPr>
        <w:pStyle w:val="Nzevsti"/>
        <w:spacing w:before="120" w:after="0"/>
        <w:jc w:val="both"/>
        <w:outlineLvl w:val="0"/>
        <w:rPr>
          <w:b w:val="0"/>
          <w:caps w:val="0"/>
          <w:u w:val="single"/>
        </w:rPr>
      </w:pPr>
      <w:r w:rsidRPr="00B37D03">
        <w:rPr>
          <w:b w:val="0"/>
          <w:caps w:val="0"/>
          <w:u w:val="single"/>
        </w:rPr>
        <w:t>Ad ods. (5) SZŘ, písm.</w:t>
      </w:r>
      <w:r w:rsidR="003F2147">
        <w:rPr>
          <w:b w:val="0"/>
          <w:caps w:val="0"/>
          <w:u w:val="single"/>
        </w:rPr>
        <w:t xml:space="preserve"> </w:t>
      </w:r>
      <w:r w:rsidRPr="00B37D03">
        <w:rPr>
          <w:b w:val="0"/>
          <w:caps w:val="0"/>
          <w:u w:val="single"/>
        </w:rPr>
        <w:t>h.</w:t>
      </w:r>
    </w:p>
    <w:p w14:paraId="775040AA" w14:textId="64FB2D9B" w:rsidR="00A178F0" w:rsidRPr="00A178F0" w:rsidRDefault="00B34F71" w:rsidP="003F2147">
      <w:pPr>
        <w:pStyle w:val="Nzevsti"/>
        <w:numPr>
          <w:ilvl w:val="0"/>
          <w:numId w:val="51"/>
        </w:numPr>
        <w:spacing w:before="120" w:after="0"/>
        <w:ind w:left="0" w:firstLine="284"/>
        <w:jc w:val="both"/>
        <w:outlineLvl w:val="0"/>
        <w:rPr>
          <w:b w:val="0"/>
          <w:caps w:val="0"/>
        </w:rPr>
      </w:pPr>
      <w:r>
        <w:rPr>
          <w:b w:val="0"/>
          <w:caps w:val="0"/>
        </w:rPr>
        <w:t>Kontrola plnění</w:t>
      </w:r>
      <w:r w:rsidR="0082556F">
        <w:rPr>
          <w:b w:val="0"/>
          <w:caps w:val="0"/>
        </w:rPr>
        <w:t xml:space="preserve"> individuálního studijního plánu (dále jen „</w:t>
      </w:r>
      <w:r>
        <w:rPr>
          <w:b w:val="0"/>
          <w:caps w:val="0"/>
        </w:rPr>
        <w:t>ISP</w:t>
      </w:r>
      <w:r w:rsidR="0082556F">
        <w:rPr>
          <w:b w:val="0"/>
          <w:caps w:val="0"/>
        </w:rPr>
        <w:t>“)</w:t>
      </w:r>
      <w:r>
        <w:rPr>
          <w:b w:val="0"/>
          <w:caps w:val="0"/>
        </w:rPr>
        <w:t xml:space="preserve"> probíhá minimálně dvakrát do roka</w:t>
      </w:r>
      <w:r w:rsidR="003F23B7">
        <w:rPr>
          <w:b w:val="0"/>
          <w:caps w:val="0"/>
        </w:rPr>
        <w:t>, zpravidla v měsících březen a</w:t>
      </w:r>
      <w:r w:rsidR="00704590">
        <w:rPr>
          <w:b w:val="0"/>
          <w:caps w:val="0"/>
        </w:rPr>
        <w:t> </w:t>
      </w:r>
      <w:r w:rsidR="003F23B7">
        <w:rPr>
          <w:b w:val="0"/>
          <w:caps w:val="0"/>
        </w:rPr>
        <w:t>září</w:t>
      </w:r>
      <w:r>
        <w:rPr>
          <w:b w:val="0"/>
          <w:caps w:val="0"/>
        </w:rPr>
        <w:t xml:space="preserve">. K plnění ISP se vyjadřuje školitel a předkládá jej </w:t>
      </w:r>
      <w:r w:rsidR="007065A0">
        <w:rPr>
          <w:b w:val="0"/>
          <w:caps w:val="0"/>
        </w:rPr>
        <w:t>o</w:t>
      </w:r>
      <w:r>
        <w:rPr>
          <w:b w:val="0"/>
          <w:caps w:val="0"/>
        </w:rPr>
        <w:t xml:space="preserve">borové radě příslušného studijního programu. </w:t>
      </w:r>
    </w:p>
    <w:p w14:paraId="65CD1B49" w14:textId="16D23391" w:rsidR="00683D63" w:rsidRPr="00A178F0" w:rsidRDefault="00683D63" w:rsidP="00A178F0">
      <w:pPr>
        <w:pStyle w:val="Nzevsti"/>
        <w:spacing w:before="120" w:after="0"/>
        <w:jc w:val="both"/>
        <w:outlineLvl w:val="0"/>
        <w:rPr>
          <w:b w:val="0"/>
          <w:caps w:val="0"/>
          <w:u w:val="single"/>
        </w:rPr>
      </w:pPr>
      <w:r w:rsidRPr="00A178F0">
        <w:rPr>
          <w:b w:val="0"/>
          <w:caps w:val="0"/>
          <w:u w:val="single"/>
        </w:rPr>
        <w:t>Ad odst. (</w:t>
      </w:r>
      <w:r w:rsidR="008D543C" w:rsidRPr="00A178F0">
        <w:rPr>
          <w:b w:val="0"/>
          <w:caps w:val="0"/>
          <w:u w:val="single"/>
        </w:rPr>
        <w:t>6</w:t>
      </w:r>
      <w:r w:rsidR="00AD55AF" w:rsidRPr="00A178F0">
        <w:rPr>
          <w:b w:val="0"/>
          <w:caps w:val="0"/>
          <w:u w:val="single"/>
        </w:rPr>
        <w:t>) SZŘ:</w:t>
      </w:r>
    </w:p>
    <w:p w14:paraId="09713827" w14:textId="0A22869C" w:rsidR="00B37D03" w:rsidRPr="00B37D03" w:rsidRDefault="00683D63" w:rsidP="005E7107">
      <w:pPr>
        <w:pStyle w:val="Nzevsti"/>
        <w:numPr>
          <w:ilvl w:val="0"/>
          <w:numId w:val="51"/>
        </w:numPr>
        <w:spacing w:after="0"/>
        <w:ind w:left="0" w:firstLine="360"/>
        <w:jc w:val="both"/>
        <w:outlineLvl w:val="0"/>
        <w:rPr>
          <w:b w:val="0"/>
          <w:caps w:val="0"/>
        </w:rPr>
      </w:pPr>
      <w:r>
        <w:rPr>
          <w:b w:val="0"/>
          <w:caps w:val="0"/>
        </w:rPr>
        <w:t>V případě potřeby předseda oborové rady může požádat členy oborové rady o</w:t>
      </w:r>
      <w:r w:rsidR="00704590">
        <w:rPr>
          <w:b w:val="0"/>
          <w:caps w:val="0"/>
        </w:rPr>
        <w:t> </w:t>
      </w:r>
      <w:r>
        <w:rPr>
          <w:b w:val="0"/>
          <w:caps w:val="0"/>
        </w:rPr>
        <w:t>stanovisko korespondenční formou.</w:t>
      </w:r>
    </w:p>
    <w:p w14:paraId="65697B5E" w14:textId="0D7EC35E" w:rsidR="6895A9D9" w:rsidRDefault="6895A9D9" w:rsidP="6895A9D9">
      <w:pPr>
        <w:pStyle w:val="Nzevsti"/>
        <w:spacing w:after="0"/>
        <w:jc w:val="both"/>
        <w:outlineLvl w:val="0"/>
        <w:rPr>
          <w:b w:val="0"/>
          <w:caps w:val="0"/>
        </w:rPr>
      </w:pPr>
    </w:p>
    <w:p w14:paraId="419E3CC7" w14:textId="77777777" w:rsidR="00453365" w:rsidRPr="00D932F2" w:rsidRDefault="00453365" w:rsidP="0016440E">
      <w:pPr>
        <w:pStyle w:val="Nzevsti"/>
        <w:spacing w:after="0"/>
        <w:jc w:val="left"/>
        <w:outlineLvl w:val="0"/>
        <w:rPr>
          <w:b w:val="0"/>
          <w:bCs/>
          <w:caps w:val="0"/>
        </w:rPr>
      </w:pPr>
    </w:p>
    <w:p w14:paraId="6E8E871D" w14:textId="10886C0F" w:rsidR="00683D63" w:rsidRPr="00D932F2" w:rsidRDefault="6D0C14AE" w:rsidP="781739E3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>Článek 3</w:t>
      </w:r>
      <w:r w:rsidR="02B4F28E">
        <w:rPr>
          <w:caps w:val="0"/>
        </w:rPr>
        <w:t>7</w:t>
      </w:r>
      <w:r>
        <w:rPr>
          <w:caps w:val="0"/>
        </w:rPr>
        <w:t xml:space="preserve"> </w:t>
      </w:r>
    </w:p>
    <w:p w14:paraId="7C7A8CA1" w14:textId="1E38103F" w:rsidR="006C2200" w:rsidRPr="00D932F2" w:rsidRDefault="4949028C" w:rsidP="00507B4E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>Školitel</w:t>
      </w:r>
    </w:p>
    <w:p w14:paraId="14DFD7EC" w14:textId="3092CBD9" w:rsidR="04534D3C" w:rsidRDefault="04534D3C" w:rsidP="00B37D03">
      <w:pPr>
        <w:pStyle w:val="Nzevsti"/>
        <w:spacing w:before="120" w:after="0"/>
        <w:jc w:val="both"/>
        <w:outlineLvl w:val="0"/>
        <w:rPr>
          <w:b w:val="0"/>
          <w:caps w:val="0"/>
          <w:u w:val="single"/>
        </w:rPr>
      </w:pPr>
      <w:r w:rsidRPr="5D5E4D23">
        <w:rPr>
          <w:b w:val="0"/>
          <w:caps w:val="0"/>
          <w:u w:val="single"/>
        </w:rPr>
        <w:t>Ad odst. (6) SZŘ:</w:t>
      </w:r>
    </w:p>
    <w:p w14:paraId="0907B472" w14:textId="0B8C394A" w:rsidR="5D5E4D23" w:rsidRPr="00B37D03" w:rsidRDefault="25F74070" w:rsidP="005E7107">
      <w:pPr>
        <w:pStyle w:val="Nzevsti"/>
        <w:numPr>
          <w:ilvl w:val="0"/>
          <w:numId w:val="52"/>
        </w:numPr>
        <w:spacing w:before="120" w:after="0"/>
        <w:ind w:left="0" w:firstLine="352"/>
        <w:jc w:val="both"/>
        <w:outlineLvl w:val="0"/>
        <w:rPr>
          <w:b w:val="0"/>
          <w:caps w:val="0"/>
        </w:rPr>
      </w:pPr>
      <w:r>
        <w:rPr>
          <w:b w:val="0"/>
          <w:caps w:val="0"/>
        </w:rPr>
        <w:t>Úprava individuálního studijního plánu probíhá formou ročního hodnocení doktoranda, ve kterém každoročně školitel hodnotí naplnění individuálního studijního plánu doktoranda za předchozí akademický rok</w:t>
      </w:r>
      <w:r w:rsidR="0BDB65BD">
        <w:rPr>
          <w:b w:val="0"/>
          <w:caps w:val="0"/>
        </w:rPr>
        <w:t>. Roční hodnocení dokt</w:t>
      </w:r>
      <w:r w:rsidR="7CF9AEAB">
        <w:rPr>
          <w:b w:val="0"/>
          <w:caps w:val="0"/>
        </w:rPr>
        <w:t>o</w:t>
      </w:r>
      <w:r w:rsidR="0BDB65BD">
        <w:rPr>
          <w:b w:val="0"/>
          <w:caps w:val="0"/>
        </w:rPr>
        <w:t>randa</w:t>
      </w:r>
      <w:r>
        <w:rPr>
          <w:b w:val="0"/>
          <w:caps w:val="0"/>
        </w:rPr>
        <w:t xml:space="preserve"> předloží školitel na referát výzkumu a kvalifikačních řízení nejpozději do jednoho měsíce od ukončení předchozího akademického roku.</w:t>
      </w:r>
    </w:p>
    <w:p w14:paraId="047205E9" w14:textId="5CA63C69" w:rsidR="00683D63" w:rsidRPr="00D932F2" w:rsidRDefault="4949028C" w:rsidP="00B37D03">
      <w:pPr>
        <w:pStyle w:val="Nzevsti"/>
        <w:spacing w:before="120" w:after="0"/>
        <w:jc w:val="both"/>
        <w:outlineLvl w:val="0"/>
        <w:rPr>
          <w:b w:val="0"/>
          <w:caps w:val="0"/>
          <w:u w:val="single"/>
        </w:rPr>
      </w:pPr>
      <w:r w:rsidRPr="5D5E4D23">
        <w:rPr>
          <w:b w:val="0"/>
          <w:caps w:val="0"/>
          <w:u w:val="single"/>
        </w:rPr>
        <w:t xml:space="preserve">Ad </w:t>
      </w:r>
      <w:r w:rsidR="083439D5" w:rsidRPr="5D5E4D23">
        <w:rPr>
          <w:b w:val="0"/>
          <w:caps w:val="0"/>
          <w:u w:val="single"/>
        </w:rPr>
        <w:t>odst</w:t>
      </w:r>
      <w:r w:rsidR="2FD81EFA" w:rsidRPr="5D5E4D23">
        <w:rPr>
          <w:b w:val="0"/>
          <w:caps w:val="0"/>
          <w:u w:val="single"/>
        </w:rPr>
        <w:t>. (</w:t>
      </w:r>
      <w:r w:rsidR="6CA4CD33" w:rsidRPr="5D5E4D23">
        <w:rPr>
          <w:b w:val="0"/>
          <w:caps w:val="0"/>
          <w:u w:val="single"/>
        </w:rPr>
        <w:t>8</w:t>
      </w:r>
      <w:r w:rsidR="2FD81EFA" w:rsidRPr="5D5E4D23">
        <w:rPr>
          <w:b w:val="0"/>
          <w:caps w:val="0"/>
          <w:u w:val="single"/>
        </w:rPr>
        <w:t>) SZŘ:</w:t>
      </w:r>
    </w:p>
    <w:p w14:paraId="46D3D312" w14:textId="6992CB37" w:rsidR="00B37D03" w:rsidRDefault="07C52B72" w:rsidP="005E7107">
      <w:pPr>
        <w:pStyle w:val="Nzevsti"/>
        <w:numPr>
          <w:ilvl w:val="0"/>
          <w:numId w:val="52"/>
        </w:numPr>
        <w:spacing w:before="120" w:after="0"/>
        <w:ind w:left="0" w:firstLine="284"/>
        <w:jc w:val="both"/>
        <w:outlineLvl w:val="0"/>
        <w:rPr>
          <w:b w:val="0"/>
          <w:caps w:val="0"/>
        </w:rPr>
      </w:pPr>
      <w:r w:rsidRPr="005726B8">
        <w:rPr>
          <w:b w:val="0"/>
          <w:caps w:val="0"/>
        </w:rPr>
        <w:t>Konzultace ke zpracování dizertační práce probíhají alespoň jednou za 2 měsíce. O</w:t>
      </w:r>
      <w:r w:rsidR="00704590">
        <w:rPr>
          <w:b w:val="0"/>
          <w:caps w:val="0"/>
        </w:rPr>
        <w:t> </w:t>
      </w:r>
      <w:r w:rsidRPr="005726B8">
        <w:rPr>
          <w:b w:val="0"/>
          <w:caps w:val="0"/>
        </w:rPr>
        <w:t>konzultaci je vedený záznam.</w:t>
      </w:r>
    </w:p>
    <w:p w14:paraId="086C765A" w14:textId="1F383F1D" w:rsidR="00B37D03" w:rsidRDefault="2ACBA59B" w:rsidP="005E7107">
      <w:pPr>
        <w:pStyle w:val="Nzevsti"/>
        <w:numPr>
          <w:ilvl w:val="0"/>
          <w:numId w:val="52"/>
        </w:numPr>
        <w:spacing w:before="120" w:after="0"/>
        <w:ind w:left="0" w:firstLine="284"/>
        <w:jc w:val="both"/>
        <w:outlineLvl w:val="0"/>
        <w:rPr>
          <w:b w:val="0"/>
          <w:caps w:val="0"/>
        </w:rPr>
      </w:pPr>
      <w:r w:rsidRPr="00B37D03">
        <w:rPr>
          <w:b w:val="0"/>
          <w:caps w:val="0"/>
        </w:rPr>
        <w:t xml:space="preserve">Činnost školitele a konzultanta je započítávána do pedagogického úvazku podle příslušné </w:t>
      </w:r>
      <w:r w:rsidR="00D30D95">
        <w:rPr>
          <w:b w:val="0"/>
          <w:caps w:val="0"/>
        </w:rPr>
        <w:t>vnitřní normy UTB</w:t>
      </w:r>
    </w:p>
    <w:p w14:paraId="0E08D6DF" w14:textId="72D1A621" w:rsidR="00683D63" w:rsidRPr="00B37D03" w:rsidRDefault="007E5718" w:rsidP="005E7107">
      <w:pPr>
        <w:pStyle w:val="Nzevsti"/>
        <w:numPr>
          <w:ilvl w:val="0"/>
          <w:numId w:val="52"/>
        </w:numPr>
        <w:spacing w:before="120" w:after="0"/>
        <w:ind w:left="0" w:firstLine="284"/>
        <w:jc w:val="both"/>
        <w:outlineLvl w:val="0"/>
        <w:rPr>
          <w:b w:val="0"/>
          <w:caps w:val="0"/>
        </w:rPr>
      </w:pPr>
      <w:r>
        <w:rPr>
          <w:b w:val="0"/>
          <w:caps w:val="0"/>
        </w:rPr>
        <w:t>Příslušný r</w:t>
      </w:r>
      <w:r w:rsidR="4949028C" w:rsidRPr="00B37D03">
        <w:rPr>
          <w:b w:val="0"/>
          <w:caps w:val="0"/>
        </w:rPr>
        <w:t xml:space="preserve">eferát vede evidenci školitelů a konzultantů a jimi vedených </w:t>
      </w:r>
      <w:r w:rsidR="08E1C310" w:rsidRPr="00B37D03">
        <w:rPr>
          <w:b w:val="0"/>
          <w:caps w:val="0"/>
        </w:rPr>
        <w:t xml:space="preserve">doktorandů </w:t>
      </w:r>
      <w:r w:rsidR="4949028C" w:rsidRPr="00B37D03">
        <w:rPr>
          <w:b w:val="0"/>
          <w:caps w:val="0"/>
        </w:rPr>
        <w:t>podle jednotlivých škol</w:t>
      </w:r>
      <w:r w:rsidR="007065A0">
        <w:rPr>
          <w:b w:val="0"/>
          <w:caps w:val="0"/>
        </w:rPr>
        <w:t>i</w:t>
      </w:r>
      <w:r w:rsidR="4949028C" w:rsidRPr="00B37D03">
        <w:rPr>
          <w:b w:val="0"/>
          <w:caps w:val="0"/>
        </w:rPr>
        <w:t>cích pracovišť.</w:t>
      </w:r>
    </w:p>
    <w:p w14:paraId="0B86F374" w14:textId="77777777" w:rsidR="00337517" w:rsidRPr="00D932F2" w:rsidRDefault="00337517" w:rsidP="00187984">
      <w:pPr>
        <w:pStyle w:val="Nzevsti"/>
        <w:spacing w:after="0"/>
        <w:jc w:val="left"/>
        <w:outlineLvl w:val="0"/>
        <w:rPr>
          <w:bCs/>
          <w:caps w:val="0"/>
        </w:rPr>
      </w:pPr>
    </w:p>
    <w:p w14:paraId="53365233" w14:textId="3E5EC293" w:rsidR="00683D63" w:rsidRPr="00D932F2" w:rsidRDefault="6D0C14AE" w:rsidP="781739E3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>Článek 3</w:t>
      </w:r>
      <w:r w:rsidR="211D0412">
        <w:rPr>
          <w:caps w:val="0"/>
        </w:rPr>
        <w:t>8</w:t>
      </w:r>
    </w:p>
    <w:p w14:paraId="6262EE80" w14:textId="3B3B8EA4" w:rsidR="008D14D7" w:rsidRPr="00D932F2" w:rsidRDefault="00683D63" w:rsidP="00507B4E">
      <w:pPr>
        <w:pStyle w:val="Nzevsti"/>
        <w:spacing w:after="0"/>
        <w:outlineLvl w:val="0"/>
        <w:rPr>
          <w:bCs/>
          <w:caps w:val="0"/>
        </w:rPr>
      </w:pPr>
      <w:r w:rsidRPr="00D932F2">
        <w:rPr>
          <w:bCs/>
          <w:caps w:val="0"/>
        </w:rPr>
        <w:t>Individuální studijní plán</w:t>
      </w:r>
    </w:p>
    <w:p w14:paraId="08648D67" w14:textId="4DD27D0C" w:rsidR="00683D63" w:rsidRPr="00D932F2" w:rsidRDefault="2FD81EFA" w:rsidP="5D5E4D23">
      <w:pPr>
        <w:pStyle w:val="Nzevsti"/>
        <w:spacing w:after="0"/>
        <w:jc w:val="both"/>
        <w:outlineLvl w:val="0"/>
        <w:rPr>
          <w:b w:val="0"/>
          <w:caps w:val="0"/>
          <w:u w:val="single"/>
        </w:rPr>
      </w:pPr>
      <w:r w:rsidRPr="5D5E4D23">
        <w:rPr>
          <w:b w:val="0"/>
          <w:caps w:val="0"/>
          <w:u w:val="single"/>
        </w:rPr>
        <w:t>Ad odst. (1</w:t>
      </w:r>
      <w:r w:rsidR="64EB4F9B" w:rsidRPr="5D5E4D23">
        <w:rPr>
          <w:b w:val="0"/>
          <w:caps w:val="0"/>
          <w:u w:val="single"/>
        </w:rPr>
        <w:t>b</w:t>
      </w:r>
      <w:r w:rsidRPr="5D5E4D23">
        <w:rPr>
          <w:b w:val="0"/>
          <w:caps w:val="0"/>
          <w:u w:val="single"/>
        </w:rPr>
        <w:t>) SZŘ:</w:t>
      </w:r>
    </w:p>
    <w:p w14:paraId="2366FABA" w14:textId="57424EF9" w:rsidR="00B37D03" w:rsidRDefault="00B37D03" w:rsidP="005E7107">
      <w:pPr>
        <w:pStyle w:val="Nzevsti"/>
        <w:numPr>
          <w:ilvl w:val="0"/>
          <w:numId w:val="53"/>
        </w:numPr>
        <w:spacing w:after="0"/>
        <w:jc w:val="both"/>
        <w:outlineLvl w:val="0"/>
        <w:rPr>
          <w:b w:val="0"/>
          <w:caps w:val="0"/>
        </w:rPr>
      </w:pPr>
      <w:r>
        <w:rPr>
          <w:b w:val="0"/>
          <w:caps w:val="0"/>
        </w:rPr>
        <w:t>Dalšími povinnostmi jsou:</w:t>
      </w:r>
    </w:p>
    <w:p w14:paraId="27D1FCBD" w14:textId="63E0404D" w:rsidR="0E2A4FF0" w:rsidRPr="00B37D03" w:rsidRDefault="0E2A4FF0" w:rsidP="00627FAD">
      <w:pPr>
        <w:pStyle w:val="Zkladntext"/>
        <w:numPr>
          <w:ilvl w:val="0"/>
          <w:numId w:val="60"/>
        </w:numPr>
        <w:tabs>
          <w:tab w:val="clear" w:pos="567"/>
        </w:tabs>
        <w:spacing w:before="60"/>
        <w:ind w:hanging="141"/>
        <w:rPr>
          <w:rFonts w:ascii="Times New Roman" w:hAnsi="Times New Roman"/>
          <w:i w:val="0"/>
        </w:rPr>
      </w:pPr>
      <w:r w:rsidRPr="00B37D03">
        <w:rPr>
          <w:rFonts w:ascii="Times New Roman" w:hAnsi="Times New Roman"/>
          <w:i w:val="0"/>
        </w:rPr>
        <w:t>konzultovat postup řešení disertační práce alespoň jednou za dva měsíce</w:t>
      </w:r>
      <w:r w:rsidR="00B37D03">
        <w:rPr>
          <w:rFonts w:ascii="Times New Roman" w:hAnsi="Times New Roman"/>
          <w:i w:val="0"/>
        </w:rPr>
        <w:t>,</w:t>
      </w:r>
    </w:p>
    <w:p w14:paraId="4D629518" w14:textId="7EDA79F2" w:rsidR="0E2A4FF0" w:rsidRPr="00B37D03" w:rsidRDefault="0E2A4FF0" w:rsidP="00627FAD">
      <w:pPr>
        <w:pStyle w:val="Zkladntext"/>
        <w:numPr>
          <w:ilvl w:val="0"/>
          <w:numId w:val="60"/>
        </w:numPr>
        <w:spacing w:before="60"/>
        <w:ind w:left="426" w:firstLine="0"/>
        <w:rPr>
          <w:rFonts w:ascii="Times New Roman" w:hAnsi="Times New Roman"/>
          <w:i w:val="0"/>
        </w:rPr>
      </w:pPr>
      <w:r w:rsidRPr="00B37D03">
        <w:rPr>
          <w:rFonts w:ascii="Times New Roman" w:hAnsi="Times New Roman"/>
          <w:i w:val="0"/>
        </w:rPr>
        <w:t>během prvního roku studia připravit minimálně jeden konferenční příspěvek</w:t>
      </w:r>
      <w:r w:rsidR="00B37D03">
        <w:rPr>
          <w:rFonts w:ascii="Times New Roman" w:hAnsi="Times New Roman"/>
          <w:i w:val="0"/>
        </w:rPr>
        <w:t>.</w:t>
      </w:r>
    </w:p>
    <w:p w14:paraId="7B79684E" w14:textId="503206AD" w:rsidR="0E2A4FF0" w:rsidRPr="00B37D03" w:rsidRDefault="0E2A4FF0" w:rsidP="005E7107">
      <w:pPr>
        <w:pStyle w:val="Zkladntext"/>
        <w:numPr>
          <w:ilvl w:val="0"/>
          <w:numId w:val="53"/>
        </w:numPr>
        <w:spacing w:before="120"/>
        <w:ind w:left="714" w:hanging="357"/>
        <w:rPr>
          <w:rFonts w:ascii="Times New Roman" w:hAnsi="Times New Roman"/>
          <w:i w:val="0"/>
        </w:rPr>
      </w:pPr>
      <w:r w:rsidRPr="00B37D03">
        <w:rPr>
          <w:rFonts w:ascii="Times New Roman" w:hAnsi="Times New Roman"/>
          <w:i w:val="0"/>
        </w:rPr>
        <w:t xml:space="preserve">Níže uvedené </w:t>
      </w:r>
      <w:r w:rsidR="47F79B19" w:rsidRPr="00B37D03">
        <w:rPr>
          <w:rFonts w:ascii="Times New Roman" w:hAnsi="Times New Roman"/>
          <w:i w:val="0"/>
        </w:rPr>
        <w:t xml:space="preserve">studijní povinnosti </w:t>
      </w:r>
      <w:r w:rsidRPr="00B37D03">
        <w:rPr>
          <w:rFonts w:ascii="Times New Roman" w:hAnsi="Times New Roman"/>
          <w:i w:val="0"/>
        </w:rPr>
        <w:t>se vztahují na studenty v prezenční formě studia:</w:t>
      </w:r>
    </w:p>
    <w:p w14:paraId="7EE76B8C" w14:textId="7F60CB1F" w:rsidR="1216E37D" w:rsidRPr="00B37D03" w:rsidRDefault="0071731E" w:rsidP="00627FAD">
      <w:pPr>
        <w:pStyle w:val="Zkladntext"/>
        <w:numPr>
          <w:ilvl w:val="0"/>
          <w:numId w:val="61"/>
        </w:numPr>
        <w:tabs>
          <w:tab w:val="clear" w:pos="567"/>
        </w:tabs>
        <w:spacing w:before="60"/>
        <w:ind w:hanging="141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>ú</w:t>
      </w:r>
      <w:r w:rsidR="311F0CD2" w:rsidRPr="00B37D03">
        <w:rPr>
          <w:rFonts w:ascii="Times New Roman" w:hAnsi="Times New Roman"/>
          <w:i w:val="0"/>
        </w:rPr>
        <w:t xml:space="preserve">častní se </w:t>
      </w:r>
      <w:r w:rsidR="4DC45CE5" w:rsidRPr="00B37D03">
        <w:rPr>
          <w:rFonts w:ascii="Times New Roman" w:hAnsi="Times New Roman"/>
          <w:i w:val="0"/>
        </w:rPr>
        <w:t>výuky</w:t>
      </w:r>
      <w:r w:rsidR="6E575B8B" w:rsidRPr="00B37D03">
        <w:rPr>
          <w:rFonts w:ascii="Times New Roman" w:hAnsi="Times New Roman"/>
          <w:i w:val="0"/>
        </w:rPr>
        <w:t xml:space="preserve"> předmětů uvedených v ISP</w:t>
      </w:r>
      <w:r w:rsidR="1671E978" w:rsidRPr="00B37D03">
        <w:rPr>
          <w:rFonts w:ascii="Times New Roman" w:hAnsi="Times New Roman"/>
          <w:i w:val="0"/>
        </w:rPr>
        <w:t xml:space="preserve"> minimálně v rozsahu 80</w:t>
      </w:r>
      <w:r w:rsidR="00E924FB">
        <w:rPr>
          <w:rFonts w:ascii="Times New Roman" w:hAnsi="Times New Roman"/>
          <w:i w:val="0"/>
        </w:rPr>
        <w:t xml:space="preserve"> </w:t>
      </w:r>
      <w:r w:rsidR="1671E978" w:rsidRPr="00B37D03">
        <w:rPr>
          <w:rFonts w:ascii="Times New Roman" w:hAnsi="Times New Roman"/>
          <w:i w:val="0"/>
        </w:rPr>
        <w:t>%</w:t>
      </w:r>
      <w:r w:rsidR="00B37D03">
        <w:rPr>
          <w:rFonts w:ascii="Times New Roman" w:hAnsi="Times New Roman"/>
          <w:i w:val="0"/>
        </w:rPr>
        <w:t>,</w:t>
      </w:r>
    </w:p>
    <w:p w14:paraId="09941D25" w14:textId="1FB8D753" w:rsidR="1F940AEF" w:rsidRPr="00B37D03" w:rsidRDefault="00B37D03" w:rsidP="00627FAD">
      <w:pPr>
        <w:pStyle w:val="Zkladntext"/>
        <w:numPr>
          <w:ilvl w:val="0"/>
          <w:numId w:val="61"/>
        </w:numPr>
        <w:spacing w:before="60"/>
        <w:ind w:left="426" w:firstLine="0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>ú</w:t>
      </w:r>
      <w:r w:rsidR="1F940AEF" w:rsidRPr="00B37D03">
        <w:rPr>
          <w:rFonts w:ascii="Times New Roman" w:hAnsi="Times New Roman"/>
          <w:i w:val="0"/>
        </w:rPr>
        <w:t>častn</w:t>
      </w:r>
      <w:r>
        <w:rPr>
          <w:rFonts w:ascii="Times New Roman" w:hAnsi="Times New Roman"/>
          <w:i w:val="0"/>
        </w:rPr>
        <w:t xml:space="preserve">í </w:t>
      </w:r>
      <w:r w:rsidR="1F940AEF" w:rsidRPr="00B37D03">
        <w:rPr>
          <w:rFonts w:ascii="Times New Roman" w:hAnsi="Times New Roman"/>
          <w:i w:val="0"/>
        </w:rPr>
        <w:t>se akcí FaME věnujících se VaV</w:t>
      </w:r>
      <w:r>
        <w:rPr>
          <w:rFonts w:ascii="Times New Roman" w:hAnsi="Times New Roman"/>
          <w:i w:val="0"/>
        </w:rPr>
        <w:t>,</w:t>
      </w:r>
    </w:p>
    <w:p w14:paraId="41E0AE81" w14:textId="3FA60E87" w:rsidR="1F940AEF" w:rsidRPr="00B37D03" w:rsidRDefault="00B37D03" w:rsidP="00627FAD">
      <w:pPr>
        <w:pStyle w:val="Zkladntext"/>
        <w:numPr>
          <w:ilvl w:val="0"/>
          <w:numId w:val="61"/>
        </w:numPr>
        <w:spacing w:before="60"/>
        <w:ind w:left="426" w:firstLine="0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 xml:space="preserve">participují </w:t>
      </w:r>
      <w:r w:rsidR="0A4ADD22" w:rsidRPr="00B37D03">
        <w:rPr>
          <w:rFonts w:ascii="Times New Roman" w:hAnsi="Times New Roman"/>
          <w:i w:val="0"/>
        </w:rPr>
        <w:t>na</w:t>
      </w:r>
      <w:r w:rsidR="007F07A5" w:rsidRPr="00B37D03">
        <w:rPr>
          <w:rFonts w:ascii="Times New Roman" w:hAnsi="Times New Roman"/>
          <w:i w:val="0"/>
        </w:rPr>
        <w:t xml:space="preserve"> </w:t>
      </w:r>
      <w:r w:rsidR="2B1877C0" w:rsidRPr="00B37D03">
        <w:rPr>
          <w:rFonts w:ascii="Times New Roman" w:hAnsi="Times New Roman"/>
          <w:i w:val="0"/>
        </w:rPr>
        <w:t xml:space="preserve">výzkumných </w:t>
      </w:r>
      <w:r w:rsidR="255B60AD" w:rsidRPr="00B37D03">
        <w:rPr>
          <w:rFonts w:ascii="Times New Roman" w:hAnsi="Times New Roman"/>
          <w:i w:val="0"/>
        </w:rPr>
        <w:t>projektových a publikačních aktivitách</w:t>
      </w:r>
      <w:r w:rsidR="00E924FB">
        <w:rPr>
          <w:rFonts w:ascii="Times New Roman" w:hAnsi="Times New Roman"/>
          <w:i w:val="0"/>
        </w:rPr>
        <w:t xml:space="preserve"> podle pokynu školitele</w:t>
      </w:r>
      <w:r w:rsidR="00770A9B">
        <w:rPr>
          <w:rFonts w:ascii="Times New Roman" w:hAnsi="Times New Roman"/>
          <w:i w:val="0"/>
        </w:rPr>
        <w:t xml:space="preserve">. </w:t>
      </w:r>
      <w:r w:rsidR="00D30D95">
        <w:rPr>
          <w:rFonts w:ascii="Times New Roman" w:hAnsi="Times New Roman"/>
          <w:i w:val="0"/>
        </w:rPr>
        <w:t>Doktorand</w:t>
      </w:r>
      <w:r w:rsidR="2B6E473B" w:rsidRPr="00B37D03">
        <w:rPr>
          <w:rFonts w:ascii="Times New Roman" w:hAnsi="Times New Roman"/>
          <w:i w:val="0"/>
        </w:rPr>
        <w:t xml:space="preserve"> </w:t>
      </w:r>
      <w:r w:rsidR="1F940AEF" w:rsidRPr="00B37D03">
        <w:rPr>
          <w:rFonts w:ascii="Times New Roman" w:hAnsi="Times New Roman"/>
          <w:i w:val="0"/>
        </w:rPr>
        <w:t>je dále povinen se účastnit</w:t>
      </w:r>
      <w:r w:rsidR="06D3D1EA" w:rsidRPr="00B37D03">
        <w:rPr>
          <w:rFonts w:ascii="Times New Roman" w:hAnsi="Times New Roman"/>
          <w:i w:val="0"/>
        </w:rPr>
        <w:t xml:space="preserve"> </w:t>
      </w:r>
      <w:r w:rsidR="6ADC1A4C" w:rsidRPr="00B37D03">
        <w:rPr>
          <w:rFonts w:ascii="Times New Roman" w:hAnsi="Times New Roman"/>
          <w:i w:val="0"/>
        </w:rPr>
        <w:t xml:space="preserve">setkání studentů doktorského studia svolávaných </w:t>
      </w:r>
      <w:r w:rsidR="006231EA">
        <w:rPr>
          <w:rFonts w:ascii="Times New Roman" w:hAnsi="Times New Roman"/>
          <w:i w:val="0"/>
        </w:rPr>
        <w:t xml:space="preserve">příslušným </w:t>
      </w:r>
      <w:r w:rsidR="7DCADFB5" w:rsidRPr="00B37D03">
        <w:rPr>
          <w:rFonts w:ascii="Times New Roman" w:hAnsi="Times New Roman"/>
          <w:i w:val="0"/>
        </w:rPr>
        <w:t xml:space="preserve">referátem </w:t>
      </w:r>
      <w:r w:rsidR="5C7758B8" w:rsidRPr="00B37D03">
        <w:rPr>
          <w:rFonts w:ascii="Times New Roman" w:hAnsi="Times New Roman"/>
          <w:i w:val="0"/>
        </w:rPr>
        <w:t xml:space="preserve">a souvisejících aktivit určených pro </w:t>
      </w:r>
      <w:r w:rsidR="00D30D95">
        <w:rPr>
          <w:rFonts w:ascii="Times New Roman" w:hAnsi="Times New Roman"/>
          <w:i w:val="0"/>
        </w:rPr>
        <w:t>doktorandy</w:t>
      </w:r>
      <w:r>
        <w:rPr>
          <w:rFonts w:ascii="Times New Roman" w:hAnsi="Times New Roman"/>
          <w:i w:val="0"/>
        </w:rPr>
        <w:t>,</w:t>
      </w:r>
    </w:p>
    <w:p w14:paraId="2E1E53CA" w14:textId="0157E951" w:rsidR="5D5E4D23" w:rsidRDefault="00B37D03" w:rsidP="00627FAD">
      <w:pPr>
        <w:pStyle w:val="Zkladntext"/>
        <w:numPr>
          <w:ilvl w:val="0"/>
          <w:numId w:val="61"/>
        </w:numPr>
        <w:spacing w:before="60"/>
        <w:ind w:left="426" w:firstLine="0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 xml:space="preserve">jsou </w:t>
      </w:r>
      <w:r w:rsidR="1F940AEF" w:rsidRPr="00B37D03">
        <w:rPr>
          <w:rFonts w:ascii="Times New Roman" w:hAnsi="Times New Roman"/>
          <w:i w:val="0"/>
        </w:rPr>
        <w:t>přítom</w:t>
      </w:r>
      <w:r>
        <w:rPr>
          <w:rFonts w:ascii="Times New Roman" w:hAnsi="Times New Roman"/>
          <w:i w:val="0"/>
        </w:rPr>
        <w:t>ni</w:t>
      </w:r>
      <w:r w:rsidR="1F940AEF" w:rsidRPr="00B37D03">
        <w:rPr>
          <w:rFonts w:ascii="Times New Roman" w:hAnsi="Times New Roman"/>
          <w:i w:val="0"/>
        </w:rPr>
        <w:t xml:space="preserve"> na </w:t>
      </w:r>
      <w:r w:rsidR="00E924FB">
        <w:rPr>
          <w:rFonts w:ascii="Times New Roman" w:hAnsi="Times New Roman"/>
          <w:i w:val="0"/>
        </w:rPr>
        <w:t>určeném</w:t>
      </w:r>
      <w:r w:rsidR="1F940AEF" w:rsidRPr="00B37D03">
        <w:rPr>
          <w:rFonts w:ascii="Times New Roman" w:hAnsi="Times New Roman"/>
          <w:i w:val="0"/>
        </w:rPr>
        <w:t xml:space="preserve"> </w:t>
      </w:r>
      <w:r w:rsidR="00E924FB">
        <w:rPr>
          <w:rFonts w:ascii="Times New Roman" w:hAnsi="Times New Roman"/>
          <w:i w:val="0"/>
        </w:rPr>
        <w:t xml:space="preserve">místě </w:t>
      </w:r>
      <w:r w:rsidR="1F940AEF" w:rsidRPr="00B37D03">
        <w:rPr>
          <w:rFonts w:ascii="Times New Roman" w:hAnsi="Times New Roman"/>
          <w:i w:val="0"/>
        </w:rPr>
        <w:t>v souladu s</w:t>
      </w:r>
      <w:r w:rsidR="007065A0">
        <w:rPr>
          <w:rFonts w:ascii="Times New Roman" w:hAnsi="Times New Roman"/>
          <w:i w:val="0"/>
        </w:rPr>
        <w:t> </w:t>
      </w:r>
      <w:r w:rsidR="1F940AEF" w:rsidRPr="00B37D03">
        <w:rPr>
          <w:rFonts w:ascii="Times New Roman" w:hAnsi="Times New Roman"/>
          <w:i w:val="0"/>
        </w:rPr>
        <w:t>čl</w:t>
      </w:r>
      <w:r w:rsidR="007065A0">
        <w:rPr>
          <w:rFonts w:ascii="Times New Roman" w:hAnsi="Times New Roman"/>
          <w:i w:val="0"/>
        </w:rPr>
        <w:t xml:space="preserve">. </w:t>
      </w:r>
      <w:r w:rsidR="1F940AEF" w:rsidRPr="00B37D03">
        <w:rPr>
          <w:rFonts w:ascii="Times New Roman" w:hAnsi="Times New Roman"/>
          <w:i w:val="0"/>
        </w:rPr>
        <w:t>34 odst</w:t>
      </w:r>
      <w:r w:rsidR="00C123DF">
        <w:rPr>
          <w:rFonts w:ascii="Times New Roman" w:hAnsi="Times New Roman"/>
          <w:i w:val="0"/>
        </w:rPr>
        <w:t>.</w:t>
      </w:r>
      <w:r w:rsidR="1F940AEF" w:rsidRPr="00B37D03">
        <w:rPr>
          <w:rFonts w:ascii="Times New Roman" w:hAnsi="Times New Roman"/>
          <w:i w:val="0"/>
        </w:rPr>
        <w:t xml:space="preserve"> 3</w:t>
      </w:r>
      <w:r>
        <w:rPr>
          <w:rFonts w:ascii="Times New Roman" w:hAnsi="Times New Roman"/>
          <w:i w:val="0"/>
        </w:rPr>
        <w:t>.</w:t>
      </w:r>
    </w:p>
    <w:p w14:paraId="123F57DB" w14:textId="31845ED6" w:rsidR="00B37D03" w:rsidRPr="00B37D03" w:rsidRDefault="00B37D03" w:rsidP="00B37D03">
      <w:pPr>
        <w:pStyle w:val="Nzevsti"/>
        <w:spacing w:before="120" w:after="0"/>
        <w:jc w:val="both"/>
        <w:outlineLvl w:val="0"/>
        <w:rPr>
          <w:b w:val="0"/>
          <w:caps w:val="0"/>
          <w:u w:val="single"/>
        </w:rPr>
      </w:pPr>
      <w:r w:rsidRPr="00B37D03">
        <w:rPr>
          <w:b w:val="0"/>
          <w:caps w:val="0"/>
          <w:u w:val="single"/>
        </w:rPr>
        <w:t>Ad odst. (2) SZŘ:</w:t>
      </w:r>
    </w:p>
    <w:p w14:paraId="67498032" w14:textId="7D44FD6F" w:rsidR="00B37D03" w:rsidRPr="00B37D03" w:rsidRDefault="00B37D03" w:rsidP="005E7107">
      <w:pPr>
        <w:pStyle w:val="Nzevsti"/>
        <w:numPr>
          <w:ilvl w:val="0"/>
          <w:numId w:val="53"/>
        </w:numPr>
        <w:spacing w:before="120" w:after="0"/>
        <w:ind w:left="0" w:firstLine="349"/>
        <w:jc w:val="both"/>
        <w:outlineLvl w:val="0"/>
        <w:rPr>
          <w:b w:val="0"/>
          <w:caps w:val="0"/>
        </w:rPr>
      </w:pPr>
      <w:r>
        <w:rPr>
          <w:b w:val="0"/>
          <w:caps w:val="0"/>
        </w:rPr>
        <w:t>Formuláře</w:t>
      </w:r>
      <w:r w:rsidRPr="00B37D03">
        <w:rPr>
          <w:b w:val="0"/>
          <w:caps w:val="0"/>
        </w:rPr>
        <w:t xml:space="preserve"> individuálního studijního plánu a ročního hodnocení doktoranda, schválené </w:t>
      </w:r>
      <w:r w:rsidR="00C123DF">
        <w:rPr>
          <w:b w:val="0"/>
          <w:caps w:val="0"/>
        </w:rPr>
        <w:t>oborovou radou</w:t>
      </w:r>
      <w:r w:rsidRPr="00B37D03">
        <w:rPr>
          <w:b w:val="0"/>
          <w:caps w:val="0"/>
        </w:rPr>
        <w:t>, jsou</w:t>
      </w:r>
      <w:r w:rsidR="00C05B33">
        <w:rPr>
          <w:b w:val="0"/>
          <w:caps w:val="0"/>
        </w:rPr>
        <w:t xml:space="preserve"> doručovány</w:t>
      </w:r>
      <w:r w:rsidR="003B57ED">
        <w:rPr>
          <w:b w:val="0"/>
          <w:caps w:val="0"/>
        </w:rPr>
        <w:t xml:space="preserve"> doktorandům</w:t>
      </w:r>
      <w:r w:rsidR="00C05B33">
        <w:rPr>
          <w:b w:val="0"/>
          <w:caps w:val="0"/>
        </w:rPr>
        <w:t xml:space="preserve"> </w:t>
      </w:r>
      <w:r w:rsidR="002571D3">
        <w:rPr>
          <w:b w:val="0"/>
          <w:caps w:val="0"/>
        </w:rPr>
        <w:t xml:space="preserve">prostřednictvím elektronického informačního systému </w:t>
      </w:r>
      <w:r w:rsidR="0048085D">
        <w:rPr>
          <w:b w:val="0"/>
          <w:caps w:val="0"/>
        </w:rPr>
        <w:t>po</w:t>
      </w:r>
      <w:r w:rsidR="000810BD">
        <w:rPr>
          <w:b w:val="0"/>
          <w:caps w:val="0"/>
        </w:rPr>
        <w:t>dle č</w:t>
      </w:r>
      <w:r w:rsidR="002571D3">
        <w:rPr>
          <w:b w:val="0"/>
          <w:caps w:val="0"/>
        </w:rPr>
        <w:t>l</w:t>
      </w:r>
      <w:r w:rsidR="000810BD">
        <w:rPr>
          <w:b w:val="0"/>
          <w:caps w:val="0"/>
        </w:rPr>
        <w:t>. 59</w:t>
      </w:r>
      <w:r w:rsidR="007475D0">
        <w:rPr>
          <w:b w:val="0"/>
          <w:caps w:val="0"/>
        </w:rPr>
        <w:t xml:space="preserve"> SZŘ</w:t>
      </w:r>
      <w:r w:rsidR="000810BD">
        <w:rPr>
          <w:b w:val="0"/>
          <w:caps w:val="0"/>
        </w:rPr>
        <w:t>.</w:t>
      </w:r>
      <w:r w:rsidRPr="00B37D03">
        <w:rPr>
          <w:b w:val="0"/>
          <w:caps w:val="0"/>
        </w:rPr>
        <w:t xml:space="preserve"> </w:t>
      </w:r>
    </w:p>
    <w:p w14:paraId="0694985D" w14:textId="5D1E8E0F" w:rsidR="00B37D03" w:rsidRDefault="4949028C" w:rsidP="005E7107">
      <w:pPr>
        <w:pStyle w:val="Nzevsti"/>
        <w:numPr>
          <w:ilvl w:val="0"/>
          <w:numId w:val="53"/>
        </w:numPr>
        <w:spacing w:before="120" w:after="0"/>
        <w:ind w:left="0" w:firstLine="349"/>
        <w:jc w:val="both"/>
        <w:outlineLvl w:val="0"/>
        <w:rPr>
          <w:b w:val="0"/>
          <w:caps w:val="0"/>
        </w:rPr>
      </w:pPr>
      <w:r w:rsidRPr="00B37D03">
        <w:rPr>
          <w:b w:val="0"/>
          <w:caps w:val="0"/>
        </w:rPr>
        <w:lastRenderedPageBreak/>
        <w:t xml:space="preserve">V případě pobytu mimo pracoviště UTB </w:t>
      </w:r>
      <w:r w:rsidR="00287D32">
        <w:rPr>
          <w:b w:val="0"/>
          <w:caps w:val="0"/>
        </w:rPr>
        <w:t xml:space="preserve">delšího než 1 měsíc </w:t>
      </w:r>
      <w:r w:rsidRPr="00B37D03">
        <w:rPr>
          <w:b w:val="0"/>
          <w:caps w:val="0"/>
        </w:rPr>
        <w:t xml:space="preserve">je nutné mít písemný souhlas školitele a </w:t>
      </w:r>
      <w:r w:rsidR="4A3DEF9A" w:rsidRPr="00B37D03">
        <w:rPr>
          <w:b w:val="0"/>
          <w:caps w:val="0"/>
        </w:rPr>
        <w:t xml:space="preserve">odpovědného </w:t>
      </w:r>
      <w:r w:rsidR="134E136F" w:rsidRPr="00B37D03">
        <w:rPr>
          <w:b w:val="0"/>
          <w:caps w:val="0"/>
        </w:rPr>
        <w:t>proděkana,</w:t>
      </w:r>
      <w:r w:rsidRPr="00B37D03">
        <w:rPr>
          <w:b w:val="0"/>
          <w:caps w:val="0"/>
        </w:rPr>
        <w:t xml:space="preserve"> který je evidován na</w:t>
      </w:r>
      <w:r w:rsidR="00A611A8">
        <w:rPr>
          <w:b w:val="0"/>
          <w:caps w:val="0"/>
        </w:rPr>
        <w:t xml:space="preserve"> příslušném</w:t>
      </w:r>
      <w:r w:rsidRPr="00B37D03">
        <w:rPr>
          <w:b w:val="0"/>
          <w:caps w:val="0"/>
        </w:rPr>
        <w:t xml:space="preserve"> referátu.</w:t>
      </w:r>
    </w:p>
    <w:p w14:paraId="35BB7320" w14:textId="0B420529" w:rsidR="00A13439" w:rsidRPr="00B37D03" w:rsidRDefault="06EC5B64" w:rsidP="005E7107">
      <w:pPr>
        <w:pStyle w:val="Nzevsti"/>
        <w:numPr>
          <w:ilvl w:val="0"/>
          <w:numId w:val="53"/>
        </w:numPr>
        <w:spacing w:before="120" w:after="0"/>
        <w:ind w:left="0" w:firstLine="349"/>
        <w:jc w:val="both"/>
        <w:outlineLvl w:val="0"/>
        <w:rPr>
          <w:b w:val="0"/>
          <w:caps w:val="0"/>
        </w:rPr>
      </w:pPr>
      <w:r w:rsidRPr="00B37D03">
        <w:rPr>
          <w:b w:val="0"/>
          <w:caps w:val="0"/>
        </w:rPr>
        <w:t>S</w:t>
      </w:r>
      <w:r w:rsidR="126B4CF6" w:rsidRPr="00B37D03">
        <w:rPr>
          <w:b w:val="0"/>
          <w:caps w:val="0"/>
        </w:rPr>
        <w:t xml:space="preserve">oučástí studijních povinností v </w:t>
      </w:r>
      <w:r w:rsidR="00C123DF">
        <w:rPr>
          <w:b w:val="0"/>
          <w:caps w:val="0"/>
        </w:rPr>
        <w:t>DSP</w:t>
      </w:r>
      <w:r w:rsidR="01BB4FD6" w:rsidRPr="00B37D03">
        <w:rPr>
          <w:b w:val="0"/>
          <w:caps w:val="0"/>
        </w:rPr>
        <w:t xml:space="preserve"> je vykonání alespoň jedné z následujících zahraničních aktivit:</w:t>
      </w:r>
      <w:r w:rsidR="126B4CF6" w:rsidRPr="00B37D03">
        <w:rPr>
          <w:b w:val="0"/>
          <w:caps w:val="0"/>
        </w:rPr>
        <w:t xml:space="preserve"> </w:t>
      </w:r>
    </w:p>
    <w:p w14:paraId="7F9C2F95" w14:textId="31449D03" w:rsidR="00A13439" w:rsidRPr="00D932F2" w:rsidRDefault="00A00156" w:rsidP="005E7107">
      <w:pPr>
        <w:pStyle w:val="Zkladntext"/>
        <w:numPr>
          <w:ilvl w:val="1"/>
          <w:numId w:val="44"/>
        </w:numPr>
        <w:spacing w:before="120" w:after="60"/>
        <w:ind w:left="425" w:firstLine="0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>absolvování části studia na zahraniční instituci v</w:t>
      </w:r>
      <w:r w:rsidR="00A13439" w:rsidRPr="00D932F2">
        <w:rPr>
          <w:rFonts w:ascii="Times New Roman" w:hAnsi="Times New Roman"/>
          <w:i w:val="0"/>
        </w:rPr>
        <w:t xml:space="preserve"> minimální</w:t>
      </w:r>
      <w:r w:rsidRPr="00D932F2">
        <w:rPr>
          <w:rFonts w:ascii="Times New Roman" w:hAnsi="Times New Roman"/>
          <w:i w:val="0"/>
        </w:rPr>
        <w:t xml:space="preserve"> délce stanovené ve</w:t>
      </w:r>
      <w:r w:rsidR="001E3C09" w:rsidRPr="00D932F2">
        <w:rPr>
          <w:rFonts w:ascii="Times New Roman" w:hAnsi="Times New Roman"/>
          <w:i w:val="0"/>
        </w:rPr>
        <w:t> </w:t>
      </w:r>
      <w:r w:rsidRPr="00D932F2">
        <w:rPr>
          <w:rFonts w:ascii="Times New Roman" w:hAnsi="Times New Roman"/>
          <w:i w:val="0"/>
        </w:rPr>
        <w:t>směrnici rektora Standardy studijních programů UTB</w:t>
      </w:r>
      <w:r w:rsidR="001E3C09" w:rsidRPr="00D932F2">
        <w:rPr>
          <w:rFonts w:ascii="Times New Roman" w:hAnsi="Times New Roman"/>
          <w:i w:val="0"/>
        </w:rPr>
        <w:t>,</w:t>
      </w:r>
    </w:p>
    <w:p w14:paraId="4B10BC27" w14:textId="5912FEA3" w:rsidR="00A13439" w:rsidRPr="00D932F2" w:rsidRDefault="00A00156" w:rsidP="005E7107">
      <w:pPr>
        <w:pStyle w:val="Zkladntext"/>
        <w:numPr>
          <w:ilvl w:val="1"/>
          <w:numId w:val="44"/>
        </w:numPr>
        <w:spacing w:after="60"/>
        <w:ind w:left="426" w:firstLine="0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>účast na mezinárodním tvůrčím projektu s výsledky publikovanými v</w:t>
      </w:r>
      <w:r w:rsidR="00A13439" w:rsidRPr="00D932F2">
        <w:rPr>
          <w:rFonts w:ascii="Times New Roman" w:hAnsi="Times New Roman"/>
          <w:i w:val="0"/>
        </w:rPr>
        <w:t> </w:t>
      </w:r>
      <w:r w:rsidRPr="00D932F2">
        <w:rPr>
          <w:rFonts w:ascii="Times New Roman" w:hAnsi="Times New Roman"/>
          <w:i w:val="0"/>
        </w:rPr>
        <w:t>zahraničí</w:t>
      </w:r>
      <w:r w:rsidR="00A13439" w:rsidRPr="00D932F2">
        <w:rPr>
          <w:rFonts w:ascii="Times New Roman" w:hAnsi="Times New Roman"/>
          <w:i w:val="0"/>
        </w:rPr>
        <w:t>,</w:t>
      </w:r>
    </w:p>
    <w:p w14:paraId="1EE7ED4D" w14:textId="18E18C15" w:rsidR="00B37D03" w:rsidRDefault="00A00156" w:rsidP="005E7107">
      <w:pPr>
        <w:pStyle w:val="Zkladntext"/>
        <w:numPr>
          <w:ilvl w:val="1"/>
          <w:numId w:val="44"/>
        </w:numPr>
        <w:spacing w:after="60"/>
        <w:ind w:left="426" w:firstLine="0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 xml:space="preserve">jiná </w:t>
      </w:r>
      <w:r w:rsidR="000C0573" w:rsidRPr="00D932F2">
        <w:rPr>
          <w:rFonts w:ascii="Times New Roman" w:hAnsi="Times New Roman"/>
          <w:i w:val="0"/>
        </w:rPr>
        <w:t xml:space="preserve">významná </w:t>
      </w:r>
      <w:r w:rsidRPr="00D932F2">
        <w:rPr>
          <w:rFonts w:ascii="Times New Roman" w:hAnsi="Times New Roman"/>
          <w:i w:val="0"/>
        </w:rPr>
        <w:t xml:space="preserve">forma přímé účasti </w:t>
      </w:r>
      <w:r w:rsidR="00D06D09">
        <w:rPr>
          <w:rFonts w:ascii="Times New Roman" w:hAnsi="Times New Roman"/>
          <w:i w:val="0"/>
        </w:rPr>
        <w:t>doktoranda</w:t>
      </w:r>
      <w:r w:rsidRPr="00D932F2">
        <w:rPr>
          <w:rFonts w:ascii="Times New Roman" w:hAnsi="Times New Roman"/>
          <w:i w:val="0"/>
        </w:rPr>
        <w:t xml:space="preserve"> na mezinárodní spolupráci</w:t>
      </w:r>
      <w:r w:rsidR="000C0573" w:rsidRPr="00D932F2">
        <w:rPr>
          <w:rFonts w:ascii="Times New Roman" w:hAnsi="Times New Roman"/>
          <w:i w:val="0"/>
        </w:rPr>
        <w:t xml:space="preserve"> </w:t>
      </w:r>
      <w:r w:rsidR="004B4BC3" w:rsidRPr="00D932F2">
        <w:rPr>
          <w:rFonts w:ascii="Times New Roman" w:hAnsi="Times New Roman"/>
          <w:i w:val="0"/>
        </w:rPr>
        <w:t xml:space="preserve">schválená </w:t>
      </w:r>
      <w:r w:rsidR="000C0573" w:rsidRPr="00D932F2">
        <w:rPr>
          <w:rFonts w:ascii="Times New Roman" w:hAnsi="Times New Roman"/>
          <w:i w:val="0"/>
        </w:rPr>
        <w:t>odpovědným proděkanem</w:t>
      </w:r>
      <w:r w:rsidRPr="00D932F2">
        <w:rPr>
          <w:rFonts w:ascii="Times New Roman" w:hAnsi="Times New Roman"/>
          <w:i w:val="0"/>
        </w:rPr>
        <w:t xml:space="preserve">. </w:t>
      </w:r>
    </w:p>
    <w:p w14:paraId="306C32F4" w14:textId="177671E7" w:rsidR="00F46C3C" w:rsidRDefault="00A13439" w:rsidP="00090DB2">
      <w:pPr>
        <w:pStyle w:val="Odstavecseseznamem"/>
        <w:numPr>
          <w:ilvl w:val="0"/>
          <w:numId w:val="53"/>
        </w:numPr>
        <w:spacing w:before="120" w:after="120"/>
        <w:ind w:left="0" w:firstLine="357"/>
        <w:contextualSpacing w:val="0"/>
        <w:jc w:val="both"/>
      </w:pPr>
      <w:r w:rsidRPr="00F46C3C">
        <w:t>N</w:t>
      </w:r>
      <w:r w:rsidR="00683D63" w:rsidRPr="00F46C3C">
        <w:t xml:space="preserve">ejpozději do </w:t>
      </w:r>
      <w:r w:rsidR="004B4BC3" w:rsidRPr="00F46C3C">
        <w:t xml:space="preserve">jednoho </w:t>
      </w:r>
      <w:r w:rsidR="00683D63" w:rsidRPr="00F46C3C">
        <w:t xml:space="preserve">měsíce od </w:t>
      </w:r>
      <w:r w:rsidRPr="00F46C3C">
        <w:t xml:space="preserve">ukončení zahraniční aktivity je nutné </w:t>
      </w:r>
      <w:r w:rsidR="00683D63" w:rsidRPr="00F46C3C">
        <w:t xml:space="preserve">odevzdat na </w:t>
      </w:r>
      <w:r w:rsidR="0091703D">
        <w:t xml:space="preserve">příslušném </w:t>
      </w:r>
      <w:r w:rsidR="00683D63" w:rsidRPr="00F46C3C">
        <w:t>referát</w:t>
      </w:r>
      <w:r w:rsidR="0091703D">
        <w:t>u</w:t>
      </w:r>
      <w:r w:rsidR="00683D63" w:rsidRPr="00F46C3C">
        <w:t xml:space="preserve"> závěrečnou zprávu obsahující informace </w:t>
      </w:r>
      <w:r w:rsidR="006D5197" w:rsidRPr="00F46C3C">
        <w:t xml:space="preserve">o </w:t>
      </w:r>
      <w:r w:rsidRPr="00F46C3C">
        <w:t xml:space="preserve">obsahu zahraniční aktivity. </w:t>
      </w:r>
    </w:p>
    <w:p w14:paraId="3FD4E7A5" w14:textId="0D7099C0" w:rsidR="00C31B89" w:rsidRPr="00F46C3C" w:rsidRDefault="626F136B" w:rsidP="00090DB2">
      <w:pPr>
        <w:pStyle w:val="Odstavecseseznamem"/>
        <w:numPr>
          <w:ilvl w:val="0"/>
          <w:numId w:val="53"/>
        </w:numPr>
        <w:spacing w:before="120"/>
        <w:ind w:left="0" w:firstLine="357"/>
        <w:jc w:val="both"/>
      </w:pPr>
      <w:r w:rsidRPr="5D5E4D23">
        <w:t>Minimální požadavky na v</w:t>
      </w:r>
      <w:r w:rsidR="5FC92198" w:rsidRPr="5D5E4D23">
        <w:t xml:space="preserve">ýsledky </w:t>
      </w:r>
      <w:r w:rsidRPr="5D5E4D23">
        <w:t xml:space="preserve">tvůrčí činnosti </w:t>
      </w:r>
      <w:r w:rsidR="08E1C310" w:rsidRPr="5D5E4D23">
        <w:t xml:space="preserve">doktoranda </w:t>
      </w:r>
      <w:r w:rsidR="141008F8" w:rsidRPr="5D5E4D23">
        <w:t>pro podání přihlášky k</w:t>
      </w:r>
      <w:r w:rsidR="000B7B09">
        <w:t> </w:t>
      </w:r>
      <w:r w:rsidR="141008F8" w:rsidRPr="5D5E4D23">
        <w:t xml:space="preserve">obhajobě disertační práce </w:t>
      </w:r>
      <w:r w:rsidRPr="5D5E4D23">
        <w:t xml:space="preserve">jsou definovány: </w:t>
      </w:r>
    </w:p>
    <w:p w14:paraId="65C777E3" w14:textId="7D04554F" w:rsidR="00C31B89" w:rsidRPr="00F46C3C" w:rsidRDefault="1D5EF430" w:rsidP="005E7107">
      <w:pPr>
        <w:pStyle w:val="Zkladntext"/>
        <w:numPr>
          <w:ilvl w:val="0"/>
          <w:numId w:val="54"/>
        </w:numPr>
        <w:spacing w:before="120" w:after="60"/>
        <w:ind w:left="709"/>
        <w:rPr>
          <w:rFonts w:ascii="Times New Roman" w:hAnsi="Times New Roman"/>
          <w:i w:val="0"/>
        </w:rPr>
      </w:pPr>
      <w:r w:rsidRPr="00F46C3C">
        <w:rPr>
          <w:rFonts w:ascii="Times New Roman" w:hAnsi="Times New Roman"/>
          <w:i w:val="0"/>
        </w:rPr>
        <w:t xml:space="preserve">publikováním minimálně </w:t>
      </w:r>
      <w:r w:rsidR="76DA05B0" w:rsidRPr="00F46C3C">
        <w:rPr>
          <w:rFonts w:ascii="Times New Roman" w:hAnsi="Times New Roman"/>
          <w:i w:val="0"/>
        </w:rPr>
        <w:t>dvou</w:t>
      </w:r>
      <w:r w:rsidR="52B42E13" w:rsidRPr="00F46C3C">
        <w:rPr>
          <w:rFonts w:ascii="Times New Roman" w:hAnsi="Times New Roman"/>
          <w:i w:val="0"/>
        </w:rPr>
        <w:t xml:space="preserve"> </w:t>
      </w:r>
      <w:r w:rsidRPr="00F46C3C">
        <w:rPr>
          <w:rFonts w:ascii="Times New Roman" w:hAnsi="Times New Roman"/>
          <w:i w:val="0"/>
        </w:rPr>
        <w:t>v</w:t>
      </w:r>
      <w:r w:rsidR="3F4C8D66" w:rsidRPr="00F46C3C">
        <w:rPr>
          <w:rFonts w:ascii="Times New Roman" w:hAnsi="Times New Roman"/>
          <w:i w:val="0"/>
        </w:rPr>
        <w:t>ýsledk</w:t>
      </w:r>
      <w:r w:rsidR="76DA05B0" w:rsidRPr="00F46C3C">
        <w:rPr>
          <w:rFonts w:ascii="Times New Roman" w:hAnsi="Times New Roman"/>
          <w:i w:val="0"/>
        </w:rPr>
        <w:t>ů</w:t>
      </w:r>
      <w:r w:rsidR="3F4C8D66" w:rsidRPr="00F46C3C">
        <w:rPr>
          <w:rFonts w:ascii="Times New Roman" w:hAnsi="Times New Roman"/>
          <w:i w:val="0"/>
        </w:rPr>
        <w:t xml:space="preserve"> </w:t>
      </w:r>
      <w:r w:rsidRPr="00F46C3C">
        <w:rPr>
          <w:rFonts w:ascii="Times New Roman" w:hAnsi="Times New Roman"/>
          <w:i w:val="0"/>
        </w:rPr>
        <w:t>v anglickém jazyce odpovídající</w:t>
      </w:r>
      <w:r w:rsidR="76DA05B0" w:rsidRPr="00F46C3C">
        <w:rPr>
          <w:rFonts w:ascii="Times New Roman" w:hAnsi="Times New Roman"/>
          <w:i w:val="0"/>
        </w:rPr>
        <w:t>ch</w:t>
      </w:r>
      <w:r w:rsidRPr="00F46C3C">
        <w:rPr>
          <w:rFonts w:ascii="Times New Roman" w:hAnsi="Times New Roman"/>
          <w:i w:val="0"/>
        </w:rPr>
        <w:t xml:space="preserve"> tématu disertační práce se strukturou vědecké </w:t>
      </w:r>
      <w:r w:rsidR="6CE6746D" w:rsidRPr="00F46C3C">
        <w:rPr>
          <w:rFonts w:ascii="Times New Roman" w:hAnsi="Times New Roman"/>
          <w:i w:val="0"/>
        </w:rPr>
        <w:t>práce</w:t>
      </w:r>
      <w:r w:rsidR="76DA05B0" w:rsidRPr="00F46C3C">
        <w:rPr>
          <w:rFonts w:ascii="Times New Roman" w:hAnsi="Times New Roman"/>
          <w:i w:val="0"/>
        </w:rPr>
        <w:t xml:space="preserve">, </w:t>
      </w:r>
      <w:r w:rsidR="6CE6746D" w:rsidRPr="00F46C3C">
        <w:rPr>
          <w:rFonts w:ascii="Times New Roman" w:hAnsi="Times New Roman"/>
          <w:i w:val="0"/>
        </w:rPr>
        <w:t>které</w:t>
      </w:r>
      <w:r w:rsidRPr="00F46C3C">
        <w:rPr>
          <w:rFonts w:ascii="Times New Roman" w:hAnsi="Times New Roman"/>
          <w:i w:val="0"/>
        </w:rPr>
        <w:t xml:space="preserve"> musí být v podobě Jimp nebo Jsc</w:t>
      </w:r>
      <w:r w:rsidR="007D2A5E">
        <w:rPr>
          <w:rFonts w:ascii="Times New Roman" w:hAnsi="Times New Roman"/>
          <w:i w:val="0"/>
        </w:rPr>
        <w:t xml:space="preserve">. </w:t>
      </w:r>
      <w:r w:rsidRPr="00F46C3C">
        <w:rPr>
          <w:rFonts w:ascii="Times New Roman" w:hAnsi="Times New Roman"/>
          <w:i w:val="0"/>
        </w:rPr>
        <w:t>Součet jednotlivých mentálních podílů na publikacích Jimp a Jsc musí dosahovat minimálně 100 %</w:t>
      </w:r>
      <w:r w:rsidR="0091703D">
        <w:rPr>
          <w:rFonts w:ascii="Times New Roman" w:hAnsi="Times New Roman"/>
          <w:i w:val="0"/>
        </w:rPr>
        <w:t>,</w:t>
      </w:r>
    </w:p>
    <w:p w14:paraId="0605794D" w14:textId="1DD947AA" w:rsidR="743E42AE" w:rsidRPr="00F46C3C" w:rsidRDefault="4CF3310A" w:rsidP="005E7107">
      <w:pPr>
        <w:pStyle w:val="Zkladntext"/>
        <w:numPr>
          <w:ilvl w:val="0"/>
          <w:numId w:val="54"/>
        </w:numPr>
        <w:spacing w:before="120" w:after="60"/>
        <w:ind w:left="709"/>
        <w:rPr>
          <w:rFonts w:ascii="Times New Roman" w:hAnsi="Times New Roman"/>
          <w:i w:val="0"/>
        </w:rPr>
      </w:pPr>
      <w:r w:rsidRPr="00F46C3C">
        <w:rPr>
          <w:rFonts w:ascii="Times New Roman" w:hAnsi="Times New Roman"/>
          <w:i w:val="0"/>
        </w:rPr>
        <w:t>účast</w:t>
      </w:r>
      <w:r w:rsidR="321D9C94" w:rsidRPr="00F46C3C">
        <w:rPr>
          <w:rFonts w:ascii="Times New Roman" w:hAnsi="Times New Roman"/>
          <w:i w:val="0"/>
        </w:rPr>
        <w:t>í</w:t>
      </w:r>
      <w:r w:rsidRPr="00F46C3C">
        <w:rPr>
          <w:rFonts w:ascii="Times New Roman" w:hAnsi="Times New Roman"/>
          <w:i w:val="0"/>
        </w:rPr>
        <w:t xml:space="preserve"> na řešení výzkumného projektu UTB nebo </w:t>
      </w:r>
      <w:r w:rsidR="793207DA" w:rsidRPr="00F46C3C">
        <w:rPr>
          <w:rFonts w:ascii="Times New Roman" w:hAnsi="Times New Roman"/>
          <w:i w:val="0"/>
        </w:rPr>
        <w:t xml:space="preserve">FaME </w:t>
      </w:r>
      <w:r w:rsidRPr="00F46C3C">
        <w:rPr>
          <w:rFonts w:ascii="Times New Roman" w:hAnsi="Times New Roman"/>
          <w:i w:val="0"/>
        </w:rPr>
        <w:t>(po dobu min. jednoho roku)</w:t>
      </w:r>
      <w:r w:rsidR="2C2B729F" w:rsidRPr="00F46C3C">
        <w:rPr>
          <w:rFonts w:ascii="Times New Roman" w:hAnsi="Times New Roman"/>
          <w:i w:val="0"/>
        </w:rPr>
        <w:t xml:space="preserve">, </w:t>
      </w:r>
      <w:r w:rsidRPr="00F46C3C">
        <w:rPr>
          <w:rFonts w:ascii="Times New Roman" w:hAnsi="Times New Roman"/>
          <w:i w:val="0"/>
        </w:rPr>
        <w:t xml:space="preserve">nebo projektu Interní grantové agentury organizované UTB. </w:t>
      </w:r>
    </w:p>
    <w:p w14:paraId="4C8234DA" w14:textId="31EE9D63" w:rsidR="743E42AE" w:rsidRDefault="546A982B" w:rsidP="005E7107">
      <w:pPr>
        <w:pStyle w:val="Zkladntext"/>
        <w:numPr>
          <w:ilvl w:val="0"/>
          <w:numId w:val="53"/>
        </w:numPr>
        <w:spacing w:after="120"/>
        <w:ind w:left="142" w:firstLine="207"/>
        <w:rPr>
          <w:rFonts w:ascii="Times New Roman" w:hAnsi="Times New Roman"/>
          <w:i w:val="0"/>
          <w:iCs w:val="0"/>
        </w:rPr>
      </w:pPr>
      <w:r w:rsidRPr="5D5E4D23">
        <w:rPr>
          <w:rFonts w:ascii="Times New Roman" w:hAnsi="Times New Roman"/>
          <w:i w:val="0"/>
          <w:iCs w:val="0"/>
        </w:rPr>
        <w:t xml:space="preserve">Před podáním přihlášky k obhajobě dizertační práce </w:t>
      </w:r>
      <w:r w:rsidR="00C60282">
        <w:rPr>
          <w:rFonts w:ascii="Times New Roman" w:hAnsi="Times New Roman"/>
          <w:i w:val="0"/>
          <w:iCs w:val="0"/>
        </w:rPr>
        <w:t>doktorand</w:t>
      </w:r>
      <w:r w:rsidR="1170C106" w:rsidRPr="5D5E4D23">
        <w:rPr>
          <w:rFonts w:ascii="Times New Roman" w:hAnsi="Times New Roman"/>
          <w:i w:val="0"/>
          <w:iCs w:val="0"/>
        </w:rPr>
        <w:t xml:space="preserve"> musí a</w:t>
      </w:r>
      <w:r w:rsidR="0A852C38" w:rsidRPr="5D5E4D23">
        <w:rPr>
          <w:rFonts w:ascii="Times New Roman" w:hAnsi="Times New Roman"/>
          <w:i w:val="0"/>
          <w:iCs w:val="0"/>
        </w:rPr>
        <w:t>bsolvov</w:t>
      </w:r>
      <w:r w:rsidR="7BC19BF9" w:rsidRPr="5D5E4D23">
        <w:rPr>
          <w:rFonts w:ascii="Times New Roman" w:hAnsi="Times New Roman"/>
          <w:i w:val="0"/>
          <w:iCs w:val="0"/>
        </w:rPr>
        <w:t>at</w:t>
      </w:r>
      <w:r w:rsidR="7BBC7ABA" w:rsidRPr="5D5E4D23">
        <w:rPr>
          <w:rFonts w:ascii="Times New Roman" w:hAnsi="Times New Roman"/>
          <w:i w:val="0"/>
          <w:iCs w:val="0"/>
        </w:rPr>
        <w:t xml:space="preserve"> interní obhajobu</w:t>
      </w:r>
      <w:r w:rsidR="439731ED" w:rsidRPr="5D5E4D23">
        <w:rPr>
          <w:rFonts w:ascii="Times New Roman" w:hAnsi="Times New Roman"/>
          <w:i w:val="0"/>
          <w:iCs w:val="0"/>
        </w:rPr>
        <w:t>.</w:t>
      </w:r>
      <w:r w:rsidR="005009CD">
        <w:rPr>
          <w:rFonts w:ascii="Times New Roman" w:hAnsi="Times New Roman"/>
          <w:i w:val="0"/>
          <w:iCs w:val="0"/>
        </w:rPr>
        <w:t xml:space="preserve"> Pravidla pro konání interní obhajoby stanovuje vnitřní norma fakulty.</w:t>
      </w:r>
    </w:p>
    <w:p w14:paraId="735912AC" w14:textId="53C43CA4" w:rsidR="004A0951" w:rsidRPr="0071731E" w:rsidRDefault="004A0951" w:rsidP="0071731E">
      <w:pPr>
        <w:pStyle w:val="Zkladntext"/>
        <w:spacing w:before="60"/>
        <w:ind w:left="426"/>
        <w:rPr>
          <w:rFonts w:ascii="Times New Roman" w:hAnsi="Times New Roman"/>
          <w:i w:val="0"/>
        </w:rPr>
      </w:pPr>
    </w:p>
    <w:p w14:paraId="74A8CCCC" w14:textId="77777777" w:rsidR="009F1F0D" w:rsidRPr="00D932F2" w:rsidRDefault="009F1F0D" w:rsidP="00DC004A">
      <w:pPr>
        <w:pStyle w:val="Nzevsti"/>
        <w:spacing w:after="0"/>
        <w:outlineLvl w:val="0"/>
        <w:rPr>
          <w:caps w:val="0"/>
        </w:rPr>
      </w:pPr>
    </w:p>
    <w:p w14:paraId="3B2E369D" w14:textId="5FEC2545" w:rsidR="00683D63" w:rsidRPr="00D932F2" w:rsidRDefault="6D0C14AE" w:rsidP="781739E3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>Článek 3</w:t>
      </w:r>
      <w:r w:rsidR="6A45C4FC">
        <w:rPr>
          <w:caps w:val="0"/>
        </w:rPr>
        <w:t>9</w:t>
      </w:r>
    </w:p>
    <w:p w14:paraId="60B7B284" w14:textId="6681091A" w:rsidR="006C2200" w:rsidRPr="00D932F2" w:rsidRDefault="00683D63" w:rsidP="00507B4E">
      <w:pPr>
        <w:pStyle w:val="Nzevsti"/>
        <w:spacing w:after="0"/>
        <w:outlineLvl w:val="0"/>
        <w:rPr>
          <w:caps w:val="0"/>
        </w:rPr>
      </w:pPr>
      <w:r w:rsidRPr="00D932F2">
        <w:rPr>
          <w:caps w:val="0"/>
        </w:rPr>
        <w:t>Předměty doktorského studijního programu</w:t>
      </w:r>
    </w:p>
    <w:p w14:paraId="024849EC" w14:textId="08E505A1" w:rsidR="00683D63" w:rsidRPr="00D932F2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D932F2">
        <w:rPr>
          <w:b w:val="0"/>
          <w:bCs/>
          <w:caps w:val="0"/>
          <w:u w:val="single"/>
        </w:rPr>
        <w:t>Ad odst. (1) SZŘ:</w:t>
      </w:r>
    </w:p>
    <w:p w14:paraId="3F2196FF" w14:textId="1F799AC6" w:rsidR="00A27EE6" w:rsidRPr="00D932F2" w:rsidRDefault="008A61E1" w:rsidP="005E7107">
      <w:pPr>
        <w:pStyle w:val="Nzevsti"/>
        <w:numPr>
          <w:ilvl w:val="0"/>
          <w:numId w:val="38"/>
        </w:numPr>
        <w:spacing w:before="120" w:after="120"/>
        <w:ind w:left="0" w:firstLine="284"/>
        <w:jc w:val="both"/>
        <w:outlineLvl w:val="0"/>
        <w:rPr>
          <w:b w:val="0"/>
          <w:bCs/>
          <w:caps w:val="0"/>
        </w:rPr>
      </w:pPr>
      <w:r w:rsidRPr="00D932F2">
        <w:rPr>
          <w:b w:val="0"/>
          <w:bCs/>
          <w:caps w:val="0"/>
        </w:rPr>
        <w:t xml:space="preserve">Doktorand v </w:t>
      </w:r>
      <w:r w:rsidR="00683D63" w:rsidRPr="00D932F2">
        <w:rPr>
          <w:b w:val="0"/>
          <w:bCs/>
          <w:caps w:val="0"/>
        </w:rPr>
        <w:t xml:space="preserve">DSP </w:t>
      </w:r>
      <w:r w:rsidRPr="00D932F2">
        <w:rPr>
          <w:b w:val="0"/>
          <w:bCs/>
          <w:caps w:val="0"/>
        </w:rPr>
        <w:t xml:space="preserve">akreditovaném </w:t>
      </w:r>
      <w:r w:rsidR="00683D63" w:rsidRPr="00D932F2">
        <w:rPr>
          <w:b w:val="0"/>
          <w:bCs/>
          <w:caps w:val="0"/>
        </w:rPr>
        <w:t>v jazyce českém nebo jazyce anglickém skládá zkoušky z povinných a volitelných odborných předmětů, vázaných k disertační práci a</w:t>
      </w:r>
      <w:r w:rsidR="00507B4E" w:rsidRPr="00D932F2">
        <w:rPr>
          <w:b w:val="0"/>
          <w:bCs/>
          <w:caps w:val="0"/>
        </w:rPr>
        <w:t> </w:t>
      </w:r>
      <w:r w:rsidR="00683D63" w:rsidRPr="00D932F2">
        <w:rPr>
          <w:b w:val="0"/>
          <w:bCs/>
          <w:caps w:val="0"/>
        </w:rPr>
        <w:t>zapsaných v </w:t>
      </w:r>
      <w:r w:rsidR="00C60282">
        <w:rPr>
          <w:b w:val="0"/>
          <w:bCs/>
          <w:caps w:val="0"/>
        </w:rPr>
        <w:t>ISP</w:t>
      </w:r>
      <w:r w:rsidR="00683D63" w:rsidRPr="00D932F2">
        <w:rPr>
          <w:b w:val="0"/>
          <w:bCs/>
          <w:caps w:val="0"/>
        </w:rPr>
        <w:t xml:space="preserve"> a z cizího jazyka. Seznam předmětů daného </w:t>
      </w:r>
      <w:r w:rsidR="00DC21F0" w:rsidRPr="00D932F2">
        <w:rPr>
          <w:b w:val="0"/>
          <w:bCs/>
          <w:caps w:val="0"/>
        </w:rPr>
        <w:t>DSP</w:t>
      </w:r>
      <w:r w:rsidR="00683D63" w:rsidRPr="00D932F2">
        <w:rPr>
          <w:b w:val="0"/>
          <w:bCs/>
          <w:caps w:val="0"/>
        </w:rPr>
        <w:t xml:space="preserve"> je součástí studijních programů příslušného akademického roku.</w:t>
      </w:r>
    </w:p>
    <w:p w14:paraId="06AA9081" w14:textId="66D922CF" w:rsidR="00683D63" w:rsidRPr="00D932F2" w:rsidRDefault="00683D63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D932F2">
        <w:rPr>
          <w:b w:val="0"/>
          <w:bCs/>
          <w:caps w:val="0"/>
          <w:u w:val="single"/>
        </w:rPr>
        <w:t>Ad odst. (2) SZ</w:t>
      </w:r>
      <w:r w:rsidR="00AD55AF" w:rsidRPr="00D932F2">
        <w:rPr>
          <w:b w:val="0"/>
          <w:bCs/>
          <w:caps w:val="0"/>
          <w:u w:val="single"/>
        </w:rPr>
        <w:t>Ř:</w:t>
      </w:r>
    </w:p>
    <w:p w14:paraId="4D61A7B6" w14:textId="4F9CE2EF" w:rsidR="00683D63" w:rsidRPr="00D932F2" w:rsidRDefault="00683D63" w:rsidP="005E7107">
      <w:pPr>
        <w:pStyle w:val="Nzevsti"/>
        <w:numPr>
          <w:ilvl w:val="0"/>
          <w:numId w:val="38"/>
        </w:numPr>
        <w:spacing w:before="120" w:after="120"/>
        <w:ind w:left="0" w:firstLine="284"/>
        <w:jc w:val="both"/>
        <w:outlineLvl w:val="0"/>
        <w:rPr>
          <w:b w:val="0"/>
          <w:bCs/>
          <w:caps w:val="0"/>
        </w:rPr>
      </w:pPr>
      <w:r w:rsidRPr="00D932F2">
        <w:rPr>
          <w:b w:val="0"/>
          <w:bCs/>
          <w:caps w:val="0"/>
        </w:rPr>
        <w:t>Součástí studia v DSP akreditovaného v jazyce českém je jazyková příprava. Tato skutečnost je zaznamenána v </w:t>
      </w:r>
      <w:r w:rsidR="00D26334">
        <w:rPr>
          <w:b w:val="0"/>
          <w:bCs/>
          <w:caps w:val="0"/>
        </w:rPr>
        <w:t>ISP</w:t>
      </w:r>
      <w:r w:rsidRPr="00D932F2">
        <w:rPr>
          <w:b w:val="0"/>
          <w:bCs/>
          <w:caps w:val="0"/>
        </w:rPr>
        <w:t xml:space="preserve"> jako povinný předmět. Znalost </w:t>
      </w:r>
      <w:r w:rsidR="00D303EC" w:rsidRPr="00D932F2">
        <w:rPr>
          <w:b w:val="0"/>
          <w:bCs/>
          <w:caps w:val="0"/>
        </w:rPr>
        <w:t>anglického</w:t>
      </w:r>
      <w:r w:rsidRPr="00D932F2">
        <w:rPr>
          <w:b w:val="0"/>
          <w:bCs/>
          <w:caps w:val="0"/>
        </w:rPr>
        <w:t xml:space="preserve"> jazyka se prokazuje zkouškou.</w:t>
      </w:r>
    </w:p>
    <w:p w14:paraId="366BC975" w14:textId="015EB311" w:rsidR="00683D63" w:rsidRPr="00D932F2" w:rsidRDefault="2FD81EFA" w:rsidP="5D5E4D23">
      <w:pPr>
        <w:pStyle w:val="Nzevsti"/>
        <w:spacing w:after="0"/>
        <w:jc w:val="both"/>
        <w:outlineLvl w:val="0"/>
        <w:rPr>
          <w:b w:val="0"/>
          <w:caps w:val="0"/>
          <w:u w:val="single"/>
        </w:rPr>
      </w:pPr>
      <w:r w:rsidRPr="5D5E4D23">
        <w:rPr>
          <w:b w:val="0"/>
          <w:caps w:val="0"/>
          <w:u w:val="single"/>
        </w:rPr>
        <w:t>Ad odst. (</w:t>
      </w:r>
      <w:r w:rsidR="4DB04E69" w:rsidRPr="5D5E4D23">
        <w:rPr>
          <w:b w:val="0"/>
          <w:caps w:val="0"/>
          <w:u w:val="single"/>
        </w:rPr>
        <w:t>4</w:t>
      </w:r>
      <w:r w:rsidRPr="5D5E4D23">
        <w:rPr>
          <w:b w:val="0"/>
          <w:caps w:val="0"/>
          <w:u w:val="single"/>
        </w:rPr>
        <w:t>) SZŘ:</w:t>
      </w:r>
    </w:p>
    <w:p w14:paraId="601C6D43" w14:textId="3F7FA0A1" w:rsidR="00683D63" w:rsidRPr="00D932F2" w:rsidRDefault="4949028C" w:rsidP="005E7107">
      <w:pPr>
        <w:pStyle w:val="Zkladntext"/>
        <w:numPr>
          <w:ilvl w:val="0"/>
          <w:numId w:val="38"/>
        </w:numPr>
        <w:spacing w:before="120"/>
        <w:ind w:left="709"/>
        <w:rPr>
          <w:rFonts w:ascii="Times New Roman" w:hAnsi="Times New Roman"/>
          <w:i w:val="0"/>
          <w:iCs w:val="0"/>
        </w:rPr>
      </w:pPr>
      <w:r w:rsidRPr="5D5E4D23">
        <w:rPr>
          <w:rFonts w:ascii="Times New Roman" w:hAnsi="Times New Roman"/>
          <w:i w:val="0"/>
          <w:iCs w:val="0"/>
        </w:rPr>
        <w:t>Studijní předměty mají dokumentaci, která obsahuje zejména:</w:t>
      </w:r>
    </w:p>
    <w:p w14:paraId="3D98826D" w14:textId="77777777" w:rsidR="00683D63" w:rsidRPr="00D932F2" w:rsidRDefault="00683D63" w:rsidP="005E7107">
      <w:pPr>
        <w:pStyle w:val="Zkladntext"/>
        <w:numPr>
          <w:ilvl w:val="0"/>
          <w:numId w:val="11"/>
        </w:numPr>
        <w:tabs>
          <w:tab w:val="clear" w:pos="1004"/>
        </w:tabs>
        <w:ind w:left="426" w:firstLine="0"/>
        <w:rPr>
          <w:rFonts w:ascii="Times New Roman" w:hAnsi="Times New Roman"/>
          <w:bCs/>
          <w:i w:val="0"/>
        </w:rPr>
      </w:pPr>
      <w:r w:rsidRPr="00D932F2">
        <w:rPr>
          <w:rFonts w:ascii="Times New Roman" w:hAnsi="Times New Roman"/>
          <w:bCs/>
          <w:i w:val="0"/>
        </w:rPr>
        <w:t>název předmětu,</w:t>
      </w:r>
    </w:p>
    <w:p w14:paraId="1ED05655" w14:textId="77777777" w:rsidR="00683D63" w:rsidRPr="00D932F2" w:rsidRDefault="00683D63" w:rsidP="005E7107">
      <w:pPr>
        <w:pStyle w:val="Zkladntext"/>
        <w:numPr>
          <w:ilvl w:val="0"/>
          <w:numId w:val="11"/>
        </w:numPr>
        <w:tabs>
          <w:tab w:val="clear" w:pos="1004"/>
        </w:tabs>
        <w:ind w:left="426" w:firstLine="0"/>
        <w:rPr>
          <w:rFonts w:ascii="Times New Roman" w:hAnsi="Times New Roman"/>
          <w:bCs/>
          <w:i w:val="0"/>
        </w:rPr>
      </w:pPr>
      <w:r w:rsidRPr="00D932F2">
        <w:rPr>
          <w:rFonts w:ascii="Times New Roman" w:hAnsi="Times New Roman"/>
          <w:bCs/>
          <w:i w:val="0"/>
        </w:rPr>
        <w:t>jména vyučujících předmětu,</w:t>
      </w:r>
    </w:p>
    <w:p w14:paraId="398CC057" w14:textId="77777777" w:rsidR="00683D63" w:rsidRPr="00D932F2" w:rsidRDefault="00683D63" w:rsidP="005E7107">
      <w:pPr>
        <w:pStyle w:val="Zkladntext"/>
        <w:numPr>
          <w:ilvl w:val="0"/>
          <w:numId w:val="11"/>
        </w:numPr>
        <w:tabs>
          <w:tab w:val="clear" w:pos="1004"/>
        </w:tabs>
        <w:ind w:left="426" w:firstLine="0"/>
        <w:rPr>
          <w:rFonts w:ascii="Times New Roman" w:hAnsi="Times New Roman"/>
          <w:bCs/>
          <w:i w:val="0"/>
        </w:rPr>
      </w:pPr>
      <w:r w:rsidRPr="00D932F2">
        <w:rPr>
          <w:rFonts w:ascii="Times New Roman" w:hAnsi="Times New Roman"/>
          <w:bCs/>
          <w:i w:val="0"/>
        </w:rPr>
        <w:t>obsahovou anotaci předmětu,</w:t>
      </w:r>
    </w:p>
    <w:p w14:paraId="67BB8BB1" w14:textId="77777777" w:rsidR="00683D63" w:rsidRPr="00D932F2" w:rsidRDefault="00683D63" w:rsidP="005E7107">
      <w:pPr>
        <w:pStyle w:val="Zkladntext"/>
        <w:numPr>
          <w:ilvl w:val="0"/>
          <w:numId w:val="11"/>
        </w:numPr>
        <w:tabs>
          <w:tab w:val="clear" w:pos="1004"/>
        </w:tabs>
        <w:ind w:left="426" w:firstLine="0"/>
        <w:rPr>
          <w:rFonts w:ascii="Times New Roman" w:hAnsi="Times New Roman"/>
          <w:bCs/>
          <w:i w:val="0"/>
        </w:rPr>
      </w:pPr>
      <w:r w:rsidRPr="00D932F2">
        <w:rPr>
          <w:rFonts w:ascii="Times New Roman" w:hAnsi="Times New Roman"/>
          <w:bCs/>
          <w:i w:val="0"/>
        </w:rPr>
        <w:t>literaturu, na níž je předmět vystaven a literaturu doporučenou,</w:t>
      </w:r>
    </w:p>
    <w:p w14:paraId="33F5CE07" w14:textId="6A60CA5A" w:rsidR="00683D63" w:rsidRPr="0071731E" w:rsidRDefault="4949028C" w:rsidP="005E7107">
      <w:pPr>
        <w:pStyle w:val="Nzevsti"/>
        <w:numPr>
          <w:ilvl w:val="0"/>
          <w:numId w:val="11"/>
        </w:numPr>
        <w:tabs>
          <w:tab w:val="clear" w:pos="1004"/>
        </w:tabs>
        <w:spacing w:after="60"/>
        <w:ind w:left="426" w:firstLine="0"/>
        <w:jc w:val="both"/>
        <w:outlineLvl w:val="0"/>
        <w:rPr>
          <w:b w:val="0"/>
          <w:bCs/>
          <w:caps w:val="0"/>
        </w:rPr>
      </w:pPr>
      <w:r>
        <w:rPr>
          <w:b w:val="0"/>
          <w:caps w:val="0"/>
        </w:rPr>
        <w:t>podmínky a úkoly stanovené ke složení zkoušky z předmětu.</w:t>
      </w:r>
    </w:p>
    <w:p w14:paraId="6EAFEC0A" w14:textId="0419677C" w:rsidR="00683D63" w:rsidRPr="00D932F2" w:rsidRDefault="4949028C" w:rsidP="005E7107">
      <w:pPr>
        <w:pStyle w:val="Odstavecseseznamem"/>
        <w:numPr>
          <w:ilvl w:val="0"/>
          <w:numId w:val="38"/>
        </w:numPr>
        <w:ind w:left="-142" w:firstLine="349"/>
        <w:jc w:val="both"/>
      </w:pPr>
      <w:r>
        <w:t>Časový rozvrh přednášek a seminářů DSP je orientačně stanoven v časovém plánu</w:t>
      </w:r>
      <w:r w:rsidR="0071731E">
        <w:t xml:space="preserve"> </w:t>
      </w:r>
      <w:r w:rsidR="00EA2DB4">
        <w:t>FaME</w:t>
      </w:r>
      <w:r>
        <w:t>.</w:t>
      </w:r>
    </w:p>
    <w:p w14:paraId="0EABAB3E" w14:textId="77777777" w:rsidR="00B821BD" w:rsidRPr="00D932F2" w:rsidRDefault="00B821BD" w:rsidP="00EB3873">
      <w:pPr>
        <w:pStyle w:val="Nzevsti"/>
        <w:spacing w:after="0"/>
        <w:jc w:val="left"/>
        <w:outlineLvl w:val="0"/>
        <w:rPr>
          <w:b w:val="0"/>
          <w:bCs/>
          <w:caps w:val="0"/>
        </w:rPr>
      </w:pPr>
    </w:p>
    <w:p w14:paraId="14F80427" w14:textId="3FBEACFE" w:rsidR="00683D63" w:rsidRPr="00D932F2" w:rsidRDefault="6D0C14AE" w:rsidP="781739E3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lastRenderedPageBreak/>
        <w:t xml:space="preserve">Článek </w:t>
      </w:r>
      <w:r w:rsidR="48C64A1D">
        <w:rPr>
          <w:caps w:val="0"/>
        </w:rPr>
        <w:t>40</w:t>
      </w:r>
    </w:p>
    <w:p w14:paraId="0C99E3FF" w14:textId="327CFE01" w:rsidR="00EE62A2" w:rsidRPr="00D932F2" w:rsidRDefault="00513F3E" w:rsidP="00507B4E">
      <w:pPr>
        <w:pStyle w:val="Nzevsti"/>
        <w:spacing w:after="0"/>
        <w:outlineLvl w:val="0"/>
        <w:rPr>
          <w:b w:val="0"/>
          <w:bCs/>
          <w:i/>
          <w:caps w:val="0"/>
        </w:rPr>
      </w:pPr>
      <w:r w:rsidRPr="00D932F2">
        <w:rPr>
          <w:caps w:val="0"/>
        </w:rPr>
        <w:t>Zkouška z předmětu doktorského studijního programu</w:t>
      </w:r>
    </w:p>
    <w:p w14:paraId="5FE3EB2F" w14:textId="10FF6F12" w:rsidR="00513F3E" w:rsidRPr="00D932F2" w:rsidRDefault="2FD81EFA" w:rsidP="0071731E">
      <w:pPr>
        <w:pStyle w:val="Nzevsti"/>
        <w:spacing w:before="120" w:after="0"/>
        <w:jc w:val="both"/>
        <w:outlineLvl w:val="0"/>
        <w:rPr>
          <w:b w:val="0"/>
          <w:caps w:val="0"/>
          <w:u w:val="single"/>
        </w:rPr>
      </w:pPr>
      <w:r w:rsidRPr="5D5E4D23">
        <w:rPr>
          <w:b w:val="0"/>
          <w:caps w:val="0"/>
          <w:u w:val="single"/>
        </w:rPr>
        <w:t>Ad odst. (</w:t>
      </w:r>
      <w:r w:rsidR="7223E518" w:rsidRPr="5D5E4D23">
        <w:rPr>
          <w:b w:val="0"/>
          <w:caps w:val="0"/>
          <w:u w:val="single"/>
        </w:rPr>
        <w:t>2</w:t>
      </w:r>
      <w:r w:rsidRPr="5D5E4D23">
        <w:rPr>
          <w:b w:val="0"/>
          <w:caps w:val="0"/>
          <w:u w:val="single"/>
        </w:rPr>
        <w:t>) SZŘ:</w:t>
      </w:r>
    </w:p>
    <w:p w14:paraId="389E810D" w14:textId="7A78DEA7" w:rsidR="00513F3E" w:rsidRPr="00D932F2" w:rsidRDefault="00EE62A2" w:rsidP="0071731E">
      <w:pPr>
        <w:pStyle w:val="Nzevsti"/>
        <w:spacing w:before="120" w:after="0"/>
        <w:jc w:val="both"/>
        <w:outlineLvl w:val="0"/>
        <w:rPr>
          <w:b w:val="0"/>
          <w:bCs/>
          <w:caps w:val="0"/>
        </w:rPr>
      </w:pPr>
      <w:r w:rsidRPr="00D932F2">
        <w:rPr>
          <w:b w:val="0"/>
          <w:bCs/>
          <w:caps w:val="0"/>
        </w:rPr>
        <w:t>Zkoušky v </w:t>
      </w:r>
      <w:r w:rsidR="00DC21F0" w:rsidRPr="00D932F2">
        <w:rPr>
          <w:b w:val="0"/>
          <w:bCs/>
          <w:caps w:val="0"/>
        </w:rPr>
        <w:t>DSP</w:t>
      </w:r>
      <w:r w:rsidRPr="00D932F2">
        <w:rPr>
          <w:b w:val="0"/>
          <w:bCs/>
          <w:caps w:val="0"/>
        </w:rPr>
        <w:t xml:space="preserve"> se může </w:t>
      </w:r>
      <w:r w:rsidR="004B4BC3" w:rsidRPr="00D932F2">
        <w:rPr>
          <w:b w:val="0"/>
          <w:bCs/>
          <w:caps w:val="0"/>
        </w:rPr>
        <w:t>účastnit školitel nebo konzultant</w:t>
      </w:r>
      <w:r w:rsidRPr="00D932F2">
        <w:rPr>
          <w:b w:val="0"/>
          <w:bCs/>
          <w:caps w:val="0"/>
        </w:rPr>
        <w:t>.</w:t>
      </w:r>
    </w:p>
    <w:p w14:paraId="6AC1C2AB" w14:textId="77777777" w:rsidR="006C2200" w:rsidRPr="00D932F2" w:rsidRDefault="006C2200" w:rsidP="00EB3873">
      <w:pPr>
        <w:pStyle w:val="Nzevsti"/>
        <w:spacing w:after="0"/>
        <w:jc w:val="left"/>
        <w:outlineLvl w:val="0"/>
        <w:rPr>
          <w:caps w:val="0"/>
        </w:rPr>
      </w:pPr>
    </w:p>
    <w:p w14:paraId="26560B1D" w14:textId="77420083" w:rsidR="00683D63" w:rsidRPr="00D932F2" w:rsidRDefault="6D0C14AE" w:rsidP="781739E3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 xml:space="preserve">Článek </w:t>
      </w:r>
      <w:r w:rsidR="204AC3D9">
        <w:rPr>
          <w:caps w:val="0"/>
        </w:rPr>
        <w:t>41</w:t>
      </w:r>
    </w:p>
    <w:p w14:paraId="5351FE0F" w14:textId="2C025C1B" w:rsidR="006C2200" w:rsidRPr="00D932F2" w:rsidRDefault="00683D63" w:rsidP="00507B4E">
      <w:pPr>
        <w:pStyle w:val="Nzevsti"/>
        <w:spacing w:after="0"/>
        <w:outlineLvl w:val="0"/>
        <w:rPr>
          <w:caps w:val="0"/>
        </w:rPr>
      </w:pPr>
      <w:r w:rsidRPr="00D932F2">
        <w:rPr>
          <w:caps w:val="0"/>
        </w:rPr>
        <w:t>Hodnocení a kontrola plnění individuálního studijního plánu</w:t>
      </w:r>
    </w:p>
    <w:p w14:paraId="0B8C698F" w14:textId="37A97BD5" w:rsidR="00683D63" w:rsidRPr="00D932F2" w:rsidRDefault="2FD81EFA" w:rsidP="0071731E">
      <w:pPr>
        <w:pStyle w:val="Nzevsti"/>
        <w:spacing w:before="120" w:after="0"/>
        <w:jc w:val="left"/>
        <w:outlineLvl w:val="0"/>
        <w:rPr>
          <w:b w:val="0"/>
          <w:caps w:val="0"/>
          <w:u w:val="single"/>
        </w:rPr>
      </w:pPr>
      <w:r w:rsidRPr="5D5E4D23">
        <w:rPr>
          <w:b w:val="0"/>
          <w:caps w:val="0"/>
          <w:u w:val="single"/>
        </w:rPr>
        <w:t>Ad odst. (1) SZŘ:</w:t>
      </w:r>
    </w:p>
    <w:p w14:paraId="1166E831" w14:textId="62C8102F" w:rsidR="5D5E4D23" w:rsidRPr="0071731E" w:rsidRDefault="048DCAD4" w:rsidP="005E7107">
      <w:pPr>
        <w:pStyle w:val="Zkladntext"/>
        <w:numPr>
          <w:ilvl w:val="0"/>
          <w:numId w:val="39"/>
        </w:numPr>
        <w:spacing w:after="120"/>
        <w:ind w:left="0" w:firstLine="284"/>
      </w:pPr>
      <w:r w:rsidRPr="5D5E4D23">
        <w:rPr>
          <w:rFonts w:ascii="Times New Roman" w:hAnsi="Times New Roman"/>
          <w:i w:val="0"/>
          <w:iCs w:val="0"/>
        </w:rPr>
        <w:t>Do konce měsíce srpna odevzdá doktorand svému školiteli zprávu o výsledcích řešení tvůrčích úkolů, publikační činnosti a dalších aktivitách podstatných k hodnocení svého studia za předchozí akademický rok v členění dle formuláře Roční hodnocení doktoranda, kter</w:t>
      </w:r>
      <w:r w:rsidR="00726034">
        <w:rPr>
          <w:rFonts w:ascii="Times New Roman" w:hAnsi="Times New Roman"/>
          <w:i w:val="0"/>
          <w:iCs w:val="0"/>
        </w:rPr>
        <w:t>é je</w:t>
      </w:r>
      <w:r w:rsidR="009F2951">
        <w:rPr>
          <w:rFonts w:ascii="Times New Roman" w:hAnsi="Times New Roman"/>
          <w:i w:val="0"/>
          <w:iCs w:val="0"/>
        </w:rPr>
        <w:t xml:space="preserve"> </w:t>
      </w:r>
      <w:r w:rsidRPr="5D5E4D23">
        <w:rPr>
          <w:rFonts w:ascii="Times New Roman" w:hAnsi="Times New Roman"/>
          <w:i w:val="0"/>
          <w:iCs w:val="0"/>
        </w:rPr>
        <w:t>k dispozici na internetových stránkách FaME. Tato zpráva je jedním z podkladů pro hodnocení doktoranda</w:t>
      </w:r>
      <w:r w:rsidR="0071731E">
        <w:rPr>
          <w:rFonts w:ascii="Times New Roman" w:hAnsi="Times New Roman"/>
          <w:i w:val="0"/>
          <w:iCs w:val="0"/>
        </w:rPr>
        <w:t>.</w:t>
      </w:r>
    </w:p>
    <w:p w14:paraId="32892F51" w14:textId="28513BDD" w:rsidR="5D5E4D23" w:rsidRPr="0071731E" w:rsidRDefault="062F7DE1" w:rsidP="005E7107">
      <w:pPr>
        <w:pStyle w:val="Zkladntext"/>
        <w:numPr>
          <w:ilvl w:val="0"/>
          <w:numId w:val="39"/>
        </w:numPr>
        <w:spacing w:after="60"/>
        <w:ind w:left="0" w:firstLine="284"/>
        <w:rPr>
          <w:rFonts w:ascii="Times New Roman" w:hAnsi="Times New Roman"/>
          <w:i w:val="0"/>
          <w:iCs w:val="0"/>
        </w:rPr>
      </w:pPr>
      <w:r w:rsidRPr="5D5E4D23">
        <w:rPr>
          <w:rFonts w:ascii="Times New Roman" w:hAnsi="Times New Roman"/>
          <w:i w:val="0"/>
          <w:iCs w:val="0"/>
        </w:rPr>
        <w:t>Jednou ročně, v souvislosti s hodnocením</w:t>
      </w:r>
      <w:r w:rsidR="2ACBA59B" w:rsidRPr="5D5E4D23">
        <w:rPr>
          <w:rFonts w:ascii="Times New Roman" w:hAnsi="Times New Roman"/>
          <w:i w:val="0"/>
          <w:iCs w:val="0"/>
        </w:rPr>
        <w:t xml:space="preserve"> </w:t>
      </w:r>
      <w:r w:rsidR="00E23C04">
        <w:rPr>
          <w:rFonts w:ascii="Times New Roman" w:hAnsi="Times New Roman"/>
          <w:i w:val="0"/>
          <w:iCs w:val="0"/>
        </w:rPr>
        <w:t>ISP</w:t>
      </w:r>
      <w:r w:rsidRPr="5D5E4D23">
        <w:rPr>
          <w:rFonts w:ascii="Times New Roman" w:hAnsi="Times New Roman"/>
          <w:i w:val="0"/>
          <w:iCs w:val="0"/>
        </w:rPr>
        <w:t xml:space="preserve"> prostřednictvím formuláře Roční hodnocení doktoranda, podávají </w:t>
      </w:r>
      <w:r w:rsidR="78B40D71" w:rsidRPr="5D5E4D23">
        <w:rPr>
          <w:rFonts w:ascii="Times New Roman" w:hAnsi="Times New Roman"/>
          <w:i w:val="0"/>
          <w:iCs w:val="0"/>
        </w:rPr>
        <w:t xml:space="preserve">doktorandi </w:t>
      </w:r>
      <w:r w:rsidRPr="5D5E4D23">
        <w:rPr>
          <w:rFonts w:ascii="Times New Roman" w:hAnsi="Times New Roman"/>
          <w:i w:val="0"/>
          <w:iCs w:val="0"/>
        </w:rPr>
        <w:t xml:space="preserve">v prezenční formě </w:t>
      </w:r>
      <w:r w:rsidR="78B40D71" w:rsidRPr="5D5E4D23">
        <w:rPr>
          <w:rFonts w:ascii="Times New Roman" w:hAnsi="Times New Roman"/>
          <w:i w:val="0"/>
          <w:iCs w:val="0"/>
        </w:rPr>
        <w:t xml:space="preserve">DSP </w:t>
      </w:r>
      <w:r w:rsidRPr="5D5E4D23">
        <w:rPr>
          <w:rFonts w:ascii="Times New Roman" w:hAnsi="Times New Roman"/>
          <w:i w:val="0"/>
          <w:iCs w:val="0"/>
        </w:rPr>
        <w:t xml:space="preserve">na schůzi </w:t>
      </w:r>
      <w:r w:rsidR="00D26334">
        <w:rPr>
          <w:rFonts w:ascii="Times New Roman" w:hAnsi="Times New Roman"/>
          <w:i w:val="0"/>
          <w:iCs w:val="0"/>
        </w:rPr>
        <w:t xml:space="preserve">příslušného </w:t>
      </w:r>
      <w:r w:rsidRPr="5D5E4D23">
        <w:rPr>
          <w:rFonts w:ascii="Times New Roman" w:hAnsi="Times New Roman"/>
          <w:i w:val="0"/>
          <w:iCs w:val="0"/>
        </w:rPr>
        <w:t>ústavu informaci o svých aktivitách za uplynulý akademický rok.</w:t>
      </w:r>
      <w:r w:rsidR="5231AFE3" w:rsidRPr="5D5E4D23">
        <w:rPr>
          <w:rFonts w:ascii="Times New Roman" w:hAnsi="Times New Roman"/>
          <w:i w:val="0"/>
          <w:iCs w:val="0"/>
        </w:rPr>
        <w:t xml:space="preserve"> Zařazení doktoranda na školícím pracovišti odpovídá odbornému zaměření doktoranda. Na tomto pracovišti jsou evidovány výsledky tvůrčí činnosti doktorandů a zaváděny do osobní bibliografické databáze (OBD). </w:t>
      </w:r>
      <w:r w:rsidR="005403C3">
        <w:rPr>
          <w:rFonts w:ascii="Times New Roman" w:hAnsi="Times New Roman"/>
          <w:i w:val="0"/>
          <w:iCs w:val="0"/>
        </w:rPr>
        <w:t>Doktorandi j</w:t>
      </w:r>
      <w:r w:rsidR="5231AFE3" w:rsidRPr="5D5E4D23">
        <w:rPr>
          <w:rFonts w:ascii="Times New Roman" w:hAnsi="Times New Roman"/>
          <w:i w:val="0"/>
          <w:iCs w:val="0"/>
        </w:rPr>
        <w:t xml:space="preserve">sou </w:t>
      </w:r>
      <w:r w:rsidR="007644FC">
        <w:rPr>
          <w:rFonts w:ascii="Times New Roman" w:hAnsi="Times New Roman"/>
          <w:i w:val="0"/>
          <w:iCs w:val="0"/>
        </w:rPr>
        <w:t>administrativně přiřazeni na jednotlivé ústav</w:t>
      </w:r>
      <w:r w:rsidR="006629D2">
        <w:rPr>
          <w:rFonts w:ascii="Times New Roman" w:hAnsi="Times New Roman"/>
          <w:i w:val="0"/>
          <w:iCs w:val="0"/>
        </w:rPr>
        <w:t>y</w:t>
      </w:r>
      <w:r w:rsidR="00E924FB">
        <w:rPr>
          <w:rFonts w:ascii="Times New Roman" w:hAnsi="Times New Roman"/>
          <w:i w:val="0"/>
          <w:iCs w:val="0"/>
        </w:rPr>
        <w:t>.</w:t>
      </w:r>
      <w:r w:rsidR="5231AFE3" w:rsidRPr="5D5E4D23">
        <w:rPr>
          <w:rFonts w:ascii="Times New Roman" w:hAnsi="Times New Roman"/>
          <w:i w:val="0"/>
          <w:iCs w:val="0"/>
        </w:rPr>
        <w:t xml:space="preserve"> </w:t>
      </w:r>
      <w:r w:rsidR="00E924FB">
        <w:rPr>
          <w:rFonts w:ascii="Times New Roman" w:hAnsi="Times New Roman"/>
          <w:i w:val="0"/>
          <w:iCs w:val="0"/>
        </w:rPr>
        <w:t>Ú</w:t>
      </w:r>
      <w:r w:rsidR="70B9AEBA" w:rsidRPr="5D5E4D23">
        <w:rPr>
          <w:rFonts w:ascii="Times New Roman" w:hAnsi="Times New Roman"/>
          <w:i w:val="0"/>
          <w:iCs w:val="0"/>
        </w:rPr>
        <w:t>čast na schůzích ústavu vychází z dohody s ředitelem ústavu</w:t>
      </w:r>
      <w:r w:rsidR="006204BC">
        <w:rPr>
          <w:rFonts w:ascii="Times New Roman" w:hAnsi="Times New Roman"/>
          <w:i w:val="0"/>
          <w:iCs w:val="0"/>
        </w:rPr>
        <w:t xml:space="preserve"> podle </w:t>
      </w:r>
      <w:r w:rsidR="00686B81">
        <w:rPr>
          <w:rFonts w:ascii="Times New Roman" w:hAnsi="Times New Roman"/>
          <w:i w:val="0"/>
          <w:iCs w:val="0"/>
        </w:rPr>
        <w:t>odst. 3 bodu e)</w:t>
      </w:r>
      <w:r w:rsidR="70B9AEBA" w:rsidRPr="5D5E4D23">
        <w:rPr>
          <w:rFonts w:ascii="Times New Roman" w:hAnsi="Times New Roman"/>
          <w:i w:val="0"/>
          <w:iCs w:val="0"/>
        </w:rPr>
        <w:t>.</w:t>
      </w:r>
    </w:p>
    <w:p w14:paraId="134848AE" w14:textId="18995464" w:rsidR="5D5E4D23" w:rsidRPr="00847D5C" w:rsidRDefault="0589CC58" w:rsidP="00847D5C">
      <w:pPr>
        <w:pStyle w:val="Nzevsti"/>
        <w:spacing w:after="0"/>
        <w:jc w:val="left"/>
        <w:outlineLvl w:val="0"/>
        <w:rPr>
          <w:b w:val="0"/>
          <w:caps w:val="0"/>
          <w:u w:val="single"/>
        </w:rPr>
      </w:pPr>
      <w:r w:rsidRPr="5D5E4D23">
        <w:rPr>
          <w:b w:val="0"/>
          <w:caps w:val="0"/>
          <w:u w:val="single"/>
        </w:rPr>
        <w:t>Ad odst. (7) SZŘ:</w:t>
      </w:r>
    </w:p>
    <w:p w14:paraId="12DAB725" w14:textId="0E8CCA83" w:rsidR="5D5E4D23" w:rsidRPr="0071731E" w:rsidRDefault="0589CC58" w:rsidP="005E7107">
      <w:pPr>
        <w:pStyle w:val="Zkladntext"/>
        <w:numPr>
          <w:ilvl w:val="0"/>
          <w:numId w:val="39"/>
        </w:numPr>
        <w:spacing w:after="120"/>
        <w:ind w:left="0" w:firstLine="284"/>
        <w:rPr>
          <w:rFonts w:ascii="Times New Roman" w:hAnsi="Times New Roman"/>
          <w:i w:val="0"/>
          <w:iCs w:val="0"/>
        </w:rPr>
      </w:pPr>
      <w:r w:rsidRPr="0071731E">
        <w:rPr>
          <w:rFonts w:ascii="Times New Roman" w:hAnsi="Times New Roman"/>
          <w:i w:val="0"/>
          <w:iCs w:val="0"/>
        </w:rPr>
        <w:t xml:space="preserve">Nenaplnění níže uvedených požadavků u </w:t>
      </w:r>
      <w:r w:rsidR="0002775B">
        <w:rPr>
          <w:rFonts w:ascii="Times New Roman" w:hAnsi="Times New Roman"/>
          <w:i w:val="0"/>
          <w:iCs w:val="0"/>
        </w:rPr>
        <w:t>doktorandů</w:t>
      </w:r>
      <w:r w:rsidRPr="0071731E">
        <w:rPr>
          <w:rFonts w:ascii="Times New Roman" w:hAnsi="Times New Roman"/>
          <w:i w:val="0"/>
          <w:iCs w:val="0"/>
        </w:rPr>
        <w:t xml:space="preserve"> v prezenční formě studia může vést ke snížení, případně odebrání řádného stipendia</w:t>
      </w:r>
      <w:r w:rsidR="00C87D91">
        <w:rPr>
          <w:rFonts w:ascii="Times New Roman" w:hAnsi="Times New Roman"/>
          <w:i w:val="0"/>
          <w:iCs w:val="0"/>
        </w:rPr>
        <w:t>:</w:t>
      </w:r>
    </w:p>
    <w:p w14:paraId="2B1ACB16" w14:textId="2587B304" w:rsidR="0589CC58" w:rsidRPr="0071731E" w:rsidRDefault="00C87D91" w:rsidP="00421A4E">
      <w:pPr>
        <w:pStyle w:val="Zkladntext"/>
        <w:numPr>
          <w:ilvl w:val="0"/>
          <w:numId w:val="59"/>
        </w:numPr>
        <w:spacing w:before="60"/>
        <w:ind w:hanging="117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>ú</w:t>
      </w:r>
      <w:r w:rsidR="0589CC58" w:rsidRPr="0071731E">
        <w:rPr>
          <w:rFonts w:ascii="Times New Roman" w:hAnsi="Times New Roman"/>
          <w:i w:val="0"/>
        </w:rPr>
        <w:t>čast na rozvrhované výuce předmětů uvedených v</w:t>
      </w:r>
      <w:r>
        <w:rPr>
          <w:rFonts w:ascii="Times New Roman" w:hAnsi="Times New Roman"/>
          <w:i w:val="0"/>
        </w:rPr>
        <w:t> </w:t>
      </w:r>
      <w:r w:rsidR="0589CC58" w:rsidRPr="0071731E">
        <w:rPr>
          <w:rFonts w:ascii="Times New Roman" w:hAnsi="Times New Roman"/>
          <w:i w:val="0"/>
        </w:rPr>
        <w:t>ISP</w:t>
      </w:r>
      <w:r>
        <w:rPr>
          <w:rFonts w:ascii="Times New Roman" w:hAnsi="Times New Roman"/>
          <w:i w:val="0"/>
        </w:rPr>
        <w:t>,</w:t>
      </w:r>
    </w:p>
    <w:p w14:paraId="1A8AB344" w14:textId="58A4AF98" w:rsidR="0589CC58" w:rsidRPr="0071731E" w:rsidRDefault="00C87D91" w:rsidP="00421A4E">
      <w:pPr>
        <w:pStyle w:val="Zkladntext"/>
        <w:numPr>
          <w:ilvl w:val="0"/>
          <w:numId w:val="59"/>
        </w:numPr>
        <w:spacing w:before="60"/>
        <w:ind w:left="426" w:firstLine="0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>p</w:t>
      </w:r>
      <w:r w:rsidR="0589CC58" w:rsidRPr="0071731E">
        <w:rPr>
          <w:rFonts w:ascii="Times New Roman" w:hAnsi="Times New Roman"/>
          <w:i w:val="0"/>
        </w:rPr>
        <w:t xml:space="preserve">řítomnost na </w:t>
      </w:r>
      <w:r w:rsidR="00E924FB">
        <w:rPr>
          <w:rFonts w:ascii="Times New Roman" w:hAnsi="Times New Roman"/>
          <w:i w:val="0"/>
        </w:rPr>
        <w:t xml:space="preserve">určeném místě </w:t>
      </w:r>
      <w:r w:rsidR="0589CC58" w:rsidRPr="0071731E">
        <w:rPr>
          <w:rFonts w:ascii="Times New Roman" w:hAnsi="Times New Roman"/>
          <w:i w:val="0"/>
        </w:rPr>
        <w:t xml:space="preserve">dle </w:t>
      </w:r>
      <w:r w:rsidR="00580982" w:rsidRPr="0071731E">
        <w:rPr>
          <w:rFonts w:ascii="Times New Roman" w:hAnsi="Times New Roman"/>
          <w:i w:val="0"/>
        </w:rPr>
        <w:t>čl.</w:t>
      </w:r>
      <w:r w:rsidR="0589CC58" w:rsidRPr="0071731E">
        <w:rPr>
          <w:rFonts w:ascii="Times New Roman" w:hAnsi="Times New Roman"/>
          <w:i w:val="0"/>
        </w:rPr>
        <w:t xml:space="preserve"> 34</w:t>
      </w:r>
      <w:r w:rsidR="0002775B">
        <w:rPr>
          <w:rFonts w:ascii="Times New Roman" w:hAnsi="Times New Roman"/>
          <w:i w:val="0"/>
        </w:rPr>
        <w:t xml:space="preserve"> odst. 3</w:t>
      </w:r>
      <w:r>
        <w:rPr>
          <w:rFonts w:ascii="Times New Roman" w:hAnsi="Times New Roman"/>
          <w:i w:val="0"/>
        </w:rPr>
        <w:t>,</w:t>
      </w:r>
    </w:p>
    <w:p w14:paraId="2C139239" w14:textId="13589E01" w:rsidR="0589CC58" w:rsidRPr="0071731E" w:rsidRDefault="00C87D91" w:rsidP="00421A4E">
      <w:pPr>
        <w:pStyle w:val="Zkladntext"/>
        <w:numPr>
          <w:ilvl w:val="0"/>
          <w:numId w:val="59"/>
        </w:numPr>
        <w:spacing w:before="60"/>
        <w:ind w:left="426" w:firstLine="0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>d</w:t>
      </w:r>
      <w:r w:rsidRPr="0071731E">
        <w:rPr>
          <w:rFonts w:ascii="Times New Roman" w:hAnsi="Times New Roman"/>
          <w:i w:val="0"/>
        </w:rPr>
        <w:t xml:space="preserve">alší </w:t>
      </w:r>
      <w:r w:rsidR="0589CC58" w:rsidRPr="0071731E">
        <w:rPr>
          <w:rFonts w:ascii="Times New Roman" w:hAnsi="Times New Roman"/>
          <w:i w:val="0"/>
        </w:rPr>
        <w:t xml:space="preserve">povinností </w:t>
      </w:r>
      <w:r w:rsidR="00630396">
        <w:rPr>
          <w:rFonts w:ascii="Times New Roman" w:hAnsi="Times New Roman"/>
          <w:i w:val="0"/>
        </w:rPr>
        <w:t>doktoranda</w:t>
      </w:r>
      <w:r w:rsidR="0589CC58" w:rsidRPr="0071731E">
        <w:rPr>
          <w:rFonts w:ascii="Times New Roman" w:hAnsi="Times New Roman"/>
          <w:i w:val="0"/>
        </w:rPr>
        <w:t xml:space="preserve"> je účastnit se dvakrát ročně setkání</w:t>
      </w:r>
      <w:r w:rsidR="005403C3">
        <w:rPr>
          <w:rFonts w:ascii="Times New Roman" w:hAnsi="Times New Roman"/>
          <w:i w:val="0"/>
        </w:rPr>
        <w:t xml:space="preserve"> doktorandů</w:t>
      </w:r>
      <w:r>
        <w:rPr>
          <w:rFonts w:ascii="Times New Roman" w:hAnsi="Times New Roman"/>
          <w:i w:val="0"/>
        </w:rPr>
        <w:t>,</w:t>
      </w:r>
    </w:p>
    <w:p w14:paraId="348A3892" w14:textId="1D929600" w:rsidR="0589CC58" w:rsidRPr="0071731E" w:rsidRDefault="00C87D91" w:rsidP="00421A4E">
      <w:pPr>
        <w:pStyle w:val="Zkladntext"/>
        <w:numPr>
          <w:ilvl w:val="0"/>
          <w:numId w:val="59"/>
        </w:numPr>
        <w:spacing w:before="60"/>
        <w:ind w:left="426" w:firstLine="0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>ú</w:t>
      </w:r>
      <w:r w:rsidRPr="0071731E">
        <w:rPr>
          <w:rFonts w:ascii="Times New Roman" w:hAnsi="Times New Roman"/>
          <w:i w:val="0"/>
        </w:rPr>
        <w:t xml:space="preserve">častnit </w:t>
      </w:r>
      <w:r w:rsidR="0589CC58" w:rsidRPr="0071731E">
        <w:rPr>
          <w:rFonts w:ascii="Times New Roman" w:hAnsi="Times New Roman"/>
          <w:i w:val="0"/>
        </w:rPr>
        <w:t>se všech akcí FaME věnujících se VaV</w:t>
      </w:r>
      <w:r w:rsidR="00AF3076">
        <w:rPr>
          <w:rFonts w:ascii="Times New Roman" w:hAnsi="Times New Roman"/>
          <w:i w:val="0"/>
        </w:rPr>
        <w:t xml:space="preserve"> organizovaných </w:t>
      </w:r>
      <w:r w:rsidR="000640D5">
        <w:rPr>
          <w:rFonts w:ascii="Times New Roman" w:hAnsi="Times New Roman"/>
          <w:i w:val="0"/>
        </w:rPr>
        <w:t xml:space="preserve">příslušným </w:t>
      </w:r>
      <w:r w:rsidR="005403C3">
        <w:rPr>
          <w:rFonts w:ascii="Times New Roman" w:hAnsi="Times New Roman"/>
          <w:i w:val="0"/>
        </w:rPr>
        <w:t>r</w:t>
      </w:r>
      <w:r w:rsidR="00AF3076">
        <w:rPr>
          <w:rFonts w:ascii="Times New Roman" w:hAnsi="Times New Roman"/>
          <w:i w:val="0"/>
        </w:rPr>
        <w:t>eferátem</w:t>
      </w:r>
      <w:r>
        <w:rPr>
          <w:rFonts w:ascii="Times New Roman" w:hAnsi="Times New Roman"/>
          <w:i w:val="0"/>
        </w:rPr>
        <w:t>,</w:t>
      </w:r>
    </w:p>
    <w:p w14:paraId="5896ACF3" w14:textId="669D4234" w:rsidR="0589CC58" w:rsidRPr="0071731E" w:rsidRDefault="00C87D91" w:rsidP="00421A4E">
      <w:pPr>
        <w:pStyle w:val="Zkladntext"/>
        <w:numPr>
          <w:ilvl w:val="0"/>
          <w:numId w:val="59"/>
        </w:numPr>
        <w:spacing w:before="60"/>
        <w:ind w:left="426" w:firstLine="0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>ú</w:t>
      </w:r>
      <w:r w:rsidR="0589CC58" w:rsidRPr="0071731E">
        <w:rPr>
          <w:rFonts w:ascii="Times New Roman" w:hAnsi="Times New Roman"/>
          <w:i w:val="0"/>
        </w:rPr>
        <w:t xml:space="preserve">častnit se schůzí </w:t>
      </w:r>
      <w:r w:rsidR="00630396">
        <w:rPr>
          <w:rFonts w:ascii="Times New Roman" w:hAnsi="Times New Roman"/>
          <w:i w:val="0"/>
        </w:rPr>
        <w:t xml:space="preserve">příslušného </w:t>
      </w:r>
      <w:r w:rsidR="0589CC58" w:rsidRPr="0071731E">
        <w:rPr>
          <w:rFonts w:ascii="Times New Roman" w:hAnsi="Times New Roman"/>
          <w:i w:val="0"/>
        </w:rPr>
        <w:t>ústavu</w:t>
      </w:r>
      <w:r w:rsidR="00E924FB">
        <w:rPr>
          <w:rFonts w:ascii="Times New Roman" w:hAnsi="Times New Roman"/>
          <w:i w:val="0"/>
        </w:rPr>
        <w:t xml:space="preserve"> dle dohody s ředitelem ústavu a minimálně jednou za rok referovat na schůzi ústavu o </w:t>
      </w:r>
      <w:r w:rsidR="00AF3076">
        <w:rPr>
          <w:rFonts w:ascii="Times New Roman" w:hAnsi="Times New Roman"/>
          <w:i w:val="0"/>
        </w:rPr>
        <w:t>svém studiu, výsledcích řešení tvůrčích úkolů, stavu plnění ISP a o přípravě disertační práce</w:t>
      </w:r>
      <w:r w:rsidR="0589CC58" w:rsidRPr="0071731E">
        <w:rPr>
          <w:rFonts w:ascii="Times New Roman" w:hAnsi="Times New Roman"/>
          <w:i w:val="0"/>
        </w:rPr>
        <w:t>.</w:t>
      </w:r>
      <w:r w:rsidR="00AF3076">
        <w:rPr>
          <w:rFonts w:ascii="Times New Roman" w:hAnsi="Times New Roman"/>
          <w:i w:val="0"/>
        </w:rPr>
        <w:t xml:space="preserve"> Termín porady pro referování o pokroku ve studiu určí ředitel ústavu</w:t>
      </w:r>
      <w:r>
        <w:rPr>
          <w:rFonts w:ascii="Times New Roman" w:hAnsi="Times New Roman"/>
          <w:i w:val="0"/>
        </w:rPr>
        <w:t>,</w:t>
      </w:r>
    </w:p>
    <w:p w14:paraId="53556B12" w14:textId="00538E79" w:rsidR="0589CC58" w:rsidRPr="0071731E" w:rsidRDefault="00C87D91" w:rsidP="00421A4E">
      <w:pPr>
        <w:pStyle w:val="Zkladntext"/>
        <w:numPr>
          <w:ilvl w:val="0"/>
          <w:numId w:val="59"/>
        </w:numPr>
        <w:spacing w:before="60"/>
        <w:ind w:left="426" w:firstLine="0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>k</w:t>
      </w:r>
      <w:r w:rsidR="0589CC58" w:rsidRPr="0071731E">
        <w:rPr>
          <w:rFonts w:ascii="Times New Roman" w:hAnsi="Times New Roman"/>
          <w:i w:val="0"/>
        </w:rPr>
        <w:t>onzultovat postup řešení di</w:t>
      </w:r>
      <w:r w:rsidR="002006E5">
        <w:rPr>
          <w:rFonts w:ascii="Times New Roman" w:hAnsi="Times New Roman"/>
          <w:i w:val="0"/>
        </w:rPr>
        <w:t>s</w:t>
      </w:r>
      <w:r w:rsidR="0589CC58" w:rsidRPr="0071731E">
        <w:rPr>
          <w:rFonts w:ascii="Times New Roman" w:hAnsi="Times New Roman"/>
          <w:i w:val="0"/>
        </w:rPr>
        <w:t xml:space="preserve">ertační práce v minimálním rozsahu </w:t>
      </w:r>
      <w:r w:rsidR="00DC4598">
        <w:rPr>
          <w:rFonts w:ascii="Times New Roman" w:hAnsi="Times New Roman"/>
          <w:i w:val="0"/>
        </w:rPr>
        <w:t>jednou</w:t>
      </w:r>
      <w:r w:rsidR="0589CC58" w:rsidRPr="0071731E">
        <w:rPr>
          <w:rFonts w:ascii="Times New Roman" w:hAnsi="Times New Roman"/>
          <w:i w:val="0"/>
        </w:rPr>
        <w:t xml:space="preserve"> za dva měsíce</w:t>
      </w:r>
      <w:r>
        <w:rPr>
          <w:rFonts w:ascii="Times New Roman" w:hAnsi="Times New Roman"/>
          <w:i w:val="0"/>
        </w:rPr>
        <w:t>,</w:t>
      </w:r>
    </w:p>
    <w:p w14:paraId="583E6B63" w14:textId="68324BB2" w:rsidR="00683D63" w:rsidRDefault="00C87D91" w:rsidP="00421A4E">
      <w:pPr>
        <w:pStyle w:val="Zkladntext"/>
        <w:numPr>
          <w:ilvl w:val="0"/>
          <w:numId w:val="59"/>
        </w:numPr>
        <w:spacing w:before="60"/>
        <w:ind w:left="426" w:firstLine="0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>p</w:t>
      </w:r>
      <w:r w:rsidR="0589CC58" w:rsidRPr="0071731E">
        <w:rPr>
          <w:rFonts w:ascii="Times New Roman" w:hAnsi="Times New Roman"/>
          <w:i w:val="0"/>
        </w:rPr>
        <w:t>říprava minimálně jednoho konferenčního příspěvku v průběhu prvního roku studia.</w:t>
      </w:r>
    </w:p>
    <w:p w14:paraId="59E27C61" w14:textId="77777777" w:rsidR="00847D5C" w:rsidRDefault="00847D5C" w:rsidP="00847D5C">
      <w:pPr>
        <w:pStyle w:val="Zkladntext"/>
        <w:spacing w:before="60"/>
        <w:ind w:left="426"/>
        <w:rPr>
          <w:rFonts w:ascii="Times New Roman" w:hAnsi="Times New Roman"/>
          <w:i w:val="0"/>
        </w:rPr>
      </w:pPr>
    </w:p>
    <w:p w14:paraId="292DB182" w14:textId="1A47026A" w:rsidR="00760F88" w:rsidRDefault="00760F88" w:rsidP="00760F88">
      <w:pPr>
        <w:pStyle w:val="Zkladntext"/>
        <w:numPr>
          <w:ilvl w:val="0"/>
          <w:numId w:val="39"/>
        </w:numPr>
        <w:spacing w:after="120"/>
        <w:ind w:left="0" w:firstLine="284"/>
        <w:rPr>
          <w:rFonts w:ascii="Times New Roman" w:hAnsi="Times New Roman"/>
          <w:i w:val="0"/>
          <w:iCs w:val="0"/>
        </w:rPr>
      </w:pPr>
      <w:r w:rsidRPr="00760F88">
        <w:rPr>
          <w:rFonts w:ascii="Times New Roman" w:hAnsi="Times New Roman"/>
          <w:i w:val="0"/>
          <w:iCs w:val="0"/>
        </w:rPr>
        <w:t>Podle čl. 5 Stipendijního řádu UTB může být doktorandovi odejmuto, případně sníženo stipendium i v případě, že má status zaměstnance UTB a neplní své studijní povinnosti podle čl. 38 odst. 1</w:t>
      </w:r>
      <w:r w:rsidR="005403C3">
        <w:rPr>
          <w:rFonts w:ascii="Times New Roman" w:hAnsi="Times New Roman"/>
          <w:i w:val="0"/>
          <w:iCs w:val="0"/>
        </w:rPr>
        <w:t xml:space="preserve"> písm. </w:t>
      </w:r>
      <w:r w:rsidRPr="00760F88">
        <w:rPr>
          <w:rFonts w:ascii="Times New Roman" w:hAnsi="Times New Roman"/>
          <w:i w:val="0"/>
          <w:iCs w:val="0"/>
        </w:rPr>
        <w:t>b</w:t>
      </w:r>
      <w:r w:rsidR="005403C3">
        <w:rPr>
          <w:rFonts w:ascii="Times New Roman" w:hAnsi="Times New Roman"/>
          <w:i w:val="0"/>
          <w:iCs w:val="0"/>
        </w:rPr>
        <w:t>)</w:t>
      </w:r>
      <w:r w:rsidRPr="00760F88">
        <w:rPr>
          <w:rFonts w:ascii="Times New Roman" w:hAnsi="Times New Roman"/>
          <w:i w:val="0"/>
          <w:iCs w:val="0"/>
        </w:rPr>
        <w:t xml:space="preserve"> SZŘ a čl</w:t>
      </w:r>
      <w:r w:rsidR="005403C3">
        <w:rPr>
          <w:rFonts w:ascii="Times New Roman" w:hAnsi="Times New Roman"/>
          <w:i w:val="0"/>
          <w:iCs w:val="0"/>
        </w:rPr>
        <w:t>.</w:t>
      </w:r>
      <w:r w:rsidRPr="00760F88">
        <w:rPr>
          <w:rFonts w:ascii="Times New Roman" w:hAnsi="Times New Roman"/>
          <w:i w:val="0"/>
          <w:iCs w:val="0"/>
        </w:rPr>
        <w:t xml:space="preserve"> 38. Může si však podat žádost o přestup do kombinované formy studia.  </w:t>
      </w:r>
    </w:p>
    <w:p w14:paraId="5F1E6300" w14:textId="77777777" w:rsidR="00760F88" w:rsidRPr="00760F88" w:rsidRDefault="00760F88" w:rsidP="00760F88">
      <w:pPr>
        <w:pStyle w:val="Zkladntext"/>
        <w:spacing w:after="120"/>
        <w:ind w:left="284"/>
        <w:rPr>
          <w:rFonts w:ascii="Times New Roman" w:hAnsi="Times New Roman"/>
          <w:i w:val="0"/>
          <w:iCs w:val="0"/>
        </w:rPr>
      </w:pPr>
    </w:p>
    <w:p w14:paraId="74DC93A1" w14:textId="00621065" w:rsidR="00683D63" w:rsidRPr="00D932F2" w:rsidRDefault="145B0A2E" w:rsidP="001958AA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>Článek 42</w:t>
      </w:r>
    </w:p>
    <w:p w14:paraId="19E37BFA" w14:textId="2903B812" w:rsidR="00683D63" w:rsidRPr="00D932F2" w:rsidRDefault="145B0A2E" w:rsidP="005726B8">
      <w:pPr>
        <w:pStyle w:val="Nzevsti"/>
        <w:spacing w:after="0" w:line="259" w:lineRule="auto"/>
      </w:pPr>
      <w:r>
        <w:rPr>
          <w:caps w:val="0"/>
        </w:rPr>
        <w:t>Přerušení studia v doktorském studijním programu</w:t>
      </w:r>
    </w:p>
    <w:p w14:paraId="495A61EB" w14:textId="30688950" w:rsidR="00683D63" w:rsidRDefault="00683D63" w:rsidP="781739E3">
      <w:pPr>
        <w:pStyle w:val="Nzevsti"/>
        <w:spacing w:after="0" w:line="259" w:lineRule="auto"/>
        <w:rPr>
          <w:caps w:val="0"/>
        </w:rPr>
      </w:pPr>
    </w:p>
    <w:p w14:paraId="52A4CA33" w14:textId="77777777" w:rsidR="0071731E" w:rsidRPr="00D932F2" w:rsidRDefault="0071731E" w:rsidP="0071731E">
      <w:pPr>
        <w:pStyle w:val="Nzevsti"/>
        <w:spacing w:after="0"/>
        <w:outlineLvl w:val="0"/>
        <w:rPr>
          <w:i/>
          <w:iCs/>
          <w:caps w:val="0"/>
        </w:rPr>
      </w:pPr>
      <w:r w:rsidRPr="5D5E4D23">
        <w:rPr>
          <w:b w:val="0"/>
          <w:i/>
          <w:iCs/>
          <w:caps w:val="0"/>
        </w:rPr>
        <w:t>(bez doplňků a upřesnění)</w:t>
      </w:r>
    </w:p>
    <w:p w14:paraId="5A74EC94" w14:textId="77777777" w:rsidR="0071731E" w:rsidRDefault="0071731E" w:rsidP="781739E3">
      <w:pPr>
        <w:pStyle w:val="Nzevsti"/>
        <w:spacing w:after="0" w:line="259" w:lineRule="auto"/>
        <w:rPr>
          <w:caps w:val="0"/>
        </w:rPr>
      </w:pPr>
    </w:p>
    <w:p w14:paraId="5F57A9A7" w14:textId="77777777" w:rsidR="003A127D" w:rsidRPr="00D932F2" w:rsidRDefault="003A127D" w:rsidP="781739E3">
      <w:pPr>
        <w:pStyle w:val="Nzevsti"/>
        <w:spacing w:after="0" w:line="259" w:lineRule="auto"/>
        <w:rPr>
          <w:caps w:val="0"/>
        </w:rPr>
      </w:pPr>
    </w:p>
    <w:p w14:paraId="603DFFFB" w14:textId="132279A5" w:rsidR="00683D63" w:rsidRPr="00D932F2" w:rsidRDefault="145B0A2E" w:rsidP="001958AA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>Článek 43</w:t>
      </w:r>
    </w:p>
    <w:p w14:paraId="75FBFBAD" w14:textId="60C9F6F7" w:rsidR="00683D63" w:rsidRDefault="145B0A2E" w:rsidP="005726B8">
      <w:pPr>
        <w:pStyle w:val="Nzevsti"/>
        <w:spacing w:after="0" w:line="259" w:lineRule="auto"/>
        <w:rPr>
          <w:caps w:val="0"/>
        </w:rPr>
      </w:pPr>
      <w:r>
        <w:rPr>
          <w:caps w:val="0"/>
        </w:rPr>
        <w:lastRenderedPageBreak/>
        <w:t>Zanechání studia v doktorském studijním programu</w:t>
      </w:r>
    </w:p>
    <w:p w14:paraId="7A6333B7" w14:textId="77777777" w:rsidR="0071731E" w:rsidRPr="00D932F2" w:rsidRDefault="0071731E" w:rsidP="005726B8">
      <w:pPr>
        <w:pStyle w:val="Nzevsti"/>
        <w:spacing w:after="0" w:line="259" w:lineRule="auto"/>
      </w:pPr>
    </w:p>
    <w:p w14:paraId="59754C3B" w14:textId="77777777" w:rsidR="0071731E" w:rsidRPr="00D932F2" w:rsidRDefault="0071731E" w:rsidP="0071731E">
      <w:pPr>
        <w:pStyle w:val="Nzevsti"/>
        <w:spacing w:after="0"/>
        <w:outlineLvl w:val="0"/>
        <w:rPr>
          <w:i/>
          <w:iCs/>
          <w:caps w:val="0"/>
        </w:rPr>
      </w:pPr>
      <w:r w:rsidRPr="5D5E4D23">
        <w:rPr>
          <w:b w:val="0"/>
          <w:i/>
          <w:iCs/>
          <w:caps w:val="0"/>
        </w:rPr>
        <w:t>(bez doplňků a upřesnění)</w:t>
      </w:r>
    </w:p>
    <w:p w14:paraId="1253EEC8" w14:textId="5AEBBF9F" w:rsidR="00683D63" w:rsidRPr="00D932F2" w:rsidRDefault="00683D63" w:rsidP="781739E3">
      <w:pPr>
        <w:pStyle w:val="Nzevsti"/>
        <w:spacing w:after="0" w:line="259" w:lineRule="auto"/>
        <w:rPr>
          <w:caps w:val="0"/>
        </w:rPr>
      </w:pPr>
    </w:p>
    <w:p w14:paraId="56596CBB" w14:textId="079C502C" w:rsidR="00683D63" w:rsidRPr="00D932F2" w:rsidRDefault="145B0A2E" w:rsidP="001958AA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>Článek 44</w:t>
      </w:r>
    </w:p>
    <w:p w14:paraId="792839B8" w14:textId="1E8F487C" w:rsidR="008A7890" w:rsidRDefault="145B0A2E" w:rsidP="008A7890">
      <w:pPr>
        <w:pStyle w:val="Nzevsti"/>
        <w:spacing w:after="0" w:line="259" w:lineRule="auto"/>
        <w:rPr>
          <w:caps w:val="0"/>
        </w:rPr>
      </w:pPr>
      <w:r>
        <w:rPr>
          <w:caps w:val="0"/>
        </w:rPr>
        <w:t>Uznání části studia v doktorském studijním programu</w:t>
      </w:r>
    </w:p>
    <w:p w14:paraId="43EA29CA" w14:textId="77777777" w:rsidR="0057237F" w:rsidRPr="00D932F2" w:rsidRDefault="0057237F" w:rsidP="0057237F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D932F2">
        <w:rPr>
          <w:b w:val="0"/>
          <w:bCs/>
          <w:caps w:val="0"/>
          <w:u w:val="single"/>
        </w:rPr>
        <w:t>Ad odst. (1) SZŘ:</w:t>
      </w:r>
    </w:p>
    <w:p w14:paraId="36DC4785" w14:textId="1B5088C1" w:rsidR="008A7890" w:rsidRDefault="008A7890" w:rsidP="008A7890">
      <w:pPr>
        <w:pStyle w:val="Nzevsti"/>
        <w:numPr>
          <w:ilvl w:val="0"/>
          <w:numId w:val="40"/>
        </w:numPr>
        <w:spacing w:before="120" w:after="120"/>
        <w:ind w:left="0" w:firstLine="0"/>
        <w:jc w:val="both"/>
        <w:outlineLvl w:val="0"/>
        <w:rPr>
          <w:b w:val="0"/>
          <w:bCs/>
          <w:caps w:val="0"/>
        </w:rPr>
      </w:pPr>
      <w:r w:rsidRPr="002D10B1">
        <w:rPr>
          <w:b w:val="0"/>
          <w:bCs/>
          <w:caps w:val="0"/>
        </w:rPr>
        <w:t>Doktorand může požádat o uznání předmětů z dřívějšího doktorského studia, souběžně probíhajícího doktorského studia nebo studia v rámci mobility</w:t>
      </w:r>
      <w:r>
        <w:rPr>
          <w:b w:val="0"/>
          <w:bCs/>
          <w:caps w:val="0"/>
        </w:rPr>
        <w:t>.</w:t>
      </w:r>
    </w:p>
    <w:p w14:paraId="1EC7211C" w14:textId="61D80247" w:rsidR="002D10B1" w:rsidRDefault="002D10B1" w:rsidP="008A7890">
      <w:pPr>
        <w:pStyle w:val="Nzevsti"/>
        <w:numPr>
          <w:ilvl w:val="0"/>
          <w:numId w:val="40"/>
        </w:numPr>
        <w:spacing w:before="120" w:after="120"/>
        <w:ind w:left="0" w:firstLine="0"/>
        <w:jc w:val="both"/>
        <w:outlineLvl w:val="0"/>
        <w:rPr>
          <w:b w:val="0"/>
          <w:bCs/>
          <w:caps w:val="0"/>
        </w:rPr>
      </w:pPr>
      <w:r w:rsidRPr="002D10B1">
        <w:rPr>
          <w:b w:val="0"/>
          <w:bCs/>
          <w:caps w:val="0"/>
        </w:rPr>
        <w:t>Předměty absolvované v rámci jiného doktorského studia nebo mobility lze uznat maximálně 5 let od jejich úspěšného absolvování.</w:t>
      </w:r>
    </w:p>
    <w:p w14:paraId="514B91E3" w14:textId="70CFE3CE" w:rsidR="002D10B1" w:rsidRDefault="002D10B1" w:rsidP="008A7890">
      <w:pPr>
        <w:pStyle w:val="Nzevsti"/>
        <w:numPr>
          <w:ilvl w:val="0"/>
          <w:numId w:val="40"/>
        </w:numPr>
        <w:spacing w:before="120" w:after="120"/>
        <w:ind w:left="0" w:firstLine="0"/>
        <w:jc w:val="both"/>
        <w:outlineLvl w:val="0"/>
        <w:rPr>
          <w:b w:val="0"/>
          <w:bCs/>
          <w:caps w:val="0"/>
        </w:rPr>
      </w:pPr>
      <w:r w:rsidRPr="002D10B1">
        <w:rPr>
          <w:b w:val="0"/>
          <w:bCs/>
          <w:caps w:val="0"/>
        </w:rPr>
        <w:t>Studijní povinnost „Interní obhajoba“ nelze uznat z jiného doktorského studia.</w:t>
      </w:r>
    </w:p>
    <w:p w14:paraId="1765FE51" w14:textId="7DB60EAE" w:rsidR="002D10B1" w:rsidRPr="00D932F2" w:rsidRDefault="002D10B1" w:rsidP="00827A18">
      <w:pPr>
        <w:pStyle w:val="Nzevsti"/>
        <w:numPr>
          <w:ilvl w:val="0"/>
          <w:numId w:val="40"/>
        </w:numPr>
        <w:spacing w:before="120" w:after="120"/>
        <w:ind w:left="0" w:firstLine="0"/>
        <w:jc w:val="both"/>
        <w:outlineLvl w:val="0"/>
        <w:rPr>
          <w:b w:val="0"/>
          <w:bCs/>
          <w:caps w:val="0"/>
        </w:rPr>
      </w:pPr>
      <w:r w:rsidRPr="002D10B1">
        <w:rPr>
          <w:b w:val="0"/>
          <w:bCs/>
          <w:caps w:val="0"/>
        </w:rPr>
        <w:t>Do splněných povinností doktoranda lze započítat relevantní výsledky publikační a tvůrčí činnosti dosažené maximálně 5 let před zahájením studia v daném DSP.</w:t>
      </w:r>
    </w:p>
    <w:p w14:paraId="0FF5EBA6" w14:textId="77777777" w:rsidR="0058269D" w:rsidRPr="00D932F2" w:rsidRDefault="0058269D" w:rsidP="00DC004A">
      <w:pPr>
        <w:pStyle w:val="Zkladntext"/>
      </w:pPr>
    </w:p>
    <w:p w14:paraId="7C71B15B" w14:textId="20B201A5" w:rsidR="00683D63" w:rsidRPr="00D932F2" w:rsidRDefault="6D0C14AE" w:rsidP="781739E3">
      <w:pPr>
        <w:pStyle w:val="Nzevsti"/>
        <w:spacing w:after="0"/>
        <w:outlineLvl w:val="0"/>
        <w:rPr>
          <w:b w:val="0"/>
          <w:i/>
          <w:iCs/>
        </w:rPr>
      </w:pPr>
      <w:r w:rsidRPr="781739E3">
        <w:rPr>
          <w:b w:val="0"/>
          <w:i/>
          <w:iCs/>
        </w:rPr>
        <w:t xml:space="preserve">Díl </w:t>
      </w:r>
      <w:r w:rsidR="09516B38" w:rsidRPr="781739E3">
        <w:rPr>
          <w:b w:val="0"/>
          <w:i/>
          <w:iCs/>
        </w:rPr>
        <w:t>2</w:t>
      </w:r>
    </w:p>
    <w:p w14:paraId="30ADDC06" w14:textId="77777777" w:rsidR="00683D63" w:rsidRPr="00D932F2" w:rsidRDefault="00683D63" w:rsidP="00DC004A">
      <w:pPr>
        <w:pStyle w:val="Nzevsti"/>
        <w:spacing w:after="0"/>
        <w:outlineLvl w:val="0"/>
        <w:rPr>
          <w:b w:val="0"/>
          <w:i/>
          <w:iCs/>
        </w:rPr>
      </w:pPr>
      <w:r w:rsidRPr="00D932F2">
        <w:rPr>
          <w:b w:val="0"/>
          <w:i/>
          <w:iCs/>
        </w:rPr>
        <w:t>Disertační práce a její obhajoba</w:t>
      </w:r>
    </w:p>
    <w:p w14:paraId="2DB9F8AF" w14:textId="77777777" w:rsidR="006C2200" w:rsidRPr="00D932F2" w:rsidRDefault="006C2200" w:rsidP="00A669FA">
      <w:pPr>
        <w:pStyle w:val="Nzevsti"/>
        <w:spacing w:after="0"/>
        <w:jc w:val="left"/>
        <w:outlineLvl w:val="0"/>
        <w:rPr>
          <w:b w:val="0"/>
          <w:i/>
          <w:iCs/>
        </w:rPr>
      </w:pPr>
    </w:p>
    <w:p w14:paraId="52862651" w14:textId="67F5E311" w:rsidR="00683D63" w:rsidRPr="00D932F2" w:rsidRDefault="6D0C14AE" w:rsidP="781739E3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>Článek 4</w:t>
      </w:r>
      <w:r w:rsidR="38836DEE">
        <w:rPr>
          <w:caps w:val="0"/>
        </w:rPr>
        <w:t>5</w:t>
      </w:r>
    </w:p>
    <w:p w14:paraId="7F78DBF8" w14:textId="77777777" w:rsidR="00683D63" w:rsidRPr="00D932F2" w:rsidRDefault="00683D63" w:rsidP="00DC004A">
      <w:pPr>
        <w:pStyle w:val="Nzevsti"/>
        <w:spacing w:after="0"/>
        <w:outlineLvl w:val="0"/>
        <w:rPr>
          <w:bCs/>
          <w:caps w:val="0"/>
        </w:rPr>
      </w:pPr>
      <w:r w:rsidRPr="00D932F2">
        <w:rPr>
          <w:bCs/>
          <w:caps w:val="0"/>
        </w:rPr>
        <w:t>Disertační práce</w:t>
      </w:r>
    </w:p>
    <w:p w14:paraId="1852D41B" w14:textId="4F1F60CF" w:rsidR="000E0449" w:rsidRPr="00D932F2" w:rsidRDefault="4949028C" w:rsidP="5D5E4D23">
      <w:pPr>
        <w:pStyle w:val="Nzevsti"/>
        <w:spacing w:after="0"/>
        <w:outlineLvl w:val="0"/>
        <w:rPr>
          <w:i/>
          <w:iCs/>
          <w:caps w:val="0"/>
        </w:rPr>
      </w:pPr>
      <w:r w:rsidRPr="5D5E4D23">
        <w:rPr>
          <w:b w:val="0"/>
          <w:i/>
          <w:iCs/>
          <w:caps w:val="0"/>
        </w:rPr>
        <w:t>(bez doplňků a upřesnění)</w:t>
      </w:r>
    </w:p>
    <w:p w14:paraId="6D1D9275" w14:textId="67D21C6C" w:rsidR="29AEFF70" w:rsidRDefault="29AEFF70" w:rsidP="0071731E">
      <w:pPr>
        <w:pStyle w:val="Nzevsti"/>
        <w:spacing w:before="120" w:after="0"/>
        <w:jc w:val="both"/>
        <w:outlineLvl w:val="0"/>
        <w:rPr>
          <w:b w:val="0"/>
          <w:caps w:val="0"/>
          <w:u w:val="single"/>
        </w:rPr>
      </w:pPr>
      <w:r w:rsidRPr="5D5E4D23">
        <w:rPr>
          <w:b w:val="0"/>
          <w:caps w:val="0"/>
          <w:u w:val="single"/>
        </w:rPr>
        <w:t>Ad odst. (3) SZŘ:</w:t>
      </w:r>
      <w:r w:rsidRPr="5D5E4D23">
        <w:rPr>
          <w:b w:val="0"/>
          <w:i/>
          <w:iCs/>
          <w:caps w:val="0"/>
        </w:rPr>
        <w:t xml:space="preserve"> </w:t>
      </w:r>
    </w:p>
    <w:p w14:paraId="2C83B814" w14:textId="787C2229" w:rsidR="29AEFF70" w:rsidRDefault="00030441" w:rsidP="0071731E">
      <w:pPr>
        <w:pStyle w:val="Nzevsti"/>
        <w:spacing w:after="120" w:line="259" w:lineRule="auto"/>
        <w:jc w:val="both"/>
        <w:rPr>
          <w:b w:val="0"/>
          <w:caps w:val="0"/>
        </w:rPr>
      </w:pPr>
      <w:r>
        <w:rPr>
          <w:b w:val="0"/>
          <w:caps w:val="0"/>
        </w:rPr>
        <w:t>Navržené</w:t>
      </w:r>
      <w:r w:rsidR="00741D97">
        <w:rPr>
          <w:b w:val="0"/>
          <w:caps w:val="0"/>
        </w:rPr>
        <w:t>ho k</w:t>
      </w:r>
      <w:r w:rsidR="29AEFF70" w:rsidRPr="5D5E4D23">
        <w:rPr>
          <w:b w:val="0"/>
          <w:caps w:val="0"/>
        </w:rPr>
        <w:t xml:space="preserve">onzultanta </w:t>
      </w:r>
      <w:r w:rsidR="00741D97">
        <w:rPr>
          <w:b w:val="0"/>
          <w:caps w:val="0"/>
        </w:rPr>
        <w:t xml:space="preserve">schvaluje </w:t>
      </w:r>
      <w:r w:rsidR="29AEFF70" w:rsidRPr="5D5E4D23">
        <w:rPr>
          <w:b w:val="0"/>
          <w:caps w:val="0"/>
        </w:rPr>
        <w:t>příslušná oborová rada studijního programu.</w:t>
      </w:r>
    </w:p>
    <w:p w14:paraId="07E64972" w14:textId="77777777" w:rsidR="003B5188" w:rsidRPr="00D932F2" w:rsidRDefault="003B5188" w:rsidP="00DC004A">
      <w:pPr>
        <w:pStyle w:val="Nzevsti"/>
        <w:spacing w:after="0"/>
        <w:outlineLvl w:val="0"/>
        <w:rPr>
          <w:bCs/>
          <w:caps w:val="0"/>
        </w:rPr>
      </w:pPr>
    </w:p>
    <w:p w14:paraId="6A9CA263" w14:textId="5F14F1FE" w:rsidR="00683D63" w:rsidRPr="00D932F2" w:rsidRDefault="6D0C14AE" w:rsidP="781739E3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>Článek 4</w:t>
      </w:r>
      <w:r w:rsidR="1C7F0935">
        <w:rPr>
          <w:caps w:val="0"/>
        </w:rPr>
        <w:t>6</w:t>
      </w:r>
    </w:p>
    <w:p w14:paraId="46A0BABE" w14:textId="58C16BB7" w:rsidR="006C2200" w:rsidRPr="00D932F2" w:rsidRDefault="00683D63" w:rsidP="00507B4E">
      <w:pPr>
        <w:pStyle w:val="Nzevsti"/>
        <w:spacing w:after="0"/>
        <w:outlineLvl w:val="0"/>
        <w:rPr>
          <w:bCs/>
          <w:caps w:val="0"/>
        </w:rPr>
      </w:pPr>
      <w:r w:rsidRPr="00D932F2">
        <w:rPr>
          <w:bCs/>
          <w:caps w:val="0"/>
        </w:rPr>
        <w:t>Přihláška k obhajobě disertační práce</w:t>
      </w:r>
    </w:p>
    <w:p w14:paraId="1F28E743" w14:textId="1C05D7D7" w:rsidR="00683D63" w:rsidRPr="00D932F2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D932F2">
        <w:rPr>
          <w:b w:val="0"/>
          <w:bCs/>
          <w:caps w:val="0"/>
          <w:u w:val="single"/>
        </w:rPr>
        <w:t>Ad odst. (1) SZŘ:</w:t>
      </w:r>
    </w:p>
    <w:p w14:paraId="4045B4FE" w14:textId="77777777" w:rsidR="00AD048B" w:rsidRDefault="00DB6E77" w:rsidP="00AD048B">
      <w:pPr>
        <w:pStyle w:val="Nzevsti"/>
        <w:spacing w:before="120" w:after="0"/>
        <w:ind w:firstLine="284"/>
        <w:jc w:val="both"/>
        <w:outlineLvl w:val="0"/>
        <w:rPr>
          <w:b w:val="0"/>
          <w:bCs/>
          <w:caps w:val="0"/>
        </w:rPr>
      </w:pPr>
      <w:r>
        <w:rPr>
          <w:b w:val="0"/>
          <w:bCs/>
          <w:caps w:val="0"/>
        </w:rPr>
        <w:t xml:space="preserve">(1) </w:t>
      </w:r>
      <w:r w:rsidR="00E64A47" w:rsidRPr="00E64A47">
        <w:rPr>
          <w:b w:val="0"/>
          <w:bCs/>
          <w:caps w:val="0"/>
        </w:rPr>
        <w:t>Student podává přihlášku k obhajobě disertační práce podle čl. 59 SZŘ.</w:t>
      </w:r>
      <w:r w:rsidR="00507B4E" w:rsidRPr="00E64A47">
        <w:rPr>
          <w:b w:val="0"/>
          <w:bCs/>
          <w:caps w:val="0"/>
        </w:rPr>
        <w:t xml:space="preserve"> </w:t>
      </w:r>
    </w:p>
    <w:p w14:paraId="4C77627B" w14:textId="225C0C04" w:rsidR="00683D63" w:rsidRPr="00E64A47" w:rsidRDefault="00AD55AF" w:rsidP="00090DB2">
      <w:pPr>
        <w:pStyle w:val="Nzevsti"/>
        <w:spacing w:before="120" w:after="0"/>
        <w:jc w:val="both"/>
        <w:outlineLvl w:val="0"/>
        <w:rPr>
          <w:b w:val="0"/>
          <w:bCs/>
          <w:caps w:val="0"/>
          <w:u w:val="single"/>
        </w:rPr>
      </w:pPr>
      <w:r w:rsidRPr="00E64A47">
        <w:rPr>
          <w:b w:val="0"/>
          <w:bCs/>
          <w:caps w:val="0"/>
          <w:u w:val="single"/>
        </w:rPr>
        <w:t>Ad odst. (2) SZŘ:</w:t>
      </w:r>
    </w:p>
    <w:p w14:paraId="648EE87F" w14:textId="34BC605B" w:rsidR="00683D63" w:rsidRPr="0071731E" w:rsidRDefault="00CC331E" w:rsidP="00AD048B">
      <w:pPr>
        <w:pStyle w:val="Zkladntext"/>
        <w:numPr>
          <w:ilvl w:val="0"/>
          <w:numId w:val="41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bCs/>
          <w:i w:val="0"/>
          <w:iCs w:val="0"/>
        </w:rPr>
      </w:pPr>
      <w:r>
        <w:rPr>
          <w:rFonts w:ascii="Times New Roman" w:hAnsi="Times New Roman"/>
          <w:bCs/>
          <w:i w:val="0"/>
          <w:iCs w:val="0"/>
        </w:rPr>
        <w:t xml:space="preserve"> </w:t>
      </w:r>
      <w:r w:rsidR="00683D63" w:rsidRPr="0071731E">
        <w:rPr>
          <w:rFonts w:ascii="Times New Roman" w:hAnsi="Times New Roman"/>
          <w:bCs/>
          <w:i w:val="0"/>
          <w:iCs w:val="0"/>
        </w:rPr>
        <w:t>S přihláškou k obhajobě disertační práce doktorand předkládá:</w:t>
      </w:r>
    </w:p>
    <w:p w14:paraId="597A46F9" w14:textId="77777777" w:rsidR="00683D63" w:rsidRDefault="00683D63" w:rsidP="005E7107">
      <w:pPr>
        <w:pStyle w:val="Zkladntext"/>
        <w:numPr>
          <w:ilvl w:val="0"/>
          <w:numId w:val="12"/>
        </w:numPr>
        <w:tabs>
          <w:tab w:val="clear" w:pos="644"/>
        </w:tabs>
        <w:ind w:left="426" w:firstLine="0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>disertační práci v počtu pěti kusů,</w:t>
      </w:r>
    </w:p>
    <w:p w14:paraId="5D1BDC21" w14:textId="250DD566" w:rsidR="00C83367" w:rsidRPr="00C83367" w:rsidRDefault="4949028C" w:rsidP="00C83367">
      <w:pPr>
        <w:pStyle w:val="Psmenkov"/>
        <w:numPr>
          <w:ilvl w:val="0"/>
          <w:numId w:val="12"/>
        </w:numPr>
        <w:tabs>
          <w:tab w:val="clear" w:pos="644"/>
        </w:tabs>
        <w:spacing w:after="0"/>
        <w:ind w:left="426" w:firstLine="0"/>
        <w:rPr>
          <w:color w:val="auto"/>
        </w:rPr>
      </w:pPr>
      <w:r w:rsidRPr="5D5E4D23">
        <w:rPr>
          <w:color w:val="auto"/>
        </w:rPr>
        <w:t xml:space="preserve">písemné stanovisko </w:t>
      </w:r>
      <w:r w:rsidR="7E9DFB77" w:rsidRPr="5D5E4D23">
        <w:rPr>
          <w:color w:val="auto"/>
        </w:rPr>
        <w:t xml:space="preserve">příslušného </w:t>
      </w:r>
      <w:r w:rsidRPr="5D5E4D23">
        <w:rPr>
          <w:color w:val="auto"/>
        </w:rPr>
        <w:t xml:space="preserve">proděkana (je součástí přihlášky) týkající se splnění minimálních publikačních výstupů </w:t>
      </w:r>
      <w:r w:rsidR="19FD8438" w:rsidRPr="5D5E4D23">
        <w:rPr>
          <w:color w:val="auto"/>
        </w:rPr>
        <w:t>doktoranda</w:t>
      </w:r>
      <w:r w:rsidRPr="5D5E4D23">
        <w:rPr>
          <w:color w:val="auto"/>
        </w:rPr>
        <w:t>. Je nutné dodat přehled publikační činnosti včetně výpisu z</w:t>
      </w:r>
      <w:r w:rsidR="001D0081">
        <w:rPr>
          <w:color w:val="auto"/>
        </w:rPr>
        <w:t xml:space="preserve"> </w:t>
      </w:r>
      <w:r w:rsidRPr="5D5E4D23">
        <w:rPr>
          <w:color w:val="auto"/>
        </w:rPr>
        <w:t>OBD</w:t>
      </w:r>
      <w:r w:rsidR="004C5C03">
        <w:rPr>
          <w:color w:val="auto"/>
        </w:rPr>
        <w:t xml:space="preserve"> a</w:t>
      </w:r>
      <w:r w:rsidR="00FB185D">
        <w:rPr>
          <w:color w:val="auto"/>
        </w:rPr>
        <w:t xml:space="preserve"> </w:t>
      </w:r>
      <w:r w:rsidR="004C5C03">
        <w:rPr>
          <w:color w:val="auto"/>
        </w:rPr>
        <w:t>cit</w:t>
      </w:r>
      <w:r w:rsidR="1D778DA7" w:rsidRPr="5D5E4D23">
        <w:rPr>
          <w:color w:val="auto"/>
        </w:rPr>
        <w:t>ací.</w:t>
      </w:r>
      <w:r w:rsidR="00FB185D">
        <w:rPr>
          <w:color w:val="auto"/>
        </w:rPr>
        <w:t xml:space="preserve"> </w:t>
      </w:r>
      <w:r w:rsidRPr="5D5E4D23">
        <w:rPr>
          <w:color w:val="auto"/>
        </w:rPr>
        <w:t>Všechny</w:t>
      </w:r>
      <w:r w:rsidR="01C272B0" w:rsidRPr="5D5E4D23">
        <w:rPr>
          <w:color w:val="auto"/>
        </w:rPr>
        <w:t xml:space="preserve"> výsledky </w:t>
      </w:r>
      <w:r w:rsidRPr="5D5E4D23">
        <w:rPr>
          <w:color w:val="auto"/>
        </w:rPr>
        <w:t>tvůrčí činnosti musí obsahovat správnou afil</w:t>
      </w:r>
      <w:r w:rsidR="3CF56389" w:rsidRPr="5D5E4D23">
        <w:rPr>
          <w:color w:val="auto"/>
        </w:rPr>
        <w:t>i</w:t>
      </w:r>
      <w:r w:rsidRPr="5D5E4D23">
        <w:rPr>
          <w:color w:val="auto"/>
        </w:rPr>
        <w:t>aci: Univerzita Tomáše Bati ve Zlíně nebo Tomas Bata University in Zl</w:t>
      </w:r>
      <w:r w:rsidR="03F79B5C" w:rsidRPr="5D5E4D23">
        <w:rPr>
          <w:color w:val="auto"/>
        </w:rPr>
        <w:t>ín,</w:t>
      </w:r>
    </w:p>
    <w:p w14:paraId="2A1FB664" w14:textId="77777777" w:rsidR="00C83367" w:rsidRPr="00D932F2" w:rsidRDefault="00C83367" w:rsidP="00C83367">
      <w:pPr>
        <w:pStyle w:val="Psmenkov"/>
        <w:numPr>
          <w:ilvl w:val="0"/>
          <w:numId w:val="12"/>
        </w:numPr>
        <w:tabs>
          <w:tab w:val="clear" w:pos="644"/>
          <w:tab w:val="num" w:pos="720"/>
        </w:tabs>
        <w:spacing w:after="0"/>
        <w:ind w:left="426" w:firstLine="0"/>
        <w:rPr>
          <w:color w:val="auto"/>
        </w:rPr>
      </w:pPr>
      <w:r w:rsidRPr="5D5E4D23">
        <w:rPr>
          <w:color w:val="auto"/>
        </w:rPr>
        <w:t>písemné stanovisko školitele doktoranda (je součástí přihlášky),</w:t>
      </w:r>
    </w:p>
    <w:p w14:paraId="1DA4E9FB" w14:textId="7BC4A919" w:rsidR="00C83367" w:rsidRPr="00D932F2" w:rsidRDefault="00C83367" w:rsidP="00C83367">
      <w:pPr>
        <w:pStyle w:val="Zkladntext"/>
        <w:numPr>
          <w:ilvl w:val="0"/>
          <w:numId w:val="12"/>
        </w:numPr>
        <w:tabs>
          <w:tab w:val="clear" w:pos="644"/>
          <w:tab w:val="num" w:pos="720"/>
        </w:tabs>
        <w:ind w:left="426" w:firstLine="0"/>
        <w:rPr>
          <w:rFonts w:ascii="Times New Roman" w:hAnsi="Times New Roman"/>
          <w:i w:val="0"/>
          <w:iCs w:val="0"/>
        </w:rPr>
      </w:pPr>
      <w:r>
        <w:rPr>
          <w:rFonts w:ascii="Times New Roman" w:hAnsi="Times New Roman"/>
          <w:i w:val="0"/>
          <w:iCs w:val="0"/>
        </w:rPr>
        <w:t>v</w:t>
      </w:r>
      <w:r w:rsidRPr="6895A9D9">
        <w:rPr>
          <w:rFonts w:ascii="Times New Roman" w:hAnsi="Times New Roman"/>
          <w:i w:val="0"/>
          <w:iCs w:val="0"/>
        </w:rPr>
        <w:t xml:space="preserve">ypořádání připomínek z interní obhajoby, jejíž pravidla jsou </w:t>
      </w:r>
      <w:r w:rsidR="00BF4943">
        <w:rPr>
          <w:rFonts w:ascii="Times New Roman" w:hAnsi="Times New Roman"/>
          <w:i w:val="0"/>
          <w:iCs w:val="0"/>
        </w:rPr>
        <w:t xml:space="preserve">stanovena </w:t>
      </w:r>
      <w:r w:rsidR="00532938">
        <w:rPr>
          <w:rFonts w:ascii="Times New Roman" w:hAnsi="Times New Roman"/>
          <w:i w:val="0"/>
          <w:iCs w:val="0"/>
        </w:rPr>
        <w:t>vnitřní normou fakulty,</w:t>
      </w:r>
    </w:p>
    <w:p w14:paraId="5AB0F8E1" w14:textId="77777777" w:rsidR="00C83367" w:rsidRPr="00D932F2" w:rsidRDefault="00C83367" w:rsidP="00C83367">
      <w:pPr>
        <w:pStyle w:val="Zkladntext"/>
        <w:numPr>
          <w:ilvl w:val="0"/>
          <w:numId w:val="12"/>
        </w:numPr>
        <w:tabs>
          <w:tab w:val="clear" w:pos="644"/>
          <w:tab w:val="num" w:pos="720"/>
        </w:tabs>
        <w:ind w:left="426" w:firstLine="0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t>podklady pro zhodnocení účasti na řešení výzkumného projektu UTB nebo FaME, případně vedlejší hospodářské činnosti FaME,</w:t>
      </w:r>
    </w:p>
    <w:p w14:paraId="5248C081" w14:textId="77777777" w:rsidR="00C83367" w:rsidRPr="0071731E" w:rsidRDefault="00C83367" w:rsidP="00C83367">
      <w:pPr>
        <w:pStyle w:val="Zkladntext"/>
        <w:numPr>
          <w:ilvl w:val="0"/>
          <w:numId w:val="12"/>
        </w:numPr>
        <w:tabs>
          <w:tab w:val="clear" w:pos="644"/>
          <w:tab w:val="num" w:pos="720"/>
        </w:tabs>
        <w:spacing w:after="60"/>
        <w:ind w:left="426" w:firstLine="0"/>
        <w:rPr>
          <w:rFonts w:ascii="Times New Roman" w:hAnsi="Times New Roman"/>
          <w:i w:val="0"/>
          <w:iCs w:val="0"/>
        </w:rPr>
      </w:pPr>
      <w:r w:rsidRPr="5D5E4D23">
        <w:rPr>
          <w:rFonts w:ascii="Times New Roman" w:hAnsi="Times New Roman"/>
          <w:i w:val="0"/>
          <w:iCs w:val="0"/>
        </w:rPr>
        <w:t>elektronickou verzi disertační práce, která je před souhlasem k tisku zkontrolována příslušným proděkanem v antiplagiátorském systému.</w:t>
      </w:r>
    </w:p>
    <w:p w14:paraId="0AF6FB8E" w14:textId="044133CB" w:rsidR="00125D9D" w:rsidRPr="0071731E" w:rsidRDefault="00125D9D" w:rsidP="00C83367">
      <w:pPr>
        <w:pStyle w:val="Zkladntext"/>
        <w:spacing w:after="60"/>
        <w:rPr>
          <w:rFonts w:ascii="Times New Roman" w:hAnsi="Times New Roman"/>
          <w:i w:val="0"/>
          <w:iCs w:val="0"/>
        </w:rPr>
      </w:pPr>
    </w:p>
    <w:p w14:paraId="3106CCB9" w14:textId="77777777" w:rsidR="006C2200" w:rsidRPr="00D932F2" w:rsidRDefault="006C2200" w:rsidP="00A669FA">
      <w:pPr>
        <w:pStyle w:val="Nzevsti"/>
        <w:spacing w:after="0"/>
        <w:jc w:val="left"/>
        <w:outlineLvl w:val="0"/>
        <w:rPr>
          <w:b w:val="0"/>
          <w:bCs/>
          <w:i/>
          <w:iCs/>
          <w:caps w:val="0"/>
        </w:rPr>
      </w:pPr>
    </w:p>
    <w:p w14:paraId="6CE8B44A" w14:textId="72629BBD" w:rsidR="00683D63" w:rsidRPr="00D932F2" w:rsidRDefault="6D0C14AE" w:rsidP="781739E3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 xml:space="preserve">Článek </w:t>
      </w:r>
      <w:r w:rsidR="40C3251F">
        <w:rPr>
          <w:caps w:val="0"/>
        </w:rPr>
        <w:t>47</w:t>
      </w:r>
    </w:p>
    <w:p w14:paraId="365967FB" w14:textId="77777777" w:rsidR="00683D63" w:rsidRDefault="00683D63" w:rsidP="00F84F5B">
      <w:pPr>
        <w:pStyle w:val="Nzevsti"/>
        <w:spacing w:after="0"/>
        <w:outlineLvl w:val="0"/>
        <w:rPr>
          <w:caps w:val="0"/>
        </w:rPr>
      </w:pPr>
      <w:r w:rsidRPr="00D932F2">
        <w:rPr>
          <w:caps w:val="0"/>
        </w:rPr>
        <w:lastRenderedPageBreak/>
        <w:t>Komise pro obhajobu disertační práce</w:t>
      </w:r>
    </w:p>
    <w:p w14:paraId="3A864CD1" w14:textId="77777777" w:rsidR="0071731E" w:rsidRPr="00D932F2" w:rsidRDefault="0071731E" w:rsidP="00F84F5B">
      <w:pPr>
        <w:pStyle w:val="Nzevsti"/>
        <w:spacing w:after="0"/>
        <w:outlineLvl w:val="0"/>
        <w:rPr>
          <w:caps w:val="0"/>
        </w:rPr>
      </w:pPr>
    </w:p>
    <w:p w14:paraId="1EF6CDA5" w14:textId="77777777" w:rsidR="00683D63" w:rsidRPr="00D932F2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  <w:r w:rsidRPr="00D932F2">
        <w:rPr>
          <w:b w:val="0"/>
          <w:bCs/>
          <w:i/>
          <w:iCs/>
          <w:caps w:val="0"/>
        </w:rPr>
        <w:t>(bez doplňků a upřesnění)</w:t>
      </w:r>
    </w:p>
    <w:p w14:paraId="7D3BF506" w14:textId="77777777" w:rsidR="00683D63" w:rsidRPr="00D932F2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</w:p>
    <w:p w14:paraId="0033EF54" w14:textId="4BFD85D7" w:rsidR="00683D63" w:rsidRPr="00D932F2" w:rsidRDefault="6D0C14AE" w:rsidP="781739E3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 xml:space="preserve">Článek </w:t>
      </w:r>
      <w:r w:rsidR="32E159AE">
        <w:rPr>
          <w:caps w:val="0"/>
        </w:rPr>
        <w:t>48</w:t>
      </w:r>
    </w:p>
    <w:p w14:paraId="63711EA3" w14:textId="77777777" w:rsidR="00683D63" w:rsidRDefault="00683D63" w:rsidP="00F84F5B">
      <w:pPr>
        <w:pStyle w:val="Nzevsti"/>
        <w:spacing w:after="0"/>
        <w:outlineLvl w:val="0"/>
        <w:rPr>
          <w:caps w:val="0"/>
        </w:rPr>
      </w:pPr>
      <w:r w:rsidRPr="00D932F2">
        <w:rPr>
          <w:caps w:val="0"/>
        </w:rPr>
        <w:t>Oponenti disertační práce a jejich posudky</w:t>
      </w:r>
    </w:p>
    <w:p w14:paraId="57814C3A" w14:textId="77777777" w:rsidR="0071731E" w:rsidRPr="00D932F2" w:rsidRDefault="0071731E" w:rsidP="00F84F5B">
      <w:pPr>
        <w:pStyle w:val="Nzevsti"/>
        <w:spacing w:after="0"/>
        <w:outlineLvl w:val="0"/>
        <w:rPr>
          <w:caps w:val="0"/>
        </w:rPr>
      </w:pPr>
    </w:p>
    <w:p w14:paraId="7D9AFE48" w14:textId="47E5EB9A" w:rsidR="00BA7A5B" w:rsidRPr="00D932F2" w:rsidRDefault="00135921" w:rsidP="00135921">
      <w:pPr>
        <w:pStyle w:val="Nzevsti"/>
        <w:spacing w:after="0"/>
        <w:outlineLvl w:val="0"/>
        <w:rPr>
          <w:b w:val="0"/>
          <w:bCs/>
          <w:caps w:val="0"/>
        </w:rPr>
      </w:pPr>
      <w:r w:rsidRPr="00D932F2">
        <w:rPr>
          <w:b w:val="0"/>
          <w:bCs/>
          <w:i/>
          <w:iCs/>
          <w:caps w:val="0"/>
        </w:rPr>
        <w:t>(bez doplňků a upřesnění)</w:t>
      </w:r>
    </w:p>
    <w:p w14:paraId="18D7250C" w14:textId="77777777" w:rsidR="009F1F0D" w:rsidRPr="00D932F2" w:rsidRDefault="009F1F0D" w:rsidP="00F84F5B">
      <w:pPr>
        <w:pStyle w:val="Nzevsti"/>
        <w:spacing w:after="0"/>
        <w:outlineLvl w:val="0"/>
        <w:rPr>
          <w:caps w:val="0"/>
        </w:rPr>
      </w:pPr>
    </w:p>
    <w:p w14:paraId="3E1A0831" w14:textId="58045D66" w:rsidR="00683D63" w:rsidRPr="00D932F2" w:rsidRDefault="6D0C14AE" w:rsidP="781739E3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 xml:space="preserve">Článek </w:t>
      </w:r>
      <w:r w:rsidR="14C9BDDF">
        <w:rPr>
          <w:caps w:val="0"/>
        </w:rPr>
        <w:t>49</w:t>
      </w:r>
    </w:p>
    <w:p w14:paraId="2A5A1B14" w14:textId="0C4E05A8" w:rsidR="006C2200" w:rsidRDefault="00683D63" w:rsidP="00135921">
      <w:pPr>
        <w:pStyle w:val="Nzevsti"/>
        <w:spacing w:after="0"/>
        <w:outlineLvl w:val="0"/>
        <w:rPr>
          <w:caps w:val="0"/>
        </w:rPr>
      </w:pPr>
      <w:r w:rsidRPr="00D932F2">
        <w:rPr>
          <w:caps w:val="0"/>
        </w:rPr>
        <w:t>Obhajoba disertační práce</w:t>
      </w:r>
    </w:p>
    <w:p w14:paraId="718C01C9" w14:textId="77777777" w:rsidR="00FA3BC6" w:rsidRPr="00D932F2" w:rsidRDefault="00FA3BC6" w:rsidP="00135921">
      <w:pPr>
        <w:pStyle w:val="Nzevsti"/>
        <w:spacing w:after="0"/>
        <w:outlineLvl w:val="0"/>
        <w:rPr>
          <w:caps w:val="0"/>
        </w:rPr>
      </w:pPr>
    </w:p>
    <w:p w14:paraId="580530E0" w14:textId="77777777" w:rsidR="00FA3BC6" w:rsidRPr="00D932F2" w:rsidRDefault="00FA3BC6" w:rsidP="00FA3BC6">
      <w:pPr>
        <w:pStyle w:val="Nzevsti"/>
        <w:spacing w:after="0"/>
        <w:outlineLvl w:val="0"/>
        <w:rPr>
          <w:b w:val="0"/>
          <w:bCs/>
          <w:caps w:val="0"/>
        </w:rPr>
      </w:pPr>
      <w:r w:rsidRPr="00D932F2">
        <w:rPr>
          <w:b w:val="0"/>
          <w:bCs/>
          <w:i/>
          <w:iCs/>
          <w:caps w:val="0"/>
        </w:rPr>
        <w:t>(bez doplňků a upřesnění)</w:t>
      </w:r>
    </w:p>
    <w:p w14:paraId="2AF7B181" w14:textId="77777777" w:rsidR="00B5371A" w:rsidRPr="00D932F2" w:rsidRDefault="00B5371A" w:rsidP="00A669FA">
      <w:pPr>
        <w:pStyle w:val="Nzevsti"/>
        <w:spacing w:after="0"/>
        <w:jc w:val="both"/>
        <w:outlineLvl w:val="0"/>
        <w:rPr>
          <w:caps w:val="0"/>
        </w:rPr>
      </w:pPr>
    </w:p>
    <w:p w14:paraId="626C1635" w14:textId="3A7FF928" w:rsidR="0015429C" w:rsidRPr="00D932F2" w:rsidRDefault="523D1260" w:rsidP="781739E3">
      <w:pPr>
        <w:pStyle w:val="Nzevsti"/>
        <w:spacing w:after="0"/>
        <w:outlineLvl w:val="0"/>
        <w:rPr>
          <w:b w:val="0"/>
          <w:i/>
          <w:iCs/>
        </w:rPr>
      </w:pPr>
      <w:r w:rsidRPr="781739E3">
        <w:rPr>
          <w:b w:val="0"/>
          <w:i/>
          <w:iCs/>
          <w:caps w:val="0"/>
        </w:rPr>
        <w:t>Díl</w:t>
      </w:r>
      <w:r w:rsidR="504B7435" w:rsidRPr="781739E3">
        <w:rPr>
          <w:b w:val="0"/>
          <w:i/>
          <w:iCs/>
        </w:rPr>
        <w:t xml:space="preserve"> </w:t>
      </w:r>
      <w:r w:rsidR="7C362C80" w:rsidRPr="781739E3">
        <w:rPr>
          <w:b w:val="0"/>
          <w:i/>
          <w:iCs/>
        </w:rPr>
        <w:t>3</w:t>
      </w:r>
    </w:p>
    <w:p w14:paraId="679CC8A4" w14:textId="5C1ADF99" w:rsidR="0015429C" w:rsidRPr="00D932F2" w:rsidRDefault="0015429C" w:rsidP="00F84F5B">
      <w:pPr>
        <w:pStyle w:val="Nzevsti"/>
        <w:spacing w:after="0"/>
        <w:outlineLvl w:val="0"/>
        <w:rPr>
          <w:b w:val="0"/>
          <w:i/>
          <w:iCs/>
        </w:rPr>
      </w:pPr>
      <w:r w:rsidRPr="00D932F2">
        <w:rPr>
          <w:b w:val="0"/>
          <w:i/>
          <w:iCs/>
        </w:rPr>
        <w:t>řádné ukončení studia v doktorském studijním</w:t>
      </w:r>
      <w:r w:rsidR="00AA580B" w:rsidRPr="00D932F2">
        <w:rPr>
          <w:b w:val="0"/>
          <w:i/>
          <w:iCs/>
        </w:rPr>
        <w:t xml:space="preserve"> </w:t>
      </w:r>
      <w:r w:rsidRPr="00D932F2">
        <w:rPr>
          <w:b w:val="0"/>
          <w:i/>
          <w:iCs/>
        </w:rPr>
        <w:t>programu</w:t>
      </w:r>
    </w:p>
    <w:p w14:paraId="5BA6AD5F" w14:textId="77777777" w:rsidR="006C2200" w:rsidRPr="00D932F2" w:rsidRDefault="006C2200" w:rsidP="00A669FA">
      <w:pPr>
        <w:pStyle w:val="Nzevsti"/>
        <w:spacing w:after="0"/>
        <w:jc w:val="left"/>
        <w:outlineLvl w:val="0"/>
        <w:rPr>
          <w:b w:val="0"/>
          <w:i/>
          <w:iCs/>
        </w:rPr>
      </w:pPr>
    </w:p>
    <w:p w14:paraId="245607DB" w14:textId="5A864AF9" w:rsidR="0015429C" w:rsidRPr="00D932F2" w:rsidRDefault="523D1260" w:rsidP="781739E3">
      <w:pPr>
        <w:pStyle w:val="Nzevsti"/>
        <w:spacing w:after="0"/>
        <w:outlineLvl w:val="0"/>
        <w:rPr>
          <w:caps w:val="0"/>
        </w:rPr>
      </w:pPr>
      <w:r>
        <w:rPr>
          <w:caps w:val="0"/>
        </w:rPr>
        <w:t xml:space="preserve">Článek </w:t>
      </w:r>
      <w:r w:rsidR="36D5C559">
        <w:rPr>
          <w:caps w:val="0"/>
        </w:rPr>
        <w:t>5</w:t>
      </w:r>
      <w:r w:rsidR="76E87FF9">
        <w:rPr>
          <w:caps w:val="0"/>
        </w:rPr>
        <w:t>0</w:t>
      </w:r>
    </w:p>
    <w:p w14:paraId="13781715" w14:textId="77777777" w:rsidR="0015429C" w:rsidRDefault="0015429C" w:rsidP="00F84F5B">
      <w:pPr>
        <w:pStyle w:val="Nzevsti"/>
        <w:spacing w:after="0"/>
        <w:outlineLvl w:val="0"/>
        <w:rPr>
          <w:bCs/>
          <w:caps w:val="0"/>
        </w:rPr>
      </w:pPr>
      <w:r w:rsidRPr="00D932F2">
        <w:rPr>
          <w:bCs/>
          <w:caps w:val="0"/>
        </w:rPr>
        <w:t>Podmínky řádného ukončení studia</w:t>
      </w:r>
    </w:p>
    <w:p w14:paraId="1BAF6C6D" w14:textId="77777777" w:rsidR="0071731E" w:rsidRPr="00D932F2" w:rsidRDefault="0071731E" w:rsidP="00F84F5B">
      <w:pPr>
        <w:pStyle w:val="Nzevsti"/>
        <w:spacing w:after="0"/>
        <w:outlineLvl w:val="0"/>
        <w:rPr>
          <w:bCs/>
          <w:caps w:val="0"/>
        </w:rPr>
      </w:pPr>
    </w:p>
    <w:p w14:paraId="5D7D06D6" w14:textId="5848AE87" w:rsidR="00F84F5B" w:rsidRPr="00D932F2" w:rsidRDefault="0015429C" w:rsidP="00A669FA">
      <w:pPr>
        <w:pStyle w:val="Nzevsti"/>
        <w:spacing w:after="0"/>
        <w:outlineLvl w:val="0"/>
      </w:pPr>
      <w:r w:rsidRPr="00D932F2">
        <w:rPr>
          <w:b w:val="0"/>
          <w:bCs/>
          <w:i/>
          <w:iCs/>
          <w:caps w:val="0"/>
        </w:rPr>
        <w:t>(bez doplňků a upřesnění)</w:t>
      </w:r>
    </w:p>
    <w:p w14:paraId="207C2533" w14:textId="77777777" w:rsidR="00F84F5B" w:rsidRPr="00D932F2" w:rsidRDefault="00F84F5B" w:rsidP="00F84F5B">
      <w:pPr>
        <w:jc w:val="center"/>
        <w:rPr>
          <w:i/>
          <w:iCs/>
        </w:rPr>
      </w:pPr>
    </w:p>
    <w:p w14:paraId="55ABC6C1" w14:textId="77777777" w:rsidR="00F84F5B" w:rsidRPr="00D932F2" w:rsidRDefault="00F84F5B" w:rsidP="00F84F5B">
      <w:pPr>
        <w:jc w:val="center"/>
        <w:rPr>
          <w:i/>
          <w:iCs/>
        </w:rPr>
      </w:pPr>
    </w:p>
    <w:p w14:paraId="39F4C0EA" w14:textId="77777777" w:rsidR="00447E99" w:rsidRPr="00F100E1" w:rsidRDefault="00447E99" w:rsidP="00F84F5B">
      <w:pPr>
        <w:pStyle w:val="Nadpis1"/>
        <w:spacing w:after="120"/>
        <w:rPr>
          <w:szCs w:val="28"/>
        </w:rPr>
      </w:pPr>
      <w:r w:rsidRPr="00F100E1">
        <w:rPr>
          <w:szCs w:val="28"/>
        </w:rPr>
        <w:t>ČÁST ČTVRTÁ</w:t>
      </w:r>
    </w:p>
    <w:p w14:paraId="7D99B2F0" w14:textId="77777777" w:rsidR="00447E99" w:rsidRPr="00F100E1" w:rsidRDefault="00447E99" w:rsidP="00F84F5B">
      <w:pPr>
        <w:pStyle w:val="Nadpis1"/>
        <w:rPr>
          <w:szCs w:val="28"/>
        </w:rPr>
      </w:pPr>
      <w:r w:rsidRPr="00F100E1">
        <w:rPr>
          <w:szCs w:val="28"/>
        </w:rPr>
        <w:t>USTANOVENÍ PRO RIGORÓZNÍ ŘÍZENÍ</w:t>
      </w:r>
    </w:p>
    <w:p w14:paraId="21399299" w14:textId="77777777" w:rsidR="00447E99" w:rsidRPr="00D932F2" w:rsidRDefault="00447E99" w:rsidP="6895A9D9">
      <w:pPr>
        <w:jc w:val="center"/>
        <w:rPr>
          <w:i/>
          <w:iCs/>
        </w:rPr>
      </w:pPr>
    </w:p>
    <w:p w14:paraId="70486445" w14:textId="24AADA91" w:rsidR="7B466914" w:rsidRDefault="7B466914" w:rsidP="6895A9D9">
      <w:pPr>
        <w:pStyle w:val="Nzevsti"/>
        <w:spacing w:after="0"/>
        <w:jc w:val="both"/>
        <w:outlineLvl w:val="0"/>
        <w:rPr>
          <w:b w:val="0"/>
          <w:caps w:val="0"/>
          <w:u w:val="single"/>
        </w:rPr>
      </w:pPr>
      <w:r w:rsidRPr="6895A9D9">
        <w:rPr>
          <w:b w:val="0"/>
          <w:caps w:val="0"/>
          <w:u w:val="single"/>
        </w:rPr>
        <w:t xml:space="preserve">Ad část (IV.) SZŘ: </w:t>
      </w:r>
    </w:p>
    <w:p w14:paraId="3F70DF02" w14:textId="1F7C0514" w:rsidR="7B466914" w:rsidRDefault="7B466914" w:rsidP="6895A9D9">
      <w:pPr>
        <w:pStyle w:val="Nzevsti"/>
        <w:spacing w:after="0" w:line="259" w:lineRule="auto"/>
        <w:jc w:val="both"/>
        <w:rPr>
          <w:b w:val="0"/>
          <w:caps w:val="0"/>
        </w:rPr>
      </w:pPr>
      <w:r>
        <w:rPr>
          <w:b w:val="0"/>
          <w:caps w:val="0"/>
        </w:rPr>
        <w:t>Rigorózní řízení není na FaME realizováno.</w:t>
      </w:r>
    </w:p>
    <w:p w14:paraId="66694ABD" w14:textId="73ABAEAB" w:rsidR="6895A9D9" w:rsidRDefault="6895A9D9" w:rsidP="6895A9D9">
      <w:pPr>
        <w:jc w:val="center"/>
        <w:rPr>
          <w:b/>
          <w:bCs/>
        </w:rPr>
      </w:pPr>
    </w:p>
    <w:p w14:paraId="2B102DA0" w14:textId="18547ABD" w:rsidR="6895A9D9" w:rsidRDefault="6895A9D9" w:rsidP="6895A9D9">
      <w:pPr>
        <w:jc w:val="center"/>
        <w:rPr>
          <w:i/>
          <w:iCs/>
        </w:rPr>
      </w:pPr>
    </w:p>
    <w:p w14:paraId="38B9AF7B" w14:textId="77777777" w:rsidR="00017BDC" w:rsidRPr="00D932F2" w:rsidRDefault="00017BDC" w:rsidP="00F84F5B">
      <w:pPr>
        <w:jc w:val="center"/>
        <w:rPr>
          <w:i/>
          <w:iCs/>
          <w:sz w:val="22"/>
        </w:rPr>
      </w:pPr>
    </w:p>
    <w:p w14:paraId="468DC87E" w14:textId="77777777" w:rsidR="0017281B" w:rsidRPr="00F100E1" w:rsidRDefault="0017281B" w:rsidP="00F84F5B">
      <w:pPr>
        <w:pStyle w:val="Nadpis1"/>
        <w:spacing w:after="120"/>
        <w:rPr>
          <w:szCs w:val="32"/>
        </w:rPr>
      </w:pPr>
      <w:r w:rsidRPr="00F100E1">
        <w:rPr>
          <w:szCs w:val="32"/>
        </w:rPr>
        <w:t xml:space="preserve">ČÁST </w:t>
      </w:r>
      <w:r w:rsidR="00447E99" w:rsidRPr="00F100E1">
        <w:rPr>
          <w:szCs w:val="32"/>
        </w:rPr>
        <w:t>PÁTÁ</w:t>
      </w:r>
    </w:p>
    <w:p w14:paraId="7364C6DA" w14:textId="2DBCA279" w:rsidR="0017281B" w:rsidRPr="00F100E1" w:rsidRDefault="0017281B" w:rsidP="00125678">
      <w:pPr>
        <w:pStyle w:val="Nadpis1"/>
        <w:rPr>
          <w:sz w:val="32"/>
          <w:szCs w:val="28"/>
        </w:rPr>
      </w:pPr>
      <w:r w:rsidRPr="00F100E1">
        <w:rPr>
          <w:bCs w:val="0"/>
          <w:szCs w:val="32"/>
        </w:rPr>
        <w:t>SPOLEČNÁ USTANOVENÍ</w:t>
      </w:r>
    </w:p>
    <w:p w14:paraId="7C2DA1B6" w14:textId="77777777" w:rsidR="0017281B" w:rsidRPr="00D932F2" w:rsidRDefault="0017281B" w:rsidP="00F84F5B">
      <w:pPr>
        <w:jc w:val="center"/>
      </w:pPr>
    </w:p>
    <w:p w14:paraId="7DA1C185" w14:textId="0062A653" w:rsidR="0017281B" w:rsidRPr="00D932F2" w:rsidRDefault="2E296408" w:rsidP="781739E3">
      <w:pPr>
        <w:pStyle w:val="Nadpis2"/>
        <w:rPr>
          <w:b/>
          <w:bCs/>
          <w:sz w:val="24"/>
        </w:rPr>
      </w:pPr>
      <w:r w:rsidRPr="781739E3">
        <w:rPr>
          <w:b/>
          <w:bCs/>
          <w:sz w:val="24"/>
        </w:rPr>
        <w:t xml:space="preserve">Článek </w:t>
      </w:r>
      <w:r w:rsidR="6F878B9B" w:rsidRPr="781739E3">
        <w:rPr>
          <w:b/>
          <w:bCs/>
          <w:sz w:val="24"/>
        </w:rPr>
        <w:t>57</w:t>
      </w:r>
    </w:p>
    <w:p w14:paraId="1EA5E119" w14:textId="137CFE62" w:rsidR="00017BDC" w:rsidRPr="00D932F2" w:rsidRDefault="0017281B" w:rsidP="00125678">
      <w:pPr>
        <w:pStyle w:val="Nadpis1"/>
      </w:pPr>
      <w:r w:rsidRPr="00D932F2">
        <w:rPr>
          <w:bCs w:val="0"/>
          <w:sz w:val="24"/>
        </w:rPr>
        <w:t>Dokumentace o studiu</w:t>
      </w:r>
    </w:p>
    <w:p w14:paraId="5952216B" w14:textId="77777777" w:rsidR="00B80A75" w:rsidRDefault="00B80A75" w:rsidP="00B80A75">
      <w:pPr>
        <w:jc w:val="both"/>
        <w:rPr>
          <w:u w:val="single"/>
        </w:rPr>
      </w:pPr>
    </w:p>
    <w:p w14:paraId="412505CA" w14:textId="77777777" w:rsidR="00847D5C" w:rsidRDefault="00847D5C" w:rsidP="00B80A75">
      <w:pPr>
        <w:jc w:val="both"/>
        <w:rPr>
          <w:u w:val="single"/>
        </w:rPr>
      </w:pPr>
    </w:p>
    <w:p w14:paraId="17AB1A68" w14:textId="77777777" w:rsidR="00847D5C" w:rsidRDefault="00847D5C" w:rsidP="00B80A75">
      <w:pPr>
        <w:jc w:val="both"/>
        <w:rPr>
          <w:u w:val="single"/>
        </w:rPr>
      </w:pPr>
    </w:p>
    <w:p w14:paraId="751000E5" w14:textId="77777777" w:rsidR="00847D5C" w:rsidRDefault="00847D5C" w:rsidP="00B80A75">
      <w:pPr>
        <w:jc w:val="both"/>
        <w:rPr>
          <w:u w:val="single"/>
        </w:rPr>
      </w:pPr>
    </w:p>
    <w:p w14:paraId="59535EA9" w14:textId="1A20BD6F" w:rsidR="00B80A75" w:rsidRDefault="0017281B" w:rsidP="00B80A75">
      <w:pPr>
        <w:jc w:val="both"/>
        <w:rPr>
          <w:u w:val="single"/>
        </w:rPr>
      </w:pPr>
      <w:r w:rsidRPr="00D932F2">
        <w:rPr>
          <w:u w:val="single"/>
        </w:rPr>
        <w:t>Ad odst. (2) SZŘ:</w:t>
      </w:r>
    </w:p>
    <w:p w14:paraId="36AB4B78" w14:textId="59D05E24" w:rsidR="00B80A75" w:rsidRPr="00B80A75" w:rsidRDefault="00B80A75" w:rsidP="008949FA">
      <w:pPr>
        <w:pStyle w:val="Zkladntext"/>
        <w:spacing w:before="120" w:after="60"/>
        <w:rPr>
          <w:rFonts w:ascii="Times New Roman" w:hAnsi="Times New Roman"/>
          <w:i w:val="0"/>
        </w:rPr>
      </w:pPr>
      <w:r w:rsidRPr="00B80A75">
        <w:rPr>
          <w:rFonts w:ascii="Times New Roman" w:hAnsi="Times New Roman"/>
          <w:i w:val="0"/>
        </w:rPr>
        <w:t xml:space="preserve">Zkoušející jednotlivých </w:t>
      </w:r>
      <w:r w:rsidR="00B47F88">
        <w:rPr>
          <w:rFonts w:ascii="Times New Roman" w:hAnsi="Times New Roman"/>
          <w:i w:val="0"/>
        </w:rPr>
        <w:t xml:space="preserve">studijních </w:t>
      </w:r>
      <w:r w:rsidRPr="00B80A75">
        <w:rPr>
          <w:rFonts w:ascii="Times New Roman" w:hAnsi="Times New Roman"/>
          <w:i w:val="0"/>
        </w:rPr>
        <w:t>předmětů zodpovídá za to, aby výsledek vykonání zápočtu, klasifikovaného zápočtu nebo zkoušky každého studenta byl zaznamenán do IS/STAG nejpozději do 7 pracovních dnů po jejich vykonání a student si zkontroluje správnost a úplnost zápisu svých studijních výsledků v IS/STAG nejpozději do pracovních 7 dnů po zapsání výsledku zkoušejícím do IS/STAG. V případě pochybností o správnosti údajů uvedených v</w:t>
      </w:r>
      <w:r w:rsidR="009A743D">
        <w:rPr>
          <w:rFonts w:ascii="Times New Roman" w:hAnsi="Times New Roman"/>
          <w:i w:val="0"/>
        </w:rPr>
        <w:t> </w:t>
      </w:r>
      <w:r w:rsidRPr="00B80A75">
        <w:rPr>
          <w:rFonts w:ascii="Times New Roman" w:hAnsi="Times New Roman"/>
          <w:i w:val="0"/>
        </w:rPr>
        <w:t xml:space="preserve">IS/STAG student ihned kontaktuje zkoušejícího, který je do čtyř pracovních dnů od </w:t>
      </w:r>
      <w:r w:rsidRPr="00B80A75">
        <w:rPr>
          <w:rFonts w:ascii="Times New Roman" w:hAnsi="Times New Roman"/>
          <w:i w:val="0"/>
        </w:rPr>
        <w:lastRenderedPageBreak/>
        <w:t xml:space="preserve">zveřejnění výsledků povinen vyřešit zjištěné nedostatky. V případě, že tak </w:t>
      </w:r>
      <w:r w:rsidR="00D1762A">
        <w:rPr>
          <w:rFonts w:ascii="Times New Roman" w:hAnsi="Times New Roman"/>
          <w:i w:val="0"/>
        </w:rPr>
        <w:t>zkoušející</w:t>
      </w:r>
      <w:r w:rsidRPr="00B80A75">
        <w:rPr>
          <w:rFonts w:ascii="Times New Roman" w:hAnsi="Times New Roman"/>
          <w:i w:val="0"/>
        </w:rPr>
        <w:t xml:space="preserve"> neučiní, kontaktuje student asistentku příslušného ústavu k zajištění nápravy do tří pracovních dnů.</w:t>
      </w:r>
    </w:p>
    <w:p w14:paraId="7400A229" w14:textId="77777777" w:rsidR="00B80A75" w:rsidRDefault="00B80A75" w:rsidP="781739E3">
      <w:pPr>
        <w:pStyle w:val="Nadpis2"/>
        <w:rPr>
          <w:b/>
          <w:bCs/>
          <w:sz w:val="24"/>
        </w:rPr>
      </w:pPr>
    </w:p>
    <w:p w14:paraId="3CF08AC5" w14:textId="1A66C783" w:rsidR="0017281B" w:rsidRPr="00D932F2" w:rsidRDefault="2E296408" w:rsidP="781739E3">
      <w:pPr>
        <w:pStyle w:val="Nadpis2"/>
        <w:rPr>
          <w:b/>
          <w:bCs/>
          <w:sz w:val="24"/>
        </w:rPr>
      </w:pPr>
      <w:r w:rsidRPr="781739E3">
        <w:rPr>
          <w:b/>
          <w:bCs/>
          <w:sz w:val="24"/>
        </w:rPr>
        <w:t xml:space="preserve">Článek </w:t>
      </w:r>
      <w:r w:rsidR="072855DE" w:rsidRPr="781739E3">
        <w:rPr>
          <w:b/>
          <w:bCs/>
          <w:sz w:val="24"/>
        </w:rPr>
        <w:t>58</w:t>
      </w:r>
    </w:p>
    <w:p w14:paraId="73086B60" w14:textId="77777777" w:rsidR="00A8007F" w:rsidRPr="00D932F2" w:rsidRDefault="00A8007F" w:rsidP="6895A9D9">
      <w:pPr>
        <w:jc w:val="center"/>
        <w:rPr>
          <w:b/>
          <w:bCs/>
        </w:rPr>
      </w:pPr>
      <w:r w:rsidRPr="6895A9D9">
        <w:rPr>
          <w:b/>
          <w:bCs/>
        </w:rPr>
        <w:t xml:space="preserve">Vypořádání </w:t>
      </w:r>
      <w:r w:rsidR="00447E99" w:rsidRPr="6895A9D9">
        <w:rPr>
          <w:b/>
          <w:bCs/>
        </w:rPr>
        <w:t>závazků</w:t>
      </w:r>
    </w:p>
    <w:p w14:paraId="6CEAB913" w14:textId="3C3E5401" w:rsidR="6895A9D9" w:rsidRDefault="6895A9D9" w:rsidP="6895A9D9">
      <w:pPr>
        <w:jc w:val="center"/>
        <w:rPr>
          <w:b/>
          <w:bCs/>
        </w:rPr>
      </w:pPr>
    </w:p>
    <w:p w14:paraId="15D5FF43" w14:textId="2A899979" w:rsidR="231C980C" w:rsidRPr="008949FA" w:rsidRDefault="231C980C" w:rsidP="6895A9D9">
      <w:pPr>
        <w:jc w:val="center"/>
      </w:pPr>
      <w:r w:rsidRPr="008949FA">
        <w:t>(bez doplňků a upřesnění)</w:t>
      </w:r>
    </w:p>
    <w:p w14:paraId="1B8CDECC" w14:textId="6363BBF9" w:rsidR="6895A9D9" w:rsidRDefault="6895A9D9" w:rsidP="6895A9D9">
      <w:pPr>
        <w:jc w:val="center"/>
        <w:rPr>
          <w:b/>
          <w:bCs/>
        </w:rPr>
      </w:pPr>
    </w:p>
    <w:p w14:paraId="19811DBB" w14:textId="77777777" w:rsidR="009F10B3" w:rsidRPr="00D932F2" w:rsidRDefault="009F10B3" w:rsidP="00F84F5B">
      <w:pPr>
        <w:jc w:val="center"/>
        <w:rPr>
          <w:bCs/>
          <w:i/>
          <w:iCs/>
        </w:rPr>
      </w:pPr>
    </w:p>
    <w:p w14:paraId="7A9F761E" w14:textId="6C8E7256" w:rsidR="0017281B" w:rsidRPr="00D932F2" w:rsidRDefault="2E296408" w:rsidP="781739E3">
      <w:pPr>
        <w:pStyle w:val="Nadpis1"/>
        <w:rPr>
          <w:sz w:val="24"/>
        </w:rPr>
      </w:pPr>
      <w:r w:rsidRPr="781739E3">
        <w:rPr>
          <w:sz w:val="24"/>
        </w:rPr>
        <w:t xml:space="preserve">Článek </w:t>
      </w:r>
      <w:r w:rsidR="7A1B25EC" w:rsidRPr="781739E3">
        <w:rPr>
          <w:sz w:val="24"/>
        </w:rPr>
        <w:t>59</w:t>
      </w:r>
    </w:p>
    <w:p w14:paraId="7FDA954D" w14:textId="2BB44C75" w:rsidR="0017281B" w:rsidRPr="00D932F2" w:rsidRDefault="0017281B" w:rsidP="00125678">
      <w:pPr>
        <w:pStyle w:val="Nadpis1"/>
      </w:pPr>
      <w:r w:rsidRPr="00D932F2">
        <w:rPr>
          <w:bCs w:val="0"/>
          <w:sz w:val="24"/>
        </w:rPr>
        <w:t>Způsob doručování</w:t>
      </w:r>
    </w:p>
    <w:p w14:paraId="1AC4FDE2" w14:textId="77777777" w:rsidR="00752B3E" w:rsidRDefault="00752B3E" w:rsidP="00752B3E">
      <w:pPr>
        <w:jc w:val="center"/>
      </w:pPr>
    </w:p>
    <w:p w14:paraId="514EB5D4" w14:textId="53A2773B" w:rsidR="00752B3E" w:rsidRPr="00B80A75" w:rsidRDefault="00752B3E" w:rsidP="00752B3E">
      <w:pPr>
        <w:jc w:val="center"/>
        <w:rPr>
          <w:i/>
          <w:iCs/>
          <w:color w:val="5B9BD5" w:themeColor="accent1"/>
        </w:rPr>
      </w:pPr>
      <w:r w:rsidRPr="00B80A75">
        <w:t>(bez doplňků a upřesnění)</w:t>
      </w:r>
      <w:r w:rsidRPr="00B80A75">
        <w:rPr>
          <w:i/>
          <w:iCs/>
        </w:rPr>
        <w:t xml:space="preserve"> </w:t>
      </w:r>
    </w:p>
    <w:p w14:paraId="25F162E2" w14:textId="77777777" w:rsidR="008949FA" w:rsidRDefault="008949FA" w:rsidP="00752B3E">
      <w:pPr>
        <w:pStyle w:val="Normln10"/>
        <w:widowControl w:val="0"/>
        <w:spacing w:before="0"/>
        <w:jc w:val="left"/>
      </w:pPr>
    </w:p>
    <w:p w14:paraId="1DBEF225" w14:textId="77777777" w:rsidR="00752B3E" w:rsidRDefault="00752B3E" w:rsidP="00752B3E">
      <w:pPr>
        <w:pStyle w:val="Normln10"/>
        <w:widowControl w:val="0"/>
        <w:spacing w:before="0"/>
        <w:jc w:val="left"/>
      </w:pPr>
    </w:p>
    <w:p w14:paraId="5C03F479" w14:textId="10D7129A" w:rsidR="00723097" w:rsidRPr="00D932F2" w:rsidRDefault="247C7B34" w:rsidP="781739E3">
      <w:pPr>
        <w:pStyle w:val="Normln10"/>
        <w:widowControl w:val="0"/>
        <w:spacing w:before="0"/>
      </w:pPr>
      <w:r>
        <w:t xml:space="preserve">Článek </w:t>
      </w:r>
      <w:r w:rsidR="4788D842">
        <w:t>60</w:t>
      </w:r>
    </w:p>
    <w:p w14:paraId="7289009F" w14:textId="3D337771" w:rsidR="00B672FE" w:rsidRPr="00D932F2" w:rsidRDefault="29E78973" w:rsidP="781739E3">
      <w:pPr>
        <w:pStyle w:val="Normln10"/>
        <w:widowControl w:val="0"/>
        <w:spacing w:before="0"/>
      </w:pPr>
      <w:r>
        <w:t>Podání k UTB</w:t>
      </w:r>
    </w:p>
    <w:p w14:paraId="0DA09C50" w14:textId="5D459992" w:rsidR="006E1F77" w:rsidRPr="00D932F2" w:rsidRDefault="006E1F77" w:rsidP="6895A9D9">
      <w:pPr>
        <w:jc w:val="center"/>
        <w:rPr>
          <w:i/>
          <w:iCs/>
        </w:rPr>
      </w:pPr>
    </w:p>
    <w:p w14:paraId="50BAAC6E" w14:textId="6248B9CD" w:rsidR="006E1F77" w:rsidRPr="00B80A75" w:rsidRDefault="27CD14FB" w:rsidP="6895A9D9">
      <w:pPr>
        <w:jc w:val="center"/>
        <w:rPr>
          <w:i/>
          <w:iCs/>
          <w:color w:val="5B9BD5" w:themeColor="accent1"/>
        </w:rPr>
      </w:pPr>
      <w:r w:rsidRPr="00B80A75">
        <w:t>(bez doplňků a upřesnění)</w:t>
      </w:r>
      <w:r w:rsidRPr="00B80A75">
        <w:rPr>
          <w:i/>
          <w:iCs/>
        </w:rPr>
        <w:t xml:space="preserve"> </w:t>
      </w:r>
    </w:p>
    <w:p w14:paraId="56416D10" w14:textId="47B7A5F2" w:rsidR="781739E3" w:rsidRDefault="781739E3" w:rsidP="005F1A23">
      <w:pPr>
        <w:rPr>
          <w:i/>
          <w:iCs/>
        </w:rPr>
      </w:pPr>
    </w:p>
    <w:p w14:paraId="525E8F11" w14:textId="77777777" w:rsidR="00723097" w:rsidRPr="00D932F2" w:rsidRDefault="00723097" w:rsidP="781739E3">
      <w:pPr>
        <w:pStyle w:val="Nadpis1"/>
        <w:rPr>
          <w:sz w:val="24"/>
        </w:rPr>
      </w:pPr>
    </w:p>
    <w:p w14:paraId="11F93A60" w14:textId="65EAA022" w:rsidR="0309437F" w:rsidRDefault="0309437F" w:rsidP="005726B8">
      <w:pPr>
        <w:pStyle w:val="Normln10"/>
        <w:widowControl w:val="0"/>
        <w:spacing w:before="0" w:line="259" w:lineRule="auto"/>
      </w:pPr>
      <w:r>
        <w:t>Článek 61</w:t>
      </w:r>
    </w:p>
    <w:p w14:paraId="5AC2B8F8" w14:textId="4A99365F" w:rsidR="0309437F" w:rsidRDefault="0309437F" w:rsidP="005726B8">
      <w:pPr>
        <w:widowControl w:val="0"/>
        <w:spacing w:line="259" w:lineRule="auto"/>
        <w:jc w:val="center"/>
        <w:rPr>
          <w:b/>
          <w:bCs/>
        </w:rPr>
      </w:pPr>
      <w:r w:rsidRPr="005726B8">
        <w:rPr>
          <w:b/>
          <w:bCs/>
        </w:rPr>
        <w:t>Den ukončení studia</w:t>
      </w:r>
    </w:p>
    <w:p w14:paraId="1FEBC8F2" w14:textId="361D7645" w:rsidR="6895A9D9" w:rsidRDefault="6895A9D9" w:rsidP="6895A9D9">
      <w:pPr>
        <w:widowControl w:val="0"/>
        <w:spacing w:line="259" w:lineRule="auto"/>
        <w:jc w:val="center"/>
        <w:rPr>
          <w:b/>
          <w:bCs/>
        </w:rPr>
      </w:pPr>
    </w:p>
    <w:p w14:paraId="45364969" w14:textId="253F1A48" w:rsidR="6895A9D9" w:rsidRDefault="6CB16B22" w:rsidP="005F1A23">
      <w:pPr>
        <w:jc w:val="center"/>
      </w:pPr>
      <w:r w:rsidRPr="00B80A75">
        <w:t>(bez doplňků a upřesnění)</w:t>
      </w:r>
    </w:p>
    <w:p w14:paraId="078F1190" w14:textId="77777777" w:rsidR="00752B3E" w:rsidRPr="005F1A23" w:rsidRDefault="00752B3E" w:rsidP="005F1A23">
      <w:pPr>
        <w:jc w:val="center"/>
      </w:pPr>
    </w:p>
    <w:p w14:paraId="10A360D0" w14:textId="301D0BA0" w:rsidR="0017428A" w:rsidRPr="00D932F2" w:rsidRDefault="78655484" w:rsidP="781739E3">
      <w:pPr>
        <w:pStyle w:val="Nadpis1"/>
        <w:rPr>
          <w:sz w:val="24"/>
        </w:rPr>
      </w:pPr>
      <w:r w:rsidRPr="781739E3">
        <w:rPr>
          <w:sz w:val="24"/>
        </w:rPr>
        <w:t xml:space="preserve">Článek </w:t>
      </w:r>
      <w:r w:rsidR="040D4D01" w:rsidRPr="781739E3">
        <w:rPr>
          <w:sz w:val="24"/>
        </w:rPr>
        <w:t>6</w:t>
      </w:r>
      <w:r w:rsidR="1B194C32" w:rsidRPr="781739E3">
        <w:rPr>
          <w:sz w:val="24"/>
        </w:rPr>
        <w:t>2</w:t>
      </w:r>
    </w:p>
    <w:p w14:paraId="66C5B2AC" w14:textId="77777777" w:rsidR="00A8007F" w:rsidRPr="00D932F2" w:rsidRDefault="00A8007F" w:rsidP="6895A9D9">
      <w:pPr>
        <w:jc w:val="center"/>
        <w:rPr>
          <w:b/>
          <w:bCs/>
        </w:rPr>
      </w:pPr>
      <w:r w:rsidRPr="6895A9D9">
        <w:rPr>
          <w:b/>
          <w:bCs/>
        </w:rPr>
        <w:t>Pochvaly a ocenění</w:t>
      </w:r>
    </w:p>
    <w:p w14:paraId="504A67C8" w14:textId="6EC670FE" w:rsidR="6895A9D9" w:rsidRDefault="6895A9D9" w:rsidP="6895A9D9">
      <w:pPr>
        <w:jc w:val="center"/>
        <w:rPr>
          <w:b/>
          <w:bCs/>
        </w:rPr>
      </w:pPr>
    </w:p>
    <w:p w14:paraId="3F3BA022" w14:textId="2A899979" w:rsidR="4FE43F0C" w:rsidRPr="00B80A75" w:rsidRDefault="4FE43F0C" w:rsidP="6895A9D9">
      <w:pPr>
        <w:jc w:val="center"/>
      </w:pPr>
      <w:r w:rsidRPr="00B80A75">
        <w:t>(bez doplňků a upřesnění)</w:t>
      </w:r>
    </w:p>
    <w:p w14:paraId="63AB2150" w14:textId="7285CCAA" w:rsidR="6895A9D9" w:rsidRDefault="6895A9D9" w:rsidP="6895A9D9">
      <w:pPr>
        <w:jc w:val="center"/>
        <w:rPr>
          <w:b/>
          <w:bCs/>
        </w:rPr>
      </w:pPr>
    </w:p>
    <w:p w14:paraId="22581557" w14:textId="77777777" w:rsidR="00447E99" w:rsidRPr="00D932F2" w:rsidRDefault="00447E99" w:rsidP="00B672FE">
      <w:pPr>
        <w:jc w:val="center"/>
      </w:pPr>
    </w:p>
    <w:p w14:paraId="28377BFB" w14:textId="1D0E3879" w:rsidR="00B672FE" w:rsidRPr="00D932F2" w:rsidRDefault="040D4D01" w:rsidP="781739E3">
      <w:pPr>
        <w:jc w:val="center"/>
        <w:rPr>
          <w:b/>
          <w:bCs/>
        </w:rPr>
      </w:pPr>
      <w:r w:rsidRPr="781739E3">
        <w:rPr>
          <w:b/>
          <w:bCs/>
        </w:rPr>
        <w:t>Článek 6</w:t>
      </w:r>
      <w:r w:rsidR="3F3B4BF8" w:rsidRPr="781739E3">
        <w:rPr>
          <w:b/>
          <w:bCs/>
        </w:rPr>
        <w:t>3</w:t>
      </w:r>
    </w:p>
    <w:p w14:paraId="686B534C" w14:textId="0A943E84" w:rsidR="0017281B" w:rsidRPr="00D932F2" w:rsidRDefault="040D4D01" w:rsidP="6895A9D9">
      <w:pPr>
        <w:spacing w:after="120"/>
        <w:jc w:val="center"/>
        <w:rPr>
          <w:i/>
          <w:iCs/>
        </w:rPr>
      </w:pPr>
      <w:r w:rsidRPr="6895A9D9">
        <w:rPr>
          <w:b/>
          <w:bCs/>
        </w:rPr>
        <w:t>Řízení o vyslovení neplatnosti vykonání státní zkoušky nebo její</w:t>
      </w:r>
      <w:r w:rsidR="36B76E6C" w:rsidRPr="6895A9D9">
        <w:rPr>
          <w:b/>
          <w:bCs/>
        </w:rPr>
        <w:t xml:space="preserve"> části</w:t>
      </w:r>
      <w:r w:rsidRPr="6895A9D9">
        <w:rPr>
          <w:b/>
          <w:bCs/>
        </w:rPr>
        <w:t xml:space="preserve"> </w:t>
      </w:r>
    </w:p>
    <w:p w14:paraId="17E229C4" w14:textId="52F18C6A" w:rsidR="00847D5C" w:rsidRDefault="48CFDB34" w:rsidP="00B51EDD">
      <w:pPr>
        <w:spacing w:after="120"/>
        <w:jc w:val="center"/>
        <w:rPr>
          <w:i/>
          <w:iCs/>
        </w:rPr>
      </w:pPr>
      <w:r w:rsidRPr="00B80A75">
        <w:t>(bez doplňků a upřesnění)</w:t>
      </w:r>
      <w:r w:rsidRPr="00B80A75">
        <w:rPr>
          <w:i/>
          <w:iCs/>
        </w:rPr>
        <w:t xml:space="preserve"> </w:t>
      </w:r>
    </w:p>
    <w:p w14:paraId="4D715F61" w14:textId="77777777" w:rsidR="00752B3E" w:rsidRPr="00B51EDD" w:rsidRDefault="00752B3E" w:rsidP="00B51EDD">
      <w:pPr>
        <w:spacing w:after="120"/>
        <w:jc w:val="center"/>
      </w:pPr>
    </w:p>
    <w:p w14:paraId="605DC21D" w14:textId="742EF3A4" w:rsidR="0017281B" w:rsidRPr="00F100E1" w:rsidRDefault="2E296408" w:rsidP="6895A9D9">
      <w:pPr>
        <w:spacing w:after="120"/>
        <w:jc w:val="center"/>
        <w:rPr>
          <w:b/>
          <w:bCs/>
          <w:i/>
          <w:iCs/>
          <w:sz w:val="28"/>
          <w:szCs w:val="28"/>
        </w:rPr>
      </w:pPr>
      <w:r w:rsidRPr="00F100E1">
        <w:rPr>
          <w:b/>
          <w:bCs/>
          <w:sz w:val="28"/>
          <w:szCs w:val="28"/>
        </w:rPr>
        <w:t xml:space="preserve">ČÁST </w:t>
      </w:r>
      <w:r w:rsidR="040D4D01" w:rsidRPr="00F100E1">
        <w:rPr>
          <w:b/>
          <w:bCs/>
          <w:sz w:val="28"/>
          <w:szCs w:val="28"/>
        </w:rPr>
        <w:t>ŠESTÁ</w:t>
      </w:r>
    </w:p>
    <w:p w14:paraId="2171E473" w14:textId="0D348D27" w:rsidR="0017281B" w:rsidRPr="00F100E1" w:rsidRDefault="00447E99" w:rsidP="00125678">
      <w:pPr>
        <w:pStyle w:val="Nadpis3"/>
        <w:rPr>
          <w:sz w:val="22"/>
          <w:szCs w:val="22"/>
        </w:rPr>
      </w:pPr>
      <w:r w:rsidRPr="00F100E1">
        <w:rPr>
          <w:sz w:val="28"/>
          <w:szCs w:val="22"/>
        </w:rPr>
        <w:t xml:space="preserve">PŘECHODNÁ A </w:t>
      </w:r>
      <w:r w:rsidR="0017281B" w:rsidRPr="00F100E1">
        <w:rPr>
          <w:sz w:val="28"/>
          <w:szCs w:val="22"/>
        </w:rPr>
        <w:t>ZÁVĚREČNÁ USTANOVENÍ</w:t>
      </w:r>
    </w:p>
    <w:p w14:paraId="2955D0F7" w14:textId="77777777" w:rsidR="00447E99" w:rsidRPr="00D932F2" w:rsidRDefault="00447E99" w:rsidP="00B672FE">
      <w:pPr>
        <w:jc w:val="center"/>
        <w:rPr>
          <w:b/>
          <w:i/>
        </w:rPr>
      </w:pPr>
    </w:p>
    <w:p w14:paraId="5C3E6E9E" w14:textId="4845C26E" w:rsidR="00447E99" w:rsidRPr="00D932F2" w:rsidRDefault="040D4D01" w:rsidP="781739E3">
      <w:pPr>
        <w:jc w:val="center"/>
        <w:rPr>
          <w:b/>
          <w:bCs/>
        </w:rPr>
      </w:pPr>
      <w:r w:rsidRPr="781739E3">
        <w:rPr>
          <w:b/>
          <w:bCs/>
        </w:rPr>
        <w:t>Článek 6</w:t>
      </w:r>
      <w:r w:rsidR="79C65F42" w:rsidRPr="781739E3">
        <w:rPr>
          <w:b/>
          <w:bCs/>
        </w:rPr>
        <w:t>4</w:t>
      </w:r>
    </w:p>
    <w:p w14:paraId="6904D691" w14:textId="13C4E63F" w:rsidR="002C10EB" w:rsidRPr="00D932F2" w:rsidRDefault="00447E99" w:rsidP="004F5E97">
      <w:pPr>
        <w:jc w:val="center"/>
        <w:rPr>
          <w:b/>
        </w:rPr>
      </w:pPr>
      <w:r w:rsidRPr="00D932F2">
        <w:rPr>
          <w:b/>
        </w:rPr>
        <w:t>Přechodná ustanovení</w:t>
      </w:r>
    </w:p>
    <w:p w14:paraId="1B848D7F" w14:textId="77777777" w:rsidR="00D73465" w:rsidRDefault="00D73465" w:rsidP="00D73465">
      <w:pPr>
        <w:jc w:val="center"/>
      </w:pPr>
    </w:p>
    <w:p w14:paraId="18B48CA0" w14:textId="77777777" w:rsidR="00B47F88" w:rsidRDefault="00B47F88" w:rsidP="00B47F88">
      <w:pPr>
        <w:spacing w:after="120"/>
        <w:jc w:val="center"/>
        <w:rPr>
          <w:i/>
          <w:iCs/>
        </w:rPr>
      </w:pPr>
      <w:r w:rsidRPr="00B80A75">
        <w:t>(bez doplňků a upřesnění)</w:t>
      </w:r>
      <w:r w:rsidRPr="00B80A75">
        <w:rPr>
          <w:i/>
          <w:iCs/>
        </w:rPr>
        <w:t xml:space="preserve"> </w:t>
      </w:r>
    </w:p>
    <w:p w14:paraId="2EAD3925" w14:textId="77777777" w:rsidR="00A91101" w:rsidRDefault="00A91101" w:rsidP="781739E3">
      <w:pPr>
        <w:pStyle w:val="Nadpis1"/>
        <w:rPr>
          <w:sz w:val="24"/>
        </w:rPr>
      </w:pPr>
    </w:p>
    <w:p w14:paraId="0EEDD51C" w14:textId="77777777" w:rsidR="00A91101" w:rsidRDefault="00A91101" w:rsidP="781739E3">
      <w:pPr>
        <w:pStyle w:val="Nadpis1"/>
        <w:rPr>
          <w:sz w:val="24"/>
        </w:rPr>
      </w:pPr>
    </w:p>
    <w:p w14:paraId="1C78059A" w14:textId="56261B30" w:rsidR="0017281B" w:rsidRPr="00D932F2" w:rsidRDefault="2E296408" w:rsidP="781739E3">
      <w:pPr>
        <w:pStyle w:val="Nadpis1"/>
        <w:rPr>
          <w:sz w:val="24"/>
        </w:rPr>
      </w:pPr>
      <w:r w:rsidRPr="781739E3">
        <w:rPr>
          <w:sz w:val="24"/>
        </w:rPr>
        <w:t xml:space="preserve">Článek </w:t>
      </w:r>
      <w:r w:rsidR="040D4D01" w:rsidRPr="781739E3">
        <w:rPr>
          <w:sz w:val="24"/>
        </w:rPr>
        <w:t>6</w:t>
      </w:r>
      <w:r w:rsidR="361875E7" w:rsidRPr="781739E3">
        <w:rPr>
          <w:sz w:val="24"/>
        </w:rPr>
        <w:t>5</w:t>
      </w:r>
    </w:p>
    <w:p w14:paraId="7B534DB5" w14:textId="4E7687C0" w:rsidR="0017281B" w:rsidRPr="00D932F2" w:rsidRDefault="0017281B" w:rsidP="00125678">
      <w:pPr>
        <w:pStyle w:val="Nadpis1"/>
      </w:pPr>
      <w:r w:rsidRPr="00D932F2">
        <w:rPr>
          <w:sz w:val="24"/>
        </w:rPr>
        <w:t>Platnost a účinnost</w:t>
      </w:r>
    </w:p>
    <w:p w14:paraId="6106FC51" w14:textId="2964AB93" w:rsidR="004F5E97" w:rsidRPr="00923460" w:rsidRDefault="004F5E97" w:rsidP="00923460">
      <w:pPr>
        <w:pStyle w:val="Zkladntext"/>
        <w:numPr>
          <w:ilvl w:val="0"/>
          <w:numId w:val="31"/>
        </w:numPr>
        <w:tabs>
          <w:tab w:val="clear" w:pos="1050"/>
        </w:tabs>
        <w:spacing w:before="120" w:after="60"/>
        <w:ind w:left="0" w:firstLine="284"/>
        <w:rPr>
          <w:rFonts w:ascii="Times New Roman" w:hAnsi="Times New Roman"/>
          <w:i w:val="0"/>
        </w:rPr>
      </w:pPr>
      <w:r w:rsidRPr="00923460">
        <w:rPr>
          <w:rFonts w:ascii="Times New Roman" w:hAnsi="Times New Roman"/>
          <w:i w:val="0"/>
        </w:rPr>
        <w:t xml:space="preserve">Tato pravidla nabývají </w:t>
      </w:r>
      <w:r w:rsidR="006E1F77" w:rsidRPr="00923460">
        <w:rPr>
          <w:rFonts w:ascii="Times New Roman" w:hAnsi="Times New Roman"/>
          <w:i w:val="0"/>
        </w:rPr>
        <w:t>účinnosti dnem</w:t>
      </w:r>
      <w:r w:rsidR="00DB3A00">
        <w:rPr>
          <w:rFonts w:ascii="Times New Roman" w:hAnsi="Times New Roman"/>
          <w:i w:val="0"/>
        </w:rPr>
        <w:t xml:space="preserve"> </w:t>
      </w:r>
      <w:r w:rsidR="00A03A5A">
        <w:rPr>
          <w:rFonts w:ascii="Times New Roman" w:hAnsi="Times New Roman"/>
          <w:i w:val="0"/>
        </w:rPr>
        <w:t>1. září 2026.</w:t>
      </w:r>
      <w:r w:rsidR="006E1F77" w:rsidRPr="00923460">
        <w:rPr>
          <w:rFonts w:ascii="Times New Roman" w:hAnsi="Times New Roman"/>
          <w:i w:val="0"/>
        </w:rPr>
        <w:t xml:space="preserve"> </w:t>
      </w:r>
    </w:p>
    <w:p w14:paraId="45D802EF" w14:textId="1DC1F860" w:rsidR="00C60093" w:rsidRPr="00D932F2" w:rsidRDefault="004F5E97" w:rsidP="005E7107">
      <w:pPr>
        <w:pStyle w:val="Zkladntext"/>
        <w:numPr>
          <w:ilvl w:val="0"/>
          <w:numId w:val="31"/>
        </w:numPr>
        <w:tabs>
          <w:tab w:val="clear" w:pos="1050"/>
        </w:tabs>
        <w:spacing w:after="60"/>
        <w:ind w:left="0" w:firstLine="284"/>
        <w:rPr>
          <w:rFonts w:ascii="Times New Roman" w:hAnsi="Times New Roman"/>
          <w:i w:val="0"/>
        </w:rPr>
      </w:pPr>
      <w:r w:rsidRPr="00D932F2">
        <w:rPr>
          <w:rFonts w:ascii="Times New Roman" w:hAnsi="Times New Roman"/>
          <w:i w:val="0"/>
        </w:rPr>
        <w:lastRenderedPageBreak/>
        <w:t>Dnem n</w:t>
      </w:r>
      <w:r w:rsidR="00185DE3" w:rsidRPr="00D932F2">
        <w:rPr>
          <w:rFonts w:ascii="Times New Roman" w:hAnsi="Times New Roman"/>
          <w:i w:val="0"/>
        </w:rPr>
        <w:t>abytí účinnosti</w:t>
      </w:r>
      <w:r w:rsidRPr="00D932F2">
        <w:rPr>
          <w:rFonts w:ascii="Times New Roman" w:hAnsi="Times New Roman"/>
          <w:i w:val="0"/>
        </w:rPr>
        <w:t xml:space="preserve"> těchto pravidel </w:t>
      </w:r>
      <w:r w:rsidR="006E1F77" w:rsidRPr="00D932F2">
        <w:rPr>
          <w:rFonts w:ascii="Times New Roman" w:hAnsi="Times New Roman"/>
          <w:i w:val="0"/>
        </w:rPr>
        <w:t xml:space="preserve">se zrušují </w:t>
      </w:r>
      <w:r w:rsidR="003B5188" w:rsidRPr="00D932F2">
        <w:rPr>
          <w:rFonts w:ascii="Times New Roman" w:hAnsi="Times New Roman"/>
          <w:i w:val="0"/>
        </w:rPr>
        <w:t>Pravidla průběhu studia ve studijních programech uskutečňovaných na Fa</w:t>
      </w:r>
      <w:r w:rsidR="00D20104" w:rsidRPr="00D932F2">
        <w:rPr>
          <w:rFonts w:ascii="Times New Roman" w:hAnsi="Times New Roman"/>
          <w:i w:val="0"/>
        </w:rPr>
        <w:t xml:space="preserve">ME </w:t>
      </w:r>
      <w:r w:rsidR="00C60093" w:rsidRPr="00D932F2">
        <w:rPr>
          <w:rFonts w:ascii="Times New Roman" w:hAnsi="Times New Roman"/>
          <w:i w:val="0"/>
        </w:rPr>
        <w:t xml:space="preserve">ze dne </w:t>
      </w:r>
      <w:r w:rsidR="00E51723" w:rsidRPr="00D932F2">
        <w:rPr>
          <w:rFonts w:ascii="Times New Roman" w:hAnsi="Times New Roman"/>
          <w:i w:val="0"/>
        </w:rPr>
        <w:t>2</w:t>
      </w:r>
      <w:r w:rsidR="0056467D" w:rsidRPr="00D932F2">
        <w:rPr>
          <w:rFonts w:ascii="Times New Roman" w:hAnsi="Times New Roman"/>
          <w:i w:val="0"/>
        </w:rPr>
        <w:t>8</w:t>
      </w:r>
      <w:r w:rsidR="00C60093" w:rsidRPr="00D932F2">
        <w:rPr>
          <w:rFonts w:ascii="Times New Roman" w:hAnsi="Times New Roman"/>
          <w:i w:val="0"/>
        </w:rPr>
        <w:t xml:space="preserve">. </w:t>
      </w:r>
      <w:r w:rsidR="006E1F77" w:rsidRPr="00D932F2">
        <w:rPr>
          <w:rFonts w:ascii="Times New Roman" w:hAnsi="Times New Roman"/>
          <w:i w:val="0"/>
        </w:rPr>
        <w:t>června</w:t>
      </w:r>
      <w:r w:rsidR="00C60093" w:rsidRPr="00D932F2">
        <w:rPr>
          <w:rFonts w:ascii="Times New Roman" w:hAnsi="Times New Roman"/>
          <w:i w:val="0"/>
        </w:rPr>
        <w:t xml:space="preserve"> 20</w:t>
      </w:r>
      <w:r w:rsidR="00E51723" w:rsidRPr="00D932F2">
        <w:rPr>
          <w:rFonts w:ascii="Times New Roman" w:hAnsi="Times New Roman"/>
          <w:i w:val="0"/>
        </w:rPr>
        <w:t>2</w:t>
      </w:r>
      <w:r w:rsidR="0056467D" w:rsidRPr="00D932F2">
        <w:rPr>
          <w:rFonts w:ascii="Times New Roman" w:hAnsi="Times New Roman"/>
          <w:i w:val="0"/>
        </w:rPr>
        <w:t>2</w:t>
      </w:r>
      <w:r w:rsidR="00C60093" w:rsidRPr="00D932F2">
        <w:rPr>
          <w:rFonts w:ascii="Times New Roman" w:hAnsi="Times New Roman"/>
          <w:i w:val="0"/>
        </w:rPr>
        <w:t>.</w:t>
      </w:r>
    </w:p>
    <w:p w14:paraId="73527A2D" w14:textId="1685911B" w:rsidR="002C10EB" w:rsidRPr="00D932F2" w:rsidRDefault="002C10EB" w:rsidP="009F10B3">
      <w:pPr>
        <w:jc w:val="center"/>
        <w:rPr>
          <w:b/>
        </w:rPr>
      </w:pPr>
    </w:p>
    <w:p w14:paraId="7E3455D1" w14:textId="023BC349" w:rsidR="00436250" w:rsidRPr="00D932F2" w:rsidRDefault="00436250" w:rsidP="00C9699B">
      <w:pPr>
        <w:jc w:val="both"/>
      </w:pPr>
    </w:p>
    <w:p w14:paraId="49BF7932" w14:textId="51995D6A" w:rsidR="00E85151" w:rsidRPr="00D932F2" w:rsidRDefault="00E85151" w:rsidP="00C9699B">
      <w:pPr>
        <w:jc w:val="both"/>
      </w:pPr>
    </w:p>
    <w:p w14:paraId="03A18BB8" w14:textId="6779CE02" w:rsidR="00E85151" w:rsidRPr="00D932F2" w:rsidRDefault="00E85151" w:rsidP="00C9699B">
      <w:pPr>
        <w:jc w:val="both"/>
      </w:pPr>
    </w:p>
    <w:p w14:paraId="46E11D76" w14:textId="77777777" w:rsidR="00E85151" w:rsidRPr="00D932F2" w:rsidRDefault="00E85151" w:rsidP="00C9699B">
      <w:pPr>
        <w:jc w:val="both"/>
      </w:pPr>
    </w:p>
    <w:p w14:paraId="21A6196D" w14:textId="4249B9C2" w:rsidR="004F5E97" w:rsidRPr="005726B8" w:rsidRDefault="4FEE9F93" w:rsidP="6895A9D9">
      <w:pPr>
        <w:tabs>
          <w:tab w:val="left" w:pos="567"/>
          <w:tab w:val="left" w:pos="4820"/>
          <w:tab w:val="left" w:pos="5387"/>
          <w:tab w:val="left" w:pos="7655"/>
        </w:tabs>
        <w:autoSpaceDE w:val="0"/>
        <w:autoSpaceDN w:val="0"/>
        <w:adjustRightInd w:val="0"/>
      </w:pPr>
      <w:r w:rsidRPr="6895A9D9">
        <w:rPr>
          <w:rFonts w:ascii="TimesNewRomanPSMT" w:hAnsi="TimesNewRomanPSMT" w:cs="TimesNewRomanPSMT"/>
        </w:rPr>
        <w:t xml:space="preserve">     </w:t>
      </w:r>
      <w:r w:rsidR="4BCF9B5B" w:rsidRPr="6895A9D9">
        <w:rPr>
          <w:rFonts w:ascii="TimesNewRomanPSMT" w:hAnsi="TimesNewRomanPSMT" w:cs="TimesNewRomanPSMT"/>
        </w:rPr>
        <w:t>I</w:t>
      </w:r>
      <w:r w:rsidR="4BCF9B5B" w:rsidRPr="005726B8">
        <w:t>ng. Milana Otrusinová, Ph.D</w:t>
      </w:r>
      <w:r w:rsidR="0820C484" w:rsidRPr="005726B8">
        <w:t>.</w:t>
      </w:r>
      <w:r w:rsidR="79C0446B" w:rsidRPr="005726B8">
        <w:t>,</w:t>
      </w:r>
      <w:r w:rsidR="0820C484" w:rsidRPr="005726B8">
        <w:t xml:space="preserve"> v. r.             </w:t>
      </w:r>
      <w:r w:rsidR="006E1F77">
        <w:tab/>
      </w:r>
      <w:r w:rsidR="11ACDB4D" w:rsidRPr="005726B8">
        <w:t>doc</w:t>
      </w:r>
      <w:r w:rsidR="0820C484" w:rsidRPr="005726B8">
        <w:t xml:space="preserve">. Ing. </w:t>
      </w:r>
      <w:r w:rsidR="4B4F97AA" w:rsidRPr="005726B8">
        <w:t>Michal Pilík</w:t>
      </w:r>
      <w:r w:rsidR="0820C484" w:rsidRPr="005726B8">
        <w:t>, Ph.D.</w:t>
      </w:r>
      <w:r w:rsidR="79C0446B" w:rsidRPr="005726B8">
        <w:t>,</w:t>
      </w:r>
      <w:r w:rsidR="0820C484" w:rsidRPr="005726B8">
        <w:t xml:space="preserve"> v. r</w:t>
      </w:r>
    </w:p>
    <w:p w14:paraId="7C2A1CA5" w14:textId="1D5BAF4B" w:rsidR="004F5E97" w:rsidRPr="005726B8" w:rsidRDefault="004F5E97" w:rsidP="6895A9D9">
      <w:pPr>
        <w:tabs>
          <w:tab w:val="left" w:pos="567"/>
          <w:tab w:val="left" w:pos="4820"/>
          <w:tab w:val="left" w:pos="5812"/>
          <w:tab w:val="left" w:pos="7655"/>
        </w:tabs>
        <w:autoSpaceDE w:val="0"/>
        <w:autoSpaceDN w:val="0"/>
        <w:adjustRightInd w:val="0"/>
      </w:pPr>
      <w:r w:rsidRPr="005726B8">
        <w:t>předsedkyně A</w:t>
      </w:r>
      <w:r w:rsidR="006E1F77" w:rsidRPr="005726B8">
        <w:t>kademického senátu</w:t>
      </w:r>
      <w:r w:rsidRPr="005726B8">
        <w:t xml:space="preserve"> FAME</w:t>
      </w:r>
      <w:r>
        <w:tab/>
      </w:r>
      <w:r>
        <w:tab/>
      </w:r>
      <w:r w:rsidRPr="005726B8">
        <w:t xml:space="preserve">děkan </w:t>
      </w:r>
      <w:r w:rsidR="00812D3C" w:rsidRPr="005726B8">
        <w:t>FaME</w:t>
      </w:r>
    </w:p>
    <w:p w14:paraId="0B0D54F3" w14:textId="4BE22752" w:rsidR="004F5E97" w:rsidRPr="005726B8" w:rsidRDefault="004F5E97" w:rsidP="6895A9D9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</w:pPr>
    </w:p>
    <w:p w14:paraId="3E0B5440" w14:textId="013118B4" w:rsidR="009F10B3" w:rsidRPr="005726B8" w:rsidRDefault="009F10B3" w:rsidP="6895A9D9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</w:pPr>
    </w:p>
    <w:p w14:paraId="538D5D5F" w14:textId="6E8A8A57" w:rsidR="008E42BF" w:rsidRPr="005726B8" w:rsidRDefault="008E42BF" w:rsidP="6895A9D9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</w:pPr>
    </w:p>
    <w:p w14:paraId="53EA14BB" w14:textId="77777777" w:rsidR="008E42BF" w:rsidRPr="005726B8" w:rsidRDefault="008E42BF" w:rsidP="6895A9D9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</w:pPr>
    </w:p>
    <w:p w14:paraId="19809611" w14:textId="77777777" w:rsidR="004F5E97" w:rsidRPr="005726B8" w:rsidRDefault="004F5E97" w:rsidP="6895A9D9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</w:pPr>
    </w:p>
    <w:p w14:paraId="400D6B8B" w14:textId="14DDAA3F" w:rsidR="00C74CF7" w:rsidRPr="005726B8" w:rsidRDefault="006E1F77" w:rsidP="6895A9D9">
      <w:pPr>
        <w:tabs>
          <w:tab w:val="left" w:pos="567"/>
          <w:tab w:val="left" w:pos="4820"/>
          <w:tab w:val="left" w:pos="5812"/>
        </w:tabs>
        <w:autoSpaceDE w:val="0"/>
        <w:autoSpaceDN w:val="0"/>
        <w:adjustRightInd w:val="0"/>
      </w:pPr>
      <w:r w:rsidRPr="005726B8">
        <w:t xml:space="preserve">    </w:t>
      </w:r>
      <w:r w:rsidR="003B5188" w:rsidRPr="005726B8">
        <w:t>doc. Ing. Martin Sysel, Ph.D</w:t>
      </w:r>
      <w:r w:rsidR="004F5E97" w:rsidRPr="005726B8">
        <w:t>.</w:t>
      </w:r>
      <w:r w:rsidR="003607D4" w:rsidRPr="005726B8">
        <w:t>,</w:t>
      </w:r>
      <w:r w:rsidR="004F5E97" w:rsidRPr="005726B8">
        <w:t xml:space="preserve"> v. r.</w:t>
      </w:r>
      <w:r>
        <w:tab/>
      </w:r>
      <w:r w:rsidR="004F5E97" w:rsidRPr="005726B8">
        <w:t xml:space="preserve">prof. </w:t>
      </w:r>
      <w:r w:rsidR="0040236A" w:rsidRPr="005726B8">
        <w:t>Mgr</w:t>
      </w:r>
      <w:r w:rsidR="004F5E97" w:rsidRPr="005726B8">
        <w:t xml:space="preserve">. </w:t>
      </w:r>
      <w:r w:rsidR="0040236A" w:rsidRPr="005726B8">
        <w:t>Milan Adámek</w:t>
      </w:r>
      <w:r w:rsidR="003B5188" w:rsidRPr="005726B8">
        <w:t>, Ph.D.</w:t>
      </w:r>
      <w:r w:rsidR="003607D4" w:rsidRPr="005726B8">
        <w:t>,</w:t>
      </w:r>
      <w:r w:rsidR="004F5E97" w:rsidRPr="005726B8">
        <w:t xml:space="preserve"> v. r. předsed</w:t>
      </w:r>
      <w:r w:rsidR="003B5188" w:rsidRPr="005726B8">
        <w:t>a</w:t>
      </w:r>
      <w:r w:rsidR="004F5E97" w:rsidRPr="005726B8">
        <w:t xml:space="preserve"> A</w:t>
      </w:r>
      <w:r w:rsidRPr="005726B8">
        <w:t>kademického senátu</w:t>
      </w:r>
      <w:r w:rsidR="004F5E97" w:rsidRPr="005726B8">
        <w:t xml:space="preserve"> UTB</w:t>
      </w:r>
      <w:r>
        <w:tab/>
      </w:r>
      <w:r>
        <w:tab/>
      </w:r>
      <w:r w:rsidR="004F5E97" w:rsidRPr="005726B8">
        <w:t>rektor UTB</w:t>
      </w:r>
    </w:p>
    <w:p w14:paraId="177BA7E8" w14:textId="77777777" w:rsidR="002858B3" w:rsidRPr="00F8278D" w:rsidRDefault="00894D3A" w:rsidP="781739E3">
      <w:pPr>
        <w:jc w:val="both"/>
        <w:rPr>
          <w:b/>
          <w:bCs/>
        </w:rPr>
      </w:pPr>
      <w:r w:rsidRPr="6895A9D9">
        <w:rPr>
          <w:b/>
          <w:bCs/>
        </w:rPr>
        <w:br w:type="page"/>
      </w:r>
      <w:r w:rsidR="2417C891" w:rsidRPr="00F8278D">
        <w:rPr>
          <w:b/>
          <w:bCs/>
        </w:rPr>
        <w:lastRenderedPageBreak/>
        <w:t xml:space="preserve">Příloha č. 1 </w:t>
      </w:r>
    </w:p>
    <w:p w14:paraId="7EDF4823" w14:textId="77777777" w:rsidR="00F8278D" w:rsidRDefault="00F8278D" w:rsidP="781739E3">
      <w:pPr>
        <w:jc w:val="both"/>
        <w:rPr>
          <w:b/>
          <w:bCs/>
          <w:color w:val="4472C4" w:themeColor="accent5"/>
        </w:rPr>
      </w:pPr>
    </w:p>
    <w:p w14:paraId="40E242E5" w14:textId="1DD4C780" w:rsidR="00BD4AA4" w:rsidRPr="00BD4AA4" w:rsidRDefault="00F8278D" w:rsidP="00BD4AA4">
      <w:pPr>
        <w:spacing w:after="120"/>
        <w:jc w:val="center"/>
        <w:rPr>
          <w:b/>
          <w:sz w:val="32"/>
          <w:szCs w:val="22"/>
        </w:rPr>
      </w:pPr>
      <w:r>
        <w:rPr>
          <w:b/>
          <w:sz w:val="32"/>
          <w:szCs w:val="22"/>
        </w:rPr>
        <w:t>Jednací řád zkušební komise pro státní závěrečné zkoušky</w:t>
      </w:r>
    </w:p>
    <w:p w14:paraId="07728A78" w14:textId="29642103" w:rsidR="00BD4AA4" w:rsidRDefault="000276B9" w:rsidP="005657EB">
      <w:pPr>
        <w:spacing w:after="120"/>
        <w:jc w:val="both"/>
      </w:pPr>
      <w:r>
        <w:t>Předsedu</w:t>
      </w:r>
      <w:r w:rsidR="005565C8">
        <w:t xml:space="preserve">, místopředsedu a členy </w:t>
      </w:r>
      <w:r w:rsidR="00346AFC">
        <w:t>komise pro státní závěrečné zkoušky (dále jen „komise SZZ“)</w:t>
      </w:r>
      <w:r w:rsidR="005565C8">
        <w:t xml:space="preserve"> jmenuje na návrh </w:t>
      </w:r>
      <w:r w:rsidR="00271145">
        <w:t>Ra</w:t>
      </w:r>
      <w:r w:rsidR="005565C8">
        <w:t>dy studijní</w:t>
      </w:r>
      <w:r w:rsidR="00271145">
        <w:t>ch</w:t>
      </w:r>
      <w:r w:rsidR="005565C8">
        <w:t xml:space="preserve"> program</w:t>
      </w:r>
      <w:r w:rsidR="00271145">
        <w:t>ů FaME</w:t>
      </w:r>
      <w:r w:rsidR="005565C8">
        <w:t xml:space="preserve"> děkan</w:t>
      </w:r>
      <w:r w:rsidR="007C629B">
        <w:t xml:space="preserve"> </w:t>
      </w:r>
      <w:r w:rsidR="005565C8">
        <w:t xml:space="preserve">v souladu s čl. 29 odst. 1 SZŘ. </w:t>
      </w:r>
      <w:r w:rsidR="00146B18" w:rsidRPr="00146B18">
        <w:t>Děkan jmenuje také tajemníka komise SZZ, který zajišťuje organizačně-administrativní činnost komise a vedení protokolu o průběhu SZZ.</w:t>
      </w:r>
      <w:r w:rsidR="00DC6FCE">
        <w:t xml:space="preserve"> </w:t>
      </w:r>
    </w:p>
    <w:p w14:paraId="099D655E" w14:textId="48FA9A35" w:rsidR="00EB62F1" w:rsidRDefault="008A6F0F" w:rsidP="00BD4AA4">
      <w:pPr>
        <w:spacing w:after="120"/>
        <w:jc w:val="both"/>
      </w:pPr>
      <w:r>
        <w:t xml:space="preserve">Minimální počet členů </w:t>
      </w:r>
      <w:r w:rsidR="007C629B">
        <w:t>komise SZZ</w:t>
      </w:r>
      <w:r w:rsidR="00DD05FC">
        <w:t xml:space="preserve"> v</w:t>
      </w:r>
      <w:r w:rsidR="00CF5E1E">
        <w:t> </w:t>
      </w:r>
      <w:r w:rsidR="00DD05FC">
        <w:t>BSP</w:t>
      </w:r>
      <w:r w:rsidR="00CF5E1E">
        <w:t xml:space="preserve">, </w:t>
      </w:r>
      <w:r w:rsidR="00DD05FC">
        <w:t>včetně předsedy, je tři. Minimální počet členů komise SZZ v nMSP, včetně předsedy, je pět.</w:t>
      </w:r>
      <w:r w:rsidR="00944A6E">
        <w:t xml:space="preserve"> </w:t>
      </w:r>
      <w:r w:rsidR="00ED79F1">
        <w:t>Komise SZZ</w:t>
      </w:r>
      <w:r w:rsidR="00944A6E">
        <w:t xml:space="preserve"> je usnášeníschopná, je-li přítomna nadpoloviční většina jejích členů. </w:t>
      </w:r>
      <w:r w:rsidR="00EB62F1">
        <w:t xml:space="preserve">Jednání komise </w:t>
      </w:r>
      <w:r w:rsidR="001072D3">
        <w:t xml:space="preserve">SZZ </w:t>
      </w:r>
      <w:r w:rsidR="00EB62F1">
        <w:t>řídí předseda</w:t>
      </w:r>
      <w:r w:rsidR="00DC3FE5">
        <w:t xml:space="preserve"> a</w:t>
      </w:r>
      <w:r w:rsidR="00165BA1">
        <w:t xml:space="preserve"> </w:t>
      </w:r>
      <w:r w:rsidR="00E25EE7">
        <w:t>v jeho nepřítomnosti místopředseda</w:t>
      </w:r>
      <w:r w:rsidR="00165BA1">
        <w:t xml:space="preserve"> </w:t>
      </w:r>
      <w:r w:rsidR="00EB62F1">
        <w:t>podle následujícího pracovního postupu</w:t>
      </w:r>
      <w:r w:rsidR="00E53D4F">
        <w:t>.</w:t>
      </w:r>
    </w:p>
    <w:p w14:paraId="56C82A25" w14:textId="3821003F" w:rsidR="00EB62F1" w:rsidRDefault="004A6BDB" w:rsidP="00660B8E">
      <w:pPr>
        <w:pStyle w:val="Odstavecseseznamem"/>
        <w:numPr>
          <w:ilvl w:val="2"/>
          <w:numId w:val="44"/>
        </w:numPr>
        <w:spacing w:after="120"/>
        <w:ind w:left="0" w:firstLine="284"/>
        <w:contextualSpacing w:val="0"/>
        <w:jc w:val="both"/>
      </w:pPr>
      <w:r w:rsidRPr="002C79E7">
        <w:rPr>
          <w:b/>
          <w:bCs/>
        </w:rPr>
        <w:t>Zahájení jednání</w:t>
      </w:r>
      <w:r w:rsidR="005657EB">
        <w:t xml:space="preserve"> - </w:t>
      </w:r>
      <w:r w:rsidR="00EB62F1">
        <w:t xml:space="preserve">Předseda komise </w:t>
      </w:r>
      <w:r>
        <w:t xml:space="preserve">SZZ </w:t>
      </w:r>
      <w:r w:rsidR="00EB62F1">
        <w:t xml:space="preserve">zahájí </w:t>
      </w:r>
      <w:r>
        <w:t>jednání</w:t>
      </w:r>
      <w:r w:rsidR="00EB62F1">
        <w:t xml:space="preserve"> komise</w:t>
      </w:r>
      <w:r w:rsidR="00C35C71">
        <w:t xml:space="preserve"> </w:t>
      </w:r>
      <w:r w:rsidR="00EB62F1">
        <w:t>seznámením</w:t>
      </w:r>
      <w:r>
        <w:t xml:space="preserve"> jejích členů</w:t>
      </w:r>
      <w:r w:rsidR="00EB62F1">
        <w:t xml:space="preserve"> s počty zkoušených</w:t>
      </w:r>
      <w:r>
        <w:t xml:space="preserve"> studentů</w:t>
      </w:r>
      <w:r w:rsidR="00C25252">
        <w:t xml:space="preserve">, případnými </w:t>
      </w:r>
      <w:r w:rsidR="00A44813">
        <w:t>doporučeními Centra pro specifické potřeby UTB</w:t>
      </w:r>
      <w:r>
        <w:t xml:space="preserve"> a s průběhem</w:t>
      </w:r>
      <w:r w:rsidR="00EB62F1">
        <w:t xml:space="preserve"> práce komise </w:t>
      </w:r>
      <w:r w:rsidR="00C35C71">
        <w:t>SZZ</w:t>
      </w:r>
      <w:r w:rsidR="00C25252">
        <w:t>.</w:t>
      </w:r>
    </w:p>
    <w:p w14:paraId="6E566B26" w14:textId="1326477C" w:rsidR="00EB62F1" w:rsidRDefault="004A6BDB" w:rsidP="00660B8E">
      <w:pPr>
        <w:pStyle w:val="Odstavecseseznamem"/>
        <w:numPr>
          <w:ilvl w:val="2"/>
          <w:numId w:val="44"/>
        </w:numPr>
        <w:spacing w:after="120"/>
        <w:ind w:left="0" w:firstLine="284"/>
        <w:contextualSpacing w:val="0"/>
        <w:jc w:val="both"/>
      </w:pPr>
      <w:r w:rsidRPr="002C79E7">
        <w:rPr>
          <w:b/>
          <w:bCs/>
        </w:rPr>
        <w:t>Kontrola podkladů</w:t>
      </w:r>
      <w:r w:rsidR="005657EB">
        <w:t xml:space="preserve"> - </w:t>
      </w:r>
      <w:r w:rsidR="00EB62F1">
        <w:t>Předseda komise</w:t>
      </w:r>
      <w:r>
        <w:t xml:space="preserve"> SZZ</w:t>
      </w:r>
      <w:r w:rsidR="00EB62F1">
        <w:t xml:space="preserve"> zkontroluje, zda členové komise </w:t>
      </w:r>
      <w:r w:rsidR="00C35C71">
        <w:t xml:space="preserve">SZZ </w:t>
      </w:r>
      <w:r w:rsidR="00EB62F1">
        <w:t xml:space="preserve">mají k dispozici </w:t>
      </w:r>
      <w:r>
        <w:t xml:space="preserve">potřebné </w:t>
      </w:r>
      <w:r w:rsidR="00EB62F1">
        <w:t xml:space="preserve">podklady ke </w:t>
      </w:r>
      <w:r w:rsidR="006F79BB">
        <w:t>SZZ</w:t>
      </w:r>
      <w:r w:rsidR="00EB62F1">
        <w:t xml:space="preserve">, tj. seznam zkoušených </w:t>
      </w:r>
      <w:r>
        <w:t xml:space="preserve">studentů </w:t>
      </w:r>
      <w:r w:rsidR="00EB62F1">
        <w:t xml:space="preserve">s uvedením jejich studijních </w:t>
      </w:r>
      <w:r>
        <w:t>výsledků</w:t>
      </w:r>
      <w:r w:rsidR="00EB62F1">
        <w:t xml:space="preserve"> a tématy BP</w:t>
      </w:r>
      <w:r w:rsidR="00C35C71">
        <w:t>/DP</w:t>
      </w:r>
      <w:r w:rsidR="00A819A1" w:rsidRPr="00A819A1">
        <w:t>, obhajované BP/DP a příslušné posudky těchto prací</w:t>
      </w:r>
      <w:r w:rsidR="00EB62F1">
        <w:t xml:space="preserve">. </w:t>
      </w:r>
    </w:p>
    <w:p w14:paraId="440DE7AB" w14:textId="53E57F88" w:rsidR="00F71055" w:rsidRDefault="000B0DFF" w:rsidP="00660B8E">
      <w:pPr>
        <w:pStyle w:val="Odstavecseseznamem"/>
        <w:numPr>
          <w:ilvl w:val="2"/>
          <w:numId w:val="44"/>
        </w:numPr>
        <w:spacing w:after="120"/>
        <w:ind w:left="0" w:firstLine="284"/>
        <w:contextualSpacing w:val="0"/>
        <w:jc w:val="both"/>
      </w:pPr>
      <w:r w:rsidRPr="002C79E7">
        <w:rPr>
          <w:b/>
          <w:bCs/>
        </w:rPr>
        <w:t>Protokol o průběhu SZZ</w:t>
      </w:r>
      <w:r w:rsidR="00752B3E">
        <w:rPr>
          <w:b/>
          <w:bCs/>
        </w:rPr>
        <w:t xml:space="preserve"> </w:t>
      </w:r>
      <w:r w:rsidR="005657EB">
        <w:t xml:space="preserve">- </w:t>
      </w:r>
      <w:r w:rsidR="00EB62F1">
        <w:t xml:space="preserve">O průběhu SZZ </w:t>
      </w:r>
      <w:r w:rsidR="008A3CF7">
        <w:t>je tajemník</w:t>
      </w:r>
      <w:r w:rsidR="007E72C0">
        <w:t>em</w:t>
      </w:r>
      <w:r w:rsidR="00D01EB5">
        <w:t xml:space="preserve"> komise SZZ</w:t>
      </w:r>
      <w:r w:rsidR="00E32493">
        <w:t>, jmenovaným děkanem,</w:t>
      </w:r>
      <w:r w:rsidR="002F57A4">
        <w:t xml:space="preserve"> </w:t>
      </w:r>
      <w:r w:rsidR="00EB62F1">
        <w:t xml:space="preserve">veden protokol </w:t>
      </w:r>
      <w:r w:rsidR="007E72C0">
        <w:t>v souladu s</w:t>
      </w:r>
      <w:r w:rsidR="008D281A">
        <w:t> </w:t>
      </w:r>
      <w:r w:rsidR="007E72C0">
        <w:t>čl</w:t>
      </w:r>
      <w:r w:rsidR="008D281A">
        <w:t>.</w:t>
      </w:r>
      <w:r w:rsidR="00E423F4">
        <w:t xml:space="preserve"> </w:t>
      </w:r>
      <w:r w:rsidR="002B5176">
        <w:t>28</w:t>
      </w:r>
      <w:r w:rsidR="00F22770">
        <w:t xml:space="preserve"> odst. 7</w:t>
      </w:r>
      <w:r w:rsidR="00EB62F1">
        <w:t xml:space="preserve"> SZŘ</w:t>
      </w:r>
      <w:r w:rsidR="00F22770">
        <w:t xml:space="preserve"> </w:t>
      </w:r>
      <w:r w:rsidR="00EB62F1">
        <w:t xml:space="preserve">a </w:t>
      </w:r>
      <w:r w:rsidR="00F22770">
        <w:t>č</w:t>
      </w:r>
      <w:r w:rsidR="00EB62F1">
        <w:t>l</w:t>
      </w:r>
      <w:r w:rsidR="000F5EBD">
        <w:t>.</w:t>
      </w:r>
      <w:r w:rsidR="00EB62F1">
        <w:t xml:space="preserve"> 2</w:t>
      </w:r>
      <w:r w:rsidR="00130C69">
        <w:t xml:space="preserve">8 odst. </w:t>
      </w:r>
      <w:r w:rsidR="00F71055">
        <w:t>14</w:t>
      </w:r>
      <w:r w:rsidR="00717AC6">
        <w:t xml:space="preserve"> až</w:t>
      </w:r>
      <w:r w:rsidR="00604CF7">
        <w:t xml:space="preserve"> </w:t>
      </w:r>
      <w:r w:rsidR="00F71055">
        <w:t xml:space="preserve">21 </w:t>
      </w:r>
      <w:r w:rsidR="00C63857">
        <w:t>těchto pravidel</w:t>
      </w:r>
      <w:r w:rsidR="00EB62F1">
        <w:t xml:space="preserve">. </w:t>
      </w:r>
      <w:r w:rsidR="00F3541C">
        <w:t xml:space="preserve">Protokoly </w:t>
      </w:r>
      <w:r w:rsidR="00D452A9">
        <w:t>o průběhu SZZ podepíše předseda a všichni přítomní členové komise SZZ.</w:t>
      </w:r>
    </w:p>
    <w:p w14:paraId="47026BAB" w14:textId="5615D9B7" w:rsidR="004A7C88" w:rsidRDefault="001E2DA8" w:rsidP="00660B8E">
      <w:pPr>
        <w:pStyle w:val="Odstavecseseznamem"/>
        <w:numPr>
          <w:ilvl w:val="2"/>
          <w:numId w:val="44"/>
        </w:numPr>
        <w:spacing w:after="120"/>
        <w:ind w:left="0" w:firstLine="284"/>
        <w:contextualSpacing w:val="0"/>
        <w:jc w:val="both"/>
      </w:pPr>
      <w:r w:rsidRPr="002C79E7">
        <w:rPr>
          <w:b/>
          <w:bCs/>
        </w:rPr>
        <w:t>Časové rozvržení průběhu SZZ</w:t>
      </w:r>
      <w:r w:rsidR="005657EB">
        <w:t xml:space="preserve"> </w:t>
      </w:r>
      <w:r w:rsidR="00DC3FE5">
        <w:t>-</w:t>
      </w:r>
      <w:r w:rsidR="002C79E7">
        <w:t xml:space="preserve"> </w:t>
      </w:r>
      <w:r w:rsidR="00AB129D">
        <w:t>Časový průběh SZZ je stanoven p</w:t>
      </w:r>
      <w:r w:rsidR="00EB62F1">
        <w:t>lán</w:t>
      </w:r>
      <w:r w:rsidR="00AB129D">
        <w:t>em</w:t>
      </w:r>
      <w:r w:rsidR="00EB62F1">
        <w:t xml:space="preserve"> časového rozvržení průběhu SZZ </w:t>
      </w:r>
      <w:r w:rsidR="007F2A1E">
        <w:t>pro</w:t>
      </w:r>
      <w:r w:rsidR="00EB62F1">
        <w:t xml:space="preserve"> </w:t>
      </w:r>
      <w:r w:rsidR="00701831">
        <w:t>BSP</w:t>
      </w:r>
      <w:r w:rsidR="00EB62F1">
        <w:t xml:space="preserve"> a </w:t>
      </w:r>
      <w:r w:rsidR="00701831">
        <w:t>nMSP</w:t>
      </w:r>
      <w:r w:rsidR="00AB3272">
        <w:t xml:space="preserve"> (dále jen časový plán SZZ)</w:t>
      </w:r>
      <w:r w:rsidR="00D85324">
        <w:t xml:space="preserve">, </w:t>
      </w:r>
      <w:r w:rsidR="007C694D">
        <w:t>který je v souladu s</w:t>
      </w:r>
      <w:r w:rsidR="008D281A">
        <w:t> </w:t>
      </w:r>
      <w:r w:rsidR="00951BEB">
        <w:t>čl</w:t>
      </w:r>
      <w:r w:rsidR="008D281A">
        <w:t>.</w:t>
      </w:r>
      <w:r w:rsidR="00951BEB">
        <w:t xml:space="preserve"> 28</w:t>
      </w:r>
      <w:r w:rsidR="00E12BA0">
        <w:t xml:space="preserve"> </w:t>
      </w:r>
      <w:r w:rsidR="002219F2">
        <w:t>těchto pravidel</w:t>
      </w:r>
      <w:r w:rsidR="00EB62F1">
        <w:t xml:space="preserve">. </w:t>
      </w:r>
      <w:r w:rsidR="007C694D">
        <w:t>V průběhu</w:t>
      </w:r>
      <w:r w:rsidR="00EB62F1">
        <w:t xml:space="preserve"> obhajob</w:t>
      </w:r>
      <w:r w:rsidR="007C694D">
        <w:t>y</w:t>
      </w:r>
      <w:r w:rsidR="00EB62F1">
        <w:t xml:space="preserve"> BP</w:t>
      </w:r>
      <w:r w:rsidR="00701831">
        <w:t>/DP</w:t>
      </w:r>
      <w:r w:rsidR="009C39F8">
        <w:t xml:space="preserve"> </w:t>
      </w:r>
      <w:r w:rsidR="00EB62F1">
        <w:t>a odborné rozprav</w:t>
      </w:r>
      <w:r w:rsidR="007C694D">
        <w:t xml:space="preserve">y </w:t>
      </w:r>
      <w:r w:rsidR="00EB62F1">
        <w:t>mohou členové komise</w:t>
      </w:r>
      <w:r w:rsidR="00D01EB5">
        <w:t xml:space="preserve"> SZZ</w:t>
      </w:r>
      <w:r w:rsidR="00EB62F1">
        <w:t xml:space="preserve"> </w:t>
      </w:r>
      <w:r w:rsidR="007C694D">
        <w:t xml:space="preserve">klást </w:t>
      </w:r>
      <w:r w:rsidR="00EB62F1">
        <w:t xml:space="preserve">doplňující otázky. </w:t>
      </w:r>
      <w:r w:rsidR="00266A62">
        <w:t>Student</w:t>
      </w:r>
      <w:r w:rsidR="00831863">
        <w:t xml:space="preserve"> přihlášený k SZZ</w:t>
      </w:r>
      <w:r w:rsidR="00266A62">
        <w:t xml:space="preserve"> se k SZZ dostaví nejpozději dvě hodiny před termínem </w:t>
      </w:r>
      <w:r w:rsidR="00660B8E">
        <w:t>jeho SZZ daným časovým harmonogramem SZZ</w:t>
      </w:r>
      <w:r w:rsidR="00FC0688">
        <w:t xml:space="preserve">, který zveřejňují </w:t>
      </w:r>
      <w:r w:rsidR="00831863">
        <w:t>příslušné ústavy minimálně pět pracovních dní před konáním SZZ daných časovým plánem FaME</w:t>
      </w:r>
      <w:r w:rsidR="00660B8E">
        <w:t>.</w:t>
      </w:r>
    </w:p>
    <w:p w14:paraId="4BE4B21E" w14:textId="41012C2B" w:rsidR="00C11A41" w:rsidRDefault="00C11A41" w:rsidP="00660B8E">
      <w:pPr>
        <w:pStyle w:val="Odstavecseseznamem"/>
        <w:numPr>
          <w:ilvl w:val="2"/>
          <w:numId w:val="44"/>
        </w:numPr>
        <w:spacing w:after="120"/>
        <w:ind w:left="0" w:firstLine="284"/>
        <w:contextualSpacing w:val="0"/>
        <w:jc w:val="both"/>
      </w:pPr>
      <w:r w:rsidRPr="004A7C88">
        <w:rPr>
          <w:b/>
          <w:bCs/>
        </w:rPr>
        <w:t>Písemná příprava pro studenty se specifickou potřebou</w:t>
      </w:r>
      <w:r w:rsidR="00DC3FE5">
        <w:rPr>
          <w:b/>
          <w:bCs/>
        </w:rPr>
        <w:t xml:space="preserve"> </w:t>
      </w:r>
      <w:r>
        <w:t xml:space="preserve">- </w:t>
      </w:r>
      <w:r w:rsidR="000E4A8C">
        <w:t>s</w:t>
      </w:r>
      <w:r w:rsidR="004A7C88">
        <w:t>tudent se specifickou potřebou, kterému Centrum pro specifické potřeby UTB doporučí poskytnutí času navíc na písemnou přípravu k SZZ, má nárok, aby mu komise SZZ (předseda, popř. místopředseda) tuto možnost nabídla v rozsahu doporučeném Centrem, a to bezprostředně před zahájením odborné rozpravy. Student se může nabídnutého času vzdát; tuto skutečnost tajemník komise zapíše do protokolu o průběhu SZZ.</w:t>
      </w:r>
      <w:r w:rsidR="000E4A8C">
        <w:t xml:space="preserve"> </w:t>
      </w:r>
      <w:r w:rsidR="004A7C88">
        <w:t>Písemná příprava probíhá bez přítomnosti jiných studentů a v celkovém rozsahu doporučeném Centrem.</w:t>
      </w:r>
    </w:p>
    <w:p w14:paraId="393EF1C5" w14:textId="2D9E29FB" w:rsidR="002C79E7" w:rsidRDefault="00C54905" w:rsidP="00660B8E">
      <w:pPr>
        <w:pStyle w:val="Odstavecseseznamem"/>
        <w:numPr>
          <w:ilvl w:val="2"/>
          <w:numId w:val="44"/>
        </w:numPr>
        <w:spacing w:after="120"/>
        <w:ind w:left="0" w:firstLine="284"/>
        <w:contextualSpacing w:val="0"/>
        <w:jc w:val="both"/>
      </w:pPr>
      <w:r w:rsidRPr="002C79E7">
        <w:rPr>
          <w:b/>
          <w:bCs/>
        </w:rPr>
        <w:t>Ukončení obhajoby a rozpravy</w:t>
      </w:r>
      <w:r w:rsidR="002C79E7">
        <w:rPr>
          <w:b/>
          <w:bCs/>
        </w:rPr>
        <w:t xml:space="preserve"> </w:t>
      </w:r>
      <w:r w:rsidR="002C79E7">
        <w:t xml:space="preserve">- </w:t>
      </w:r>
      <w:r w:rsidR="00EB62F1">
        <w:t>Obhajobu BP</w:t>
      </w:r>
      <w:r w:rsidR="00E12BA0">
        <w:t>/DP</w:t>
      </w:r>
      <w:r w:rsidR="00EB62F1">
        <w:t xml:space="preserve"> i odbornou rozpravu ukončuje předseda</w:t>
      </w:r>
      <w:r w:rsidR="007C694D">
        <w:t xml:space="preserve"> komise SZZ</w:t>
      </w:r>
      <w:r w:rsidR="00EB62F1">
        <w:t xml:space="preserve"> při respektování </w:t>
      </w:r>
      <w:r w:rsidR="00AB3272">
        <w:t xml:space="preserve">časového plánu </w:t>
      </w:r>
      <w:r w:rsidR="000C3A89">
        <w:t>SZZ</w:t>
      </w:r>
      <w:r w:rsidR="00EB62F1">
        <w:t xml:space="preserve">. </w:t>
      </w:r>
    </w:p>
    <w:p w14:paraId="06516780" w14:textId="50F5B16F" w:rsidR="00EB62F1" w:rsidRDefault="002C79E7" w:rsidP="00A70375">
      <w:pPr>
        <w:pStyle w:val="Odstavecseseznamem"/>
        <w:numPr>
          <w:ilvl w:val="2"/>
          <w:numId w:val="44"/>
        </w:numPr>
        <w:spacing w:after="120"/>
        <w:ind w:left="0" w:firstLine="284"/>
        <w:contextualSpacing w:val="0"/>
        <w:jc w:val="both"/>
      </w:pPr>
      <w:r w:rsidRPr="002C79E7">
        <w:rPr>
          <w:b/>
          <w:bCs/>
        </w:rPr>
        <w:t>Neveřejná část jednání komise -</w:t>
      </w:r>
      <w:r>
        <w:t xml:space="preserve"> </w:t>
      </w:r>
      <w:r w:rsidR="00EB62F1">
        <w:t>Po skončení obou částí SZZ opustí student místnost a proběhne neveřejná část jednání komise</w:t>
      </w:r>
      <w:r w:rsidR="00D01EB5">
        <w:t xml:space="preserve"> (dále jen „rozhodnutí komise SZZ“)</w:t>
      </w:r>
      <w:r w:rsidR="00EB62F1">
        <w:t xml:space="preserve">. Při tomto neveřejném jednání komise </w:t>
      </w:r>
      <w:r w:rsidR="00D01EB5">
        <w:t xml:space="preserve">SZZ </w:t>
      </w:r>
      <w:r w:rsidR="00EB62F1">
        <w:t>hodnotí obhajobu BP</w:t>
      </w:r>
      <w:r w:rsidR="000E7FE7">
        <w:t>/DP</w:t>
      </w:r>
      <w:r w:rsidR="00EB62F1">
        <w:t xml:space="preserve"> a odbornou rozpravu podle </w:t>
      </w:r>
      <w:r w:rsidR="00161364">
        <w:t xml:space="preserve">článku </w:t>
      </w:r>
      <w:r w:rsidR="00674529">
        <w:t>31</w:t>
      </w:r>
      <w:r w:rsidR="009B3216">
        <w:t xml:space="preserve"> SZŘ a č</w:t>
      </w:r>
      <w:r w:rsidR="008D281A">
        <w:t>l. 31</w:t>
      </w:r>
      <w:r w:rsidR="00161364">
        <w:t xml:space="preserve"> </w:t>
      </w:r>
      <w:r w:rsidR="00475CBD">
        <w:t>těchto pravidel.</w:t>
      </w:r>
    </w:p>
    <w:p w14:paraId="1A9A738E" w14:textId="50FAC46F" w:rsidR="00EB62F1" w:rsidRDefault="002C79E7" w:rsidP="00660B8E">
      <w:pPr>
        <w:pStyle w:val="Odstavecseseznamem"/>
        <w:numPr>
          <w:ilvl w:val="2"/>
          <w:numId w:val="44"/>
        </w:numPr>
        <w:spacing w:after="120"/>
        <w:ind w:left="0" w:firstLine="284"/>
        <w:contextualSpacing w:val="0"/>
        <w:jc w:val="both"/>
      </w:pPr>
      <w:r w:rsidRPr="002C79E7">
        <w:rPr>
          <w:b/>
          <w:bCs/>
        </w:rPr>
        <w:t>Sdělení výsledků</w:t>
      </w:r>
      <w:r w:rsidR="00DC3FE5">
        <w:rPr>
          <w:b/>
          <w:bCs/>
        </w:rPr>
        <w:t xml:space="preserve"> </w:t>
      </w:r>
      <w:r w:rsidRPr="002C79E7">
        <w:rPr>
          <w:b/>
          <w:bCs/>
        </w:rPr>
        <w:t>-</w:t>
      </w:r>
      <w:r>
        <w:t xml:space="preserve"> </w:t>
      </w:r>
      <w:r w:rsidR="00EB62F1">
        <w:t>Výsledek SZZ je studentovi</w:t>
      </w:r>
      <w:r w:rsidR="00851660">
        <w:t xml:space="preserve"> sdělen</w:t>
      </w:r>
      <w:r w:rsidR="00EB62F1">
        <w:t xml:space="preserve"> bezodkladně po </w:t>
      </w:r>
      <w:r w:rsidR="00E417D2">
        <w:t>rozhodnutí komise SZZ</w:t>
      </w:r>
      <w:r w:rsidR="005E128C">
        <w:t>, zpravidla</w:t>
      </w:r>
      <w:r w:rsidR="00EB62F1">
        <w:t xml:space="preserve"> po skončení SZZ. </w:t>
      </w:r>
    </w:p>
    <w:p w14:paraId="385BF6EB" w14:textId="09F7E80D" w:rsidR="00EB62F1" w:rsidRDefault="002C79E7" w:rsidP="00660B8E">
      <w:pPr>
        <w:pStyle w:val="Odstavecseseznamem"/>
        <w:numPr>
          <w:ilvl w:val="2"/>
          <w:numId w:val="44"/>
        </w:numPr>
        <w:spacing w:after="120"/>
        <w:ind w:left="0" w:firstLine="284"/>
        <w:contextualSpacing w:val="0"/>
        <w:jc w:val="both"/>
      </w:pPr>
      <w:r w:rsidRPr="002C79E7">
        <w:rPr>
          <w:b/>
          <w:bCs/>
        </w:rPr>
        <w:t>Kontrola hodnocení</w:t>
      </w:r>
      <w:r w:rsidR="00DC3FE5">
        <w:rPr>
          <w:b/>
          <w:bCs/>
        </w:rPr>
        <w:t xml:space="preserve"> </w:t>
      </w:r>
      <w:r w:rsidRPr="002C79E7">
        <w:rPr>
          <w:b/>
          <w:bCs/>
        </w:rPr>
        <w:t>-</w:t>
      </w:r>
      <w:r>
        <w:t xml:space="preserve"> </w:t>
      </w:r>
      <w:r w:rsidR="00EB62F1">
        <w:t>Po vyzkoušení všech studentů podle časového harmonogramu daného dne předseda komise spolu s tajemníkem komise</w:t>
      </w:r>
      <w:r w:rsidR="00905281">
        <w:t xml:space="preserve"> zkontroluje</w:t>
      </w:r>
      <w:r w:rsidR="00EB62F1">
        <w:t xml:space="preserve"> správnost a úplnost všech </w:t>
      </w:r>
      <w:r w:rsidR="00905281">
        <w:t>hodnocení</w:t>
      </w:r>
      <w:r w:rsidR="00EB62F1">
        <w:t xml:space="preserve"> studentů</w:t>
      </w:r>
      <w:r w:rsidR="00905281">
        <w:t xml:space="preserve"> před veřejným vyhlášením výsledků</w:t>
      </w:r>
      <w:r w:rsidR="00EB62F1">
        <w:t xml:space="preserve">. </w:t>
      </w:r>
    </w:p>
    <w:p w14:paraId="4A3C61C9" w14:textId="6B941856" w:rsidR="009C778F" w:rsidRDefault="002C79E7" w:rsidP="00660B8E">
      <w:pPr>
        <w:pStyle w:val="Odstavecseseznamem"/>
        <w:numPr>
          <w:ilvl w:val="2"/>
          <w:numId w:val="44"/>
        </w:numPr>
        <w:spacing w:after="120"/>
        <w:ind w:left="0" w:firstLine="284"/>
        <w:contextualSpacing w:val="0"/>
        <w:jc w:val="both"/>
      </w:pPr>
      <w:r w:rsidRPr="002C79E7">
        <w:rPr>
          <w:b/>
          <w:bCs/>
        </w:rPr>
        <w:lastRenderedPageBreak/>
        <w:t>Veřejné vyhlášení výsledků</w:t>
      </w:r>
      <w:r w:rsidR="00DC3FE5">
        <w:rPr>
          <w:b/>
          <w:bCs/>
        </w:rPr>
        <w:t xml:space="preserve"> </w:t>
      </w:r>
      <w:r w:rsidRPr="002C79E7">
        <w:rPr>
          <w:b/>
          <w:bCs/>
        </w:rPr>
        <w:t>-</w:t>
      </w:r>
      <w:r>
        <w:t xml:space="preserve"> </w:t>
      </w:r>
      <w:r w:rsidR="00EB62F1">
        <w:t>Po kontrole výsledků jsou všichni přítomní studenti pozváni k veřejnému vyhlášení výsledků SZZ. Předseda komise vyzve</w:t>
      </w:r>
      <w:r w:rsidR="00CE1A7C">
        <w:t xml:space="preserve"> přítomné</w:t>
      </w:r>
      <w:r w:rsidR="00EB62F1">
        <w:t xml:space="preserve"> studenty k vyjádření souhlasu s veřejným vyhlášením jejich výsledků. Po vyslovení souhlasu studentů předseda komise sdělí hodnocení z jednotlivých částí SZZ, celkové hodnocení SZZ a celkové hodnocení studia.</w:t>
      </w:r>
    </w:p>
    <w:p w14:paraId="74AD07BB" w14:textId="0E794662" w:rsidR="00660B8E" w:rsidRPr="00660B8E" w:rsidRDefault="00780A33" w:rsidP="0022320B">
      <w:pPr>
        <w:pStyle w:val="Odstavecseseznamem"/>
        <w:numPr>
          <w:ilvl w:val="2"/>
          <w:numId w:val="44"/>
        </w:numPr>
        <w:spacing w:after="120"/>
        <w:ind w:left="0" w:firstLine="284"/>
        <w:contextualSpacing w:val="0"/>
        <w:jc w:val="both"/>
      </w:pPr>
      <w:r w:rsidRPr="00780A33">
        <w:rPr>
          <w:b/>
          <w:bCs/>
        </w:rPr>
        <w:t>Neúčast studenta na SZZ</w:t>
      </w:r>
      <w:r w:rsidR="006D1E00">
        <w:rPr>
          <w:b/>
          <w:bCs/>
        </w:rPr>
        <w:t xml:space="preserve">, omluva </w:t>
      </w:r>
      <w:r w:rsidR="00102606">
        <w:rPr>
          <w:b/>
          <w:bCs/>
        </w:rPr>
        <w:t xml:space="preserve">neúčasti a </w:t>
      </w:r>
      <w:r w:rsidR="00D66F59">
        <w:rPr>
          <w:b/>
          <w:bCs/>
        </w:rPr>
        <w:t>náhradní/opravný</w:t>
      </w:r>
      <w:r w:rsidR="00102606">
        <w:rPr>
          <w:b/>
          <w:bCs/>
        </w:rPr>
        <w:t xml:space="preserve"> SZZ</w:t>
      </w:r>
      <w:r w:rsidR="00DC3FE5">
        <w:rPr>
          <w:b/>
          <w:bCs/>
        </w:rPr>
        <w:t xml:space="preserve"> </w:t>
      </w:r>
      <w:r>
        <w:t xml:space="preserve">- </w:t>
      </w:r>
      <w:r w:rsidR="00AB129D" w:rsidRPr="00AB129D">
        <w:t>Student</w:t>
      </w:r>
      <w:r w:rsidR="00E6124E">
        <w:t xml:space="preserve"> přihlášený k SZZ</w:t>
      </w:r>
      <w:r w:rsidR="00AB129D" w:rsidRPr="00AB129D">
        <w:t xml:space="preserve">, který se nedostavil </w:t>
      </w:r>
      <w:r w:rsidR="00F94C7B">
        <w:t>v určeném termínu k</w:t>
      </w:r>
      <w:r w:rsidR="00AB129D" w:rsidRPr="00AB129D">
        <w:t xml:space="preserve"> SZZ </w:t>
      </w:r>
      <w:r w:rsidR="00F94C7B">
        <w:t xml:space="preserve">nebo k jejímu opakování </w:t>
      </w:r>
      <w:r w:rsidR="00AB129D" w:rsidRPr="00AB129D">
        <w:t>bez omluvy nebo student, jehož omluva neúčasti nebyla děkanem přijata, je klasifikován stupněm „nedostatečně“ (F). Ve zvláště závažných případech rozhodne děkan o přijetí omluvy individuálně, a to nejpozději do 5 dnů po termínu SZZ nebo od odpadnutí překážky bránící omluvě</w:t>
      </w:r>
      <w:r w:rsidR="00E6124E">
        <w:t xml:space="preserve"> a</w:t>
      </w:r>
      <w:r w:rsidR="00AB129D" w:rsidRPr="00AB129D">
        <w:t xml:space="preserve"> </w:t>
      </w:r>
      <w:r w:rsidR="00E6124E">
        <w:t>j</w:t>
      </w:r>
      <w:r w:rsidR="00AB129D" w:rsidRPr="00AB129D">
        <w:t>e-li omluva uznána, určí děkan studentovi náhradní termín konání SZZ.</w:t>
      </w:r>
      <w:r w:rsidR="00347725" w:rsidRPr="00347725">
        <w:t xml:space="preserve"> </w:t>
      </w:r>
      <w:r w:rsidR="00523D15" w:rsidRPr="00523D15">
        <w:t>Opravné termíny SZZ jsou vyhlášeny v časovém plánu FaME. SZZ nebo kteroukoli její část lze opakovat maximálně jednou.</w:t>
      </w:r>
    </w:p>
    <w:p w14:paraId="7DE52C58" w14:textId="0D4E5559" w:rsidR="00F55FF7" w:rsidRPr="00BD4AA4" w:rsidRDefault="00AE2501" w:rsidP="0022320B">
      <w:pPr>
        <w:pStyle w:val="Odstavecseseznamem"/>
        <w:spacing w:before="240" w:after="120"/>
        <w:ind w:left="709"/>
        <w:contextualSpacing w:val="0"/>
        <w:jc w:val="center"/>
        <w:rPr>
          <w:b/>
          <w:sz w:val="28"/>
          <w:szCs w:val="20"/>
        </w:rPr>
      </w:pPr>
      <w:r>
        <w:rPr>
          <w:b/>
          <w:sz w:val="28"/>
          <w:szCs w:val="20"/>
        </w:rPr>
        <w:t>Časový plán SZZ</w:t>
      </w:r>
      <w:r w:rsidR="009C778F" w:rsidRPr="00701831">
        <w:rPr>
          <w:b/>
          <w:sz w:val="28"/>
          <w:szCs w:val="20"/>
        </w:rPr>
        <w:t xml:space="preserve"> pro bakalářské a navazující magisterské studijní programy</w:t>
      </w:r>
    </w:p>
    <w:p w14:paraId="524E8356" w14:textId="77777777" w:rsidR="00911F9E" w:rsidRPr="00D932F2" w:rsidRDefault="00911F9E" w:rsidP="002858B3">
      <w:pPr>
        <w:jc w:val="both"/>
        <w:rPr>
          <w:b/>
        </w:rPr>
      </w:pPr>
    </w:p>
    <w:p w14:paraId="3121A79D" w14:textId="6071D49F" w:rsidR="00801984" w:rsidRPr="00BD4AA4" w:rsidRDefault="00801984" w:rsidP="00185DE3">
      <w:pPr>
        <w:rPr>
          <w:b/>
          <w:bCs/>
        </w:rPr>
      </w:pPr>
      <w:r w:rsidRPr="00801984">
        <w:rPr>
          <w:b/>
          <w:bCs/>
        </w:rPr>
        <w:t xml:space="preserve">Bakalářské studijní programy </w:t>
      </w:r>
      <w:r w:rsidR="005448DF">
        <w:rPr>
          <w:b/>
          <w:bCs/>
        </w:rPr>
        <w:t>(BSP)</w:t>
      </w:r>
    </w:p>
    <w:p w14:paraId="5F17E7AE" w14:textId="153933CA" w:rsidR="00801984" w:rsidRPr="00801984" w:rsidRDefault="00801984" w:rsidP="00801984">
      <w:pPr>
        <w:jc w:val="right"/>
        <w:rPr>
          <w:b/>
          <w:bCs/>
        </w:rPr>
      </w:pPr>
      <w:r>
        <w:rPr>
          <w:b/>
          <w:bCs/>
        </w:rPr>
        <w:t>4</w:t>
      </w:r>
      <w:r w:rsidRPr="00801984">
        <w:rPr>
          <w:b/>
          <w:bCs/>
        </w:rPr>
        <w:t xml:space="preserve">0 minut </w:t>
      </w:r>
    </w:p>
    <w:p w14:paraId="22838419" w14:textId="044A03C5" w:rsidR="000E7FE7" w:rsidRDefault="000E7FE7" w:rsidP="00185DE3">
      <w:r w:rsidRPr="000E7FE7">
        <w:rPr>
          <w:b/>
          <w:bCs/>
        </w:rPr>
        <w:t>20 minut</w:t>
      </w:r>
      <w:r w:rsidRPr="000E7FE7">
        <w:rPr>
          <w:b/>
          <w:bCs/>
        </w:rPr>
        <w:tab/>
        <w:t>obhajoba bakalářské práce</w:t>
      </w:r>
    </w:p>
    <w:p w14:paraId="7C3752C9" w14:textId="49CFCAE5" w:rsidR="000E7FE7" w:rsidRPr="000E7FE7" w:rsidRDefault="000E7FE7" w:rsidP="00185DE3">
      <w:r>
        <w:t>z toho:</w:t>
      </w:r>
    </w:p>
    <w:p w14:paraId="69202BD7" w14:textId="4B3745F4" w:rsidR="00801984" w:rsidRDefault="00331DD2" w:rsidP="00783CF8">
      <w:pPr>
        <w:ind w:left="1416"/>
      </w:pPr>
      <w:r>
        <w:t>1</w:t>
      </w:r>
      <w:r w:rsidR="00801984">
        <w:t xml:space="preserve">0 minut </w:t>
      </w:r>
      <w:r w:rsidR="00801984">
        <w:tab/>
      </w:r>
      <w:r>
        <w:t xml:space="preserve">vlastní prezentace </w:t>
      </w:r>
      <w:r w:rsidR="00801984">
        <w:t>bakalářské prác</w:t>
      </w:r>
      <w:r w:rsidR="00EF7132">
        <w:t xml:space="preserve">e </w:t>
      </w:r>
      <w:r w:rsidR="00801984">
        <w:t>(BP)</w:t>
      </w:r>
      <w:r w:rsidR="00EF7132">
        <w:t xml:space="preserve"> studenta</w:t>
      </w:r>
      <w:r w:rsidR="007A3FA6">
        <w:t>.</w:t>
      </w:r>
      <w:r w:rsidR="00801984">
        <w:t xml:space="preserve"> </w:t>
      </w:r>
    </w:p>
    <w:p w14:paraId="51576298" w14:textId="5D8DD6FF" w:rsidR="00801984" w:rsidRDefault="00EF7132" w:rsidP="00783CF8">
      <w:pPr>
        <w:ind w:left="2830" w:hanging="1414"/>
      </w:pPr>
      <w:r>
        <w:t>10</w:t>
      </w:r>
      <w:r w:rsidR="00801984">
        <w:t xml:space="preserve"> minut </w:t>
      </w:r>
      <w:r w:rsidR="00801984">
        <w:tab/>
      </w:r>
      <w:r w:rsidR="00791C76" w:rsidRPr="00791C76">
        <w:t>zodpovídání dotazů</w:t>
      </w:r>
      <w:r w:rsidR="00DC3FE5">
        <w:t xml:space="preserve"> </w:t>
      </w:r>
      <w:r w:rsidR="007A3FA6">
        <w:t>-</w:t>
      </w:r>
      <w:r w:rsidR="00791C76" w:rsidRPr="00791C76">
        <w:t xml:space="preserve"> vedoucího BP, oponenta</w:t>
      </w:r>
      <w:r w:rsidR="00791C76">
        <w:t xml:space="preserve"> BP</w:t>
      </w:r>
      <w:r w:rsidR="00791C76" w:rsidRPr="00791C76">
        <w:t xml:space="preserve"> a členů komise</w:t>
      </w:r>
      <w:r w:rsidR="00161303">
        <w:t xml:space="preserve"> SZZ</w:t>
      </w:r>
      <w:r w:rsidR="007A3FA6">
        <w:t>.</w:t>
      </w:r>
    </w:p>
    <w:p w14:paraId="5DB63E84" w14:textId="77777777" w:rsidR="00D73AAB" w:rsidRDefault="00D73AAB" w:rsidP="00E841A6">
      <w:pPr>
        <w:ind w:left="1414" w:hanging="1414"/>
      </w:pPr>
    </w:p>
    <w:p w14:paraId="6536A151" w14:textId="0FFA5925" w:rsidR="00801984" w:rsidRDefault="00801984" w:rsidP="00E841A6">
      <w:pPr>
        <w:ind w:left="1414" w:hanging="1414"/>
      </w:pPr>
      <w:r w:rsidRPr="000E7FE7">
        <w:rPr>
          <w:b/>
          <w:bCs/>
        </w:rPr>
        <w:t>1</w:t>
      </w:r>
      <w:r w:rsidR="00791C76" w:rsidRPr="000E7FE7">
        <w:rPr>
          <w:b/>
          <w:bCs/>
        </w:rPr>
        <w:t>5</w:t>
      </w:r>
      <w:r w:rsidRPr="000E7FE7">
        <w:rPr>
          <w:b/>
          <w:bCs/>
        </w:rPr>
        <w:t xml:space="preserve"> minut </w:t>
      </w:r>
      <w:r w:rsidRPr="000E7FE7">
        <w:rPr>
          <w:b/>
          <w:bCs/>
        </w:rPr>
        <w:tab/>
        <w:t>odborná rozprava</w:t>
      </w:r>
      <w:r w:rsidRPr="00CF5E1E">
        <w:rPr>
          <w:b/>
          <w:bCs/>
        </w:rPr>
        <w:t xml:space="preserve"> </w:t>
      </w:r>
      <w:r>
        <w:t>(</w:t>
      </w:r>
      <w:r w:rsidR="009C1C27">
        <w:t xml:space="preserve">zkouška z tematických okruhů podle </w:t>
      </w:r>
      <w:r w:rsidR="00E841A6">
        <w:t>platné akreditace, se zaměřením k BP)</w:t>
      </w:r>
      <w:r w:rsidR="007A3FA6">
        <w:t>.</w:t>
      </w:r>
    </w:p>
    <w:p w14:paraId="300A8572" w14:textId="77777777" w:rsidR="00D73AAB" w:rsidRDefault="00D73AAB" w:rsidP="00185DE3"/>
    <w:p w14:paraId="1987DA2E" w14:textId="11D8E9F3" w:rsidR="00801984" w:rsidRPr="000E7FE7" w:rsidRDefault="00801984" w:rsidP="00185DE3">
      <w:pPr>
        <w:rPr>
          <w:b/>
          <w:bCs/>
        </w:rPr>
      </w:pPr>
      <w:r w:rsidRPr="000E7FE7">
        <w:rPr>
          <w:b/>
          <w:bCs/>
        </w:rPr>
        <w:t xml:space="preserve">5 minut </w:t>
      </w:r>
      <w:r w:rsidRPr="000E7FE7">
        <w:rPr>
          <w:b/>
          <w:bCs/>
        </w:rPr>
        <w:tab/>
        <w:t>rozhodnutí komise</w:t>
      </w:r>
      <w:r w:rsidR="00911F9E" w:rsidRPr="000E7FE7">
        <w:rPr>
          <w:b/>
          <w:bCs/>
        </w:rPr>
        <w:t xml:space="preserve"> SZZ</w:t>
      </w:r>
      <w:r w:rsidR="007A3FA6" w:rsidRPr="000E7FE7">
        <w:rPr>
          <w:b/>
          <w:bCs/>
        </w:rPr>
        <w:t>.</w:t>
      </w:r>
    </w:p>
    <w:p w14:paraId="21D74F3F" w14:textId="77777777" w:rsidR="00801984" w:rsidRDefault="00801984" w:rsidP="00185DE3"/>
    <w:p w14:paraId="45A5EC25" w14:textId="77777777" w:rsidR="00911F9E" w:rsidRDefault="00911F9E" w:rsidP="00185DE3"/>
    <w:p w14:paraId="33BB5E03" w14:textId="3A64375A" w:rsidR="00801984" w:rsidRPr="00801984" w:rsidRDefault="00801984" w:rsidP="00185DE3">
      <w:pPr>
        <w:rPr>
          <w:b/>
          <w:bCs/>
        </w:rPr>
      </w:pPr>
      <w:r w:rsidRPr="00801984">
        <w:rPr>
          <w:b/>
          <w:bCs/>
        </w:rPr>
        <w:t xml:space="preserve">Navazující magisterské studijní programy </w:t>
      </w:r>
      <w:r w:rsidR="005448DF">
        <w:rPr>
          <w:b/>
          <w:bCs/>
        </w:rPr>
        <w:t>(nMSP)</w:t>
      </w:r>
    </w:p>
    <w:p w14:paraId="78A855FB" w14:textId="4BF34F0D" w:rsidR="00801984" w:rsidRPr="00801984" w:rsidRDefault="00801984" w:rsidP="00801984">
      <w:pPr>
        <w:jc w:val="right"/>
        <w:rPr>
          <w:b/>
          <w:bCs/>
        </w:rPr>
      </w:pPr>
      <w:r>
        <w:rPr>
          <w:b/>
          <w:bCs/>
        </w:rPr>
        <w:t>5</w:t>
      </w:r>
      <w:r w:rsidRPr="00801984">
        <w:rPr>
          <w:b/>
          <w:bCs/>
        </w:rPr>
        <w:t xml:space="preserve">0 minut </w:t>
      </w:r>
    </w:p>
    <w:p w14:paraId="3C246932" w14:textId="283BE2A0" w:rsidR="000E7FE7" w:rsidRDefault="000E7FE7" w:rsidP="000E7FE7">
      <w:r>
        <w:rPr>
          <w:b/>
          <w:bCs/>
        </w:rPr>
        <w:t>3</w:t>
      </w:r>
      <w:r w:rsidRPr="000E7FE7">
        <w:rPr>
          <w:b/>
          <w:bCs/>
        </w:rPr>
        <w:t>0 minut</w:t>
      </w:r>
      <w:r w:rsidRPr="000E7FE7">
        <w:rPr>
          <w:b/>
          <w:bCs/>
        </w:rPr>
        <w:tab/>
        <w:t xml:space="preserve">obhajoba </w:t>
      </w:r>
      <w:r>
        <w:rPr>
          <w:b/>
          <w:bCs/>
        </w:rPr>
        <w:t>diplomové</w:t>
      </w:r>
      <w:r w:rsidRPr="000E7FE7">
        <w:rPr>
          <w:b/>
          <w:bCs/>
        </w:rPr>
        <w:t xml:space="preserve"> práce</w:t>
      </w:r>
    </w:p>
    <w:p w14:paraId="55116476" w14:textId="0EA37487" w:rsidR="000E7FE7" w:rsidRPr="000E7FE7" w:rsidRDefault="000E7FE7" w:rsidP="000E7FE7">
      <w:r>
        <w:t>z toho:</w:t>
      </w:r>
    </w:p>
    <w:p w14:paraId="31C4927B" w14:textId="3D52B103" w:rsidR="00D73AAB" w:rsidRDefault="009D588C" w:rsidP="00783CF8">
      <w:pPr>
        <w:ind w:left="1416" w:right="-709"/>
      </w:pPr>
      <w:r>
        <w:t>10</w:t>
      </w:r>
      <w:r w:rsidR="00801984">
        <w:t xml:space="preserve"> minut </w:t>
      </w:r>
      <w:r w:rsidR="00801984">
        <w:tab/>
      </w:r>
      <w:r w:rsidR="00D73AAB">
        <w:t>vlastní prezentace diplomové práce (DP) studenta</w:t>
      </w:r>
      <w:r w:rsidR="007A3FA6">
        <w:t>.</w:t>
      </w:r>
    </w:p>
    <w:p w14:paraId="49AABE84" w14:textId="285D822E" w:rsidR="00D73AAB" w:rsidRDefault="009D588C" w:rsidP="00783CF8">
      <w:pPr>
        <w:ind w:left="2830" w:hanging="1414"/>
      </w:pPr>
      <w:r>
        <w:t>20</w:t>
      </w:r>
      <w:r w:rsidR="00801984">
        <w:t xml:space="preserve"> minut </w:t>
      </w:r>
      <w:r w:rsidR="00801984">
        <w:tab/>
      </w:r>
      <w:r w:rsidR="00D73AAB" w:rsidRPr="00791C76">
        <w:t xml:space="preserve">zodpovídání dotazů </w:t>
      </w:r>
      <w:r w:rsidR="00D73AAB">
        <w:t>-</w:t>
      </w:r>
      <w:r w:rsidR="00DC3FE5">
        <w:t xml:space="preserve"> </w:t>
      </w:r>
      <w:r w:rsidR="00D73AAB" w:rsidRPr="00791C76">
        <w:t xml:space="preserve">vedoucího </w:t>
      </w:r>
      <w:r w:rsidR="00D73AAB">
        <w:t>DP</w:t>
      </w:r>
      <w:r w:rsidR="00D73AAB" w:rsidRPr="00791C76">
        <w:t>, oponenta</w:t>
      </w:r>
      <w:r w:rsidR="00D73AAB">
        <w:t xml:space="preserve"> DP</w:t>
      </w:r>
      <w:r w:rsidR="00D73AAB" w:rsidRPr="00791C76">
        <w:t xml:space="preserve"> a členů</w:t>
      </w:r>
      <w:r w:rsidR="00783CF8">
        <w:t xml:space="preserve"> </w:t>
      </w:r>
      <w:r w:rsidR="00D73AAB" w:rsidRPr="00791C76">
        <w:t>komise</w:t>
      </w:r>
      <w:r w:rsidR="00161303">
        <w:t xml:space="preserve"> SZZ</w:t>
      </w:r>
      <w:r w:rsidR="007A3FA6">
        <w:t>.</w:t>
      </w:r>
    </w:p>
    <w:p w14:paraId="4F17B9CB" w14:textId="365BA09A" w:rsidR="00801984" w:rsidRDefault="00801984" w:rsidP="00185DE3"/>
    <w:p w14:paraId="0B76B0D9" w14:textId="775D2CC3" w:rsidR="00801984" w:rsidRDefault="00801984" w:rsidP="00161303">
      <w:pPr>
        <w:ind w:left="1414" w:hanging="1414"/>
      </w:pPr>
      <w:r w:rsidRPr="000E7FE7">
        <w:rPr>
          <w:b/>
          <w:bCs/>
        </w:rPr>
        <w:t>1</w:t>
      </w:r>
      <w:r w:rsidR="00161303" w:rsidRPr="000E7FE7">
        <w:rPr>
          <w:b/>
          <w:bCs/>
        </w:rPr>
        <w:t>5</w:t>
      </w:r>
      <w:r w:rsidRPr="000E7FE7">
        <w:rPr>
          <w:b/>
          <w:bCs/>
        </w:rPr>
        <w:t xml:space="preserve"> minut </w:t>
      </w:r>
      <w:r w:rsidRPr="000E7FE7">
        <w:rPr>
          <w:b/>
          <w:bCs/>
        </w:rPr>
        <w:tab/>
      </w:r>
      <w:r w:rsidR="00161303" w:rsidRPr="000E7FE7">
        <w:rPr>
          <w:b/>
          <w:bCs/>
        </w:rPr>
        <w:t>odborná rozprava (</w:t>
      </w:r>
      <w:r w:rsidR="00161303">
        <w:t>zkouška z tematických okruhů podle platné akreditace, se zaměřením k DP).</w:t>
      </w:r>
    </w:p>
    <w:p w14:paraId="2ED31FBD" w14:textId="77777777" w:rsidR="00911F9E" w:rsidRDefault="00911F9E" w:rsidP="00185DE3"/>
    <w:p w14:paraId="34442253" w14:textId="75672E0C" w:rsidR="00FE4C31" w:rsidRDefault="00801984" w:rsidP="00185DE3">
      <w:pPr>
        <w:rPr>
          <w:b/>
          <w:bCs/>
        </w:rPr>
      </w:pPr>
      <w:r w:rsidRPr="000E7FE7">
        <w:rPr>
          <w:b/>
          <w:bCs/>
        </w:rPr>
        <w:t xml:space="preserve">5 minut </w:t>
      </w:r>
      <w:r w:rsidRPr="000E7FE7">
        <w:rPr>
          <w:b/>
          <w:bCs/>
        </w:rPr>
        <w:tab/>
        <w:t>rozhodnutí komise</w:t>
      </w:r>
      <w:r w:rsidR="00911F9E" w:rsidRPr="000E7FE7">
        <w:rPr>
          <w:b/>
          <w:bCs/>
        </w:rPr>
        <w:t xml:space="preserve"> SZZ.</w:t>
      </w:r>
    </w:p>
    <w:p w14:paraId="6A4C6135" w14:textId="77777777" w:rsidR="00BD4AA4" w:rsidRDefault="00BD4AA4" w:rsidP="00185DE3">
      <w:pPr>
        <w:rPr>
          <w:b/>
          <w:bCs/>
        </w:rPr>
      </w:pPr>
    </w:p>
    <w:p w14:paraId="447FC269" w14:textId="3707F4E4" w:rsidR="00BD4AA4" w:rsidRPr="00BD4AA4" w:rsidRDefault="00BD4AA4" w:rsidP="00FD2AA2">
      <w:pPr>
        <w:spacing w:before="60" w:after="120"/>
        <w:jc w:val="both"/>
      </w:pPr>
      <w:r>
        <w:t>Tento Jednací řád zkušební komise pro státní závěrečné zkoušky tvoří Přílohu 1 - Pravidel průběhu studia ve studiích uskutečňovaných na FaME UTB ve Zlíně.</w:t>
      </w:r>
    </w:p>
    <w:sectPr w:rsidR="00BD4AA4" w:rsidRPr="00BD4AA4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D8A9D" w14:textId="77777777" w:rsidR="00655B2F" w:rsidRDefault="00655B2F">
      <w:r>
        <w:separator/>
      </w:r>
    </w:p>
  </w:endnote>
  <w:endnote w:type="continuationSeparator" w:id="0">
    <w:p w14:paraId="4E9EE184" w14:textId="77777777" w:rsidR="00655B2F" w:rsidRDefault="00655B2F">
      <w:r>
        <w:continuationSeparator/>
      </w:r>
    </w:p>
  </w:endnote>
  <w:endnote w:type="continuationNotice" w:id="1">
    <w:p w14:paraId="34571CF4" w14:textId="77777777" w:rsidR="00655B2F" w:rsidRDefault="00655B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78110" w14:textId="77777777" w:rsidR="001E0D36" w:rsidRDefault="001E0D36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47BF1DDA" w14:textId="77777777" w:rsidR="001E0D36" w:rsidRDefault="001E0D36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850348"/>
      <w:docPartObj>
        <w:docPartGallery w:val="Page Numbers (Bottom of Page)"/>
        <w:docPartUnique/>
      </w:docPartObj>
    </w:sdtPr>
    <w:sdtEndPr/>
    <w:sdtContent>
      <w:p w14:paraId="7D7BFE06" w14:textId="1E233B6F" w:rsidR="001E0D36" w:rsidRDefault="001E0D36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134AD">
          <w:rPr>
            <w:noProof/>
          </w:rPr>
          <w:t>26</w:t>
        </w:r>
        <w:r>
          <w:fldChar w:fldCharType="end"/>
        </w:r>
      </w:p>
    </w:sdtContent>
  </w:sdt>
  <w:p w14:paraId="122C4DA7" w14:textId="77777777" w:rsidR="001E0D36" w:rsidRDefault="001E0D3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29883" w14:textId="77777777" w:rsidR="00655B2F" w:rsidRDefault="00655B2F">
      <w:r>
        <w:separator/>
      </w:r>
    </w:p>
  </w:footnote>
  <w:footnote w:type="continuationSeparator" w:id="0">
    <w:p w14:paraId="1405D324" w14:textId="77777777" w:rsidR="00655B2F" w:rsidRDefault="00655B2F">
      <w:r>
        <w:continuationSeparator/>
      </w:r>
    </w:p>
  </w:footnote>
  <w:footnote w:type="continuationNotice" w:id="1">
    <w:p w14:paraId="1392D145" w14:textId="77777777" w:rsidR="00655B2F" w:rsidRDefault="00655B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9A855" w14:textId="77777777" w:rsidR="001E0D36" w:rsidRDefault="001E0D36" w:rsidP="00F36BD1">
    <w:pPr>
      <w:pStyle w:val="Zhlav"/>
      <w:jc w:val="center"/>
      <w:rPr>
        <w:i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483B8EE8" wp14:editId="2FE645CE">
              <wp:simplePos x="0" y="0"/>
              <wp:positionH relativeFrom="column">
                <wp:posOffset>15240</wp:posOffset>
              </wp:positionH>
              <wp:positionV relativeFrom="paragraph">
                <wp:posOffset>189230</wp:posOffset>
              </wp:positionV>
              <wp:extent cx="5761355" cy="635"/>
              <wp:effectExtent l="0" t="0" r="0" b="0"/>
              <wp:wrapNone/>
              <wp:docPr id="2" name="Přímá spojnic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1355" cy="635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0F28E9" id="Přímá spojnice 2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2pt,14.9pt" to="454.8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" o:allowincell="f" strokeweight=".25pt">
              <v:stroke startarrowwidth="narrow" startarrowlength="short" endarrowwidth="narrow" endarrowlength="short"/>
            </v:line>
          </w:pict>
        </mc:Fallback>
      </mc:AlternateContent>
    </w:r>
    <w:r>
      <w:rPr>
        <w:i/>
        <w:sz w:val="20"/>
      </w:rPr>
      <w:t>Vnitřní předpisy Fakulty managementu a ekonomiky Univerzity Tomáše Bati ve Zlíně</w:t>
    </w:r>
  </w:p>
  <w:p w14:paraId="2D70265C" w14:textId="77777777" w:rsidR="001E0D36" w:rsidRDefault="001E0D3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B9B73" w14:textId="77777777" w:rsidR="001E0D36" w:rsidRDefault="001E0D36" w:rsidP="00F36BD1">
    <w:pPr>
      <w:pStyle w:val="Zhlav"/>
      <w:jc w:val="center"/>
      <w:rPr>
        <w:i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5F7599A" wp14:editId="5D354614">
              <wp:simplePos x="0" y="0"/>
              <wp:positionH relativeFrom="column">
                <wp:posOffset>15240</wp:posOffset>
              </wp:positionH>
              <wp:positionV relativeFrom="paragraph">
                <wp:posOffset>189230</wp:posOffset>
              </wp:positionV>
              <wp:extent cx="5761355" cy="635"/>
              <wp:effectExtent l="0" t="0" r="0" b="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1355" cy="635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E6C388" id="Přímá spojnice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2pt,14.9pt" to="454.8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" o:allowincell="f" strokeweight=".25pt">
              <v:stroke startarrowwidth="narrow" startarrowlength="short" endarrowwidth="narrow" endarrowlength="short"/>
            </v:line>
          </w:pict>
        </mc:Fallback>
      </mc:AlternateContent>
    </w:r>
    <w:r>
      <w:rPr>
        <w:i/>
        <w:sz w:val="20"/>
      </w:rPr>
      <w:t>Vnitřní předpisy Fakulty managementu a ekonomiky Univerzity Tomáše Bati ve Zlíně</w:t>
    </w:r>
  </w:p>
  <w:p w14:paraId="6C9DBE01" w14:textId="77777777" w:rsidR="001E0D36" w:rsidRDefault="001E0D3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(%1)"/>
      <w:lvlJc w:val="left"/>
      <w:pPr>
        <w:tabs>
          <w:tab w:val="num" w:pos="0"/>
        </w:tabs>
        <w:ind w:left="1145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65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585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305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025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745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465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185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905" w:hanging="180"/>
      </w:pPr>
    </w:lvl>
  </w:abstractNum>
  <w:abstractNum w:abstractNumId="1" w15:restartNumberingAfterBreak="0">
    <w:nsid w:val="025A7624"/>
    <w:multiLevelType w:val="hybridMultilevel"/>
    <w:tmpl w:val="0BAC1B90"/>
    <w:lvl w:ilvl="0" w:tplc="26525D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D3FEC"/>
    <w:multiLevelType w:val="hybridMultilevel"/>
    <w:tmpl w:val="AF7C97CE"/>
    <w:lvl w:ilvl="0" w:tplc="595A5000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97C14"/>
    <w:multiLevelType w:val="hybridMultilevel"/>
    <w:tmpl w:val="E29E80EE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17E7E"/>
    <w:multiLevelType w:val="hybridMultilevel"/>
    <w:tmpl w:val="B9384F0E"/>
    <w:lvl w:ilvl="0" w:tplc="5AAC0BC8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6F5800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1C8E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CA23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448B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0290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34C9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8294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2653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10AAD"/>
    <w:multiLevelType w:val="hybridMultilevel"/>
    <w:tmpl w:val="A3207B80"/>
    <w:lvl w:ilvl="0" w:tplc="2CF652AE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137971"/>
    <w:multiLevelType w:val="hybridMultilevel"/>
    <w:tmpl w:val="9EE8A872"/>
    <w:lvl w:ilvl="0" w:tplc="FFFFFFFF">
      <w:start w:val="1"/>
      <w:numFmt w:val="lowerLetter"/>
      <w:lvlText w:val="%1)"/>
      <w:lvlJc w:val="left"/>
      <w:pPr>
        <w:tabs>
          <w:tab w:val="num" w:pos="567"/>
        </w:tabs>
        <w:ind w:left="567" w:hanging="567"/>
      </w:pPr>
      <w:rPr>
        <w:rFonts w:ascii="Times New Roman" w:eastAsia="Times New Roman" w:hAnsi="Times New Roman" w:cs="Times New Roman"/>
      </w:rPr>
    </w:lvl>
    <w:lvl w:ilvl="1" w:tplc="FFFFFFFF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7" w15:restartNumberingAfterBreak="0">
    <w:nsid w:val="185A61DD"/>
    <w:multiLevelType w:val="hybridMultilevel"/>
    <w:tmpl w:val="A0DED958"/>
    <w:lvl w:ilvl="0" w:tplc="C034095E">
      <w:start w:val="1"/>
      <w:numFmt w:val="decimal"/>
      <w:lvlText w:val="(%1)"/>
      <w:lvlJc w:val="left"/>
      <w:pPr>
        <w:ind w:left="1145" w:hanging="360"/>
      </w:pPr>
      <w:rPr>
        <w:rFonts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8" w15:restartNumberingAfterBreak="0">
    <w:nsid w:val="19562F43"/>
    <w:multiLevelType w:val="hybridMultilevel"/>
    <w:tmpl w:val="A5D8CBF8"/>
    <w:lvl w:ilvl="0" w:tplc="FB50DF7E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644" w:hanging="360"/>
      </w:pPr>
    </w:lvl>
    <w:lvl w:ilvl="2" w:tplc="0809001B" w:tentative="1">
      <w:start w:val="1"/>
      <w:numFmt w:val="lowerRoman"/>
      <w:lvlText w:val="%3."/>
      <w:lvlJc w:val="right"/>
      <w:pPr>
        <w:ind w:left="1364" w:hanging="180"/>
      </w:pPr>
    </w:lvl>
    <w:lvl w:ilvl="3" w:tplc="0809000F" w:tentative="1">
      <w:start w:val="1"/>
      <w:numFmt w:val="decimal"/>
      <w:lvlText w:val="%4."/>
      <w:lvlJc w:val="left"/>
      <w:pPr>
        <w:ind w:left="2084" w:hanging="360"/>
      </w:pPr>
    </w:lvl>
    <w:lvl w:ilvl="4" w:tplc="08090019" w:tentative="1">
      <w:start w:val="1"/>
      <w:numFmt w:val="lowerLetter"/>
      <w:lvlText w:val="%5."/>
      <w:lvlJc w:val="left"/>
      <w:pPr>
        <w:ind w:left="2804" w:hanging="360"/>
      </w:pPr>
    </w:lvl>
    <w:lvl w:ilvl="5" w:tplc="0809001B" w:tentative="1">
      <w:start w:val="1"/>
      <w:numFmt w:val="lowerRoman"/>
      <w:lvlText w:val="%6."/>
      <w:lvlJc w:val="right"/>
      <w:pPr>
        <w:ind w:left="3524" w:hanging="180"/>
      </w:pPr>
    </w:lvl>
    <w:lvl w:ilvl="6" w:tplc="0809000F" w:tentative="1">
      <w:start w:val="1"/>
      <w:numFmt w:val="decimal"/>
      <w:lvlText w:val="%7."/>
      <w:lvlJc w:val="left"/>
      <w:pPr>
        <w:ind w:left="4244" w:hanging="360"/>
      </w:pPr>
    </w:lvl>
    <w:lvl w:ilvl="7" w:tplc="08090019" w:tentative="1">
      <w:start w:val="1"/>
      <w:numFmt w:val="lowerLetter"/>
      <w:lvlText w:val="%8."/>
      <w:lvlJc w:val="left"/>
      <w:pPr>
        <w:ind w:left="4964" w:hanging="360"/>
      </w:pPr>
    </w:lvl>
    <w:lvl w:ilvl="8" w:tplc="0809001B" w:tentative="1">
      <w:start w:val="1"/>
      <w:numFmt w:val="lowerRoman"/>
      <w:lvlText w:val="%9."/>
      <w:lvlJc w:val="right"/>
      <w:pPr>
        <w:ind w:left="5684" w:hanging="180"/>
      </w:pPr>
    </w:lvl>
  </w:abstractNum>
  <w:abstractNum w:abstractNumId="9" w15:restartNumberingAfterBreak="0">
    <w:nsid w:val="1AECB5F8"/>
    <w:multiLevelType w:val="hybridMultilevel"/>
    <w:tmpl w:val="E3C6ABF8"/>
    <w:lvl w:ilvl="0" w:tplc="F8E89F16">
      <w:start w:val="1"/>
      <w:numFmt w:val="decimal"/>
      <w:lvlText w:val="(%1)"/>
      <w:lvlJc w:val="left"/>
      <w:pPr>
        <w:ind w:left="720" w:hanging="360"/>
      </w:pPr>
    </w:lvl>
    <w:lvl w:ilvl="1" w:tplc="9E96671C">
      <w:start w:val="1"/>
      <w:numFmt w:val="lowerLetter"/>
      <w:lvlText w:val="%2."/>
      <w:lvlJc w:val="left"/>
      <w:pPr>
        <w:ind w:left="1440" w:hanging="360"/>
      </w:pPr>
    </w:lvl>
    <w:lvl w:ilvl="2" w:tplc="21ECD2DE">
      <w:start w:val="1"/>
      <w:numFmt w:val="lowerRoman"/>
      <w:lvlText w:val="%3."/>
      <w:lvlJc w:val="right"/>
      <w:pPr>
        <w:ind w:left="2160" w:hanging="180"/>
      </w:pPr>
    </w:lvl>
    <w:lvl w:ilvl="3" w:tplc="4D7E748C">
      <w:start w:val="1"/>
      <w:numFmt w:val="decimal"/>
      <w:lvlText w:val="%4."/>
      <w:lvlJc w:val="left"/>
      <w:pPr>
        <w:ind w:left="2880" w:hanging="360"/>
      </w:pPr>
    </w:lvl>
    <w:lvl w:ilvl="4" w:tplc="B6BE09BA">
      <w:start w:val="1"/>
      <w:numFmt w:val="lowerLetter"/>
      <w:lvlText w:val="%5."/>
      <w:lvlJc w:val="left"/>
      <w:pPr>
        <w:ind w:left="3600" w:hanging="360"/>
      </w:pPr>
    </w:lvl>
    <w:lvl w:ilvl="5" w:tplc="7C983D6A">
      <w:start w:val="1"/>
      <w:numFmt w:val="lowerRoman"/>
      <w:lvlText w:val="%6."/>
      <w:lvlJc w:val="right"/>
      <w:pPr>
        <w:ind w:left="4320" w:hanging="180"/>
      </w:pPr>
    </w:lvl>
    <w:lvl w:ilvl="6" w:tplc="74F41C4E">
      <w:start w:val="1"/>
      <w:numFmt w:val="decimal"/>
      <w:lvlText w:val="%7."/>
      <w:lvlJc w:val="left"/>
      <w:pPr>
        <w:ind w:left="5040" w:hanging="360"/>
      </w:pPr>
    </w:lvl>
    <w:lvl w:ilvl="7" w:tplc="394EE06A">
      <w:start w:val="1"/>
      <w:numFmt w:val="lowerLetter"/>
      <w:lvlText w:val="%8."/>
      <w:lvlJc w:val="left"/>
      <w:pPr>
        <w:ind w:left="5760" w:hanging="360"/>
      </w:pPr>
    </w:lvl>
    <w:lvl w:ilvl="8" w:tplc="D74E64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5C0003"/>
    <w:multiLevelType w:val="hybridMultilevel"/>
    <w:tmpl w:val="1C5A1B34"/>
    <w:lvl w:ilvl="0" w:tplc="FFFFFFFF">
      <w:start w:val="3"/>
      <w:numFmt w:val="decimal"/>
      <w:lvlText w:val="(%1)"/>
      <w:lvlJc w:val="left"/>
      <w:pPr>
        <w:ind w:left="1145" w:hanging="360"/>
      </w:pPr>
      <w:rPr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7341FE"/>
    <w:multiLevelType w:val="hybridMultilevel"/>
    <w:tmpl w:val="B326658C"/>
    <w:lvl w:ilvl="0" w:tplc="25988B34">
      <w:start w:val="1"/>
      <w:numFmt w:val="decimal"/>
      <w:lvlText w:val="(%1)"/>
      <w:lvlJc w:val="left"/>
      <w:pPr>
        <w:ind w:left="360" w:hanging="360"/>
      </w:pPr>
    </w:lvl>
    <w:lvl w:ilvl="1" w:tplc="C4C6676A">
      <w:start w:val="1"/>
      <w:numFmt w:val="lowerLetter"/>
      <w:lvlText w:val="%2."/>
      <w:lvlJc w:val="left"/>
      <w:pPr>
        <w:ind w:left="1080" w:hanging="360"/>
      </w:pPr>
    </w:lvl>
    <w:lvl w:ilvl="2" w:tplc="BCB4E5C2">
      <w:start w:val="1"/>
      <w:numFmt w:val="lowerRoman"/>
      <w:lvlText w:val="%3."/>
      <w:lvlJc w:val="right"/>
      <w:pPr>
        <w:ind w:left="1800" w:hanging="180"/>
      </w:pPr>
    </w:lvl>
    <w:lvl w:ilvl="3" w:tplc="C818DF04">
      <w:start w:val="1"/>
      <w:numFmt w:val="decimal"/>
      <w:lvlText w:val="%4."/>
      <w:lvlJc w:val="left"/>
      <w:pPr>
        <w:ind w:left="2520" w:hanging="360"/>
      </w:pPr>
    </w:lvl>
    <w:lvl w:ilvl="4" w:tplc="2A2093C4">
      <w:start w:val="1"/>
      <w:numFmt w:val="lowerLetter"/>
      <w:lvlText w:val="%5."/>
      <w:lvlJc w:val="left"/>
      <w:pPr>
        <w:ind w:left="3240" w:hanging="360"/>
      </w:pPr>
    </w:lvl>
    <w:lvl w:ilvl="5" w:tplc="3654B638">
      <w:start w:val="1"/>
      <w:numFmt w:val="lowerRoman"/>
      <w:lvlText w:val="%6."/>
      <w:lvlJc w:val="right"/>
      <w:pPr>
        <w:ind w:left="3960" w:hanging="180"/>
      </w:pPr>
    </w:lvl>
    <w:lvl w:ilvl="6" w:tplc="0A8617BA">
      <w:start w:val="1"/>
      <w:numFmt w:val="decimal"/>
      <w:lvlText w:val="%7."/>
      <w:lvlJc w:val="left"/>
      <w:pPr>
        <w:ind w:left="4680" w:hanging="360"/>
      </w:pPr>
    </w:lvl>
    <w:lvl w:ilvl="7" w:tplc="8128808A">
      <w:start w:val="1"/>
      <w:numFmt w:val="lowerLetter"/>
      <w:lvlText w:val="%8."/>
      <w:lvlJc w:val="left"/>
      <w:pPr>
        <w:ind w:left="5400" w:hanging="360"/>
      </w:pPr>
    </w:lvl>
    <w:lvl w:ilvl="8" w:tplc="A8B84B20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DA0127"/>
    <w:multiLevelType w:val="hybridMultilevel"/>
    <w:tmpl w:val="DCD2283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3D23D3"/>
    <w:multiLevelType w:val="hybridMultilevel"/>
    <w:tmpl w:val="528404E0"/>
    <w:lvl w:ilvl="0" w:tplc="57B2D27E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41868F1"/>
    <w:multiLevelType w:val="hybridMultilevel"/>
    <w:tmpl w:val="E3E0A704"/>
    <w:lvl w:ilvl="0" w:tplc="FFFFFFFF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5" w15:restartNumberingAfterBreak="0">
    <w:nsid w:val="25E02D3C"/>
    <w:multiLevelType w:val="hybridMultilevel"/>
    <w:tmpl w:val="01DEF0A8"/>
    <w:lvl w:ilvl="0" w:tplc="5A8AD5F4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773281"/>
    <w:multiLevelType w:val="hybridMultilevel"/>
    <w:tmpl w:val="79E6F886"/>
    <w:lvl w:ilvl="0" w:tplc="B7221E0E">
      <w:start w:val="2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035DEC"/>
    <w:multiLevelType w:val="hybridMultilevel"/>
    <w:tmpl w:val="AAA86842"/>
    <w:lvl w:ilvl="0" w:tplc="40F6A7FA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8" w15:restartNumberingAfterBreak="0">
    <w:nsid w:val="2C00B05A"/>
    <w:multiLevelType w:val="hybridMultilevel"/>
    <w:tmpl w:val="44C2129C"/>
    <w:lvl w:ilvl="0" w:tplc="32BA71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C67D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A428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2A41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CE6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E4E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3EAE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D849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B2C8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E12237"/>
    <w:multiLevelType w:val="hybridMultilevel"/>
    <w:tmpl w:val="9EE8A872"/>
    <w:lvl w:ilvl="0" w:tplc="FFFFFFFF">
      <w:start w:val="1"/>
      <w:numFmt w:val="lowerLetter"/>
      <w:lvlText w:val="%1)"/>
      <w:lvlJc w:val="left"/>
      <w:pPr>
        <w:tabs>
          <w:tab w:val="num" w:pos="567"/>
        </w:tabs>
        <w:ind w:left="567" w:hanging="567"/>
      </w:pPr>
      <w:rPr>
        <w:rFonts w:ascii="Times New Roman" w:eastAsia="Times New Roman" w:hAnsi="Times New Roman" w:cs="Times New Roman"/>
      </w:rPr>
    </w:lvl>
    <w:lvl w:ilvl="1" w:tplc="FFFFFFFF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20" w15:restartNumberingAfterBreak="0">
    <w:nsid w:val="2EEB3899"/>
    <w:multiLevelType w:val="hybridMultilevel"/>
    <w:tmpl w:val="70F4C0F2"/>
    <w:lvl w:ilvl="0" w:tplc="FFFFFFFF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FFFFFFFF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 w15:restartNumberingAfterBreak="0">
    <w:nsid w:val="31FB204E"/>
    <w:multiLevelType w:val="hybridMultilevel"/>
    <w:tmpl w:val="BFCA1BD0"/>
    <w:lvl w:ilvl="0" w:tplc="FFFFFFFF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4784187E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29BC2A2"/>
    <w:multiLevelType w:val="hybridMultilevel"/>
    <w:tmpl w:val="EAECF4A2"/>
    <w:lvl w:ilvl="0" w:tplc="76F414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BC3F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004A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906E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3E60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402E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3017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7621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422F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5454BF"/>
    <w:multiLevelType w:val="hybridMultilevel"/>
    <w:tmpl w:val="1536FF6C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BD6A71"/>
    <w:multiLevelType w:val="hybridMultilevel"/>
    <w:tmpl w:val="505C6810"/>
    <w:lvl w:ilvl="0" w:tplc="9CB2F8AC">
      <w:start w:val="1"/>
      <w:numFmt w:val="decimal"/>
      <w:lvlText w:val="(%1)"/>
      <w:lvlJc w:val="left"/>
      <w:pPr>
        <w:ind w:left="1145" w:hanging="360"/>
      </w:pPr>
      <w:rPr>
        <w:rFonts w:ascii="Times New Roman" w:hAnsi="Times New Roman" w:cs="Times New Roman" w:hint="default"/>
        <w:b w:val="0"/>
        <w:i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300518"/>
    <w:multiLevelType w:val="hybridMultilevel"/>
    <w:tmpl w:val="251861E8"/>
    <w:lvl w:ilvl="0" w:tplc="3648EF16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B50DF7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9DD470B8">
      <w:start w:val="4"/>
      <w:numFmt w:val="bullet"/>
      <w:lvlText w:val="–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CAD6DE7"/>
    <w:multiLevelType w:val="multilevel"/>
    <w:tmpl w:val="EF808B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3CD90BE7"/>
    <w:multiLevelType w:val="hybridMultilevel"/>
    <w:tmpl w:val="7A6282BA"/>
    <w:lvl w:ilvl="0" w:tplc="0405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9AB47CEE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E7D10AD"/>
    <w:multiLevelType w:val="hybridMultilevel"/>
    <w:tmpl w:val="C6B257A8"/>
    <w:lvl w:ilvl="0" w:tplc="47BEB740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b w:val="0"/>
        <w:i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3E823A2F"/>
    <w:multiLevelType w:val="hybridMultilevel"/>
    <w:tmpl w:val="D576B856"/>
    <w:lvl w:ilvl="0" w:tplc="52D4FA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8AC9E2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74A2D4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307EDC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4C385E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5D1A25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82E8904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D20E7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34A24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0" w15:restartNumberingAfterBreak="0">
    <w:nsid w:val="4236573B"/>
    <w:multiLevelType w:val="hybridMultilevel"/>
    <w:tmpl w:val="9DA65594"/>
    <w:lvl w:ilvl="0" w:tplc="F0B4E11C">
      <w:start w:val="1"/>
      <w:numFmt w:val="lowerLetter"/>
      <w:lvlText w:val="%1)"/>
      <w:lvlJc w:val="left"/>
      <w:pPr>
        <w:tabs>
          <w:tab w:val="num" w:pos="644"/>
        </w:tabs>
        <w:ind w:left="624" w:hanging="3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AC1226D"/>
    <w:multiLevelType w:val="hybridMultilevel"/>
    <w:tmpl w:val="31529A7A"/>
    <w:lvl w:ilvl="0" w:tplc="7C646C06">
      <w:numFmt w:val="bullet"/>
      <w:lvlText w:val="-"/>
      <w:lvlJc w:val="left"/>
      <w:pPr>
        <w:ind w:left="720" w:hanging="360"/>
      </w:pPr>
      <w:rPr>
        <w:rFonts w:ascii="Calibri" w:eastAsia="Calibri" w:hAnsi="Calibri" w:cs="TimesNewRomanPSMT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F302C1"/>
    <w:multiLevelType w:val="hybridMultilevel"/>
    <w:tmpl w:val="07047288"/>
    <w:lvl w:ilvl="0" w:tplc="FFFFFFFF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E8E6042"/>
    <w:multiLevelType w:val="hybridMultilevel"/>
    <w:tmpl w:val="5BD2256C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4" w15:restartNumberingAfterBreak="0">
    <w:nsid w:val="51876577"/>
    <w:multiLevelType w:val="hybridMultilevel"/>
    <w:tmpl w:val="511E68D4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3C2D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71E44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4ACA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D8F9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97AF8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BA56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754CC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3A07F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0A080A"/>
    <w:multiLevelType w:val="hybridMultilevel"/>
    <w:tmpl w:val="9EE8A872"/>
    <w:lvl w:ilvl="0" w:tplc="922AD7E4">
      <w:start w:val="1"/>
      <w:numFmt w:val="lowerLetter"/>
      <w:lvlText w:val="%1)"/>
      <w:lvlJc w:val="left"/>
      <w:pPr>
        <w:tabs>
          <w:tab w:val="num" w:pos="567"/>
        </w:tabs>
        <w:ind w:left="567" w:hanging="567"/>
      </w:pPr>
      <w:rPr>
        <w:rFonts w:ascii="Times New Roman" w:eastAsia="Times New Roman" w:hAnsi="Times New Roman" w:cs="Times New Roman"/>
      </w:rPr>
    </w:lvl>
    <w:lvl w:ilvl="1" w:tplc="04050019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36" w15:restartNumberingAfterBreak="0">
    <w:nsid w:val="527C3625"/>
    <w:multiLevelType w:val="hybridMultilevel"/>
    <w:tmpl w:val="C248EEF6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865" w:hanging="360"/>
      </w:pPr>
    </w:lvl>
    <w:lvl w:ilvl="2" w:tplc="FFFFFFFF" w:tentative="1">
      <w:start w:val="1"/>
      <w:numFmt w:val="lowerRoman"/>
      <w:lvlText w:val="%3."/>
      <w:lvlJc w:val="right"/>
      <w:pPr>
        <w:ind w:left="2585" w:hanging="180"/>
      </w:pPr>
    </w:lvl>
    <w:lvl w:ilvl="3" w:tplc="FFFFFFFF" w:tentative="1">
      <w:start w:val="1"/>
      <w:numFmt w:val="decimal"/>
      <w:lvlText w:val="%4."/>
      <w:lvlJc w:val="left"/>
      <w:pPr>
        <w:ind w:left="3305" w:hanging="360"/>
      </w:pPr>
    </w:lvl>
    <w:lvl w:ilvl="4" w:tplc="FFFFFFFF" w:tentative="1">
      <w:start w:val="1"/>
      <w:numFmt w:val="lowerLetter"/>
      <w:lvlText w:val="%5."/>
      <w:lvlJc w:val="left"/>
      <w:pPr>
        <w:ind w:left="4025" w:hanging="360"/>
      </w:pPr>
    </w:lvl>
    <w:lvl w:ilvl="5" w:tplc="FFFFFFFF" w:tentative="1">
      <w:start w:val="1"/>
      <w:numFmt w:val="lowerRoman"/>
      <w:lvlText w:val="%6."/>
      <w:lvlJc w:val="right"/>
      <w:pPr>
        <w:ind w:left="4745" w:hanging="180"/>
      </w:pPr>
    </w:lvl>
    <w:lvl w:ilvl="6" w:tplc="FFFFFFFF" w:tentative="1">
      <w:start w:val="1"/>
      <w:numFmt w:val="decimal"/>
      <w:lvlText w:val="%7."/>
      <w:lvlJc w:val="left"/>
      <w:pPr>
        <w:ind w:left="5465" w:hanging="360"/>
      </w:pPr>
    </w:lvl>
    <w:lvl w:ilvl="7" w:tplc="FFFFFFFF" w:tentative="1">
      <w:start w:val="1"/>
      <w:numFmt w:val="lowerLetter"/>
      <w:lvlText w:val="%8."/>
      <w:lvlJc w:val="left"/>
      <w:pPr>
        <w:ind w:left="6185" w:hanging="360"/>
      </w:pPr>
    </w:lvl>
    <w:lvl w:ilvl="8" w:tplc="FFFFFFFF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7" w15:restartNumberingAfterBreak="0">
    <w:nsid w:val="5612379D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7690E63"/>
    <w:multiLevelType w:val="hybridMultilevel"/>
    <w:tmpl w:val="356A90BE"/>
    <w:lvl w:ilvl="0" w:tplc="3BA0E07A">
      <w:start w:val="1"/>
      <w:numFmt w:val="lowerLetter"/>
      <w:lvlText w:val="%1)"/>
      <w:lvlJc w:val="left"/>
      <w:pPr>
        <w:tabs>
          <w:tab w:val="num" w:pos="1004"/>
        </w:tabs>
        <w:ind w:left="984" w:hanging="340"/>
      </w:pPr>
      <w:rPr>
        <w:rFonts w:hint="default"/>
      </w:rPr>
    </w:lvl>
    <w:lvl w:ilvl="1" w:tplc="0CB26888">
      <w:start w:val="7"/>
      <w:numFmt w:val="decimal"/>
      <w:lvlText w:val="(%2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9" w15:restartNumberingAfterBreak="0">
    <w:nsid w:val="588E7CBA"/>
    <w:multiLevelType w:val="hybridMultilevel"/>
    <w:tmpl w:val="32322142"/>
    <w:lvl w:ilvl="0" w:tplc="FFFFFFFF">
      <w:start w:val="1"/>
      <w:numFmt w:val="decimal"/>
      <w:lvlText w:val="(%1)"/>
      <w:lvlJc w:val="left"/>
      <w:pPr>
        <w:tabs>
          <w:tab w:val="num" w:pos="690"/>
        </w:tabs>
        <w:ind w:left="690" w:hanging="69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0" w15:restartNumberingAfterBreak="0">
    <w:nsid w:val="5D597BD1"/>
    <w:multiLevelType w:val="hybridMultilevel"/>
    <w:tmpl w:val="C278FE6E"/>
    <w:lvl w:ilvl="0" w:tplc="64C452F2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0085D34"/>
    <w:multiLevelType w:val="hybridMultilevel"/>
    <w:tmpl w:val="B2CE398E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06B288F"/>
    <w:multiLevelType w:val="hybridMultilevel"/>
    <w:tmpl w:val="FAA67F64"/>
    <w:lvl w:ilvl="0" w:tplc="FFFFFFFF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b w:val="0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21342E9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65" w:hanging="360"/>
      </w:pPr>
    </w:lvl>
    <w:lvl w:ilvl="2" w:tplc="FFFFFFFF" w:tentative="1">
      <w:start w:val="1"/>
      <w:numFmt w:val="lowerRoman"/>
      <w:lvlText w:val="%3."/>
      <w:lvlJc w:val="right"/>
      <w:pPr>
        <w:ind w:left="2585" w:hanging="180"/>
      </w:pPr>
    </w:lvl>
    <w:lvl w:ilvl="3" w:tplc="FFFFFFFF" w:tentative="1">
      <w:start w:val="1"/>
      <w:numFmt w:val="decimal"/>
      <w:lvlText w:val="%4."/>
      <w:lvlJc w:val="left"/>
      <w:pPr>
        <w:ind w:left="3305" w:hanging="360"/>
      </w:pPr>
    </w:lvl>
    <w:lvl w:ilvl="4" w:tplc="FFFFFFFF" w:tentative="1">
      <w:start w:val="1"/>
      <w:numFmt w:val="lowerLetter"/>
      <w:lvlText w:val="%5."/>
      <w:lvlJc w:val="left"/>
      <w:pPr>
        <w:ind w:left="4025" w:hanging="360"/>
      </w:pPr>
    </w:lvl>
    <w:lvl w:ilvl="5" w:tplc="FFFFFFFF" w:tentative="1">
      <w:start w:val="1"/>
      <w:numFmt w:val="lowerRoman"/>
      <w:lvlText w:val="%6."/>
      <w:lvlJc w:val="right"/>
      <w:pPr>
        <w:ind w:left="4745" w:hanging="180"/>
      </w:pPr>
    </w:lvl>
    <w:lvl w:ilvl="6" w:tplc="FFFFFFFF" w:tentative="1">
      <w:start w:val="1"/>
      <w:numFmt w:val="decimal"/>
      <w:lvlText w:val="%7."/>
      <w:lvlJc w:val="left"/>
      <w:pPr>
        <w:ind w:left="5465" w:hanging="360"/>
      </w:pPr>
    </w:lvl>
    <w:lvl w:ilvl="7" w:tplc="FFFFFFFF" w:tentative="1">
      <w:start w:val="1"/>
      <w:numFmt w:val="lowerLetter"/>
      <w:lvlText w:val="%8."/>
      <w:lvlJc w:val="left"/>
      <w:pPr>
        <w:ind w:left="6185" w:hanging="360"/>
      </w:pPr>
    </w:lvl>
    <w:lvl w:ilvl="8" w:tplc="FFFFFFFF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4" w15:restartNumberingAfterBreak="0">
    <w:nsid w:val="64EE5981"/>
    <w:multiLevelType w:val="hybridMultilevel"/>
    <w:tmpl w:val="9EE8A872"/>
    <w:lvl w:ilvl="0" w:tplc="FFFFFFFF">
      <w:start w:val="1"/>
      <w:numFmt w:val="lowerLetter"/>
      <w:lvlText w:val="%1)"/>
      <w:lvlJc w:val="left"/>
      <w:pPr>
        <w:tabs>
          <w:tab w:val="num" w:pos="567"/>
        </w:tabs>
        <w:ind w:left="567" w:hanging="567"/>
      </w:pPr>
      <w:rPr>
        <w:rFonts w:ascii="Times New Roman" w:eastAsia="Times New Roman" w:hAnsi="Times New Roman" w:cs="Times New Roman"/>
      </w:rPr>
    </w:lvl>
    <w:lvl w:ilvl="1" w:tplc="FFFFFFFF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5" w15:restartNumberingAfterBreak="0">
    <w:nsid w:val="653608BF"/>
    <w:multiLevelType w:val="hybridMultilevel"/>
    <w:tmpl w:val="C248EEF6"/>
    <w:lvl w:ilvl="0" w:tplc="0EB8F7AA">
      <w:start w:val="1"/>
      <w:numFmt w:val="decimal"/>
      <w:lvlText w:val="(%1)"/>
      <w:lvlJc w:val="left"/>
      <w:pPr>
        <w:ind w:left="1145" w:hanging="36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6" w15:restartNumberingAfterBreak="0">
    <w:nsid w:val="66CA120B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7" w15:restartNumberingAfterBreak="0">
    <w:nsid w:val="675B7ED5"/>
    <w:multiLevelType w:val="hybridMultilevel"/>
    <w:tmpl w:val="9FC6F0DA"/>
    <w:lvl w:ilvl="0" w:tplc="99840732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47526626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50343432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D31A3BB4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F7FC13B8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E57AF43E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9B20B2EA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3E64E3C8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2978580C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8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49" w15:restartNumberingAfterBreak="0">
    <w:nsid w:val="6B3E6933"/>
    <w:multiLevelType w:val="hybridMultilevel"/>
    <w:tmpl w:val="87867F2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CDC791F"/>
    <w:multiLevelType w:val="hybridMultilevel"/>
    <w:tmpl w:val="F67ED72A"/>
    <w:lvl w:ilvl="0" w:tplc="1A98C218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E43477C"/>
    <w:multiLevelType w:val="hybridMultilevel"/>
    <w:tmpl w:val="2F3EEE22"/>
    <w:lvl w:ilvl="0" w:tplc="25ACAA3E">
      <w:start w:val="1"/>
      <w:numFmt w:val="decimal"/>
      <w:lvlText w:val="%1)"/>
      <w:lvlJc w:val="left"/>
      <w:pPr>
        <w:ind w:left="2847" w:hanging="360"/>
      </w:pPr>
      <w:rPr>
        <w:rFonts w:hint="default"/>
        <w:strike w:val="0"/>
        <w:u w:val="none"/>
      </w:rPr>
    </w:lvl>
    <w:lvl w:ilvl="1" w:tplc="35FC5994">
      <w:start w:val="1"/>
      <w:numFmt w:val="lowerLetter"/>
      <w:lvlText w:val="%2)"/>
      <w:lvlJc w:val="left"/>
      <w:pPr>
        <w:ind w:left="356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4287" w:hanging="180"/>
      </w:pPr>
    </w:lvl>
    <w:lvl w:ilvl="3" w:tplc="0405000F" w:tentative="1">
      <w:start w:val="1"/>
      <w:numFmt w:val="decimal"/>
      <w:lvlText w:val="%4."/>
      <w:lvlJc w:val="left"/>
      <w:pPr>
        <w:ind w:left="5007" w:hanging="360"/>
      </w:pPr>
    </w:lvl>
    <w:lvl w:ilvl="4" w:tplc="04050019" w:tentative="1">
      <w:start w:val="1"/>
      <w:numFmt w:val="lowerLetter"/>
      <w:lvlText w:val="%5."/>
      <w:lvlJc w:val="left"/>
      <w:pPr>
        <w:ind w:left="5727" w:hanging="360"/>
      </w:pPr>
    </w:lvl>
    <w:lvl w:ilvl="5" w:tplc="0405001B" w:tentative="1">
      <w:start w:val="1"/>
      <w:numFmt w:val="lowerRoman"/>
      <w:lvlText w:val="%6."/>
      <w:lvlJc w:val="right"/>
      <w:pPr>
        <w:ind w:left="6447" w:hanging="180"/>
      </w:pPr>
    </w:lvl>
    <w:lvl w:ilvl="6" w:tplc="0405000F" w:tentative="1">
      <w:start w:val="1"/>
      <w:numFmt w:val="decimal"/>
      <w:lvlText w:val="%7."/>
      <w:lvlJc w:val="left"/>
      <w:pPr>
        <w:ind w:left="7167" w:hanging="360"/>
      </w:pPr>
    </w:lvl>
    <w:lvl w:ilvl="7" w:tplc="04050019" w:tentative="1">
      <w:start w:val="1"/>
      <w:numFmt w:val="lowerLetter"/>
      <w:lvlText w:val="%8."/>
      <w:lvlJc w:val="left"/>
      <w:pPr>
        <w:ind w:left="7887" w:hanging="360"/>
      </w:pPr>
    </w:lvl>
    <w:lvl w:ilvl="8" w:tplc="0405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52" w15:restartNumberingAfterBreak="0">
    <w:nsid w:val="6F753922"/>
    <w:multiLevelType w:val="hybridMultilevel"/>
    <w:tmpl w:val="40C89202"/>
    <w:lvl w:ilvl="0" w:tplc="C71880DC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04442D4"/>
    <w:multiLevelType w:val="hybridMultilevel"/>
    <w:tmpl w:val="1536FF6C"/>
    <w:lvl w:ilvl="0" w:tplc="AD96D0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1FE6513"/>
    <w:multiLevelType w:val="hybridMultilevel"/>
    <w:tmpl w:val="9A345620"/>
    <w:lvl w:ilvl="0" w:tplc="FFFFFFFF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65" w:hanging="360"/>
      </w:pPr>
    </w:lvl>
    <w:lvl w:ilvl="2" w:tplc="FFFFFFFF" w:tentative="1">
      <w:start w:val="1"/>
      <w:numFmt w:val="lowerRoman"/>
      <w:lvlText w:val="%3."/>
      <w:lvlJc w:val="right"/>
      <w:pPr>
        <w:ind w:left="2585" w:hanging="180"/>
      </w:pPr>
    </w:lvl>
    <w:lvl w:ilvl="3" w:tplc="FFFFFFFF" w:tentative="1">
      <w:start w:val="1"/>
      <w:numFmt w:val="decimal"/>
      <w:lvlText w:val="%4."/>
      <w:lvlJc w:val="left"/>
      <w:pPr>
        <w:ind w:left="3305" w:hanging="360"/>
      </w:pPr>
    </w:lvl>
    <w:lvl w:ilvl="4" w:tplc="FFFFFFFF" w:tentative="1">
      <w:start w:val="1"/>
      <w:numFmt w:val="lowerLetter"/>
      <w:lvlText w:val="%5."/>
      <w:lvlJc w:val="left"/>
      <w:pPr>
        <w:ind w:left="4025" w:hanging="360"/>
      </w:pPr>
    </w:lvl>
    <w:lvl w:ilvl="5" w:tplc="FFFFFFFF" w:tentative="1">
      <w:start w:val="1"/>
      <w:numFmt w:val="lowerRoman"/>
      <w:lvlText w:val="%6."/>
      <w:lvlJc w:val="right"/>
      <w:pPr>
        <w:ind w:left="4745" w:hanging="180"/>
      </w:pPr>
    </w:lvl>
    <w:lvl w:ilvl="6" w:tplc="FFFFFFFF" w:tentative="1">
      <w:start w:val="1"/>
      <w:numFmt w:val="decimal"/>
      <w:lvlText w:val="%7."/>
      <w:lvlJc w:val="left"/>
      <w:pPr>
        <w:ind w:left="5465" w:hanging="360"/>
      </w:pPr>
    </w:lvl>
    <w:lvl w:ilvl="7" w:tplc="FFFFFFFF" w:tentative="1">
      <w:start w:val="1"/>
      <w:numFmt w:val="lowerLetter"/>
      <w:lvlText w:val="%8."/>
      <w:lvlJc w:val="left"/>
      <w:pPr>
        <w:ind w:left="6185" w:hanging="360"/>
      </w:pPr>
    </w:lvl>
    <w:lvl w:ilvl="8" w:tplc="FFFFFFFF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5" w15:restartNumberingAfterBreak="0">
    <w:nsid w:val="748EBFFF"/>
    <w:multiLevelType w:val="hybridMultilevel"/>
    <w:tmpl w:val="F844EC2E"/>
    <w:lvl w:ilvl="0" w:tplc="36DAB0AA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19D0AC14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FC6EBE1E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FDAC54C6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89E6C472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DDC09ED6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F1968676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D592E224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31527E16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6" w15:restartNumberingAfterBreak="0">
    <w:nsid w:val="754D527C"/>
    <w:multiLevelType w:val="hybridMultilevel"/>
    <w:tmpl w:val="BD366140"/>
    <w:lvl w:ilvl="0" w:tplc="42A2D6B6">
      <w:start w:val="1"/>
      <w:numFmt w:val="decimal"/>
      <w:lvlText w:val="(%1)"/>
      <w:lvlJc w:val="left"/>
      <w:pPr>
        <w:ind w:left="4472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7" w15:restartNumberingAfterBreak="0">
    <w:nsid w:val="76A911EC"/>
    <w:multiLevelType w:val="hybridMultilevel"/>
    <w:tmpl w:val="921E2A46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710E5B8"/>
    <w:multiLevelType w:val="hybridMultilevel"/>
    <w:tmpl w:val="70F4C0F2"/>
    <w:lvl w:ilvl="0" w:tplc="AA368956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A3987E22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69C06CD2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9588C92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354AD2A8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2ED4F9B8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92D0E0F8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3BE41D74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5F6E67E0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9" w15:restartNumberingAfterBreak="0">
    <w:nsid w:val="7BE97558"/>
    <w:multiLevelType w:val="hybridMultilevel"/>
    <w:tmpl w:val="32322142"/>
    <w:lvl w:ilvl="0" w:tplc="4D58973E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 w15:restartNumberingAfterBreak="0">
    <w:nsid w:val="7E207156"/>
    <w:multiLevelType w:val="hybridMultilevel"/>
    <w:tmpl w:val="622805C6"/>
    <w:lvl w:ilvl="0" w:tplc="FB50DF7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E7C23E6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2" w15:restartNumberingAfterBreak="0">
    <w:nsid w:val="7EDA4F30"/>
    <w:multiLevelType w:val="hybridMultilevel"/>
    <w:tmpl w:val="BE1CB42E"/>
    <w:lvl w:ilvl="0" w:tplc="8AA68EBA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1477770">
    <w:abstractNumId w:val="4"/>
  </w:num>
  <w:num w:numId="2" w16cid:durableId="701051180">
    <w:abstractNumId w:val="55"/>
  </w:num>
  <w:num w:numId="3" w16cid:durableId="79105954">
    <w:abstractNumId w:val="47"/>
  </w:num>
  <w:num w:numId="4" w16cid:durableId="1915432352">
    <w:abstractNumId w:val="58"/>
  </w:num>
  <w:num w:numId="5" w16cid:durableId="1460299002">
    <w:abstractNumId w:val="18"/>
  </w:num>
  <w:num w:numId="6" w16cid:durableId="892421331">
    <w:abstractNumId w:val="22"/>
  </w:num>
  <w:num w:numId="7" w16cid:durableId="1147210653">
    <w:abstractNumId w:val="9"/>
  </w:num>
  <w:num w:numId="8" w16cid:durableId="684983830">
    <w:abstractNumId w:val="11"/>
  </w:num>
  <w:num w:numId="9" w16cid:durableId="735400609">
    <w:abstractNumId w:val="25"/>
  </w:num>
  <w:num w:numId="10" w16cid:durableId="935942766">
    <w:abstractNumId w:val="27"/>
  </w:num>
  <w:num w:numId="11" w16cid:durableId="1207596603">
    <w:abstractNumId w:val="38"/>
  </w:num>
  <w:num w:numId="12" w16cid:durableId="1286959323">
    <w:abstractNumId w:val="30"/>
  </w:num>
  <w:num w:numId="13" w16cid:durableId="870143176">
    <w:abstractNumId w:val="31"/>
  </w:num>
  <w:num w:numId="14" w16cid:durableId="2031107059">
    <w:abstractNumId w:val="33"/>
  </w:num>
  <w:num w:numId="15" w16cid:durableId="1126118464">
    <w:abstractNumId w:val="56"/>
  </w:num>
  <w:num w:numId="16" w16cid:durableId="872040932">
    <w:abstractNumId w:val="46"/>
  </w:num>
  <w:num w:numId="17" w16cid:durableId="1352486300">
    <w:abstractNumId w:val="17"/>
  </w:num>
  <w:num w:numId="18" w16cid:durableId="1455446473">
    <w:abstractNumId w:val="14"/>
  </w:num>
  <w:num w:numId="19" w16cid:durableId="184368726">
    <w:abstractNumId w:val="7"/>
  </w:num>
  <w:num w:numId="20" w16cid:durableId="1542739982">
    <w:abstractNumId w:val="41"/>
  </w:num>
  <w:num w:numId="21" w16cid:durableId="262029886">
    <w:abstractNumId w:val="37"/>
  </w:num>
  <w:num w:numId="22" w16cid:durableId="152524328">
    <w:abstractNumId w:val="28"/>
  </w:num>
  <w:num w:numId="23" w16cid:durableId="1583097672">
    <w:abstractNumId w:val="59"/>
  </w:num>
  <w:num w:numId="24" w16cid:durableId="57097888">
    <w:abstractNumId w:val="42"/>
  </w:num>
  <w:num w:numId="25" w16cid:durableId="1588466912">
    <w:abstractNumId w:val="34"/>
  </w:num>
  <w:num w:numId="26" w16cid:durableId="480922726">
    <w:abstractNumId w:val="40"/>
  </w:num>
  <w:num w:numId="27" w16cid:durableId="1793936098">
    <w:abstractNumId w:val="32"/>
  </w:num>
  <w:num w:numId="28" w16cid:durableId="989478002">
    <w:abstractNumId w:val="60"/>
  </w:num>
  <w:num w:numId="29" w16cid:durableId="457187080">
    <w:abstractNumId w:val="45"/>
  </w:num>
  <w:num w:numId="30" w16cid:durableId="1940143118">
    <w:abstractNumId w:val="13"/>
  </w:num>
  <w:num w:numId="31" w16cid:durableId="207376179">
    <w:abstractNumId w:val="61"/>
  </w:num>
  <w:num w:numId="32" w16cid:durableId="1035815525">
    <w:abstractNumId w:val="50"/>
  </w:num>
  <w:num w:numId="33" w16cid:durableId="192233397">
    <w:abstractNumId w:val="2"/>
  </w:num>
  <w:num w:numId="34" w16cid:durableId="2132361915">
    <w:abstractNumId w:val="10"/>
  </w:num>
  <w:num w:numId="35" w16cid:durableId="1411927573">
    <w:abstractNumId w:val="52"/>
  </w:num>
  <w:num w:numId="36" w16cid:durableId="1827475974">
    <w:abstractNumId w:val="62"/>
  </w:num>
  <w:num w:numId="37" w16cid:durableId="1460607871">
    <w:abstractNumId w:val="15"/>
  </w:num>
  <w:num w:numId="38" w16cid:durableId="1683050467">
    <w:abstractNumId w:val="57"/>
  </w:num>
  <w:num w:numId="39" w16cid:durableId="324434147">
    <w:abstractNumId w:val="24"/>
  </w:num>
  <w:num w:numId="40" w16cid:durableId="610823893">
    <w:abstractNumId w:val="3"/>
  </w:num>
  <w:num w:numId="41" w16cid:durableId="1434982754">
    <w:abstractNumId w:val="16"/>
  </w:num>
  <w:num w:numId="42" w16cid:durableId="332999029">
    <w:abstractNumId w:val="48"/>
  </w:num>
  <w:num w:numId="43" w16cid:durableId="281696711">
    <w:abstractNumId w:val="35"/>
  </w:num>
  <w:num w:numId="44" w16cid:durableId="1031305005">
    <w:abstractNumId w:val="21"/>
  </w:num>
  <w:num w:numId="45" w16cid:durableId="1370227543">
    <w:abstractNumId w:val="5"/>
  </w:num>
  <w:num w:numId="46" w16cid:durableId="1495104257">
    <w:abstractNumId w:val="36"/>
  </w:num>
  <w:num w:numId="47" w16cid:durableId="1634670570">
    <w:abstractNumId w:val="43"/>
  </w:num>
  <w:num w:numId="48" w16cid:durableId="1985963574">
    <w:abstractNumId w:val="54"/>
  </w:num>
  <w:num w:numId="49" w16cid:durableId="1496919216">
    <w:abstractNumId w:val="8"/>
  </w:num>
  <w:num w:numId="50" w16cid:durableId="1392849707">
    <w:abstractNumId w:val="39"/>
  </w:num>
  <w:num w:numId="51" w16cid:durableId="111284895">
    <w:abstractNumId w:val="1"/>
  </w:num>
  <w:num w:numId="52" w16cid:durableId="1840802992">
    <w:abstractNumId w:val="53"/>
  </w:num>
  <w:num w:numId="53" w16cid:durableId="1318419711">
    <w:abstractNumId w:val="23"/>
  </w:num>
  <w:num w:numId="54" w16cid:durableId="642781396">
    <w:abstractNumId w:val="12"/>
  </w:num>
  <w:num w:numId="55" w16cid:durableId="1190878928">
    <w:abstractNumId w:val="29"/>
  </w:num>
  <w:num w:numId="56" w16cid:durableId="1480003273">
    <w:abstractNumId w:val="26"/>
  </w:num>
  <w:num w:numId="57" w16cid:durableId="204610690">
    <w:abstractNumId w:val="49"/>
  </w:num>
  <w:num w:numId="58" w16cid:durableId="1584997744">
    <w:abstractNumId w:val="20"/>
  </w:num>
  <w:num w:numId="59" w16cid:durableId="2030064791">
    <w:abstractNumId w:val="6"/>
  </w:num>
  <w:num w:numId="60" w16cid:durableId="1014038875">
    <w:abstractNumId w:val="44"/>
  </w:num>
  <w:num w:numId="61" w16cid:durableId="589196236">
    <w:abstractNumId w:val="19"/>
  </w:num>
  <w:num w:numId="62" w16cid:durableId="443813771">
    <w:abstractNumId w:val="51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trackedChanges" w:enforcement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sjAzNDG3NDMyNzJX0lEKTi0uzszPAymwrAUAluXEOiwAAAA="/>
  </w:docVars>
  <w:rsids>
    <w:rsidRoot w:val="00517390"/>
    <w:rsid w:val="00000B2E"/>
    <w:rsid w:val="000013B8"/>
    <w:rsid w:val="00002D2F"/>
    <w:rsid w:val="00004028"/>
    <w:rsid w:val="0000477C"/>
    <w:rsid w:val="00005DDC"/>
    <w:rsid w:val="000067A3"/>
    <w:rsid w:val="00006CAB"/>
    <w:rsid w:val="00006CD0"/>
    <w:rsid w:val="000106A1"/>
    <w:rsid w:val="0001282A"/>
    <w:rsid w:val="00012A43"/>
    <w:rsid w:val="00012F2D"/>
    <w:rsid w:val="0001337D"/>
    <w:rsid w:val="000135DC"/>
    <w:rsid w:val="00013C03"/>
    <w:rsid w:val="00013E65"/>
    <w:rsid w:val="00016355"/>
    <w:rsid w:val="000168C3"/>
    <w:rsid w:val="00017BDC"/>
    <w:rsid w:val="00020AC4"/>
    <w:rsid w:val="000218A2"/>
    <w:rsid w:val="000227A4"/>
    <w:rsid w:val="00022C41"/>
    <w:rsid w:val="00022EF9"/>
    <w:rsid w:val="000235F7"/>
    <w:rsid w:val="00023EB0"/>
    <w:rsid w:val="00024C00"/>
    <w:rsid w:val="000256B9"/>
    <w:rsid w:val="000276B9"/>
    <w:rsid w:val="0002775B"/>
    <w:rsid w:val="00027D5E"/>
    <w:rsid w:val="00027F47"/>
    <w:rsid w:val="00030441"/>
    <w:rsid w:val="00030ACE"/>
    <w:rsid w:val="000310CA"/>
    <w:rsid w:val="00032088"/>
    <w:rsid w:val="00032E1C"/>
    <w:rsid w:val="00032FC0"/>
    <w:rsid w:val="0003349F"/>
    <w:rsid w:val="000352B5"/>
    <w:rsid w:val="00036359"/>
    <w:rsid w:val="00037D5B"/>
    <w:rsid w:val="000401A7"/>
    <w:rsid w:val="000415F2"/>
    <w:rsid w:val="00041851"/>
    <w:rsid w:val="000418DC"/>
    <w:rsid w:val="00043257"/>
    <w:rsid w:val="00043D17"/>
    <w:rsid w:val="00044CD2"/>
    <w:rsid w:val="000450D5"/>
    <w:rsid w:val="000465F3"/>
    <w:rsid w:val="00050BF8"/>
    <w:rsid w:val="00050D1E"/>
    <w:rsid w:val="0005138C"/>
    <w:rsid w:val="000520CC"/>
    <w:rsid w:val="0005259D"/>
    <w:rsid w:val="00052ECC"/>
    <w:rsid w:val="000551E1"/>
    <w:rsid w:val="00056698"/>
    <w:rsid w:val="0005748E"/>
    <w:rsid w:val="0006031B"/>
    <w:rsid w:val="00060915"/>
    <w:rsid w:val="00061282"/>
    <w:rsid w:val="000613E8"/>
    <w:rsid w:val="0006328C"/>
    <w:rsid w:val="000640D5"/>
    <w:rsid w:val="00064C25"/>
    <w:rsid w:val="000655AF"/>
    <w:rsid w:val="00065E8F"/>
    <w:rsid w:val="000666EE"/>
    <w:rsid w:val="0006734C"/>
    <w:rsid w:val="00067947"/>
    <w:rsid w:val="00070A64"/>
    <w:rsid w:val="00071314"/>
    <w:rsid w:val="000719C7"/>
    <w:rsid w:val="00071A60"/>
    <w:rsid w:val="00072442"/>
    <w:rsid w:val="00072B27"/>
    <w:rsid w:val="00073504"/>
    <w:rsid w:val="000737B2"/>
    <w:rsid w:val="0007381F"/>
    <w:rsid w:val="00074E84"/>
    <w:rsid w:val="00075230"/>
    <w:rsid w:val="00075280"/>
    <w:rsid w:val="000810BD"/>
    <w:rsid w:val="00085A13"/>
    <w:rsid w:val="00086170"/>
    <w:rsid w:val="00086C7F"/>
    <w:rsid w:val="00086E25"/>
    <w:rsid w:val="000902B6"/>
    <w:rsid w:val="00090D8D"/>
    <w:rsid w:val="00090DB2"/>
    <w:rsid w:val="000914CF"/>
    <w:rsid w:val="00091AD7"/>
    <w:rsid w:val="000924CC"/>
    <w:rsid w:val="00092A30"/>
    <w:rsid w:val="0009334D"/>
    <w:rsid w:val="000938AD"/>
    <w:rsid w:val="000938F6"/>
    <w:rsid w:val="00094E76"/>
    <w:rsid w:val="000953C2"/>
    <w:rsid w:val="00095F0F"/>
    <w:rsid w:val="00095FA8"/>
    <w:rsid w:val="000A1332"/>
    <w:rsid w:val="000A282B"/>
    <w:rsid w:val="000A373D"/>
    <w:rsid w:val="000A37B5"/>
    <w:rsid w:val="000A6B7E"/>
    <w:rsid w:val="000A6B89"/>
    <w:rsid w:val="000A6BED"/>
    <w:rsid w:val="000A6FAD"/>
    <w:rsid w:val="000A726A"/>
    <w:rsid w:val="000A76A9"/>
    <w:rsid w:val="000A7DA1"/>
    <w:rsid w:val="000B0DFF"/>
    <w:rsid w:val="000B14B5"/>
    <w:rsid w:val="000B185C"/>
    <w:rsid w:val="000B1D35"/>
    <w:rsid w:val="000B1D88"/>
    <w:rsid w:val="000B2199"/>
    <w:rsid w:val="000B3065"/>
    <w:rsid w:val="000B3D1A"/>
    <w:rsid w:val="000B52BE"/>
    <w:rsid w:val="000B56F7"/>
    <w:rsid w:val="000B5D36"/>
    <w:rsid w:val="000B629A"/>
    <w:rsid w:val="000B6846"/>
    <w:rsid w:val="000B6B96"/>
    <w:rsid w:val="000B79CD"/>
    <w:rsid w:val="000B7B09"/>
    <w:rsid w:val="000C01B9"/>
    <w:rsid w:val="000C0573"/>
    <w:rsid w:val="000C0CCA"/>
    <w:rsid w:val="000C15A1"/>
    <w:rsid w:val="000C16D2"/>
    <w:rsid w:val="000C3A89"/>
    <w:rsid w:val="000C6054"/>
    <w:rsid w:val="000C6D64"/>
    <w:rsid w:val="000C7601"/>
    <w:rsid w:val="000C78A6"/>
    <w:rsid w:val="000D04F9"/>
    <w:rsid w:val="000D07B6"/>
    <w:rsid w:val="000D13D0"/>
    <w:rsid w:val="000D20C4"/>
    <w:rsid w:val="000D3B2B"/>
    <w:rsid w:val="000D4CFD"/>
    <w:rsid w:val="000D5352"/>
    <w:rsid w:val="000D5702"/>
    <w:rsid w:val="000D632B"/>
    <w:rsid w:val="000D77BD"/>
    <w:rsid w:val="000D7E29"/>
    <w:rsid w:val="000E0353"/>
    <w:rsid w:val="000E0423"/>
    <w:rsid w:val="000E0449"/>
    <w:rsid w:val="000E0D4C"/>
    <w:rsid w:val="000E1AF3"/>
    <w:rsid w:val="000E1FDC"/>
    <w:rsid w:val="000E2EFF"/>
    <w:rsid w:val="000E3214"/>
    <w:rsid w:val="000E442B"/>
    <w:rsid w:val="000E4A8C"/>
    <w:rsid w:val="000E4F40"/>
    <w:rsid w:val="000E5895"/>
    <w:rsid w:val="000E5C81"/>
    <w:rsid w:val="000E611E"/>
    <w:rsid w:val="000E66E5"/>
    <w:rsid w:val="000E7663"/>
    <w:rsid w:val="000E7FE7"/>
    <w:rsid w:val="000F2359"/>
    <w:rsid w:val="000F36CB"/>
    <w:rsid w:val="000F3B29"/>
    <w:rsid w:val="000F4D19"/>
    <w:rsid w:val="000F5EBD"/>
    <w:rsid w:val="000F6971"/>
    <w:rsid w:val="000F6CC8"/>
    <w:rsid w:val="000F6FE0"/>
    <w:rsid w:val="000F7E5B"/>
    <w:rsid w:val="001003C4"/>
    <w:rsid w:val="00100AE6"/>
    <w:rsid w:val="00100B18"/>
    <w:rsid w:val="00100BEE"/>
    <w:rsid w:val="00102068"/>
    <w:rsid w:val="00102606"/>
    <w:rsid w:val="00103216"/>
    <w:rsid w:val="001032B5"/>
    <w:rsid w:val="001034E2"/>
    <w:rsid w:val="00105101"/>
    <w:rsid w:val="0010540E"/>
    <w:rsid w:val="001072D3"/>
    <w:rsid w:val="0010741F"/>
    <w:rsid w:val="00107D21"/>
    <w:rsid w:val="00110234"/>
    <w:rsid w:val="0011222F"/>
    <w:rsid w:val="00112888"/>
    <w:rsid w:val="00115371"/>
    <w:rsid w:val="0011558B"/>
    <w:rsid w:val="00115F49"/>
    <w:rsid w:val="0011733C"/>
    <w:rsid w:val="00117C53"/>
    <w:rsid w:val="00117EDE"/>
    <w:rsid w:val="00122218"/>
    <w:rsid w:val="00122564"/>
    <w:rsid w:val="00123DE2"/>
    <w:rsid w:val="00125678"/>
    <w:rsid w:val="00125B5C"/>
    <w:rsid w:val="00125C75"/>
    <w:rsid w:val="00125D9D"/>
    <w:rsid w:val="00126289"/>
    <w:rsid w:val="00126D52"/>
    <w:rsid w:val="001274D8"/>
    <w:rsid w:val="00127CD7"/>
    <w:rsid w:val="00130C69"/>
    <w:rsid w:val="00131D3C"/>
    <w:rsid w:val="001343A3"/>
    <w:rsid w:val="00135921"/>
    <w:rsid w:val="00136D5D"/>
    <w:rsid w:val="00136ED3"/>
    <w:rsid w:val="00137548"/>
    <w:rsid w:val="00137CC2"/>
    <w:rsid w:val="00142868"/>
    <w:rsid w:val="00143EC1"/>
    <w:rsid w:val="00145110"/>
    <w:rsid w:val="00146812"/>
    <w:rsid w:val="001469FC"/>
    <w:rsid w:val="00146B18"/>
    <w:rsid w:val="0014711E"/>
    <w:rsid w:val="00150E52"/>
    <w:rsid w:val="00151188"/>
    <w:rsid w:val="001514AC"/>
    <w:rsid w:val="001515ED"/>
    <w:rsid w:val="0015184A"/>
    <w:rsid w:val="0015286E"/>
    <w:rsid w:val="00153435"/>
    <w:rsid w:val="00154190"/>
    <w:rsid w:val="0015429C"/>
    <w:rsid w:val="00154DCC"/>
    <w:rsid w:val="001558BE"/>
    <w:rsid w:val="0015601A"/>
    <w:rsid w:val="00156960"/>
    <w:rsid w:val="00161303"/>
    <w:rsid w:val="00161364"/>
    <w:rsid w:val="00161C3E"/>
    <w:rsid w:val="00163215"/>
    <w:rsid w:val="001639ED"/>
    <w:rsid w:val="001642ED"/>
    <w:rsid w:val="0016440E"/>
    <w:rsid w:val="00164BBD"/>
    <w:rsid w:val="00165BA1"/>
    <w:rsid w:val="00165F3E"/>
    <w:rsid w:val="0016705A"/>
    <w:rsid w:val="00167878"/>
    <w:rsid w:val="00167E67"/>
    <w:rsid w:val="00170870"/>
    <w:rsid w:val="001711CC"/>
    <w:rsid w:val="001720F7"/>
    <w:rsid w:val="0017281B"/>
    <w:rsid w:val="00173B4F"/>
    <w:rsid w:val="00173B8C"/>
    <w:rsid w:val="00173BB0"/>
    <w:rsid w:val="0017428A"/>
    <w:rsid w:val="001744E0"/>
    <w:rsid w:val="00175F8B"/>
    <w:rsid w:val="001767E0"/>
    <w:rsid w:val="001768FD"/>
    <w:rsid w:val="00176FD1"/>
    <w:rsid w:val="00177000"/>
    <w:rsid w:val="001811DE"/>
    <w:rsid w:val="001814BD"/>
    <w:rsid w:val="00181811"/>
    <w:rsid w:val="001825F4"/>
    <w:rsid w:val="00182668"/>
    <w:rsid w:val="00183DF0"/>
    <w:rsid w:val="00183F5C"/>
    <w:rsid w:val="00184B40"/>
    <w:rsid w:val="0018517D"/>
    <w:rsid w:val="00185DE3"/>
    <w:rsid w:val="001866C9"/>
    <w:rsid w:val="00187984"/>
    <w:rsid w:val="00190000"/>
    <w:rsid w:val="00190E36"/>
    <w:rsid w:val="001915FB"/>
    <w:rsid w:val="001921E9"/>
    <w:rsid w:val="00193311"/>
    <w:rsid w:val="00193BAC"/>
    <w:rsid w:val="001947D7"/>
    <w:rsid w:val="001947E2"/>
    <w:rsid w:val="00194C85"/>
    <w:rsid w:val="001958AA"/>
    <w:rsid w:val="00195E02"/>
    <w:rsid w:val="00196543"/>
    <w:rsid w:val="00196E51"/>
    <w:rsid w:val="001975AC"/>
    <w:rsid w:val="001A02E8"/>
    <w:rsid w:val="001A1617"/>
    <w:rsid w:val="001A1C94"/>
    <w:rsid w:val="001A1FC2"/>
    <w:rsid w:val="001A2626"/>
    <w:rsid w:val="001A2B0B"/>
    <w:rsid w:val="001A37D8"/>
    <w:rsid w:val="001A3CDE"/>
    <w:rsid w:val="001A51ED"/>
    <w:rsid w:val="001A6C98"/>
    <w:rsid w:val="001A7D41"/>
    <w:rsid w:val="001B066D"/>
    <w:rsid w:val="001B14D3"/>
    <w:rsid w:val="001B1F0B"/>
    <w:rsid w:val="001B3200"/>
    <w:rsid w:val="001B34E3"/>
    <w:rsid w:val="001B53D9"/>
    <w:rsid w:val="001B582E"/>
    <w:rsid w:val="001B5D51"/>
    <w:rsid w:val="001B6A31"/>
    <w:rsid w:val="001B6AB9"/>
    <w:rsid w:val="001B72FB"/>
    <w:rsid w:val="001B7970"/>
    <w:rsid w:val="001C08C2"/>
    <w:rsid w:val="001C0B87"/>
    <w:rsid w:val="001C3190"/>
    <w:rsid w:val="001C361E"/>
    <w:rsid w:val="001C3BA6"/>
    <w:rsid w:val="001C3EB6"/>
    <w:rsid w:val="001C734D"/>
    <w:rsid w:val="001D0081"/>
    <w:rsid w:val="001D087A"/>
    <w:rsid w:val="001D2463"/>
    <w:rsid w:val="001D2CAC"/>
    <w:rsid w:val="001D314E"/>
    <w:rsid w:val="001D58C8"/>
    <w:rsid w:val="001D5E08"/>
    <w:rsid w:val="001D6F3C"/>
    <w:rsid w:val="001D7287"/>
    <w:rsid w:val="001D7AF7"/>
    <w:rsid w:val="001D7FF1"/>
    <w:rsid w:val="001E0D36"/>
    <w:rsid w:val="001E2DA8"/>
    <w:rsid w:val="001E3A8F"/>
    <w:rsid w:val="001E3B74"/>
    <w:rsid w:val="001E3C09"/>
    <w:rsid w:val="001E5EF0"/>
    <w:rsid w:val="001E6F6D"/>
    <w:rsid w:val="001E7F20"/>
    <w:rsid w:val="001F10C9"/>
    <w:rsid w:val="001F538B"/>
    <w:rsid w:val="001F5D90"/>
    <w:rsid w:val="001F5F93"/>
    <w:rsid w:val="001F719A"/>
    <w:rsid w:val="002006E5"/>
    <w:rsid w:val="00200709"/>
    <w:rsid w:val="00201633"/>
    <w:rsid w:val="00203154"/>
    <w:rsid w:val="00203BD8"/>
    <w:rsid w:val="0020408B"/>
    <w:rsid w:val="002043C0"/>
    <w:rsid w:val="00205887"/>
    <w:rsid w:val="00205EC1"/>
    <w:rsid w:val="00205EF6"/>
    <w:rsid w:val="00205F8D"/>
    <w:rsid w:val="002064DB"/>
    <w:rsid w:val="00206734"/>
    <w:rsid w:val="00206CD4"/>
    <w:rsid w:val="00206DA3"/>
    <w:rsid w:val="00207B98"/>
    <w:rsid w:val="00210BC2"/>
    <w:rsid w:val="00213E3C"/>
    <w:rsid w:val="0021424C"/>
    <w:rsid w:val="0021665D"/>
    <w:rsid w:val="00216922"/>
    <w:rsid w:val="002169BB"/>
    <w:rsid w:val="002171D3"/>
    <w:rsid w:val="002200CB"/>
    <w:rsid w:val="002212E7"/>
    <w:rsid w:val="002219F2"/>
    <w:rsid w:val="00221C3F"/>
    <w:rsid w:val="00221D7E"/>
    <w:rsid w:val="00222660"/>
    <w:rsid w:val="0022305F"/>
    <w:rsid w:val="002230BB"/>
    <w:rsid w:val="0022320B"/>
    <w:rsid w:val="002248FC"/>
    <w:rsid w:val="00226756"/>
    <w:rsid w:val="00227118"/>
    <w:rsid w:val="002273B8"/>
    <w:rsid w:val="00227801"/>
    <w:rsid w:val="00227BBF"/>
    <w:rsid w:val="00230087"/>
    <w:rsid w:val="002314D0"/>
    <w:rsid w:val="00231DBB"/>
    <w:rsid w:val="00232517"/>
    <w:rsid w:val="00234574"/>
    <w:rsid w:val="0023496F"/>
    <w:rsid w:val="00234C8F"/>
    <w:rsid w:val="00235421"/>
    <w:rsid w:val="00236136"/>
    <w:rsid w:val="002373A4"/>
    <w:rsid w:val="00240129"/>
    <w:rsid w:val="0024034C"/>
    <w:rsid w:val="00241421"/>
    <w:rsid w:val="00241939"/>
    <w:rsid w:val="00241B0A"/>
    <w:rsid w:val="0024263A"/>
    <w:rsid w:val="0024299A"/>
    <w:rsid w:val="002431FF"/>
    <w:rsid w:val="0024423C"/>
    <w:rsid w:val="00244E28"/>
    <w:rsid w:val="00245186"/>
    <w:rsid w:val="0024678F"/>
    <w:rsid w:val="00250A39"/>
    <w:rsid w:val="00250F71"/>
    <w:rsid w:val="0025373B"/>
    <w:rsid w:val="002571D3"/>
    <w:rsid w:val="002601F5"/>
    <w:rsid w:val="00260C63"/>
    <w:rsid w:val="0026120F"/>
    <w:rsid w:val="00261E1F"/>
    <w:rsid w:val="00262C84"/>
    <w:rsid w:val="00262D56"/>
    <w:rsid w:val="00262E0C"/>
    <w:rsid w:val="00262FDC"/>
    <w:rsid w:val="00263163"/>
    <w:rsid w:val="00263DCE"/>
    <w:rsid w:val="00266A62"/>
    <w:rsid w:val="00271145"/>
    <w:rsid w:val="00271B6D"/>
    <w:rsid w:val="002728A5"/>
    <w:rsid w:val="00273597"/>
    <w:rsid w:val="0027420B"/>
    <w:rsid w:val="00275337"/>
    <w:rsid w:val="0027565B"/>
    <w:rsid w:val="00277165"/>
    <w:rsid w:val="002803DA"/>
    <w:rsid w:val="00280558"/>
    <w:rsid w:val="0028094C"/>
    <w:rsid w:val="00280CA3"/>
    <w:rsid w:val="00280E3A"/>
    <w:rsid w:val="00281F1F"/>
    <w:rsid w:val="002821C7"/>
    <w:rsid w:val="0028234A"/>
    <w:rsid w:val="00283018"/>
    <w:rsid w:val="0028493A"/>
    <w:rsid w:val="002855C8"/>
    <w:rsid w:val="002858B3"/>
    <w:rsid w:val="00285ADC"/>
    <w:rsid w:val="00285D22"/>
    <w:rsid w:val="002879C1"/>
    <w:rsid w:val="002879C7"/>
    <w:rsid w:val="00287BC9"/>
    <w:rsid w:val="00287D32"/>
    <w:rsid w:val="002924C7"/>
    <w:rsid w:val="00292762"/>
    <w:rsid w:val="00292A11"/>
    <w:rsid w:val="00293613"/>
    <w:rsid w:val="00293B31"/>
    <w:rsid w:val="00293D0D"/>
    <w:rsid w:val="0029548F"/>
    <w:rsid w:val="002954D3"/>
    <w:rsid w:val="00295625"/>
    <w:rsid w:val="002970F1"/>
    <w:rsid w:val="002976AB"/>
    <w:rsid w:val="002A14BF"/>
    <w:rsid w:val="002A3467"/>
    <w:rsid w:val="002A35BD"/>
    <w:rsid w:val="002A3906"/>
    <w:rsid w:val="002A52C0"/>
    <w:rsid w:val="002A64DC"/>
    <w:rsid w:val="002A686E"/>
    <w:rsid w:val="002A6CBD"/>
    <w:rsid w:val="002A6D7D"/>
    <w:rsid w:val="002B07F8"/>
    <w:rsid w:val="002B1807"/>
    <w:rsid w:val="002B1AD6"/>
    <w:rsid w:val="002B1E9C"/>
    <w:rsid w:val="002B2505"/>
    <w:rsid w:val="002B2867"/>
    <w:rsid w:val="002B2DA1"/>
    <w:rsid w:val="002B3187"/>
    <w:rsid w:val="002B320C"/>
    <w:rsid w:val="002B3333"/>
    <w:rsid w:val="002B3E64"/>
    <w:rsid w:val="002B5176"/>
    <w:rsid w:val="002B5DDE"/>
    <w:rsid w:val="002B7340"/>
    <w:rsid w:val="002C04C5"/>
    <w:rsid w:val="002C10EB"/>
    <w:rsid w:val="002C114E"/>
    <w:rsid w:val="002C2093"/>
    <w:rsid w:val="002C2FD3"/>
    <w:rsid w:val="002C3776"/>
    <w:rsid w:val="002C52C8"/>
    <w:rsid w:val="002C53E4"/>
    <w:rsid w:val="002C5D76"/>
    <w:rsid w:val="002C7483"/>
    <w:rsid w:val="002C79E7"/>
    <w:rsid w:val="002D0648"/>
    <w:rsid w:val="002D07E1"/>
    <w:rsid w:val="002D0898"/>
    <w:rsid w:val="002D10B1"/>
    <w:rsid w:val="002D243E"/>
    <w:rsid w:val="002D499D"/>
    <w:rsid w:val="002D6F49"/>
    <w:rsid w:val="002D7826"/>
    <w:rsid w:val="002E12B7"/>
    <w:rsid w:val="002E1904"/>
    <w:rsid w:val="002E20C4"/>
    <w:rsid w:val="002E2EF5"/>
    <w:rsid w:val="002E3256"/>
    <w:rsid w:val="002E4B89"/>
    <w:rsid w:val="002E58A5"/>
    <w:rsid w:val="002E5AE6"/>
    <w:rsid w:val="002E67B5"/>
    <w:rsid w:val="002E7562"/>
    <w:rsid w:val="002EB60B"/>
    <w:rsid w:val="002F086F"/>
    <w:rsid w:val="002F0B9F"/>
    <w:rsid w:val="002F0BF0"/>
    <w:rsid w:val="002F2349"/>
    <w:rsid w:val="002F26D3"/>
    <w:rsid w:val="002F5282"/>
    <w:rsid w:val="002F57A4"/>
    <w:rsid w:val="002F5984"/>
    <w:rsid w:val="002F668F"/>
    <w:rsid w:val="002F6C03"/>
    <w:rsid w:val="002F6FC1"/>
    <w:rsid w:val="00300286"/>
    <w:rsid w:val="00300505"/>
    <w:rsid w:val="003006AD"/>
    <w:rsid w:val="003022A5"/>
    <w:rsid w:val="00303C31"/>
    <w:rsid w:val="00305625"/>
    <w:rsid w:val="00306BBB"/>
    <w:rsid w:val="003070AA"/>
    <w:rsid w:val="0030A2C2"/>
    <w:rsid w:val="00310001"/>
    <w:rsid w:val="00310861"/>
    <w:rsid w:val="0031086C"/>
    <w:rsid w:val="00310B26"/>
    <w:rsid w:val="003128AB"/>
    <w:rsid w:val="00313668"/>
    <w:rsid w:val="0031424A"/>
    <w:rsid w:val="00314942"/>
    <w:rsid w:val="0031536D"/>
    <w:rsid w:val="00316386"/>
    <w:rsid w:val="003166C6"/>
    <w:rsid w:val="003169E9"/>
    <w:rsid w:val="00316BB7"/>
    <w:rsid w:val="003172DC"/>
    <w:rsid w:val="003202B4"/>
    <w:rsid w:val="00320951"/>
    <w:rsid w:val="00320E88"/>
    <w:rsid w:val="003223D2"/>
    <w:rsid w:val="003230E1"/>
    <w:rsid w:val="00323360"/>
    <w:rsid w:val="003249D7"/>
    <w:rsid w:val="00324F48"/>
    <w:rsid w:val="00325237"/>
    <w:rsid w:val="0032596F"/>
    <w:rsid w:val="003265B2"/>
    <w:rsid w:val="00326974"/>
    <w:rsid w:val="00326B2A"/>
    <w:rsid w:val="00327A84"/>
    <w:rsid w:val="00327D78"/>
    <w:rsid w:val="00327D94"/>
    <w:rsid w:val="003308DD"/>
    <w:rsid w:val="003309D5"/>
    <w:rsid w:val="003312E6"/>
    <w:rsid w:val="00331DD2"/>
    <w:rsid w:val="00331F2C"/>
    <w:rsid w:val="003321BA"/>
    <w:rsid w:val="00332B14"/>
    <w:rsid w:val="00334306"/>
    <w:rsid w:val="00337517"/>
    <w:rsid w:val="00340AD0"/>
    <w:rsid w:val="003410F0"/>
    <w:rsid w:val="00341831"/>
    <w:rsid w:val="00341A50"/>
    <w:rsid w:val="00342683"/>
    <w:rsid w:val="0034365E"/>
    <w:rsid w:val="0034522F"/>
    <w:rsid w:val="00345AAB"/>
    <w:rsid w:val="00346740"/>
    <w:rsid w:val="00346AFC"/>
    <w:rsid w:val="00346B3F"/>
    <w:rsid w:val="00347725"/>
    <w:rsid w:val="00350762"/>
    <w:rsid w:val="00351BBE"/>
    <w:rsid w:val="00351D65"/>
    <w:rsid w:val="0035244C"/>
    <w:rsid w:val="00353522"/>
    <w:rsid w:val="00353810"/>
    <w:rsid w:val="00353A7D"/>
    <w:rsid w:val="00353C50"/>
    <w:rsid w:val="0035417E"/>
    <w:rsid w:val="00354B99"/>
    <w:rsid w:val="00357AA0"/>
    <w:rsid w:val="00357DB3"/>
    <w:rsid w:val="00360052"/>
    <w:rsid w:val="003607D4"/>
    <w:rsid w:val="00360A7F"/>
    <w:rsid w:val="00360E19"/>
    <w:rsid w:val="003612A7"/>
    <w:rsid w:val="00361D10"/>
    <w:rsid w:val="00362303"/>
    <w:rsid w:val="00362430"/>
    <w:rsid w:val="003627CA"/>
    <w:rsid w:val="00362955"/>
    <w:rsid w:val="003673BC"/>
    <w:rsid w:val="003675AC"/>
    <w:rsid w:val="00367CB4"/>
    <w:rsid w:val="00371FF9"/>
    <w:rsid w:val="00372394"/>
    <w:rsid w:val="003733D9"/>
    <w:rsid w:val="00373C5E"/>
    <w:rsid w:val="00374D36"/>
    <w:rsid w:val="00375A7F"/>
    <w:rsid w:val="003762E0"/>
    <w:rsid w:val="00376CE8"/>
    <w:rsid w:val="0037724A"/>
    <w:rsid w:val="003777D0"/>
    <w:rsid w:val="003808E1"/>
    <w:rsid w:val="003809AD"/>
    <w:rsid w:val="00380C77"/>
    <w:rsid w:val="0038195B"/>
    <w:rsid w:val="00383797"/>
    <w:rsid w:val="0038408C"/>
    <w:rsid w:val="003848BA"/>
    <w:rsid w:val="00385767"/>
    <w:rsid w:val="00385A22"/>
    <w:rsid w:val="00387170"/>
    <w:rsid w:val="003900A7"/>
    <w:rsid w:val="00392B91"/>
    <w:rsid w:val="003936BF"/>
    <w:rsid w:val="0039464A"/>
    <w:rsid w:val="003949FA"/>
    <w:rsid w:val="0039591A"/>
    <w:rsid w:val="0039615C"/>
    <w:rsid w:val="0039675B"/>
    <w:rsid w:val="003A0708"/>
    <w:rsid w:val="003A121F"/>
    <w:rsid w:val="003A127D"/>
    <w:rsid w:val="003A27BF"/>
    <w:rsid w:val="003A2BDC"/>
    <w:rsid w:val="003A4456"/>
    <w:rsid w:val="003A4BE9"/>
    <w:rsid w:val="003A5A94"/>
    <w:rsid w:val="003A6427"/>
    <w:rsid w:val="003A7629"/>
    <w:rsid w:val="003A77C0"/>
    <w:rsid w:val="003AA1DC"/>
    <w:rsid w:val="003B047A"/>
    <w:rsid w:val="003B0568"/>
    <w:rsid w:val="003B2927"/>
    <w:rsid w:val="003B364A"/>
    <w:rsid w:val="003B43B5"/>
    <w:rsid w:val="003B4D97"/>
    <w:rsid w:val="003B4FC4"/>
    <w:rsid w:val="003B5164"/>
    <w:rsid w:val="003B5188"/>
    <w:rsid w:val="003B57ED"/>
    <w:rsid w:val="003B5C8F"/>
    <w:rsid w:val="003B5F70"/>
    <w:rsid w:val="003B61E0"/>
    <w:rsid w:val="003B6950"/>
    <w:rsid w:val="003B6F99"/>
    <w:rsid w:val="003B71BD"/>
    <w:rsid w:val="003B793A"/>
    <w:rsid w:val="003B7E86"/>
    <w:rsid w:val="003C3398"/>
    <w:rsid w:val="003C5246"/>
    <w:rsid w:val="003C5372"/>
    <w:rsid w:val="003C57DD"/>
    <w:rsid w:val="003C5977"/>
    <w:rsid w:val="003D3084"/>
    <w:rsid w:val="003D40A9"/>
    <w:rsid w:val="003D4AD2"/>
    <w:rsid w:val="003D6AA9"/>
    <w:rsid w:val="003D8245"/>
    <w:rsid w:val="003E0D6A"/>
    <w:rsid w:val="003E19C1"/>
    <w:rsid w:val="003E26E2"/>
    <w:rsid w:val="003E53EE"/>
    <w:rsid w:val="003E56E2"/>
    <w:rsid w:val="003E637F"/>
    <w:rsid w:val="003E6C85"/>
    <w:rsid w:val="003EE5C8"/>
    <w:rsid w:val="003F06A9"/>
    <w:rsid w:val="003F100C"/>
    <w:rsid w:val="003F1EBE"/>
    <w:rsid w:val="003F2147"/>
    <w:rsid w:val="003F23B7"/>
    <w:rsid w:val="003F33DF"/>
    <w:rsid w:val="003F45C2"/>
    <w:rsid w:val="003F5408"/>
    <w:rsid w:val="003F56C2"/>
    <w:rsid w:val="003F57D5"/>
    <w:rsid w:val="003F694C"/>
    <w:rsid w:val="003F7059"/>
    <w:rsid w:val="003F74CB"/>
    <w:rsid w:val="0040034F"/>
    <w:rsid w:val="0040236A"/>
    <w:rsid w:val="00402487"/>
    <w:rsid w:val="004033CD"/>
    <w:rsid w:val="0040372B"/>
    <w:rsid w:val="00404FDF"/>
    <w:rsid w:val="00406ECF"/>
    <w:rsid w:val="00410768"/>
    <w:rsid w:val="00410D54"/>
    <w:rsid w:val="00410E29"/>
    <w:rsid w:val="00411DBF"/>
    <w:rsid w:val="004129A9"/>
    <w:rsid w:val="00412F6E"/>
    <w:rsid w:val="004135F9"/>
    <w:rsid w:val="00413BC5"/>
    <w:rsid w:val="00413FB8"/>
    <w:rsid w:val="0041556F"/>
    <w:rsid w:val="004166B3"/>
    <w:rsid w:val="00416D3A"/>
    <w:rsid w:val="00416F67"/>
    <w:rsid w:val="00416FA1"/>
    <w:rsid w:val="00417CF7"/>
    <w:rsid w:val="00420921"/>
    <w:rsid w:val="00421848"/>
    <w:rsid w:val="00421A4E"/>
    <w:rsid w:val="00421ED3"/>
    <w:rsid w:val="004220B7"/>
    <w:rsid w:val="00422822"/>
    <w:rsid w:val="00424D59"/>
    <w:rsid w:val="004253AF"/>
    <w:rsid w:val="004255D2"/>
    <w:rsid w:val="00425E3C"/>
    <w:rsid w:val="00426150"/>
    <w:rsid w:val="004273C8"/>
    <w:rsid w:val="004273E4"/>
    <w:rsid w:val="00427776"/>
    <w:rsid w:val="00430FDD"/>
    <w:rsid w:val="00431278"/>
    <w:rsid w:val="00431A64"/>
    <w:rsid w:val="00432455"/>
    <w:rsid w:val="0043333C"/>
    <w:rsid w:val="00434994"/>
    <w:rsid w:val="00435411"/>
    <w:rsid w:val="00435420"/>
    <w:rsid w:val="00435F26"/>
    <w:rsid w:val="00436250"/>
    <w:rsid w:val="00437387"/>
    <w:rsid w:val="00437499"/>
    <w:rsid w:val="00437C23"/>
    <w:rsid w:val="0044022A"/>
    <w:rsid w:val="00440788"/>
    <w:rsid w:val="004408AC"/>
    <w:rsid w:val="0044091D"/>
    <w:rsid w:val="00441D30"/>
    <w:rsid w:val="004423EB"/>
    <w:rsid w:val="004425F9"/>
    <w:rsid w:val="00442B20"/>
    <w:rsid w:val="00442BD0"/>
    <w:rsid w:val="00443182"/>
    <w:rsid w:val="0044338F"/>
    <w:rsid w:val="00443589"/>
    <w:rsid w:val="00443FA5"/>
    <w:rsid w:val="0044586F"/>
    <w:rsid w:val="00446762"/>
    <w:rsid w:val="00446BC5"/>
    <w:rsid w:val="00447E99"/>
    <w:rsid w:val="00450381"/>
    <w:rsid w:val="00451F4A"/>
    <w:rsid w:val="00452352"/>
    <w:rsid w:val="00452B5E"/>
    <w:rsid w:val="00452FEF"/>
    <w:rsid w:val="00453365"/>
    <w:rsid w:val="0045444A"/>
    <w:rsid w:val="00454B9F"/>
    <w:rsid w:val="00455924"/>
    <w:rsid w:val="0045688B"/>
    <w:rsid w:val="00456AE2"/>
    <w:rsid w:val="00460173"/>
    <w:rsid w:val="00460CDE"/>
    <w:rsid w:val="00460E59"/>
    <w:rsid w:val="004618DD"/>
    <w:rsid w:val="00461927"/>
    <w:rsid w:val="00462072"/>
    <w:rsid w:val="00462A97"/>
    <w:rsid w:val="00462E91"/>
    <w:rsid w:val="00464393"/>
    <w:rsid w:val="00464A01"/>
    <w:rsid w:val="00464DF3"/>
    <w:rsid w:val="00467048"/>
    <w:rsid w:val="0046780D"/>
    <w:rsid w:val="00467910"/>
    <w:rsid w:val="00467C93"/>
    <w:rsid w:val="00470504"/>
    <w:rsid w:val="00470876"/>
    <w:rsid w:val="0047122D"/>
    <w:rsid w:val="004727FE"/>
    <w:rsid w:val="00472C0D"/>
    <w:rsid w:val="00475485"/>
    <w:rsid w:val="0047568B"/>
    <w:rsid w:val="00475CBD"/>
    <w:rsid w:val="00477056"/>
    <w:rsid w:val="00477572"/>
    <w:rsid w:val="00480230"/>
    <w:rsid w:val="0048085D"/>
    <w:rsid w:val="0048109B"/>
    <w:rsid w:val="004810EA"/>
    <w:rsid w:val="00481A32"/>
    <w:rsid w:val="00481F1A"/>
    <w:rsid w:val="00483739"/>
    <w:rsid w:val="0048491E"/>
    <w:rsid w:val="00487B7F"/>
    <w:rsid w:val="00487D7F"/>
    <w:rsid w:val="00490194"/>
    <w:rsid w:val="00490E79"/>
    <w:rsid w:val="00491CEF"/>
    <w:rsid w:val="0049298C"/>
    <w:rsid w:val="00493BDD"/>
    <w:rsid w:val="00494ECC"/>
    <w:rsid w:val="00495340"/>
    <w:rsid w:val="00495EDD"/>
    <w:rsid w:val="004A0951"/>
    <w:rsid w:val="004A108F"/>
    <w:rsid w:val="004A141A"/>
    <w:rsid w:val="004A2135"/>
    <w:rsid w:val="004A3D82"/>
    <w:rsid w:val="004A45A6"/>
    <w:rsid w:val="004A53F2"/>
    <w:rsid w:val="004A59D9"/>
    <w:rsid w:val="004A6B62"/>
    <w:rsid w:val="004A6BDB"/>
    <w:rsid w:val="004A6F1E"/>
    <w:rsid w:val="004A709C"/>
    <w:rsid w:val="004A7C88"/>
    <w:rsid w:val="004A7E26"/>
    <w:rsid w:val="004B1219"/>
    <w:rsid w:val="004B1BC1"/>
    <w:rsid w:val="004B2401"/>
    <w:rsid w:val="004B2573"/>
    <w:rsid w:val="004B26DC"/>
    <w:rsid w:val="004B356E"/>
    <w:rsid w:val="004B3D50"/>
    <w:rsid w:val="004B4402"/>
    <w:rsid w:val="004B4BC3"/>
    <w:rsid w:val="004B540E"/>
    <w:rsid w:val="004B5DE7"/>
    <w:rsid w:val="004C091A"/>
    <w:rsid w:val="004C0B6F"/>
    <w:rsid w:val="004C1977"/>
    <w:rsid w:val="004C1C57"/>
    <w:rsid w:val="004C4A60"/>
    <w:rsid w:val="004C4DB8"/>
    <w:rsid w:val="004C4ED0"/>
    <w:rsid w:val="004C5898"/>
    <w:rsid w:val="004C5C03"/>
    <w:rsid w:val="004C5F72"/>
    <w:rsid w:val="004D0323"/>
    <w:rsid w:val="004D0A86"/>
    <w:rsid w:val="004D0F3F"/>
    <w:rsid w:val="004D146D"/>
    <w:rsid w:val="004D1B5F"/>
    <w:rsid w:val="004D2471"/>
    <w:rsid w:val="004D38C7"/>
    <w:rsid w:val="004D3FDD"/>
    <w:rsid w:val="004D4B91"/>
    <w:rsid w:val="004D55C1"/>
    <w:rsid w:val="004D5AF9"/>
    <w:rsid w:val="004D6823"/>
    <w:rsid w:val="004D75F7"/>
    <w:rsid w:val="004D7737"/>
    <w:rsid w:val="004E00B1"/>
    <w:rsid w:val="004E0BF1"/>
    <w:rsid w:val="004E1BBE"/>
    <w:rsid w:val="004E262C"/>
    <w:rsid w:val="004E351F"/>
    <w:rsid w:val="004E35C8"/>
    <w:rsid w:val="004E3BE0"/>
    <w:rsid w:val="004E4229"/>
    <w:rsid w:val="004E455F"/>
    <w:rsid w:val="004E52B1"/>
    <w:rsid w:val="004E54C6"/>
    <w:rsid w:val="004E673A"/>
    <w:rsid w:val="004E6B52"/>
    <w:rsid w:val="004E6C90"/>
    <w:rsid w:val="004E6E68"/>
    <w:rsid w:val="004E77D2"/>
    <w:rsid w:val="004F0169"/>
    <w:rsid w:val="004F1052"/>
    <w:rsid w:val="004F16A1"/>
    <w:rsid w:val="004F2F77"/>
    <w:rsid w:val="004F3369"/>
    <w:rsid w:val="004F3D3F"/>
    <w:rsid w:val="004F3DAC"/>
    <w:rsid w:val="004F444C"/>
    <w:rsid w:val="004F5144"/>
    <w:rsid w:val="004F5171"/>
    <w:rsid w:val="004F5E97"/>
    <w:rsid w:val="004F5F44"/>
    <w:rsid w:val="004F672E"/>
    <w:rsid w:val="004F690D"/>
    <w:rsid w:val="004F7793"/>
    <w:rsid w:val="004F7ABB"/>
    <w:rsid w:val="0050015D"/>
    <w:rsid w:val="005002DA"/>
    <w:rsid w:val="005009CD"/>
    <w:rsid w:val="005009ED"/>
    <w:rsid w:val="00501835"/>
    <w:rsid w:val="005018FA"/>
    <w:rsid w:val="00501B67"/>
    <w:rsid w:val="00502E51"/>
    <w:rsid w:val="00504B6B"/>
    <w:rsid w:val="00504CB6"/>
    <w:rsid w:val="00505252"/>
    <w:rsid w:val="005056C7"/>
    <w:rsid w:val="00505B2F"/>
    <w:rsid w:val="00506FE8"/>
    <w:rsid w:val="00507B4E"/>
    <w:rsid w:val="00510256"/>
    <w:rsid w:val="005106E6"/>
    <w:rsid w:val="00511B43"/>
    <w:rsid w:val="00512BAC"/>
    <w:rsid w:val="00513143"/>
    <w:rsid w:val="005133F7"/>
    <w:rsid w:val="00513BA7"/>
    <w:rsid w:val="00513F3E"/>
    <w:rsid w:val="0051446B"/>
    <w:rsid w:val="00514514"/>
    <w:rsid w:val="00514636"/>
    <w:rsid w:val="0051566B"/>
    <w:rsid w:val="0051578A"/>
    <w:rsid w:val="00515F35"/>
    <w:rsid w:val="00517184"/>
    <w:rsid w:val="00517390"/>
    <w:rsid w:val="00517569"/>
    <w:rsid w:val="00520236"/>
    <w:rsid w:val="00520AA5"/>
    <w:rsid w:val="00521BB3"/>
    <w:rsid w:val="005220D1"/>
    <w:rsid w:val="00522158"/>
    <w:rsid w:val="00522774"/>
    <w:rsid w:val="00523D15"/>
    <w:rsid w:val="00525E36"/>
    <w:rsid w:val="0052654C"/>
    <w:rsid w:val="005273F5"/>
    <w:rsid w:val="005306CF"/>
    <w:rsid w:val="00532938"/>
    <w:rsid w:val="00535712"/>
    <w:rsid w:val="00535FE1"/>
    <w:rsid w:val="005403C3"/>
    <w:rsid w:val="00542971"/>
    <w:rsid w:val="00542A6D"/>
    <w:rsid w:val="00543267"/>
    <w:rsid w:val="005433FF"/>
    <w:rsid w:val="005448DF"/>
    <w:rsid w:val="005452B4"/>
    <w:rsid w:val="00545A51"/>
    <w:rsid w:val="00545C61"/>
    <w:rsid w:val="0054605F"/>
    <w:rsid w:val="005475C9"/>
    <w:rsid w:val="00550DEF"/>
    <w:rsid w:val="00552142"/>
    <w:rsid w:val="00552155"/>
    <w:rsid w:val="0055302B"/>
    <w:rsid w:val="00553477"/>
    <w:rsid w:val="00553A3C"/>
    <w:rsid w:val="005559B5"/>
    <w:rsid w:val="005565C8"/>
    <w:rsid w:val="00556D9B"/>
    <w:rsid w:val="005571F4"/>
    <w:rsid w:val="00560691"/>
    <w:rsid w:val="00560E81"/>
    <w:rsid w:val="00562093"/>
    <w:rsid w:val="00562D14"/>
    <w:rsid w:val="005641A6"/>
    <w:rsid w:val="0056467D"/>
    <w:rsid w:val="005646CF"/>
    <w:rsid w:val="005648F3"/>
    <w:rsid w:val="00564DE7"/>
    <w:rsid w:val="005657EB"/>
    <w:rsid w:val="00566FA1"/>
    <w:rsid w:val="0056779C"/>
    <w:rsid w:val="00570E0E"/>
    <w:rsid w:val="0057160C"/>
    <w:rsid w:val="005716CC"/>
    <w:rsid w:val="005719F0"/>
    <w:rsid w:val="0057237F"/>
    <w:rsid w:val="0057250F"/>
    <w:rsid w:val="005726B8"/>
    <w:rsid w:val="00572977"/>
    <w:rsid w:val="00573021"/>
    <w:rsid w:val="00573F0E"/>
    <w:rsid w:val="00575B6E"/>
    <w:rsid w:val="005763E5"/>
    <w:rsid w:val="00580197"/>
    <w:rsid w:val="00580299"/>
    <w:rsid w:val="00580982"/>
    <w:rsid w:val="005821F8"/>
    <w:rsid w:val="00582619"/>
    <w:rsid w:val="0058269D"/>
    <w:rsid w:val="00582A19"/>
    <w:rsid w:val="00582AAB"/>
    <w:rsid w:val="00582CB0"/>
    <w:rsid w:val="00582D76"/>
    <w:rsid w:val="00583598"/>
    <w:rsid w:val="00583D2E"/>
    <w:rsid w:val="005842F8"/>
    <w:rsid w:val="00586403"/>
    <w:rsid w:val="00586A21"/>
    <w:rsid w:val="00590EFB"/>
    <w:rsid w:val="005912DD"/>
    <w:rsid w:val="00591399"/>
    <w:rsid w:val="00591994"/>
    <w:rsid w:val="005920E8"/>
    <w:rsid w:val="0059373E"/>
    <w:rsid w:val="00593C1A"/>
    <w:rsid w:val="00594EBC"/>
    <w:rsid w:val="0059500F"/>
    <w:rsid w:val="00595673"/>
    <w:rsid w:val="00595F2C"/>
    <w:rsid w:val="005969CB"/>
    <w:rsid w:val="00596E3C"/>
    <w:rsid w:val="005974FE"/>
    <w:rsid w:val="00597BA0"/>
    <w:rsid w:val="005A0E4F"/>
    <w:rsid w:val="005A12EC"/>
    <w:rsid w:val="005A2315"/>
    <w:rsid w:val="005A2767"/>
    <w:rsid w:val="005A3C55"/>
    <w:rsid w:val="005A4166"/>
    <w:rsid w:val="005A5D21"/>
    <w:rsid w:val="005A640F"/>
    <w:rsid w:val="005A7A60"/>
    <w:rsid w:val="005B0DB3"/>
    <w:rsid w:val="005B1D00"/>
    <w:rsid w:val="005B1D33"/>
    <w:rsid w:val="005B4083"/>
    <w:rsid w:val="005B4B6D"/>
    <w:rsid w:val="005B4C2D"/>
    <w:rsid w:val="005B5464"/>
    <w:rsid w:val="005B5721"/>
    <w:rsid w:val="005B6FE7"/>
    <w:rsid w:val="005C0E2B"/>
    <w:rsid w:val="005C2D7F"/>
    <w:rsid w:val="005C390D"/>
    <w:rsid w:val="005C4234"/>
    <w:rsid w:val="005C4C68"/>
    <w:rsid w:val="005C5688"/>
    <w:rsid w:val="005C7161"/>
    <w:rsid w:val="005C7D70"/>
    <w:rsid w:val="005D001A"/>
    <w:rsid w:val="005D5D94"/>
    <w:rsid w:val="005D5DDF"/>
    <w:rsid w:val="005D6253"/>
    <w:rsid w:val="005D6B3A"/>
    <w:rsid w:val="005D7770"/>
    <w:rsid w:val="005D7972"/>
    <w:rsid w:val="005E0395"/>
    <w:rsid w:val="005E128C"/>
    <w:rsid w:val="005E7107"/>
    <w:rsid w:val="005F04FA"/>
    <w:rsid w:val="005F0F7E"/>
    <w:rsid w:val="005F1A23"/>
    <w:rsid w:val="005F1F97"/>
    <w:rsid w:val="005F2A95"/>
    <w:rsid w:val="005F45A4"/>
    <w:rsid w:val="005F651D"/>
    <w:rsid w:val="005F6EA2"/>
    <w:rsid w:val="005F7401"/>
    <w:rsid w:val="005F7A78"/>
    <w:rsid w:val="005F7AD2"/>
    <w:rsid w:val="00600AFD"/>
    <w:rsid w:val="006015BD"/>
    <w:rsid w:val="00602186"/>
    <w:rsid w:val="00604C2A"/>
    <w:rsid w:val="00604CF7"/>
    <w:rsid w:val="00605354"/>
    <w:rsid w:val="00605556"/>
    <w:rsid w:val="00605E5C"/>
    <w:rsid w:val="00605EEE"/>
    <w:rsid w:val="0060682F"/>
    <w:rsid w:val="00606C9E"/>
    <w:rsid w:val="006107DC"/>
    <w:rsid w:val="00611140"/>
    <w:rsid w:val="0061159E"/>
    <w:rsid w:val="00611A2C"/>
    <w:rsid w:val="00611A3E"/>
    <w:rsid w:val="0061201B"/>
    <w:rsid w:val="006126EB"/>
    <w:rsid w:val="00615B48"/>
    <w:rsid w:val="0061687F"/>
    <w:rsid w:val="006178E4"/>
    <w:rsid w:val="006202CB"/>
    <w:rsid w:val="006204BC"/>
    <w:rsid w:val="0062123C"/>
    <w:rsid w:val="00621D8D"/>
    <w:rsid w:val="006229BF"/>
    <w:rsid w:val="00622EE1"/>
    <w:rsid w:val="00623150"/>
    <w:rsid w:val="006231CD"/>
    <w:rsid w:val="006231EA"/>
    <w:rsid w:val="00623247"/>
    <w:rsid w:val="006238AE"/>
    <w:rsid w:val="00624969"/>
    <w:rsid w:val="00624CE2"/>
    <w:rsid w:val="00624EC4"/>
    <w:rsid w:val="00625537"/>
    <w:rsid w:val="00625965"/>
    <w:rsid w:val="00625F04"/>
    <w:rsid w:val="006266C8"/>
    <w:rsid w:val="00627FAD"/>
    <w:rsid w:val="00630396"/>
    <w:rsid w:val="00630966"/>
    <w:rsid w:val="006326CA"/>
    <w:rsid w:val="0063298F"/>
    <w:rsid w:val="00633791"/>
    <w:rsid w:val="00633920"/>
    <w:rsid w:val="00633C31"/>
    <w:rsid w:val="00634429"/>
    <w:rsid w:val="00635FE8"/>
    <w:rsid w:val="00637036"/>
    <w:rsid w:val="00637091"/>
    <w:rsid w:val="00637337"/>
    <w:rsid w:val="00637F43"/>
    <w:rsid w:val="00641387"/>
    <w:rsid w:val="0064236D"/>
    <w:rsid w:val="006426F9"/>
    <w:rsid w:val="00643431"/>
    <w:rsid w:val="006436F0"/>
    <w:rsid w:val="00645921"/>
    <w:rsid w:val="006479BD"/>
    <w:rsid w:val="0065075A"/>
    <w:rsid w:val="0065077F"/>
    <w:rsid w:val="006515A6"/>
    <w:rsid w:val="00652C00"/>
    <w:rsid w:val="00653438"/>
    <w:rsid w:val="006539F1"/>
    <w:rsid w:val="0065413F"/>
    <w:rsid w:val="00654294"/>
    <w:rsid w:val="006545A6"/>
    <w:rsid w:val="00654ECE"/>
    <w:rsid w:val="00655B2F"/>
    <w:rsid w:val="00655F39"/>
    <w:rsid w:val="00656FBD"/>
    <w:rsid w:val="006570CA"/>
    <w:rsid w:val="00657859"/>
    <w:rsid w:val="006605B4"/>
    <w:rsid w:val="00660B8E"/>
    <w:rsid w:val="006613C7"/>
    <w:rsid w:val="00661416"/>
    <w:rsid w:val="00661D6A"/>
    <w:rsid w:val="006629D2"/>
    <w:rsid w:val="0066405A"/>
    <w:rsid w:val="0066466A"/>
    <w:rsid w:val="0066661C"/>
    <w:rsid w:val="0067048E"/>
    <w:rsid w:val="0067051A"/>
    <w:rsid w:val="00670B37"/>
    <w:rsid w:val="00671FD3"/>
    <w:rsid w:val="006725D2"/>
    <w:rsid w:val="00673039"/>
    <w:rsid w:val="00674529"/>
    <w:rsid w:val="00674588"/>
    <w:rsid w:val="00674D49"/>
    <w:rsid w:val="00674EA3"/>
    <w:rsid w:val="00675258"/>
    <w:rsid w:val="0067754C"/>
    <w:rsid w:val="00677898"/>
    <w:rsid w:val="00677FB9"/>
    <w:rsid w:val="0068047B"/>
    <w:rsid w:val="0068097D"/>
    <w:rsid w:val="00680A0F"/>
    <w:rsid w:val="00680ED9"/>
    <w:rsid w:val="00680F35"/>
    <w:rsid w:val="0068130C"/>
    <w:rsid w:val="006814C5"/>
    <w:rsid w:val="00681D00"/>
    <w:rsid w:val="00681E09"/>
    <w:rsid w:val="00682681"/>
    <w:rsid w:val="00682D3C"/>
    <w:rsid w:val="00682DEB"/>
    <w:rsid w:val="00683D15"/>
    <w:rsid w:val="00683D63"/>
    <w:rsid w:val="00684A6E"/>
    <w:rsid w:val="00684D62"/>
    <w:rsid w:val="006852C4"/>
    <w:rsid w:val="00685C99"/>
    <w:rsid w:val="00686B81"/>
    <w:rsid w:val="00686F6C"/>
    <w:rsid w:val="0068708A"/>
    <w:rsid w:val="0068742F"/>
    <w:rsid w:val="006874EF"/>
    <w:rsid w:val="0069083E"/>
    <w:rsid w:val="00690F73"/>
    <w:rsid w:val="006924BE"/>
    <w:rsid w:val="00692724"/>
    <w:rsid w:val="006927E4"/>
    <w:rsid w:val="006944A2"/>
    <w:rsid w:val="0069477E"/>
    <w:rsid w:val="00694A14"/>
    <w:rsid w:val="00695888"/>
    <w:rsid w:val="006959BE"/>
    <w:rsid w:val="006971C9"/>
    <w:rsid w:val="006A03B3"/>
    <w:rsid w:val="006A0A76"/>
    <w:rsid w:val="006A453E"/>
    <w:rsid w:val="006A4D4E"/>
    <w:rsid w:val="006A53B7"/>
    <w:rsid w:val="006A5833"/>
    <w:rsid w:val="006A5B72"/>
    <w:rsid w:val="006A70D9"/>
    <w:rsid w:val="006B026B"/>
    <w:rsid w:val="006B0B94"/>
    <w:rsid w:val="006B248C"/>
    <w:rsid w:val="006B26EA"/>
    <w:rsid w:val="006B3554"/>
    <w:rsid w:val="006B373F"/>
    <w:rsid w:val="006B4014"/>
    <w:rsid w:val="006B5F91"/>
    <w:rsid w:val="006B65F4"/>
    <w:rsid w:val="006B7AA0"/>
    <w:rsid w:val="006C106D"/>
    <w:rsid w:val="006C1121"/>
    <w:rsid w:val="006C2187"/>
    <w:rsid w:val="006C2200"/>
    <w:rsid w:val="006C2870"/>
    <w:rsid w:val="006C4832"/>
    <w:rsid w:val="006C5744"/>
    <w:rsid w:val="006C5875"/>
    <w:rsid w:val="006C6343"/>
    <w:rsid w:val="006C647B"/>
    <w:rsid w:val="006C65B3"/>
    <w:rsid w:val="006C6E51"/>
    <w:rsid w:val="006C7860"/>
    <w:rsid w:val="006D0915"/>
    <w:rsid w:val="006D09C1"/>
    <w:rsid w:val="006D1E00"/>
    <w:rsid w:val="006D2F07"/>
    <w:rsid w:val="006D2F60"/>
    <w:rsid w:val="006D325A"/>
    <w:rsid w:val="006D4F9D"/>
    <w:rsid w:val="006D5197"/>
    <w:rsid w:val="006D5736"/>
    <w:rsid w:val="006D79E6"/>
    <w:rsid w:val="006D7AAB"/>
    <w:rsid w:val="006E15CC"/>
    <w:rsid w:val="006E1F77"/>
    <w:rsid w:val="006E239C"/>
    <w:rsid w:val="006E44B9"/>
    <w:rsid w:val="006E4607"/>
    <w:rsid w:val="006E4B08"/>
    <w:rsid w:val="006E50AB"/>
    <w:rsid w:val="006E50C5"/>
    <w:rsid w:val="006E52A2"/>
    <w:rsid w:val="006E52CE"/>
    <w:rsid w:val="006E5A54"/>
    <w:rsid w:val="006E6637"/>
    <w:rsid w:val="006E7542"/>
    <w:rsid w:val="006F052F"/>
    <w:rsid w:val="006F0B21"/>
    <w:rsid w:val="006F0E28"/>
    <w:rsid w:val="006F1BC3"/>
    <w:rsid w:val="006F2FBA"/>
    <w:rsid w:val="006F3F4B"/>
    <w:rsid w:val="006F4F3A"/>
    <w:rsid w:val="006F5191"/>
    <w:rsid w:val="006F57F7"/>
    <w:rsid w:val="006F69E5"/>
    <w:rsid w:val="006F6CF4"/>
    <w:rsid w:val="006F79BB"/>
    <w:rsid w:val="007002DE"/>
    <w:rsid w:val="00700898"/>
    <w:rsid w:val="00700B99"/>
    <w:rsid w:val="00700E88"/>
    <w:rsid w:val="00701831"/>
    <w:rsid w:val="00701F8F"/>
    <w:rsid w:val="007039A3"/>
    <w:rsid w:val="00704590"/>
    <w:rsid w:val="00704B0C"/>
    <w:rsid w:val="00705D1F"/>
    <w:rsid w:val="007065A0"/>
    <w:rsid w:val="007065DC"/>
    <w:rsid w:val="0070787C"/>
    <w:rsid w:val="00707AA1"/>
    <w:rsid w:val="007131DF"/>
    <w:rsid w:val="00714626"/>
    <w:rsid w:val="00714D62"/>
    <w:rsid w:val="00715124"/>
    <w:rsid w:val="00715F12"/>
    <w:rsid w:val="00716DE2"/>
    <w:rsid w:val="0071731E"/>
    <w:rsid w:val="00717A05"/>
    <w:rsid w:val="00717AC6"/>
    <w:rsid w:val="00717ECC"/>
    <w:rsid w:val="00720066"/>
    <w:rsid w:val="00722561"/>
    <w:rsid w:val="00722A8F"/>
    <w:rsid w:val="00722E96"/>
    <w:rsid w:val="00723097"/>
    <w:rsid w:val="007233BC"/>
    <w:rsid w:val="00726034"/>
    <w:rsid w:val="00730CAB"/>
    <w:rsid w:val="007319DC"/>
    <w:rsid w:val="00731DCB"/>
    <w:rsid w:val="007321D3"/>
    <w:rsid w:val="00733201"/>
    <w:rsid w:val="0073359D"/>
    <w:rsid w:val="007339FA"/>
    <w:rsid w:val="00735260"/>
    <w:rsid w:val="00735401"/>
    <w:rsid w:val="0073586C"/>
    <w:rsid w:val="00735B02"/>
    <w:rsid w:val="00735F7D"/>
    <w:rsid w:val="007360BD"/>
    <w:rsid w:val="00736E89"/>
    <w:rsid w:val="007400F0"/>
    <w:rsid w:val="0074132A"/>
    <w:rsid w:val="00741471"/>
    <w:rsid w:val="00741D79"/>
    <w:rsid w:val="00741D97"/>
    <w:rsid w:val="00741E0D"/>
    <w:rsid w:val="00741E7E"/>
    <w:rsid w:val="0074239D"/>
    <w:rsid w:val="00742885"/>
    <w:rsid w:val="00742A6F"/>
    <w:rsid w:val="00742D0D"/>
    <w:rsid w:val="0074360B"/>
    <w:rsid w:val="0074386A"/>
    <w:rsid w:val="00743ABF"/>
    <w:rsid w:val="00746846"/>
    <w:rsid w:val="007475D0"/>
    <w:rsid w:val="00747655"/>
    <w:rsid w:val="0075042C"/>
    <w:rsid w:val="0075166C"/>
    <w:rsid w:val="00751AB3"/>
    <w:rsid w:val="00751B14"/>
    <w:rsid w:val="007529E7"/>
    <w:rsid w:val="00752B3E"/>
    <w:rsid w:val="0075338C"/>
    <w:rsid w:val="00753F29"/>
    <w:rsid w:val="0075411D"/>
    <w:rsid w:val="00754190"/>
    <w:rsid w:val="00754DC3"/>
    <w:rsid w:val="00755C9E"/>
    <w:rsid w:val="00757482"/>
    <w:rsid w:val="00760209"/>
    <w:rsid w:val="007607A8"/>
    <w:rsid w:val="00760EA4"/>
    <w:rsid w:val="00760F88"/>
    <w:rsid w:val="00760FC5"/>
    <w:rsid w:val="00762186"/>
    <w:rsid w:val="00763D12"/>
    <w:rsid w:val="007640FC"/>
    <w:rsid w:val="007644FC"/>
    <w:rsid w:val="00765960"/>
    <w:rsid w:val="00765A25"/>
    <w:rsid w:val="00766913"/>
    <w:rsid w:val="00766EF2"/>
    <w:rsid w:val="0077030B"/>
    <w:rsid w:val="00770A9B"/>
    <w:rsid w:val="00770B0A"/>
    <w:rsid w:val="007711F2"/>
    <w:rsid w:val="0077250C"/>
    <w:rsid w:val="00773A5C"/>
    <w:rsid w:val="0077494A"/>
    <w:rsid w:val="007758B1"/>
    <w:rsid w:val="00776C5F"/>
    <w:rsid w:val="00777B6D"/>
    <w:rsid w:val="00777F87"/>
    <w:rsid w:val="00780A33"/>
    <w:rsid w:val="00781108"/>
    <w:rsid w:val="00781632"/>
    <w:rsid w:val="0078165F"/>
    <w:rsid w:val="00783CF8"/>
    <w:rsid w:val="00786207"/>
    <w:rsid w:val="00786EA0"/>
    <w:rsid w:val="00790C46"/>
    <w:rsid w:val="00791C76"/>
    <w:rsid w:val="007942B8"/>
    <w:rsid w:val="00794738"/>
    <w:rsid w:val="0079764A"/>
    <w:rsid w:val="00797E06"/>
    <w:rsid w:val="007A02C8"/>
    <w:rsid w:val="007A0C7A"/>
    <w:rsid w:val="007A103A"/>
    <w:rsid w:val="007A206E"/>
    <w:rsid w:val="007A3FA6"/>
    <w:rsid w:val="007A46C5"/>
    <w:rsid w:val="007A4E69"/>
    <w:rsid w:val="007A53AC"/>
    <w:rsid w:val="007A61F6"/>
    <w:rsid w:val="007A6233"/>
    <w:rsid w:val="007B2809"/>
    <w:rsid w:val="007B49CC"/>
    <w:rsid w:val="007B4B7A"/>
    <w:rsid w:val="007B5181"/>
    <w:rsid w:val="007B7A2F"/>
    <w:rsid w:val="007C18EC"/>
    <w:rsid w:val="007C1950"/>
    <w:rsid w:val="007C1D39"/>
    <w:rsid w:val="007C225F"/>
    <w:rsid w:val="007C3638"/>
    <w:rsid w:val="007C483C"/>
    <w:rsid w:val="007C4B48"/>
    <w:rsid w:val="007C5CE8"/>
    <w:rsid w:val="007C60CB"/>
    <w:rsid w:val="007C629B"/>
    <w:rsid w:val="007C63D1"/>
    <w:rsid w:val="007C694D"/>
    <w:rsid w:val="007C6E3E"/>
    <w:rsid w:val="007D0414"/>
    <w:rsid w:val="007D0C88"/>
    <w:rsid w:val="007D1D46"/>
    <w:rsid w:val="007D1F33"/>
    <w:rsid w:val="007D2586"/>
    <w:rsid w:val="007D2A5E"/>
    <w:rsid w:val="007D2E27"/>
    <w:rsid w:val="007D4E8A"/>
    <w:rsid w:val="007D54E3"/>
    <w:rsid w:val="007E0EFB"/>
    <w:rsid w:val="007E11BD"/>
    <w:rsid w:val="007E4793"/>
    <w:rsid w:val="007E4CCA"/>
    <w:rsid w:val="007E5718"/>
    <w:rsid w:val="007E69AD"/>
    <w:rsid w:val="007E6DD5"/>
    <w:rsid w:val="007E6FB8"/>
    <w:rsid w:val="007E7268"/>
    <w:rsid w:val="007E72C0"/>
    <w:rsid w:val="007F0208"/>
    <w:rsid w:val="007F07A5"/>
    <w:rsid w:val="007F17F4"/>
    <w:rsid w:val="007F2A1E"/>
    <w:rsid w:val="007F2F56"/>
    <w:rsid w:val="007F448E"/>
    <w:rsid w:val="007F56E5"/>
    <w:rsid w:val="007F6E6C"/>
    <w:rsid w:val="007F773E"/>
    <w:rsid w:val="00800F97"/>
    <w:rsid w:val="00801151"/>
    <w:rsid w:val="008011C7"/>
    <w:rsid w:val="00801532"/>
    <w:rsid w:val="008016F3"/>
    <w:rsid w:val="008017D6"/>
    <w:rsid w:val="00801984"/>
    <w:rsid w:val="0080442D"/>
    <w:rsid w:val="008046CB"/>
    <w:rsid w:val="00806058"/>
    <w:rsid w:val="00807E14"/>
    <w:rsid w:val="00807FC7"/>
    <w:rsid w:val="00810AC4"/>
    <w:rsid w:val="00810D84"/>
    <w:rsid w:val="00810E71"/>
    <w:rsid w:val="008112F7"/>
    <w:rsid w:val="00811A02"/>
    <w:rsid w:val="00812108"/>
    <w:rsid w:val="00812D3C"/>
    <w:rsid w:val="00812D84"/>
    <w:rsid w:val="008137DE"/>
    <w:rsid w:val="00814AFC"/>
    <w:rsid w:val="00814BE8"/>
    <w:rsid w:val="00814E5A"/>
    <w:rsid w:val="0081634A"/>
    <w:rsid w:val="008171C8"/>
    <w:rsid w:val="008179E7"/>
    <w:rsid w:val="00817EC0"/>
    <w:rsid w:val="00820D7B"/>
    <w:rsid w:val="00820F0C"/>
    <w:rsid w:val="00821068"/>
    <w:rsid w:val="00821155"/>
    <w:rsid w:val="008226D3"/>
    <w:rsid w:val="00822BB8"/>
    <w:rsid w:val="00822C2C"/>
    <w:rsid w:val="0082453E"/>
    <w:rsid w:val="00824AA7"/>
    <w:rsid w:val="0082556F"/>
    <w:rsid w:val="00825A12"/>
    <w:rsid w:val="008262D4"/>
    <w:rsid w:val="008272A3"/>
    <w:rsid w:val="00827A18"/>
    <w:rsid w:val="00827A5C"/>
    <w:rsid w:val="00831366"/>
    <w:rsid w:val="008315D1"/>
    <w:rsid w:val="00831863"/>
    <w:rsid w:val="00831BAA"/>
    <w:rsid w:val="0083301D"/>
    <w:rsid w:val="008332F8"/>
    <w:rsid w:val="00833687"/>
    <w:rsid w:val="008342BF"/>
    <w:rsid w:val="00835C8C"/>
    <w:rsid w:val="00835D0A"/>
    <w:rsid w:val="00836612"/>
    <w:rsid w:val="00840496"/>
    <w:rsid w:val="0084059E"/>
    <w:rsid w:val="0084127E"/>
    <w:rsid w:val="00844964"/>
    <w:rsid w:val="008451A9"/>
    <w:rsid w:val="00847D5C"/>
    <w:rsid w:val="0085009E"/>
    <w:rsid w:val="00850DEE"/>
    <w:rsid w:val="00851608"/>
    <w:rsid w:val="00851660"/>
    <w:rsid w:val="008516FD"/>
    <w:rsid w:val="00851752"/>
    <w:rsid w:val="00851BEF"/>
    <w:rsid w:val="00853F80"/>
    <w:rsid w:val="00853F90"/>
    <w:rsid w:val="0085451D"/>
    <w:rsid w:val="00854DB3"/>
    <w:rsid w:val="00855455"/>
    <w:rsid w:val="0085712A"/>
    <w:rsid w:val="008576CE"/>
    <w:rsid w:val="008610B7"/>
    <w:rsid w:val="008617A2"/>
    <w:rsid w:val="008618DB"/>
    <w:rsid w:val="00861FE1"/>
    <w:rsid w:val="0086269A"/>
    <w:rsid w:val="008627C9"/>
    <w:rsid w:val="00862E3E"/>
    <w:rsid w:val="00862E6E"/>
    <w:rsid w:val="00863190"/>
    <w:rsid w:val="00864C27"/>
    <w:rsid w:val="00864FFD"/>
    <w:rsid w:val="00865898"/>
    <w:rsid w:val="00866090"/>
    <w:rsid w:val="008669AA"/>
    <w:rsid w:val="00867E3A"/>
    <w:rsid w:val="00867E85"/>
    <w:rsid w:val="0087008C"/>
    <w:rsid w:val="00870B8E"/>
    <w:rsid w:val="00871C5E"/>
    <w:rsid w:val="0087339E"/>
    <w:rsid w:val="00873CEE"/>
    <w:rsid w:val="00874898"/>
    <w:rsid w:val="00874DD2"/>
    <w:rsid w:val="00876668"/>
    <w:rsid w:val="00876EE3"/>
    <w:rsid w:val="00877F5F"/>
    <w:rsid w:val="008835C6"/>
    <w:rsid w:val="00885708"/>
    <w:rsid w:val="00887A36"/>
    <w:rsid w:val="00887CFF"/>
    <w:rsid w:val="00890415"/>
    <w:rsid w:val="00890BE8"/>
    <w:rsid w:val="00890F47"/>
    <w:rsid w:val="00892B0D"/>
    <w:rsid w:val="00892B7C"/>
    <w:rsid w:val="008937F4"/>
    <w:rsid w:val="008949FA"/>
    <w:rsid w:val="00894D3A"/>
    <w:rsid w:val="00895D92"/>
    <w:rsid w:val="0089649C"/>
    <w:rsid w:val="008969F3"/>
    <w:rsid w:val="00897CEA"/>
    <w:rsid w:val="00897E48"/>
    <w:rsid w:val="008A03AE"/>
    <w:rsid w:val="008A1AC6"/>
    <w:rsid w:val="008A3CF7"/>
    <w:rsid w:val="008A5780"/>
    <w:rsid w:val="008A61E1"/>
    <w:rsid w:val="008A6668"/>
    <w:rsid w:val="008A6F0F"/>
    <w:rsid w:val="008A718A"/>
    <w:rsid w:val="008A76CE"/>
    <w:rsid w:val="008A7890"/>
    <w:rsid w:val="008A7B1E"/>
    <w:rsid w:val="008B0492"/>
    <w:rsid w:val="008B0595"/>
    <w:rsid w:val="008B17AE"/>
    <w:rsid w:val="008B2CDB"/>
    <w:rsid w:val="008B30FA"/>
    <w:rsid w:val="008B3FA4"/>
    <w:rsid w:val="008B426F"/>
    <w:rsid w:val="008B5A8C"/>
    <w:rsid w:val="008B65AE"/>
    <w:rsid w:val="008B67AF"/>
    <w:rsid w:val="008B70C4"/>
    <w:rsid w:val="008C0040"/>
    <w:rsid w:val="008C1003"/>
    <w:rsid w:val="008C11CB"/>
    <w:rsid w:val="008C180C"/>
    <w:rsid w:val="008C2099"/>
    <w:rsid w:val="008C3E80"/>
    <w:rsid w:val="008C4321"/>
    <w:rsid w:val="008C4B55"/>
    <w:rsid w:val="008C5A0F"/>
    <w:rsid w:val="008D0DCC"/>
    <w:rsid w:val="008D136E"/>
    <w:rsid w:val="008D14D7"/>
    <w:rsid w:val="008D281A"/>
    <w:rsid w:val="008D3264"/>
    <w:rsid w:val="008D3CAF"/>
    <w:rsid w:val="008D543C"/>
    <w:rsid w:val="008D640F"/>
    <w:rsid w:val="008D70C7"/>
    <w:rsid w:val="008D762C"/>
    <w:rsid w:val="008E0C32"/>
    <w:rsid w:val="008E265E"/>
    <w:rsid w:val="008E3AEB"/>
    <w:rsid w:val="008E3F60"/>
    <w:rsid w:val="008E4027"/>
    <w:rsid w:val="008E42BF"/>
    <w:rsid w:val="008E448D"/>
    <w:rsid w:val="008E4FAD"/>
    <w:rsid w:val="008E50FA"/>
    <w:rsid w:val="008E6A5B"/>
    <w:rsid w:val="008E777F"/>
    <w:rsid w:val="008E7CE6"/>
    <w:rsid w:val="008E7EFD"/>
    <w:rsid w:val="008E7FA3"/>
    <w:rsid w:val="008F0EB1"/>
    <w:rsid w:val="008F1326"/>
    <w:rsid w:val="008F1F6D"/>
    <w:rsid w:val="008F3631"/>
    <w:rsid w:val="008F4C73"/>
    <w:rsid w:val="008F500A"/>
    <w:rsid w:val="008F513F"/>
    <w:rsid w:val="008F592D"/>
    <w:rsid w:val="008F72B0"/>
    <w:rsid w:val="008F7C0E"/>
    <w:rsid w:val="009005A1"/>
    <w:rsid w:val="0090115B"/>
    <w:rsid w:val="009022C3"/>
    <w:rsid w:val="00902F9C"/>
    <w:rsid w:val="009033FE"/>
    <w:rsid w:val="00903979"/>
    <w:rsid w:val="00903C40"/>
    <w:rsid w:val="00904538"/>
    <w:rsid w:val="00904B2A"/>
    <w:rsid w:val="00905281"/>
    <w:rsid w:val="00905351"/>
    <w:rsid w:val="00905F3E"/>
    <w:rsid w:val="009060DA"/>
    <w:rsid w:val="009065EC"/>
    <w:rsid w:val="00911389"/>
    <w:rsid w:val="0091154C"/>
    <w:rsid w:val="00911656"/>
    <w:rsid w:val="00911F9E"/>
    <w:rsid w:val="00912992"/>
    <w:rsid w:val="00912FE3"/>
    <w:rsid w:val="009134AD"/>
    <w:rsid w:val="00914220"/>
    <w:rsid w:val="009146A5"/>
    <w:rsid w:val="0091503D"/>
    <w:rsid w:val="0091559E"/>
    <w:rsid w:val="009157C2"/>
    <w:rsid w:val="00916271"/>
    <w:rsid w:val="00916A48"/>
    <w:rsid w:val="00916F2F"/>
    <w:rsid w:val="0091703D"/>
    <w:rsid w:val="0091744E"/>
    <w:rsid w:val="00917CE2"/>
    <w:rsid w:val="0092048E"/>
    <w:rsid w:val="00921C5D"/>
    <w:rsid w:val="00923460"/>
    <w:rsid w:val="009245D0"/>
    <w:rsid w:val="00924AD8"/>
    <w:rsid w:val="00924FE0"/>
    <w:rsid w:val="00926401"/>
    <w:rsid w:val="009264C2"/>
    <w:rsid w:val="0092687B"/>
    <w:rsid w:val="00926A88"/>
    <w:rsid w:val="00926C77"/>
    <w:rsid w:val="00927F26"/>
    <w:rsid w:val="00931616"/>
    <w:rsid w:val="0093169B"/>
    <w:rsid w:val="009319EB"/>
    <w:rsid w:val="00932BA9"/>
    <w:rsid w:val="009332E4"/>
    <w:rsid w:val="00934794"/>
    <w:rsid w:val="00934E93"/>
    <w:rsid w:val="00935D40"/>
    <w:rsid w:val="00936FEA"/>
    <w:rsid w:val="00937146"/>
    <w:rsid w:val="00937376"/>
    <w:rsid w:val="00940306"/>
    <w:rsid w:val="00941809"/>
    <w:rsid w:val="00941814"/>
    <w:rsid w:val="00941ED4"/>
    <w:rsid w:val="0094291C"/>
    <w:rsid w:val="00942B6C"/>
    <w:rsid w:val="0094320D"/>
    <w:rsid w:val="0094408E"/>
    <w:rsid w:val="00944A6E"/>
    <w:rsid w:val="00945449"/>
    <w:rsid w:val="009466A0"/>
    <w:rsid w:val="00946D96"/>
    <w:rsid w:val="00950916"/>
    <w:rsid w:val="00950C96"/>
    <w:rsid w:val="00950FFB"/>
    <w:rsid w:val="00951BEB"/>
    <w:rsid w:val="00953913"/>
    <w:rsid w:val="009539BC"/>
    <w:rsid w:val="00953F9D"/>
    <w:rsid w:val="00955BE8"/>
    <w:rsid w:val="00956D8A"/>
    <w:rsid w:val="009575FF"/>
    <w:rsid w:val="0096089C"/>
    <w:rsid w:val="00961E82"/>
    <w:rsid w:val="00961EAB"/>
    <w:rsid w:val="00962318"/>
    <w:rsid w:val="00962895"/>
    <w:rsid w:val="00963DBF"/>
    <w:rsid w:val="009647F3"/>
    <w:rsid w:val="00965D36"/>
    <w:rsid w:val="0096617F"/>
    <w:rsid w:val="00966398"/>
    <w:rsid w:val="0096654F"/>
    <w:rsid w:val="00966E41"/>
    <w:rsid w:val="00966EC6"/>
    <w:rsid w:val="00967F6A"/>
    <w:rsid w:val="00971E66"/>
    <w:rsid w:val="00972047"/>
    <w:rsid w:val="00972FB0"/>
    <w:rsid w:val="0097392E"/>
    <w:rsid w:val="00974E8A"/>
    <w:rsid w:val="009752E5"/>
    <w:rsid w:val="00976302"/>
    <w:rsid w:val="0097631A"/>
    <w:rsid w:val="0097638B"/>
    <w:rsid w:val="009769E5"/>
    <w:rsid w:val="00976A26"/>
    <w:rsid w:val="009771A6"/>
    <w:rsid w:val="00977802"/>
    <w:rsid w:val="00977AE0"/>
    <w:rsid w:val="00977CC3"/>
    <w:rsid w:val="0098023C"/>
    <w:rsid w:val="0098276D"/>
    <w:rsid w:val="009840E3"/>
    <w:rsid w:val="00984BC7"/>
    <w:rsid w:val="00984E6A"/>
    <w:rsid w:val="00985435"/>
    <w:rsid w:val="00985A0F"/>
    <w:rsid w:val="0098647C"/>
    <w:rsid w:val="0098673E"/>
    <w:rsid w:val="00986EFF"/>
    <w:rsid w:val="00990557"/>
    <w:rsid w:val="009918F2"/>
    <w:rsid w:val="00991A9E"/>
    <w:rsid w:val="00991AF7"/>
    <w:rsid w:val="00991D16"/>
    <w:rsid w:val="0099211A"/>
    <w:rsid w:val="00992612"/>
    <w:rsid w:val="00992801"/>
    <w:rsid w:val="0099289B"/>
    <w:rsid w:val="00994119"/>
    <w:rsid w:val="00995F64"/>
    <w:rsid w:val="00996278"/>
    <w:rsid w:val="00997626"/>
    <w:rsid w:val="00997931"/>
    <w:rsid w:val="009A03A0"/>
    <w:rsid w:val="009A2215"/>
    <w:rsid w:val="009A2607"/>
    <w:rsid w:val="009A340E"/>
    <w:rsid w:val="009A375E"/>
    <w:rsid w:val="009A3F87"/>
    <w:rsid w:val="009A6FF0"/>
    <w:rsid w:val="009A743D"/>
    <w:rsid w:val="009B05AD"/>
    <w:rsid w:val="009B2EFC"/>
    <w:rsid w:val="009B3216"/>
    <w:rsid w:val="009B4408"/>
    <w:rsid w:val="009B4CC2"/>
    <w:rsid w:val="009B4DD5"/>
    <w:rsid w:val="009B54ED"/>
    <w:rsid w:val="009B5D33"/>
    <w:rsid w:val="009B6182"/>
    <w:rsid w:val="009B6306"/>
    <w:rsid w:val="009B7811"/>
    <w:rsid w:val="009B7E48"/>
    <w:rsid w:val="009C0669"/>
    <w:rsid w:val="009C0755"/>
    <w:rsid w:val="009C0F4F"/>
    <w:rsid w:val="009C1C27"/>
    <w:rsid w:val="009C2CEE"/>
    <w:rsid w:val="009C39F8"/>
    <w:rsid w:val="009C42D3"/>
    <w:rsid w:val="009C4FE0"/>
    <w:rsid w:val="009C5054"/>
    <w:rsid w:val="009C5238"/>
    <w:rsid w:val="009C563C"/>
    <w:rsid w:val="009C636F"/>
    <w:rsid w:val="009C778F"/>
    <w:rsid w:val="009D0BB2"/>
    <w:rsid w:val="009D1DC8"/>
    <w:rsid w:val="009D30AB"/>
    <w:rsid w:val="009D34B0"/>
    <w:rsid w:val="009D4381"/>
    <w:rsid w:val="009D45D8"/>
    <w:rsid w:val="009D588C"/>
    <w:rsid w:val="009D5CEB"/>
    <w:rsid w:val="009D631C"/>
    <w:rsid w:val="009D66FA"/>
    <w:rsid w:val="009D6887"/>
    <w:rsid w:val="009D6FB1"/>
    <w:rsid w:val="009D7F5F"/>
    <w:rsid w:val="009E0624"/>
    <w:rsid w:val="009E09D9"/>
    <w:rsid w:val="009E2287"/>
    <w:rsid w:val="009E32CF"/>
    <w:rsid w:val="009E3C62"/>
    <w:rsid w:val="009E4642"/>
    <w:rsid w:val="009E4D3B"/>
    <w:rsid w:val="009E5F6F"/>
    <w:rsid w:val="009F08A9"/>
    <w:rsid w:val="009F10B3"/>
    <w:rsid w:val="009F1F0D"/>
    <w:rsid w:val="009F258B"/>
    <w:rsid w:val="009F2951"/>
    <w:rsid w:val="009F29F8"/>
    <w:rsid w:val="009F3578"/>
    <w:rsid w:val="009F571A"/>
    <w:rsid w:val="009F5A05"/>
    <w:rsid w:val="009F5E3B"/>
    <w:rsid w:val="009F687F"/>
    <w:rsid w:val="009F6F2C"/>
    <w:rsid w:val="009F77D9"/>
    <w:rsid w:val="009F7C1A"/>
    <w:rsid w:val="009F7D45"/>
    <w:rsid w:val="00A00156"/>
    <w:rsid w:val="00A02516"/>
    <w:rsid w:val="00A03A5A"/>
    <w:rsid w:val="00A0412D"/>
    <w:rsid w:val="00A04E56"/>
    <w:rsid w:val="00A04F1F"/>
    <w:rsid w:val="00A05698"/>
    <w:rsid w:val="00A07393"/>
    <w:rsid w:val="00A1026E"/>
    <w:rsid w:val="00A12526"/>
    <w:rsid w:val="00A1267B"/>
    <w:rsid w:val="00A12D3B"/>
    <w:rsid w:val="00A1322B"/>
    <w:rsid w:val="00A13439"/>
    <w:rsid w:val="00A138AB"/>
    <w:rsid w:val="00A1552C"/>
    <w:rsid w:val="00A156E4"/>
    <w:rsid w:val="00A15B4D"/>
    <w:rsid w:val="00A16BF2"/>
    <w:rsid w:val="00A16CB4"/>
    <w:rsid w:val="00A178F0"/>
    <w:rsid w:val="00A17A68"/>
    <w:rsid w:val="00A22229"/>
    <w:rsid w:val="00A24834"/>
    <w:rsid w:val="00A24D89"/>
    <w:rsid w:val="00A24F0B"/>
    <w:rsid w:val="00A25437"/>
    <w:rsid w:val="00A2572A"/>
    <w:rsid w:val="00A268DF"/>
    <w:rsid w:val="00A27179"/>
    <w:rsid w:val="00A27996"/>
    <w:rsid w:val="00A27EE6"/>
    <w:rsid w:val="00A30A22"/>
    <w:rsid w:val="00A3186D"/>
    <w:rsid w:val="00A319E0"/>
    <w:rsid w:val="00A325D2"/>
    <w:rsid w:val="00A33924"/>
    <w:rsid w:val="00A341AB"/>
    <w:rsid w:val="00A35177"/>
    <w:rsid w:val="00A35308"/>
    <w:rsid w:val="00A35AAD"/>
    <w:rsid w:val="00A35CC0"/>
    <w:rsid w:val="00A35D84"/>
    <w:rsid w:val="00A35D99"/>
    <w:rsid w:val="00A36A46"/>
    <w:rsid w:val="00A374A3"/>
    <w:rsid w:val="00A37796"/>
    <w:rsid w:val="00A40534"/>
    <w:rsid w:val="00A411F7"/>
    <w:rsid w:val="00A41F8A"/>
    <w:rsid w:val="00A4200C"/>
    <w:rsid w:val="00A432E5"/>
    <w:rsid w:val="00A442B7"/>
    <w:rsid w:val="00A44359"/>
    <w:rsid w:val="00A44813"/>
    <w:rsid w:val="00A4539E"/>
    <w:rsid w:val="00A45603"/>
    <w:rsid w:val="00A4632D"/>
    <w:rsid w:val="00A4655F"/>
    <w:rsid w:val="00A46968"/>
    <w:rsid w:val="00A46B9F"/>
    <w:rsid w:val="00A4726A"/>
    <w:rsid w:val="00A479B8"/>
    <w:rsid w:val="00A47E1B"/>
    <w:rsid w:val="00A563A7"/>
    <w:rsid w:val="00A57949"/>
    <w:rsid w:val="00A60417"/>
    <w:rsid w:val="00A6061C"/>
    <w:rsid w:val="00A60DC7"/>
    <w:rsid w:val="00A611A8"/>
    <w:rsid w:val="00A61568"/>
    <w:rsid w:val="00A61847"/>
    <w:rsid w:val="00A62828"/>
    <w:rsid w:val="00A63091"/>
    <w:rsid w:val="00A63489"/>
    <w:rsid w:val="00A6363E"/>
    <w:rsid w:val="00A660BD"/>
    <w:rsid w:val="00A660C9"/>
    <w:rsid w:val="00A669FA"/>
    <w:rsid w:val="00A66BC2"/>
    <w:rsid w:val="00A70375"/>
    <w:rsid w:val="00A70676"/>
    <w:rsid w:val="00A70BA5"/>
    <w:rsid w:val="00A7151D"/>
    <w:rsid w:val="00A72ABD"/>
    <w:rsid w:val="00A7470B"/>
    <w:rsid w:val="00A74E60"/>
    <w:rsid w:val="00A7752F"/>
    <w:rsid w:val="00A777C1"/>
    <w:rsid w:val="00A80060"/>
    <w:rsid w:val="00A8007F"/>
    <w:rsid w:val="00A80AAC"/>
    <w:rsid w:val="00A811E7"/>
    <w:rsid w:val="00A8174C"/>
    <w:rsid w:val="00A819A1"/>
    <w:rsid w:val="00A82678"/>
    <w:rsid w:val="00A8340E"/>
    <w:rsid w:val="00A836B6"/>
    <w:rsid w:val="00A84626"/>
    <w:rsid w:val="00A8496B"/>
    <w:rsid w:val="00A8649D"/>
    <w:rsid w:val="00A86557"/>
    <w:rsid w:val="00A867F7"/>
    <w:rsid w:val="00A879B6"/>
    <w:rsid w:val="00A91101"/>
    <w:rsid w:val="00A91749"/>
    <w:rsid w:val="00A92074"/>
    <w:rsid w:val="00A92A6C"/>
    <w:rsid w:val="00A933C4"/>
    <w:rsid w:val="00A93C98"/>
    <w:rsid w:val="00A94D7F"/>
    <w:rsid w:val="00A9547C"/>
    <w:rsid w:val="00A95969"/>
    <w:rsid w:val="00A961AD"/>
    <w:rsid w:val="00A97E25"/>
    <w:rsid w:val="00AA0979"/>
    <w:rsid w:val="00AA0C57"/>
    <w:rsid w:val="00AA0E06"/>
    <w:rsid w:val="00AA1425"/>
    <w:rsid w:val="00AA1D61"/>
    <w:rsid w:val="00AA3FDF"/>
    <w:rsid w:val="00AA4A33"/>
    <w:rsid w:val="00AA580B"/>
    <w:rsid w:val="00AA6E07"/>
    <w:rsid w:val="00AA733B"/>
    <w:rsid w:val="00AA7953"/>
    <w:rsid w:val="00AACB27"/>
    <w:rsid w:val="00AB129D"/>
    <w:rsid w:val="00AB1BCA"/>
    <w:rsid w:val="00AB1C60"/>
    <w:rsid w:val="00AB2086"/>
    <w:rsid w:val="00AB27BD"/>
    <w:rsid w:val="00AB3272"/>
    <w:rsid w:val="00AB3526"/>
    <w:rsid w:val="00AB4299"/>
    <w:rsid w:val="00AB4558"/>
    <w:rsid w:val="00AB4643"/>
    <w:rsid w:val="00AB47D9"/>
    <w:rsid w:val="00AB566E"/>
    <w:rsid w:val="00AB75C0"/>
    <w:rsid w:val="00AB76ED"/>
    <w:rsid w:val="00AB7FFD"/>
    <w:rsid w:val="00AC0613"/>
    <w:rsid w:val="00AC06A0"/>
    <w:rsid w:val="00AC132C"/>
    <w:rsid w:val="00AC2767"/>
    <w:rsid w:val="00AC2D72"/>
    <w:rsid w:val="00AC2ED6"/>
    <w:rsid w:val="00AC31A3"/>
    <w:rsid w:val="00AC39C4"/>
    <w:rsid w:val="00AC4E7D"/>
    <w:rsid w:val="00AC5262"/>
    <w:rsid w:val="00AC5B25"/>
    <w:rsid w:val="00AC66C9"/>
    <w:rsid w:val="00AD048B"/>
    <w:rsid w:val="00AD2F9B"/>
    <w:rsid w:val="00AD4355"/>
    <w:rsid w:val="00AD4E38"/>
    <w:rsid w:val="00AD55AF"/>
    <w:rsid w:val="00AD581C"/>
    <w:rsid w:val="00AD5ED3"/>
    <w:rsid w:val="00AD5FA4"/>
    <w:rsid w:val="00AD6E22"/>
    <w:rsid w:val="00AD7372"/>
    <w:rsid w:val="00AD7634"/>
    <w:rsid w:val="00AE179A"/>
    <w:rsid w:val="00AE20FF"/>
    <w:rsid w:val="00AE2501"/>
    <w:rsid w:val="00AE2DDC"/>
    <w:rsid w:val="00AE340E"/>
    <w:rsid w:val="00AE38A7"/>
    <w:rsid w:val="00AE3EE5"/>
    <w:rsid w:val="00AE40D8"/>
    <w:rsid w:val="00AE4377"/>
    <w:rsid w:val="00AE4614"/>
    <w:rsid w:val="00AE57E3"/>
    <w:rsid w:val="00AE6CFE"/>
    <w:rsid w:val="00AE747B"/>
    <w:rsid w:val="00AE74D2"/>
    <w:rsid w:val="00AE7B3F"/>
    <w:rsid w:val="00AE7DF0"/>
    <w:rsid w:val="00AF04AF"/>
    <w:rsid w:val="00AF2818"/>
    <w:rsid w:val="00AF3076"/>
    <w:rsid w:val="00AF3B8D"/>
    <w:rsid w:val="00AF64BB"/>
    <w:rsid w:val="00B01834"/>
    <w:rsid w:val="00B01ADE"/>
    <w:rsid w:val="00B03BCC"/>
    <w:rsid w:val="00B04943"/>
    <w:rsid w:val="00B05CD8"/>
    <w:rsid w:val="00B07529"/>
    <w:rsid w:val="00B1045C"/>
    <w:rsid w:val="00B10FD5"/>
    <w:rsid w:val="00B11189"/>
    <w:rsid w:val="00B1245D"/>
    <w:rsid w:val="00B124FF"/>
    <w:rsid w:val="00B12E6D"/>
    <w:rsid w:val="00B13301"/>
    <w:rsid w:val="00B15E40"/>
    <w:rsid w:val="00B172A9"/>
    <w:rsid w:val="00B17CDE"/>
    <w:rsid w:val="00B20214"/>
    <w:rsid w:val="00B2073B"/>
    <w:rsid w:val="00B212D8"/>
    <w:rsid w:val="00B21669"/>
    <w:rsid w:val="00B21E7E"/>
    <w:rsid w:val="00B22919"/>
    <w:rsid w:val="00B2614B"/>
    <w:rsid w:val="00B26ECA"/>
    <w:rsid w:val="00B273FC"/>
    <w:rsid w:val="00B275D5"/>
    <w:rsid w:val="00B2776F"/>
    <w:rsid w:val="00B27A65"/>
    <w:rsid w:val="00B30119"/>
    <w:rsid w:val="00B3154D"/>
    <w:rsid w:val="00B31BEA"/>
    <w:rsid w:val="00B31F04"/>
    <w:rsid w:val="00B32163"/>
    <w:rsid w:val="00B321AB"/>
    <w:rsid w:val="00B3292F"/>
    <w:rsid w:val="00B34D35"/>
    <w:rsid w:val="00B34F71"/>
    <w:rsid w:val="00B34FB6"/>
    <w:rsid w:val="00B35B3B"/>
    <w:rsid w:val="00B36184"/>
    <w:rsid w:val="00B36FB6"/>
    <w:rsid w:val="00B37585"/>
    <w:rsid w:val="00B3763D"/>
    <w:rsid w:val="00B37D03"/>
    <w:rsid w:val="00B4127C"/>
    <w:rsid w:val="00B428B5"/>
    <w:rsid w:val="00B43844"/>
    <w:rsid w:val="00B45F7D"/>
    <w:rsid w:val="00B45F98"/>
    <w:rsid w:val="00B46044"/>
    <w:rsid w:val="00B46717"/>
    <w:rsid w:val="00B47425"/>
    <w:rsid w:val="00B475BB"/>
    <w:rsid w:val="00B47F88"/>
    <w:rsid w:val="00B501C4"/>
    <w:rsid w:val="00B519F5"/>
    <w:rsid w:val="00B51D41"/>
    <w:rsid w:val="00B51EDD"/>
    <w:rsid w:val="00B51FC6"/>
    <w:rsid w:val="00B52803"/>
    <w:rsid w:val="00B53573"/>
    <w:rsid w:val="00B5371A"/>
    <w:rsid w:val="00B54F7B"/>
    <w:rsid w:val="00B5507E"/>
    <w:rsid w:val="00B5516F"/>
    <w:rsid w:val="00B55211"/>
    <w:rsid w:val="00B557C6"/>
    <w:rsid w:val="00B55830"/>
    <w:rsid w:val="00B5587D"/>
    <w:rsid w:val="00B56B7E"/>
    <w:rsid w:val="00B601DF"/>
    <w:rsid w:val="00B61A1B"/>
    <w:rsid w:val="00B625DE"/>
    <w:rsid w:val="00B629D1"/>
    <w:rsid w:val="00B62D7E"/>
    <w:rsid w:val="00B63636"/>
    <w:rsid w:val="00B64448"/>
    <w:rsid w:val="00B64F45"/>
    <w:rsid w:val="00B65914"/>
    <w:rsid w:val="00B66C72"/>
    <w:rsid w:val="00B672FE"/>
    <w:rsid w:val="00B6762A"/>
    <w:rsid w:val="00B67CA4"/>
    <w:rsid w:val="00B70220"/>
    <w:rsid w:val="00B71C75"/>
    <w:rsid w:val="00B72309"/>
    <w:rsid w:val="00B72CAC"/>
    <w:rsid w:val="00B73570"/>
    <w:rsid w:val="00B73D97"/>
    <w:rsid w:val="00B75DD0"/>
    <w:rsid w:val="00B77A42"/>
    <w:rsid w:val="00B79AFE"/>
    <w:rsid w:val="00B8029C"/>
    <w:rsid w:val="00B80A75"/>
    <w:rsid w:val="00B80B0D"/>
    <w:rsid w:val="00B80C97"/>
    <w:rsid w:val="00B81908"/>
    <w:rsid w:val="00B821BD"/>
    <w:rsid w:val="00B8292E"/>
    <w:rsid w:val="00B83A4B"/>
    <w:rsid w:val="00B83F7F"/>
    <w:rsid w:val="00B84068"/>
    <w:rsid w:val="00B85893"/>
    <w:rsid w:val="00B869B3"/>
    <w:rsid w:val="00B8732B"/>
    <w:rsid w:val="00B875B5"/>
    <w:rsid w:val="00B87F9A"/>
    <w:rsid w:val="00B904A0"/>
    <w:rsid w:val="00B9073D"/>
    <w:rsid w:val="00B91595"/>
    <w:rsid w:val="00B91CD0"/>
    <w:rsid w:val="00B92E03"/>
    <w:rsid w:val="00B936B4"/>
    <w:rsid w:val="00B93DC5"/>
    <w:rsid w:val="00B96FBA"/>
    <w:rsid w:val="00B972FE"/>
    <w:rsid w:val="00B97D09"/>
    <w:rsid w:val="00BA0DD5"/>
    <w:rsid w:val="00BA149F"/>
    <w:rsid w:val="00BA14DC"/>
    <w:rsid w:val="00BA1EBC"/>
    <w:rsid w:val="00BA3B9F"/>
    <w:rsid w:val="00BA3BEF"/>
    <w:rsid w:val="00BA4AC1"/>
    <w:rsid w:val="00BA4E9B"/>
    <w:rsid w:val="00BA59D7"/>
    <w:rsid w:val="00BA5A4C"/>
    <w:rsid w:val="00BA5BB3"/>
    <w:rsid w:val="00BA66AF"/>
    <w:rsid w:val="00BA6AD1"/>
    <w:rsid w:val="00BA6DB5"/>
    <w:rsid w:val="00BA74F3"/>
    <w:rsid w:val="00BA790C"/>
    <w:rsid w:val="00BA7A5B"/>
    <w:rsid w:val="00BB1662"/>
    <w:rsid w:val="00BB1C28"/>
    <w:rsid w:val="00BB2DDF"/>
    <w:rsid w:val="00BB30C8"/>
    <w:rsid w:val="00BB3664"/>
    <w:rsid w:val="00BB5549"/>
    <w:rsid w:val="00BB560A"/>
    <w:rsid w:val="00BB58C5"/>
    <w:rsid w:val="00BB66A9"/>
    <w:rsid w:val="00BB66DF"/>
    <w:rsid w:val="00BB68E4"/>
    <w:rsid w:val="00BB709B"/>
    <w:rsid w:val="00BB7AEF"/>
    <w:rsid w:val="00BB7DE8"/>
    <w:rsid w:val="00BC0A84"/>
    <w:rsid w:val="00BC16F6"/>
    <w:rsid w:val="00BC1AE4"/>
    <w:rsid w:val="00BC256F"/>
    <w:rsid w:val="00BC29CB"/>
    <w:rsid w:val="00BC3582"/>
    <w:rsid w:val="00BC4450"/>
    <w:rsid w:val="00BC5F48"/>
    <w:rsid w:val="00BC5FE3"/>
    <w:rsid w:val="00BC6940"/>
    <w:rsid w:val="00BC7D13"/>
    <w:rsid w:val="00BD0443"/>
    <w:rsid w:val="00BD0D91"/>
    <w:rsid w:val="00BD3FA9"/>
    <w:rsid w:val="00BD4AA4"/>
    <w:rsid w:val="00BD5773"/>
    <w:rsid w:val="00BD5CCE"/>
    <w:rsid w:val="00BD638A"/>
    <w:rsid w:val="00BD65A4"/>
    <w:rsid w:val="00BD7238"/>
    <w:rsid w:val="00BD72ED"/>
    <w:rsid w:val="00BE0D96"/>
    <w:rsid w:val="00BE1182"/>
    <w:rsid w:val="00BE4F25"/>
    <w:rsid w:val="00BE5D90"/>
    <w:rsid w:val="00BE6949"/>
    <w:rsid w:val="00BE6A9F"/>
    <w:rsid w:val="00BE6ECF"/>
    <w:rsid w:val="00BE70E2"/>
    <w:rsid w:val="00BE7F64"/>
    <w:rsid w:val="00BF06B8"/>
    <w:rsid w:val="00BF1354"/>
    <w:rsid w:val="00BF162E"/>
    <w:rsid w:val="00BF1F8B"/>
    <w:rsid w:val="00BF461B"/>
    <w:rsid w:val="00BF4943"/>
    <w:rsid w:val="00BF5308"/>
    <w:rsid w:val="00BF662F"/>
    <w:rsid w:val="00BF6FC3"/>
    <w:rsid w:val="00C000F5"/>
    <w:rsid w:val="00C00300"/>
    <w:rsid w:val="00C02AF7"/>
    <w:rsid w:val="00C04C86"/>
    <w:rsid w:val="00C05A78"/>
    <w:rsid w:val="00C05B33"/>
    <w:rsid w:val="00C060C7"/>
    <w:rsid w:val="00C06F44"/>
    <w:rsid w:val="00C0726A"/>
    <w:rsid w:val="00C07453"/>
    <w:rsid w:val="00C1118F"/>
    <w:rsid w:val="00C11714"/>
    <w:rsid w:val="00C11A41"/>
    <w:rsid w:val="00C11BE3"/>
    <w:rsid w:val="00C123DF"/>
    <w:rsid w:val="00C131C2"/>
    <w:rsid w:val="00C132CD"/>
    <w:rsid w:val="00C156FE"/>
    <w:rsid w:val="00C1611E"/>
    <w:rsid w:val="00C17267"/>
    <w:rsid w:val="00C1C63F"/>
    <w:rsid w:val="00C2076F"/>
    <w:rsid w:val="00C214DA"/>
    <w:rsid w:val="00C216D4"/>
    <w:rsid w:val="00C223BE"/>
    <w:rsid w:val="00C22BDA"/>
    <w:rsid w:val="00C24227"/>
    <w:rsid w:val="00C24779"/>
    <w:rsid w:val="00C25252"/>
    <w:rsid w:val="00C254A3"/>
    <w:rsid w:val="00C26A3F"/>
    <w:rsid w:val="00C27632"/>
    <w:rsid w:val="00C277AF"/>
    <w:rsid w:val="00C31291"/>
    <w:rsid w:val="00C31B89"/>
    <w:rsid w:val="00C31CEC"/>
    <w:rsid w:val="00C328A1"/>
    <w:rsid w:val="00C32B44"/>
    <w:rsid w:val="00C32CF5"/>
    <w:rsid w:val="00C330AD"/>
    <w:rsid w:val="00C35C71"/>
    <w:rsid w:val="00C35CBD"/>
    <w:rsid w:val="00C362CC"/>
    <w:rsid w:val="00C3718B"/>
    <w:rsid w:val="00C375F1"/>
    <w:rsid w:val="00C41310"/>
    <w:rsid w:val="00C42290"/>
    <w:rsid w:val="00C422DC"/>
    <w:rsid w:val="00C4232A"/>
    <w:rsid w:val="00C444E1"/>
    <w:rsid w:val="00C449E1"/>
    <w:rsid w:val="00C44BE2"/>
    <w:rsid w:val="00C45A31"/>
    <w:rsid w:val="00C45BEF"/>
    <w:rsid w:val="00C463D0"/>
    <w:rsid w:val="00C4642E"/>
    <w:rsid w:val="00C47548"/>
    <w:rsid w:val="00C50B00"/>
    <w:rsid w:val="00C51922"/>
    <w:rsid w:val="00C51CBE"/>
    <w:rsid w:val="00C526B7"/>
    <w:rsid w:val="00C53456"/>
    <w:rsid w:val="00C5393F"/>
    <w:rsid w:val="00C540D9"/>
    <w:rsid w:val="00C542E7"/>
    <w:rsid w:val="00C548F7"/>
    <w:rsid w:val="00C54905"/>
    <w:rsid w:val="00C560F1"/>
    <w:rsid w:val="00C56DBB"/>
    <w:rsid w:val="00C57D0F"/>
    <w:rsid w:val="00C57D31"/>
    <w:rsid w:val="00C60093"/>
    <w:rsid w:val="00C60282"/>
    <w:rsid w:val="00C613C7"/>
    <w:rsid w:val="00C616EE"/>
    <w:rsid w:val="00C61F4E"/>
    <w:rsid w:val="00C63857"/>
    <w:rsid w:val="00C63D80"/>
    <w:rsid w:val="00C64037"/>
    <w:rsid w:val="00C64B7A"/>
    <w:rsid w:val="00C64D4E"/>
    <w:rsid w:val="00C6526D"/>
    <w:rsid w:val="00C658DF"/>
    <w:rsid w:val="00C65CA8"/>
    <w:rsid w:val="00C65D2A"/>
    <w:rsid w:val="00C66D8E"/>
    <w:rsid w:val="00C67ADF"/>
    <w:rsid w:val="00C702C4"/>
    <w:rsid w:val="00C711A3"/>
    <w:rsid w:val="00C71D08"/>
    <w:rsid w:val="00C73EBD"/>
    <w:rsid w:val="00C74CF7"/>
    <w:rsid w:val="00C75236"/>
    <w:rsid w:val="00C75506"/>
    <w:rsid w:val="00C768C1"/>
    <w:rsid w:val="00C7706C"/>
    <w:rsid w:val="00C7724E"/>
    <w:rsid w:val="00C7775A"/>
    <w:rsid w:val="00C81DDA"/>
    <w:rsid w:val="00C81EB2"/>
    <w:rsid w:val="00C82790"/>
    <w:rsid w:val="00C82E51"/>
    <w:rsid w:val="00C832A6"/>
    <w:rsid w:val="00C83367"/>
    <w:rsid w:val="00C83C17"/>
    <w:rsid w:val="00C83EF9"/>
    <w:rsid w:val="00C841DC"/>
    <w:rsid w:val="00C84408"/>
    <w:rsid w:val="00C84A05"/>
    <w:rsid w:val="00C8502B"/>
    <w:rsid w:val="00C85645"/>
    <w:rsid w:val="00C87386"/>
    <w:rsid w:val="00C87D91"/>
    <w:rsid w:val="00C901E1"/>
    <w:rsid w:val="00C90354"/>
    <w:rsid w:val="00C90BFF"/>
    <w:rsid w:val="00C91FA8"/>
    <w:rsid w:val="00C922C2"/>
    <w:rsid w:val="00C92BCE"/>
    <w:rsid w:val="00C93912"/>
    <w:rsid w:val="00C9470C"/>
    <w:rsid w:val="00C95E12"/>
    <w:rsid w:val="00C963A4"/>
    <w:rsid w:val="00C9699B"/>
    <w:rsid w:val="00C96C66"/>
    <w:rsid w:val="00C96F07"/>
    <w:rsid w:val="00C9734E"/>
    <w:rsid w:val="00C9A883"/>
    <w:rsid w:val="00CA2A4A"/>
    <w:rsid w:val="00CA3271"/>
    <w:rsid w:val="00CA396F"/>
    <w:rsid w:val="00CA3B51"/>
    <w:rsid w:val="00CA553A"/>
    <w:rsid w:val="00CA5E15"/>
    <w:rsid w:val="00CA6227"/>
    <w:rsid w:val="00CA62FB"/>
    <w:rsid w:val="00CB0E1B"/>
    <w:rsid w:val="00CB107F"/>
    <w:rsid w:val="00CB1680"/>
    <w:rsid w:val="00CB214E"/>
    <w:rsid w:val="00CB5C5B"/>
    <w:rsid w:val="00CB6356"/>
    <w:rsid w:val="00CC0411"/>
    <w:rsid w:val="00CC0734"/>
    <w:rsid w:val="00CC1A72"/>
    <w:rsid w:val="00CC244C"/>
    <w:rsid w:val="00CC28DB"/>
    <w:rsid w:val="00CC2C20"/>
    <w:rsid w:val="00CC331E"/>
    <w:rsid w:val="00CC3B32"/>
    <w:rsid w:val="00CC4DB2"/>
    <w:rsid w:val="00CC5B3B"/>
    <w:rsid w:val="00CC61BF"/>
    <w:rsid w:val="00CC6379"/>
    <w:rsid w:val="00CC72A3"/>
    <w:rsid w:val="00CC7FCB"/>
    <w:rsid w:val="00CD027A"/>
    <w:rsid w:val="00CD1557"/>
    <w:rsid w:val="00CD2661"/>
    <w:rsid w:val="00CD2978"/>
    <w:rsid w:val="00CD3952"/>
    <w:rsid w:val="00CD43DC"/>
    <w:rsid w:val="00CD4CC2"/>
    <w:rsid w:val="00CD4E06"/>
    <w:rsid w:val="00CD5981"/>
    <w:rsid w:val="00CD5E9B"/>
    <w:rsid w:val="00CD6A46"/>
    <w:rsid w:val="00CD6EB8"/>
    <w:rsid w:val="00CE04FA"/>
    <w:rsid w:val="00CE058C"/>
    <w:rsid w:val="00CE1A7C"/>
    <w:rsid w:val="00CE1C31"/>
    <w:rsid w:val="00CE1CD7"/>
    <w:rsid w:val="00CE29EF"/>
    <w:rsid w:val="00CE3273"/>
    <w:rsid w:val="00CE3599"/>
    <w:rsid w:val="00CE3C71"/>
    <w:rsid w:val="00CE4CB7"/>
    <w:rsid w:val="00CE508F"/>
    <w:rsid w:val="00CE57E7"/>
    <w:rsid w:val="00CE5E84"/>
    <w:rsid w:val="00CE6418"/>
    <w:rsid w:val="00CE69B4"/>
    <w:rsid w:val="00CE7576"/>
    <w:rsid w:val="00CE760F"/>
    <w:rsid w:val="00CE76A7"/>
    <w:rsid w:val="00CF0794"/>
    <w:rsid w:val="00CF10B9"/>
    <w:rsid w:val="00CF1369"/>
    <w:rsid w:val="00CF3A5A"/>
    <w:rsid w:val="00CF5E1E"/>
    <w:rsid w:val="00CF5F68"/>
    <w:rsid w:val="00CF69FC"/>
    <w:rsid w:val="00CF6C0C"/>
    <w:rsid w:val="00CF6C2E"/>
    <w:rsid w:val="00CF77BE"/>
    <w:rsid w:val="00CF7F97"/>
    <w:rsid w:val="00D01D0B"/>
    <w:rsid w:val="00D01EB5"/>
    <w:rsid w:val="00D01F35"/>
    <w:rsid w:val="00D03F05"/>
    <w:rsid w:val="00D04995"/>
    <w:rsid w:val="00D04C78"/>
    <w:rsid w:val="00D05070"/>
    <w:rsid w:val="00D06D09"/>
    <w:rsid w:val="00D06E9A"/>
    <w:rsid w:val="00D10836"/>
    <w:rsid w:val="00D11038"/>
    <w:rsid w:val="00D150EE"/>
    <w:rsid w:val="00D152B4"/>
    <w:rsid w:val="00D162AE"/>
    <w:rsid w:val="00D16313"/>
    <w:rsid w:val="00D16CC9"/>
    <w:rsid w:val="00D1762A"/>
    <w:rsid w:val="00D20104"/>
    <w:rsid w:val="00D20623"/>
    <w:rsid w:val="00D25022"/>
    <w:rsid w:val="00D25529"/>
    <w:rsid w:val="00D25CD5"/>
    <w:rsid w:val="00D26334"/>
    <w:rsid w:val="00D26429"/>
    <w:rsid w:val="00D2693A"/>
    <w:rsid w:val="00D27A43"/>
    <w:rsid w:val="00D27D88"/>
    <w:rsid w:val="00D303EC"/>
    <w:rsid w:val="00D30D95"/>
    <w:rsid w:val="00D30E80"/>
    <w:rsid w:val="00D3201A"/>
    <w:rsid w:val="00D3223F"/>
    <w:rsid w:val="00D33D75"/>
    <w:rsid w:val="00D34354"/>
    <w:rsid w:val="00D37385"/>
    <w:rsid w:val="00D37B3C"/>
    <w:rsid w:val="00D42606"/>
    <w:rsid w:val="00D42C00"/>
    <w:rsid w:val="00D43470"/>
    <w:rsid w:val="00D43B44"/>
    <w:rsid w:val="00D44017"/>
    <w:rsid w:val="00D4494A"/>
    <w:rsid w:val="00D452A9"/>
    <w:rsid w:val="00D45ABD"/>
    <w:rsid w:val="00D4609F"/>
    <w:rsid w:val="00D469C7"/>
    <w:rsid w:val="00D4B529"/>
    <w:rsid w:val="00D503C7"/>
    <w:rsid w:val="00D504B6"/>
    <w:rsid w:val="00D540CC"/>
    <w:rsid w:val="00D5448A"/>
    <w:rsid w:val="00D54C33"/>
    <w:rsid w:val="00D56488"/>
    <w:rsid w:val="00D602C1"/>
    <w:rsid w:val="00D60C7C"/>
    <w:rsid w:val="00D6224E"/>
    <w:rsid w:val="00D63E10"/>
    <w:rsid w:val="00D64DAE"/>
    <w:rsid w:val="00D65676"/>
    <w:rsid w:val="00D66663"/>
    <w:rsid w:val="00D66F59"/>
    <w:rsid w:val="00D703E3"/>
    <w:rsid w:val="00D70910"/>
    <w:rsid w:val="00D715A9"/>
    <w:rsid w:val="00D719E6"/>
    <w:rsid w:val="00D7334F"/>
    <w:rsid w:val="00D73465"/>
    <w:rsid w:val="00D734F4"/>
    <w:rsid w:val="00D739C3"/>
    <w:rsid w:val="00D73AAB"/>
    <w:rsid w:val="00D747A2"/>
    <w:rsid w:val="00D747D1"/>
    <w:rsid w:val="00D74E32"/>
    <w:rsid w:val="00D76645"/>
    <w:rsid w:val="00D7693E"/>
    <w:rsid w:val="00D769F1"/>
    <w:rsid w:val="00D77768"/>
    <w:rsid w:val="00D779B6"/>
    <w:rsid w:val="00D77D00"/>
    <w:rsid w:val="00D80A41"/>
    <w:rsid w:val="00D83403"/>
    <w:rsid w:val="00D84812"/>
    <w:rsid w:val="00D8518C"/>
    <w:rsid w:val="00D85324"/>
    <w:rsid w:val="00D85E48"/>
    <w:rsid w:val="00D86227"/>
    <w:rsid w:val="00D86387"/>
    <w:rsid w:val="00D8735C"/>
    <w:rsid w:val="00D87511"/>
    <w:rsid w:val="00D8798C"/>
    <w:rsid w:val="00D91677"/>
    <w:rsid w:val="00D92916"/>
    <w:rsid w:val="00D929C7"/>
    <w:rsid w:val="00D932F2"/>
    <w:rsid w:val="00D9381F"/>
    <w:rsid w:val="00D94673"/>
    <w:rsid w:val="00D963A3"/>
    <w:rsid w:val="00D97162"/>
    <w:rsid w:val="00DA059D"/>
    <w:rsid w:val="00DA0A5A"/>
    <w:rsid w:val="00DA1554"/>
    <w:rsid w:val="00DA1D4C"/>
    <w:rsid w:val="00DA1D98"/>
    <w:rsid w:val="00DA1FC7"/>
    <w:rsid w:val="00DA2A29"/>
    <w:rsid w:val="00DA3555"/>
    <w:rsid w:val="00DA62BC"/>
    <w:rsid w:val="00DA6317"/>
    <w:rsid w:val="00DA68F7"/>
    <w:rsid w:val="00DB062C"/>
    <w:rsid w:val="00DB31E8"/>
    <w:rsid w:val="00DB31FF"/>
    <w:rsid w:val="00DB3860"/>
    <w:rsid w:val="00DB3A00"/>
    <w:rsid w:val="00DB5879"/>
    <w:rsid w:val="00DB5FBE"/>
    <w:rsid w:val="00DB618D"/>
    <w:rsid w:val="00DB6285"/>
    <w:rsid w:val="00DB65B3"/>
    <w:rsid w:val="00DB6E77"/>
    <w:rsid w:val="00DC004A"/>
    <w:rsid w:val="00DC0FEF"/>
    <w:rsid w:val="00DC1CFC"/>
    <w:rsid w:val="00DC21F0"/>
    <w:rsid w:val="00DC2412"/>
    <w:rsid w:val="00DC3D78"/>
    <w:rsid w:val="00DC3FE5"/>
    <w:rsid w:val="00DC4598"/>
    <w:rsid w:val="00DC6E37"/>
    <w:rsid w:val="00DC6FCE"/>
    <w:rsid w:val="00DC791D"/>
    <w:rsid w:val="00DD033C"/>
    <w:rsid w:val="00DD05FC"/>
    <w:rsid w:val="00DD287A"/>
    <w:rsid w:val="00DD337A"/>
    <w:rsid w:val="00DD3C68"/>
    <w:rsid w:val="00DD58BE"/>
    <w:rsid w:val="00DD5F3E"/>
    <w:rsid w:val="00DD623B"/>
    <w:rsid w:val="00DD65FC"/>
    <w:rsid w:val="00DD728C"/>
    <w:rsid w:val="00DD7D4D"/>
    <w:rsid w:val="00DE1E99"/>
    <w:rsid w:val="00DE2015"/>
    <w:rsid w:val="00DE233F"/>
    <w:rsid w:val="00DE2D73"/>
    <w:rsid w:val="00DE3021"/>
    <w:rsid w:val="00DE3564"/>
    <w:rsid w:val="00DE364C"/>
    <w:rsid w:val="00DE6174"/>
    <w:rsid w:val="00DE6D5B"/>
    <w:rsid w:val="00DE7844"/>
    <w:rsid w:val="00DF0469"/>
    <w:rsid w:val="00DF0DBA"/>
    <w:rsid w:val="00DF2C48"/>
    <w:rsid w:val="00DF343F"/>
    <w:rsid w:val="00DF4193"/>
    <w:rsid w:val="00DF4BE8"/>
    <w:rsid w:val="00DF5C0B"/>
    <w:rsid w:val="00DF62DD"/>
    <w:rsid w:val="00DF6740"/>
    <w:rsid w:val="00DF761F"/>
    <w:rsid w:val="00DF769E"/>
    <w:rsid w:val="00E010DA"/>
    <w:rsid w:val="00E0126F"/>
    <w:rsid w:val="00E024B7"/>
    <w:rsid w:val="00E0313E"/>
    <w:rsid w:val="00E03636"/>
    <w:rsid w:val="00E03A6E"/>
    <w:rsid w:val="00E03E49"/>
    <w:rsid w:val="00E04470"/>
    <w:rsid w:val="00E047AD"/>
    <w:rsid w:val="00E04BCE"/>
    <w:rsid w:val="00E0559B"/>
    <w:rsid w:val="00E05D37"/>
    <w:rsid w:val="00E06282"/>
    <w:rsid w:val="00E06298"/>
    <w:rsid w:val="00E072D6"/>
    <w:rsid w:val="00E073D6"/>
    <w:rsid w:val="00E10B5B"/>
    <w:rsid w:val="00E1108C"/>
    <w:rsid w:val="00E12219"/>
    <w:rsid w:val="00E12BA0"/>
    <w:rsid w:val="00E12CEC"/>
    <w:rsid w:val="00E13014"/>
    <w:rsid w:val="00E13DFB"/>
    <w:rsid w:val="00E1466A"/>
    <w:rsid w:val="00E16B66"/>
    <w:rsid w:val="00E16FB1"/>
    <w:rsid w:val="00E172C4"/>
    <w:rsid w:val="00E17F13"/>
    <w:rsid w:val="00E20324"/>
    <w:rsid w:val="00E20744"/>
    <w:rsid w:val="00E213FB"/>
    <w:rsid w:val="00E23370"/>
    <w:rsid w:val="00E23A18"/>
    <w:rsid w:val="00E23C04"/>
    <w:rsid w:val="00E2592C"/>
    <w:rsid w:val="00E25EE7"/>
    <w:rsid w:val="00E2676E"/>
    <w:rsid w:val="00E26F88"/>
    <w:rsid w:val="00E271F6"/>
    <w:rsid w:val="00E27367"/>
    <w:rsid w:val="00E2769A"/>
    <w:rsid w:val="00E27C8D"/>
    <w:rsid w:val="00E30B8A"/>
    <w:rsid w:val="00E3142D"/>
    <w:rsid w:val="00E31663"/>
    <w:rsid w:val="00E31890"/>
    <w:rsid w:val="00E32079"/>
    <w:rsid w:val="00E32493"/>
    <w:rsid w:val="00E36EF2"/>
    <w:rsid w:val="00E370AD"/>
    <w:rsid w:val="00E37252"/>
    <w:rsid w:val="00E41254"/>
    <w:rsid w:val="00E417D2"/>
    <w:rsid w:val="00E41E31"/>
    <w:rsid w:val="00E41EE3"/>
    <w:rsid w:val="00E42196"/>
    <w:rsid w:val="00E423F4"/>
    <w:rsid w:val="00E42D15"/>
    <w:rsid w:val="00E4419A"/>
    <w:rsid w:val="00E4465F"/>
    <w:rsid w:val="00E45BA3"/>
    <w:rsid w:val="00E46CEA"/>
    <w:rsid w:val="00E478C1"/>
    <w:rsid w:val="00E502AD"/>
    <w:rsid w:val="00E512E3"/>
    <w:rsid w:val="00E51723"/>
    <w:rsid w:val="00E51CD6"/>
    <w:rsid w:val="00E5222F"/>
    <w:rsid w:val="00E52785"/>
    <w:rsid w:val="00E53D4F"/>
    <w:rsid w:val="00E540E8"/>
    <w:rsid w:val="00E5414F"/>
    <w:rsid w:val="00E54AF5"/>
    <w:rsid w:val="00E55868"/>
    <w:rsid w:val="00E55A7D"/>
    <w:rsid w:val="00E563D2"/>
    <w:rsid w:val="00E5685E"/>
    <w:rsid w:val="00E56A5B"/>
    <w:rsid w:val="00E56A89"/>
    <w:rsid w:val="00E574BD"/>
    <w:rsid w:val="00E57DD5"/>
    <w:rsid w:val="00E602AF"/>
    <w:rsid w:val="00E60821"/>
    <w:rsid w:val="00E6124E"/>
    <w:rsid w:val="00E61F99"/>
    <w:rsid w:val="00E62A36"/>
    <w:rsid w:val="00E62DBE"/>
    <w:rsid w:val="00E6342A"/>
    <w:rsid w:val="00E63A4D"/>
    <w:rsid w:val="00E63DE1"/>
    <w:rsid w:val="00E64A47"/>
    <w:rsid w:val="00E65347"/>
    <w:rsid w:val="00E6648E"/>
    <w:rsid w:val="00E664C3"/>
    <w:rsid w:val="00E713C7"/>
    <w:rsid w:val="00E717F6"/>
    <w:rsid w:val="00E723E0"/>
    <w:rsid w:val="00E72487"/>
    <w:rsid w:val="00E728F5"/>
    <w:rsid w:val="00E730FF"/>
    <w:rsid w:val="00E73FB1"/>
    <w:rsid w:val="00E75AB4"/>
    <w:rsid w:val="00E75C03"/>
    <w:rsid w:val="00E77646"/>
    <w:rsid w:val="00E804EF"/>
    <w:rsid w:val="00E80853"/>
    <w:rsid w:val="00E82337"/>
    <w:rsid w:val="00E82A3E"/>
    <w:rsid w:val="00E82F2F"/>
    <w:rsid w:val="00E82FE8"/>
    <w:rsid w:val="00E830E0"/>
    <w:rsid w:val="00E8315B"/>
    <w:rsid w:val="00E83782"/>
    <w:rsid w:val="00E8382C"/>
    <w:rsid w:val="00E841A6"/>
    <w:rsid w:val="00E84E00"/>
    <w:rsid w:val="00E85151"/>
    <w:rsid w:val="00E86CEF"/>
    <w:rsid w:val="00E86E04"/>
    <w:rsid w:val="00E875D2"/>
    <w:rsid w:val="00E90741"/>
    <w:rsid w:val="00E9181D"/>
    <w:rsid w:val="00E91C3F"/>
    <w:rsid w:val="00E921EB"/>
    <w:rsid w:val="00E924FB"/>
    <w:rsid w:val="00E94583"/>
    <w:rsid w:val="00E94B17"/>
    <w:rsid w:val="00E94CD5"/>
    <w:rsid w:val="00E96634"/>
    <w:rsid w:val="00E96736"/>
    <w:rsid w:val="00EA0033"/>
    <w:rsid w:val="00EA0164"/>
    <w:rsid w:val="00EA03FA"/>
    <w:rsid w:val="00EA0E86"/>
    <w:rsid w:val="00EA2284"/>
    <w:rsid w:val="00EA2DB4"/>
    <w:rsid w:val="00EA3EB2"/>
    <w:rsid w:val="00EA4DDC"/>
    <w:rsid w:val="00EA4F51"/>
    <w:rsid w:val="00EA561E"/>
    <w:rsid w:val="00EA693E"/>
    <w:rsid w:val="00EA757D"/>
    <w:rsid w:val="00EA7F5B"/>
    <w:rsid w:val="00EB00C2"/>
    <w:rsid w:val="00EB04E9"/>
    <w:rsid w:val="00EB0679"/>
    <w:rsid w:val="00EB0811"/>
    <w:rsid w:val="00EB09C9"/>
    <w:rsid w:val="00EB0E62"/>
    <w:rsid w:val="00EB1684"/>
    <w:rsid w:val="00EB3873"/>
    <w:rsid w:val="00EB49CC"/>
    <w:rsid w:val="00EB4CAB"/>
    <w:rsid w:val="00EB521A"/>
    <w:rsid w:val="00EB5DA0"/>
    <w:rsid w:val="00EB62F1"/>
    <w:rsid w:val="00EB6D59"/>
    <w:rsid w:val="00EB783F"/>
    <w:rsid w:val="00EB78F2"/>
    <w:rsid w:val="00EB7BA0"/>
    <w:rsid w:val="00EC16B1"/>
    <w:rsid w:val="00EC1A2C"/>
    <w:rsid w:val="00EC3A1A"/>
    <w:rsid w:val="00EC78E5"/>
    <w:rsid w:val="00ED1156"/>
    <w:rsid w:val="00ED3149"/>
    <w:rsid w:val="00ED3F9A"/>
    <w:rsid w:val="00ED5549"/>
    <w:rsid w:val="00ED66F3"/>
    <w:rsid w:val="00ED680E"/>
    <w:rsid w:val="00ED68BF"/>
    <w:rsid w:val="00ED79F1"/>
    <w:rsid w:val="00ED7C54"/>
    <w:rsid w:val="00EE1384"/>
    <w:rsid w:val="00EE1F0F"/>
    <w:rsid w:val="00EE3955"/>
    <w:rsid w:val="00EE3C70"/>
    <w:rsid w:val="00EE409D"/>
    <w:rsid w:val="00EE4487"/>
    <w:rsid w:val="00EE48E3"/>
    <w:rsid w:val="00EE50B1"/>
    <w:rsid w:val="00EE5A64"/>
    <w:rsid w:val="00EE5BA6"/>
    <w:rsid w:val="00EE5C9B"/>
    <w:rsid w:val="00EE62A2"/>
    <w:rsid w:val="00EE6607"/>
    <w:rsid w:val="00EE775E"/>
    <w:rsid w:val="00EF1623"/>
    <w:rsid w:val="00EF1B5C"/>
    <w:rsid w:val="00EF2C44"/>
    <w:rsid w:val="00EF43AC"/>
    <w:rsid w:val="00EF43F8"/>
    <w:rsid w:val="00EF4A68"/>
    <w:rsid w:val="00EF60D5"/>
    <w:rsid w:val="00EF7132"/>
    <w:rsid w:val="00EF73E7"/>
    <w:rsid w:val="00EF75FF"/>
    <w:rsid w:val="00EF76E8"/>
    <w:rsid w:val="00EF79E7"/>
    <w:rsid w:val="00EF7AC1"/>
    <w:rsid w:val="00F002C0"/>
    <w:rsid w:val="00F0061C"/>
    <w:rsid w:val="00F00B72"/>
    <w:rsid w:val="00F02621"/>
    <w:rsid w:val="00F02CE1"/>
    <w:rsid w:val="00F034A7"/>
    <w:rsid w:val="00F03792"/>
    <w:rsid w:val="00F042FB"/>
    <w:rsid w:val="00F05692"/>
    <w:rsid w:val="00F0607B"/>
    <w:rsid w:val="00F065AF"/>
    <w:rsid w:val="00F067A7"/>
    <w:rsid w:val="00F100E1"/>
    <w:rsid w:val="00F10166"/>
    <w:rsid w:val="00F1094B"/>
    <w:rsid w:val="00F144EE"/>
    <w:rsid w:val="00F148C4"/>
    <w:rsid w:val="00F14AC1"/>
    <w:rsid w:val="00F14F00"/>
    <w:rsid w:val="00F1535E"/>
    <w:rsid w:val="00F159D6"/>
    <w:rsid w:val="00F172AF"/>
    <w:rsid w:val="00F17E96"/>
    <w:rsid w:val="00F202B4"/>
    <w:rsid w:val="00F2074B"/>
    <w:rsid w:val="00F20F8E"/>
    <w:rsid w:val="00F21BA8"/>
    <w:rsid w:val="00F21E55"/>
    <w:rsid w:val="00F22770"/>
    <w:rsid w:val="00F23B11"/>
    <w:rsid w:val="00F24770"/>
    <w:rsid w:val="00F2708E"/>
    <w:rsid w:val="00F27240"/>
    <w:rsid w:val="00F2770F"/>
    <w:rsid w:val="00F31580"/>
    <w:rsid w:val="00F3174B"/>
    <w:rsid w:val="00F31CDF"/>
    <w:rsid w:val="00F31F70"/>
    <w:rsid w:val="00F32E6F"/>
    <w:rsid w:val="00F3314D"/>
    <w:rsid w:val="00F3358F"/>
    <w:rsid w:val="00F34B12"/>
    <w:rsid w:val="00F3541C"/>
    <w:rsid w:val="00F366A2"/>
    <w:rsid w:val="00F36BD1"/>
    <w:rsid w:val="00F37287"/>
    <w:rsid w:val="00F37390"/>
    <w:rsid w:val="00F37B2A"/>
    <w:rsid w:val="00F410C0"/>
    <w:rsid w:val="00F4150F"/>
    <w:rsid w:val="00F43F95"/>
    <w:rsid w:val="00F4555B"/>
    <w:rsid w:val="00F461BA"/>
    <w:rsid w:val="00F46354"/>
    <w:rsid w:val="00F464D5"/>
    <w:rsid w:val="00F467C8"/>
    <w:rsid w:val="00F46C3C"/>
    <w:rsid w:val="00F51291"/>
    <w:rsid w:val="00F51C38"/>
    <w:rsid w:val="00F55633"/>
    <w:rsid w:val="00F55944"/>
    <w:rsid w:val="00F55FF7"/>
    <w:rsid w:val="00F600D3"/>
    <w:rsid w:val="00F60482"/>
    <w:rsid w:val="00F6073F"/>
    <w:rsid w:val="00F60844"/>
    <w:rsid w:val="00F6091D"/>
    <w:rsid w:val="00F60B31"/>
    <w:rsid w:val="00F60C26"/>
    <w:rsid w:val="00F6160C"/>
    <w:rsid w:val="00F618C6"/>
    <w:rsid w:val="00F62984"/>
    <w:rsid w:val="00F63197"/>
    <w:rsid w:val="00F6423F"/>
    <w:rsid w:val="00F65446"/>
    <w:rsid w:val="00F66195"/>
    <w:rsid w:val="00F663FD"/>
    <w:rsid w:val="00F67318"/>
    <w:rsid w:val="00F67AC4"/>
    <w:rsid w:val="00F7034E"/>
    <w:rsid w:val="00F70FEA"/>
    <w:rsid w:val="00F71055"/>
    <w:rsid w:val="00F7119B"/>
    <w:rsid w:val="00F713AF"/>
    <w:rsid w:val="00F71CF0"/>
    <w:rsid w:val="00F758E8"/>
    <w:rsid w:val="00F80CC2"/>
    <w:rsid w:val="00F80D9E"/>
    <w:rsid w:val="00F81AE0"/>
    <w:rsid w:val="00F8278D"/>
    <w:rsid w:val="00F83ED7"/>
    <w:rsid w:val="00F8463F"/>
    <w:rsid w:val="00F84F5B"/>
    <w:rsid w:val="00F84F70"/>
    <w:rsid w:val="00F850F0"/>
    <w:rsid w:val="00F85ECF"/>
    <w:rsid w:val="00F90B92"/>
    <w:rsid w:val="00F90C12"/>
    <w:rsid w:val="00F90E3D"/>
    <w:rsid w:val="00F9285B"/>
    <w:rsid w:val="00F9356C"/>
    <w:rsid w:val="00F94C4E"/>
    <w:rsid w:val="00F94C7B"/>
    <w:rsid w:val="00F94C85"/>
    <w:rsid w:val="00FA02BE"/>
    <w:rsid w:val="00FA1393"/>
    <w:rsid w:val="00FA246E"/>
    <w:rsid w:val="00FA25E3"/>
    <w:rsid w:val="00FA2C35"/>
    <w:rsid w:val="00FA3BC6"/>
    <w:rsid w:val="00FA7996"/>
    <w:rsid w:val="00FB0829"/>
    <w:rsid w:val="00FB185D"/>
    <w:rsid w:val="00FB276E"/>
    <w:rsid w:val="00FB3437"/>
    <w:rsid w:val="00FB44A7"/>
    <w:rsid w:val="00FB4C59"/>
    <w:rsid w:val="00FB5C19"/>
    <w:rsid w:val="00FC0688"/>
    <w:rsid w:val="00FC099B"/>
    <w:rsid w:val="00FC0CAC"/>
    <w:rsid w:val="00FC0DCB"/>
    <w:rsid w:val="00FC0E28"/>
    <w:rsid w:val="00FC30C8"/>
    <w:rsid w:val="00FC33C8"/>
    <w:rsid w:val="00FC4583"/>
    <w:rsid w:val="00FC4E58"/>
    <w:rsid w:val="00FC4F53"/>
    <w:rsid w:val="00FC61FF"/>
    <w:rsid w:val="00FC6B95"/>
    <w:rsid w:val="00FC7104"/>
    <w:rsid w:val="00FC7923"/>
    <w:rsid w:val="00FD1A3D"/>
    <w:rsid w:val="00FD255B"/>
    <w:rsid w:val="00FD27E3"/>
    <w:rsid w:val="00FD2AA2"/>
    <w:rsid w:val="00FD2C14"/>
    <w:rsid w:val="00FD2D28"/>
    <w:rsid w:val="00FD3240"/>
    <w:rsid w:val="00FD57A2"/>
    <w:rsid w:val="00FD67FE"/>
    <w:rsid w:val="00FD7E28"/>
    <w:rsid w:val="00FE107F"/>
    <w:rsid w:val="00FE47F3"/>
    <w:rsid w:val="00FE4C31"/>
    <w:rsid w:val="00FE647D"/>
    <w:rsid w:val="00FE777B"/>
    <w:rsid w:val="00FE79B2"/>
    <w:rsid w:val="00FF0BF3"/>
    <w:rsid w:val="00FF0C9D"/>
    <w:rsid w:val="00FF1BCF"/>
    <w:rsid w:val="00FF2C1A"/>
    <w:rsid w:val="00FF3122"/>
    <w:rsid w:val="00FF3429"/>
    <w:rsid w:val="00FF38A7"/>
    <w:rsid w:val="00FF48DC"/>
    <w:rsid w:val="00FF650B"/>
    <w:rsid w:val="00FF7D9B"/>
    <w:rsid w:val="0103E40C"/>
    <w:rsid w:val="0105AE78"/>
    <w:rsid w:val="0113B094"/>
    <w:rsid w:val="0114C55D"/>
    <w:rsid w:val="0123F4BC"/>
    <w:rsid w:val="012F41D0"/>
    <w:rsid w:val="013D3726"/>
    <w:rsid w:val="0164E48A"/>
    <w:rsid w:val="01788DB1"/>
    <w:rsid w:val="0178B92A"/>
    <w:rsid w:val="017E3399"/>
    <w:rsid w:val="0192ACAA"/>
    <w:rsid w:val="01AB409E"/>
    <w:rsid w:val="01BB4FD6"/>
    <w:rsid w:val="01BF7683"/>
    <w:rsid w:val="01C272B0"/>
    <w:rsid w:val="01E9CE63"/>
    <w:rsid w:val="01EC3F7E"/>
    <w:rsid w:val="020EC80E"/>
    <w:rsid w:val="02429BB5"/>
    <w:rsid w:val="024CF3A8"/>
    <w:rsid w:val="025739DB"/>
    <w:rsid w:val="02610DF4"/>
    <w:rsid w:val="026D2EB4"/>
    <w:rsid w:val="02782307"/>
    <w:rsid w:val="02887F26"/>
    <w:rsid w:val="028BCB58"/>
    <w:rsid w:val="029FBD7F"/>
    <w:rsid w:val="02A9DBD9"/>
    <w:rsid w:val="02B4F28E"/>
    <w:rsid w:val="02C4DD85"/>
    <w:rsid w:val="03076ABD"/>
    <w:rsid w:val="0309437F"/>
    <w:rsid w:val="031F59C3"/>
    <w:rsid w:val="03200822"/>
    <w:rsid w:val="03263321"/>
    <w:rsid w:val="032DC932"/>
    <w:rsid w:val="033BC9CD"/>
    <w:rsid w:val="0365F705"/>
    <w:rsid w:val="036782D8"/>
    <w:rsid w:val="036F9989"/>
    <w:rsid w:val="0375CC03"/>
    <w:rsid w:val="038746FE"/>
    <w:rsid w:val="038C75FA"/>
    <w:rsid w:val="038D184E"/>
    <w:rsid w:val="03997EF1"/>
    <w:rsid w:val="03AC0097"/>
    <w:rsid w:val="03D970E5"/>
    <w:rsid w:val="03F79B5C"/>
    <w:rsid w:val="04057BDA"/>
    <w:rsid w:val="040D4D01"/>
    <w:rsid w:val="042DD179"/>
    <w:rsid w:val="042F6AEF"/>
    <w:rsid w:val="04534D3C"/>
    <w:rsid w:val="04553AB9"/>
    <w:rsid w:val="045BCED2"/>
    <w:rsid w:val="045D4DEE"/>
    <w:rsid w:val="04709607"/>
    <w:rsid w:val="04745D34"/>
    <w:rsid w:val="047DD065"/>
    <w:rsid w:val="048C4AAC"/>
    <w:rsid w:val="048DCAD4"/>
    <w:rsid w:val="04A49054"/>
    <w:rsid w:val="04C6A918"/>
    <w:rsid w:val="04E6A013"/>
    <w:rsid w:val="04E98FF1"/>
    <w:rsid w:val="04EF6B9B"/>
    <w:rsid w:val="05017485"/>
    <w:rsid w:val="050AD751"/>
    <w:rsid w:val="050F58BC"/>
    <w:rsid w:val="05141D93"/>
    <w:rsid w:val="05146651"/>
    <w:rsid w:val="0533C779"/>
    <w:rsid w:val="0541DCE7"/>
    <w:rsid w:val="054290B7"/>
    <w:rsid w:val="0543B83F"/>
    <w:rsid w:val="0575B9FA"/>
    <w:rsid w:val="0589CC58"/>
    <w:rsid w:val="059857AC"/>
    <w:rsid w:val="0599D3C8"/>
    <w:rsid w:val="0599E947"/>
    <w:rsid w:val="05CF3FBC"/>
    <w:rsid w:val="05DA5E26"/>
    <w:rsid w:val="06047AB9"/>
    <w:rsid w:val="060A963D"/>
    <w:rsid w:val="060D54AB"/>
    <w:rsid w:val="0612FCAB"/>
    <w:rsid w:val="0617DE19"/>
    <w:rsid w:val="061957B2"/>
    <w:rsid w:val="0628F75B"/>
    <w:rsid w:val="062ABFBC"/>
    <w:rsid w:val="062B3240"/>
    <w:rsid w:val="062F7DE1"/>
    <w:rsid w:val="0639BB55"/>
    <w:rsid w:val="066A15DF"/>
    <w:rsid w:val="066A42F4"/>
    <w:rsid w:val="066AA4F6"/>
    <w:rsid w:val="067010E8"/>
    <w:rsid w:val="06839831"/>
    <w:rsid w:val="0686C08F"/>
    <w:rsid w:val="069A0A0C"/>
    <w:rsid w:val="069FBE5F"/>
    <w:rsid w:val="06C9E069"/>
    <w:rsid w:val="06D3D1EA"/>
    <w:rsid w:val="06EC5B64"/>
    <w:rsid w:val="06EDE8D4"/>
    <w:rsid w:val="06FD9D57"/>
    <w:rsid w:val="072855DE"/>
    <w:rsid w:val="07290EFA"/>
    <w:rsid w:val="0729CA3A"/>
    <w:rsid w:val="074C8760"/>
    <w:rsid w:val="074D58C6"/>
    <w:rsid w:val="0759B4BB"/>
    <w:rsid w:val="077B55F6"/>
    <w:rsid w:val="077BDD97"/>
    <w:rsid w:val="0783F717"/>
    <w:rsid w:val="07935FA0"/>
    <w:rsid w:val="07956B6D"/>
    <w:rsid w:val="079FE622"/>
    <w:rsid w:val="07A75ADD"/>
    <w:rsid w:val="07B67439"/>
    <w:rsid w:val="07C52B72"/>
    <w:rsid w:val="07C5B5E8"/>
    <w:rsid w:val="07C9BAF6"/>
    <w:rsid w:val="07DB3E34"/>
    <w:rsid w:val="07E48985"/>
    <w:rsid w:val="07FD0024"/>
    <w:rsid w:val="08187709"/>
    <w:rsid w:val="0820C484"/>
    <w:rsid w:val="0826A58C"/>
    <w:rsid w:val="082E9ED6"/>
    <w:rsid w:val="083439D5"/>
    <w:rsid w:val="0849162B"/>
    <w:rsid w:val="0854255F"/>
    <w:rsid w:val="085CFD52"/>
    <w:rsid w:val="085F988B"/>
    <w:rsid w:val="08780199"/>
    <w:rsid w:val="08787AA6"/>
    <w:rsid w:val="087B95A2"/>
    <w:rsid w:val="088BFDB1"/>
    <w:rsid w:val="0899D5DD"/>
    <w:rsid w:val="08BFEEC5"/>
    <w:rsid w:val="08C4085A"/>
    <w:rsid w:val="08C52111"/>
    <w:rsid w:val="08D2B85E"/>
    <w:rsid w:val="08D6BE05"/>
    <w:rsid w:val="08DC807F"/>
    <w:rsid w:val="08E1C310"/>
    <w:rsid w:val="08E22129"/>
    <w:rsid w:val="08F6A08D"/>
    <w:rsid w:val="093A0ECD"/>
    <w:rsid w:val="093FAF6A"/>
    <w:rsid w:val="09434F40"/>
    <w:rsid w:val="0945B2EB"/>
    <w:rsid w:val="0947D0E8"/>
    <w:rsid w:val="094E5F82"/>
    <w:rsid w:val="09516B38"/>
    <w:rsid w:val="09582215"/>
    <w:rsid w:val="095EE3C4"/>
    <w:rsid w:val="097965D0"/>
    <w:rsid w:val="09ADCF9A"/>
    <w:rsid w:val="09AE95A8"/>
    <w:rsid w:val="09B7841A"/>
    <w:rsid w:val="09DA2ABD"/>
    <w:rsid w:val="09DD8FD4"/>
    <w:rsid w:val="0A17A04C"/>
    <w:rsid w:val="0A317219"/>
    <w:rsid w:val="0A3DA7B7"/>
    <w:rsid w:val="0A4ADD22"/>
    <w:rsid w:val="0A570DD4"/>
    <w:rsid w:val="0A6B788C"/>
    <w:rsid w:val="0A6CBBD3"/>
    <w:rsid w:val="0A6DBDB9"/>
    <w:rsid w:val="0A7F39EC"/>
    <w:rsid w:val="0A852C38"/>
    <w:rsid w:val="0AA3701A"/>
    <w:rsid w:val="0AA5A5C0"/>
    <w:rsid w:val="0AA607D7"/>
    <w:rsid w:val="0AA631A6"/>
    <w:rsid w:val="0ABB452D"/>
    <w:rsid w:val="0AC5D09D"/>
    <w:rsid w:val="0ADE28BD"/>
    <w:rsid w:val="0AE15852"/>
    <w:rsid w:val="0AE27D39"/>
    <w:rsid w:val="0AE2D3CB"/>
    <w:rsid w:val="0AE945D4"/>
    <w:rsid w:val="0AF5BFE3"/>
    <w:rsid w:val="0AFA60B7"/>
    <w:rsid w:val="0B23B53B"/>
    <w:rsid w:val="0B2895BA"/>
    <w:rsid w:val="0B2DA451"/>
    <w:rsid w:val="0B41445D"/>
    <w:rsid w:val="0B586312"/>
    <w:rsid w:val="0B5A5129"/>
    <w:rsid w:val="0B5B488C"/>
    <w:rsid w:val="0B70A790"/>
    <w:rsid w:val="0B7ADF25"/>
    <w:rsid w:val="0B968FA3"/>
    <w:rsid w:val="0BA31779"/>
    <w:rsid w:val="0BABB18F"/>
    <w:rsid w:val="0BB0AEEF"/>
    <w:rsid w:val="0BC20A01"/>
    <w:rsid w:val="0BDB65BD"/>
    <w:rsid w:val="0BE0B2C4"/>
    <w:rsid w:val="0BE194FB"/>
    <w:rsid w:val="0BE55EE1"/>
    <w:rsid w:val="0BFEFDC4"/>
    <w:rsid w:val="0C48BE19"/>
    <w:rsid w:val="0C6E88A3"/>
    <w:rsid w:val="0C77CDB1"/>
    <w:rsid w:val="0C7D3976"/>
    <w:rsid w:val="0C8F3B47"/>
    <w:rsid w:val="0C936553"/>
    <w:rsid w:val="0CB94544"/>
    <w:rsid w:val="0CCD8ED0"/>
    <w:rsid w:val="0CE4FF4E"/>
    <w:rsid w:val="0CE7BBD6"/>
    <w:rsid w:val="0D091BC2"/>
    <w:rsid w:val="0D1D9118"/>
    <w:rsid w:val="0D21C8CA"/>
    <w:rsid w:val="0D317919"/>
    <w:rsid w:val="0D348F0D"/>
    <w:rsid w:val="0D378641"/>
    <w:rsid w:val="0D3F9CDA"/>
    <w:rsid w:val="0D571CE4"/>
    <w:rsid w:val="0D847A3C"/>
    <w:rsid w:val="0D87A071"/>
    <w:rsid w:val="0D8EFAD7"/>
    <w:rsid w:val="0D92BAE3"/>
    <w:rsid w:val="0D96A12D"/>
    <w:rsid w:val="0D96EC7B"/>
    <w:rsid w:val="0DA86549"/>
    <w:rsid w:val="0DBBE429"/>
    <w:rsid w:val="0DEA5F6B"/>
    <w:rsid w:val="0DF888C0"/>
    <w:rsid w:val="0DF951CE"/>
    <w:rsid w:val="0E19A303"/>
    <w:rsid w:val="0E1FFC3F"/>
    <w:rsid w:val="0E2A4FF0"/>
    <w:rsid w:val="0E31D47B"/>
    <w:rsid w:val="0E3F5908"/>
    <w:rsid w:val="0E42A54F"/>
    <w:rsid w:val="0E522123"/>
    <w:rsid w:val="0E536ACD"/>
    <w:rsid w:val="0E58829D"/>
    <w:rsid w:val="0E58AC87"/>
    <w:rsid w:val="0E5951BA"/>
    <w:rsid w:val="0E7E47CB"/>
    <w:rsid w:val="0E8DC3BE"/>
    <w:rsid w:val="0EA208DA"/>
    <w:rsid w:val="0EA62B7A"/>
    <w:rsid w:val="0ECDBDF1"/>
    <w:rsid w:val="0ED5B938"/>
    <w:rsid w:val="0EDB4BE8"/>
    <w:rsid w:val="0EEFA4B6"/>
    <w:rsid w:val="0EF9850B"/>
    <w:rsid w:val="0F1770F9"/>
    <w:rsid w:val="0F1A424F"/>
    <w:rsid w:val="0F1A89DF"/>
    <w:rsid w:val="0F2C0476"/>
    <w:rsid w:val="0F4F2DE0"/>
    <w:rsid w:val="0F5DDFAF"/>
    <w:rsid w:val="0F7DA5D3"/>
    <w:rsid w:val="0F81FD86"/>
    <w:rsid w:val="0F821E75"/>
    <w:rsid w:val="0F98CAB3"/>
    <w:rsid w:val="0F9A8613"/>
    <w:rsid w:val="0FB7E6E1"/>
    <w:rsid w:val="0FBF4C8B"/>
    <w:rsid w:val="0FC11B2B"/>
    <w:rsid w:val="0FD5637C"/>
    <w:rsid w:val="10009306"/>
    <w:rsid w:val="1013D597"/>
    <w:rsid w:val="1015911A"/>
    <w:rsid w:val="10224021"/>
    <w:rsid w:val="10227228"/>
    <w:rsid w:val="102ADD3D"/>
    <w:rsid w:val="102B144C"/>
    <w:rsid w:val="103030A2"/>
    <w:rsid w:val="10329A13"/>
    <w:rsid w:val="1038DE59"/>
    <w:rsid w:val="1058CBF7"/>
    <w:rsid w:val="10667A9E"/>
    <w:rsid w:val="107F5E9B"/>
    <w:rsid w:val="1095C405"/>
    <w:rsid w:val="109DD69C"/>
    <w:rsid w:val="10A2FA18"/>
    <w:rsid w:val="10A4D5C2"/>
    <w:rsid w:val="10A9B144"/>
    <w:rsid w:val="10AF7E64"/>
    <w:rsid w:val="10B77714"/>
    <w:rsid w:val="10C9A52B"/>
    <w:rsid w:val="10D2FC21"/>
    <w:rsid w:val="10DE21C5"/>
    <w:rsid w:val="10EF3B27"/>
    <w:rsid w:val="10F190D5"/>
    <w:rsid w:val="10FC1178"/>
    <w:rsid w:val="10FD1CA8"/>
    <w:rsid w:val="11004BCB"/>
    <w:rsid w:val="11116672"/>
    <w:rsid w:val="11173B50"/>
    <w:rsid w:val="111DA883"/>
    <w:rsid w:val="112370CE"/>
    <w:rsid w:val="11257218"/>
    <w:rsid w:val="112ACDBB"/>
    <w:rsid w:val="1132CB7C"/>
    <w:rsid w:val="114D5256"/>
    <w:rsid w:val="11501C85"/>
    <w:rsid w:val="1157A680"/>
    <w:rsid w:val="115BDD48"/>
    <w:rsid w:val="1170C106"/>
    <w:rsid w:val="1183C3D6"/>
    <w:rsid w:val="118B0FBE"/>
    <w:rsid w:val="11916506"/>
    <w:rsid w:val="119CFFB7"/>
    <w:rsid w:val="11A42FB4"/>
    <w:rsid w:val="11A5F70B"/>
    <w:rsid w:val="11ACDB4D"/>
    <w:rsid w:val="11BA6885"/>
    <w:rsid w:val="11C1296F"/>
    <w:rsid w:val="11D2E6B1"/>
    <w:rsid w:val="11E9329A"/>
    <w:rsid w:val="11F12652"/>
    <w:rsid w:val="11F25F2F"/>
    <w:rsid w:val="11F6E947"/>
    <w:rsid w:val="12016F48"/>
    <w:rsid w:val="120FAF9E"/>
    <w:rsid w:val="1216E37D"/>
    <w:rsid w:val="123D594B"/>
    <w:rsid w:val="12489D5A"/>
    <w:rsid w:val="1254B1E2"/>
    <w:rsid w:val="125FC4E8"/>
    <w:rsid w:val="126B4CF6"/>
    <w:rsid w:val="126CAE66"/>
    <w:rsid w:val="127309E1"/>
    <w:rsid w:val="127CB08F"/>
    <w:rsid w:val="127FAAEB"/>
    <w:rsid w:val="128452AC"/>
    <w:rsid w:val="128A1548"/>
    <w:rsid w:val="12BD4186"/>
    <w:rsid w:val="12C41B3C"/>
    <w:rsid w:val="12C7A674"/>
    <w:rsid w:val="12CCEBF8"/>
    <w:rsid w:val="12D20768"/>
    <w:rsid w:val="12DA652D"/>
    <w:rsid w:val="12E5ACAE"/>
    <w:rsid w:val="12FAB990"/>
    <w:rsid w:val="1305BA10"/>
    <w:rsid w:val="130B091A"/>
    <w:rsid w:val="131C94F3"/>
    <w:rsid w:val="131D13B9"/>
    <w:rsid w:val="1320E580"/>
    <w:rsid w:val="132315D9"/>
    <w:rsid w:val="1328105B"/>
    <w:rsid w:val="132C2C97"/>
    <w:rsid w:val="13337E97"/>
    <w:rsid w:val="1337F485"/>
    <w:rsid w:val="13413B65"/>
    <w:rsid w:val="134E136F"/>
    <w:rsid w:val="1354E8B4"/>
    <w:rsid w:val="1359E1A8"/>
    <w:rsid w:val="139C55B0"/>
    <w:rsid w:val="13A3A574"/>
    <w:rsid w:val="13A3CFBD"/>
    <w:rsid w:val="13B1249F"/>
    <w:rsid w:val="13B4EC2C"/>
    <w:rsid w:val="13BBF4AA"/>
    <w:rsid w:val="13C3384F"/>
    <w:rsid w:val="13C7BAB4"/>
    <w:rsid w:val="13C90456"/>
    <w:rsid w:val="13E8E163"/>
    <w:rsid w:val="13ED51B5"/>
    <w:rsid w:val="13EFB1AE"/>
    <w:rsid w:val="14018B9A"/>
    <w:rsid w:val="141008F8"/>
    <w:rsid w:val="14114448"/>
    <w:rsid w:val="14167C1B"/>
    <w:rsid w:val="14239C10"/>
    <w:rsid w:val="1424598C"/>
    <w:rsid w:val="1427764B"/>
    <w:rsid w:val="142B8590"/>
    <w:rsid w:val="143159E2"/>
    <w:rsid w:val="1432115E"/>
    <w:rsid w:val="144115CA"/>
    <w:rsid w:val="14523464"/>
    <w:rsid w:val="145B0A2E"/>
    <w:rsid w:val="14610A90"/>
    <w:rsid w:val="14808FC5"/>
    <w:rsid w:val="14940632"/>
    <w:rsid w:val="14AD237A"/>
    <w:rsid w:val="14C9BDDF"/>
    <w:rsid w:val="14CCB060"/>
    <w:rsid w:val="14D9630D"/>
    <w:rsid w:val="14DA3AEB"/>
    <w:rsid w:val="14E7CDA6"/>
    <w:rsid w:val="14F8C6C9"/>
    <w:rsid w:val="15094262"/>
    <w:rsid w:val="152B1C26"/>
    <w:rsid w:val="153E796F"/>
    <w:rsid w:val="154DDA70"/>
    <w:rsid w:val="1553FFF1"/>
    <w:rsid w:val="155EFCBF"/>
    <w:rsid w:val="1564D954"/>
    <w:rsid w:val="157AE1AD"/>
    <w:rsid w:val="1583AFCC"/>
    <w:rsid w:val="159767F2"/>
    <w:rsid w:val="159A24C3"/>
    <w:rsid w:val="159C4470"/>
    <w:rsid w:val="15B9B819"/>
    <w:rsid w:val="15C72F7A"/>
    <w:rsid w:val="15D18549"/>
    <w:rsid w:val="15FCA605"/>
    <w:rsid w:val="15FCDA05"/>
    <w:rsid w:val="15FE06BC"/>
    <w:rsid w:val="1607F8F0"/>
    <w:rsid w:val="1613784E"/>
    <w:rsid w:val="164B6902"/>
    <w:rsid w:val="164C0750"/>
    <w:rsid w:val="165B4E44"/>
    <w:rsid w:val="16679A48"/>
    <w:rsid w:val="1671E978"/>
    <w:rsid w:val="16769D5D"/>
    <w:rsid w:val="1678E4A7"/>
    <w:rsid w:val="167B9169"/>
    <w:rsid w:val="168BD553"/>
    <w:rsid w:val="16A1A4FC"/>
    <w:rsid w:val="16A5C8A5"/>
    <w:rsid w:val="16B69DA4"/>
    <w:rsid w:val="16C912CB"/>
    <w:rsid w:val="16EF0E92"/>
    <w:rsid w:val="16F4E337"/>
    <w:rsid w:val="17100E5D"/>
    <w:rsid w:val="17139EA0"/>
    <w:rsid w:val="17146766"/>
    <w:rsid w:val="171E985A"/>
    <w:rsid w:val="172E03BD"/>
    <w:rsid w:val="173D4F3C"/>
    <w:rsid w:val="17488A6C"/>
    <w:rsid w:val="174ADE61"/>
    <w:rsid w:val="174F8264"/>
    <w:rsid w:val="17663387"/>
    <w:rsid w:val="177E8A71"/>
    <w:rsid w:val="179E7AE6"/>
    <w:rsid w:val="17A8F5B2"/>
    <w:rsid w:val="17B30296"/>
    <w:rsid w:val="17C153C5"/>
    <w:rsid w:val="17C4CC7B"/>
    <w:rsid w:val="17D52E63"/>
    <w:rsid w:val="17E1FBB2"/>
    <w:rsid w:val="17F5B18A"/>
    <w:rsid w:val="17FC6DA2"/>
    <w:rsid w:val="180C8DBC"/>
    <w:rsid w:val="181E941A"/>
    <w:rsid w:val="18270E12"/>
    <w:rsid w:val="1842CA9A"/>
    <w:rsid w:val="18831DD1"/>
    <w:rsid w:val="189AE8A8"/>
    <w:rsid w:val="189F8A5C"/>
    <w:rsid w:val="18B7E023"/>
    <w:rsid w:val="18B95452"/>
    <w:rsid w:val="18C6B81C"/>
    <w:rsid w:val="18CF7949"/>
    <w:rsid w:val="18EEA03D"/>
    <w:rsid w:val="19248E30"/>
    <w:rsid w:val="193A8498"/>
    <w:rsid w:val="194D150A"/>
    <w:rsid w:val="196225F0"/>
    <w:rsid w:val="19683CA0"/>
    <w:rsid w:val="19719796"/>
    <w:rsid w:val="197E1E86"/>
    <w:rsid w:val="19870B66"/>
    <w:rsid w:val="19A3E1D7"/>
    <w:rsid w:val="19AC9D91"/>
    <w:rsid w:val="19AD8332"/>
    <w:rsid w:val="19BE8E53"/>
    <w:rsid w:val="19BE9B91"/>
    <w:rsid w:val="19C00411"/>
    <w:rsid w:val="19C30AD1"/>
    <w:rsid w:val="19D2186F"/>
    <w:rsid w:val="19E2168D"/>
    <w:rsid w:val="19F841D0"/>
    <w:rsid w:val="19FD8438"/>
    <w:rsid w:val="1A0741C1"/>
    <w:rsid w:val="1A249800"/>
    <w:rsid w:val="1A2C5B19"/>
    <w:rsid w:val="1A30738A"/>
    <w:rsid w:val="1A326E43"/>
    <w:rsid w:val="1A3648F8"/>
    <w:rsid w:val="1A3A2FB1"/>
    <w:rsid w:val="1A5446F6"/>
    <w:rsid w:val="1A683423"/>
    <w:rsid w:val="1A6CAC93"/>
    <w:rsid w:val="1A6DD3D2"/>
    <w:rsid w:val="1A7D01C5"/>
    <w:rsid w:val="1A83E137"/>
    <w:rsid w:val="1AAF3E6D"/>
    <w:rsid w:val="1AD3216D"/>
    <w:rsid w:val="1AD6376C"/>
    <w:rsid w:val="1AFAEF40"/>
    <w:rsid w:val="1B0CED06"/>
    <w:rsid w:val="1B0E1C16"/>
    <w:rsid w:val="1B1281EA"/>
    <w:rsid w:val="1B194C32"/>
    <w:rsid w:val="1B387F6D"/>
    <w:rsid w:val="1B3DBFD3"/>
    <w:rsid w:val="1B41E39B"/>
    <w:rsid w:val="1B45530D"/>
    <w:rsid w:val="1B598084"/>
    <w:rsid w:val="1B5E34C0"/>
    <w:rsid w:val="1B71CC6D"/>
    <w:rsid w:val="1B937741"/>
    <w:rsid w:val="1BA5244E"/>
    <w:rsid w:val="1BB1B857"/>
    <w:rsid w:val="1BB3B55A"/>
    <w:rsid w:val="1BBF4D79"/>
    <w:rsid w:val="1BD62F2F"/>
    <w:rsid w:val="1BD73299"/>
    <w:rsid w:val="1BE54779"/>
    <w:rsid w:val="1BEC3EA4"/>
    <w:rsid w:val="1BF3A700"/>
    <w:rsid w:val="1BF41895"/>
    <w:rsid w:val="1BF4BA8A"/>
    <w:rsid w:val="1C07E353"/>
    <w:rsid w:val="1C20AECD"/>
    <w:rsid w:val="1C24C5FB"/>
    <w:rsid w:val="1C2515D1"/>
    <w:rsid w:val="1C3CAEA9"/>
    <w:rsid w:val="1C4BAB35"/>
    <w:rsid w:val="1C5BAC99"/>
    <w:rsid w:val="1C63E25A"/>
    <w:rsid w:val="1C6AE50C"/>
    <w:rsid w:val="1C6D6463"/>
    <w:rsid w:val="1C71BD76"/>
    <w:rsid w:val="1C7680A3"/>
    <w:rsid w:val="1C7CE20C"/>
    <w:rsid w:val="1C7F0935"/>
    <w:rsid w:val="1C8D79E7"/>
    <w:rsid w:val="1C9CD0B0"/>
    <w:rsid w:val="1CB03757"/>
    <w:rsid w:val="1CB0D189"/>
    <w:rsid w:val="1CBF682A"/>
    <w:rsid w:val="1CC25A7E"/>
    <w:rsid w:val="1CD2629A"/>
    <w:rsid w:val="1CD5EA4D"/>
    <w:rsid w:val="1CF6C76F"/>
    <w:rsid w:val="1D004A58"/>
    <w:rsid w:val="1D03E8CB"/>
    <w:rsid w:val="1D17F13E"/>
    <w:rsid w:val="1D368E8A"/>
    <w:rsid w:val="1D3B5902"/>
    <w:rsid w:val="1D581DE1"/>
    <w:rsid w:val="1D5EF430"/>
    <w:rsid w:val="1D667872"/>
    <w:rsid w:val="1D6F3D7B"/>
    <w:rsid w:val="1D7237E4"/>
    <w:rsid w:val="1D778DA7"/>
    <w:rsid w:val="1D9AC867"/>
    <w:rsid w:val="1DB0EBA8"/>
    <w:rsid w:val="1DC0900B"/>
    <w:rsid w:val="1DC4C8E0"/>
    <w:rsid w:val="1DD1117E"/>
    <w:rsid w:val="1DDA0887"/>
    <w:rsid w:val="1DEAB8B4"/>
    <w:rsid w:val="1DEFEC31"/>
    <w:rsid w:val="1DFC21AA"/>
    <w:rsid w:val="1DFE4BCC"/>
    <w:rsid w:val="1DFF5260"/>
    <w:rsid w:val="1E2D8D1D"/>
    <w:rsid w:val="1E3D230C"/>
    <w:rsid w:val="1E5FB4C0"/>
    <w:rsid w:val="1E6E7BF7"/>
    <w:rsid w:val="1E804464"/>
    <w:rsid w:val="1E9B6A98"/>
    <w:rsid w:val="1EC28EF4"/>
    <w:rsid w:val="1EC58674"/>
    <w:rsid w:val="1ECBC916"/>
    <w:rsid w:val="1EE9D592"/>
    <w:rsid w:val="1EFEFD7B"/>
    <w:rsid w:val="1F048914"/>
    <w:rsid w:val="1F0A2DC2"/>
    <w:rsid w:val="1F2312BA"/>
    <w:rsid w:val="1F248B19"/>
    <w:rsid w:val="1F2B0F71"/>
    <w:rsid w:val="1F30967E"/>
    <w:rsid w:val="1F35CC5F"/>
    <w:rsid w:val="1F3805E0"/>
    <w:rsid w:val="1F38A047"/>
    <w:rsid w:val="1F43A4F8"/>
    <w:rsid w:val="1F819408"/>
    <w:rsid w:val="1F824F71"/>
    <w:rsid w:val="1F93C6AF"/>
    <w:rsid w:val="1F940AEF"/>
    <w:rsid w:val="1F9CCFDD"/>
    <w:rsid w:val="1F9D1F80"/>
    <w:rsid w:val="1FCEE704"/>
    <w:rsid w:val="1FDCF9D5"/>
    <w:rsid w:val="1FE7FCFE"/>
    <w:rsid w:val="1FFF1DA9"/>
    <w:rsid w:val="2023BCFA"/>
    <w:rsid w:val="2027629B"/>
    <w:rsid w:val="202E83B6"/>
    <w:rsid w:val="2033C43E"/>
    <w:rsid w:val="203AA199"/>
    <w:rsid w:val="204AC3D9"/>
    <w:rsid w:val="20584C91"/>
    <w:rsid w:val="205BDFD8"/>
    <w:rsid w:val="205C8207"/>
    <w:rsid w:val="206CE7C9"/>
    <w:rsid w:val="207031C0"/>
    <w:rsid w:val="2084AFAD"/>
    <w:rsid w:val="20865DB1"/>
    <w:rsid w:val="209FBCFC"/>
    <w:rsid w:val="20B6563B"/>
    <w:rsid w:val="20B714B5"/>
    <w:rsid w:val="20C3EC68"/>
    <w:rsid w:val="20D357A2"/>
    <w:rsid w:val="20DC0816"/>
    <w:rsid w:val="20DD5667"/>
    <w:rsid w:val="20EC2058"/>
    <w:rsid w:val="20EE357C"/>
    <w:rsid w:val="210FDA00"/>
    <w:rsid w:val="2114B926"/>
    <w:rsid w:val="211D0412"/>
    <w:rsid w:val="21213714"/>
    <w:rsid w:val="2127F640"/>
    <w:rsid w:val="2133AA5E"/>
    <w:rsid w:val="21378899"/>
    <w:rsid w:val="21451156"/>
    <w:rsid w:val="21472DF1"/>
    <w:rsid w:val="21476CE0"/>
    <w:rsid w:val="2159F723"/>
    <w:rsid w:val="21621EE5"/>
    <w:rsid w:val="217302F6"/>
    <w:rsid w:val="217DEDD0"/>
    <w:rsid w:val="2189A23A"/>
    <w:rsid w:val="2192AC8D"/>
    <w:rsid w:val="21A86852"/>
    <w:rsid w:val="21B2EAAF"/>
    <w:rsid w:val="21C11A31"/>
    <w:rsid w:val="21C8153B"/>
    <w:rsid w:val="21CC0831"/>
    <w:rsid w:val="21E61F94"/>
    <w:rsid w:val="2204EA08"/>
    <w:rsid w:val="221DEC76"/>
    <w:rsid w:val="221F7477"/>
    <w:rsid w:val="221F8406"/>
    <w:rsid w:val="22218F57"/>
    <w:rsid w:val="22494738"/>
    <w:rsid w:val="224BE3CD"/>
    <w:rsid w:val="225B569A"/>
    <w:rsid w:val="225DAB86"/>
    <w:rsid w:val="226654FA"/>
    <w:rsid w:val="2278B315"/>
    <w:rsid w:val="2285E505"/>
    <w:rsid w:val="22882221"/>
    <w:rsid w:val="2296D3A0"/>
    <w:rsid w:val="229B76F4"/>
    <w:rsid w:val="22AEB92D"/>
    <w:rsid w:val="22B0BF51"/>
    <w:rsid w:val="22B63FBB"/>
    <w:rsid w:val="22C10799"/>
    <w:rsid w:val="22C45AD2"/>
    <w:rsid w:val="22CAFF61"/>
    <w:rsid w:val="22CE9E59"/>
    <w:rsid w:val="22CF52FA"/>
    <w:rsid w:val="22F0A049"/>
    <w:rsid w:val="22F94AE2"/>
    <w:rsid w:val="23005FDB"/>
    <w:rsid w:val="2300CBA3"/>
    <w:rsid w:val="230B8262"/>
    <w:rsid w:val="23143FCC"/>
    <w:rsid w:val="231C980C"/>
    <w:rsid w:val="231CF855"/>
    <w:rsid w:val="233AF962"/>
    <w:rsid w:val="236735B6"/>
    <w:rsid w:val="2369F902"/>
    <w:rsid w:val="237BD92F"/>
    <w:rsid w:val="23A5D1D6"/>
    <w:rsid w:val="23D207B2"/>
    <w:rsid w:val="23E0264E"/>
    <w:rsid w:val="23FEAF1C"/>
    <w:rsid w:val="24019082"/>
    <w:rsid w:val="2417C891"/>
    <w:rsid w:val="241D7A5E"/>
    <w:rsid w:val="243D6C21"/>
    <w:rsid w:val="243F9826"/>
    <w:rsid w:val="24433335"/>
    <w:rsid w:val="24466B34"/>
    <w:rsid w:val="2452A07C"/>
    <w:rsid w:val="247035A8"/>
    <w:rsid w:val="24751B35"/>
    <w:rsid w:val="247C7B34"/>
    <w:rsid w:val="2482FEEA"/>
    <w:rsid w:val="248548C5"/>
    <w:rsid w:val="2486699B"/>
    <w:rsid w:val="24888E49"/>
    <w:rsid w:val="24A24FAB"/>
    <w:rsid w:val="24B8A038"/>
    <w:rsid w:val="24EC63A5"/>
    <w:rsid w:val="2526DE90"/>
    <w:rsid w:val="252AEB04"/>
    <w:rsid w:val="253BDE36"/>
    <w:rsid w:val="253D53EE"/>
    <w:rsid w:val="254677C8"/>
    <w:rsid w:val="255B60AD"/>
    <w:rsid w:val="257DDAF2"/>
    <w:rsid w:val="2597FD39"/>
    <w:rsid w:val="25A40E1A"/>
    <w:rsid w:val="25B46A79"/>
    <w:rsid w:val="25C918D9"/>
    <w:rsid w:val="25CC9743"/>
    <w:rsid w:val="25DEA067"/>
    <w:rsid w:val="25EC0EEE"/>
    <w:rsid w:val="25F73583"/>
    <w:rsid w:val="25F74070"/>
    <w:rsid w:val="25FA8EA0"/>
    <w:rsid w:val="25FC28C4"/>
    <w:rsid w:val="25FE9F76"/>
    <w:rsid w:val="26037C6D"/>
    <w:rsid w:val="26266D13"/>
    <w:rsid w:val="2637D8C2"/>
    <w:rsid w:val="264586AD"/>
    <w:rsid w:val="26574779"/>
    <w:rsid w:val="26644E0E"/>
    <w:rsid w:val="26731D16"/>
    <w:rsid w:val="2673A54C"/>
    <w:rsid w:val="2677F079"/>
    <w:rsid w:val="269ACB42"/>
    <w:rsid w:val="269CB388"/>
    <w:rsid w:val="26A641E6"/>
    <w:rsid w:val="26A970BB"/>
    <w:rsid w:val="26AD484D"/>
    <w:rsid w:val="26B567EB"/>
    <w:rsid w:val="26BA792F"/>
    <w:rsid w:val="26D2F0C7"/>
    <w:rsid w:val="26DE4ACC"/>
    <w:rsid w:val="26E343F0"/>
    <w:rsid w:val="26E3FD5F"/>
    <w:rsid w:val="26E94E78"/>
    <w:rsid w:val="26EAF3E9"/>
    <w:rsid w:val="26ED1955"/>
    <w:rsid w:val="270326BB"/>
    <w:rsid w:val="270D7C0B"/>
    <w:rsid w:val="270EE4C2"/>
    <w:rsid w:val="2712A41F"/>
    <w:rsid w:val="27145922"/>
    <w:rsid w:val="27216443"/>
    <w:rsid w:val="2728C97D"/>
    <w:rsid w:val="2734699A"/>
    <w:rsid w:val="2749F5EB"/>
    <w:rsid w:val="276B57F3"/>
    <w:rsid w:val="278BB738"/>
    <w:rsid w:val="278CECB7"/>
    <w:rsid w:val="27911076"/>
    <w:rsid w:val="27958AA6"/>
    <w:rsid w:val="2795A5E6"/>
    <w:rsid w:val="27A7C57C"/>
    <w:rsid w:val="27C5EB5A"/>
    <w:rsid w:val="27CD14FB"/>
    <w:rsid w:val="27D77D3F"/>
    <w:rsid w:val="27E4CFC8"/>
    <w:rsid w:val="27E78B9D"/>
    <w:rsid w:val="27EF35A2"/>
    <w:rsid w:val="2802CE15"/>
    <w:rsid w:val="280EDE1B"/>
    <w:rsid w:val="2836C784"/>
    <w:rsid w:val="283A241D"/>
    <w:rsid w:val="285206E6"/>
    <w:rsid w:val="2857183E"/>
    <w:rsid w:val="2857387A"/>
    <w:rsid w:val="285CEE14"/>
    <w:rsid w:val="2860DB5C"/>
    <w:rsid w:val="28868428"/>
    <w:rsid w:val="289575DA"/>
    <w:rsid w:val="28AD16F1"/>
    <w:rsid w:val="28CB8437"/>
    <w:rsid w:val="28D0BB38"/>
    <w:rsid w:val="28FA06C9"/>
    <w:rsid w:val="2901C288"/>
    <w:rsid w:val="29106D83"/>
    <w:rsid w:val="2933172C"/>
    <w:rsid w:val="2933BE80"/>
    <w:rsid w:val="2938DD3A"/>
    <w:rsid w:val="2944C2A8"/>
    <w:rsid w:val="294E97EE"/>
    <w:rsid w:val="294F66C0"/>
    <w:rsid w:val="29A927C9"/>
    <w:rsid w:val="29ABC051"/>
    <w:rsid w:val="29AEFF70"/>
    <w:rsid w:val="29B99347"/>
    <w:rsid w:val="29BB3B00"/>
    <w:rsid w:val="29BE9B33"/>
    <w:rsid w:val="29C0B8E6"/>
    <w:rsid w:val="29CA61E0"/>
    <w:rsid w:val="29CEEFF6"/>
    <w:rsid w:val="29D789AE"/>
    <w:rsid w:val="29E78973"/>
    <w:rsid w:val="29ED11D2"/>
    <w:rsid w:val="29FE0D50"/>
    <w:rsid w:val="2A0C974E"/>
    <w:rsid w:val="2A186CA2"/>
    <w:rsid w:val="2A25A220"/>
    <w:rsid w:val="2A2C2FCD"/>
    <w:rsid w:val="2A53A587"/>
    <w:rsid w:val="2A5AE2CB"/>
    <w:rsid w:val="2A64941C"/>
    <w:rsid w:val="2A659917"/>
    <w:rsid w:val="2A7ED55D"/>
    <w:rsid w:val="2A9ADEC6"/>
    <w:rsid w:val="2AA166E3"/>
    <w:rsid w:val="2ABD6583"/>
    <w:rsid w:val="2AC5F689"/>
    <w:rsid w:val="2ACB3332"/>
    <w:rsid w:val="2ACBA59B"/>
    <w:rsid w:val="2AE072E0"/>
    <w:rsid w:val="2AE7E800"/>
    <w:rsid w:val="2AEDF2E6"/>
    <w:rsid w:val="2AEF788D"/>
    <w:rsid w:val="2AF05177"/>
    <w:rsid w:val="2AF9CC09"/>
    <w:rsid w:val="2B0A6E43"/>
    <w:rsid w:val="2B0F2D4A"/>
    <w:rsid w:val="2B1877C0"/>
    <w:rsid w:val="2B1C8181"/>
    <w:rsid w:val="2B215BAC"/>
    <w:rsid w:val="2B238E12"/>
    <w:rsid w:val="2B60AFEB"/>
    <w:rsid w:val="2B621028"/>
    <w:rsid w:val="2B644FB9"/>
    <w:rsid w:val="2B6E473B"/>
    <w:rsid w:val="2B770D3A"/>
    <w:rsid w:val="2B7E4343"/>
    <w:rsid w:val="2B7F45AC"/>
    <w:rsid w:val="2B8D3332"/>
    <w:rsid w:val="2B8E59B2"/>
    <w:rsid w:val="2BA9ACD8"/>
    <w:rsid w:val="2BB5AF5B"/>
    <w:rsid w:val="2BC8A8AA"/>
    <w:rsid w:val="2BD62539"/>
    <w:rsid w:val="2BD6BE16"/>
    <w:rsid w:val="2BDFC4DA"/>
    <w:rsid w:val="2BF0AEF1"/>
    <w:rsid w:val="2BF9915A"/>
    <w:rsid w:val="2C0628B9"/>
    <w:rsid w:val="2C0D55ED"/>
    <w:rsid w:val="2C0DA7A1"/>
    <w:rsid w:val="2C0F316D"/>
    <w:rsid w:val="2C22FF42"/>
    <w:rsid w:val="2C2B52CE"/>
    <w:rsid w:val="2C2B729F"/>
    <w:rsid w:val="2C3A537C"/>
    <w:rsid w:val="2C569ED5"/>
    <w:rsid w:val="2C693448"/>
    <w:rsid w:val="2C6C8899"/>
    <w:rsid w:val="2C6CECF6"/>
    <w:rsid w:val="2C704CBF"/>
    <w:rsid w:val="2C70F6D4"/>
    <w:rsid w:val="2C7A5EB2"/>
    <w:rsid w:val="2C91EF41"/>
    <w:rsid w:val="2C965C53"/>
    <w:rsid w:val="2C9D944A"/>
    <w:rsid w:val="2CD45B9F"/>
    <w:rsid w:val="2CEC26A4"/>
    <w:rsid w:val="2D077E93"/>
    <w:rsid w:val="2D1751D6"/>
    <w:rsid w:val="2D244A96"/>
    <w:rsid w:val="2D37EE8D"/>
    <w:rsid w:val="2D4E61CD"/>
    <w:rsid w:val="2D555F16"/>
    <w:rsid w:val="2D5DD0C7"/>
    <w:rsid w:val="2D64E239"/>
    <w:rsid w:val="2D6E9272"/>
    <w:rsid w:val="2D84A5C9"/>
    <w:rsid w:val="2D9BC281"/>
    <w:rsid w:val="2DA0F9E0"/>
    <w:rsid w:val="2DA309AA"/>
    <w:rsid w:val="2DA44AAB"/>
    <w:rsid w:val="2DCB32E4"/>
    <w:rsid w:val="2DD33EC4"/>
    <w:rsid w:val="2DDC74A9"/>
    <w:rsid w:val="2DF1FC01"/>
    <w:rsid w:val="2E110CC1"/>
    <w:rsid w:val="2E288A2B"/>
    <w:rsid w:val="2E296408"/>
    <w:rsid w:val="2E2DBD99"/>
    <w:rsid w:val="2E4206F2"/>
    <w:rsid w:val="2E59B619"/>
    <w:rsid w:val="2E59EEE1"/>
    <w:rsid w:val="2E5AF20C"/>
    <w:rsid w:val="2E6D81B2"/>
    <w:rsid w:val="2E755C19"/>
    <w:rsid w:val="2E8F8112"/>
    <w:rsid w:val="2E9E97B0"/>
    <w:rsid w:val="2EAA6204"/>
    <w:rsid w:val="2EE1C69D"/>
    <w:rsid w:val="2EE9A5EF"/>
    <w:rsid w:val="2EEA87C5"/>
    <w:rsid w:val="2F026F8C"/>
    <w:rsid w:val="2F07C984"/>
    <w:rsid w:val="2F0CB75F"/>
    <w:rsid w:val="2F0D8665"/>
    <w:rsid w:val="2F1FABC0"/>
    <w:rsid w:val="2F225B95"/>
    <w:rsid w:val="2F37837E"/>
    <w:rsid w:val="2F4BF90C"/>
    <w:rsid w:val="2F4CFFA0"/>
    <w:rsid w:val="2F54543D"/>
    <w:rsid w:val="2F5533D8"/>
    <w:rsid w:val="2F7D571F"/>
    <w:rsid w:val="2F8055C8"/>
    <w:rsid w:val="2F816355"/>
    <w:rsid w:val="2FA8AB97"/>
    <w:rsid w:val="2FAACB4D"/>
    <w:rsid w:val="2FC23712"/>
    <w:rsid w:val="2FC2A69F"/>
    <w:rsid w:val="2FD12120"/>
    <w:rsid w:val="2FD81EFA"/>
    <w:rsid w:val="2FDCD382"/>
    <w:rsid w:val="2FE14715"/>
    <w:rsid w:val="2FEAA835"/>
    <w:rsid w:val="2FFED079"/>
    <w:rsid w:val="3017E615"/>
    <w:rsid w:val="302B0F8D"/>
    <w:rsid w:val="3046AB67"/>
    <w:rsid w:val="306B8BFE"/>
    <w:rsid w:val="307746EC"/>
    <w:rsid w:val="30796E2F"/>
    <w:rsid w:val="308519BE"/>
    <w:rsid w:val="308F1F18"/>
    <w:rsid w:val="30911B8C"/>
    <w:rsid w:val="30AD1812"/>
    <w:rsid w:val="30BCC83C"/>
    <w:rsid w:val="30C1094E"/>
    <w:rsid w:val="30D8D100"/>
    <w:rsid w:val="30E4C040"/>
    <w:rsid w:val="30EFD68A"/>
    <w:rsid w:val="30F246AB"/>
    <w:rsid w:val="31028D3B"/>
    <w:rsid w:val="31036611"/>
    <w:rsid w:val="3114AADC"/>
    <w:rsid w:val="311DA6E3"/>
    <w:rsid w:val="311F0CD2"/>
    <w:rsid w:val="312A66DD"/>
    <w:rsid w:val="3144F343"/>
    <w:rsid w:val="3148AB2F"/>
    <w:rsid w:val="315477DD"/>
    <w:rsid w:val="315DB4F5"/>
    <w:rsid w:val="3168B84C"/>
    <w:rsid w:val="316E2A0A"/>
    <w:rsid w:val="3182BBD7"/>
    <w:rsid w:val="318DD7CA"/>
    <w:rsid w:val="31CEE5DC"/>
    <w:rsid w:val="31DA7222"/>
    <w:rsid w:val="31DC8FC9"/>
    <w:rsid w:val="31E9CAFD"/>
    <w:rsid w:val="31F240C5"/>
    <w:rsid w:val="31FEE0AC"/>
    <w:rsid w:val="3200BE37"/>
    <w:rsid w:val="320C98DC"/>
    <w:rsid w:val="32168929"/>
    <w:rsid w:val="32171470"/>
    <w:rsid w:val="321D9C94"/>
    <w:rsid w:val="321DA8E8"/>
    <w:rsid w:val="32239231"/>
    <w:rsid w:val="3232176F"/>
    <w:rsid w:val="3234A0F9"/>
    <w:rsid w:val="3240FCB6"/>
    <w:rsid w:val="3247C72B"/>
    <w:rsid w:val="326DCE89"/>
    <w:rsid w:val="32773ADD"/>
    <w:rsid w:val="3285DC6A"/>
    <w:rsid w:val="32902762"/>
    <w:rsid w:val="32AE1B98"/>
    <w:rsid w:val="32AE23AF"/>
    <w:rsid w:val="32B19C60"/>
    <w:rsid w:val="32B8C10A"/>
    <w:rsid w:val="32C6C8AA"/>
    <w:rsid w:val="32D80704"/>
    <w:rsid w:val="32DA7E5A"/>
    <w:rsid w:val="32DF78F9"/>
    <w:rsid w:val="32E159AE"/>
    <w:rsid w:val="32E61044"/>
    <w:rsid w:val="32EEE7A3"/>
    <w:rsid w:val="32F0A620"/>
    <w:rsid w:val="32F9AF38"/>
    <w:rsid w:val="33058F7C"/>
    <w:rsid w:val="3331CEBE"/>
    <w:rsid w:val="333B63FA"/>
    <w:rsid w:val="33501C80"/>
    <w:rsid w:val="3374EC45"/>
    <w:rsid w:val="338D5B76"/>
    <w:rsid w:val="33C51012"/>
    <w:rsid w:val="33C5413F"/>
    <w:rsid w:val="33DA0D69"/>
    <w:rsid w:val="33E10652"/>
    <w:rsid w:val="33F93203"/>
    <w:rsid w:val="3400DE3D"/>
    <w:rsid w:val="3402DF42"/>
    <w:rsid w:val="3411B9FE"/>
    <w:rsid w:val="34386D11"/>
    <w:rsid w:val="3439D21C"/>
    <w:rsid w:val="343F8530"/>
    <w:rsid w:val="3449C7C7"/>
    <w:rsid w:val="344A40BA"/>
    <w:rsid w:val="345A99A7"/>
    <w:rsid w:val="347B82AA"/>
    <w:rsid w:val="347DB01C"/>
    <w:rsid w:val="34878B36"/>
    <w:rsid w:val="348AAE91"/>
    <w:rsid w:val="34926CBD"/>
    <w:rsid w:val="349DDF7B"/>
    <w:rsid w:val="34AC657C"/>
    <w:rsid w:val="34B804B7"/>
    <w:rsid w:val="34BB932C"/>
    <w:rsid w:val="34BEA38C"/>
    <w:rsid w:val="34D32042"/>
    <w:rsid w:val="34D5CCDD"/>
    <w:rsid w:val="34D82B8C"/>
    <w:rsid w:val="34E5C96B"/>
    <w:rsid w:val="34E6E0CF"/>
    <w:rsid w:val="34EA3EEE"/>
    <w:rsid w:val="35030832"/>
    <w:rsid w:val="3508A57C"/>
    <w:rsid w:val="35091BE4"/>
    <w:rsid w:val="351A5D2A"/>
    <w:rsid w:val="3525D5D6"/>
    <w:rsid w:val="353297A3"/>
    <w:rsid w:val="355DFCBD"/>
    <w:rsid w:val="35647145"/>
    <w:rsid w:val="35868D70"/>
    <w:rsid w:val="3599EBF8"/>
    <w:rsid w:val="35A1D0CD"/>
    <w:rsid w:val="35A798F3"/>
    <w:rsid w:val="35C16BE4"/>
    <w:rsid w:val="35D2887F"/>
    <w:rsid w:val="35F7494B"/>
    <w:rsid w:val="35FE62BF"/>
    <w:rsid w:val="36158579"/>
    <w:rsid w:val="361875E7"/>
    <w:rsid w:val="36350144"/>
    <w:rsid w:val="36373A5C"/>
    <w:rsid w:val="364B3A70"/>
    <w:rsid w:val="3657DC5A"/>
    <w:rsid w:val="3662CA5A"/>
    <w:rsid w:val="366A21D8"/>
    <w:rsid w:val="366B6D54"/>
    <w:rsid w:val="366EADCD"/>
    <w:rsid w:val="367A9E1B"/>
    <w:rsid w:val="3680ED75"/>
    <w:rsid w:val="3682ABAD"/>
    <w:rsid w:val="3682B926"/>
    <w:rsid w:val="3682E13A"/>
    <w:rsid w:val="368AC15F"/>
    <w:rsid w:val="36A5AF0E"/>
    <w:rsid w:val="36A73DA6"/>
    <w:rsid w:val="36B76E6C"/>
    <w:rsid w:val="36B7B807"/>
    <w:rsid w:val="36D589CE"/>
    <w:rsid w:val="36D5C559"/>
    <w:rsid w:val="36D976A8"/>
    <w:rsid w:val="36DE14F4"/>
    <w:rsid w:val="36DF11BB"/>
    <w:rsid w:val="37090C48"/>
    <w:rsid w:val="370B322E"/>
    <w:rsid w:val="3724FD07"/>
    <w:rsid w:val="3725947F"/>
    <w:rsid w:val="37518FA8"/>
    <w:rsid w:val="37578976"/>
    <w:rsid w:val="375C6CD7"/>
    <w:rsid w:val="375EB4C1"/>
    <w:rsid w:val="376671C7"/>
    <w:rsid w:val="37C3108A"/>
    <w:rsid w:val="37C3F377"/>
    <w:rsid w:val="37CACF87"/>
    <w:rsid w:val="37CFD006"/>
    <w:rsid w:val="37DB504C"/>
    <w:rsid w:val="37E4A069"/>
    <w:rsid w:val="37E62C9F"/>
    <w:rsid w:val="37EE2265"/>
    <w:rsid w:val="37FBBA0E"/>
    <w:rsid w:val="380E65C3"/>
    <w:rsid w:val="3826643E"/>
    <w:rsid w:val="383406EB"/>
    <w:rsid w:val="384D4D49"/>
    <w:rsid w:val="38836DEE"/>
    <w:rsid w:val="388B6FD0"/>
    <w:rsid w:val="3891E44A"/>
    <w:rsid w:val="38933365"/>
    <w:rsid w:val="389A9763"/>
    <w:rsid w:val="38AD9729"/>
    <w:rsid w:val="38CCFE2F"/>
    <w:rsid w:val="38F5F418"/>
    <w:rsid w:val="38FC836C"/>
    <w:rsid w:val="3906E8BD"/>
    <w:rsid w:val="390E0A18"/>
    <w:rsid w:val="39107BF6"/>
    <w:rsid w:val="3928171B"/>
    <w:rsid w:val="39510AF6"/>
    <w:rsid w:val="395C6841"/>
    <w:rsid w:val="396A4130"/>
    <w:rsid w:val="39828EF4"/>
    <w:rsid w:val="39829697"/>
    <w:rsid w:val="398876DE"/>
    <w:rsid w:val="3990D4AF"/>
    <w:rsid w:val="3990F1DD"/>
    <w:rsid w:val="39937B9F"/>
    <w:rsid w:val="39A8E109"/>
    <w:rsid w:val="39AA8160"/>
    <w:rsid w:val="39C48876"/>
    <w:rsid w:val="39D28D41"/>
    <w:rsid w:val="39D30532"/>
    <w:rsid w:val="39D3B650"/>
    <w:rsid w:val="39D8C3F8"/>
    <w:rsid w:val="39E19FE8"/>
    <w:rsid w:val="39ED3E4C"/>
    <w:rsid w:val="3A045B59"/>
    <w:rsid w:val="3A054DE8"/>
    <w:rsid w:val="3A148762"/>
    <w:rsid w:val="3A1A8532"/>
    <w:rsid w:val="3A242BF3"/>
    <w:rsid w:val="3A2A233A"/>
    <w:rsid w:val="3A3CAC93"/>
    <w:rsid w:val="3A9B8B1D"/>
    <w:rsid w:val="3AA7E559"/>
    <w:rsid w:val="3AAC2E2D"/>
    <w:rsid w:val="3ACA28EA"/>
    <w:rsid w:val="3ACCD397"/>
    <w:rsid w:val="3AD1C566"/>
    <w:rsid w:val="3ADAEEA5"/>
    <w:rsid w:val="3AE50FC8"/>
    <w:rsid w:val="3AE575AA"/>
    <w:rsid w:val="3AE8F84D"/>
    <w:rsid w:val="3AF3A1FF"/>
    <w:rsid w:val="3AF47BE7"/>
    <w:rsid w:val="3AF8366F"/>
    <w:rsid w:val="3AFADE49"/>
    <w:rsid w:val="3B07971C"/>
    <w:rsid w:val="3B19EE7E"/>
    <w:rsid w:val="3B1A6462"/>
    <w:rsid w:val="3B1B193A"/>
    <w:rsid w:val="3B1B9D4C"/>
    <w:rsid w:val="3B2352FA"/>
    <w:rsid w:val="3B235A4F"/>
    <w:rsid w:val="3B45BBDF"/>
    <w:rsid w:val="3B472433"/>
    <w:rsid w:val="3B5B5EB3"/>
    <w:rsid w:val="3B93AB2C"/>
    <w:rsid w:val="3BE08425"/>
    <w:rsid w:val="3BEBED73"/>
    <w:rsid w:val="3BF9D367"/>
    <w:rsid w:val="3C0FF863"/>
    <w:rsid w:val="3C18FFB4"/>
    <w:rsid w:val="3C223C49"/>
    <w:rsid w:val="3C3DE6B7"/>
    <w:rsid w:val="3C416F88"/>
    <w:rsid w:val="3C4697A9"/>
    <w:rsid w:val="3C6780DA"/>
    <w:rsid w:val="3C6A8938"/>
    <w:rsid w:val="3C883C92"/>
    <w:rsid w:val="3C8D5045"/>
    <w:rsid w:val="3CA1CCFF"/>
    <w:rsid w:val="3CB0C44E"/>
    <w:rsid w:val="3CBC6B2A"/>
    <w:rsid w:val="3CCCA104"/>
    <w:rsid w:val="3CCF0316"/>
    <w:rsid w:val="3CDB181F"/>
    <w:rsid w:val="3CE144F3"/>
    <w:rsid w:val="3CED42EA"/>
    <w:rsid w:val="3CF14234"/>
    <w:rsid w:val="3CF56389"/>
    <w:rsid w:val="3CF722A4"/>
    <w:rsid w:val="3CFD3186"/>
    <w:rsid w:val="3D0E68F6"/>
    <w:rsid w:val="3D0F94D4"/>
    <w:rsid w:val="3D11ADD9"/>
    <w:rsid w:val="3D3758A5"/>
    <w:rsid w:val="3D3F154D"/>
    <w:rsid w:val="3D615CF9"/>
    <w:rsid w:val="3D692350"/>
    <w:rsid w:val="3D753352"/>
    <w:rsid w:val="3D770118"/>
    <w:rsid w:val="3D7D3A89"/>
    <w:rsid w:val="3D84CC79"/>
    <w:rsid w:val="3D87AA62"/>
    <w:rsid w:val="3D8EA742"/>
    <w:rsid w:val="3D994503"/>
    <w:rsid w:val="3DA4CF99"/>
    <w:rsid w:val="3DA74F7C"/>
    <w:rsid w:val="3DA956BC"/>
    <w:rsid w:val="3DAEBE15"/>
    <w:rsid w:val="3DC24738"/>
    <w:rsid w:val="3DD08816"/>
    <w:rsid w:val="3DF271E6"/>
    <w:rsid w:val="3DF831FE"/>
    <w:rsid w:val="3DFFCCE6"/>
    <w:rsid w:val="3E4290E0"/>
    <w:rsid w:val="3E5F5387"/>
    <w:rsid w:val="3E60D651"/>
    <w:rsid w:val="3E6F2547"/>
    <w:rsid w:val="3E84FAFC"/>
    <w:rsid w:val="3E9C3330"/>
    <w:rsid w:val="3EA0E21A"/>
    <w:rsid w:val="3EA13166"/>
    <w:rsid w:val="3EB34221"/>
    <w:rsid w:val="3EBE9C69"/>
    <w:rsid w:val="3EE397CE"/>
    <w:rsid w:val="3EE86BE9"/>
    <w:rsid w:val="3EEA3675"/>
    <w:rsid w:val="3EEBAF66"/>
    <w:rsid w:val="3EEF758D"/>
    <w:rsid w:val="3EF29D7C"/>
    <w:rsid w:val="3F08D845"/>
    <w:rsid w:val="3F143ED8"/>
    <w:rsid w:val="3F14E79A"/>
    <w:rsid w:val="3F2D57B0"/>
    <w:rsid w:val="3F2DF64A"/>
    <w:rsid w:val="3F39C654"/>
    <w:rsid w:val="3F3B4BF8"/>
    <w:rsid w:val="3F4C31E8"/>
    <w:rsid w:val="3F4C8D66"/>
    <w:rsid w:val="3F4D02B5"/>
    <w:rsid w:val="3F4EC28D"/>
    <w:rsid w:val="3F4F903A"/>
    <w:rsid w:val="3F548C09"/>
    <w:rsid w:val="3F5E91EB"/>
    <w:rsid w:val="3F687413"/>
    <w:rsid w:val="3F6D6F5F"/>
    <w:rsid w:val="3F8A5CFE"/>
    <w:rsid w:val="3F8AC43C"/>
    <w:rsid w:val="3FAB5BB6"/>
    <w:rsid w:val="3FD11C66"/>
    <w:rsid w:val="3FD478A1"/>
    <w:rsid w:val="3FEA1777"/>
    <w:rsid w:val="3FF52F77"/>
    <w:rsid w:val="3FF88CED"/>
    <w:rsid w:val="3FFCAE7A"/>
    <w:rsid w:val="40033C7E"/>
    <w:rsid w:val="400C6194"/>
    <w:rsid w:val="400E7487"/>
    <w:rsid w:val="40105969"/>
    <w:rsid w:val="403ABCAA"/>
    <w:rsid w:val="40624138"/>
    <w:rsid w:val="4065BCDF"/>
    <w:rsid w:val="408EDDC3"/>
    <w:rsid w:val="409B840E"/>
    <w:rsid w:val="40ABFAA2"/>
    <w:rsid w:val="40B8B6DB"/>
    <w:rsid w:val="40C3251F"/>
    <w:rsid w:val="40C76CDB"/>
    <w:rsid w:val="40CD31BC"/>
    <w:rsid w:val="40F90F8F"/>
    <w:rsid w:val="410419EF"/>
    <w:rsid w:val="410467B2"/>
    <w:rsid w:val="410C020F"/>
    <w:rsid w:val="411C2216"/>
    <w:rsid w:val="411C8A00"/>
    <w:rsid w:val="41236412"/>
    <w:rsid w:val="4131D8BC"/>
    <w:rsid w:val="41320EAE"/>
    <w:rsid w:val="415C3170"/>
    <w:rsid w:val="416FF0A0"/>
    <w:rsid w:val="417B6569"/>
    <w:rsid w:val="417D72F8"/>
    <w:rsid w:val="41B990B8"/>
    <w:rsid w:val="41C04A92"/>
    <w:rsid w:val="4219A85E"/>
    <w:rsid w:val="4238F4B2"/>
    <w:rsid w:val="423A8610"/>
    <w:rsid w:val="423DDB1D"/>
    <w:rsid w:val="4244E7AC"/>
    <w:rsid w:val="42471F54"/>
    <w:rsid w:val="42835DDC"/>
    <w:rsid w:val="428AB072"/>
    <w:rsid w:val="4299E557"/>
    <w:rsid w:val="42B73D08"/>
    <w:rsid w:val="42C39B19"/>
    <w:rsid w:val="42DF47F2"/>
    <w:rsid w:val="42F59FEE"/>
    <w:rsid w:val="431A6BFB"/>
    <w:rsid w:val="43210D2E"/>
    <w:rsid w:val="43343F6B"/>
    <w:rsid w:val="433C1DCC"/>
    <w:rsid w:val="434ED005"/>
    <w:rsid w:val="4358C3DD"/>
    <w:rsid w:val="4366B81A"/>
    <w:rsid w:val="438A7858"/>
    <w:rsid w:val="438AC595"/>
    <w:rsid w:val="43902B4F"/>
    <w:rsid w:val="4390E9C1"/>
    <w:rsid w:val="43943FA7"/>
    <w:rsid w:val="439731ED"/>
    <w:rsid w:val="43A077CF"/>
    <w:rsid w:val="43A4C5E8"/>
    <w:rsid w:val="43B8D5FD"/>
    <w:rsid w:val="43C2B969"/>
    <w:rsid w:val="43C3A6B0"/>
    <w:rsid w:val="43C86039"/>
    <w:rsid w:val="43C877F7"/>
    <w:rsid w:val="43D4FA37"/>
    <w:rsid w:val="43DDA7E3"/>
    <w:rsid w:val="4409645D"/>
    <w:rsid w:val="44188547"/>
    <w:rsid w:val="4434E75D"/>
    <w:rsid w:val="443FE0BF"/>
    <w:rsid w:val="444BB8B5"/>
    <w:rsid w:val="444DE9A7"/>
    <w:rsid w:val="445F8BA3"/>
    <w:rsid w:val="448AC138"/>
    <w:rsid w:val="448CC515"/>
    <w:rsid w:val="44A09998"/>
    <w:rsid w:val="44AA7E81"/>
    <w:rsid w:val="44AB3170"/>
    <w:rsid w:val="44B7A99A"/>
    <w:rsid w:val="44C5024F"/>
    <w:rsid w:val="44DA8A43"/>
    <w:rsid w:val="44DDB5F3"/>
    <w:rsid w:val="44E65ABA"/>
    <w:rsid w:val="44E775DD"/>
    <w:rsid w:val="44F4A17F"/>
    <w:rsid w:val="44F80FCD"/>
    <w:rsid w:val="44FB18AF"/>
    <w:rsid w:val="451C79EB"/>
    <w:rsid w:val="45348742"/>
    <w:rsid w:val="4537714B"/>
    <w:rsid w:val="45411669"/>
    <w:rsid w:val="4543C355"/>
    <w:rsid w:val="454DC08E"/>
    <w:rsid w:val="454FF63E"/>
    <w:rsid w:val="4553E04B"/>
    <w:rsid w:val="4564FB6F"/>
    <w:rsid w:val="456E330E"/>
    <w:rsid w:val="45736844"/>
    <w:rsid w:val="4577EE90"/>
    <w:rsid w:val="457ACB21"/>
    <w:rsid w:val="4580547E"/>
    <w:rsid w:val="4588E10B"/>
    <w:rsid w:val="458B8FB9"/>
    <w:rsid w:val="45A4CAB2"/>
    <w:rsid w:val="45AAF7F5"/>
    <w:rsid w:val="45B37725"/>
    <w:rsid w:val="45B3E5E9"/>
    <w:rsid w:val="45B58D2B"/>
    <w:rsid w:val="45B9C0B9"/>
    <w:rsid w:val="45C21FA3"/>
    <w:rsid w:val="45D4B13D"/>
    <w:rsid w:val="45F65AD1"/>
    <w:rsid w:val="45F7FEF7"/>
    <w:rsid w:val="45FE01DA"/>
    <w:rsid w:val="4615750D"/>
    <w:rsid w:val="4624B61E"/>
    <w:rsid w:val="463A0544"/>
    <w:rsid w:val="464233FB"/>
    <w:rsid w:val="4649B3A1"/>
    <w:rsid w:val="467E512E"/>
    <w:rsid w:val="4699887F"/>
    <w:rsid w:val="469E1359"/>
    <w:rsid w:val="46A6F6E5"/>
    <w:rsid w:val="46D9ECFF"/>
    <w:rsid w:val="46E46D6A"/>
    <w:rsid w:val="46E62CAC"/>
    <w:rsid w:val="46E8EE39"/>
    <w:rsid w:val="46F819BB"/>
    <w:rsid w:val="47058A91"/>
    <w:rsid w:val="4710A72A"/>
    <w:rsid w:val="471DA623"/>
    <w:rsid w:val="47364FA7"/>
    <w:rsid w:val="473B79E4"/>
    <w:rsid w:val="474C168B"/>
    <w:rsid w:val="474E6A81"/>
    <w:rsid w:val="47524CB3"/>
    <w:rsid w:val="47551C0B"/>
    <w:rsid w:val="475B1A69"/>
    <w:rsid w:val="47605A46"/>
    <w:rsid w:val="47605CFD"/>
    <w:rsid w:val="47730FF2"/>
    <w:rsid w:val="477F7BAD"/>
    <w:rsid w:val="4788D842"/>
    <w:rsid w:val="4794BE46"/>
    <w:rsid w:val="4795BF52"/>
    <w:rsid w:val="479F0EAB"/>
    <w:rsid w:val="47BA9F27"/>
    <w:rsid w:val="47BEAA7D"/>
    <w:rsid w:val="47CCACFA"/>
    <w:rsid w:val="47D1F05F"/>
    <w:rsid w:val="47DF8E4B"/>
    <w:rsid w:val="47F5779E"/>
    <w:rsid w:val="47F79B19"/>
    <w:rsid w:val="47F93F49"/>
    <w:rsid w:val="47FB43FD"/>
    <w:rsid w:val="4814DEA8"/>
    <w:rsid w:val="481B4559"/>
    <w:rsid w:val="481D1FDA"/>
    <w:rsid w:val="48250C82"/>
    <w:rsid w:val="4833DE1F"/>
    <w:rsid w:val="483554F6"/>
    <w:rsid w:val="4838875F"/>
    <w:rsid w:val="484BE5D4"/>
    <w:rsid w:val="484DD55B"/>
    <w:rsid w:val="48625F77"/>
    <w:rsid w:val="486FADD3"/>
    <w:rsid w:val="48702D9C"/>
    <w:rsid w:val="48715C76"/>
    <w:rsid w:val="4874A012"/>
    <w:rsid w:val="487D5517"/>
    <w:rsid w:val="4883592E"/>
    <w:rsid w:val="48892BA1"/>
    <w:rsid w:val="4897D824"/>
    <w:rsid w:val="48AD662F"/>
    <w:rsid w:val="48AE5471"/>
    <w:rsid w:val="48B248C4"/>
    <w:rsid w:val="48C64A1D"/>
    <w:rsid w:val="48CA068D"/>
    <w:rsid w:val="48CFDB34"/>
    <w:rsid w:val="48DE1CD8"/>
    <w:rsid w:val="48E45DED"/>
    <w:rsid w:val="48F8E17F"/>
    <w:rsid w:val="4905AB02"/>
    <w:rsid w:val="49119E95"/>
    <w:rsid w:val="492152EC"/>
    <w:rsid w:val="49431588"/>
    <w:rsid w:val="4949028C"/>
    <w:rsid w:val="494A44D3"/>
    <w:rsid w:val="494C610E"/>
    <w:rsid w:val="495814DE"/>
    <w:rsid w:val="49597CC3"/>
    <w:rsid w:val="495E9404"/>
    <w:rsid w:val="4961A7C8"/>
    <w:rsid w:val="496569B2"/>
    <w:rsid w:val="498F0F51"/>
    <w:rsid w:val="49A4E577"/>
    <w:rsid w:val="49AF9307"/>
    <w:rsid w:val="49B11CE8"/>
    <w:rsid w:val="49BCB8A6"/>
    <w:rsid w:val="49C83B0C"/>
    <w:rsid w:val="49E34735"/>
    <w:rsid w:val="49EA39C3"/>
    <w:rsid w:val="49F2C756"/>
    <w:rsid w:val="49F4989C"/>
    <w:rsid w:val="4A039042"/>
    <w:rsid w:val="4A215964"/>
    <w:rsid w:val="4A3510DC"/>
    <w:rsid w:val="4A37F2DD"/>
    <w:rsid w:val="4A3DEF9A"/>
    <w:rsid w:val="4A44ADB1"/>
    <w:rsid w:val="4A467B4F"/>
    <w:rsid w:val="4A6032CD"/>
    <w:rsid w:val="4A7C2DB7"/>
    <w:rsid w:val="4A8C9D69"/>
    <w:rsid w:val="4A981B66"/>
    <w:rsid w:val="4AA01A90"/>
    <w:rsid w:val="4AB1BC8C"/>
    <w:rsid w:val="4AB36B7D"/>
    <w:rsid w:val="4AB5AED0"/>
    <w:rsid w:val="4AD603F8"/>
    <w:rsid w:val="4AF3336B"/>
    <w:rsid w:val="4AF9A2DE"/>
    <w:rsid w:val="4B03FD3F"/>
    <w:rsid w:val="4B059385"/>
    <w:rsid w:val="4B09E998"/>
    <w:rsid w:val="4B3BD72C"/>
    <w:rsid w:val="4B3D9B32"/>
    <w:rsid w:val="4B413E86"/>
    <w:rsid w:val="4B43D9FC"/>
    <w:rsid w:val="4B4F97AA"/>
    <w:rsid w:val="4B76FBAB"/>
    <w:rsid w:val="4B787C7F"/>
    <w:rsid w:val="4B830C8A"/>
    <w:rsid w:val="4BC10B67"/>
    <w:rsid w:val="4BC52E85"/>
    <w:rsid w:val="4BCAAA9C"/>
    <w:rsid w:val="4BCF9B5B"/>
    <w:rsid w:val="4BE57822"/>
    <w:rsid w:val="4BF1B03C"/>
    <w:rsid w:val="4C0F0974"/>
    <w:rsid w:val="4C1C1DE2"/>
    <w:rsid w:val="4C1E660F"/>
    <w:rsid w:val="4C248533"/>
    <w:rsid w:val="4C2C8C29"/>
    <w:rsid w:val="4C4BD0D1"/>
    <w:rsid w:val="4C585102"/>
    <w:rsid w:val="4C5945EB"/>
    <w:rsid w:val="4C5B3787"/>
    <w:rsid w:val="4C694083"/>
    <w:rsid w:val="4C77F29D"/>
    <w:rsid w:val="4C8036C7"/>
    <w:rsid w:val="4C80EA3A"/>
    <w:rsid w:val="4C837997"/>
    <w:rsid w:val="4C8D76EA"/>
    <w:rsid w:val="4C930EBE"/>
    <w:rsid w:val="4C9EE18A"/>
    <w:rsid w:val="4CA3D0BD"/>
    <w:rsid w:val="4CA604F4"/>
    <w:rsid w:val="4CB4492E"/>
    <w:rsid w:val="4CC37CCB"/>
    <w:rsid w:val="4CCC0F65"/>
    <w:rsid w:val="4CDE72BE"/>
    <w:rsid w:val="4CDF4092"/>
    <w:rsid w:val="4CF3310A"/>
    <w:rsid w:val="4CFDF4A8"/>
    <w:rsid w:val="4D02C30B"/>
    <w:rsid w:val="4D10EB73"/>
    <w:rsid w:val="4D1BFFE9"/>
    <w:rsid w:val="4D204692"/>
    <w:rsid w:val="4D26BD76"/>
    <w:rsid w:val="4D2FEAE7"/>
    <w:rsid w:val="4D30DD55"/>
    <w:rsid w:val="4D48167E"/>
    <w:rsid w:val="4D4C6A94"/>
    <w:rsid w:val="4D4E06E6"/>
    <w:rsid w:val="4D5244B7"/>
    <w:rsid w:val="4D58F216"/>
    <w:rsid w:val="4D70A64C"/>
    <w:rsid w:val="4D778EA4"/>
    <w:rsid w:val="4D8101D9"/>
    <w:rsid w:val="4D99520F"/>
    <w:rsid w:val="4D9BC689"/>
    <w:rsid w:val="4D9D2FD2"/>
    <w:rsid w:val="4DAB3051"/>
    <w:rsid w:val="4DB04E69"/>
    <w:rsid w:val="4DBE1235"/>
    <w:rsid w:val="4DC30678"/>
    <w:rsid w:val="4DC45CE5"/>
    <w:rsid w:val="4DD1BFFA"/>
    <w:rsid w:val="4DEC0282"/>
    <w:rsid w:val="4DF49722"/>
    <w:rsid w:val="4E045C81"/>
    <w:rsid w:val="4E276C52"/>
    <w:rsid w:val="4E3983CA"/>
    <w:rsid w:val="4E4C5056"/>
    <w:rsid w:val="4E503CDF"/>
    <w:rsid w:val="4E6D2A0E"/>
    <w:rsid w:val="4E71F909"/>
    <w:rsid w:val="4E865964"/>
    <w:rsid w:val="4E86D22D"/>
    <w:rsid w:val="4E875CDB"/>
    <w:rsid w:val="4E8A921B"/>
    <w:rsid w:val="4E8F4646"/>
    <w:rsid w:val="4E957829"/>
    <w:rsid w:val="4E9E80F6"/>
    <w:rsid w:val="4EA107DA"/>
    <w:rsid w:val="4EAEA2FB"/>
    <w:rsid w:val="4EAEF9F8"/>
    <w:rsid w:val="4EB747E7"/>
    <w:rsid w:val="4EBBD491"/>
    <w:rsid w:val="4EBEEB5B"/>
    <w:rsid w:val="4ED36D51"/>
    <w:rsid w:val="4EE01504"/>
    <w:rsid w:val="4EF3A71C"/>
    <w:rsid w:val="4EF8EB26"/>
    <w:rsid w:val="4F0275D3"/>
    <w:rsid w:val="4F101942"/>
    <w:rsid w:val="4F11467B"/>
    <w:rsid w:val="4F1AF88B"/>
    <w:rsid w:val="4F1C7939"/>
    <w:rsid w:val="4F1EA3F2"/>
    <w:rsid w:val="4F26AB62"/>
    <w:rsid w:val="4F2E1C15"/>
    <w:rsid w:val="4F40430E"/>
    <w:rsid w:val="4F440FEF"/>
    <w:rsid w:val="4F472AC1"/>
    <w:rsid w:val="4F4CDEEC"/>
    <w:rsid w:val="4F5DCC34"/>
    <w:rsid w:val="4F65FB56"/>
    <w:rsid w:val="4F7DA21B"/>
    <w:rsid w:val="4F906AB6"/>
    <w:rsid w:val="4FB47027"/>
    <w:rsid w:val="4FB703CB"/>
    <w:rsid w:val="4FBC17F9"/>
    <w:rsid w:val="4FDA726F"/>
    <w:rsid w:val="4FE0E3D0"/>
    <w:rsid w:val="4FE43F0C"/>
    <w:rsid w:val="4FE8237B"/>
    <w:rsid w:val="4FEE9F93"/>
    <w:rsid w:val="50058BC6"/>
    <w:rsid w:val="500F9E5F"/>
    <w:rsid w:val="50302152"/>
    <w:rsid w:val="5030D390"/>
    <w:rsid w:val="5031A354"/>
    <w:rsid w:val="5037CBE5"/>
    <w:rsid w:val="504053A8"/>
    <w:rsid w:val="504B7435"/>
    <w:rsid w:val="5051AFEF"/>
    <w:rsid w:val="5058422A"/>
    <w:rsid w:val="50624D23"/>
    <w:rsid w:val="5074E745"/>
    <w:rsid w:val="50840B31"/>
    <w:rsid w:val="508BF293"/>
    <w:rsid w:val="5095B999"/>
    <w:rsid w:val="50BE7176"/>
    <w:rsid w:val="5102226F"/>
    <w:rsid w:val="510595C3"/>
    <w:rsid w:val="5106B452"/>
    <w:rsid w:val="5113E747"/>
    <w:rsid w:val="5114717D"/>
    <w:rsid w:val="511A9940"/>
    <w:rsid w:val="5120EBA8"/>
    <w:rsid w:val="513B04FB"/>
    <w:rsid w:val="513F4759"/>
    <w:rsid w:val="514947F6"/>
    <w:rsid w:val="515683E6"/>
    <w:rsid w:val="5160762D"/>
    <w:rsid w:val="5168D0C7"/>
    <w:rsid w:val="516F71F5"/>
    <w:rsid w:val="517D941F"/>
    <w:rsid w:val="51858458"/>
    <w:rsid w:val="519A4AA8"/>
    <w:rsid w:val="519FDC51"/>
    <w:rsid w:val="52040EE0"/>
    <w:rsid w:val="5211E80F"/>
    <w:rsid w:val="52144F3C"/>
    <w:rsid w:val="522D4F16"/>
    <w:rsid w:val="52310E84"/>
    <w:rsid w:val="5231AFE3"/>
    <w:rsid w:val="523D1260"/>
    <w:rsid w:val="52742AF7"/>
    <w:rsid w:val="527ECBAE"/>
    <w:rsid w:val="52A062D7"/>
    <w:rsid w:val="52A6AA73"/>
    <w:rsid w:val="52B42E13"/>
    <w:rsid w:val="52B9C634"/>
    <w:rsid w:val="52C45036"/>
    <w:rsid w:val="52E42506"/>
    <w:rsid w:val="52EC1C63"/>
    <w:rsid w:val="530CF2DB"/>
    <w:rsid w:val="53428802"/>
    <w:rsid w:val="53429564"/>
    <w:rsid w:val="5353399A"/>
    <w:rsid w:val="535CCA20"/>
    <w:rsid w:val="5360B6E5"/>
    <w:rsid w:val="53675C81"/>
    <w:rsid w:val="536A082F"/>
    <w:rsid w:val="5372755B"/>
    <w:rsid w:val="5377B689"/>
    <w:rsid w:val="538F4C8D"/>
    <w:rsid w:val="53948837"/>
    <w:rsid w:val="539CCD39"/>
    <w:rsid w:val="53B25EB6"/>
    <w:rsid w:val="53BDA63E"/>
    <w:rsid w:val="53CB0D16"/>
    <w:rsid w:val="53D7C3CA"/>
    <w:rsid w:val="53DA85EE"/>
    <w:rsid w:val="53E1EC4E"/>
    <w:rsid w:val="53EE8905"/>
    <w:rsid w:val="53F99B16"/>
    <w:rsid w:val="54357C17"/>
    <w:rsid w:val="54472580"/>
    <w:rsid w:val="544B1174"/>
    <w:rsid w:val="544DEC1B"/>
    <w:rsid w:val="54535395"/>
    <w:rsid w:val="545E9D3D"/>
    <w:rsid w:val="5466878B"/>
    <w:rsid w:val="5467ADE2"/>
    <w:rsid w:val="54693A35"/>
    <w:rsid w:val="546A982B"/>
    <w:rsid w:val="54705298"/>
    <w:rsid w:val="547339CB"/>
    <w:rsid w:val="5476B2C1"/>
    <w:rsid w:val="547FD4A9"/>
    <w:rsid w:val="54862FAD"/>
    <w:rsid w:val="54A31EF1"/>
    <w:rsid w:val="54BC904F"/>
    <w:rsid w:val="54CA086F"/>
    <w:rsid w:val="54CEC9F0"/>
    <w:rsid w:val="54CED762"/>
    <w:rsid w:val="54DA78B5"/>
    <w:rsid w:val="54DFCE54"/>
    <w:rsid w:val="54E1989C"/>
    <w:rsid w:val="54F5360B"/>
    <w:rsid w:val="54FB8CF2"/>
    <w:rsid w:val="550CCC44"/>
    <w:rsid w:val="55120E04"/>
    <w:rsid w:val="552412B2"/>
    <w:rsid w:val="555F8611"/>
    <w:rsid w:val="55638A18"/>
    <w:rsid w:val="556BC8A4"/>
    <w:rsid w:val="5571880C"/>
    <w:rsid w:val="557B3E79"/>
    <w:rsid w:val="557D0990"/>
    <w:rsid w:val="557DC8B1"/>
    <w:rsid w:val="558F4135"/>
    <w:rsid w:val="55994127"/>
    <w:rsid w:val="559977CF"/>
    <w:rsid w:val="55B72CB7"/>
    <w:rsid w:val="55D9675E"/>
    <w:rsid w:val="55E683D1"/>
    <w:rsid w:val="55F5B8F5"/>
    <w:rsid w:val="55F7AE19"/>
    <w:rsid w:val="55FB6D6C"/>
    <w:rsid w:val="56015F31"/>
    <w:rsid w:val="5618E1D5"/>
    <w:rsid w:val="5643562B"/>
    <w:rsid w:val="5661443D"/>
    <w:rsid w:val="56796B04"/>
    <w:rsid w:val="56831B8B"/>
    <w:rsid w:val="5683BE40"/>
    <w:rsid w:val="56A06997"/>
    <w:rsid w:val="56BA9978"/>
    <w:rsid w:val="56D348E8"/>
    <w:rsid w:val="56D6B0B3"/>
    <w:rsid w:val="56DE28D1"/>
    <w:rsid w:val="56E1A5EE"/>
    <w:rsid w:val="56EC805A"/>
    <w:rsid w:val="56F2A852"/>
    <w:rsid w:val="56F5EBBD"/>
    <w:rsid w:val="570E3386"/>
    <w:rsid w:val="570F59AA"/>
    <w:rsid w:val="571B92CD"/>
    <w:rsid w:val="571BE917"/>
    <w:rsid w:val="572057EB"/>
    <w:rsid w:val="5735A413"/>
    <w:rsid w:val="57392B65"/>
    <w:rsid w:val="574492E8"/>
    <w:rsid w:val="574EFC70"/>
    <w:rsid w:val="57575C97"/>
    <w:rsid w:val="57655F19"/>
    <w:rsid w:val="57681C26"/>
    <w:rsid w:val="5769A551"/>
    <w:rsid w:val="578B47BA"/>
    <w:rsid w:val="579216E5"/>
    <w:rsid w:val="5795AFA4"/>
    <w:rsid w:val="579A0113"/>
    <w:rsid w:val="579FE313"/>
    <w:rsid w:val="57E819D4"/>
    <w:rsid w:val="5802336E"/>
    <w:rsid w:val="58272557"/>
    <w:rsid w:val="58340A01"/>
    <w:rsid w:val="584A3FD8"/>
    <w:rsid w:val="5867527A"/>
    <w:rsid w:val="5876DDEB"/>
    <w:rsid w:val="58878963"/>
    <w:rsid w:val="588EEA39"/>
    <w:rsid w:val="588F48AB"/>
    <w:rsid w:val="58A05EC9"/>
    <w:rsid w:val="58A77193"/>
    <w:rsid w:val="58C16345"/>
    <w:rsid w:val="58C257A3"/>
    <w:rsid w:val="58C3F4D7"/>
    <w:rsid w:val="58D3DCED"/>
    <w:rsid w:val="58E32E3D"/>
    <w:rsid w:val="58E9A044"/>
    <w:rsid w:val="590EC846"/>
    <w:rsid w:val="5911655D"/>
    <w:rsid w:val="5923F73C"/>
    <w:rsid w:val="59281ADC"/>
    <w:rsid w:val="59370B2C"/>
    <w:rsid w:val="5956F10F"/>
    <w:rsid w:val="598979CF"/>
    <w:rsid w:val="5993DDA7"/>
    <w:rsid w:val="59955CD8"/>
    <w:rsid w:val="599D5033"/>
    <w:rsid w:val="59BB334C"/>
    <w:rsid w:val="59C79E34"/>
    <w:rsid w:val="59CF9299"/>
    <w:rsid w:val="59E1CF5A"/>
    <w:rsid w:val="59E1F358"/>
    <w:rsid w:val="5A0AD1A7"/>
    <w:rsid w:val="5A0C7C88"/>
    <w:rsid w:val="5A15CB47"/>
    <w:rsid w:val="5A1AA2CD"/>
    <w:rsid w:val="5A422DA6"/>
    <w:rsid w:val="5A4C4046"/>
    <w:rsid w:val="5A53ADF9"/>
    <w:rsid w:val="5A5E236B"/>
    <w:rsid w:val="5A66888C"/>
    <w:rsid w:val="5A6CA92C"/>
    <w:rsid w:val="5A8A2820"/>
    <w:rsid w:val="5A9500EA"/>
    <w:rsid w:val="5AB67EC6"/>
    <w:rsid w:val="5AC33154"/>
    <w:rsid w:val="5AC47537"/>
    <w:rsid w:val="5AED8F28"/>
    <w:rsid w:val="5AEED2D2"/>
    <w:rsid w:val="5AEFED05"/>
    <w:rsid w:val="5AF53B21"/>
    <w:rsid w:val="5B074472"/>
    <w:rsid w:val="5B0D67DB"/>
    <w:rsid w:val="5B19CE35"/>
    <w:rsid w:val="5B1C17E7"/>
    <w:rsid w:val="5B1ED756"/>
    <w:rsid w:val="5B2F494A"/>
    <w:rsid w:val="5B3957CA"/>
    <w:rsid w:val="5B5BBE93"/>
    <w:rsid w:val="5B95471E"/>
    <w:rsid w:val="5B9FBB4C"/>
    <w:rsid w:val="5BA117DC"/>
    <w:rsid w:val="5BBFF0C8"/>
    <w:rsid w:val="5BDD5EFC"/>
    <w:rsid w:val="5BE4A5BF"/>
    <w:rsid w:val="5BECEC28"/>
    <w:rsid w:val="5BF83799"/>
    <w:rsid w:val="5C11CD2D"/>
    <w:rsid w:val="5C1BA17E"/>
    <w:rsid w:val="5C265C28"/>
    <w:rsid w:val="5C28B82C"/>
    <w:rsid w:val="5C3278C5"/>
    <w:rsid w:val="5C489225"/>
    <w:rsid w:val="5C494ADE"/>
    <w:rsid w:val="5C51450D"/>
    <w:rsid w:val="5C7758B8"/>
    <w:rsid w:val="5C866D91"/>
    <w:rsid w:val="5C8A5E40"/>
    <w:rsid w:val="5C8E5717"/>
    <w:rsid w:val="5C96709C"/>
    <w:rsid w:val="5CA6A8EE"/>
    <w:rsid w:val="5CB0719F"/>
    <w:rsid w:val="5CC08860"/>
    <w:rsid w:val="5CC250B9"/>
    <w:rsid w:val="5CD9DBE5"/>
    <w:rsid w:val="5CEBF00D"/>
    <w:rsid w:val="5CEF8A47"/>
    <w:rsid w:val="5D079AAB"/>
    <w:rsid w:val="5D1C5A87"/>
    <w:rsid w:val="5D25C02D"/>
    <w:rsid w:val="5D3BDBF0"/>
    <w:rsid w:val="5D4020E1"/>
    <w:rsid w:val="5D55A96E"/>
    <w:rsid w:val="5D5E4D23"/>
    <w:rsid w:val="5D7CB7C6"/>
    <w:rsid w:val="5D7FD0AB"/>
    <w:rsid w:val="5D8D6465"/>
    <w:rsid w:val="5DCE4EC9"/>
    <w:rsid w:val="5DCFE1F8"/>
    <w:rsid w:val="5DD9C47C"/>
    <w:rsid w:val="5DEBA846"/>
    <w:rsid w:val="5DFD3084"/>
    <w:rsid w:val="5E0A6EDE"/>
    <w:rsid w:val="5E0EC547"/>
    <w:rsid w:val="5E102A67"/>
    <w:rsid w:val="5E3B0B17"/>
    <w:rsid w:val="5E4E52E8"/>
    <w:rsid w:val="5E4E8F9A"/>
    <w:rsid w:val="5E5147C6"/>
    <w:rsid w:val="5E544CBD"/>
    <w:rsid w:val="5E5BBBC6"/>
    <w:rsid w:val="5E5F3B9E"/>
    <w:rsid w:val="5E69BE7A"/>
    <w:rsid w:val="5E86FE2B"/>
    <w:rsid w:val="5E9A1C16"/>
    <w:rsid w:val="5EA91C8D"/>
    <w:rsid w:val="5ED00A7B"/>
    <w:rsid w:val="5EDDFCA6"/>
    <w:rsid w:val="5EE99638"/>
    <w:rsid w:val="5EE9AEF7"/>
    <w:rsid w:val="5EF85F2F"/>
    <w:rsid w:val="5F0839C7"/>
    <w:rsid w:val="5F26159B"/>
    <w:rsid w:val="5F3159D4"/>
    <w:rsid w:val="5F315EBD"/>
    <w:rsid w:val="5F3B8D69"/>
    <w:rsid w:val="5F4C1110"/>
    <w:rsid w:val="5F5CC1C0"/>
    <w:rsid w:val="5F5EE4AF"/>
    <w:rsid w:val="5F6E7C53"/>
    <w:rsid w:val="5F98A264"/>
    <w:rsid w:val="5FA60021"/>
    <w:rsid w:val="5FAEAE8C"/>
    <w:rsid w:val="5FB2ECC3"/>
    <w:rsid w:val="5FBE818E"/>
    <w:rsid w:val="5FC92198"/>
    <w:rsid w:val="5FCFC079"/>
    <w:rsid w:val="5FE2DFD3"/>
    <w:rsid w:val="5FEB8ADB"/>
    <w:rsid w:val="6001DBCC"/>
    <w:rsid w:val="600B778F"/>
    <w:rsid w:val="6028BB08"/>
    <w:rsid w:val="604A36D5"/>
    <w:rsid w:val="605AED23"/>
    <w:rsid w:val="605E0AF1"/>
    <w:rsid w:val="607020BB"/>
    <w:rsid w:val="607FB165"/>
    <w:rsid w:val="60837521"/>
    <w:rsid w:val="60852905"/>
    <w:rsid w:val="6091A181"/>
    <w:rsid w:val="609796D4"/>
    <w:rsid w:val="60A2AA12"/>
    <w:rsid w:val="60B2D5C1"/>
    <w:rsid w:val="60B52223"/>
    <w:rsid w:val="60C97BF9"/>
    <w:rsid w:val="60CDCE52"/>
    <w:rsid w:val="60EAE421"/>
    <w:rsid w:val="60F6F217"/>
    <w:rsid w:val="610BC30A"/>
    <w:rsid w:val="611B319F"/>
    <w:rsid w:val="6127E7D8"/>
    <w:rsid w:val="6133C8E7"/>
    <w:rsid w:val="6177A2A9"/>
    <w:rsid w:val="61859395"/>
    <w:rsid w:val="618F2D85"/>
    <w:rsid w:val="6197E725"/>
    <w:rsid w:val="61AE2E0C"/>
    <w:rsid w:val="61CBE1CA"/>
    <w:rsid w:val="620F6998"/>
    <w:rsid w:val="621A62A4"/>
    <w:rsid w:val="621DEFB6"/>
    <w:rsid w:val="62208764"/>
    <w:rsid w:val="62266F12"/>
    <w:rsid w:val="623A6BF5"/>
    <w:rsid w:val="623F6850"/>
    <w:rsid w:val="62459D35"/>
    <w:rsid w:val="625EE0D4"/>
    <w:rsid w:val="62658FBF"/>
    <w:rsid w:val="626F136B"/>
    <w:rsid w:val="6271E035"/>
    <w:rsid w:val="62971044"/>
    <w:rsid w:val="62AA65C5"/>
    <w:rsid w:val="62B4D52E"/>
    <w:rsid w:val="62D3CBCA"/>
    <w:rsid w:val="62D4FE11"/>
    <w:rsid w:val="62F61B97"/>
    <w:rsid w:val="62F68D40"/>
    <w:rsid w:val="63005097"/>
    <w:rsid w:val="63165CAD"/>
    <w:rsid w:val="6326E395"/>
    <w:rsid w:val="6329A1DF"/>
    <w:rsid w:val="6335671C"/>
    <w:rsid w:val="633770A2"/>
    <w:rsid w:val="6344C9F2"/>
    <w:rsid w:val="6352359B"/>
    <w:rsid w:val="635634E5"/>
    <w:rsid w:val="63571899"/>
    <w:rsid w:val="636EA32F"/>
    <w:rsid w:val="63785EA7"/>
    <w:rsid w:val="6390027C"/>
    <w:rsid w:val="639BA7EB"/>
    <w:rsid w:val="63A1F2DF"/>
    <w:rsid w:val="63A5258D"/>
    <w:rsid w:val="63B57679"/>
    <w:rsid w:val="63CA5E91"/>
    <w:rsid w:val="63CD7F0F"/>
    <w:rsid w:val="63D09C74"/>
    <w:rsid w:val="63DB7A5B"/>
    <w:rsid w:val="63DD4167"/>
    <w:rsid w:val="63FC3F97"/>
    <w:rsid w:val="64028D4B"/>
    <w:rsid w:val="6414298E"/>
    <w:rsid w:val="6415F536"/>
    <w:rsid w:val="642E3119"/>
    <w:rsid w:val="64401BEA"/>
    <w:rsid w:val="64452948"/>
    <w:rsid w:val="644924E1"/>
    <w:rsid w:val="64628E8E"/>
    <w:rsid w:val="6466010B"/>
    <w:rsid w:val="646E427E"/>
    <w:rsid w:val="6476C67B"/>
    <w:rsid w:val="6479EAB9"/>
    <w:rsid w:val="6484CD03"/>
    <w:rsid w:val="648569CD"/>
    <w:rsid w:val="648E0E5C"/>
    <w:rsid w:val="64A433CC"/>
    <w:rsid w:val="64C15848"/>
    <w:rsid w:val="64C23A71"/>
    <w:rsid w:val="64C2BEC7"/>
    <w:rsid w:val="64C392EA"/>
    <w:rsid w:val="64CB15B3"/>
    <w:rsid w:val="64DC30D5"/>
    <w:rsid w:val="64E66605"/>
    <w:rsid w:val="64EB4F9B"/>
    <w:rsid w:val="64ECAD59"/>
    <w:rsid w:val="650158FA"/>
    <w:rsid w:val="651262A7"/>
    <w:rsid w:val="65215B7D"/>
    <w:rsid w:val="65231857"/>
    <w:rsid w:val="65252598"/>
    <w:rsid w:val="652F3E85"/>
    <w:rsid w:val="6535992F"/>
    <w:rsid w:val="654083E2"/>
    <w:rsid w:val="654C9E18"/>
    <w:rsid w:val="65623A0B"/>
    <w:rsid w:val="65638BC7"/>
    <w:rsid w:val="659BD768"/>
    <w:rsid w:val="65B0B3FA"/>
    <w:rsid w:val="65C5B688"/>
    <w:rsid w:val="65EEFF9E"/>
    <w:rsid w:val="66147146"/>
    <w:rsid w:val="661A420B"/>
    <w:rsid w:val="661CBE28"/>
    <w:rsid w:val="662738E0"/>
    <w:rsid w:val="6636BB59"/>
    <w:rsid w:val="6639B646"/>
    <w:rsid w:val="66428638"/>
    <w:rsid w:val="664301C1"/>
    <w:rsid w:val="6655224F"/>
    <w:rsid w:val="667161E8"/>
    <w:rsid w:val="669D8BAE"/>
    <w:rsid w:val="66C251BD"/>
    <w:rsid w:val="66D19BA8"/>
    <w:rsid w:val="66D7E335"/>
    <w:rsid w:val="66F8445D"/>
    <w:rsid w:val="6702F028"/>
    <w:rsid w:val="670F827F"/>
    <w:rsid w:val="67118123"/>
    <w:rsid w:val="6736E5DD"/>
    <w:rsid w:val="67453DC9"/>
    <w:rsid w:val="6750DBE3"/>
    <w:rsid w:val="6758FA70"/>
    <w:rsid w:val="67598DC2"/>
    <w:rsid w:val="675E5418"/>
    <w:rsid w:val="675FF90C"/>
    <w:rsid w:val="67662713"/>
    <w:rsid w:val="67696608"/>
    <w:rsid w:val="678B443D"/>
    <w:rsid w:val="678E8010"/>
    <w:rsid w:val="67A531CD"/>
    <w:rsid w:val="67C6B3A0"/>
    <w:rsid w:val="67D57441"/>
    <w:rsid w:val="67DF0F39"/>
    <w:rsid w:val="67F1E04D"/>
    <w:rsid w:val="67F43EFF"/>
    <w:rsid w:val="6801721D"/>
    <w:rsid w:val="681B8F3C"/>
    <w:rsid w:val="68321F3F"/>
    <w:rsid w:val="68396D86"/>
    <w:rsid w:val="6844653D"/>
    <w:rsid w:val="6845CC61"/>
    <w:rsid w:val="6847C776"/>
    <w:rsid w:val="684C37AD"/>
    <w:rsid w:val="684F313A"/>
    <w:rsid w:val="6851C183"/>
    <w:rsid w:val="687A186F"/>
    <w:rsid w:val="68946ADB"/>
    <w:rsid w:val="6895A9D9"/>
    <w:rsid w:val="689C84CE"/>
    <w:rsid w:val="689F8C52"/>
    <w:rsid w:val="68AEB808"/>
    <w:rsid w:val="68B158F2"/>
    <w:rsid w:val="68C79525"/>
    <w:rsid w:val="68C7CE7B"/>
    <w:rsid w:val="68CEFD71"/>
    <w:rsid w:val="68D2A07C"/>
    <w:rsid w:val="68E9B2FC"/>
    <w:rsid w:val="68F91470"/>
    <w:rsid w:val="69255235"/>
    <w:rsid w:val="692677D5"/>
    <w:rsid w:val="6926F44E"/>
    <w:rsid w:val="693094AF"/>
    <w:rsid w:val="6949DAC7"/>
    <w:rsid w:val="6963F24C"/>
    <w:rsid w:val="698C9418"/>
    <w:rsid w:val="699597A4"/>
    <w:rsid w:val="69AAE8F1"/>
    <w:rsid w:val="69AC4773"/>
    <w:rsid w:val="69B67F7E"/>
    <w:rsid w:val="69C102EE"/>
    <w:rsid w:val="69C6FA14"/>
    <w:rsid w:val="69C9F5F5"/>
    <w:rsid w:val="69CC5B99"/>
    <w:rsid w:val="69D2E65E"/>
    <w:rsid w:val="69EDE238"/>
    <w:rsid w:val="69F68EA2"/>
    <w:rsid w:val="69F932AF"/>
    <w:rsid w:val="6A0D1524"/>
    <w:rsid w:val="6A115D5F"/>
    <w:rsid w:val="6A223ABB"/>
    <w:rsid w:val="6A318B0C"/>
    <w:rsid w:val="6A45C4FC"/>
    <w:rsid w:val="6A481559"/>
    <w:rsid w:val="6A4D2215"/>
    <w:rsid w:val="6A5257C5"/>
    <w:rsid w:val="6A5BA7B1"/>
    <w:rsid w:val="6A65F0FF"/>
    <w:rsid w:val="6A672178"/>
    <w:rsid w:val="6A68023D"/>
    <w:rsid w:val="6AA03950"/>
    <w:rsid w:val="6ABA62FB"/>
    <w:rsid w:val="6AC9E936"/>
    <w:rsid w:val="6ACA50E4"/>
    <w:rsid w:val="6ACAE17D"/>
    <w:rsid w:val="6ACEEF31"/>
    <w:rsid w:val="6AD15C63"/>
    <w:rsid w:val="6ADC1A4C"/>
    <w:rsid w:val="6AF82BE3"/>
    <w:rsid w:val="6B0A4968"/>
    <w:rsid w:val="6B0CFB56"/>
    <w:rsid w:val="6B24C8F6"/>
    <w:rsid w:val="6B4D8B98"/>
    <w:rsid w:val="6B6377A2"/>
    <w:rsid w:val="6B767A41"/>
    <w:rsid w:val="6B91DB7C"/>
    <w:rsid w:val="6BC258AB"/>
    <w:rsid w:val="6BFB906E"/>
    <w:rsid w:val="6BFEECEB"/>
    <w:rsid w:val="6C1585CE"/>
    <w:rsid w:val="6C1C0747"/>
    <w:rsid w:val="6C1EB101"/>
    <w:rsid w:val="6C1FAB0B"/>
    <w:rsid w:val="6C209176"/>
    <w:rsid w:val="6C27E81B"/>
    <w:rsid w:val="6C334FE8"/>
    <w:rsid w:val="6C3518D8"/>
    <w:rsid w:val="6C3525DB"/>
    <w:rsid w:val="6C353F76"/>
    <w:rsid w:val="6C3E4C53"/>
    <w:rsid w:val="6C42CC24"/>
    <w:rsid w:val="6C5F0CCC"/>
    <w:rsid w:val="6C6C9A5A"/>
    <w:rsid w:val="6C6DDE3A"/>
    <w:rsid w:val="6C72592C"/>
    <w:rsid w:val="6C878227"/>
    <w:rsid w:val="6CA0305D"/>
    <w:rsid w:val="6CA22FD4"/>
    <w:rsid w:val="6CA4CD33"/>
    <w:rsid w:val="6CAC85D3"/>
    <w:rsid w:val="6CB16B22"/>
    <w:rsid w:val="6CB81D30"/>
    <w:rsid w:val="6CE62FFD"/>
    <w:rsid w:val="6CE6746D"/>
    <w:rsid w:val="6CECC9CB"/>
    <w:rsid w:val="6CFF031E"/>
    <w:rsid w:val="6D00E5EB"/>
    <w:rsid w:val="6D04B15A"/>
    <w:rsid w:val="6D0C14AE"/>
    <w:rsid w:val="6D151C02"/>
    <w:rsid w:val="6D2E85A3"/>
    <w:rsid w:val="6D4381B1"/>
    <w:rsid w:val="6D606322"/>
    <w:rsid w:val="6D93CB9F"/>
    <w:rsid w:val="6D9CE7E3"/>
    <w:rsid w:val="6D9D0476"/>
    <w:rsid w:val="6D9EA230"/>
    <w:rsid w:val="6DA1F952"/>
    <w:rsid w:val="6DA2E91E"/>
    <w:rsid w:val="6DB8D5A0"/>
    <w:rsid w:val="6DCF8D98"/>
    <w:rsid w:val="6DD67BD4"/>
    <w:rsid w:val="6DF6FC43"/>
    <w:rsid w:val="6DF86593"/>
    <w:rsid w:val="6E12A689"/>
    <w:rsid w:val="6E575B8B"/>
    <w:rsid w:val="6E59EC75"/>
    <w:rsid w:val="6E5DAE86"/>
    <w:rsid w:val="6E5E8249"/>
    <w:rsid w:val="6E65BDD5"/>
    <w:rsid w:val="6E777383"/>
    <w:rsid w:val="6E891675"/>
    <w:rsid w:val="6EA06466"/>
    <w:rsid w:val="6EB2CAB8"/>
    <w:rsid w:val="6ED06365"/>
    <w:rsid w:val="6EDF6487"/>
    <w:rsid w:val="6EED7532"/>
    <w:rsid w:val="6EF3254C"/>
    <w:rsid w:val="6EFDA9F1"/>
    <w:rsid w:val="6F0EE670"/>
    <w:rsid w:val="6F228307"/>
    <w:rsid w:val="6F293B7D"/>
    <w:rsid w:val="6F380A8C"/>
    <w:rsid w:val="6F38AE32"/>
    <w:rsid w:val="6F3E5113"/>
    <w:rsid w:val="6F40DC93"/>
    <w:rsid w:val="6F6F71AF"/>
    <w:rsid w:val="6F878B9B"/>
    <w:rsid w:val="6FC5CC62"/>
    <w:rsid w:val="6FC60891"/>
    <w:rsid w:val="6FDCA3A6"/>
    <w:rsid w:val="6FE1C0E1"/>
    <w:rsid w:val="6FF54BF8"/>
    <w:rsid w:val="70019C06"/>
    <w:rsid w:val="700B2FE5"/>
    <w:rsid w:val="700D4823"/>
    <w:rsid w:val="701A8C5C"/>
    <w:rsid w:val="701D7F72"/>
    <w:rsid w:val="7030E2AC"/>
    <w:rsid w:val="703D8875"/>
    <w:rsid w:val="70469F72"/>
    <w:rsid w:val="705102F5"/>
    <w:rsid w:val="7074E614"/>
    <w:rsid w:val="7084766F"/>
    <w:rsid w:val="70A0C7D5"/>
    <w:rsid w:val="70A5D6D8"/>
    <w:rsid w:val="70B188B6"/>
    <w:rsid w:val="70B9AEBA"/>
    <w:rsid w:val="70D585AB"/>
    <w:rsid w:val="70E009E3"/>
    <w:rsid w:val="70F16526"/>
    <w:rsid w:val="710F798B"/>
    <w:rsid w:val="710F801E"/>
    <w:rsid w:val="71299475"/>
    <w:rsid w:val="712A55E9"/>
    <w:rsid w:val="7133C64C"/>
    <w:rsid w:val="713AF685"/>
    <w:rsid w:val="714868D4"/>
    <w:rsid w:val="71494A0A"/>
    <w:rsid w:val="715C6B59"/>
    <w:rsid w:val="716EE7E1"/>
    <w:rsid w:val="716F86AE"/>
    <w:rsid w:val="7184A329"/>
    <w:rsid w:val="718D3EA8"/>
    <w:rsid w:val="718E2EC8"/>
    <w:rsid w:val="71A194BD"/>
    <w:rsid w:val="71AB356E"/>
    <w:rsid w:val="71B13BA8"/>
    <w:rsid w:val="71C9A9C4"/>
    <w:rsid w:val="71D45692"/>
    <w:rsid w:val="71E013E4"/>
    <w:rsid w:val="71E933BF"/>
    <w:rsid w:val="71F94DEF"/>
    <w:rsid w:val="7201140E"/>
    <w:rsid w:val="7205A18C"/>
    <w:rsid w:val="720C97F2"/>
    <w:rsid w:val="7211683E"/>
    <w:rsid w:val="721F3B4B"/>
    <w:rsid w:val="7223E518"/>
    <w:rsid w:val="72241BE8"/>
    <w:rsid w:val="722C57D7"/>
    <w:rsid w:val="723697F6"/>
    <w:rsid w:val="7242227B"/>
    <w:rsid w:val="7251DDB6"/>
    <w:rsid w:val="7256C61A"/>
    <w:rsid w:val="726171CA"/>
    <w:rsid w:val="726F46B0"/>
    <w:rsid w:val="7287C548"/>
    <w:rsid w:val="728AC304"/>
    <w:rsid w:val="728ED49C"/>
    <w:rsid w:val="7299717F"/>
    <w:rsid w:val="72B0B0BE"/>
    <w:rsid w:val="72BFB0D6"/>
    <w:rsid w:val="72D866F4"/>
    <w:rsid w:val="72DEE618"/>
    <w:rsid w:val="72DEFBAA"/>
    <w:rsid w:val="72E18EAC"/>
    <w:rsid w:val="72FE8E6D"/>
    <w:rsid w:val="731CC6E2"/>
    <w:rsid w:val="73203F38"/>
    <w:rsid w:val="73349342"/>
    <w:rsid w:val="7337A031"/>
    <w:rsid w:val="736BBE46"/>
    <w:rsid w:val="736DD923"/>
    <w:rsid w:val="7390C9A0"/>
    <w:rsid w:val="73A4AF0F"/>
    <w:rsid w:val="73B98A02"/>
    <w:rsid w:val="73DEAE27"/>
    <w:rsid w:val="73E099EC"/>
    <w:rsid w:val="73E2E00D"/>
    <w:rsid w:val="73E7D2FA"/>
    <w:rsid w:val="73FAE1BF"/>
    <w:rsid w:val="73FD681A"/>
    <w:rsid w:val="73FE2246"/>
    <w:rsid w:val="74247AAB"/>
    <w:rsid w:val="74268A96"/>
    <w:rsid w:val="74371922"/>
    <w:rsid w:val="74398091"/>
    <w:rsid w:val="743E42AE"/>
    <w:rsid w:val="743E8F34"/>
    <w:rsid w:val="74458718"/>
    <w:rsid w:val="7446D584"/>
    <w:rsid w:val="7490EF70"/>
    <w:rsid w:val="74AC61FC"/>
    <w:rsid w:val="74BD6822"/>
    <w:rsid w:val="74D573DE"/>
    <w:rsid w:val="74D64779"/>
    <w:rsid w:val="74E0A93B"/>
    <w:rsid w:val="74E23AB7"/>
    <w:rsid w:val="74F2846D"/>
    <w:rsid w:val="74FB3AD2"/>
    <w:rsid w:val="7505E859"/>
    <w:rsid w:val="7512DD28"/>
    <w:rsid w:val="75177A36"/>
    <w:rsid w:val="75183299"/>
    <w:rsid w:val="751E9E49"/>
    <w:rsid w:val="75274530"/>
    <w:rsid w:val="75330390"/>
    <w:rsid w:val="754878A1"/>
    <w:rsid w:val="75539AB9"/>
    <w:rsid w:val="75588098"/>
    <w:rsid w:val="755BFC0A"/>
    <w:rsid w:val="7564B77F"/>
    <w:rsid w:val="7568C727"/>
    <w:rsid w:val="758074CC"/>
    <w:rsid w:val="758C729D"/>
    <w:rsid w:val="75943B60"/>
    <w:rsid w:val="75A78B0C"/>
    <w:rsid w:val="75D527D7"/>
    <w:rsid w:val="75D5476B"/>
    <w:rsid w:val="75F639B5"/>
    <w:rsid w:val="760A791E"/>
    <w:rsid w:val="7618E47E"/>
    <w:rsid w:val="761E0EAF"/>
    <w:rsid w:val="76376021"/>
    <w:rsid w:val="7637FE68"/>
    <w:rsid w:val="766674CD"/>
    <w:rsid w:val="7677C371"/>
    <w:rsid w:val="767845CB"/>
    <w:rsid w:val="767CA529"/>
    <w:rsid w:val="7699F4D0"/>
    <w:rsid w:val="769CED0C"/>
    <w:rsid w:val="76B6090F"/>
    <w:rsid w:val="76B92B3D"/>
    <w:rsid w:val="76C91183"/>
    <w:rsid w:val="76D5A775"/>
    <w:rsid w:val="76DA05B0"/>
    <w:rsid w:val="76E1577C"/>
    <w:rsid w:val="76E53F50"/>
    <w:rsid w:val="76E560E3"/>
    <w:rsid w:val="76E87FF9"/>
    <w:rsid w:val="76EB4457"/>
    <w:rsid w:val="7707E10C"/>
    <w:rsid w:val="77137B01"/>
    <w:rsid w:val="77193CAA"/>
    <w:rsid w:val="771D511D"/>
    <w:rsid w:val="772565EB"/>
    <w:rsid w:val="772CC0DC"/>
    <w:rsid w:val="772F58D8"/>
    <w:rsid w:val="7734C31B"/>
    <w:rsid w:val="773F0726"/>
    <w:rsid w:val="77460CA2"/>
    <w:rsid w:val="774FBAF6"/>
    <w:rsid w:val="775C6886"/>
    <w:rsid w:val="775E8A8F"/>
    <w:rsid w:val="7763042F"/>
    <w:rsid w:val="77689127"/>
    <w:rsid w:val="779FFCD4"/>
    <w:rsid w:val="77C4DE61"/>
    <w:rsid w:val="77EB0D7C"/>
    <w:rsid w:val="77F7CC00"/>
    <w:rsid w:val="77F8DA1E"/>
    <w:rsid w:val="77FC2B4F"/>
    <w:rsid w:val="781739E3"/>
    <w:rsid w:val="782DD209"/>
    <w:rsid w:val="784651BC"/>
    <w:rsid w:val="785A076F"/>
    <w:rsid w:val="78655484"/>
    <w:rsid w:val="78885D79"/>
    <w:rsid w:val="788A9458"/>
    <w:rsid w:val="789954DB"/>
    <w:rsid w:val="789E1CEC"/>
    <w:rsid w:val="789F9ADF"/>
    <w:rsid w:val="78A41D43"/>
    <w:rsid w:val="78A62A06"/>
    <w:rsid w:val="78A9842B"/>
    <w:rsid w:val="78AB387F"/>
    <w:rsid w:val="78B12982"/>
    <w:rsid w:val="78B40D71"/>
    <w:rsid w:val="78B4D765"/>
    <w:rsid w:val="78E95FC0"/>
    <w:rsid w:val="78EC2911"/>
    <w:rsid w:val="791A4C7F"/>
    <w:rsid w:val="7922BA0F"/>
    <w:rsid w:val="79305740"/>
    <w:rsid w:val="793207DA"/>
    <w:rsid w:val="79396913"/>
    <w:rsid w:val="79494D4A"/>
    <w:rsid w:val="7951178C"/>
    <w:rsid w:val="795EA3F9"/>
    <w:rsid w:val="79647D5E"/>
    <w:rsid w:val="796D028D"/>
    <w:rsid w:val="7975F560"/>
    <w:rsid w:val="79795A6E"/>
    <w:rsid w:val="797C9364"/>
    <w:rsid w:val="798404ED"/>
    <w:rsid w:val="798D2B57"/>
    <w:rsid w:val="7993DE35"/>
    <w:rsid w:val="799CCCFD"/>
    <w:rsid w:val="799E452D"/>
    <w:rsid w:val="79C0446B"/>
    <w:rsid w:val="79C65F42"/>
    <w:rsid w:val="79CA0014"/>
    <w:rsid w:val="79D319DC"/>
    <w:rsid w:val="79D34780"/>
    <w:rsid w:val="79F3906C"/>
    <w:rsid w:val="7A1B25EC"/>
    <w:rsid w:val="7A2E726C"/>
    <w:rsid w:val="7A3B2E65"/>
    <w:rsid w:val="7A3DF772"/>
    <w:rsid w:val="7A47944C"/>
    <w:rsid w:val="7A4F4FE0"/>
    <w:rsid w:val="7A539C77"/>
    <w:rsid w:val="7A581FDA"/>
    <w:rsid w:val="7A7029C0"/>
    <w:rsid w:val="7A711966"/>
    <w:rsid w:val="7A9B2795"/>
    <w:rsid w:val="7AC25107"/>
    <w:rsid w:val="7ADEC450"/>
    <w:rsid w:val="7AE8D368"/>
    <w:rsid w:val="7AF0836B"/>
    <w:rsid w:val="7AF53B23"/>
    <w:rsid w:val="7AFAF275"/>
    <w:rsid w:val="7B00168A"/>
    <w:rsid w:val="7B0143D9"/>
    <w:rsid w:val="7B194A15"/>
    <w:rsid w:val="7B2390CF"/>
    <w:rsid w:val="7B2D898E"/>
    <w:rsid w:val="7B3CA11C"/>
    <w:rsid w:val="7B420EA9"/>
    <w:rsid w:val="7B466914"/>
    <w:rsid w:val="7B4B9D13"/>
    <w:rsid w:val="7B4D41F1"/>
    <w:rsid w:val="7B608AE0"/>
    <w:rsid w:val="7B728338"/>
    <w:rsid w:val="7B761E0F"/>
    <w:rsid w:val="7B849CFE"/>
    <w:rsid w:val="7B88FAF0"/>
    <w:rsid w:val="7B8B4043"/>
    <w:rsid w:val="7B919FD3"/>
    <w:rsid w:val="7B9A04DE"/>
    <w:rsid w:val="7B9D177A"/>
    <w:rsid w:val="7BAFCC19"/>
    <w:rsid w:val="7BBC7ABA"/>
    <w:rsid w:val="7BBCD4DE"/>
    <w:rsid w:val="7BC19BF9"/>
    <w:rsid w:val="7BC561C8"/>
    <w:rsid w:val="7BC5BEA7"/>
    <w:rsid w:val="7BCF42CD"/>
    <w:rsid w:val="7BDA16F9"/>
    <w:rsid w:val="7BF37AF6"/>
    <w:rsid w:val="7C162EBD"/>
    <w:rsid w:val="7C1EAFBB"/>
    <w:rsid w:val="7C21D6E9"/>
    <w:rsid w:val="7C2BB773"/>
    <w:rsid w:val="7C35E1F7"/>
    <w:rsid w:val="7C362C80"/>
    <w:rsid w:val="7C7131A5"/>
    <w:rsid w:val="7C8CD359"/>
    <w:rsid w:val="7C9C9A95"/>
    <w:rsid w:val="7CB3139E"/>
    <w:rsid w:val="7CC1CE85"/>
    <w:rsid w:val="7CD20290"/>
    <w:rsid w:val="7CD5C717"/>
    <w:rsid w:val="7CD94772"/>
    <w:rsid w:val="7CE3F8F1"/>
    <w:rsid w:val="7CF9AEAB"/>
    <w:rsid w:val="7D0A4359"/>
    <w:rsid w:val="7D256DE5"/>
    <w:rsid w:val="7D4EB6EC"/>
    <w:rsid w:val="7D613994"/>
    <w:rsid w:val="7D6552C3"/>
    <w:rsid w:val="7D65960D"/>
    <w:rsid w:val="7D6B3E50"/>
    <w:rsid w:val="7D6CCEEF"/>
    <w:rsid w:val="7D714E7C"/>
    <w:rsid w:val="7D795625"/>
    <w:rsid w:val="7D7BCAC0"/>
    <w:rsid w:val="7D8BB8A3"/>
    <w:rsid w:val="7D8DF275"/>
    <w:rsid w:val="7D951BF9"/>
    <w:rsid w:val="7D9E310B"/>
    <w:rsid w:val="7DA722C4"/>
    <w:rsid w:val="7DCADFB5"/>
    <w:rsid w:val="7DD3A696"/>
    <w:rsid w:val="7DD557BA"/>
    <w:rsid w:val="7DE785BC"/>
    <w:rsid w:val="7DF4A3D3"/>
    <w:rsid w:val="7DF6509B"/>
    <w:rsid w:val="7E0751F1"/>
    <w:rsid w:val="7E07C5E9"/>
    <w:rsid w:val="7E1A2289"/>
    <w:rsid w:val="7E25C24C"/>
    <w:rsid w:val="7E50AE7B"/>
    <w:rsid w:val="7E5DB72E"/>
    <w:rsid w:val="7E658760"/>
    <w:rsid w:val="7E75954B"/>
    <w:rsid w:val="7E7FEF6E"/>
    <w:rsid w:val="7E8EAC66"/>
    <w:rsid w:val="7E9DFB77"/>
    <w:rsid w:val="7EAC0205"/>
    <w:rsid w:val="7EB268B4"/>
    <w:rsid w:val="7EBF6107"/>
    <w:rsid w:val="7EC6FF87"/>
    <w:rsid w:val="7EE2240C"/>
    <w:rsid w:val="7EE58F46"/>
    <w:rsid w:val="7EFF2689"/>
    <w:rsid w:val="7F0E96C3"/>
    <w:rsid w:val="7F190708"/>
    <w:rsid w:val="7F1E4BD2"/>
    <w:rsid w:val="7F224E5D"/>
    <w:rsid w:val="7F33BD79"/>
    <w:rsid w:val="7F391200"/>
    <w:rsid w:val="7F4BA561"/>
    <w:rsid w:val="7F532328"/>
    <w:rsid w:val="7F5BFB7F"/>
    <w:rsid w:val="7F608572"/>
    <w:rsid w:val="7F687876"/>
    <w:rsid w:val="7F6E3AC0"/>
    <w:rsid w:val="7F78A265"/>
    <w:rsid w:val="7F7BB291"/>
    <w:rsid w:val="7F839445"/>
    <w:rsid w:val="7F8CCAA4"/>
    <w:rsid w:val="7F96E76D"/>
    <w:rsid w:val="7FAB85AA"/>
    <w:rsid w:val="7FAC9421"/>
    <w:rsid w:val="7FCAFE0D"/>
    <w:rsid w:val="7FD1449C"/>
    <w:rsid w:val="7FDBD8E0"/>
    <w:rsid w:val="7FE6C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9EFDEDF"/>
  <w15:chartTrackingRefBased/>
  <w15:docId w15:val="{6EBF4CDD-A383-487D-AA72-09683140C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B47F88"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b/>
      <w:bCs/>
      <w:sz w:val="28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iCs/>
      <w:sz w:val="28"/>
    </w:rPr>
  </w:style>
  <w:style w:type="paragraph" w:styleId="Nadpis3">
    <w:name w:val="heading 3"/>
    <w:basedOn w:val="Normln"/>
    <w:next w:val="Normln"/>
    <w:qFormat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paragraph" w:styleId="Nadpis5">
    <w:name w:val="heading 5"/>
    <w:basedOn w:val="Normln"/>
    <w:next w:val="Normln"/>
    <w:qFormat/>
    <w:pPr>
      <w:keepNext/>
      <w:tabs>
        <w:tab w:val="left" w:pos="720"/>
      </w:tabs>
      <w:ind w:left="360"/>
      <w:jc w:val="center"/>
      <w:outlineLvl w:val="4"/>
    </w:pPr>
    <w:rPr>
      <w:b/>
      <w:sz w:val="28"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b/>
      <w:bCs/>
      <w:iCs/>
      <w:sz w:val="28"/>
    </w:rPr>
  </w:style>
  <w:style w:type="paragraph" w:styleId="Nadpis7">
    <w:name w:val="heading 7"/>
    <w:basedOn w:val="Normln"/>
    <w:next w:val="Normln"/>
    <w:qFormat/>
    <w:pPr>
      <w:keepNext/>
      <w:ind w:left="567"/>
      <w:jc w:val="center"/>
      <w:outlineLvl w:val="6"/>
    </w:pPr>
    <w:rPr>
      <w:b/>
      <w:sz w:val="28"/>
    </w:rPr>
  </w:style>
  <w:style w:type="paragraph" w:styleId="Nadpis8">
    <w:name w:val="heading 8"/>
    <w:basedOn w:val="Normln"/>
    <w:next w:val="Normln"/>
    <w:qFormat/>
    <w:pPr>
      <w:keepNext/>
      <w:jc w:val="center"/>
      <w:outlineLvl w:val="7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link w:val="ZkladntextodsazenChar"/>
    <w:pPr>
      <w:autoSpaceDE w:val="0"/>
      <w:autoSpaceDN w:val="0"/>
      <w:jc w:val="both"/>
    </w:pPr>
    <w:rPr>
      <w:sz w:val="28"/>
      <w:szCs w:val="28"/>
    </w:rPr>
  </w:style>
  <w:style w:type="paragraph" w:styleId="Zkladntextodsazen2">
    <w:name w:val="Body Text Indent 2"/>
    <w:basedOn w:val="Normln"/>
    <w:pPr>
      <w:ind w:firstLine="360"/>
    </w:pPr>
  </w:style>
  <w:style w:type="paragraph" w:styleId="Zkladntext">
    <w:name w:val="Body Text"/>
    <w:basedOn w:val="Normln"/>
    <w:link w:val="ZkladntextChar"/>
    <w:pPr>
      <w:jc w:val="both"/>
    </w:pPr>
    <w:rPr>
      <w:rFonts w:ascii="Bookman Old Style" w:hAnsi="Bookman Old Style"/>
      <w:i/>
      <w:iCs/>
    </w:rPr>
  </w:style>
  <w:style w:type="paragraph" w:styleId="Zkladntext3">
    <w:name w:val="Body Text 3"/>
    <w:basedOn w:val="Normln"/>
    <w:pPr>
      <w:jc w:val="both"/>
    </w:pPr>
    <w:rPr>
      <w:sz w:val="28"/>
      <w:szCs w:val="28"/>
    </w:rPr>
  </w:style>
  <w:style w:type="paragraph" w:styleId="Zkladntextodsazen3">
    <w:name w:val="Body Text Indent 3"/>
    <w:basedOn w:val="Normln"/>
    <w:pPr>
      <w:tabs>
        <w:tab w:val="num" w:pos="0"/>
      </w:tabs>
      <w:ind w:firstLine="284"/>
      <w:jc w:val="both"/>
    </w:pPr>
    <w:rPr>
      <w:sz w:val="28"/>
      <w:szCs w:val="28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Zkladntext2">
    <w:name w:val="Body Text 2"/>
    <w:basedOn w:val="Normln"/>
    <w:rPr>
      <w:sz w:val="28"/>
    </w:rPr>
  </w:style>
  <w:style w:type="paragraph" w:customStyle="1" w:styleId="normln1">
    <w:name w:val="normln1"/>
    <w:basedOn w:val="Normln"/>
    <w:rsid w:val="008E7EFD"/>
    <w:pPr>
      <w:jc w:val="both"/>
    </w:pPr>
    <w:rPr>
      <w:rFonts w:eastAsia="Arial Unicode MS"/>
      <w:b/>
      <w:bCs/>
      <w:sz w:val="18"/>
      <w:szCs w:val="18"/>
    </w:rPr>
  </w:style>
  <w:style w:type="paragraph" w:styleId="Textbubliny">
    <w:name w:val="Balloon Text"/>
    <w:basedOn w:val="Normln"/>
    <w:semiHidden/>
    <w:rsid w:val="0075166C"/>
    <w:rPr>
      <w:rFonts w:ascii="Tahoma" w:hAnsi="Tahoma" w:cs="Tahoma"/>
      <w:sz w:val="16"/>
      <w:szCs w:val="16"/>
    </w:rPr>
  </w:style>
  <w:style w:type="paragraph" w:styleId="Nzev">
    <w:name w:val="Title"/>
    <w:basedOn w:val="Normln"/>
    <w:qFormat/>
    <w:rsid w:val="001947E2"/>
    <w:pPr>
      <w:jc w:val="center"/>
    </w:pPr>
    <w:rPr>
      <w:b/>
      <w:bCs/>
      <w:sz w:val="32"/>
    </w:rPr>
  </w:style>
  <w:style w:type="character" w:customStyle="1" w:styleId="ZkladntextodsazenChar">
    <w:name w:val="Základní text odsazený Char"/>
    <w:link w:val="Zkladntextodsazen"/>
    <w:rsid w:val="003C5246"/>
    <w:rPr>
      <w:sz w:val="28"/>
      <w:szCs w:val="28"/>
    </w:rPr>
  </w:style>
  <w:style w:type="paragraph" w:customStyle="1" w:styleId="Nzevsti">
    <w:name w:val="Název části"/>
    <w:basedOn w:val="Normln"/>
    <w:rsid w:val="00683D63"/>
    <w:pPr>
      <w:spacing w:after="360"/>
      <w:jc w:val="center"/>
    </w:pPr>
    <w:rPr>
      <w:b/>
      <w:caps/>
    </w:rPr>
  </w:style>
  <w:style w:type="paragraph" w:customStyle="1" w:styleId="Psmenkov">
    <w:name w:val="Písmenkový"/>
    <w:rsid w:val="00683D63"/>
    <w:pPr>
      <w:widowControl w:val="0"/>
      <w:spacing w:after="120"/>
      <w:ind w:left="568" w:hanging="284"/>
      <w:jc w:val="both"/>
    </w:pPr>
    <w:rPr>
      <w:color w:val="000000"/>
      <w:sz w:val="24"/>
    </w:rPr>
  </w:style>
  <w:style w:type="paragraph" w:styleId="Normlnweb">
    <w:name w:val="Normal (Web)"/>
    <w:basedOn w:val="Normln"/>
    <w:uiPriority w:val="99"/>
    <w:unhideWhenUsed/>
    <w:rsid w:val="00490E79"/>
    <w:pPr>
      <w:spacing w:before="100" w:beforeAutospacing="1" w:after="100" w:afterAutospacing="1"/>
    </w:pPr>
  </w:style>
  <w:style w:type="paragraph" w:customStyle="1" w:styleId="Normln10">
    <w:name w:val="Normální 1"/>
    <w:basedOn w:val="Normln"/>
    <w:rsid w:val="00723097"/>
    <w:pPr>
      <w:tabs>
        <w:tab w:val="left" w:pos="284"/>
      </w:tabs>
      <w:spacing w:before="240"/>
      <w:jc w:val="center"/>
    </w:pPr>
    <w:rPr>
      <w:b/>
      <w:szCs w:val="20"/>
    </w:rPr>
  </w:style>
  <w:style w:type="character" w:styleId="Odkaznakoment">
    <w:name w:val="annotation reference"/>
    <w:rsid w:val="00E540E8"/>
    <w:rPr>
      <w:sz w:val="16"/>
      <w:szCs w:val="16"/>
    </w:rPr>
  </w:style>
  <w:style w:type="paragraph" w:styleId="Textkomente">
    <w:name w:val="annotation text"/>
    <w:basedOn w:val="Normln"/>
    <w:link w:val="TextkomenteChar"/>
    <w:rsid w:val="00E540E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E540E8"/>
  </w:style>
  <w:style w:type="paragraph" w:styleId="Pedmtkomente">
    <w:name w:val="annotation subject"/>
    <w:basedOn w:val="Textkomente"/>
    <w:next w:val="Textkomente"/>
    <w:link w:val="PedmtkomenteChar"/>
    <w:rsid w:val="00E540E8"/>
    <w:rPr>
      <w:b/>
      <w:bCs/>
    </w:rPr>
  </w:style>
  <w:style w:type="character" w:customStyle="1" w:styleId="PedmtkomenteChar">
    <w:name w:val="Předmět komentáře Char"/>
    <w:link w:val="Pedmtkomente"/>
    <w:rsid w:val="00E540E8"/>
    <w:rPr>
      <w:b/>
      <w:bCs/>
    </w:rPr>
  </w:style>
  <w:style w:type="paragraph" w:customStyle="1" w:styleId="Barevnstnovnzvraznn11">
    <w:name w:val="Barevné stínování – zvýraznění 11"/>
    <w:hidden/>
    <w:uiPriority w:val="99"/>
    <w:semiHidden/>
    <w:rsid w:val="00E540E8"/>
    <w:rPr>
      <w:sz w:val="24"/>
      <w:szCs w:val="24"/>
    </w:rPr>
  </w:style>
  <w:style w:type="paragraph" w:customStyle="1" w:styleId="Normln2">
    <w:name w:val="Normální 2"/>
    <w:basedOn w:val="Normln"/>
    <w:rsid w:val="00052ECC"/>
    <w:pPr>
      <w:widowControl w:val="0"/>
      <w:spacing w:after="120"/>
      <w:jc w:val="center"/>
    </w:pPr>
    <w:rPr>
      <w:b/>
      <w:szCs w:val="20"/>
    </w:rPr>
  </w:style>
  <w:style w:type="paragraph" w:customStyle="1" w:styleId="Barevnseznamzvraznn11">
    <w:name w:val="Barevný seznam – zvýraznění 11"/>
    <w:basedOn w:val="Normln"/>
    <w:uiPriority w:val="34"/>
    <w:qFormat/>
    <w:rsid w:val="002858B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Odstavecseseznamem">
    <w:name w:val="List Paragraph"/>
    <w:basedOn w:val="Normln"/>
    <w:uiPriority w:val="34"/>
    <w:qFormat/>
    <w:rsid w:val="00AD2F9B"/>
    <w:pPr>
      <w:ind w:left="720"/>
      <w:contextualSpacing/>
    </w:pPr>
  </w:style>
  <w:style w:type="character" w:customStyle="1" w:styleId="ZkladntextChar">
    <w:name w:val="Základní text Char"/>
    <w:basedOn w:val="Standardnpsmoodstavce"/>
    <w:link w:val="Zkladntext"/>
    <w:rsid w:val="00D303EC"/>
    <w:rPr>
      <w:rFonts w:ascii="Bookman Old Style" w:hAnsi="Bookman Old Style"/>
      <w:i/>
      <w:iCs/>
      <w:sz w:val="24"/>
      <w:szCs w:val="24"/>
    </w:rPr>
  </w:style>
  <w:style w:type="paragraph" w:customStyle="1" w:styleId="Zkladntext31">
    <w:name w:val="Základní text 31"/>
    <w:basedOn w:val="Normln"/>
    <w:rsid w:val="0006031B"/>
    <w:pPr>
      <w:suppressAutoHyphens/>
      <w:jc w:val="both"/>
    </w:pPr>
    <w:rPr>
      <w:sz w:val="28"/>
      <w:szCs w:val="28"/>
    </w:rPr>
  </w:style>
  <w:style w:type="paragraph" w:styleId="Revize">
    <w:name w:val="Revision"/>
    <w:hidden/>
    <w:uiPriority w:val="71"/>
    <w:rsid w:val="0026120F"/>
    <w:rPr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9F1F0D"/>
    <w:rPr>
      <w:sz w:val="24"/>
      <w:szCs w:val="24"/>
    </w:rPr>
  </w:style>
  <w:style w:type="paragraph" w:customStyle="1" w:styleId="kriterium">
    <w:name w:val="kriterium"/>
    <w:next w:val="Normln"/>
    <w:uiPriority w:val="99"/>
    <w:rsid w:val="00E63A4D"/>
    <w:pPr>
      <w:numPr>
        <w:numId w:val="42"/>
      </w:numPr>
      <w:ind w:left="426" w:hanging="284"/>
    </w:pPr>
    <w:rPr>
      <w:rFonts w:eastAsia="Calibri"/>
      <w:b/>
      <w:color w:val="000000"/>
      <w:sz w:val="24"/>
      <w:szCs w:val="24"/>
    </w:rPr>
  </w:style>
  <w:style w:type="paragraph" w:customStyle="1" w:styleId="Default">
    <w:name w:val="Default"/>
    <w:rsid w:val="0094320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f01">
    <w:name w:val="cf01"/>
    <w:basedOn w:val="Standardnpsmoodstavce"/>
    <w:rsid w:val="00AA3FDF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Standardnpsmoodstavce"/>
    <w:rsid w:val="00AA3FDF"/>
    <w:rPr>
      <w:rFonts w:ascii="Segoe UI" w:hAnsi="Segoe UI" w:cs="Segoe UI" w:hint="default"/>
      <w:i/>
      <w:iCs/>
      <w:sz w:val="18"/>
      <w:szCs w:val="18"/>
    </w:rPr>
  </w:style>
  <w:style w:type="paragraph" w:styleId="Seznam">
    <w:name w:val="List"/>
    <w:basedOn w:val="Normln"/>
    <w:rsid w:val="00D60C7C"/>
    <w:pPr>
      <w:ind w:left="283" w:hanging="283"/>
      <w:contextualSpacing/>
    </w:pPr>
  </w:style>
  <w:style w:type="paragraph" w:styleId="Textpoznpodarou">
    <w:name w:val="footnote text"/>
    <w:basedOn w:val="Normln"/>
    <w:link w:val="TextpoznpodarouChar"/>
    <w:rsid w:val="0005748E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05748E"/>
  </w:style>
  <w:style w:type="character" w:styleId="Znakapoznpodarou">
    <w:name w:val="footnote reference"/>
    <w:basedOn w:val="Standardnpsmoodstavce"/>
    <w:rsid w:val="0005748E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B83F7F"/>
    <w:rPr>
      <w:color w:val="0000FF"/>
      <w:u w:val="single"/>
    </w:rPr>
  </w:style>
  <w:style w:type="character" w:styleId="Sledovanodkaz">
    <w:name w:val="FollowedHyperlink"/>
    <w:basedOn w:val="Standardnpsmoodstavce"/>
    <w:rsid w:val="00B83F7F"/>
    <w:rPr>
      <w:color w:val="954F72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9547C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C82E51"/>
    <w:rPr>
      <w:b/>
      <w:bCs/>
    </w:rPr>
  </w:style>
  <w:style w:type="paragraph" w:customStyle="1" w:styleId="odstavce">
    <w:name w:val="odstavce"/>
    <w:basedOn w:val="Normln"/>
    <w:rsid w:val="002D10B1"/>
    <w:pPr>
      <w:tabs>
        <w:tab w:val="num" w:pos="0"/>
        <w:tab w:val="left" w:pos="737"/>
      </w:tabs>
      <w:suppressAutoHyphens/>
      <w:jc w:val="both"/>
    </w:pPr>
    <w:rPr>
      <w:rFonts w:ascii="Arial Narrow" w:eastAsia="SimSun" w:hAnsi="Arial Narrow" w:cs="Lucida Sans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5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186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308114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08224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77437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51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84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250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5489ecf-45c4-4e33-941b-8613dd830d08">
      <UserInfo>
        <DisplayName>Alena Macháčková</DisplayName>
        <AccountId>62</AccountId>
        <AccountType/>
      </UserInfo>
      <UserInfo>
        <DisplayName>Petr Bernatík</DisplayName>
        <AccountId>168</AccountId>
        <AccountType/>
      </UserInfo>
    </SharedWithUsers>
    <lcf76f155ced4ddcb4097134ff3c332f xmlns="7160664c-0bf5-48c8-9237-0687b41bf4a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E10CE4BC10AB499C8FDEDE2D1973E6" ma:contentTypeVersion="15" ma:contentTypeDescription="Vytvoří nový dokument" ma:contentTypeScope="" ma:versionID="c3011f5ac400dcc128df8172d1172e43">
  <xsd:schema xmlns:xsd="http://www.w3.org/2001/XMLSchema" xmlns:xs="http://www.w3.org/2001/XMLSchema" xmlns:p="http://schemas.microsoft.com/office/2006/metadata/properties" xmlns:ns2="7160664c-0bf5-48c8-9237-0687b41bf4af" xmlns:ns3="35489ecf-45c4-4e33-941b-8613dd830d08" targetNamespace="http://schemas.microsoft.com/office/2006/metadata/properties" ma:root="true" ma:fieldsID="9516bb95bd339b8e89648fd78e6a2670" ns2:_="" ns3:_="">
    <xsd:import namespace="7160664c-0bf5-48c8-9237-0687b41bf4af"/>
    <xsd:import namespace="35489ecf-45c4-4e33-941b-8613dd830d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0664c-0bf5-48c8-9237-0687b41bf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f2a6f823-243a-4378-9bbf-1a06abea68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89ecf-45c4-4e33-941b-8613dd830d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13AE93-CD32-45C0-9334-FC13FEDDFC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273BD0-B7EB-4EB1-B4DA-30DACFDD14C6}">
  <ds:schemaRefs>
    <ds:schemaRef ds:uri="http://schemas.microsoft.com/office/2006/metadata/properties"/>
    <ds:schemaRef ds:uri="http://schemas.microsoft.com/office/infopath/2007/PartnerControls"/>
    <ds:schemaRef ds:uri="35489ecf-45c4-4e33-941b-8613dd830d08"/>
    <ds:schemaRef ds:uri="7160664c-0bf5-48c8-9237-0687b41bf4af"/>
  </ds:schemaRefs>
</ds:datastoreItem>
</file>

<file path=customXml/itemProps3.xml><?xml version="1.0" encoding="utf-8"?>
<ds:datastoreItem xmlns:ds="http://schemas.openxmlformats.org/officeDocument/2006/customXml" ds:itemID="{F745F617-FCD9-4D67-84F4-F07A65B2DA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6A9D02E-030A-4C89-BCB6-66DD949DD7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60664c-0bf5-48c8-9237-0687b41bf4af"/>
    <ds:schemaRef ds:uri="35489ecf-45c4-4e33-941b-8613dd830d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9</Pages>
  <Words>10089</Words>
  <Characters>57586</Characters>
  <Application>Microsoft Office Word</Application>
  <DocSecurity>0</DocSecurity>
  <Lines>479</Lines>
  <Paragraphs>13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vidla studia FaME</vt:lpstr>
      <vt:lpstr>Pravidla studia FaME</vt:lpstr>
    </vt:vector>
  </TitlesOfParts>
  <Company>UTB FAME</Company>
  <LinksUpToDate>false</LinksUpToDate>
  <CharactersWithSpaces>67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vidla studia FaME</dc:title>
  <dc:subject/>
  <dc:creator>Hana Michlova</dc:creator>
  <cp:keywords/>
  <dc:description/>
  <cp:lastModifiedBy>Jana Přílučíková</cp:lastModifiedBy>
  <cp:revision>10</cp:revision>
  <cp:lastPrinted>2022-07-08T16:40:00Z</cp:lastPrinted>
  <dcterms:created xsi:type="dcterms:W3CDTF">2026-03-23T10:52:00Z</dcterms:created>
  <dcterms:modified xsi:type="dcterms:W3CDTF">2026-03-23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E10CE4BC10AB499C8FDEDE2D1973E6</vt:lpwstr>
  </property>
  <property fmtid="{D5CDD505-2E9C-101B-9397-08002B2CF9AE}" pid="3" name="GrammarlyDocumentId">
    <vt:lpwstr>040957ea42b6f516ea14b29139091e84eb69ba01966d6f9d8042cdc42ee9eb59</vt:lpwstr>
  </property>
  <property fmtid="{D5CDD505-2E9C-101B-9397-08002B2CF9AE}" pid="4" name="MediaServiceImageTags">
    <vt:lpwstr/>
  </property>
  <property fmtid="{D5CDD505-2E9C-101B-9397-08002B2CF9AE}" pid="5" name="Mendeley Document_1">
    <vt:lpwstr>True</vt:lpwstr>
  </property>
</Properties>
</file>